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2A6D68" w:rsidP="00885D32" w:rsidRDefault="002A6D68" w14:paraId="154B8B75" w14:textId="77777777">
      <w:pPr>
        <w:pStyle w:val="Header"/>
        <w:jc w:val="left"/>
        <w:rPr>
          <w:sz w:val="28"/>
          <w:szCs w:val="28"/>
        </w:rPr>
      </w:pPr>
    </w:p>
    <w:tbl>
      <w:tblPr>
        <w:tblpPr w:leftFromText="142" w:rightFromText="142" w:vertAnchor="text" w:tblpXSpec="center" w:tblpY="1"/>
        <w:tblOverlap w:val="neve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99" w:type="dxa"/>
          <w:right w:w="99" w:type="dxa"/>
        </w:tblCellMar>
        <w:tblLook w:val="0000" w:firstRow="0" w:lastRow="0" w:firstColumn="0" w:lastColumn="0" w:noHBand="0" w:noVBand="0"/>
      </w:tblPr>
      <w:tblGrid>
        <w:gridCol w:w="2063"/>
        <w:gridCol w:w="1862"/>
        <w:gridCol w:w="1370"/>
        <w:gridCol w:w="1550"/>
        <w:gridCol w:w="1736"/>
        <w:gridCol w:w="1752"/>
      </w:tblGrid>
      <w:tr w:rsidRPr="007F7CEA" w:rsidR="000E70A8" w:rsidTr="05FF55F2" w14:paraId="577571F5" w14:textId="77777777">
        <w:trPr>
          <w:cantSplit/>
          <w:trHeight w:val="429"/>
        </w:trPr>
        <w:tc>
          <w:tcPr>
            <w:tcW w:w="2562" w:type="pct"/>
            <w:gridSpan w:val="3"/>
            <w:tcBorders>
              <w:top w:val="nil"/>
              <w:left w:val="nil"/>
              <w:right w:val="single" w:color="auto" w:sz="12" w:space="0"/>
            </w:tcBorders>
            <w:tcMar/>
            <w:vAlign w:val="center"/>
          </w:tcPr>
          <w:p w:rsidRPr="00E471CF" w:rsidR="00226B2B" w:rsidP="00422BEB" w:rsidRDefault="00226B2B" w14:paraId="0E31B211" w14:textId="77777777">
            <w:pPr>
              <w:rPr>
                <w:rFonts w:eastAsia="MS PGothic" w:cs="Arial"/>
                <w:sz w:val="22"/>
                <w:szCs w:val="22"/>
              </w:rPr>
            </w:pPr>
          </w:p>
        </w:tc>
        <w:tc>
          <w:tcPr>
            <w:tcW w:w="2438" w:type="pct"/>
            <w:gridSpan w:val="3"/>
            <w:tcBorders>
              <w:top w:val="single" w:color="auto" w:sz="12" w:space="0"/>
              <w:left w:val="single" w:color="auto" w:sz="12" w:space="0"/>
              <w:right w:val="single" w:color="auto" w:sz="12" w:space="0"/>
            </w:tcBorders>
            <w:tcMar/>
            <w:vAlign w:val="center"/>
          </w:tcPr>
          <w:p w:rsidRPr="007C22CB" w:rsidR="00226B2B" w:rsidP="00422BEB" w:rsidRDefault="00C32A7F" w14:paraId="2388F03F" w14:textId="5A833AE4">
            <w:pPr>
              <w:jc w:val="center"/>
              <w:rPr>
                <w:color w:val="000000"/>
              </w:rPr>
            </w:pPr>
            <w:r w:rsidRPr="05FF55F2" w:rsidR="00C32A7F">
              <w:rPr>
                <w:rFonts w:eastAsia="MS PGothic" w:cs="Arial"/>
                <w:sz w:val="18"/>
                <w:szCs w:val="18"/>
              </w:rPr>
              <w:t>SPS</w:t>
            </w:r>
            <w:r w:rsidRPr="05FF55F2" w:rsidR="00226B2B">
              <w:rPr>
                <w:rFonts w:eastAsia="MS PGothic" w:cs="Arial"/>
                <w:sz w:val="18"/>
                <w:szCs w:val="18"/>
              </w:rPr>
              <w:t>-DDS</w:t>
            </w:r>
          </w:p>
        </w:tc>
      </w:tr>
      <w:tr w:rsidRPr="007F7CEA" w:rsidR="000E70A8" w:rsidTr="05FF55F2" w14:paraId="7B633DDF" w14:textId="77777777">
        <w:trPr>
          <w:cantSplit/>
          <w:trHeight w:val="429"/>
        </w:trPr>
        <w:tc>
          <w:tcPr>
            <w:tcW w:w="998" w:type="pct"/>
            <w:tcBorders>
              <w:top w:val="single" w:color="auto" w:sz="12" w:space="0"/>
              <w:left w:val="single" w:color="auto" w:sz="12" w:space="0"/>
            </w:tcBorders>
            <w:tcMar/>
            <w:vAlign w:val="center"/>
          </w:tcPr>
          <w:p w:rsidRPr="007F7CEA" w:rsidR="00226B2B" w:rsidP="05FF55F2" w:rsidRDefault="00226B2B" w14:paraId="4FA1B25F" w14:textId="77777777">
            <w:pPr>
              <w:ind w:right="180"/>
              <w:rPr>
                <w:rFonts w:cs="Arial"/>
              </w:rPr>
            </w:pPr>
            <w:r w:rsidRPr="05FF55F2" w:rsidR="00226B2B">
              <w:rPr>
                <w:rFonts w:cs="Arial"/>
              </w:rPr>
              <w:t>Deliver to</w:t>
            </w:r>
          </w:p>
        </w:tc>
        <w:tc>
          <w:tcPr>
            <w:tcW w:w="1564" w:type="pct"/>
            <w:gridSpan w:val="2"/>
            <w:vMerge w:val="restart"/>
            <w:tcBorders>
              <w:top w:val="single" w:color="auto" w:sz="12" w:space="0"/>
            </w:tcBorders>
            <w:tcMar/>
            <w:vAlign w:val="center"/>
          </w:tcPr>
          <w:p w:rsidRPr="007F7CEA" w:rsidR="00226B2B" w:rsidP="00226B2B" w:rsidRDefault="00C32A7F" w14:paraId="0944D5B5" w14:textId="6CC68897">
            <w:pPr>
              <w:jc w:val="center"/>
              <w:rPr>
                <w:rFonts w:eastAsia="MS PGothic" w:cs="Arial"/>
                <w:sz w:val="22"/>
                <w:szCs w:val="22"/>
              </w:rPr>
            </w:pPr>
            <w:r w:rsidRPr="05FF55F2" w:rsidR="00C32A7F">
              <w:rPr>
                <w:rFonts w:eastAsia="MS PGothic" w:cs="Arial"/>
                <w:sz w:val="22"/>
                <w:szCs w:val="22"/>
              </w:rPr>
              <w:t>Smart Parking System</w:t>
            </w:r>
          </w:p>
          <w:p w:rsidR="00226B2B" w:rsidP="00E00B2F" w:rsidRDefault="00226B2B" w14:paraId="685BE860" w14:textId="3A1254C7">
            <w:pPr>
              <w:jc w:val="center"/>
              <w:rPr>
                <w:rFonts w:eastAsia="MS PGothic" w:cs="Arial"/>
                <w:sz w:val="22"/>
                <w:szCs w:val="22"/>
              </w:rPr>
            </w:pPr>
            <w:r w:rsidRPr="05FF55F2" w:rsidR="00226B2B">
              <w:rPr>
                <w:rFonts w:eastAsia="MS PGothic" w:cs="Arial"/>
                <w:sz w:val="22"/>
                <w:szCs w:val="22"/>
              </w:rPr>
              <w:t xml:space="preserve">Software </w:t>
            </w:r>
            <w:r w:rsidRPr="05FF55F2" w:rsidR="00226B2B">
              <w:rPr>
                <w:rFonts w:eastAsia="MS PGothic" w:cs="Arial"/>
                <w:sz w:val="22"/>
                <w:szCs w:val="22"/>
              </w:rPr>
              <w:t xml:space="preserve">Detail </w:t>
            </w:r>
            <w:r w:rsidRPr="05FF55F2" w:rsidR="00226B2B">
              <w:rPr>
                <w:rFonts w:eastAsia="MS PGothic" w:cs="Arial"/>
                <w:sz w:val="22"/>
                <w:szCs w:val="22"/>
              </w:rPr>
              <w:t xml:space="preserve">Design </w:t>
            </w:r>
          </w:p>
          <w:p w:rsidR="00226B2B" w:rsidP="00422BEB" w:rsidRDefault="00226B2B" w14:paraId="28EE9726" w14:textId="77777777">
            <w:pPr>
              <w:rPr>
                <w:rFonts w:eastAsia="MS PGothic" w:cs="Arial"/>
                <w:sz w:val="22"/>
                <w:szCs w:val="22"/>
              </w:rPr>
            </w:pPr>
          </w:p>
          <w:p w:rsidR="00226B2B" w:rsidP="00422BEB" w:rsidRDefault="00226B2B" w14:paraId="64295256" w14:textId="77777777">
            <w:pPr>
              <w:jc w:val="center"/>
              <w:rPr>
                <w:rFonts w:eastAsia="MS PGothic" w:cs="Arial"/>
                <w:sz w:val="22"/>
                <w:szCs w:val="22"/>
              </w:rPr>
            </w:pPr>
          </w:p>
          <w:p w:rsidR="00210E79" w:rsidP="00422BEB" w:rsidRDefault="00226B2B" w14:paraId="4AD66383" w14:textId="028D72F9">
            <w:pPr>
              <w:jc w:val="center"/>
              <w:rPr>
                <w:rFonts w:eastAsia="MS PGothic" w:cs="Arial"/>
                <w:sz w:val="22"/>
                <w:szCs w:val="22"/>
              </w:rPr>
            </w:pPr>
            <w:r w:rsidRPr="05FF55F2" w:rsidR="00226B2B">
              <w:rPr>
                <w:rFonts w:eastAsia="MS PGothic" w:cs="Arial"/>
                <w:sz w:val="22"/>
                <w:szCs w:val="22"/>
              </w:rPr>
              <w:t>Revision: 0.</w:t>
            </w:r>
            <w:r w:rsidRPr="05FF55F2" w:rsidR="00C32A7F">
              <w:rPr>
                <w:rFonts w:eastAsia="MS PGothic" w:cs="Arial"/>
                <w:sz w:val="22"/>
                <w:szCs w:val="22"/>
              </w:rPr>
              <w:t>1</w:t>
            </w:r>
          </w:p>
          <w:p w:rsidRPr="007F7CEA" w:rsidR="00226B2B" w:rsidP="00422BEB" w:rsidRDefault="00226B2B" w14:paraId="20489CAA" w14:textId="4AA38FE4">
            <w:pPr>
              <w:jc w:val="center"/>
              <w:rPr>
                <w:rFonts w:eastAsia="MS PGothic" w:cs="Arial"/>
                <w:sz w:val="22"/>
                <w:szCs w:val="22"/>
              </w:rPr>
            </w:pPr>
          </w:p>
        </w:tc>
        <w:tc>
          <w:tcPr>
            <w:tcW w:w="2438" w:type="pct"/>
            <w:gridSpan w:val="3"/>
            <w:tcBorders>
              <w:top w:val="single" w:color="auto" w:sz="4" w:space="0"/>
              <w:right w:val="single" w:color="auto" w:sz="12" w:space="0"/>
            </w:tcBorders>
            <w:tcMar/>
            <w:vAlign w:val="center"/>
          </w:tcPr>
          <w:p w:rsidRPr="007F7CEA" w:rsidR="00226B2B" w:rsidP="05FF55F2" w:rsidRDefault="00210E79" w14:paraId="1CAEDD0F" w14:textId="731E431A">
            <w:pPr>
              <w:jc w:val="center"/>
              <w:rPr>
                <w:rFonts w:eastAsia="MS PGothic" w:cs="Arial"/>
              </w:rPr>
            </w:pPr>
            <w:r w:rsidRPr="05FF55F2" w:rsidR="00210E79">
              <w:rPr>
                <w:rFonts w:eastAsia="MS PGothic" w:cs="Arial"/>
              </w:rPr>
              <w:t>202</w:t>
            </w:r>
            <w:r w:rsidRPr="05FF55F2" w:rsidR="025DF4C0">
              <w:rPr>
                <w:rFonts w:eastAsia="MS PGothic" w:cs="Arial"/>
              </w:rPr>
              <w:t>3</w:t>
            </w:r>
            <w:r w:rsidRPr="05FF55F2" w:rsidR="00210E79">
              <w:rPr>
                <w:rFonts w:eastAsia="MS PGothic" w:cs="Arial"/>
              </w:rPr>
              <w:t>/</w:t>
            </w:r>
            <w:r w:rsidRPr="05FF55F2" w:rsidR="7177863B">
              <w:rPr>
                <w:rFonts w:eastAsia="MS PGothic" w:cs="Arial"/>
              </w:rPr>
              <w:t>02</w:t>
            </w:r>
            <w:r w:rsidRPr="05FF55F2" w:rsidR="00210E79">
              <w:rPr>
                <w:rFonts w:eastAsia="MS PGothic" w:cs="Arial"/>
              </w:rPr>
              <w:t>/</w:t>
            </w:r>
            <w:r w:rsidRPr="05FF55F2" w:rsidR="06BE19B0">
              <w:rPr>
                <w:rFonts w:eastAsia="MS PGothic" w:cs="Arial"/>
              </w:rPr>
              <w:t>28</w:t>
            </w:r>
          </w:p>
        </w:tc>
      </w:tr>
      <w:tr w:rsidRPr="007F7CEA" w:rsidR="00210E79" w:rsidTr="05FF55F2" w14:paraId="5770F668" w14:textId="77777777">
        <w:trPr>
          <w:cantSplit/>
          <w:trHeight w:val="1183"/>
        </w:trPr>
        <w:tc>
          <w:tcPr>
            <w:tcW w:w="998" w:type="pct"/>
            <w:vMerge w:val="restart"/>
            <w:tcBorders>
              <w:left w:val="single" w:color="auto" w:sz="12" w:space="0"/>
            </w:tcBorders>
            <w:tcMar/>
          </w:tcPr>
          <w:p w:rsidRPr="007F7CEA" w:rsidR="00210E79" w:rsidP="00422BEB" w:rsidRDefault="00210E79" w14:paraId="29498169" w14:textId="77777777">
            <w:pPr>
              <w:rPr>
                <w:rFonts w:eastAsia="MS PGothic" w:cs="Arial"/>
                <w:sz w:val="18"/>
                <w:szCs w:val="18"/>
              </w:rPr>
            </w:pPr>
          </w:p>
        </w:tc>
        <w:tc>
          <w:tcPr>
            <w:tcW w:w="1564" w:type="pct"/>
            <w:gridSpan w:val="2"/>
            <w:vMerge/>
            <w:tcMar/>
          </w:tcPr>
          <w:p w:rsidRPr="007F7CEA" w:rsidR="00210E79" w:rsidP="00422BEB" w:rsidRDefault="00210E79" w14:paraId="03F6541E" w14:textId="77777777">
            <w:pPr>
              <w:rPr>
                <w:rFonts w:eastAsia="MS PGothic" w:cs="Arial"/>
                <w:sz w:val="18"/>
                <w:szCs w:val="18"/>
              </w:rPr>
            </w:pPr>
          </w:p>
        </w:tc>
        <w:tc>
          <w:tcPr>
            <w:tcW w:w="2438" w:type="pct"/>
            <w:gridSpan w:val="3"/>
            <w:tcBorders>
              <w:right w:val="single" w:color="auto" w:sz="12" w:space="0"/>
            </w:tcBorders>
            <w:tcMar/>
            <w:vAlign w:val="center"/>
          </w:tcPr>
          <w:p w:rsidRPr="00226B2B" w:rsidR="00210E79" w:rsidP="05FF55F2" w:rsidRDefault="00C32A7F" w14:paraId="1C05B481" w14:textId="0AC54DAA">
            <w:pPr>
              <w:rPr>
                <w:rFonts w:eastAsia="MS PGothic" w:cs="Arial"/>
              </w:rPr>
            </w:pPr>
            <w:r w:rsidRPr="05FF55F2" w:rsidR="00C32A7F">
              <w:rPr>
                <w:rFonts w:eastAsia="MS PGothic" w:cs="Arial"/>
              </w:rPr>
              <w:t>Ban Vien Corporation</w:t>
            </w:r>
            <w:r w:rsidRPr="05FF55F2" w:rsidR="00210E79">
              <w:rPr>
                <w:rFonts w:eastAsia="MS PGothic" w:cs="Arial"/>
              </w:rPr>
              <w:t>.</w:t>
            </w:r>
          </w:p>
          <w:p w:rsidRPr="007F7CEA" w:rsidR="00210E79" w:rsidP="00422BEB" w:rsidRDefault="00C32A7F" w14:paraId="3AB546FC" w14:textId="7EE82EFB">
            <w:pPr>
              <w:rPr>
                <w:rFonts w:eastAsia="MS PGothic" w:cs="Arial"/>
                <w:sz w:val="18"/>
                <w:szCs w:val="18"/>
              </w:rPr>
            </w:pPr>
            <w:r w:rsidRPr="05FF55F2" w:rsidR="00C32A7F">
              <w:rPr>
                <w:rFonts w:eastAsia="MS PGothic" w:cs="Arial"/>
              </w:rPr>
              <w:t xml:space="preserve">Embedded System </w:t>
            </w:r>
            <w:r w:rsidRPr="05FF55F2" w:rsidR="00210E79">
              <w:rPr>
                <w:rFonts w:eastAsia="MS PGothic" w:cs="Arial"/>
              </w:rPr>
              <w:t>Department</w:t>
            </w:r>
          </w:p>
        </w:tc>
      </w:tr>
      <w:tr w:rsidRPr="007F7CEA" w:rsidR="00210E79" w:rsidTr="05FF55F2" w14:paraId="3EDA69AA" w14:textId="77777777">
        <w:trPr>
          <w:cantSplit/>
          <w:trHeight w:val="277"/>
        </w:trPr>
        <w:tc>
          <w:tcPr>
            <w:tcW w:w="998" w:type="pct"/>
            <w:vMerge/>
            <w:tcBorders/>
            <w:tcMar/>
          </w:tcPr>
          <w:p w:rsidRPr="007F7CEA" w:rsidR="00210E79" w:rsidP="00422BEB" w:rsidRDefault="00210E79" w14:paraId="23A9CADA" w14:textId="77777777">
            <w:pPr>
              <w:rPr>
                <w:rFonts w:eastAsia="MS PGothic" w:cs="Arial"/>
                <w:sz w:val="18"/>
                <w:szCs w:val="18"/>
              </w:rPr>
            </w:pPr>
          </w:p>
        </w:tc>
        <w:tc>
          <w:tcPr>
            <w:tcW w:w="1564" w:type="pct"/>
            <w:gridSpan w:val="2"/>
            <w:vMerge/>
            <w:tcMar/>
          </w:tcPr>
          <w:p w:rsidRPr="007F7CEA" w:rsidR="00210E79" w:rsidP="00422BEB" w:rsidRDefault="00210E79" w14:paraId="43D7C338" w14:textId="77777777">
            <w:pPr>
              <w:rPr>
                <w:rFonts w:eastAsia="MS PGothic" w:cs="Arial"/>
                <w:sz w:val="18"/>
                <w:szCs w:val="18"/>
              </w:rPr>
            </w:pPr>
          </w:p>
        </w:tc>
        <w:tc>
          <w:tcPr>
            <w:tcW w:w="750" w:type="pct"/>
            <w:tcMar/>
            <w:vAlign w:val="center"/>
          </w:tcPr>
          <w:p w:rsidRPr="007F7CEA" w:rsidR="00210E79" w:rsidP="05FF55F2" w:rsidRDefault="00210E79" w14:paraId="476913C2" w14:textId="77777777">
            <w:pPr>
              <w:jc w:val="center"/>
              <w:rPr>
                <w:rFonts w:cs="Arial"/>
              </w:rPr>
            </w:pPr>
            <w:r w:rsidRPr="05FF55F2" w:rsidR="00210E79">
              <w:rPr>
                <w:rFonts w:cs="Arial"/>
              </w:rPr>
              <w:t>Approved</w:t>
            </w:r>
          </w:p>
        </w:tc>
        <w:tc>
          <w:tcPr>
            <w:tcW w:w="840" w:type="pct"/>
            <w:tcMar/>
            <w:vAlign w:val="center"/>
          </w:tcPr>
          <w:p w:rsidRPr="007F7CEA" w:rsidR="00210E79" w:rsidP="05FF55F2" w:rsidRDefault="00210E79" w14:paraId="2527E035" w14:textId="77777777">
            <w:pPr>
              <w:jc w:val="center"/>
              <w:rPr>
                <w:rFonts w:cs="Arial"/>
              </w:rPr>
            </w:pPr>
            <w:r w:rsidRPr="05FF55F2" w:rsidR="00210E79">
              <w:rPr>
                <w:rFonts w:cs="Arial"/>
              </w:rPr>
              <w:t>Checked</w:t>
            </w:r>
          </w:p>
        </w:tc>
        <w:tc>
          <w:tcPr>
            <w:tcW w:w="848" w:type="pct"/>
            <w:tcBorders>
              <w:right w:val="single" w:color="auto" w:sz="12" w:space="0"/>
            </w:tcBorders>
            <w:tcMar/>
            <w:vAlign w:val="center"/>
          </w:tcPr>
          <w:p w:rsidRPr="007F7CEA" w:rsidR="00210E79" w:rsidP="05FF55F2" w:rsidRDefault="00210E79" w14:paraId="05D105DC" w14:textId="77777777">
            <w:pPr>
              <w:jc w:val="center"/>
              <w:rPr>
                <w:rFonts w:cs="Arial"/>
              </w:rPr>
            </w:pPr>
            <w:r w:rsidRPr="05FF55F2" w:rsidR="00210E79">
              <w:rPr>
                <w:rFonts w:cs="Arial"/>
              </w:rPr>
              <w:t>Issued</w:t>
            </w:r>
          </w:p>
        </w:tc>
      </w:tr>
      <w:tr w:rsidRPr="007F7CEA" w:rsidR="00C32A7F" w:rsidTr="05FF55F2" w14:paraId="171016DB" w14:textId="77777777">
        <w:trPr>
          <w:cantSplit/>
          <w:trHeight w:val="850"/>
        </w:trPr>
        <w:tc>
          <w:tcPr>
            <w:tcW w:w="998" w:type="pct"/>
            <w:vMerge/>
            <w:tcBorders/>
            <w:tcMar/>
          </w:tcPr>
          <w:p w:rsidRPr="007F7CEA" w:rsidR="00C32A7F" w:rsidP="005F0E15" w:rsidRDefault="00C32A7F" w14:paraId="5C14870E" w14:textId="77777777">
            <w:pPr>
              <w:rPr>
                <w:rFonts w:eastAsia="MS PGothic" w:cs="Arial"/>
                <w:sz w:val="18"/>
                <w:szCs w:val="18"/>
              </w:rPr>
            </w:pPr>
          </w:p>
        </w:tc>
        <w:tc>
          <w:tcPr>
            <w:tcW w:w="901" w:type="pct"/>
            <w:tcBorders>
              <w:right w:val="single" w:color="auto" w:sz="4" w:space="0"/>
            </w:tcBorders>
            <w:tcMar/>
            <w:vAlign w:val="center"/>
          </w:tcPr>
          <w:p w:rsidRPr="00630AA6" w:rsidR="00C32A7F" w:rsidP="05FF55F2" w:rsidRDefault="00C32A7F" w14:paraId="592D06E6" w14:textId="6F99577B">
            <w:pPr>
              <w:jc w:val="center"/>
              <w:rPr>
                <w:rFonts w:eastAsia="MS PGothic" w:cs="Arial"/>
              </w:rPr>
            </w:pPr>
            <w:r w:rsidRPr="05FF55F2" w:rsidR="00C32A7F">
              <w:rPr>
                <w:rFonts w:eastAsia="MS PGothic" w:cs="Arial"/>
              </w:rPr>
              <w:t>Status</w:t>
            </w:r>
          </w:p>
        </w:tc>
        <w:tc>
          <w:tcPr>
            <w:tcW w:w="663" w:type="pct"/>
            <w:tcBorders>
              <w:left w:val="single" w:color="auto" w:sz="4" w:space="0"/>
            </w:tcBorders>
            <w:tcMar/>
            <w:vAlign w:val="center"/>
          </w:tcPr>
          <w:p w:rsidRPr="007F7CEA" w:rsidR="00C32A7F" w:rsidP="00EA6CD1" w:rsidRDefault="00C32A7F" w14:paraId="2F6E95B9" w14:textId="76464E1F">
            <w:pPr>
              <w:rPr>
                <w:rFonts w:eastAsia="MS PGothic" w:cs="Arial"/>
                <w:sz w:val="18"/>
                <w:szCs w:val="18"/>
              </w:rPr>
            </w:pPr>
            <w:r w:rsidRPr="05FF55F2" w:rsidR="00C32A7F">
              <w:rPr>
                <w:rFonts w:cs="Arial"/>
              </w:rPr>
              <w:t>Initializing / Reviewing / Approved</w:t>
            </w:r>
          </w:p>
        </w:tc>
        <w:tc>
          <w:tcPr>
            <w:tcW w:w="750" w:type="pct"/>
            <w:tcMar/>
          </w:tcPr>
          <w:p w:rsidRPr="008A2609" w:rsidR="00C32A7F" w:rsidP="05FF55F2" w:rsidRDefault="00C32A7F" w14:paraId="667209BA" w14:textId="7430DD18">
            <w:pPr>
              <w:spacing w:before="120"/>
              <w:jc w:val="center"/>
              <w:rPr>
                <w:rFonts w:eastAsia="MS PGothic" w:cs="Arial"/>
              </w:rPr>
            </w:pPr>
            <w:r w:rsidRPr="05FF55F2" w:rsidR="00C32A7F">
              <w:rPr>
                <w:rFonts w:eastAsia="MS PGothic" w:cs="Arial"/>
              </w:rPr>
              <w:t>Name</w:t>
            </w:r>
          </w:p>
          <w:p w:rsidRPr="00226B2B" w:rsidR="00C32A7F" w:rsidP="05FF55F2" w:rsidRDefault="00C32A7F" w14:paraId="0AF66799" w14:textId="783C3833">
            <w:pPr>
              <w:spacing w:before="120"/>
              <w:jc w:val="center"/>
              <w:rPr>
                <w:rFonts w:eastAsia="MS PGothic" w:cs="Arial"/>
              </w:rPr>
            </w:pPr>
            <w:r w:rsidRPr="05FF55F2" w:rsidR="00C32A7F">
              <w:rPr>
                <w:rFonts w:eastAsia="MS PGothic" w:cs="Arial"/>
              </w:rPr>
              <w:t>dd/MM/</w:t>
            </w:r>
            <w:r w:rsidRPr="05FF55F2" w:rsidR="00C32A7F">
              <w:rPr>
                <w:rFonts w:eastAsia="MS PGothic" w:cs="Arial"/>
              </w:rPr>
              <w:t>yyyy</w:t>
            </w:r>
          </w:p>
        </w:tc>
        <w:tc>
          <w:tcPr>
            <w:tcW w:w="840" w:type="pct"/>
            <w:tcMar/>
          </w:tcPr>
          <w:p w:rsidRPr="008A2609" w:rsidR="00C32A7F" w:rsidP="05FF55F2" w:rsidRDefault="00C32A7F" w14:paraId="0DAB4928" w14:textId="77777777">
            <w:pPr>
              <w:spacing w:before="120"/>
              <w:jc w:val="center"/>
              <w:rPr>
                <w:rFonts w:eastAsia="MS PGothic" w:cs="Arial"/>
              </w:rPr>
            </w:pPr>
            <w:r w:rsidRPr="05FF55F2" w:rsidR="00C32A7F">
              <w:rPr>
                <w:rFonts w:eastAsia="MS PGothic" w:cs="Arial"/>
              </w:rPr>
              <w:t>Name</w:t>
            </w:r>
          </w:p>
          <w:p w:rsidRPr="00226B2B" w:rsidR="00C32A7F" w:rsidP="05FF55F2" w:rsidRDefault="00C32A7F" w14:paraId="1D26A71E" w14:textId="7F2239ED">
            <w:pPr>
              <w:jc w:val="center"/>
              <w:rPr>
                <w:rFonts w:eastAsia="MS PGothic" w:cs="Arial"/>
              </w:rPr>
            </w:pPr>
            <w:r w:rsidRPr="05FF55F2" w:rsidR="00C32A7F">
              <w:rPr>
                <w:rFonts w:eastAsia="MS PGothic" w:cs="Arial"/>
              </w:rPr>
              <w:t>dd/MM/</w:t>
            </w:r>
            <w:r w:rsidRPr="05FF55F2" w:rsidR="00C32A7F">
              <w:rPr>
                <w:rFonts w:eastAsia="MS PGothic" w:cs="Arial"/>
              </w:rPr>
              <w:t>yyyy</w:t>
            </w:r>
          </w:p>
        </w:tc>
        <w:tc>
          <w:tcPr>
            <w:tcW w:w="848" w:type="pct"/>
            <w:tcBorders>
              <w:right w:val="single" w:color="auto" w:sz="12" w:space="0"/>
            </w:tcBorders>
            <w:tcMar/>
          </w:tcPr>
          <w:p w:rsidRPr="008A2609" w:rsidR="00C32A7F" w:rsidP="05FF55F2" w:rsidRDefault="00C32A7F" w14:paraId="4B865941" w14:textId="77777777">
            <w:pPr>
              <w:spacing w:before="120"/>
              <w:jc w:val="center"/>
              <w:rPr>
                <w:rFonts w:eastAsia="MS PGothic" w:cs="Arial"/>
              </w:rPr>
            </w:pPr>
            <w:r w:rsidRPr="05FF55F2" w:rsidR="00C32A7F">
              <w:rPr>
                <w:rFonts w:eastAsia="MS PGothic" w:cs="Arial"/>
              </w:rPr>
              <w:t>Name</w:t>
            </w:r>
          </w:p>
          <w:p w:rsidRPr="00226B2B" w:rsidR="00C32A7F" w:rsidP="05FF55F2" w:rsidRDefault="00C32A7F" w14:paraId="06C03724" w14:textId="7C1AF66A">
            <w:pPr>
              <w:jc w:val="center"/>
              <w:rPr>
                <w:rFonts w:eastAsia="MS PGothic" w:cs="Arial"/>
              </w:rPr>
            </w:pPr>
            <w:r w:rsidRPr="05FF55F2" w:rsidR="00C32A7F">
              <w:rPr>
                <w:rFonts w:eastAsia="MS PGothic" w:cs="Arial"/>
              </w:rPr>
              <w:t>dd/MM/</w:t>
            </w:r>
            <w:r w:rsidRPr="05FF55F2" w:rsidR="00C32A7F">
              <w:rPr>
                <w:rFonts w:eastAsia="MS PGothic" w:cs="Arial"/>
              </w:rPr>
              <w:t>yyyy</w:t>
            </w:r>
          </w:p>
        </w:tc>
      </w:tr>
    </w:tbl>
    <w:p w:rsidR="00226B2B" w:rsidP="00885D32" w:rsidRDefault="00226B2B" w14:paraId="4D2BE5CE" w14:textId="77777777">
      <w:pPr>
        <w:pStyle w:val="Header"/>
        <w:jc w:val="left"/>
        <w:rPr>
          <w:sz w:val="28"/>
          <w:szCs w:val="28"/>
        </w:rPr>
      </w:pPr>
    </w:p>
    <w:p w:rsidR="00226B2B" w:rsidRDefault="00226B2B" w14:paraId="281BF2E5" w14:textId="77777777">
      <w:pPr>
        <w:pStyle w:val="TOC1"/>
        <w:rPr>
          <w:rFonts w:cs="Arial"/>
        </w:rPr>
      </w:pPr>
    </w:p>
    <w:p w:rsidR="00255663" w:rsidP="05FF55F2" w:rsidRDefault="001D402E" w14:paraId="5341F39D" w14:textId="77777777">
      <w:pPr>
        <w:pStyle w:val="TOC1"/>
        <w:rPr>
          <w:rFonts w:cs="Arial"/>
          <w:b w:val="1"/>
          <w:bCs w:val="1"/>
          <w:sz w:val="32"/>
          <w:szCs w:val="32"/>
        </w:rPr>
      </w:pPr>
      <w:r w:rsidRPr="05FF55F2">
        <w:rPr>
          <w:rFonts w:cs="Arial"/>
        </w:rPr>
        <w:br w:type="page"/>
      </w:r>
      <w:r w:rsidRPr="05FF55F2" w:rsidR="001D402E">
        <w:rPr>
          <w:rFonts w:cs="Arial"/>
          <w:b w:val="1"/>
          <w:bCs w:val="1"/>
          <w:sz w:val="32"/>
          <w:szCs w:val="32"/>
        </w:rPr>
        <w:t>Table of Contents</w:t>
      </w:r>
    </w:p>
    <w:p w:rsidR="00530300" w:rsidP="05FF55F2" w:rsidRDefault="00C534E2" w14:paraId="70914720" w14:textId="18256EE1">
      <w:pPr>
        <w:pStyle w:val="TOC1"/>
        <w:rPr>
          <w:rFonts w:ascii="Calibri" w:hAnsi="Calibri" w:eastAsia="ＭＳ 明朝" w:cs="" w:asciiTheme="minorAscii" w:hAnsiTheme="minorAscii" w:eastAsiaTheme="minorEastAsia" w:cstheme="minorBidi"/>
          <w:noProof/>
          <w:sz w:val="22"/>
          <w:szCs w:val="22"/>
          <w:lang w:eastAsia="en-US"/>
        </w:rPr>
      </w:pPr>
      <w:r>
        <w:rPr>
          <w:rFonts w:cs="Arial"/>
        </w:rPr>
        <w:fldChar w:fldCharType="begin"/>
      </w:r>
      <w:r w:rsidR="002924B6">
        <w:rPr>
          <w:rFonts w:cs="Arial"/>
        </w:rPr>
        <w:instrText xml:space="preserve"> TOC \o "1-3" \h \z \u </w:instrText>
      </w:r>
      <w:r>
        <w:rPr>
          <w:rFonts w:cs="Arial"/>
        </w:rPr>
        <w:fldChar w:fldCharType="separate"/>
      </w:r>
      <w:r w:rsidR="00530300">
        <w:t>￼</w:t>
      </w:r>
    </w:p>
    <w:p w:rsidR="00530300" w:rsidP="05FF55F2" w:rsidRDefault="00000000" w14:paraId="10627FE7" w14:textId="38F4A28D">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2DD17C56" w14:textId="1C058955">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589BCAA7" w14:textId="048BF1BD">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6BBA5995" w14:textId="18089C59">
      <w:pPr>
        <w:pStyle w:val="TOC1"/>
        <w:rPr>
          <w:rFonts w:ascii="Calibri" w:hAnsi="Calibri" w:eastAsia="ＭＳ 明朝" w:cs="" w:asciiTheme="minorAscii" w:hAnsiTheme="minorAscii" w:eastAsiaTheme="minorEastAsia" w:cstheme="minorBidi"/>
          <w:noProof/>
          <w:sz w:val="22"/>
          <w:szCs w:val="22"/>
          <w:lang w:eastAsia="en-US"/>
        </w:rPr>
      </w:pPr>
      <w:r w:rsidR="00530300">
        <w:t>￼</w:t>
      </w:r>
    </w:p>
    <w:p w:rsidR="00530300" w:rsidP="05FF55F2" w:rsidRDefault="00000000" w14:paraId="670B9F10" w14:textId="4D36B449">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43E2256B" w14:textId="424B8454">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55C25655" w14:textId="5AE1A460">
      <w:pPr>
        <w:pStyle w:val="TOC3"/>
        <w:ind w:left="4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1B76DA44" w14:textId="59D033BF">
      <w:pPr>
        <w:pStyle w:val="TOC3"/>
        <w:ind w:left="4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39A01EF2" w14:textId="25F8CC52">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4ED00540" w14:textId="43503576">
      <w:pPr>
        <w:pStyle w:val="TOC3"/>
        <w:ind w:left="4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1D665233" w14:textId="4B05F6F4">
      <w:pPr>
        <w:pStyle w:val="TOC3"/>
        <w:ind w:left="4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796C4238" w14:textId="57A330AE">
      <w:pPr>
        <w:pStyle w:val="TOC1"/>
        <w:rPr>
          <w:rFonts w:ascii="Calibri" w:hAnsi="Calibri" w:eastAsia="ＭＳ 明朝" w:cs="" w:asciiTheme="minorAscii" w:hAnsiTheme="minorAscii" w:eastAsiaTheme="minorEastAsia" w:cstheme="minorBidi"/>
          <w:noProof/>
          <w:sz w:val="22"/>
          <w:szCs w:val="22"/>
          <w:lang w:eastAsia="en-US"/>
        </w:rPr>
      </w:pPr>
      <w:r w:rsidR="00530300">
        <w:t>￼</w:t>
      </w:r>
    </w:p>
    <w:p w:rsidR="00530300" w:rsidP="05FF55F2" w:rsidRDefault="00000000" w14:paraId="49355A6D" w14:textId="4997FD35">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1EDAD9A6" w14:textId="7503774D">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4CDC64CF" w14:textId="6F5FC2E9">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3E14392F" w14:textId="5A490350">
      <w:pPr>
        <w:pStyle w:val="TOC3"/>
        <w:ind w:left="4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28E28DB4" w14:textId="3E68D8EF">
      <w:pPr>
        <w:pStyle w:val="TOC1"/>
        <w:rPr>
          <w:rFonts w:ascii="Calibri" w:hAnsi="Calibri" w:eastAsia="ＭＳ 明朝" w:cs="" w:asciiTheme="minorAscii" w:hAnsiTheme="minorAscii" w:eastAsiaTheme="minorEastAsia" w:cstheme="minorBidi"/>
          <w:noProof/>
          <w:sz w:val="22"/>
          <w:szCs w:val="22"/>
          <w:lang w:eastAsia="en-US"/>
        </w:rPr>
      </w:pPr>
      <w:r w:rsidR="00530300">
        <w:t>￼</w:t>
      </w:r>
    </w:p>
    <w:p w:rsidR="00530300" w:rsidP="05FF55F2" w:rsidRDefault="00000000" w14:paraId="1662ECC3" w14:textId="008AFABE">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6C21BB6C" w14:textId="12151BD1">
      <w:pPr>
        <w:pStyle w:val="TOC1"/>
        <w:rPr>
          <w:rFonts w:ascii="Calibri" w:hAnsi="Calibri" w:eastAsia="ＭＳ 明朝" w:cs="" w:asciiTheme="minorAscii" w:hAnsiTheme="minorAscii" w:eastAsiaTheme="minorEastAsia" w:cstheme="minorBidi"/>
          <w:noProof/>
          <w:sz w:val="22"/>
          <w:szCs w:val="22"/>
          <w:lang w:eastAsia="en-US"/>
        </w:rPr>
      </w:pPr>
      <w:r w:rsidR="00530300">
        <w:t>￼</w:t>
      </w:r>
    </w:p>
    <w:p w:rsidR="00530300" w:rsidP="05FF55F2" w:rsidRDefault="00000000" w14:paraId="651FFC1E" w14:textId="759FF9C5">
      <w:pPr>
        <w:pStyle w:val="TOC1"/>
        <w:rPr>
          <w:rFonts w:ascii="Calibri" w:hAnsi="Calibri" w:eastAsia="ＭＳ 明朝" w:cs="" w:asciiTheme="minorAscii" w:hAnsiTheme="minorAscii" w:eastAsiaTheme="minorEastAsia" w:cstheme="minorBidi"/>
          <w:noProof/>
          <w:sz w:val="22"/>
          <w:szCs w:val="22"/>
          <w:lang w:eastAsia="en-US"/>
        </w:rPr>
      </w:pPr>
      <w:r w:rsidR="00530300">
        <w:t>￼</w:t>
      </w:r>
    </w:p>
    <w:p w:rsidR="00530300" w:rsidP="05FF55F2" w:rsidRDefault="00000000" w14:paraId="1717FBAB" w14:textId="6B813237">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0E1E90C3" w14:textId="1B77F71C">
      <w:pPr>
        <w:pStyle w:val="TOC3"/>
        <w:ind w:left="4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45A440D0" w14:textId="38F3E71D">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49573956" w14:textId="464F79D0">
      <w:pPr>
        <w:pStyle w:val="TOC3"/>
        <w:ind w:left="4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323F86EA" w14:textId="0714B405">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4A277D59" w14:textId="2CEF6692">
      <w:pPr>
        <w:pStyle w:val="TOC3"/>
        <w:ind w:left="4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68009DF7" w14:textId="3B62219C">
      <w:pPr>
        <w:pStyle w:val="TOC1"/>
        <w:rPr>
          <w:rFonts w:ascii="Calibri" w:hAnsi="Calibri" w:eastAsia="ＭＳ 明朝" w:cs="" w:asciiTheme="minorAscii" w:hAnsiTheme="minorAscii" w:eastAsiaTheme="minorEastAsia" w:cstheme="minorBidi"/>
          <w:noProof/>
          <w:sz w:val="22"/>
          <w:szCs w:val="22"/>
          <w:lang w:eastAsia="en-US"/>
        </w:rPr>
      </w:pPr>
      <w:r w:rsidR="00530300">
        <w:t>￼</w:t>
      </w:r>
    </w:p>
    <w:p w:rsidR="00530300" w:rsidP="05FF55F2" w:rsidRDefault="00000000" w14:paraId="7AB8F660" w14:textId="6052BF04">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24D0C56D" w14:textId="1037E237">
      <w:pPr>
        <w:pStyle w:val="TOC3"/>
        <w:ind w:left="4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7832A682" w14:textId="6DF402DF">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4A2AC71B" w14:textId="26585994">
      <w:pPr>
        <w:pStyle w:val="TOC3"/>
        <w:ind w:left="4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662536A4" w14:textId="0470E4D2">
      <w:pPr>
        <w:pStyle w:val="TOC2"/>
        <w:ind w:left="200"/>
        <w:rPr>
          <w:rFonts w:ascii="Calibri" w:hAnsi="Calibri" w:eastAsia="ＭＳ 明朝" w:cs="" w:asciiTheme="minorAscii" w:hAnsiTheme="minorAscii" w:eastAsiaTheme="minorEastAsia" w:cstheme="minorBidi"/>
          <w:noProof/>
          <w:kern w:val="0"/>
          <w:sz w:val="22"/>
          <w:szCs w:val="22"/>
          <w:lang w:eastAsia="en-US"/>
        </w:rPr>
      </w:pPr>
      <w:r w:rsidR="00530300">
        <w:t>￼</w:t>
      </w:r>
    </w:p>
    <w:p w:rsidR="00530300" w:rsidP="05FF55F2" w:rsidRDefault="00000000" w14:paraId="3CAE17A2" w14:textId="3A5C850B">
      <w:pPr>
        <w:pStyle w:val="TOC1"/>
        <w:rPr>
          <w:rFonts w:ascii="Calibri" w:hAnsi="Calibri" w:eastAsia="ＭＳ 明朝" w:cs="" w:asciiTheme="minorAscii" w:hAnsiTheme="minorAscii" w:eastAsiaTheme="minorEastAsia" w:cstheme="minorBidi"/>
          <w:noProof/>
          <w:sz w:val="22"/>
          <w:szCs w:val="22"/>
          <w:lang w:eastAsia="en-US"/>
        </w:rPr>
      </w:pPr>
      <w:r w:rsidR="00530300">
        <w:t>￼</w:t>
      </w:r>
    </w:p>
    <w:p w:rsidR="00530300" w:rsidP="05FF55F2" w:rsidRDefault="00000000" w14:paraId="7DCD6476" w14:textId="6A108794">
      <w:pPr>
        <w:pStyle w:val="TOC1"/>
        <w:rPr>
          <w:rFonts w:ascii="Calibri" w:hAnsi="Calibri" w:eastAsia="ＭＳ 明朝" w:cs="" w:asciiTheme="minorAscii" w:hAnsiTheme="minorAscii" w:eastAsiaTheme="minorEastAsia" w:cstheme="minorBidi"/>
          <w:noProof/>
          <w:sz w:val="22"/>
          <w:szCs w:val="22"/>
          <w:lang w:eastAsia="en-US"/>
        </w:rPr>
      </w:pPr>
      <w:r w:rsidR="00530300">
        <w:t>￼</w:t>
      </w:r>
    </w:p>
    <w:p w:rsidR="00530300" w:rsidP="05FF55F2" w:rsidRDefault="00000000" w14:paraId="4B93EF10" w14:textId="61268BDD">
      <w:pPr>
        <w:pStyle w:val="TOC1"/>
        <w:rPr>
          <w:rFonts w:ascii="Calibri" w:hAnsi="Calibri" w:eastAsia="ＭＳ 明朝" w:cs="" w:asciiTheme="minorAscii" w:hAnsiTheme="minorAscii" w:eastAsiaTheme="minorEastAsia" w:cstheme="minorBidi"/>
          <w:noProof/>
          <w:sz w:val="22"/>
          <w:szCs w:val="22"/>
          <w:lang w:eastAsia="en-US"/>
        </w:rPr>
      </w:pPr>
      <w:r w:rsidR="00530300">
        <w:t>￼</w:t>
      </w:r>
    </w:p>
    <w:p w:rsidR="007D16E5" w:rsidP="05FF55F2" w:rsidRDefault="00C534E2" w14:paraId="66EAFF79" w14:textId="05471DBF">
      <w:pPr>
        <w:widowControl w:val="1"/>
        <w:jc w:val="left"/>
        <w:rPr>
          <w:rFonts w:eastAsia="MS PGothic" w:cs="Arial"/>
          <w:kern w:val="0"/>
        </w:rPr>
      </w:pPr>
      <w:r w:rsidRPr="05FF55F2">
        <w:rPr>
          <w:rFonts w:eastAsia="MS PGothic" w:cs="Arial"/>
        </w:rPr>
        <w:fldChar w:fldCharType="end"/>
      </w:r>
      <w:bookmarkStart w:name="_Toc437951576" w:id="0"/>
      <w:bookmarkStart w:name="_Toc439236947" w:id="1"/>
    </w:p>
    <w:p w:rsidR="0053231A" w:rsidP="05FF55F2" w:rsidRDefault="007D16E5" w14:paraId="6057BBDE" w14:textId="77777777">
      <w:pPr>
        <w:widowControl w:val="1"/>
        <w:jc w:val="left"/>
        <w:rPr>
          <w:b w:val="1"/>
          <w:bCs w:val="1"/>
          <w:sz w:val="32"/>
          <w:szCs w:val="32"/>
        </w:rPr>
      </w:pPr>
      <w:r>
        <w:rPr>
          <w:rFonts w:eastAsia="MS PGothic" w:cs="Arial"/>
          <w:kern w:val="0"/>
          <w:szCs w:val="21"/>
        </w:rPr>
        <w:br w:type="column"/>
      </w:r>
      <w:r w:rsidRPr="05FF55F2" w:rsidR="0004281B">
        <w:rPr>
          <w:b w:val="1"/>
          <w:bCs w:val="1"/>
          <w:sz w:val="32"/>
          <w:szCs w:val="32"/>
        </w:rPr>
        <w:lastRenderedPageBreak/>
        <w:t>List</w:t>
      </w:r>
      <w:r w:rsidRPr="05FF55F2" w:rsidR="0053231A">
        <w:rPr>
          <w:b w:val="1"/>
          <w:bCs w:val="1"/>
          <w:sz w:val="32"/>
          <w:szCs w:val="32"/>
        </w:rPr>
        <w:t xml:space="preserve"> of tables</w:t>
      </w:r>
      <w:bookmarkEnd w:id="0"/>
      <w:bookmarkEnd w:id="1"/>
    </w:p>
    <w:p w:rsidR="00614F87" w:rsidP="05FF55F2" w:rsidRDefault="00C534E2" w14:paraId="3284FFAF" w14:textId="5C363B07">
      <w:pPr>
        <w:pStyle w:val="TableofFigures"/>
        <w:tabs>
          <w:tab w:val="right" w:leader="dot" w:pos="10338"/>
        </w:tabs>
        <w:rPr>
          <w:rFonts w:ascii="Calibri" w:hAnsi="Calibri" w:eastAsia="ＭＳ 明朝" w:cs="" w:asciiTheme="minorAscii" w:hAnsiTheme="minorAscii" w:eastAsiaTheme="minorEastAsia" w:cstheme="minorBidi"/>
          <w:noProof/>
          <w:color w:val="auto"/>
          <w:sz w:val="22"/>
          <w:szCs w:val="22"/>
        </w:rPr>
      </w:pPr>
      <w:r w:rsidRPr="007D16E5">
        <w:rPr>
          <w:rStyle w:val="Hyperlink"/>
          <w:rFonts w:eastAsia="MS Gothic" w:cs="Arial"/>
          <w:noProof/>
        </w:rPr>
        <w:fldChar w:fldCharType="begin"/>
      </w:r>
      <w:r w:rsidRPr="007D16E5" w:rsidR="009600E9">
        <w:rPr>
          <w:rStyle w:val="Hyperlink"/>
          <w:rFonts w:cs="Arial"/>
          <w:noProof/>
        </w:rPr>
        <w:instrText xml:space="preserve"> TOC \h \z \c "Table" </w:instrText>
      </w:r>
      <w:r w:rsidRPr="007D16E5">
        <w:rPr>
          <w:rStyle w:val="Hyperlink"/>
          <w:rFonts w:eastAsia="MS Gothic" w:cs="Arial"/>
          <w:noProof/>
        </w:rPr>
        <w:fldChar w:fldCharType="separate"/>
      </w:r>
      <w:r w:rsidR="00614F87">
        <w:t>￼</w:t>
      </w:r>
    </w:p>
    <w:p w:rsidR="00614F87" w:rsidP="05FF55F2" w:rsidRDefault="00000000" w14:paraId="3351AA5A" w14:textId="3EBAF69F">
      <w:pPr>
        <w:pStyle w:val="TableofFigures"/>
        <w:tabs>
          <w:tab w:val="right" w:leader="dot" w:pos="10338"/>
        </w:tabs>
        <w:rPr>
          <w:rFonts w:ascii="Calibri" w:hAnsi="Calibri" w:eastAsia="ＭＳ 明朝" w:cs="" w:asciiTheme="minorAscii" w:hAnsiTheme="minorAscii" w:eastAsiaTheme="minorEastAsia" w:cstheme="minorBidi"/>
          <w:noProof/>
          <w:color w:val="auto"/>
          <w:sz w:val="22"/>
          <w:szCs w:val="22"/>
        </w:rPr>
      </w:pPr>
      <w:r w:rsidR="00614F87">
        <w:t>￼</w:t>
      </w:r>
    </w:p>
    <w:p w:rsidR="00614F87" w:rsidP="05FF55F2" w:rsidRDefault="00000000" w14:paraId="5F010700" w14:textId="053792B8">
      <w:pPr>
        <w:pStyle w:val="TableofFigures"/>
        <w:tabs>
          <w:tab w:val="right" w:leader="dot" w:pos="10338"/>
        </w:tabs>
        <w:rPr>
          <w:rFonts w:ascii="Calibri" w:hAnsi="Calibri" w:eastAsia="ＭＳ 明朝" w:cs="" w:asciiTheme="minorAscii" w:hAnsiTheme="minorAscii" w:eastAsiaTheme="minorEastAsia" w:cstheme="minorBidi"/>
          <w:noProof/>
          <w:color w:val="auto"/>
          <w:sz w:val="22"/>
          <w:szCs w:val="22"/>
        </w:rPr>
      </w:pPr>
      <w:r w:rsidR="00614F87">
        <w:t>￼</w:t>
      </w:r>
    </w:p>
    <w:p w:rsidRPr="00CA2A24" w:rsidR="0019392A" w:rsidP="007D16E5" w:rsidRDefault="00C534E2" w14:paraId="20E8FE0C" w14:textId="45766FB4">
      <w:pPr>
        <w:pStyle w:val="TableofFigures"/>
        <w:tabs>
          <w:tab w:val="right" w:leader="dot" w:pos="10194"/>
        </w:tabs>
      </w:pPr>
      <w:r w:rsidRPr="05FF55F2">
        <w:rPr>
          <w:rStyle w:val="Hyperlink"/>
          <w:rFonts w:cs="Arial"/>
          <w:noProof/>
        </w:rPr>
        <w:fldChar w:fldCharType="end"/>
      </w:r>
      <w:bookmarkStart w:name="_Toc437951577" w:id="2"/>
      <w:bookmarkStart w:name="_Toc439236948" w:id="3"/>
      <w:bookmarkStart w:name="_Toc442108078" w:id="4"/>
    </w:p>
    <w:p w:rsidR="00EE3679" w:rsidP="05FF55F2" w:rsidRDefault="00EE3679" w14:paraId="2566E010" w14:textId="77777777">
      <w:pPr>
        <w:widowControl w:val="1"/>
        <w:jc w:val="left"/>
        <w:rPr>
          <w:rFonts w:eastAsia="MS PGothic" w:cs="Arial"/>
          <w:b w:val="1"/>
          <w:bCs w:val="1"/>
          <w:color w:val="000000"/>
          <w:kern w:val="0"/>
          <w:sz w:val="32"/>
          <w:szCs w:val="32"/>
          <w:lang w:eastAsia="en-US"/>
        </w:rPr>
      </w:pPr>
      <w:r w:rsidRPr="05FF55F2">
        <w:rPr>
          <w:rFonts w:eastAsia="MS PGothic" w:cs="Arial"/>
          <w:b w:val="1"/>
          <w:bCs w:val="1"/>
          <w:sz w:val="32"/>
          <w:szCs w:val="32"/>
        </w:rPr>
        <w:br w:type="page"/>
      </w:r>
    </w:p>
    <w:p w:rsidRPr="0004281B" w:rsidR="009600E9" w:rsidP="05FF55F2" w:rsidRDefault="00D5287F" w14:paraId="76AE8726" w14:textId="2535AF30">
      <w:pPr>
        <w:pStyle w:val="TableofFigures"/>
        <w:tabs>
          <w:tab w:val="right" w:leader="dot" w:pos="10194"/>
        </w:tabs>
        <w:ind w:left="0" w:firstLine="0"/>
        <w:rPr>
          <w:rFonts w:eastAsia="MS PGothic" w:cs="Arial"/>
          <w:b w:val="1"/>
          <w:bCs w:val="1"/>
          <w:sz w:val="32"/>
          <w:szCs w:val="32"/>
        </w:rPr>
      </w:pPr>
      <w:r w:rsidRPr="05FF55F2" w:rsidR="00D5287F">
        <w:rPr>
          <w:rFonts w:eastAsia="MS PGothic" w:cs="Arial"/>
          <w:b w:val="1"/>
          <w:bCs w:val="1"/>
          <w:sz w:val="32"/>
          <w:szCs w:val="32"/>
        </w:rPr>
        <w:t>List of figures</w:t>
      </w:r>
      <w:bookmarkEnd w:id="2"/>
      <w:bookmarkEnd w:id="3"/>
      <w:bookmarkEnd w:id="4"/>
    </w:p>
    <w:p w:rsidR="00614F87" w:rsidP="05FF55F2" w:rsidRDefault="00C534E2" w14:paraId="5E32C415" w14:textId="4F1085D7">
      <w:pPr>
        <w:pStyle w:val="TableofFigures"/>
        <w:tabs>
          <w:tab w:val="right" w:leader="dot" w:pos="10338"/>
        </w:tabs>
        <w:rPr>
          <w:rFonts w:ascii="Calibri" w:hAnsi="Calibri" w:eastAsia="ＭＳ 明朝" w:cs="" w:asciiTheme="minorAscii" w:hAnsiTheme="minorAscii" w:eastAsiaTheme="minorEastAsia" w:cstheme="minorBidi"/>
          <w:noProof/>
          <w:color w:val="auto"/>
          <w:sz w:val="22"/>
          <w:szCs w:val="22"/>
        </w:rPr>
      </w:pPr>
      <w:r>
        <w:fldChar w:fldCharType="begin"/>
      </w:r>
      <w:r w:rsidR="00B5517B">
        <w:instrText xml:space="preserve"> TOC \h \z \c "Figure" </w:instrText>
      </w:r>
      <w:r>
        <w:fldChar w:fldCharType="separate"/>
      </w:r>
      <w:r w:rsidR="00614F87">
        <w:t>￼</w:t>
      </w:r>
    </w:p>
    <w:p w:rsidR="00F9006C" w:rsidP="00F4087C" w:rsidRDefault="00C534E2" w14:paraId="487E3F6E" w14:textId="5C9949CC">
      <w:pPr>
        <w:tabs>
          <w:tab w:val="left" w:pos="2970"/>
        </w:tabs>
      </w:pPr>
      <w:r>
        <w:fldChar w:fldCharType="end"/>
      </w:r>
      <w:r>
        <w:tab/>
      </w:r>
    </w:p>
    <w:p w:rsidRPr="00B71ED1" w:rsidR="00F909D3" w:rsidP="00891923" w:rsidRDefault="00D5287F" w14:paraId="2E54276B" w14:textId="77777777">
      <w:pPr>
        <w:pStyle w:val="Heading1"/>
        <w:rPr>
          <w:rFonts w:cs="Arial"/>
        </w:rPr>
      </w:pPr>
      <w:bookmarkStart w:name="_Toc200452052" w:id="5"/>
      <w:bookmarkStart w:name="_Toc435536213" w:id="6"/>
      <w:bookmarkStart w:name="_Toc435618782" w:id="7"/>
      <w:bookmarkStart w:name="_Toc128390092" w:id="8"/>
      <w:r w:rsidRPr="05FF55F2" w:rsidR="00D5287F">
        <w:rPr>
          <w:rFonts w:cs="Arial"/>
        </w:rPr>
        <w:t>Introduction</w:t>
      </w:r>
      <w:bookmarkEnd w:id="5"/>
      <w:bookmarkEnd w:id="6"/>
      <w:bookmarkEnd w:id="7"/>
      <w:bookmarkEnd w:id="8"/>
    </w:p>
    <w:p w:rsidRPr="00B71ED1" w:rsidR="00F909D3" w:rsidP="005D4664" w:rsidRDefault="00D5287F" w14:paraId="6D790025" w14:textId="4A648C0F">
      <w:pPr>
        <w:pStyle w:val="Heading2"/>
        <w:rPr>
          <w:rFonts w:cs="Arial"/>
          <w:lang w:eastAsia="ja-JP"/>
        </w:rPr>
      </w:pPr>
      <w:bookmarkStart w:name="_Toc200452053" w:id="9"/>
      <w:bookmarkStart w:name="_Toc435536214" w:id="10"/>
      <w:bookmarkStart w:name="_Toc435618783" w:id="11"/>
      <w:bookmarkStart w:name="_Toc128390093" w:id="12"/>
      <w:r w:rsidRPr="05FF55F2" w:rsidR="00D5287F">
        <w:rPr>
          <w:rFonts w:cs="Arial"/>
        </w:rPr>
        <w:t>Scope</w:t>
      </w:r>
      <w:bookmarkEnd w:id="9"/>
      <w:bookmarkEnd w:id="10"/>
      <w:bookmarkEnd w:id="11"/>
      <w:bookmarkEnd w:id="12"/>
    </w:p>
    <w:p w:rsidRPr="00B71ED1" w:rsidR="00F909D3" w:rsidP="00FB7971" w:rsidRDefault="001D402E" w14:paraId="56078832" w14:textId="3D52432A">
      <w:pPr>
        <w:rPr>
          <w:rFonts w:cs="Arial"/>
        </w:rPr>
      </w:pPr>
      <w:r w:rsidRPr="05FF55F2" w:rsidR="001D402E">
        <w:rPr>
          <w:rFonts w:cs="Arial"/>
        </w:rPr>
        <w:t xml:space="preserve">This document describes software detail design specification of </w:t>
      </w:r>
      <w:r w:rsidRPr="05FF55F2" w:rsidR="00224B9D">
        <w:rPr>
          <w:rFonts w:cs="Arial"/>
        </w:rPr>
        <w:t xml:space="preserve">the </w:t>
      </w:r>
      <w:r w:rsidRPr="05FF55F2" w:rsidR="003315FB">
        <w:rPr>
          <w:rFonts w:cs="Arial"/>
        </w:rPr>
        <w:t>Ban Vien Smart Parking System</w:t>
      </w:r>
      <w:r w:rsidRPr="05FF55F2" w:rsidR="00F075FB">
        <w:rPr>
          <w:rFonts w:cs="Arial"/>
        </w:rPr>
        <w:t>.</w:t>
      </w:r>
    </w:p>
    <w:p w:rsidRPr="00B71ED1" w:rsidR="00DC126F" w:rsidP="00674CFF" w:rsidRDefault="00D5287F" w14:paraId="7A00D0A2" w14:textId="33B7D0B5">
      <w:pPr>
        <w:pStyle w:val="Heading2"/>
        <w:rPr>
          <w:rFonts w:cs="Arial"/>
          <w:lang w:eastAsia="ja-JP"/>
        </w:rPr>
      </w:pPr>
      <w:bookmarkStart w:name="_References" w:id="13"/>
      <w:bookmarkStart w:name="_Toc161560370" w:id="14"/>
      <w:bookmarkStart w:name="_Toc200452054" w:id="15"/>
      <w:bookmarkStart w:name="_Toc435536215" w:id="16"/>
      <w:bookmarkStart w:name="_Toc435618784" w:id="17"/>
      <w:bookmarkStart w:name="_Ref536179587" w:id="18"/>
      <w:bookmarkStart w:name="_Ref536179592" w:id="19"/>
      <w:bookmarkStart w:name="_Ref9947429" w:id="20"/>
      <w:bookmarkStart w:name="_Ref9947435" w:id="21"/>
      <w:bookmarkStart w:name="_Toc128390094" w:id="22"/>
      <w:bookmarkEnd w:id="13"/>
      <w:r w:rsidRPr="05FF55F2" w:rsidR="00D5287F">
        <w:rPr>
          <w:rFonts w:cs="Arial"/>
        </w:rPr>
        <w:t>References</w:t>
      </w:r>
      <w:bookmarkEnd w:id="14"/>
      <w:bookmarkEnd w:id="15"/>
      <w:bookmarkEnd w:id="16"/>
      <w:bookmarkEnd w:id="17"/>
      <w:bookmarkEnd w:id="18"/>
      <w:bookmarkEnd w:id="19"/>
      <w:bookmarkEnd w:id="20"/>
      <w:bookmarkEnd w:id="21"/>
      <w:bookmarkEnd w:id="22"/>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661"/>
        <w:gridCol w:w="8052"/>
        <w:gridCol w:w="1373"/>
      </w:tblGrid>
      <w:tr w:rsidRPr="00B71ED1" w:rsidR="00DC126F" w:rsidTr="05FF55F2" w14:paraId="604C3A6E" w14:textId="77777777">
        <w:tc>
          <w:tcPr>
            <w:tcW w:w="661" w:type="dxa"/>
            <w:shd w:val="clear" w:color="auto" w:fill="D9D9D9" w:themeFill="background1" w:themeFillShade="D9"/>
            <w:tcMar/>
          </w:tcPr>
          <w:p w:rsidRPr="00B71ED1" w:rsidR="00DC126F" w:rsidP="05FF55F2" w:rsidRDefault="001D402E" w14:paraId="0C50DB54" w14:textId="77777777">
            <w:pPr>
              <w:pStyle w:val="a5"/>
              <w:jc w:val="center"/>
              <w:rPr>
                <w:rFonts w:cs="Arial"/>
                <w:b w:val="1"/>
                <w:bCs w:val="1"/>
              </w:rPr>
            </w:pPr>
            <w:r w:rsidRPr="05FF55F2" w:rsidR="001D402E">
              <w:rPr>
                <w:rFonts w:cs="Arial"/>
                <w:b w:val="1"/>
                <w:bCs w:val="1"/>
              </w:rPr>
              <w:t>No.</w:t>
            </w:r>
          </w:p>
        </w:tc>
        <w:tc>
          <w:tcPr>
            <w:tcW w:w="8052" w:type="dxa"/>
            <w:shd w:val="clear" w:color="auto" w:fill="D9D9D9" w:themeFill="background1" w:themeFillShade="D9"/>
            <w:tcMar/>
          </w:tcPr>
          <w:p w:rsidRPr="00B71ED1" w:rsidR="00DC126F" w:rsidP="05FF55F2" w:rsidRDefault="001243B7" w14:paraId="14FADE64" w14:textId="77777777">
            <w:pPr>
              <w:pStyle w:val="a5"/>
              <w:rPr>
                <w:rFonts w:cs="Arial"/>
                <w:b w:val="1"/>
                <w:bCs w:val="1"/>
              </w:rPr>
            </w:pPr>
            <w:r w:rsidRPr="05FF55F2" w:rsidR="001243B7">
              <w:rPr>
                <w:rFonts w:cs="Arial"/>
                <w:b w:val="1"/>
                <w:bCs w:val="1"/>
              </w:rPr>
              <w:t>Title (File Name)</w:t>
            </w:r>
          </w:p>
        </w:tc>
        <w:tc>
          <w:tcPr>
            <w:tcW w:w="1373" w:type="dxa"/>
            <w:shd w:val="clear" w:color="auto" w:fill="D9D9D9" w:themeFill="background1" w:themeFillShade="D9"/>
            <w:tcMar/>
          </w:tcPr>
          <w:p w:rsidRPr="00B71ED1" w:rsidR="00DC126F" w:rsidP="05FF55F2" w:rsidRDefault="001243B7" w14:paraId="773250A1" w14:textId="77777777">
            <w:pPr>
              <w:pStyle w:val="a5"/>
              <w:jc w:val="center"/>
              <w:rPr>
                <w:rFonts w:cs="Arial"/>
                <w:b w:val="1"/>
                <w:bCs w:val="1"/>
              </w:rPr>
            </w:pPr>
            <w:r w:rsidRPr="05FF55F2" w:rsidR="001243B7">
              <w:rPr>
                <w:rFonts w:cs="Arial"/>
                <w:b w:val="1"/>
                <w:bCs w:val="1"/>
              </w:rPr>
              <w:t>Version</w:t>
            </w:r>
          </w:p>
        </w:tc>
      </w:tr>
      <w:tr w:rsidRPr="00B71ED1" w:rsidR="00127362" w:rsidTr="05FF55F2" w14:paraId="4B86B5F2" w14:textId="77777777">
        <w:tc>
          <w:tcPr>
            <w:tcW w:w="661" w:type="dxa"/>
            <w:shd w:val="clear" w:color="auto" w:fill="auto"/>
            <w:tcMar/>
            <w:vAlign w:val="center"/>
          </w:tcPr>
          <w:p w:rsidRPr="00B71ED1" w:rsidR="00127362" w:rsidP="05FF55F2" w:rsidRDefault="001D402E" w14:paraId="676A773C" w14:textId="77777777">
            <w:pPr>
              <w:pStyle w:val="a5"/>
              <w:jc w:val="center"/>
              <w:rPr>
                <w:rFonts w:cs="Arial"/>
              </w:rPr>
            </w:pPr>
            <w:r w:rsidRPr="05FF55F2" w:rsidR="001D402E">
              <w:rPr>
                <w:rFonts w:cs="Arial"/>
              </w:rPr>
              <w:t>[1]</w:t>
            </w:r>
          </w:p>
        </w:tc>
        <w:tc>
          <w:tcPr>
            <w:tcW w:w="8052" w:type="dxa"/>
            <w:shd w:val="clear" w:color="auto" w:fill="auto"/>
            <w:tcMar/>
            <w:vAlign w:val="center"/>
          </w:tcPr>
          <w:p w:rsidRPr="00B71ED1" w:rsidR="00127362" w:rsidP="05FF55F2" w:rsidRDefault="00127362" w14:paraId="469E9B4F" w14:textId="15A32228">
            <w:pPr>
              <w:pStyle w:val="a5"/>
              <w:jc w:val="left"/>
              <w:rPr>
                <w:rFonts w:cs="Arial"/>
              </w:rPr>
            </w:pPr>
          </w:p>
        </w:tc>
        <w:tc>
          <w:tcPr>
            <w:tcW w:w="1373" w:type="dxa"/>
            <w:tcMar/>
            <w:vAlign w:val="center"/>
          </w:tcPr>
          <w:p w:rsidRPr="00B71ED1" w:rsidR="00127362" w:rsidP="05FF55F2" w:rsidRDefault="00127362" w14:paraId="4DB8F473" w14:textId="66819E4F">
            <w:pPr>
              <w:pStyle w:val="a5"/>
              <w:jc w:val="center"/>
              <w:rPr>
                <w:rFonts w:cs="Arial"/>
              </w:rPr>
            </w:pPr>
          </w:p>
        </w:tc>
      </w:tr>
      <w:tr w:rsidRPr="00B71ED1" w:rsidR="00127362" w:rsidTr="05FF55F2" w14:paraId="253705DD" w14:textId="77777777">
        <w:tc>
          <w:tcPr>
            <w:tcW w:w="661" w:type="dxa"/>
            <w:shd w:val="clear" w:color="auto" w:fill="auto"/>
            <w:tcMar/>
            <w:vAlign w:val="center"/>
          </w:tcPr>
          <w:p w:rsidRPr="00B71ED1" w:rsidR="00127362" w:rsidP="05FF55F2" w:rsidRDefault="001D402E" w14:paraId="09FEDA69" w14:textId="77777777">
            <w:pPr>
              <w:pStyle w:val="a5"/>
              <w:jc w:val="center"/>
              <w:rPr>
                <w:rFonts w:cs="Arial"/>
              </w:rPr>
            </w:pPr>
            <w:r w:rsidRPr="05FF55F2" w:rsidR="001D402E">
              <w:rPr>
                <w:rFonts w:cs="Arial"/>
              </w:rPr>
              <w:t>[2]</w:t>
            </w:r>
          </w:p>
        </w:tc>
        <w:tc>
          <w:tcPr>
            <w:tcW w:w="8052" w:type="dxa"/>
            <w:shd w:val="clear" w:color="auto" w:fill="auto"/>
            <w:tcMar/>
            <w:vAlign w:val="center"/>
          </w:tcPr>
          <w:p w:rsidRPr="00B71ED1" w:rsidR="00127362" w:rsidP="05FF55F2" w:rsidRDefault="00127362" w14:paraId="5470F1C0" w14:textId="270C6B3C">
            <w:pPr>
              <w:pStyle w:val="a5"/>
              <w:jc w:val="left"/>
              <w:rPr>
                <w:rFonts w:eastAsia="MS PGothic" w:cs="Arial"/>
              </w:rPr>
            </w:pPr>
          </w:p>
        </w:tc>
        <w:tc>
          <w:tcPr>
            <w:tcW w:w="1373" w:type="dxa"/>
            <w:tcMar/>
            <w:vAlign w:val="center"/>
          </w:tcPr>
          <w:p w:rsidRPr="00B71ED1" w:rsidR="00127362" w:rsidP="05FF55F2" w:rsidRDefault="00127362" w14:paraId="0BF7319D" w14:textId="54B10B54">
            <w:pPr>
              <w:pStyle w:val="a5"/>
              <w:jc w:val="center"/>
              <w:rPr>
                <w:rFonts w:cs="Arial"/>
              </w:rPr>
            </w:pPr>
          </w:p>
        </w:tc>
      </w:tr>
      <w:tr w:rsidRPr="00B71ED1" w:rsidR="00127362" w:rsidTr="05FF55F2" w14:paraId="60125D57" w14:textId="77777777">
        <w:tc>
          <w:tcPr>
            <w:tcW w:w="661" w:type="dxa"/>
            <w:shd w:val="clear" w:color="auto" w:fill="auto"/>
            <w:tcMar/>
            <w:vAlign w:val="center"/>
          </w:tcPr>
          <w:p w:rsidRPr="00B71ED1" w:rsidR="00127362" w:rsidP="05FF55F2" w:rsidRDefault="001D402E" w14:paraId="4AE8C11B" w14:textId="77777777">
            <w:pPr>
              <w:pStyle w:val="a5"/>
              <w:jc w:val="center"/>
              <w:rPr>
                <w:rFonts w:cs="Arial"/>
              </w:rPr>
            </w:pPr>
            <w:r w:rsidRPr="05FF55F2" w:rsidR="001D402E">
              <w:rPr>
                <w:rFonts w:cs="Arial"/>
              </w:rPr>
              <w:t>[3]</w:t>
            </w:r>
          </w:p>
        </w:tc>
        <w:tc>
          <w:tcPr>
            <w:tcW w:w="8052" w:type="dxa"/>
            <w:shd w:val="clear" w:color="auto" w:fill="auto"/>
            <w:tcMar/>
            <w:vAlign w:val="center"/>
          </w:tcPr>
          <w:p w:rsidRPr="00B71ED1" w:rsidR="00127362" w:rsidP="05FF55F2" w:rsidRDefault="00127362" w14:paraId="1A88D4B3" w14:textId="57926A56">
            <w:pPr>
              <w:pStyle w:val="a5"/>
              <w:jc w:val="left"/>
              <w:rPr>
                <w:rFonts w:eastAsia="MS PGothic" w:cs="Arial"/>
              </w:rPr>
            </w:pPr>
          </w:p>
        </w:tc>
        <w:tc>
          <w:tcPr>
            <w:tcW w:w="1373" w:type="dxa"/>
            <w:tcMar/>
            <w:vAlign w:val="center"/>
          </w:tcPr>
          <w:p w:rsidRPr="00B71ED1" w:rsidR="00127362" w:rsidP="05FF55F2" w:rsidRDefault="00127362" w14:paraId="0E54A388" w14:textId="227AAED8">
            <w:pPr>
              <w:pStyle w:val="a5"/>
              <w:jc w:val="center"/>
              <w:rPr>
                <w:rFonts w:cs="Arial"/>
              </w:rPr>
            </w:pPr>
          </w:p>
        </w:tc>
      </w:tr>
      <w:tr w:rsidRPr="00B71ED1" w:rsidR="00127362" w:rsidTr="05FF55F2" w14:paraId="1170352F" w14:textId="77777777">
        <w:tc>
          <w:tcPr>
            <w:tcW w:w="661" w:type="dxa"/>
            <w:shd w:val="clear" w:color="auto" w:fill="auto"/>
            <w:tcMar/>
            <w:vAlign w:val="center"/>
          </w:tcPr>
          <w:p w:rsidRPr="00B71ED1" w:rsidR="00127362" w:rsidP="05FF55F2" w:rsidRDefault="001D402E" w14:paraId="3B93B0A4" w14:textId="77777777">
            <w:pPr>
              <w:pStyle w:val="a5"/>
              <w:jc w:val="center"/>
              <w:rPr>
                <w:rFonts w:cs="Arial"/>
              </w:rPr>
            </w:pPr>
            <w:r w:rsidRPr="05FF55F2" w:rsidR="001D402E">
              <w:rPr>
                <w:rFonts w:cs="Arial"/>
              </w:rPr>
              <w:t>[4]</w:t>
            </w:r>
          </w:p>
        </w:tc>
        <w:tc>
          <w:tcPr>
            <w:tcW w:w="8052" w:type="dxa"/>
            <w:shd w:val="clear" w:color="auto" w:fill="auto"/>
            <w:tcMar/>
            <w:vAlign w:val="center"/>
          </w:tcPr>
          <w:p w:rsidR="00867D34" w:rsidP="05FF55F2" w:rsidRDefault="00867D34" w14:paraId="2BEC5BD8" w14:textId="369A8FB2">
            <w:pPr>
              <w:pStyle w:val="a5"/>
              <w:jc w:val="left"/>
              <w:rPr>
                <w:rFonts w:cs="Arial"/>
              </w:rPr>
            </w:pPr>
          </w:p>
        </w:tc>
        <w:tc>
          <w:tcPr>
            <w:tcW w:w="1373" w:type="dxa"/>
            <w:tcMar/>
            <w:vAlign w:val="center"/>
          </w:tcPr>
          <w:p w:rsidRPr="00B71ED1" w:rsidR="00127362" w:rsidP="05FF55F2" w:rsidRDefault="00127362" w14:paraId="258C4643" w14:textId="2706453A">
            <w:pPr>
              <w:pStyle w:val="a5"/>
              <w:jc w:val="center"/>
              <w:rPr>
                <w:rFonts w:cs="Arial"/>
              </w:rPr>
            </w:pPr>
          </w:p>
        </w:tc>
      </w:tr>
      <w:tr w:rsidRPr="00B71ED1" w:rsidR="0052127B" w:rsidTr="05FF55F2" w14:paraId="35B25487" w14:textId="77777777">
        <w:tc>
          <w:tcPr>
            <w:tcW w:w="661" w:type="dxa"/>
            <w:shd w:val="clear" w:color="auto" w:fill="auto"/>
            <w:tcMar/>
            <w:vAlign w:val="center"/>
          </w:tcPr>
          <w:p w:rsidR="0052127B" w:rsidP="05FF55F2" w:rsidRDefault="0052127B" w14:paraId="18B5126F" w14:textId="5937D81B">
            <w:pPr>
              <w:pStyle w:val="a5"/>
              <w:jc w:val="center"/>
              <w:rPr>
                <w:rFonts w:cs="Arial"/>
              </w:rPr>
            </w:pPr>
            <w:r w:rsidR="2AC68031">
              <w:rPr/>
              <w:t>[</w:t>
            </w:r>
            <w:r w:rsidR="5E6E7C7D">
              <w:rPr/>
              <w:t>5</w:t>
            </w:r>
            <w:r w:rsidR="2AC68031">
              <w:rPr/>
              <w:t>]</w:t>
            </w:r>
          </w:p>
        </w:tc>
        <w:tc>
          <w:tcPr>
            <w:tcW w:w="8052" w:type="dxa"/>
            <w:shd w:val="clear" w:color="auto" w:fill="auto"/>
            <w:tcMar/>
            <w:vAlign w:val="center"/>
          </w:tcPr>
          <w:p w:rsidRPr="00B71ED1" w:rsidR="0052127B" w:rsidP="05FF55F2" w:rsidRDefault="0052127B" w14:paraId="7590F54D" w14:textId="03558FA4">
            <w:pPr>
              <w:pStyle w:val="a5"/>
              <w:jc w:val="left"/>
              <w:rPr>
                <w:rFonts w:cs="Arial"/>
              </w:rPr>
            </w:pPr>
          </w:p>
        </w:tc>
        <w:tc>
          <w:tcPr>
            <w:tcW w:w="1373" w:type="dxa"/>
            <w:tcMar/>
            <w:vAlign w:val="center"/>
          </w:tcPr>
          <w:p w:rsidRPr="00B71ED1" w:rsidR="0052127B" w:rsidP="05FF55F2" w:rsidRDefault="0052127B" w14:paraId="551F8807" w14:textId="62878065">
            <w:pPr>
              <w:pStyle w:val="a5"/>
              <w:jc w:val="center"/>
              <w:rPr>
                <w:rFonts w:cs="Arial"/>
              </w:rPr>
            </w:pPr>
          </w:p>
        </w:tc>
      </w:tr>
      <w:tr w:rsidRPr="00B71ED1" w:rsidR="0052127B" w:rsidTr="05FF55F2" w14:paraId="5E5BEC22" w14:textId="77777777">
        <w:tc>
          <w:tcPr>
            <w:tcW w:w="661" w:type="dxa"/>
            <w:shd w:val="clear" w:color="auto" w:fill="auto"/>
            <w:tcMar/>
            <w:vAlign w:val="center"/>
          </w:tcPr>
          <w:p w:rsidRPr="00B71ED1" w:rsidR="0052127B" w:rsidP="05FF55F2" w:rsidRDefault="0052127B" w14:paraId="15618CAC" w14:textId="4E6A6A03">
            <w:pPr>
              <w:pStyle w:val="a5"/>
              <w:jc w:val="center"/>
              <w:rPr>
                <w:rFonts w:cs="Arial"/>
              </w:rPr>
            </w:pPr>
            <w:r w:rsidRPr="05FF55F2" w:rsidR="2AC68031">
              <w:rPr>
                <w:rFonts w:cs="Arial"/>
              </w:rPr>
              <w:t>[</w:t>
            </w:r>
            <w:r w:rsidRPr="05FF55F2" w:rsidR="5E6E7C7D">
              <w:rPr>
                <w:rFonts w:cs="Arial"/>
              </w:rPr>
              <w:t>6</w:t>
            </w:r>
            <w:r w:rsidRPr="05FF55F2" w:rsidR="2AC68031">
              <w:rPr>
                <w:rFonts w:cs="Arial"/>
              </w:rPr>
              <w:t>]</w:t>
            </w:r>
          </w:p>
        </w:tc>
        <w:tc>
          <w:tcPr>
            <w:tcW w:w="8052" w:type="dxa"/>
            <w:shd w:val="clear" w:color="auto" w:fill="auto"/>
            <w:tcMar/>
            <w:vAlign w:val="center"/>
          </w:tcPr>
          <w:p w:rsidRPr="00B71ED1" w:rsidR="0052127B" w:rsidP="05FF55F2" w:rsidRDefault="0052127B" w14:paraId="711D0423" w14:textId="7A7F35C5">
            <w:pPr>
              <w:pStyle w:val="a5"/>
              <w:jc w:val="left"/>
              <w:rPr>
                <w:rFonts w:cs="Arial"/>
              </w:rPr>
            </w:pPr>
          </w:p>
        </w:tc>
        <w:tc>
          <w:tcPr>
            <w:tcW w:w="1373" w:type="dxa"/>
            <w:tcMar/>
            <w:vAlign w:val="center"/>
          </w:tcPr>
          <w:p w:rsidRPr="00B71ED1" w:rsidR="0052127B" w:rsidP="05FF55F2" w:rsidRDefault="0052127B" w14:paraId="0134B6F8" w14:textId="04743E1B">
            <w:pPr>
              <w:pStyle w:val="a5"/>
              <w:jc w:val="center"/>
              <w:rPr>
                <w:rFonts w:cs="Arial"/>
              </w:rPr>
            </w:pPr>
          </w:p>
        </w:tc>
      </w:tr>
      <w:tr w:rsidRPr="00B71ED1" w:rsidR="0052127B" w:rsidTr="05FF55F2" w14:paraId="0AD12B78" w14:textId="77777777">
        <w:tc>
          <w:tcPr>
            <w:tcW w:w="661" w:type="dxa"/>
            <w:shd w:val="clear" w:color="auto" w:fill="auto"/>
            <w:tcMar/>
            <w:vAlign w:val="center"/>
          </w:tcPr>
          <w:p w:rsidRPr="001D402E" w:rsidR="0052127B" w:rsidP="05FF55F2" w:rsidRDefault="0052127B" w14:paraId="077EBC5B" w14:textId="0F6C714D">
            <w:pPr>
              <w:pStyle w:val="a5"/>
              <w:jc w:val="center"/>
              <w:rPr>
                <w:rFonts w:cs="Arial"/>
              </w:rPr>
            </w:pPr>
            <w:r w:rsidR="2AC68031">
              <w:rPr/>
              <w:t>[</w:t>
            </w:r>
            <w:r w:rsidR="5E6E7C7D">
              <w:rPr/>
              <w:t>7</w:t>
            </w:r>
            <w:r w:rsidR="2AC68031">
              <w:rPr/>
              <w:t>]</w:t>
            </w:r>
          </w:p>
        </w:tc>
        <w:tc>
          <w:tcPr>
            <w:tcW w:w="8052" w:type="dxa"/>
            <w:shd w:val="clear" w:color="auto" w:fill="auto"/>
            <w:tcMar/>
            <w:vAlign w:val="center"/>
          </w:tcPr>
          <w:p w:rsidR="0052127B" w:rsidP="05FF55F2" w:rsidRDefault="0052127B" w14:paraId="162877E6" w14:textId="6D7038E5">
            <w:pPr>
              <w:jc w:val="left"/>
              <w:rPr>
                <w:rFonts w:cs="Arial"/>
              </w:rPr>
            </w:pPr>
          </w:p>
        </w:tc>
        <w:tc>
          <w:tcPr>
            <w:tcW w:w="1373" w:type="dxa"/>
            <w:tcMar/>
            <w:vAlign w:val="center"/>
          </w:tcPr>
          <w:p w:rsidRPr="001D402E" w:rsidR="0052127B" w:rsidP="05FF55F2" w:rsidRDefault="0052127B" w14:paraId="298C6A27" w14:textId="7D3ECDF5">
            <w:pPr>
              <w:pStyle w:val="a5"/>
              <w:jc w:val="center"/>
              <w:rPr>
                <w:rFonts w:cs="Arial"/>
              </w:rPr>
            </w:pPr>
          </w:p>
        </w:tc>
      </w:tr>
      <w:tr w:rsidRPr="00B71ED1" w:rsidR="0052127B" w:rsidTr="05FF55F2" w14:paraId="210CC799" w14:textId="77777777">
        <w:tc>
          <w:tcPr>
            <w:tcW w:w="661" w:type="dxa"/>
            <w:shd w:val="clear" w:color="auto" w:fill="auto"/>
            <w:tcMar/>
            <w:vAlign w:val="center"/>
          </w:tcPr>
          <w:p w:rsidR="0052127B" w:rsidP="0052127B" w:rsidRDefault="0052127B" w14:paraId="157D5125" w14:textId="0957AF40">
            <w:pPr>
              <w:pStyle w:val="a5"/>
              <w:jc w:val="center"/>
            </w:pPr>
            <w:r w:rsidR="2AC68031">
              <w:rPr/>
              <w:t>[</w:t>
            </w:r>
            <w:r w:rsidR="5E6E7C7D">
              <w:rPr/>
              <w:t>8</w:t>
            </w:r>
            <w:r w:rsidR="2AC68031">
              <w:rPr/>
              <w:t>]</w:t>
            </w:r>
          </w:p>
        </w:tc>
        <w:tc>
          <w:tcPr>
            <w:tcW w:w="8052" w:type="dxa"/>
            <w:shd w:val="clear" w:color="auto" w:fill="auto"/>
            <w:tcMar/>
            <w:vAlign w:val="center"/>
          </w:tcPr>
          <w:p w:rsidRPr="0017760E" w:rsidR="0052127B" w:rsidP="0052127B" w:rsidRDefault="0052127B" w14:paraId="7A8F1885" w14:textId="0EF762C1">
            <w:pPr>
              <w:jc w:val="left"/>
              <w:rPr>
                <w:rFonts w:cs="Arial"/>
              </w:rPr>
            </w:pPr>
          </w:p>
        </w:tc>
        <w:tc>
          <w:tcPr>
            <w:tcW w:w="1373" w:type="dxa"/>
            <w:tcMar/>
            <w:vAlign w:val="center"/>
          </w:tcPr>
          <w:p w:rsidR="0052127B" w:rsidP="0052127B" w:rsidRDefault="0052127B" w14:paraId="5EACAA43" w14:textId="0543A401">
            <w:pPr>
              <w:pStyle w:val="a5"/>
              <w:keepNext w:val="1"/>
              <w:jc w:val="center"/>
              <w:rPr>
                <w:sz w:val="21"/>
                <w:szCs w:val="21"/>
              </w:rPr>
            </w:pPr>
          </w:p>
        </w:tc>
      </w:tr>
      <w:tr w:rsidRPr="00B71ED1" w:rsidR="0052127B" w:rsidTr="05FF55F2" w14:paraId="06FA9E2A" w14:textId="77777777">
        <w:tc>
          <w:tcPr>
            <w:tcW w:w="661" w:type="dxa"/>
            <w:shd w:val="clear" w:color="auto" w:fill="auto"/>
            <w:tcMar/>
            <w:vAlign w:val="center"/>
          </w:tcPr>
          <w:p w:rsidRPr="00541DDC" w:rsidR="0052127B" w:rsidP="0052127B" w:rsidRDefault="0052127B" w14:paraId="02520AB5" w14:textId="65AA8A55">
            <w:pPr>
              <w:pStyle w:val="a5"/>
              <w:jc w:val="center"/>
            </w:pPr>
            <w:bookmarkStart w:name="D1x_Mcu_Driver_FD" w:id="23"/>
            <w:r w:rsidR="2AC68031">
              <w:rPr/>
              <w:t>[</w:t>
            </w:r>
            <w:r w:rsidR="5E6E7C7D">
              <w:rPr/>
              <w:t>9</w:t>
            </w:r>
            <w:r w:rsidR="2AC68031">
              <w:rPr/>
              <w:t>]</w:t>
            </w:r>
            <w:bookmarkEnd w:id="23"/>
          </w:p>
        </w:tc>
        <w:tc>
          <w:tcPr>
            <w:tcW w:w="8052" w:type="dxa"/>
            <w:shd w:val="clear" w:color="auto" w:fill="auto"/>
            <w:tcMar/>
            <w:vAlign w:val="center"/>
          </w:tcPr>
          <w:p w:rsidRPr="00541DDC" w:rsidR="0052127B" w:rsidP="05FF55F2" w:rsidRDefault="0052127B" w14:paraId="3C1E24EF" w14:textId="27E54DDE">
            <w:pPr>
              <w:pStyle w:val="a5"/>
              <w:jc w:val="left"/>
              <w:rPr>
                <w:rFonts w:eastAsia="MS PGothic"/>
              </w:rPr>
            </w:pPr>
          </w:p>
        </w:tc>
        <w:tc>
          <w:tcPr>
            <w:tcW w:w="1373" w:type="dxa"/>
            <w:shd w:val="clear" w:color="auto" w:fill="auto"/>
            <w:tcMar/>
            <w:vAlign w:val="center"/>
          </w:tcPr>
          <w:p w:rsidRPr="00541DDC" w:rsidR="0052127B" w:rsidP="05FF55F2" w:rsidRDefault="0052127B" w14:paraId="6B7BC9D3" w14:textId="439435EB">
            <w:pPr>
              <w:pStyle w:val="a5"/>
              <w:keepNext w:val="1"/>
              <w:jc w:val="center"/>
            </w:pPr>
          </w:p>
        </w:tc>
      </w:tr>
      <w:tr w:rsidRPr="00B71ED1" w:rsidR="00FA32FD" w:rsidTr="05FF55F2" w14:paraId="55E478D5" w14:textId="77777777">
        <w:tc>
          <w:tcPr>
            <w:tcW w:w="661" w:type="dxa"/>
            <w:shd w:val="clear" w:color="auto" w:fill="auto"/>
            <w:tcMar/>
            <w:vAlign w:val="center"/>
          </w:tcPr>
          <w:p w:rsidRPr="00541DDC" w:rsidR="00FA32FD" w:rsidP="0052127B" w:rsidRDefault="00FA32FD" w14:paraId="2ED2300F" w14:textId="44EBFA10">
            <w:pPr>
              <w:pStyle w:val="a5"/>
              <w:jc w:val="center"/>
            </w:pPr>
            <w:r w:rsidR="5E6E7C7D">
              <w:rPr/>
              <w:t>[10]</w:t>
            </w:r>
          </w:p>
        </w:tc>
        <w:tc>
          <w:tcPr>
            <w:tcW w:w="8052" w:type="dxa"/>
            <w:shd w:val="clear" w:color="auto" w:fill="auto"/>
            <w:tcMar/>
            <w:vAlign w:val="center"/>
          </w:tcPr>
          <w:p w:rsidR="00FA32FD" w:rsidRDefault="00FA32FD" w14:paraId="508A8338" w14:textId="5EE9F99D">
            <w:pPr>
              <w:pStyle w:val="a5"/>
              <w:jc w:val="left"/>
            </w:pPr>
          </w:p>
        </w:tc>
        <w:tc>
          <w:tcPr>
            <w:tcW w:w="1373" w:type="dxa"/>
            <w:shd w:val="clear" w:color="auto" w:fill="auto"/>
            <w:tcMar/>
            <w:vAlign w:val="center"/>
          </w:tcPr>
          <w:p w:rsidRPr="00541DDC" w:rsidR="00FA32FD" w:rsidP="05FF55F2" w:rsidRDefault="00FA32FD" w14:paraId="6CD8D807" w14:textId="22E8FACB">
            <w:pPr>
              <w:pStyle w:val="a5"/>
              <w:keepNext w:val="1"/>
              <w:jc w:val="center"/>
            </w:pPr>
          </w:p>
        </w:tc>
      </w:tr>
      <w:tr w:rsidRPr="00B71ED1" w:rsidR="000F2FDB" w:rsidTr="05FF55F2" w14:paraId="1ABCE1F9" w14:textId="77777777">
        <w:tc>
          <w:tcPr>
            <w:tcW w:w="661" w:type="dxa"/>
            <w:shd w:val="clear" w:color="auto" w:fill="auto"/>
            <w:tcMar/>
            <w:vAlign w:val="center"/>
          </w:tcPr>
          <w:p w:rsidRPr="00541DDC" w:rsidR="000F2FDB" w:rsidP="0052127B" w:rsidRDefault="000F2FDB" w14:paraId="679E1EEF" w14:textId="46C73005">
            <w:pPr>
              <w:pStyle w:val="a5"/>
              <w:jc w:val="center"/>
            </w:pPr>
            <w:r w:rsidR="7D763A32">
              <w:rPr/>
              <w:t>[11</w:t>
            </w:r>
            <w:r w:rsidR="7D763A32">
              <w:rPr/>
              <w:t>]</w:t>
            </w:r>
          </w:p>
        </w:tc>
        <w:tc>
          <w:tcPr>
            <w:tcW w:w="8052" w:type="dxa"/>
            <w:shd w:val="clear" w:color="auto" w:fill="auto"/>
            <w:tcMar/>
            <w:vAlign w:val="center"/>
          </w:tcPr>
          <w:p w:rsidR="000F2FDB" w:rsidP="000F2FDB" w:rsidRDefault="000F2FDB" w14:paraId="3815A160" w14:textId="67EF5B61">
            <w:pPr>
              <w:pStyle w:val="a5"/>
              <w:jc w:val="left"/>
            </w:pPr>
          </w:p>
        </w:tc>
        <w:tc>
          <w:tcPr>
            <w:tcW w:w="1373" w:type="dxa"/>
            <w:shd w:val="clear" w:color="auto" w:fill="auto"/>
            <w:tcMar/>
            <w:vAlign w:val="center"/>
          </w:tcPr>
          <w:p w:rsidRPr="00541DDC" w:rsidR="000F2FDB" w:rsidP="05FF55F2" w:rsidRDefault="000F2FDB" w14:paraId="30DC9E97" w14:textId="5119DAE5">
            <w:pPr>
              <w:pStyle w:val="a5"/>
              <w:keepNext w:val="1"/>
              <w:jc w:val="center"/>
            </w:pPr>
          </w:p>
        </w:tc>
      </w:tr>
      <w:tr w:rsidRPr="00B71ED1" w:rsidR="000F2FDB" w:rsidTr="05FF55F2" w14:paraId="24927096" w14:textId="77777777">
        <w:tc>
          <w:tcPr>
            <w:tcW w:w="661" w:type="dxa"/>
            <w:shd w:val="clear" w:color="auto" w:fill="auto"/>
            <w:tcMar/>
            <w:vAlign w:val="center"/>
          </w:tcPr>
          <w:p w:rsidRPr="00541DDC" w:rsidR="000F2FDB" w:rsidP="0052127B" w:rsidRDefault="000F2FDB" w14:paraId="146B5A97" w14:textId="6AB36B53">
            <w:pPr>
              <w:pStyle w:val="a5"/>
              <w:jc w:val="center"/>
            </w:pPr>
            <w:r w:rsidR="7D763A32">
              <w:rPr/>
              <w:t>[12</w:t>
            </w:r>
            <w:r w:rsidR="7D763A32">
              <w:rPr/>
              <w:t>]</w:t>
            </w:r>
          </w:p>
        </w:tc>
        <w:tc>
          <w:tcPr>
            <w:tcW w:w="8052" w:type="dxa"/>
            <w:shd w:val="clear" w:color="auto" w:fill="auto"/>
            <w:tcMar/>
            <w:vAlign w:val="center"/>
          </w:tcPr>
          <w:p w:rsidR="000F2FDB" w:rsidP="000F2FDB" w:rsidRDefault="000F2FDB" w14:paraId="757F1B02" w14:textId="6491906C">
            <w:pPr>
              <w:pStyle w:val="a5"/>
              <w:jc w:val="left"/>
            </w:pPr>
          </w:p>
        </w:tc>
        <w:tc>
          <w:tcPr>
            <w:tcW w:w="1373" w:type="dxa"/>
            <w:shd w:val="clear" w:color="auto" w:fill="auto"/>
            <w:tcMar/>
            <w:vAlign w:val="center"/>
          </w:tcPr>
          <w:p w:rsidRPr="00541DDC" w:rsidR="000F2FDB" w:rsidP="05FF55F2" w:rsidRDefault="000F2FDB" w14:paraId="283C18DC" w14:textId="35943D72">
            <w:pPr>
              <w:pStyle w:val="a5"/>
              <w:keepNext w:val="1"/>
              <w:jc w:val="center"/>
            </w:pPr>
          </w:p>
        </w:tc>
      </w:tr>
    </w:tbl>
    <w:p w:rsidRPr="007F7CEA" w:rsidR="00AD1133" w:rsidP="00AD1133" w:rsidRDefault="00AD1133" w14:paraId="57926422" w14:textId="2900C61F">
      <w:pPr>
        <w:pStyle w:val="Caption"/>
        <w:spacing w:after="240"/>
        <w:rPr>
          <w:rFonts w:cs="Arial"/>
        </w:rPr>
      </w:pPr>
      <w:bookmarkStart w:name="_Toc478657283" w:id="24"/>
      <w:bookmarkStart w:name="_Toc128390129" w:id="25"/>
      <w:r w:rsidR="00AD1133">
        <w:rPr/>
        <w:t xml:space="preserve">Table </w:t>
      </w:r>
      <w:r w:rsidRPr="05FF55F2">
        <w:rPr>
          <w:noProof/>
        </w:rPr>
        <w:fldChar w:fldCharType="begin"/>
      </w:r>
      <w:r w:rsidRPr="05FF55F2">
        <w:rPr>
          <w:noProof/>
        </w:rPr>
        <w:instrText xml:space="preserve"> SEQ Table \* ARABIC </w:instrText>
      </w:r>
      <w:r w:rsidRPr="05FF55F2">
        <w:rPr>
          <w:noProof/>
        </w:rPr>
        <w:fldChar w:fldCharType="separate"/>
      </w:r>
      <w:r w:rsidR="000C56AF">
        <w:rPr/>
        <w:t>1</w:t>
      </w:r>
      <w:r w:rsidRPr="05FF55F2">
        <w:rPr>
          <w:noProof/>
        </w:rPr>
        <w:fldChar w:fldCharType="end"/>
      </w:r>
      <w:r w:rsidR="00AD1133">
        <w:rPr/>
        <w:t>: Reference Table</w:t>
      </w:r>
      <w:bookmarkEnd w:id="24"/>
      <w:bookmarkEnd w:id="25"/>
    </w:p>
    <w:p w:rsidRPr="00B0699B" w:rsidR="009E1FB2" w:rsidRDefault="009E1FB2" w14:paraId="26185301" w14:textId="77777777"/>
    <w:p w:rsidRPr="00B71ED1" w:rsidR="00F909D3" w:rsidP="005D4664" w:rsidRDefault="00D5287F" w14:paraId="0E35215C" w14:textId="77777777">
      <w:pPr>
        <w:pStyle w:val="Heading2"/>
        <w:rPr>
          <w:rFonts w:cs="Arial"/>
          <w:lang w:eastAsia="ja-JP"/>
        </w:rPr>
      </w:pPr>
      <w:bookmarkStart w:name="_Ref153186442" w:id="26"/>
      <w:bookmarkStart w:name="_Toc161560371" w:id="27"/>
      <w:bookmarkStart w:name="_Toc200452055" w:id="28"/>
      <w:bookmarkStart w:name="_Toc435536216" w:id="29"/>
      <w:bookmarkStart w:name="_Toc435618785" w:id="30"/>
      <w:bookmarkStart w:name="_Toc128390095" w:id="31"/>
      <w:r w:rsidRPr="05FF55F2" w:rsidR="00D5287F">
        <w:rPr>
          <w:rFonts w:cs="Arial"/>
        </w:rPr>
        <w:t>Acronyms and Abbreviations</w:t>
      </w:r>
      <w:bookmarkEnd w:id="26"/>
      <w:bookmarkEnd w:id="27"/>
      <w:bookmarkEnd w:id="28"/>
      <w:bookmarkEnd w:id="29"/>
      <w:bookmarkEnd w:id="30"/>
      <w:bookmarkEnd w:id="31"/>
    </w:p>
    <w:p w:rsidRPr="00B71ED1" w:rsidR="00F909D3" w:rsidP="005013C3" w:rsidRDefault="001D402E" w14:paraId="274D91A7" w14:textId="77777777">
      <w:pPr>
        <w:rPr>
          <w:rFonts w:cs="Arial"/>
        </w:rPr>
      </w:pPr>
      <w:r w:rsidRPr="05FF55F2" w:rsidR="001D402E">
        <w:rPr>
          <w:rFonts w:cs="Arial"/>
        </w:rPr>
        <w:t>The following acronyms and abbreviations are used throughout this document:</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1795"/>
        <w:gridCol w:w="8543"/>
      </w:tblGrid>
      <w:tr w:rsidRPr="00B71ED1" w:rsidR="00F909D3" w:rsidTr="05FF55F2" w14:paraId="77FD9D5E" w14:textId="77777777">
        <w:tc>
          <w:tcPr>
            <w:tcW w:w="868" w:type="pct"/>
            <w:shd w:val="clear" w:color="auto" w:fill="D9D9D9" w:themeFill="background1" w:themeFillShade="D9"/>
            <w:tcMar/>
          </w:tcPr>
          <w:p w:rsidRPr="00B71ED1" w:rsidR="00F909D3" w:rsidP="05FF55F2" w:rsidRDefault="001243B7" w14:paraId="65D9753A" w14:textId="77777777">
            <w:pPr>
              <w:pStyle w:val="a5"/>
              <w:rPr>
                <w:rFonts w:cs="Arial"/>
                <w:b w:val="1"/>
                <w:bCs w:val="1"/>
              </w:rPr>
            </w:pPr>
            <w:r w:rsidRPr="05FF55F2" w:rsidR="001243B7">
              <w:rPr>
                <w:rFonts w:cs="Arial"/>
                <w:b w:val="1"/>
                <w:bCs w:val="1"/>
              </w:rPr>
              <w:t>Acronym</w:t>
            </w:r>
          </w:p>
        </w:tc>
        <w:tc>
          <w:tcPr>
            <w:tcW w:w="4132" w:type="pct"/>
            <w:shd w:val="clear" w:color="auto" w:fill="D9D9D9" w:themeFill="background1" w:themeFillShade="D9"/>
            <w:tcMar/>
          </w:tcPr>
          <w:p w:rsidRPr="00B71ED1" w:rsidR="00F909D3" w:rsidP="05FF55F2" w:rsidRDefault="001243B7" w14:paraId="62732FCC" w14:textId="77777777">
            <w:pPr>
              <w:pStyle w:val="a5"/>
              <w:rPr>
                <w:rFonts w:cs="Arial"/>
                <w:b w:val="1"/>
                <w:bCs w:val="1"/>
              </w:rPr>
            </w:pPr>
            <w:r w:rsidRPr="05FF55F2" w:rsidR="001243B7">
              <w:rPr>
                <w:rFonts w:cs="Arial"/>
                <w:b w:val="1"/>
                <w:bCs w:val="1"/>
              </w:rPr>
              <w:t>Description</w:t>
            </w:r>
          </w:p>
        </w:tc>
      </w:tr>
      <w:tr w:rsidRPr="00B71ED1" w:rsidR="00D6185C" w:rsidTr="05FF55F2" w14:paraId="7A9EC0AB" w14:textId="77777777">
        <w:tc>
          <w:tcPr>
            <w:tcW w:w="868" w:type="pct"/>
            <w:shd w:val="clear" w:color="auto" w:fill="auto"/>
            <w:tcMar/>
          </w:tcPr>
          <w:p w:rsidRPr="00B71ED1" w:rsidR="00D6185C" w:rsidP="05FF55F2" w:rsidRDefault="003315FB" w14:paraId="578B0D71" w14:textId="70C7A7F0">
            <w:pPr>
              <w:pStyle w:val="a5"/>
              <w:rPr>
                <w:rFonts w:cs="Arial"/>
              </w:rPr>
            </w:pPr>
            <w:r w:rsidRPr="05FF55F2" w:rsidR="003315FB">
              <w:rPr>
                <w:rFonts w:cs="Arial"/>
              </w:rPr>
              <w:t>SPS</w:t>
            </w:r>
          </w:p>
        </w:tc>
        <w:tc>
          <w:tcPr>
            <w:tcW w:w="4132" w:type="pct"/>
            <w:shd w:val="clear" w:color="auto" w:fill="auto"/>
            <w:tcMar/>
          </w:tcPr>
          <w:p w:rsidRPr="00B71ED1" w:rsidR="00D6185C" w:rsidP="05FF55F2" w:rsidRDefault="003315FB" w14:paraId="0C8F9048" w14:textId="5095F897">
            <w:pPr>
              <w:pStyle w:val="a5"/>
              <w:rPr>
                <w:rFonts w:cs="Arial"/>
              </w:rPr>
            </w:pPr>
            <w:r w:rsidRPr="05FF55F2" w:rsidR="003315FB">
              <w:rPr>
                <w:rFonts w:cs="Arial"/>
              </w:rPr>
              <w:t>Smart Parking System</w:t>
            </w:r>
          </w:p>
        </w:tc>
      </w:tr>
      <w:tr w:rsidRPr="00B71ED1" w:rsidR="003315FB" w:rsidTr="05FF55F2" w14:paraId="25E47C8F" w14:textId="77777777">
        <w:tc>
          <w:tcPr>
            <w:tcW w:w="868" w:type="pct"/>
            <w:shd w:val="clear" w:color="auto" w:fill="auto"/>
            <w:tcMar/>
          </w:tcPr>
          <w:p w:rsidRPr="00B71ED1" w:rsidR="003315FB" w:rsidP="05FF55F2" w:rsidRDefault="003315FB" w14:paraId="375247E6" w14:textId="64C0587A">
            <w:pPr>
              <w:pStyle w:val="a5"/>
              <w:rPr>
                <w:rFonts w:cs="Arial"/>
              </w:rPr>
            </w:pPr>
            <w:r w:rsidRPr="05FF55F2" w:rsidR="003315FB">
              <w:rPr>
                <w:rFonts w:cs="Arial"/>
              </w:rPr>
              <w:t>e.g.</w:t>
            </w:r>
          </w:p>
        </w:tc>
        <w:tc>
          <w:tcPr>
            <w:tcW w:w="4132" w:type="pct"/>
            <w:shd w:val="clear" w:color="auto" w:fill="auto"/>
            <w:tcMar/>
          </w:tcPr>
          <w:p w:rsidRPr="00B71ED1" w:rsidR="003315FB" w:rsidP="05FF55F2" w:rsidRDefault="003315FB" w14:paraId="6A9D0C0F" w14:textId="420F25A0">
            <w:pPr>
              <w:pStyle w:val="a5"/>
              <w:rPr>
                <w:rFonts w:cs="Arial"/>
              </w:rPr>
            </w:pPr>
            <w:r w:rsidRPr="05FF55F2" w:rsidR="003315FB">
              <w:rPr>
                <w:rFonts w:cs="Arial"/>
                <w:sz w:val="18"/>
                <w:szCs w:val="18"/>
              </w:rPr>
              <w:t>[lat.] exempli gratia = [</w:t>
            </w:r>
            <w:r w:rsidRPr="05FF55F2" w:rsidR="003315FB">
              <w:rPr>
                <w:rFonts w:cs="Arial"/>
                <w:sz w:val="18"/>
                <w:szCs w:val="18"/>
              </w:rPr>
              <w:t>eng.</w:t>
            </w:r>
            <w:r w:rsidRPr="05FF55F2" w:rsidR="003315FB">
              <w:rPr>
                <w:rFonts w:cs="Arial"/>
                <w:sz w:val="18"/>
                <w:szCs w:val="18"/>
              </w:rPr>
              <w:t>] for example</w:t>
            </w:r>
          </w:p>
        </w:tc>
      </w:tr>
      <w:tr w:rsidRPr="00B71ED1" w:rsidR="003315FB" w:rsidTr="05FF55F2" w14:paraId="732DB9B6" w14:textId="77777777">
        <w:tc>
          <w:tcPr>
            <w:tcW w:w="868" w:type="pct"/>
            <w:shd w:val="clear" w:color="auto" w:fill="auto"/>
            <w:tcMar/>
          </w:tcPr>
          <w:p w:rsidRPr="00B71ED1" w:rsidR="003315FB" w:rsidP="05FF55F2" w:rsidRDefault="003315FB" w14:paraId="498B3D03" w14:textId="5A2334C7">
            <w:pPr>
              <w:pStyle w:val="a5"/>
              <w:rPr>
                <w:rFonts w:cs="Arial"/>
              </w:rPr>
            </w:pPr>
            <w:r w:rsidRPr="05FF55F2" w:rsidR="003315FB">
              <w:rPr>
                <w:rFonts w:cs="Arial"/>
              </w:rPr>
              <w:t>x</w:t>
            </w:r>
          </w:p>
        </w:tc>
        <w:tc>
          <w:tcPr>
            <w:tcW w:w="4132" w:type="pct"/>
            <w:shd w:val="clear" w:color="auto" w:fill="auto"/>
            <w:tcMar/>
          </w:tcPr>
          <w:p w:rsidRPr="00B71ED1" w:rsidR="003315FB" w:rsidP="05FF55F2" w:rsidRDefault="003315FB" w14:paraId="7DB0655E" w14:textId="13ACA557">
            <w:pPr>
              <w:pStyle w:val="a5"/>
              <w:rPr>
                <w:rFonts w:cs="Arial"/>
              </w:rPr>
            </w:pPr>
            <w:r w:rsidRPr="05FF55F2" w:rsidR="003315FB">
              <w:rPr>
                <w:rFonts w:cs="Arial"/>
                <w:sz w:val="18"/>
                <w:szCs w:val="18"/>
              </w:rPr>
              <w:t>applicable</w:t>
            </w:r>
          </w:p>
        </w:tc>
      </w:tr>
      <w:tr w:rsidRPr="00B71ED1" w:rsidR="003315FB" w:rsidTr="05FF55F2" w14:paraId="7706B536" w14:textId="77777777">
        <w:tc>
          <w:tcPr>
            <w:tcW w:w="868" w:type="pct"/>
            <w:shd w:val="clear" w:color="auto" w:fill="auto"/>
            <w:tcMar/>
          </w:tcPr>
          <w:p w:rsidRPr="00B71ED1" w:rsidR="003315FB" w:rsidP="05FF55F2" w:rsidRDefault="003315FB" w14:paraId="3C3A70FB" w14:textId="05B5AEDE">
            <w:pPr>
              <w:pStyle w:val="a5"/>
              <w:rPr>
                <w:rFonts w:cs="Arial"/>
              </w:rPr>
            </w:pPr>
          </w:p>
        </w:tc>
        <w:tc>
          <w:tcPr>
            <w:tcW w:w="4132" w:type="pct"/>
            <w:shd w:val="clear" w:color="auto" w:fill="auto"/>
            <w:tcMar/>
          </w:tcPr>
          <w:p w:rsidRPr="00B71ED1" w:rsidR="003315FB" w:rsidP="05FF55F2" w:rsidRDefault="003315FB" w14:paraId="290D1C62" w14:textId="79DF470D">
            <w:pPr>
              <w:pStyle w:val="a5"/>
              <w:rPr>
                <w:rFonts w:cs="Arial"/>
              </w:rPr>
            </w:pPr>
          </w:p>
        </w:tc>
      </w:tr>
      <w:tr w:rsidRPr="00B71ED1" w:rsidR="003315FB" w:rsidTr="05FF55F2" w14:paraId="354FFE12" w14:textId="77777777">
        <w:tc>
          <w:tcPr>
            <w:tcW w:w="868" w:type="pct"/>
            <w:shd w:val="clear" w:color="auto" w:fill="auto"/>
            <w:tcMar/>
          </w:tcPr>
          <w:p w:rsidR="003315FB" w:rsidP="05FF55F2" w:rsidRDefault="003315FB" w14:paraId="5762E21C" w14:textId="3E4E40AD">
            <w:pPr>
              <w:pStyle w:val="a5"/>
              <w:rPr>
                <w:color w:val="000000" w:themeColor="text1"/>
              </w:rPr>
            </w:pPr>
          </w:p>
        </w:tc>
        <w:tc>
          <w:tcPr>
            <w:tcW w:w="4132" w:type="pct"/>
            <w:shd w:val="clear" w:color="auto" w:fill="auto"/>
            <w:tcMar/>
          </w:tcPr>
          <w:p w:rsidRPr="00582309" w:rsidR="003315FB" w:rsidP="05FF55F2" w:rsidRDefault="003315FB" w14:paraId="07893201" w14:textId="260238EA">
            <w:pPr>
              <w:pStyle w:val="a5"/>
              <w:rPr>
                <w:color w:val="000000" w:themeColor="text1"/>
              </w:rPr>
            </w:pPr>
          </w:p>
        </w:tc>
      </w:tr>
      <w:tr w:rsidRPr="00B71ED1" w:rsidR="003315FB" w:rsidTr="05FF55F2" w14:paraId="23FE2730" w14:textId="77777777">
        <w:tc>
          <w:tcPr>
            <w:tcW w:w="868" w:type="pct"/>
            <w:shd w:val="clear" w:color="auto" w:fill="auto"/>
            <w:tcMar/>
          </w:tcPr>
          <w:p w:rsidR="003315FB" w:rsidP="05FF55F2" w:rsidRDefault="003315FB" w14:paraId="58D2CABC" w14:textId="278E3F6D">
            <w:pPr>
              <w:pStyle w:val="a5"/>
              <w:rPr>
                <w:color w:val="000000" w:themeColor="text1"/>
              </w:rPr>
            </w:pPr>
          </w:p>
        </w:tc>
        <w:tc>
          <w:tcPr>
            <w:tcW w:w="4132" w:type="pct"/>
            <w:shd w:val="clear" w:color="auto" w:fill="auto"/>
            <w:tcMar/>
          </w:tcPr>
          <w:p w:rsidRPr="00582309" w:rsidR="003315FB" w:rsidP="05FF55F2" w:rsidRDefault="003315FB" w14:paraId="29B8721A" w14:textId="5B13F441">
            <w:pPr>
              <w:pStyle w:val="a5"/>
              <w:rPr>
                <w:color w:val="000000" w:themeColor="text1"/>
              </w:rPr>
            </w:pPr>
          </w:p>
        </w:tc>
      </w:tr>
      <w:tr w:rsidRPr="00B71ED1" w:rsidR="003315FB" w:rsidTr="05FF55F2" w14:paraId="31374C5A" w14:textId="77777777">
        <w:tc>
          <w:tcPr>
            <w:tcW w:w="868" w:type="pct"/>
            <w:shd w:val="clear" w:color="auto" w:fill="auto"/>
            <w:tcMar/>
          </w:tcPr>
          <w:p w:rsidRPr="00582309" w:rsidR="003315FB" w:rsidP="05FF55F2" w:rsidRDefault="003315FB" w14:paraId="68322ACF" w14:textId="5A85CB28">
            <w:pPr>
              <w:pStyle w:val="a5"/>
              <w:rPr>
                <w:color w:val="000000" w:themeColor="text1"/>
              </w:rPr>
            </w:pPr>
          </w:p>
        </w:tc>
        <w:tc>
          <w:tcPr>
            <w:tcW w:w="4132" w:type="pct"/>
            <w:shd w:val="clear" w:color="auto" w:fill="auto"/>
            <w:tcMar/>
          </w:tcPr>
          <w:p w:rsidRPr="00582309" w:rsidR="003315FB" w:rsidP="003315FB" w:rsidRDefault="003315FB" w14:paraId="67A14740" w14:textId="1723FBF6">
            <w:pPr>
              <w:pStyle w:val="a5"/>
              <w:rPr>
                <w:rFonts w:cs="Arial"/>
                <w:color w:val="000000" w:themeColor="text1"/>
              </w:rPr>
            </w:pPr>
          </w:p>
        </w:tc>
      </w:tr>
      <w:tr w:rsidRPr="00B71ED1" w:rsidR="003315FB" w:rsidTr="05FF55F2" w14:paraId="59D85C0C" w14:textId="77777777">
        <w:tc>
          <w:tcPr>
            <w:tcW w:w="868" w:type="pct"/>
            <w:shd w:val="clear" w:color="auto" w:fill="auto"/>
            <w:tcMar/>
          </w:tcPr>
          <w:p w:rsidR="003315FB" w:rsidP="05FF55F2" w:rsidRDefault="003315FB" w14:paraId="3178D3F7" w14:textId="0D2B1AF6">
            <w:pPr>
              <w:pStyle w:val="a5"/>
              <w:rPr>
                <w:color w:val="000000" w:themeColor="text1"/>
              </w:rPr>
            </w:pPr>
          </w:p>
        </w:tc>
        <w:tc>
          <w:tcPr>
            <w:tcW w:w="4132" w:type="pct"/>
            <w:shd w:val="clear" w:color="auto" w:fill="auto"/>
            <w:tcMar/>
          </w:tcPr>
          <w:p w:rsidR="003315FB" w:rsidP="003315FB" w:rsidRDefault="003315FB" w14:paraId="03687836" w14:textId="59CF9F9C">
            <w:pPr>
              <w:pStyle w:val="a5"/>
              <w:rPr>
                <w:rFonts w:cs="Arial"/>
                <w:color w:val="000000" w:themeColor="text1"/>
              </w:rPr>
            </w:pPr>
          </w:p>
        </w:tc>
      </w:tr>
      <w:tr w:rsidRPr="00B71ED1" w:rsidR="003315FB" w:rsidTr="05FF55F2" w14:paraId="3B947802" w14:textId="77777777">
        <w:tc>
          <w:tcPr>
            <w:tcW w:w="868" w:type="pct"/>
            <w:shd w:val="clear" w:color="auto" w:fill="auto"/>
            <w:tcMar/>
          </w:tcPr>
          <w:p w:rsidR="003315FB" w:rsidP="05FF55F2" w:rsidRDefault="003315FB" w14:paraId="5C502D8C" w14:textId="6794DEC2">
            <w:pPr>
              <w:pStyle w:val="a5"/>
              <w:rPr>
                <w:color w:val="000000" w:themeColor="text1"/>
              </w:rPr>
            </w:pPr>
          </w:p>
        </w:tc>
        <w:tc>
          <w:tcPr>
            <w:tcW w:w="4132" w:type="pct"/>
            <w:shd w:val="clear" w:color="auto" w:fill="auto"/>
            <w:tcMar/>
          </w:tcPr>
          <w:p w:rsidR="003315FB" w:rsidP="003315FB" w:rsidRDefault="003315FB" w14:paraId="0AF03100" w14:textId="49B60970">
            <w:pPr>
              <w:pStyle w:val="a5"/>
              <w:rPr>
                <w:rFonts w:cs="Arial"/>
                <w:color w:val="000000" w:themeColor="text1"/>
              </w:rPr>
            </w:pPr>
          </w:p>
        </w:tc>
      </w:tr>
      <w:tr w:rsidRPr="00B71ED1" w:rsidR="003315FB" w:rsidTr="05FF55F2" w14:paraId="2C51A712" w14:textId="77777777">
        <w:tc>
          <w:tcPr>
            <w:tcW w:w="868" w:type="pct"/>
            <w:shd w:val="clear" w:color="auto" w:fill="auto"/>
            <w:tcMar/>
          </w:tcPr>
          <w:p w:rsidRPr="00E21813" w:rsidR="003315FB" w:rsidP="05FF55F2" w:rsidRDefault="003315FB" w14:paraId="49CCC89B" w14:textId="13379BAA">
            <w:pPr>
              <w:pStyle w:val="a5"/>
              <w:rPr>
                <w:rFonts w:eastAsia="MS Mincho"/>
              </w:rPr>
            </w:pPr>
          </w:p>
        </w:tc>
        <w:tc>
          <w:tcPr>
            <w:tcW w:w="4132" w:type="pct"/>
            <w:shd w:val="clear" w:color="auto" w:fill="auto"/>
            <w:tcMar/>
          </w:tcPr>
          <w:p w:rsidRPr="00E21813" w:rsidR="003315FB" w:rsidP="05FF55F2" w:rsidRDefault="003315FB" w14:paraId="5038C104" w14:textId="5532A6D8">
            <w:pPr>
              <w:pStyle w:val="a5"/>
              <w:rPr>
                <w:rFonts w:eastAsia="MS PGothic"/>
              </w:rPr>
            </w:pPr>
          </w:p>
        </w:tc>
      </w:tr>
      <w:tr w:rsidRPr="00B71ED1" w:rsidR="003315FB" w:rsidTr="05FF55F2" w14:paraId="48EFE2B5" w14:textId="77777777">
        <w:tc>
          <w:tcPr>
            <w:tcW w:w="868" w:type="pct"/>
            <w:shd w:val="clear" w:color="auto" w:fill="auto"/>
            <w:tcMar/>
          </w:tcPr>
          <w:p w:rsidR="003315FB" w:rsidP="05FF55F2" w:rsidRDefault="003315FB" w14:paraId="5383379A" w14:textId="6EEA36BD">
            <w:pPr>
              <w:pStyle w:val="a5"/>
              <w:rPr>
                <w:color w:val="000000" w:themeColor="text1"/>
              </w:rPr>
            </w:pPr>
          </w:p>
        </w:tc>
        <w:tc>
          <w:tcPr>
            <w:tcW w:w="4132" w:type="pct"/>
            <w:shd w:val="clear" w:color="auto" w:fill="auto"/>
            <w:tcMar/>
          </w:tcPr>
          <w:p w:rsidR="003315FB" w:rsidP="05FF55F2" w:rsidRDefault="003315FB" w14:paraId="6BF8F585" w14:textId="575B9183">
            <w:pPr>
              <w:pStyle w:val="a5"/>
              <w:keepNext w:val="1"/>
              <w:rPr>
                <w:i w:val="1"/>
                <w:iCs w:val="1"/>
                <w:color w:val="000000" w:themeColor="text1"/>
              </w:rPr>
            </w:pPr>
          </w:p>
        </w:tc>
      </w:tr>
      <w:tr w:rsidRPr="00B71ED1" w:rsidR="003315FB" w:rsidTr="05FF55F2" w14:paraId="28A23E87" w14:textId="77777777">
        <w:tc>
          <w:tcPr>
            <w:tcW w:w="868" w:type="pct"/>
            <w:shd w:val="clear" w:color="auto" w:fill="auto"/>
            <w:tcMar/>
          </w:tcPr>
          <w:p w:rsidRPr="00B866DB" w:rsidR="003315FB" w:rsidP="05FF55F2" w:rsidRDefault="003315FB" w14:paraId="35D9091B" w14:textId="6222826E">
            <w:pPr>
              <w:pStyle w:val="a5"/>
              <w:rPr>
                <w:rFonts w:cs="Arial"/>
              </w:rPr>
            </w:pPr>
          </w:p>
        </w:tc>
        <w:tc>
          <w:tcPr>
            <w:tcW w:w="4132" w:type="pct"/>
            <w:shd w:val="clear" w:color="auto" w:fill="auto"/>
            <w:tcMar/>
          </w:tcPr>
          <w:p w:rsidRPr="00B866DB" w:rsidR="003315FB" w:rsidP="003315FB" w:rsidRDefault="003315FB" w14:paraId="623F11FF" w14:textId="2A42DCEF">
            <w:pPr>
              <w:pStyle w:val="a5"/>
              <w:rPr>
                <w:rFonts w:cs="Arial"/>
              </w:rPr>
            </w:pPr>
          </w:p>
        </w:tc>
      </w:tr>
      <w:tr w:rsidRPr="00B71ED1" w:rsidR="003315FB" w:rsidTr="05FF55F2" w14:paraId="731A21E5" w14:textId="77777777">
        <w:tc>
          <w:tcPr>
            <w:tcW w:w="868" w:type="pct"/>
            <w:shd w:val="clear" w:color="auto" w:fill="auto"/>
            <w:tcMar/>
          </w:tcPr>
          <w:p w:rsidRPr="00B866DB" w:rsidR="003315FB" w:rsidP="05FF55F2" w:rsidRDefault="003315FB" w14:paraId="7345812E" w14:textId="58CAABDF">
            <w:pPr>
              <w:pStyle w:val="a5"/>
              <w:rPr>
                <w:rFonts w:cs="Arial"/>
              </w:rPr>
            </w:pPr>
          </w:p>
        </w:tc>
        <w:tc>
          <w:tcPr>
            <w:tcW w:w="4132" w:type="pct"/>
            <w:shd w:val="clear" w:color="auto" w:fill="auto"/>
            <w:tcMar/>
          </w:tcPr>
          <w:p w:rsidRPr="00B866DB" w:rsidR="003315FB" w:rsidP="05FF55F2" w:rsidRDefault="003315FB" w14:paraId="4C79AE22" w14:textId="60F2AC59">
            <w:pPr>
              <w:pStyle w:val="a5"/>
              <w:rPr>
                <w:rFonts w:cs="Arial"/>
              </w:rPr>
            </w:pPr>
          </w:p>
        </w:tc>
      </w:tr>
      <w:tr w:rsidRPr="00B71ED1" w:rsidR="003315FB" w:rsidTr="05FF55F2" w14:paraId="5C74BB44" w14:textId="77777777">
        <w:tc>
          <w:tcPr>
            <w:tcW w:w="868" w:type="pct"/>
            <w:shd w:val="clear" w:color="auto" w:fill="auto"/>
            <w:tcMar/>
          </w:tcPr>
          <w:p w:rsidRPr="00B866DB" w:rsidR="003315FB" w:rsidP="05FF55F2" w:rsidRDefault="003315FB" w14:paraId="4C933C56" w14:textId="45CC8FDC">
            <w:pPr>
              <w:pStyle w:val="a5"/>
              <w:rPr>
                <w:rFonts w:cs="Arial"/>
              </w:rPr>
            </w:pPr>
          </w:p>
        </w:tc>
        <w:tc>
          <w:tcPr>
            <w:tcW w:w="4132" w:type="pct"/>
            <w:shd w:val="clear" w:color="auto" w:fill="auto"/>
            <w:tcMar/>
          </w:tcPr>
          <w:p w:rsidRPr="00B866DB" w:rsidR="003315FB" w:rsidP="05FF55F2" w:rsidRDefault="003315FB" w14:paraId="477E89AE" w14:textId="7230662C">
            <w:pPr>
              <w:pStyle w:val="a5"/>
              <w:rPr>
                <w:rFonts w:cs="Arial"/>
              </w:rPr>
            </w:pPr>
          </w:p>
        </w:tc>
      </w:tr>
      <w:tr w:rsidRPr="00B71ED1" w:rsidR="003315FB" w:rsidTr="05FF55F2" w14:paraId="41F066CB" w14:textId="77777777">
        <w:tc>
          <w:tcPr>
            <w:tcW w:w="868" w:type="pct"/>
            <w:shd w:val="clear" w:color="auto" w:fill="auto"/>
            <w:tcMar/>
          </w:tcPr>
          <w:p w:rsidRPr="00B866DB" w:rsidR="003315FB" w:rsidP="05FF55F2" w:rsidRDefault="003315FB" w14:paraId="0540FE7E" w14:textId="4A101504">
            <w:pPr>
              <w:pStyle w:val="a5"/>
              <w:rPr>
                <w:rFonts w:cs="Arial"/>
              </w:rPr>
            </w:pPr>
          </w:p>
        </w:tc>
        <w:tc>
          <w:tcPr>
            <w:tcW w:w="4132" w:type="pct"/>
            <w:shd w:val="clear" w:color="auto" w:fill="auto"/>
            <w:tcMar/>
          </w:tcPr>
          <w:p w:rsidRPr="00B866DB" w:rsidR="003315FB" w:rsidP="05FF55F2" w:rsidRDefault="003315FB" w14:paraId="296FD2A2" w14:textId="53B7B7B9">
            <w:pPr>
              <w:pStyle w:val="a5"/>
              <w:rPr>
                <w:rFonts w:cs="Arial"/>
              </w:rPr>
            </w:pPr>
          </w:p>
        </w:tc>
      </w:tr>
      <w:tr w:rsidRPr="00B71ED1" w:rsidR="003315FB" w:rsidTr="05FF55F2" w14:paraId="2A8FB96B" w14:textId="77777777">
        <w:tc>
          <w:tcPr>
            <w:tcW w:w="868" w:type="pct"/>
            <w:shd w:val="clear" w:color="auto" w:fill="auto"/>
            <w:tcMar/>
          </w:tcPr>
          <w:p w:rsidRPr="004F45D8" w:rsidR="003315FB" w:rsidP="05FF55F2" w:rsidRDefault="003315FB" w14:paraId="2717C51B" w14:textId="1D56E821">
            <w:pPr>
              <w:pStyle w:val="a5"/>
              <w:rPr>
                <w:rFonts w:cs="Arial"/>
              </w:rPr>
            </w:pPr>
          </w:p>
        </w:tc>
        <w:tc>
          <w:tcPr>
            <w:tcW w:w="4132" w:type="pct"/>
            <w:shd w:val="clear" w:color="auto" w:fill="auto"/>
            <w:tcMar/>
          </w:tcPr>
          <w:p w:rsidRPr="00DF49C2" w:rsidR="003315FB" w:rsidP="003315FB" w:rsidRDefault="003315FB" w14:paraId="55F1712D" w14:textId="66030800">
            <w:pPr>
              <w:pStyle w:val="a5"/>
              <w:rPr>
                <w:rFonts w:cs="Arial"/>
                <w:sz w:val="18"/>
                <w:szCs w:val="18"/>
              </w:rPr>
            </w:pPr>
          </w:p>
        </w:tc>
      </w:tr>
      <w:tr w:rsidRPr="00B71ED1" w:rsidR="003315FB" w:rsidTr="05FF55F2" w14:paraId="2C416EF8" w14:textId="77777777">
        <w:tc>
          <w:tcPr>
            <w:tcW w:w="868" w:type="pct"/>
            <w:shd w:val="clear" w:color="auto" w:fill="auto"/>
            <w:tcMar/>
          </w:tcPr>
          <w:p w:rsidRPr="004F45D8" w:rsidR="003315FB" w:rsidP="05FF55F2" w:rsidRDefault="003315FB" w14:paraId="197228A7" w14:textId="768F4022">
            <w:pPr>
              <w:pStyle w:val="a5"/>
              <w:rPr>
                <w:rFonts w:cs="Arial"/>
              </w:rPr>
            </w:pPr>
          </w:p>
        </w:tc>
        <w:tc>
          <w:tcPr>
            <w:tcW w:w="4132" w:type="pct"/>
            <w:shd w:val="clear" w:color="auto" w:fill="auto"/>
            <w:tcMar/>
          </w:tcPr>
          <w:p w:rsidRPr="00DF49C2" w:rsidR="003315FB" w:rsidP="003315FB" w:rsidRDefault="003315FB" w14:paraId="4B8E46DD" w14:textId="769CC06E">
            <w:pPr>
              <w:pStyle w:val="a5"/>
              <w:rPr>
                <w:rFonts w:cs="Arial"/>
                <w:sz w:val="18"/>
                <w:szCs w:val="18"/>
              </w:rPr>
            </w:pPr>
          </w:p>
        </w:tc>
      </w:tr>
      <w:tr w:rsidRPr="00B71ED1" w:rsidR="003315FB" w:rsidTr="05FF55F2" w14:paraId="0A288016" w14:textId="77777777">
        <w:tc>
          <w:tcPr>
            <w:tcW w:w="868" w:type="pct"/>
            <w:shd w:val="clear" w:color="auto" w:fill="auto"/>
            <w:tcMar/>
          </w:tcPr>
          <w:p w:rsidRPr="00D13D81" w:rsidR="003315FB" w:rsidP="05FF55F2" w:rsidRDefault="003315FB" w14:paraId="3FC3D2DA" w14:textId="359FB822">
            <w:pPr>
              <w:pStyle w:val="a5"/>
              <w:rPr>
                <w:rFonts w:cs="Arial"/>
              </w:rPr>
            </w:pPr>
          </w:p>
        </w:tc>
        <w:tc>
          <w:tcPr>
            <w:tcW w:w="4132" w:type="pct"/>
            <w:shd w:val="clear" w:color="auto" w:fill="auto"/>
            <w:tcMar/>
          </w:tcPr>
          <w:p w:rsidRPr="00D13D81" w:rsidR="003315FB" w:rsidP="003315FB" w:rsidRDefault="003315FB" w14:paraId="567CBB41" w14:textId="709C4213">
            <w:pPr>
              <w:pStyle w:val="a5"/>
              <w:rPr>
                <w:rFonts w:cs="Arial"/>
                <w:sz w:val="18"/>
                <w:szCs w:val="18"/>
              </w:rPr>
            </w:pPr>
          </w:p>
        </w:tc>
      </w:tr>
    </w:tbl>
    <w:p w:rsidRPr="007D16E5" w:rsidR="00867D34" w:rsidRDefault="0001325E" w14:paraId="3EA460B3" w14:textId="71D13027">
      <w:pPr>
        <w:pStyle w:val="Caption"/>
        <w:spacing w:after="240"/>
      </w:pPr>
      <w:bookmarkStart w:name="_Toc128390130" w:id="32"/>
      <w:r w:rsidR="0001325E">
        <w:rPr/>
        <w:t xml:space="preserve">Table </w:t>
      </w:r>
      <w:r>
        <w:fldChar w:fldCharType="begin"/>
      </w:r>
      <w:r>
        <w:instrText xml:space="preserve"> SEQ Table \* ARABIC </w:instrText>
      </w:r>
      <w:r>
        <w:fldChar w:fldCharType="separate"/>
      </w:r>
      <w:r w:rsidR="000C56AF">
        <w:rPr/>
        <w:t>2</w:t>
      </w:r>
      <w:r>
        <w:fldChar w:fldCharType="end"/>
      </w:r>
      <w:r w:rsidR="00B45916">
        <w:rPr/>
        <w:t>:</w:t>
      </w:r>
      <w:r w:rsidR="00D13D81">
        <w:rPr/>
        <w:t xml:space="preserve"> </w:t>
      </w:r>
      <w:r w:rsidR="0001325E">
        <w:rPr/>
        <w:t>Acronyms</w:t>
      </w:r>
      <w:r w:rsidR="00D13D81">
        <w:rPr/>
        <w:t xml:space="preserve"> and </w:t>
      </w:r>
      <w:r w:rsidR="00D13D81">
        <w:rPr/>
        <w:t>Abbreviations</w:t>
      </w:r>
      <w:bookmarkEnd w:id="32"/>
    </w:p>
    <w:p w:rsidRPr="00582309" w:rsidR="00A84A7E" w:rsidP="00A84A7E" w:rsidRDefault="00A84A7E" w14:paraId="256030D4" w14:textId="77777777">
      <w:pPr>
        <w:pStyle w:val="Heading1"/>
        <w:rPr>
          <w:color w:val="000000" w:themeColor="text1"/>
        </w:rPr>
      </w:pPr>
      <w:bookmarkStart w:name="_Toc56001649" w:id="33"/>
      <w:bookmarkStart w:name="_Toc410397612" w:id="34"/>
      <w:bookmarkStart w:name="_Toc432006532" w:id="35"/>
      <w:bookmarkStart w:name="_Toc435450414" w:id="36"/>
      <w:bookmarkStart w:name="_Toc435514795" w:id="37"/>
      <w:bookmarkStart w:name="_Toc128390096" w:id="38"/>
      <w:bookmarkStart w:name="_Toc435536217" w:id="39"/>
      <w:bookmarkStart w:name="_Toc435618786" w:id="40"/>
      <w:bookmarkEnd w:id="33"/>
      <w:r w:rsidRPr="05FF55F2" w:rsidR="00A84A7E">
        <w:rPr>
          <w:color w:val="000000" w:themeColor="text1" w:themeTint="FF" w:themeShade="FF"/>
        </w:rPr>
        <w:t>Architecture</w:t>
      </w:r>
      <w:bookmarkEnd w:id="34"/>
      <w:bookmarkEnd w:id="35"/>
      <w:bookmarkEnd w:id="36"/>
      <w:bookmarkEnd w:id="37"/>
      <w:bookmarkEnd w:id="38"/>
    </w:p>
    <w:p w:rsidR="00A84A7E" w:rsidP="00A84A7E" w:rsidRDefault="00A84A7E" w14:paraId="763DEC29" w14:textId="5F23F4D6">
      <w:pPr>
        <w:pStyle w:val="Heading2"/>
        <w:rPr>
          <w:color w:val="000000" w:themeColor="text1"/>
        </w:rPr>
      </w:pPr>
      <w:bookmarkStart w:name="_Ref393106254" w:id="41"/>
      <w:bookmarkStart w:name="_Ref393106268" w:id="42"/>
      <w:bookmarkStart w:name="_Ref393106280" w:id="43"/>
      <w:bookmarkStart w:name="_Toc410397613" w:id="44"/>
      <w:bookmarkStart w:name="_Toc432006533" w:id="45"/>
      <w:bookmarkStart w:name="_Toc435450415" w:id="46"/>
      <w:bookmarkStart w:name="_Toc435514796" w:id="47"/>
      <w:bookmarkStart w:name="_Toc128390097" w:id="48"/>
      <w:r w:rsidRPr="05FF55F2" w:rsidR="00A84A7E">
        <w:rPr>
          <w:color w:val="000000" w:themeColor="text1" w:themeTint="FF" w:themeShade="FF"/>
        </w:rPr>
        <w:t xml:space="preserve">Overview of the </w:t>
      </w:r>
      <w:r w:rsidRPr="05FF55F2" w:rsidR="00A64B5B">
        <w:rPr>
          <w:color w:val="000000" w:themeColor="text1" w:themeTint="FF" w:themeShade="FF"/>
        </w:rPr>
        <w:t>SPS - HCM</w:t>
      </w:r>
      <w:r w:rsidRPr="05FF55F2" w:rsidR="00A84A7E">
        <w:rPr>
          <w:color w:val="000000" w:themeColor="text1" w:themeTint="FF" w:themeShade="FF"/>
        </w:rPr>
        <w:t xml:space="preserve"> </w:t>
      </w:r>
      <w:bookmarkEnd w:id="41"/>
      <w:bookmarkEnd w:id="42"/>
      <w:bookmarkEnd w:id="43"/>
      <w:bookmarkEnd w:id="44"/>
      <w:bookmarkEnd w:id="45"/>
      <w:bookmarkEnd w:id="46"/>
      <w:bookmarkEnd w:id="47"/>
      <w:r w:rsidRPr="05FF55F2" w:rsidR="00A64B5B">
        <w:rPr>
          <w:color w:val="000000" w:themeColor="text1" w:themeTint="FF" w:themeShade="FF"/>
        </w:rPr>
        <w:t>Sequence Diagram</w:t>
      </w:r>
      <w:bookmarkEnd w:id="48"/>
    </w:p>
    <w:p w:rsidR="00CB3236" w:rsidP="00323C93" w:rsidRDefault="00AE2E90" w14:paraId="66867449" w14:textId="08589987">
      <w:pPr>
        <w:rPr>
          <w:rFonts w:cs="Arial"/>
          <w:color w:val="000000" w:themeColor="text1"/>
        </w:rPr>
      </w:pPr>
      <w:r w:rsidRPr="05FF55F2" w:rsidR="00AE2E90">
        <w:rPr>
          <w:rFonts w:cs="Arial"/>
        </w:rPr>
        <w:t xml:space="preserve">The </w:t>
      </w:r>
      <w:r w:rsidRPr="05FF55F2" w:rsidR="00A64B5B">
        <w:rPr>
          <w:rFonts w:cs="Arial"/>
        </w:rPr>
        <w:t>Sequence Diagram</w:t>
      </w:r>
      <w:r w:rsidRPr="05FF55F2" w:rsidR="00AE2E90">
        <w:rPr>
          <w:rFonts w:cs="Arial"/>
        </w:rPr>
        <w:t xml:space="preserve"> is shown below</w:t>
      </w:r>
      <w:r w:rsidRPr="05FF55F2" w:rsidR="00AE2E90">
        <w:rPr>
          <w:rFonts w:cs="Arial"/>
        </w:rPr>
        <w:t xml:space="preserve"> i</w:t>
      </w:r>
      <w:r w:rsidRPr="05FF55F2" w:rsidR="00CA2A8D">
        <w:rPr>
          <w:rFonts w:cs="Arial"/>
        </w:rPr>
        <w:t xml:space="preserve">n Figure </w:t>
      </w:r>
      <w:r w:rsidRPr="05FF55F2" w:rsidR="009801FF">
        <w:rPr>
          <w:rFonts w:cs="Arial"/>
        </w:rPr>
        <w:t>1.</w:t>
      </w:r>
      <w:r w:rsidRPr="05FF55F2" w:rsidR="009801FF">
        <w:rPr>
          <w:rFonts w:cs="Arial"/>
          <w:color w:val="000000" w:themeColor="text1" w:themeTint="FF" w:themeShade="FF"/>
        </w:rPr>
        <w:t xml:space="preserve"> </w:t>
      </w:r>
      <w:r w:rsidRPr="05FF55F2" w:rsidR="00EF78DC">
        <w:rPr>
          <w:rFonts w:cs="Arial"/>
          <w:color w:val="000000" w:themeColor="text1" w:themeTint="FF" w:themeShade="FF"/>
        </w:rPr>
        <w:t xml:space="preserve">In the diagram </w:t>
      </w:r>
      <w:r w:rsidRPr="05FF55F2" w:rsidR="00EF78DC">
        <w:rPr>
          <w:rFonts w:cs="Arial"/>
          <w:color w:val="000000" w:themeColor="text1" w:themeTint="FF" w:themeShade="FF"/>
        </w:rPr>
        <w:t>below</w:t>
      </w:r>
      <w:r w:rsidRPr="05FF55F2" w:rsidR="00EF78DC">
        <w:rPr>
          <w:rFonts w:cs="Arial"/>
          <w:color w:val="000000" w:themeColor="text1" w:themeTint="FF" w:themeShade="FF"/>
        </w:rPr>
        <w:t xml:space="preserve"> there are</w:t>
      </w:r>
      <w:r w:rsidRPr="05FF55F2" w:rsidR="007520DD">
        <w:rPr>
          <w:rFonts w:cs="Arial"/>
          <w:color w:val="000000" w:themeColor="text1" w:themeTint="FF" w:themeShade="FF"/>
        </w:rPr>
        <w:t>:</w:t>
      </w:r>
    </w:p>
    <w:p w:rsidRPr="00E42E5A" w:rsidR="00323C93" w:rsidP="00E42E5A" w:rsidRDefault="009B60B6" w14:paraId="4099D51C" w14:textId="1207EBB8">
      <w:pPr>
        <w:pStyle w:val="ListParagraph"/>
        <w:numPr>
          <w:ilvl w:val="0"/>
          <w:numId w:val="45"/>
        </w:numPr>
        <w:rPr>
          <w:rFonts w:cs="Arial"/>
          <w:color w:val="000000" w:themeColor="text1"/>
        </w:rPr>
      </w:pPr>
      <w:r w:rsidRPr="05FF55F2" w:rsidR="009B60B6">
        <w:rPr>
          <w:rFonts w:cs="Arial"/>
          <w:color w:val="000000" w:themeColor="text1" w:themeTint="FF" w:themeShade="FF"/>
        </w:rPr>
        <w:t>F</w:t>
      </w:r>
      <w:r w:rsidRPr="05FF55F2" w:rsidR="00614F87">
        <w:rPr>
          <w:rFonts w:cs="Arial"/>
          <w:color w:val="000000" w:themeColor="text1" w:themeTint="FF" w:themeShade="FF"/>
        </w:rPr>
        <w:t>our</w:t>
      </w:r>
      <w:r w:rsidRPr="05FF55F2" w:rsidR="00EF78DC">
        <w:rPr>
          <w:rFonts w:cs="Arial"/>
          <w:color w:val="000000" w:themeColor="text1" w:themeTint="FF" w:themeShade="FF"/>
        </w:rPr>
        <w:t xml:space="preserve"> objects</w:t>
      </w:r>
      <w:r w:rsidRPr="05FF55F2" w:rsidR="0038679B">
        <w:rPr>
          <w:rFonts w:cs="Arial"/>
          <w:color w:val="000000" w:themeColor="text1" w:themeTint="FF" w:themeShade="FF"/>
        </w:rPr>
        <w:t xml:space="preserve">: Guards, </w:t>
      </w:r>
      <w:r w:rsidRPr="05FF55F2" w:rsidR="0038679B">
        <w:rPr>
          <w:rFonts w:cs="Arial"/>
          <w:color w:val="000000" w:themeColor="text1" w:themeTint="FF" w:themeShade="FF"/>
        </w:rPr>
        <w:t>Bvers</w:t>
      </w:r>
      <w:r w:rsidRPr="05FF55F2" w:rsidR="0038679B">
        <w:rPr>
          <w:rFonts w:cs="Arial"/>
          <w:color w:val="000000" w:themeColor="text1" w:themeTint="FF" w:themeShade="FF"/>
        </w:rPr>
        <w:t xml:space="preserve">, SPS and HCM. </w:t>
      </w:r>
    </w:p>
    <w:p w:rsidR="007520DD" w:rsidP="00E42E5A" w:rsidRDefault="00E42E5A" w14:paraId="6C1A2C1F" w14:textId="040A9CEF">
      <w:pPr>
        <w:pStyle w:val="ListParagraph"/>
        <w:numPr>
          <w:ilvl w:val="0"/>
          <w:numId w:val="45"/>
        </w:numPr>
        <w:rPr>
          <w:rFonts w:cs="Arial"/>
          <w:color w:val="000000" w:themeColor="text1"/>
        </w:rPr>
      </w:pPr>
      <w:r w:rsidRPr="05FF55F2" w:rsidR="00E42E5A">
        <w:rPr>
          <w:rFonts w:cs="Arial"/>
          <w:color w:val="000000" w:themeColor="text1" w:themeTint="FF" w:themeShade="FF"/>
        </w:rPr>
        <w:t xml:space="preserve">4 APIs: Get data </w:t>
      </w:r>
      <w:r w:rsidRPr="05FF55F2" w:rsidR="00AD2EE5">
        <w:rPr>
          <w:rFonts w:cs="Arial"/>
          <w:color w:val="000000" w:themeColor="text1" w:themeTint="FF" w:themeShade="FF"/>
        </w:rPr>
        <w:t xml:space="preserve">from </w:t>
      </w:r>
      <w:r w:rsidRPr="05FF55F2" w:rsidR="00E42E5A">
        <w:rPr>
          <w:rFonts w:cs="Arial"/>
          <w:color w:val="000000" w:themeColor="text1" w:themeTint="FF" w:themeShade="FF"/>
        </w:rPr>
        <w:t>employees, Report CI/CO, Upload files and Notify guards</w:t>
      </w:r>
    </w:p>
    <w:p w:rsidR="00CB3236" w:rsidP="00CB3236" w:rsidRDefault="00CB3236" w14:paraId="7F6A9FFB" w14:textId="77777777">
      <w:pPr>
        <w:pStyle w:val="ListParagraph"/>
        <w:ind w:left="456"/>
        <w:rPr>
          <w:rFonts w:cs="Arial"/>
          <w:color w:val="000000" w:themeColor="text1"/>
        </w:rPr>
      </w:pPr>
    </w:p>
    <w:p w:rsidR="00AE198E" w:rsidP="008A3EF8" w:rsidRDefault="00CB3236" w14:paraId="3E49473F" w14:textId="1349D3F8">
      <w:pPr>
        <w:rPr>
          <w:rFonts w:cs="Arial"/>
          <w:color w:val="000000" w:themeColor="text1"/>
        </w:rPr>
      </w:pPr>
      <w:r w:rsidRPr="05FF55F2" w:rsidR="00CB3236">
        <w:rPr>
          <w:rFonts w:cs="Arial"/>
          <w:color w:val="000000" w:themeColor="text1" w:themeTint="FF" w:themeShade="FF"/>
        </w:rPr>
        <w:t>The processing flow of the graph can be expressed as follows:</w:t>
      </w:r>
    </w:p>
    <w:p w:rsidR="008A3EF8" w:rsidP="008A3EF8" w:rsidRDefault="008A3EF8" w14:paraId="4EAE3A28" w14:textId="50323658">
      <w:pPr>
        <w:pStyle w:val="ListParagraph"/>
        <w:numPr>
          <w:ilvl w:val="0"/>
          <w:numId w:val="48"/>
        </w:numPr>
        <w:rPr>
          <w:rFonts w:cs="Arial"/>
          <w:color w:val="000000" w:themeColor="text1"/>
        </w:rPr>
      </w:pPr>
      <w:r w:rsidRPr="05FF55F2" w:rsidR="008A3EF8">
        <w:rPr>
          <w:rFonts w:cs="Arial"/>
          <w:color w:val="000000" w:themeColor="text1" w:themeTint="FF" w:themeShade="FF"/>
        </w:rPr>
        <w:t>API “Report CI/CO”:</w:t>
      </w:r>
    </w:p>
    <w:p w:rsidR="00B71FC4" w:rsidP="00B71FC4" w:rsidRDefault="00B71FC4" w14:paraId="315BC003" w14:textId="213B09CF">
      <w:pPr>
        <w:pStyle w:val="ListParagraph"/>
        <w:numPr>
          <w:ilvl w:val="1"/>
          <w:numId w:val="45"/>
        </w:numPr>
        <w:rPr>
          <w:rFonts w:cs="Arial"/>
          <w:color w:val="000000" w:themeColor="text1"/>
        </w:rPr>
      </w:pPr>
      <w:r w:rsidRPr="05FF55F2" w:rsidR="00B71FC4">
        <w:rPr>
          <w:rFonts w:cs="Arial"/>
          <w:color w:val="000000" w:themeColor="text1" w:themeTint="FF" w:themeShade="FF"/>
        </w:rPr>
        <w:t>Bver</w:t>
      </w:r>
      <w:r w:rsidRPr="05FF55F2" w:rsidR="00B71FC4">
        <w:rPr>
          <w:rFonts w:cs="Arial"/>
          <w:color w:val="000000" w:themeColor="text1" w:themeTint="FF" w:themeShade="FF"/>
        </w:rPr>
        <w:t xml:space="preserve"> </w:t>
      </w:r>
      <w:r w:rsidRPr="05FF55F2" w:rsidR="00306A54">
        <w:rPr>
          <w:rFonts w:cs="Arial"/>
          <w:color w:val="000000" w:themeColor="text1" w:themeTint="FF" w:themeShade="FF"/>
        </w:rPr>
        <w:t>swipe</w:t>
      </w:r>
      <w:r w:rsidRPr="05FF55F2" w:rsidR="00B71FC4">
        <w:rPr>
          <w:rFonts w:cs="Arial"/>
          <w:color w:val="000000" w:themeColor="text1" w:themeTint="FF" w:themeShade="FF"/>
        </w:rPr>
        <w:t xml:space="preserve"> their</w:t>
      </w:r>
      <w:r w:rsidRPr="05FF55F2" w:rsidR="00306A54">
        <w:rPr>
          <w:rFonts w:cs="Arial"/>
          <w:color w:val="000000" w:themeColor="text1" w:themeTint="FF" w:themeShade="FF"/>
        </w:rPr>
        <w:t xml:space="preserve"> employee</w:t>
      </w:r>
      <w:r w:rsidRPr="05FF55F2" w:rsidR="00B71FC4">
        <w:rPr>
          <w:rFonts w:cs="Arial"/>
          <w:color w:val="000000" w:themeColor="text1" w:themeTint="FF" w:themeShade="FF"/>
        </w:rPr>
        <w:t xml:space="preserve"> card</w:t>
      </w:r>
      <w:r w:rsidRPr="05FF55F2" w:rsidR="00306A54">
        <w:rPr>
          <w:rFonts w:cs="Arial"/>
          <w:color w:val="000000" w:themeColor="text1" w:themeTint="FF" w:themeShade="FF"/>
        </w:rPr>
        <w:t xml:space="preserve"> into the SPS</w:t>
      </w:r>
      <w:r w:rsidRPr="05FF55F2" w:rsidR="00406B16">
        <w:rPr>
          <w:rFonts w:cs="Arial"/>
          <w:color w:val="000000" w:themeColor="text1" w:themeTint="FF" w:themeShade="FF"/>
        </w:rPr>
        <w:t>.</w:t>
      </w:r>
    </w:p>
    <w:p w:rsidR="00406B16" w:rsidP="00B71FC4" w:rsidRDefault="00406B16" w14:paraId="6BD9E535" w14:textId="04626FF8">
      <w:pPr>
        <w:pStyle w:val="ListParagraph"/>
        <w:numPr>
          <w:ilvl w:val="1"/>
          <w:numId w:val="45"/>
        </w:numPr>
        <w:rPr>
          <w:rFonts w:cs="Arial"/>
          <w:color w:val="000000" w:themeColor="text1"/>
        </w:rPr>
      </w:pPr>
      <w:r w:rsidRPr="05FF55F2" w:rsidR="00406B16">
        <w:rPr>
          <w:rFonts w:cs="Arial"/>
          <w:color w:val="000000" w:themeColor="text1" w:themeTint="FF" w:themeShade="FF"/>
        </w:rPr>
        <w:t xml:space="preserve">SPS </w:t>
      </w:r>
      <w:r w:rsidRPr="05FF55F2" w:rsidR="00916405">
        <w:rPr>
          <w:rFonts w:cs="Arial"/>
          <w:color w:val="000000" w:themeColor="text1" w:themeTint="FF" w:themeShade="FF"/>
        </w:rPr>
        <w:t xml:space="preserve">detects and processes images of </w:t>
      </w:r>
      <w:r w:rsidRPr="05FF55F2" w:rsidR="004A2FA3">
        <w:rPr>
          <w:rFonts w:cs="Arial"/>
          <w:color w:val="000000" w:themeColor="text1" w:themeTint="FF" w:themeShade="FF"/>
        </w:rPr>
        <w:t>Bver</w:t>
      </w:r>
      <w:r w:rsidRPr="05FF55F2" w:rsidR="004A2FA3">
        <w:rPr>
          <w:rFonts w:cs="Arial"/>
          <w:color w:val="000000" w:themeColor="text1" w:themeTint="FF" w:themeShade="FF"/>
        </w:rPr>
        <w:t>.</w:t>
      </w:r>
    </w:p>
    <w:p w:rsidR="004A2FA3" w:rsidP="00B71FC4" w:rsidRDefault="00DC7568" w14:paraId="4F6E3C68" w14:textId="14319CB0">
      <w:pPr>
        <w:pStyle w:val="ListParagraph"/>
        <w:numPr>
          <w:ilvl w:val="1"/>
          <w:numId w:val="45"/>
        </w:numPr>
        <w:rPr>
          <w:rFonts w:cs="Arial"/>
          <w:color w:val="000000" w:themeColor="text1"/>
        </w:rPr>
      </w:pPr>
      <w:r w:rsidRPr="05FF55F2" w:rsidR="00DC7568">
        <w:rPr>
          <w:rFonts w:cs="Arial"/>
          <w:color w:val="000000" w:themeColor="text1" w:themeTint="FF" w:themeShade="FF"/>
        </w:rPr>
        <w:t xml:space="preserve">After </w:t>
      </w:r>
      <w:r w:rsidRPr="05FF55F2" w:rsidR="00BE326C">
        <w:rPr>
          <w:rFonts w:cs="Arial"/>
          <w:color w:val="000000" w:themeColor="text1" w:themeTint="FF" w:themeShade="FF"/>
        </w:rPr>
        <w:t>processing</w:t>
      </w:r>
      <w:r w:rsidRPr="05FF55F2" w:rsidR="00DC7568">
        <w:rPr>
          <w:rFonts w:cs="Arial"/>
          <w:color w:val="000000" w:themeColor="text1" w:themeTint="FF" w:themeShade="FF"/>
        </w:rPr>
        <w:t xml:space="preserve">, SPS </w:t>
      </w:r>
      <w:r w:rsidRPr="05FF55F2" w:rsidR="009B60B6">
        <w:rPr>
          <w:rFonts w:cs="Arial"/>
          <w:color w:val="000000" w:themeColor="text1" w:themeTint="FF" w:themeShade="FF"/>
        </w:rPr>
        <w:t>posts</w:t>
      </w:r>
      <w:r w:rsidRPr="05FF55F2" w:rsidR="00DC7568">
        <w:rPr>
          <w:rFonts w:cs="Arial"/>
          <w:color w:val="000000" w:themeColor="text1" w:themeTint="FF" w:themeShade="FF"/>
        </w:rPr>
        <w:t xml:space="preserve"> the image</w:t>
      </w:r>
      <w:r w:rsidRPr="05FF55F2" w:rsidR="00DC7568">
        <w:rPr>
          <w:rFonts w:cs="Arial"/>
          <w:color w:val="000000" w:themeColor="text1" w:themeTint="FF" w:themeShade="FF"/>
        </w:rPr>
        <w:t>s</w:t>
      </w:r>
      <w:r w:rsidRPr="05FF55F2" w:rsidR="00DC7568">
        <w:rPr>
          <w:rFonts w:cs="Arial"/>
          <w:color w:val="000000" w:themeColor="text1" w:themeTint="FF" w:themeShade="FF"/>
        </w:rPr>
        <w:t xml:space="preserve"> to HCM </w:t>
      </w:r>
      <w:r w:rsidRPr="05FF55F2" w:rsidR="005E7CA4">
        <w:rPr>
          <w:rFonts w:cs="Arial"/>
          <w:color w:val="000000" w:themeColor="text1" w:themeTint="FF" w:themeShade="FF"/>
        </w:rPr>
        <w:t>through API “Upload files</w:t>
      </w:r>
      <w:r w:rsidRPr="05FF55F2" w:rsidR="00BE326C">
        <w:rPr>
          <w:rFonts w:cs="Arial"/>
          <w:color w:val="000000" w:themeColor="text1" w:themeTint="FF" w:themeShade="FF"/>
        </w:rPr>
        <w:t>”.</w:t>
      </w:r>
    </w:p>
    <w:p w:rsidR="00DC7568" w:rsidP="00B71FC4" w:rsidRDefault="00DC7568" w14:paraId="4FB1A277" w14:textId="61C9168E">
      <w:pPr>
        <w:pStyle w:val="ListParagraph"/>
        <w:numPr>
          <w:ilvl w:val="1"/>
          <w:numId w:val="45"/>
        </w:numPr>
        <w:rPr>
          <w:rFonts w:cs="Arial"/>
          <w:color w:val="000000" w:themeColor="text1"/>
        </w:rPr>
      </w:pPr>
      <w:r w:rsidRPr="05FF55F2" w:rsidR="00DC7568">
        <w:rPr>
          <w:rFonts w:cs="Arial"/>
          <w:color w:val="000000" w:themeColor="text1" w:themeTint="FF" w:themeShade="FF"/>
        </w:rPr>
        <w:t xml:space="preserve">HCM </w:t>
      </w:r>
      <w:r w:rsidRPr="05FF55F2" w:rsidR="00535497">
        <w:rPr>
          <w:rFonts w:cs="Arial"/>
          <w:color w:val="000000" w:themeColor="text1" w:themeTint="FF" w:themeShade="FF"/>
        </w:rPr>
        <w:t>will return the result.</w:t>
      </w:r>
    </w:p>
    <w:p w:rsidR="00535497" w:rsidP="00535497" w:rsidRDefault="00535497" w14:paraId="7A7337EC" w14:textId="5D74F7E5">
      <w:pPr>
        <w:pStyle w:val="ListParagraph"/>
        <w:numPr>
          <w:ilvl w:val="2"/>
          <w:numId w:val="45"/>
        </w:numPr>
        <w:rPr>
          <w:rFonts w:cs="Arial"/>
          <w:color w:val="000000" w:themeColor="text1"/>
        </w:rPr>
      </w:pPr>
      <w:r w:rsidRPr="05FF55F2" w:rsidR="00535497">
        <w:rPr>
          <w:rFonts w:cs="Arial"/>
          <w:color w:val="000000" w:themeColor="text1" w:themeTint="FF" w:themeShade="FF"/>
        </w:rPr>
        <w:t>If</w:t>
      </w:r>
      <w:r w:rsidRPr="05FF55F2" w:rsidR="00B676AE">
        <w:rPr>
          <w:rFonts w:cs="Arial"/>
          <w:color w:val="000000" w:themeColor="text1" w:themeTint="FF" w:themeShade="FF"/>
        </w:rPr>
        <w:t xml:space="preserve"> HCM </w:t>
      </w:r>
      <w:r w:rsidRPr="05FF55F2" w:rsidR="00AD2EE5">
        <w:rPr>
          <w:rFonts w:cs="Arial"/>
          <w:color w:val="000000" w:themeColor="text1" w:themeTint="FF" w:themeShade="FF"/>
        </w:rPr>
        <w:t>returns</w:t>
      </w:r>
      <w:r w:rsidRPr="05FF55F2" w:rsidR="00535497">
        <w:rPr>
          <w:rFonts w:cs="Arial"/>
          <w:color w:val="000000" w:themeColor="text1" w:themeTint="FF" w:themeShade="FF"/>
        </w:rPr>
        <w:t xml:space="preserve"> </w:t>
      </w:r>
      <w:r w:rsidRPr="05FF55F2" w:rsidR="009B60B6">
        <w:rPr>
          <w:rFonts w:cs="Arial"/>
          <w:color w:val="000000" w:themeColor="text1" w:themeTint="FF" w:themeShade="FF"/>
        </w:rPr>
        <w:t xml:space="preserve">an </w:t>
      </w:r>
      <w:r w:rsidRPr="05FF55F2" w:rsidR="00535497">
        <w:rPr>
          <w:rFonts w:cs="Arial"/>
          <w:color w:val="000000" w:themeColor="text1" w:themeTint="FF" w:themeShade="FF"/>
        </w:rPr>
        <w:t xml:space="preserve">error </w:t>
      </w:r>
      <w:r w:rsidRPr="05FF55F2" w:rsidR="00B676AE">
        <w:rPr>
          <w:rFonts w:cs="Arial"/>
          <w:color w:val="000000" w:themeColor="text1" w:themeTint="FF" w:themeShade="FF"/>
        </w:rPr>
        <w:t xml:space="preserve">result, </w:t>
      </w:r>
      <w:r w:rsidRPr="05FF55F2" w:rsidR="002E4E01">
        <w:rPr>
          <w:rFonts w:cs="Arial"/>
          <w:color w:val="000000" w:themeColor="text1" w:themeTint="FF" w:themeShade="FF"/>
        </w:rPr>
        <w:t>SPS will reupload files again.</w:t>
      </w:r>
    </w:p>
    <w:p w:rsidR="002E4E01" w:rsidP="00535497" w:rsidRDefault="002E4E01" w14:paraId="439CD55A" w14:textId="3D46239A">
      <w:pPr>
        <w:pStyle w:val="ListParagraph"/>
        <w:numPr>
          <w:ilvl w:val="2"/>
          <w:numId w:val="45"/>
        </w:numPr>
        <w:rPr>
          <w:rFonts w:cs="Arial"/>
          <w:color w:val="000000" w:themeColor="text1"/>
        </w:rPr>
      </w:pPr>
      <w:r w:rsidRPr="05FF55F2" w:rsidR="002E4E01">
        <w:rPr>
          <w:rFonts w:cs="Arial"/>
          <w:color w:val="000000" w:themeColor="text1" w:themeTint="FF" w:themeShade="FF"/>
        </w:rPr>
        <w:t xml:space="preserve">If HCM </w:t>
      </w:r>
      <w:r w:rsidRPr="05FF55F2" w:rsidR="002360A7">
        <w:rPr>
          <w:rFonts w:cs="Arial"/>
          <w:color w:val="000000" w:themeColor="text1" w:themeTint="FF" w:themeShade="FF"/>
        </w:rPr>
        <w:t>returns multiple file names, SPS will post CI/CO info along with those</w:t>
      </w:r>
      <w:r w:rsidRPr="05FF55F2" w:rsidR="00AB33AD">
        <w:rPr>
          <w:rFonts w:cs="Arial"/>
          <w:color w:val="000000" w:themeColor="text1" w:themeTint="FF" w:themeShade="FF"/>
        </w:rPr>
        <w:t xml:space="preserve"> that HCM just returned.</w:t>
      </w:r>
    </w:p>
    <w:p w:rsidR="0111DF85" w:rsidP="05FF55F2" w:rsidRDefault="0111DF85" w14:paraId="391C9588" w14:textId="17F6F804">
      <w:pPr>
        <w:pStyle w:val="ListParagraph"/>
        <w:numPr>
          <w:ilvl w:val="1"/>
          <w:numId w:val="45"/>
        </w:numPr>
        <w:rPr>
          <w:rFonts w:cs="Arial"/>
          <w:color w:val="000000" w:themeColor="text1" w:themeTint="FF" w:themeShade="FF"/>
        </w:rPr>
      </w:pPr>
      <w:r w:rsidRPr="05FF55F2" w:rsidR="0111DF85">
        <w:rPr>
          <w:rFonts w:ascii="Calibri" w:hAnsi="Calibri" w:eastAsia="Calibri" w:cs="Calibri"/>
          <w:b w:val="0"/>
          <w:bCs w:val="0"/>
          <w:i w:val="0"/>
          <w:iCs w:val="0"/>
          <w:caps w:val="0"/>
          <w:smallCaps w:val="0"/>
          <w:noProof/>
          <w:color w:val="000000" w:themeColor="text1" w:themeTint="FF" w:themeShade="FF"/>
          <w:sz w:val="22"/>
          <w:szCs w:val="22"/>
          <w:u w:val="single"/>
          <w:lang w:val="en-US"/>
        </w:rPr>
        <w:t>API example:</w:t>
      </w:r>
      <w:r w:rsidRPr="05FF55F2" w:rsidR="0111DF85">
        <w:rPr>
          <w:rFonts w:ascii="Calibri" w:hAnsi="Calibri" w:eastAsia="Calibri" w:cs="Calibri"/>
          <w:b w:val="0"/>
          <w:bCs w:val="0"/>
          <w:i w:val="0"/>
          <w:iCs w:val="0"/>
          <w:caps w:val="0"/>
          <w:smallCaps w:val="0"/>
          <w:noProof/>
          <w:color w:val="000000" w:themeColor="text1" w:themeTint="FF" w:themeShade="FF"/>
          <w:sz w:val="22"/>
          <w:szCs w:val="22"/>
          <w:lang w:val="en-US"/>
        </w:rPr>
        <w:t xml:space="preserve"> obj.upload_files(Path_img_1, Path_img_2, Path_img_3);</w:t>
      </w:r>
    </w:p>
    <w:p w:rsidRPr="002F144A" w:rsidR="002F144A" w:rsidP="002F144A" w:rsidRDefault="002F144A" w14:paraId="78D70891" w14:textId="77777777">
      <w:pPr>
        <w:ind w:left="1536"/>
        <w:rPr>
          <w:rFonts w:cs="Arial"/>
          <w:color w:val="000000" w:themeColor="text1"/>
        </w:rPr>
      </w:pPr>
    </w:p>
    <w:p w:rsidR="008A3EF8" w:rsidP="008A3EF8" w:rsidRDefault="008A3EF8" w14:paraId="35EFD3F2" w14:textId="08D7D840">
      <w:pPr>
        <w:pStyle w:val="ListParagraph"/>
        <w:numPr>
          <w:ilvl w:val="0"/>
          <w:numId w:val="48"/>
        </w:numPr>
        <w:rPr>
          <w:rFonts w:cs="Arial"/>
          <w:color w:val="000000" w:themeColor="text1"/>
        </w:rPr>
      </w:pPr>
      <w:r w:rsidRPr="05FF55F2" w:rsidR="008A3EF8">
        <w:rPr>
          <w:rFonts w:cs="Arial"/>
          <w:color w:val="000000" w:themeColor="text1" w:themeTint="FF" w:themeShade="FF"/>
        </w:rPr>
        <w:t>API</w:t>
      </w:r>
      <w:r w:rsidRPr="05FF55F2" w:rsidR="00B71FC4">
        <w:rPr>
          <w:rFonts w:cs="Arial"/>
          <w:color w:val="000000" w:themeColor="text1" w:themeTint="FF" w:themeShade="FF"/>
        </w:rPr>
        <w:t xml:space="preserve"> “Get data employees”:</w:t>
      </w:r>
    </w:p>
    <w:p w:rsidR="002F144A" w:rsidP="002F144A" w:rsidRDefault="002F144A" w14:paraId="5B8FB670" w14:textId="614FE040">
      <w:pPr>
        <w:pStyle w:val="ListParagraph"/>
        <w:numPr>
          <w:ilvl w:val="1"/>
          <w:numId w:val="45"/>
        </w:numPr>
        <w:rPr>
          <w:rFonts w:cs="Arial"/>
          <w:color w:val="000000" w:themeColor="text1"/>
        </w:rPr>
      </w:pPr>
      <w:r w:rsidRPr="05FF55F2" w:rsidR="002F144A">
        <w:rPr>
          <w:rFonts w:cs="Arial"/>
          <w:color w:val="000000" w:themeColor="text1" w:themeTint="FF" w:themeShade="FF"/>
        </w:rPr>
        <w:t xml:space="preserve">At </w:t>
      </w:r>
      <w:r w:rsidRPr="05FF55F2" w:rsidR="002360A7">
        <w:rPr>
          <w:rFonts w:cs="Arial"/>
          <w:color w:val="000000" w:themeColor="text1" w:themeTint="FF" w:themeShade="FF"/>
        </w:rPr>
        <w:t xml:space="preserve">a </w:t>
      </w:r>
      <w:r w:rsidRPr="05FF55F2" w:rsidR="002F144A">
        <w:rPr>
          <w:rFonts w:cs="Arial"/>
          <w:color w:val="000000" w:themeColor="text1" w:themeTint="FF" w:themeShade="FF"/>
        </w:rPr>
        <w:t xml:space="preserve">specific time of the day, SPS </w:t>
      </w:r>
      <w:r w:rsidRPr="05FF55F2" w:rsidR="002360A7">
        <w:rPr>
          <w:rFonts w:cs="Arial"/>
          <w:color w:val="000000" w:themeColor="text1" w:themeTint="FF" w:themeShade="FF"/>
        </w:rPr>
        <w:t>requests</w:t>
      </w:r>
      <w:r w:rsidRPr="05FF55F2" w:rsidR="002F144A">
        <w:rPr>
          <w:rFonts w:cs="Arial"/>
          <w:color w:val="000000" w:themeColor="text1" w:themeTint="FF" w:themeShade="FF"/>
        </w:rPr>
        <w:t xml:space="preserve"> </w:t>
      </w:r>
      <w:r w:rsidRPr="05FF55F2" w:rsidR="00377684">
        <w:rPr>
          <w:rFonts w:cs="Arial"/>
          <w:color w:val="000000" w:themeColor="text1" w:themeTint="FF" w:themeShade="FF"/>
        </w:rPr>
        <w:t>employee data from HCM through API “Get data employees</w:t>
      </w:r>
      <w:r w:rsidRPr="05FF55F2" w:rsidR="009B60B6">
        <w:rPr>
          <w:rFonts w:cs="Arial"/>
          <w:color w:val="000000" w:themeColor="text1" w:themeTint="FF" w:themeShade="FF"/>
        </w:rPr>
        <w:t>.”</w:t>
      </w:r>
    </w:p>
    <w:p w:rsidR="00377684" w:rsidP="002F144A" w:rsidRDefault="000E1806" w14:paraId="44D6999A" w14:textId="64324421">
      <w:pPr>
        <w:pStyle w:val="ListParagraph"/>
        <w:numPr>
          <w:ilvl w:val="1"/>
          <w:numId w:val="45"/>
        </w:numPr>
        <w:rPr>
          <w:rFonts w:cs="Arial"/>
          <w:color w:val="000000" w:themeColor="text1"/>
        </w:rPr>
      </w:pPr>
      <w:r w:rsidRPr="05FF55F2" w:rsidR="000E1806">
        <w:rPr>
          <w:rFonts w:cs="Arial"/>
          <w:color w:val="000000" w:themeColor="text1" w:themeTint="FF" w:themeShade="FF"/>
        </w:rPr>
        <w:t xml:space="preserve">After HCM </w:t>
      </w:r>
      <w:r w:rsidRPr="05FF55F2" w:rsidR="002360A7">
        <w:rPr>
          <w:rFonts w:cs="Arial"/>
          <w:color w:val="000000" w:themeColor="text1" w:themeTint="FF" w:themeShade="FF"/>
        </w:rPr>
        <w:t>receives</w:t>
      </w:r>
      <w:r w:rsidRPr="05FF55F2" w:rsidR="000E1806">
        <w:rPr>
          <w:rFonts w:cs="Arial"/>
          <w:color w:val="000000" w:themeColor="text1" w:themeTint="FF" w:themeShade="FF"/>
        </w:rPr>
        <w:t xml:space="preserve"> the request from SPS, </w:t>
      </w:r>
      <w:r w:rsidRPr="05FF55F2" w:rsidR="00F04C1F">
        <w:rPr>
          <w:rFonts w:cs="Arial"/>
          <w:color w:val="000000" w:themeColor="text1" w:themeTint="FF" w:themeShade="FF"/>
        </w:rPr>
        <w:t xml:space="preserve">HCM </w:t>
      </w:r>
      <w:r w:rsidRPr="05FF55F2" w:rsidR="00DC3CB1">
        <w:rPr>
          <w:rFonts w:cs="Arial"/>
          <w:color w:val="000000" w:themeColor="text1" w:themeTint="FF" w:themeShade="FF"/>
        </w:rPr>
        <w:t>encrypts data and sends</w:t>
      </w:r>
      <w:r w:rsidRPr="05FF55F2" w:rsidR="00F04C1F">
        <w:rPr>
          <w:rFonts w:cs="Arial"/>
          <w:color w:val="000000" w:themeColor="text1" w:themeTint="FF" w:themeShade="FF"/>
        </w:rPr>
        <w:t xml:space="preserve"> </w:t>
      </w:r>
      <w:r w:rsidRPr="05FF55F2" w:rsidR="002360A7">
        <w:rPr>
          <w:rFonts w:cs="Arial"/>
          <w:color w:val="000000" w:themeColor="text1" w:themeTint="FF" w:themeShade="FF"/>
        </w:rPr>
        <w:t xml:space="preserve">it </w:t>
      </w:r>
      <w:r w:rsidRPr="05FF55F2" w:rsidR="00F04C1F">
        <w:rPr>
          <w:rFonts w:cs="Arial"/>
          <w:color w:val="000000" w:themeColor="text1" w:themeTint="FF" w:themeShade="FF"/>
        </w:rPr>
        <w:t>back to HCM.</w:t>
      </w:r>
    </w:p>
    <w:p w:rsidR="00F04C1F" w:rsidP="002F144A" w:rsidRDefault="003474AF" w14:paraId="0B72A022" w14:textId="4E54D3F1">
      <w:pPr>
        <w:pStyle w:val="ListParagraph"/>
        <w:numPr>
          <w:ilvl w:val="1"/>
          <w:numId w:val="45"/>
        </w:numPr>
        <w:rPr>
          <w:rFonts w:cs="Arial"/>
          <w:color w:val="000000" w:themeColor="text1"/>
        </w:rPr>
      </w:pPr>
      <w:r w:rsidRPr="05FF55F2" w:rsidR="003474AF">
        <w:rPr>
          <w:rFonts w:cs="Arial"/>
          <w:color w:val="000000" w:themeColor="text1" w:themeTint="FF" w:themeShade="FF"/>
        </w:rPr>
        <w:t xml:space="preserve">SPS </w:t>
      </w:r>
      <w:r w:rsidRPr="05FF55F2" w:rsidR="007B5EEE">
        <w:rPr>
          <w:rFonts w:cs="Arial"/>
          <w:color w:val="000000" w:themeColor="text1" w:themeTint="FF" w:themeShade="FF"/>
        </w:rPr>
        <w:t>decrypts</w:t>
      </w:r>
      <w:r w:rsidRPr="05FF55F2" w:rsidR="003474AF">
        <w:rPr>
          <w:rFonts w:cs="Arial"/>
          <w:color w:val="000000" w:themeColor="text1" w:themeTint="FF" w:themeShade="FF"/>
        </w:rPr>
        <w:t xml:space="preserve"> data just returned from HCM and </w:t>
      </w:r>
      <w:r w:rsidRPr="05FF55F2" w:rsidR="00DC3CB1">
        <w:rPr>
          <w:rFonts w:cs="Arial"/>
          <w:color w:val="000000" w:themeColor="text1" w:themeTint="FF" w:themeShade="FF"/>
        </w:rPr>
        <w:t>checks</w:t>
      </w:r>
      <w:r w:rsidRPr="05FF55F2" w:rsidR="003474AF">
        <w:rPr>
          <w:rFonts w:cs="Arial"/>
          <w:color w:val="000000" w:themeColor="text1" w:themeTint="FF" w:themeShade="FF"/>
        </w:rPr>
        <w:t xml:space="preserve"> </w:t>
      </w:r>
      <w:r w:rsidRPr="05FF55F2" w:rsidR="002360A7">
        <w:rPr>
          <w:rFonts w:cs="Arial"/>
          <w:color w:val="000000" w:themeColor="text1" w:themeTint="FF" w:themeShade="FF"/>
        </w:rPr>
        <w:t>whether there is any data loss</w:t>
      </w:r>
      <w:r w:rsidRPr="05FF55F2" w:rsidR="00F379F1">
        <w:rPr>
          <w:rFonts w:cs="Arial"/>
          <w:color w:val="000000" w:themeColor="text1" w:themeTint="FF" w:themeShade="FF"/>
        </w:rPr>
        <w:t>.</w:t>
      </w:r>
    </w:p>
    <w:p w:rsidR="00F379F1" w:rsidP="05FF55F2" w:rsidRDefault="00F379F1" w14:paraId="26E020CD" w14:textId="74D67217">
      <w:pPr>
        <w:pStyle w:val="ListParagraph"/>
        <w:numPr>
          <w:ilvl w:val="2"/>
          <w:numId w:val="45"/>
        </w:numPr>
        <w:rPr>
          <w:rFonts w:cs="Arial"/>
          <w:color w:val="000000" w:themeColor="text1" w:themeTint="FF" w:themeShade="FF"/>
        </w:rPr>
      </w:pPr>
      <w:r w:rsidRPr="05FF55F2" w:rsidR="00F379F1">
        <w:rPr>
          <w:rFonts w:cs="Arial"/>
          <w:color w:val="000000" w:themeColor="text1" w:themeTint="FF" w:themeShade="FF"/>
        </w:rPr>
        <w:t xml:space="preserve">If the checksum is not ok, SPS will request </w:t>
      </w:r>
      <w:r w:rsidRPr="05FF55F2" w:rsidR="007B5EEE">
        <w:rPr>
          <w:rFonts w:cs="Arial"/>
          <w:color w:val="000000" w:themeColor="text1" w:themeTint="FF" w:themeShade="FF"/>
        </w:rPr>
        <w:t xml:space="preserve">it </w:t>
      </w:r>
      <w:r w:rsidRPr="05FF55F2" w:rsidR="00F379F1">
        <w:rPr>
          <w:rFonts w:cs="Arial"/>
          <w:color w:val="000000" w:themeColor="text1" w:themeTint="FF" w:themeShade="FF"/>
        </w:rPr>
        <w:t>again.</w:t>
      </w:r>
    </w:p>
    <w:p w:rsidR="790CEB8F" w:rsidP="05FF55F2" w:rsidRDefault="790CEB8F" w14:paraId="29F9ED76" w14:textId="0DC85B60">
      <w:pPr>
        <w:pStyle w:val="ListParagraph"/>
        <w:numPr>
          <w:ilvl w:val="1"/>
          <w:numId w:val="45"/>
        </w:numPr>
        <w:rPr>
          <w:rFonts w:ascii="Calibri" w:hAnsi="Calibri" w:eastAsia="Calibri" w:cs="Calibri"/>
          <w:b w:val="0"/>
          <w:bCs w:val="0"/>
          <w:i w:val="0"/>
          <w:iCs w:val="0"/>
          <w:caps w:val="0"/>
          <w:smallCaps w:val="0"/>
          <w:noProof/>
          <w:color w:val="000000" w:themeColor="text1" w:themeTint="FF" w:themeShade="FF"/>
          <w:sz w:val="22"/>
          <w:szCs w:val="22"/>
          <w:lang w:val="en-US"/>
        </w:rPr>
      </w:pPr>
      <w:r w:rsidRPr="05FF55F2" w:rsidR="790CEB8F">
        <w:rPr>
          <w:rFonts w:ascii="Calibri" w:hAnsi="Calibri" w:eastAsia="Calibri" w:cs="Calibri"/>
          <w:b w:val="0"/>
          <w:bCs w:val="0"/>
          <w:i w:val="0"/>
          <w:iCs w:val="0"/>
          <w:caps w:val="0"/>
          <w:smallCaps w:val="0"/>
          <w:noProof/>
          <w:color w:val="000000" w:themeColor="text1" w:themeTint="FF" w:themeShade="FF"/>
          <w:sz w:val="22"/>
          <w:szCs w:val="22"/>
          <w:u w:val="single"/>
          <w:lang w:val="en-US"/>
        </w:rPr>
        <w:t>API example:</w:t>
      </w:r>
      <w:r w:rsidRPr="05FF55F2" w:rsidR="790CEB8F">
        <w:rPr>
          <w:rFonts w:ascii="Calibri" w:hAnsi="Calibri" w:eastAsia="Calibri" w:cs="Calibri"/>
          <w:b w:val="0"/>
          <w:bCs w:val="0"/>
          <w:i w:val="0"/>
          <w:iCs w:val="0"/>
          <w:caps w:val="0"/>
          <w:smallCaps w:val="0"/>
          <w:noProof/>
          <w:color w:val="000000" w:themeColor="text1" w:themeTint="FF" w:themeShade="FF"/>
          <w:sz w:val="22"/>
          <w:szCs w:val="22"/>
          <w:lang w:val="en-US"/>
        </w:rPr>
        <w:t xml:space="preserve"> obj.get_employee_data();</w:t>
      </w:r>
    </w:p>
    <w:p w:rsidRPr="00F379F1" w:rsidR="00F379F1" w:rsidP="00F379F1" w:rsidRDefault="00F379F1" w14:paraId="62A77BF2" w14:textId="77777777">
      <w:pPr>
        <w:rPr>
          <w:rFonts w:cs="Arial"/>
          <w:color w:val="000000" w:themeColor="text1"/>
        </w:rPr>
      </w:pPr>
    </w:p>
    <w:p w:rsidR="00B71FC4" w:rsidP="008A3EF8" w:rsidRDefault="00B71FC4" w14:paraId="64B1749B" w14:textId="7B351E05">
      <w:pPr>
        <w:pStyle w:val="ListParagraph"/>
        <w:numPr>
          <w:ilvl w:val="0"/>
          <w:numId w:val="48"/>
        </w:numPr>
        <w:rPr>
          <w:rFonts w:cs="Arial"/>
          <w:color w:val="000000" w:themeColor="text1"/>
        </w:rPr>
      </w:pPr>
      <w:r w:rsidRPr="05FF55F2" w:rsidR="00B71FC4">
        <w:rPr>
          <w:rFonts w:cs="Arial"/>
          <w:color w:val="000000" w:themeColor="text1" w:themeTint="FF" w:themeShade="FF"/>
        </w:rPr>
        <w:t>API “Notify guards”:</w:t>
      </w:r>
    </w:p>
    <w:p w:rsidR="00F379F1" w:rsidP="00F379F1" w:rsidRDefault="00DE3BCC" w14:paraId="3FCD9ED3" w14:textId="373B714F">
      <w:pPr>
        <w:pStyle w:val="ListParagraph"/>
        <w:numPr>
          <w:ilvl w:val="1"/>
          <w:numId w:val="45"/>
        </w:numPr>
        <w:rPr>
          <w:rFonts w:cs="Arial"/>
          <w:color w:val="000000" w:themeColor="text1"/>
        </w:rPr>
      </w:pPr>
      <w:r w:rsidRPr="05FF55F2" w:rsidR="00DE3BCC">
        <w:rPr>
          <w:rFonts w:cs="Arial"/>
          <w:color w:val="000000" w:themeColor="text1" w:themeTint="FF" w:themeShade="FF"/>
        </w:rPr>
        <w:t>Bver</w:t>
      </w:r>
      <w:r w:rsidRPr="05FF55F2" w:rsidR="00DE3BCC">
        <w:rPr>
          <w:rFonts w:cs="Arial"/>
          <w:color w:val="000000" w:themeColor="text1" w:themeTint="FF" w:themeShade="FF"/>
        </w:rPr>
        <w:t xml:space="preserve"> press the button to call guards at the SPS.</w:t>
      </w:r>
    </w:p>
    <w:p w:rsidR="00DE3BCC" w:rsidP="00F379F1" w:rsidRDefault="007B5EEE" w14:paraId="4658C955" w14:textId="61771FBC">
      <w:pPr>
        <w:pStyle w:val="ListParagraph"/>
        <w:numPr>
          <w:ilvl w:val="1"/>
          <w:numId w:val="45"/>
        </w:numPr>
        <w:rPr>
          <w:rFonts w:cs="Arial"/>
          <w:color w:val="000000" w:themeColor="text1"/>
        </w:rPr>
      </w:pPr>
      <w:r w:rsidRPr="05FF55F2" w:rsidR="007B5EEE">
        <w:rPr>
          <w:rFonts w:cs="Arial"/>
          <w:color w:val="000000" w:themeColor="text1" w:themeTint="FF" w:themeShade="FF"/>
        </w:rPr>
        <w:t xml:space="preserve">The </w:t>
      </w:r>
      <w:r w:rsidRPr="05FF55F2" w:rsidR="00534C59">
        <w:rPr>
          <w:rFonts w:cs="Arial"/>
          <w:color w:val="000000" w:themeColor="text1" w:themeTint="FF" w:themeShade="FF"/>
        </w:rPr>
        <w:t xml:space="preserve">SPS </w:t>
      </w:r>
      <w:r w:rsidRPr="05FF55F2" w:rsidR="007B5EEE">
        <w:rPr>
          <w:rFonts w:cs="Arial"/>
          <w:color w:val="000000" w:themeColor="text1" w:themeTint="FF" w:themeShade="FF"/>
        </w:rPr>
        <w:t>sends a</w:t>
      </w:r>
      <w:r w:rsidRPr="05FF55F2" w:rsidR="00534C59">
        <w:rPr>
          <w:rFonts w:cs="Arial"/>
          <w:color w:val="000000" w:themeColor="text1" w:themeTint="FF" w:themeShade="FF"/>
        </w:rPr>
        <w:t xml:space="preserve"> notification to HCM.</w:t>
      </w:r>
    </w:p>
    <w:p w:rsidR="00534C59" w:rsidP="00F379F1" w:rsidRDefault="00534C59" w14:paraId="3076D575" w14:textId="5E5EA641">
      <w:pPr>
        <w:pStyle w:val="ListParagraph"/>
        <w:numPr>
          <w:ilvl w:val="1"/>
          <w:numId w:val="45"/>
        </w:numPr>
        <w:rPr>
          <w:rFonts w:cs="Arial"/>
          <w:color w:val="000000" w:themeColor="text1"/>
        </w:rPr>
      </w:pPr>
      <w:r w:rsidRPr="05FF55F2" w:rsidR="00534C59">
        <w:rPr>
          <w:rFonts w:cs="Arial"/>
          <w:color w:val="000000" w:themeColor="text1" w:themeTint="FF" w:themeShade="FF"/>
        </w:rPr>
        <w:t>HCM will return the result.</w:t>
      </w:r>
    </w:p>
    <w:p w:rsidR="00534C59" w:rsidP="00534C59" w:rsidRDefault="002F23D3" w14:paraId="701CFD5A" w14:textId="63FB476F">
      <w:pPr>
        <w:pStyle w:val="ListParagraph"/>
        <w:numPr>
          <w:ilvl w:val="2"/>
          <w:numId w:val="45"/>
        </w:numPr>
        <w:rPr>
          <w:rFonts w:cs="Arial"/>
          <w:color w:val="000000" w:themeColor="text1"/>
        </w:rPr>
      </w:pPr>
      <w:r w:rsidRPr="05FF55F2" w:rsidR="002F23D3">
        <w:rPr>
          <w:rFonts w:cs="Arial"/>
          <w:color w:val="000000" w:themeColor="text1" w:themeTint="FF" w:themeShade="FF"/>
        </w:rPr>
        <w:t xml:space="preserve">If HCM </w:t>
      </w:r>
      <w:r w:rsidRPr="05FF55F2" w:rsidR="00C90D4D">
        <w:rPr>
          <w:rFonts w:cs="Arial"/>
          <w:color w:val="000000" w:themeColor="text1" w:themeTint="FF" w:themeShade="FF"/>
        </w:rPr>
        <w:t>returns</w:t>
      </w:r>
      <w:r w:rsidRPr="05FF55F2" w:rsidR="002F23D3">
        <w:rPr>
          <w:rFonts w:cs="Arial"/>
          <w:color w:val="000000" w:themeColor="text1" w:themeTint="FF" w:themeShade="FF"/>
        </w:rPr>
        <w:t xml:space="preserve"> success result, HCM </w:t>
      </w:r>
      <w:r w:rsidRPr="05FF55F2" w:rsidR="00DA4772">
        <w:rPr>
          <w:rFonts w:cs="Arial"/>
          <w:color w:val="000000" w:themeColor="text1" w:themeTint="FF" w:themeShade="FF"/>
        </w:rPr>
        <w:t>will</w:t>
      </w:r>
      <w:r w:rsidRPr="05FF55F2" w:rsidR="002F23D3">
        <w:rPr>
          <w:rFonts w:cs="Arial"/>
          <w:color w:val="000000" w:themeColor="text1" w:themeTint="FF" w:themeShade="FF"/>
        </w:rPr>
        <w:t xml:space="preserve"> </w:t>
      </w:r>
      <w:r w:rsidRPr="05FF55F2" w:rsidR="006B3FF4">
        <w:rPr>
          <w:rFonts w:cs="Arial"/>
          <w:color w:val="000000" w:themeColor="text1" w:themeTint="FF" w:themeShade="FF"/>
        </w:rPr>
        <w:t>notify</w:t>
      </w:r>
      <w:r w:rsidRPr="05FF55F2" w:rsidR="002F23D3">
        <w:rPr>
          <w:rFonts w:cs="Arial"/>
          <w:color w:val="000000" w:themeColor="text1" w:themeTint="FF" w:themeShade="FF"/>
        </w:rPr>
        <w:t xml:space="preserve"> both guards and </w:t>
      </w:r>
      <w:r w:rsidRPr="05FF55F2" w:rsidR="002F23D3">
        <w:rPr>
          <w:rFonts w:cs="Arial"/>
          <w:color w:val="000000" w:themeColor="text1" w:themeTint="FF" w:themeShade="FF"/>
        </w:rPr>
        <w:t>Bver</w:t>
      </w:r>
      <w:r w:rsidRPr="05FF55F2" w:rsidR="002F23D3">
        <w:rPr>
          <w:rFonts w:cs="Arial"/>
          <w:color w:val="000000" w:themeColor="text1" w:themeTint="FF" w:themeShade="FF"/>
        </w:rPr>
        <w:t>.</w:t>
      </w:r>
    </w:p>
    <w:p w:rsidRPr="008A3EF8" w:rsidR="002F23D3" w:rsidP="00534C59" w:rsidRDefault="002F23D3" w14:paraId="3325445F" w14:textId="086732B0">
      <w:pPr>
        <w:pStyle w:val="ListParagraph"/>
        <w:numPr>
          <w:ilvl w:val="2"/>
          <w:numId w:val="45"/>
        </w:numPr>
        <w:rPr>
          <w:rFonts w:cs="Arial"/>
          <w:color w:val="000000" w:themeColor="text1"/>
        </w:rPr>
      </w:pPr>
      <w:r w:rsidRPr="05FF55F2" w:rsidR="002F23D3">
        <w:rPr>
          <w:rFonts w:cs="Arial"/>
          <w:color w:val="000000" w:themeColor="text1" w:themeTint="FF" w:themeShade="FF"/>
        </w:rPr>
        <w:t xml:space="preserve">If HCM </w:t>
      </w:r>
      <w:r w:rsidRPr="05FF55F2" w:rsidR="00DA4772">
        <w:rPr>
          <w:rFonts w:cs="Arial"/>
          <w:color w:val="000000" w:themeColor="text1" w:themeTint="FF" w:themeShade="FF"/>
        </w:rPr>
        <w:t>returns an</w:t>
      </w:r>
      <w:r w:rsidRPr="05FF55F2" w:rsidR="002F23D3">
        <w:rPr>
          <w:rFonts w:cs="Arial"/>
          <w:color w:val="000000" w:themeColor="text1" w:themeTint="FF" w:themeShade="FF"/>
        </w:rPr>
        <w:t xml:space="preserve"> error result, </w:t>
      </w:r>
      <w:r w:rsidRPr="05FF55F2" w:rsidR="00AE198E">
        <w:rPr>
          <w:rFonts w:cs="Arial"/>
          <w:color w:val="000000" w:themeColor="text1" w:themeTint="FF" w:themeShade="FF"/>
        </w:rPr>
        <w:t xml:space="preserve">SPS will resend </w:t>
      </w:r>
      <w:r w:rsidRPr="05FF55F2" w:rsidR="006B3FF4">
        <w:rPr>
          <w:rFonts w:cs="Arial"/>
          <w:color w:val="000000" w:themeColor="text1" w:themeTint="FF" w:themeShade="FF"/>
        </w:rPr>
        <w:t xml:space="preserve">the </w:t>
      </w:r>
      <w:r w:rsidRPr="05FF55F2" w:rsidR="00AE198E">
        <w:rPr>
          <w:rFonts w:cs="Arial"/>
          <w:color w:val="000000" w:themeColor="text1" w:themeTint="FF" w:themeShade="FF"/>
        </w:rPr>
        <w:t>notification to HCM.</w:t>
      </w:r>
    </w:p>
    <w:p w:rsidRPr="00323C93" w:rsidR="007520DD" w:rsidP="00323C93" w:rsidRDefault="007520DD" w14:paraId="14E6113A" w14:textId="77777777">
      <w:pPr>
        <w:rPr>
          <w:rFonts w:cs="Arial"/>
        </w:rPr>
      </w:pPr>
    </w:p>
    <w:p w:rsidR="00AE2E90" w:rsidP="00AE2E90" w:rsidRDefault="00AE2E90" w14:paraId="68916285" w14:textId="286CECAC"/>
    <w:p w:rsidR="003321BC" w:rsidP="005F33E3" w:rsidRDefault="003321BC" w14:paraId="75C049E3" w14:textId="26062FA5">
      <w:pPr>
        <w:jc w:val="center"/>
      </w:pPr>
      <w:r w:rsidR="003321BC">
        <w:drawing>
          <wp:inline wp14:editId="2060D480" wp14:anchorId="4F1A268F">
            <wp:extent cx="4126727" cy="8863344"/>
            <wp:effectExtent l="0" t="0" r="7620" b="0"/>
            <wp:docPr id="18" name="Picture 18" title=""/>
            <wp:cNvGraphicFramePr>
              <a:graphicFrameLocks noChangeAspect="1"/>
            </wp:cNvGraphicFramePr>
            <a:graphic>
              <a:graphicData uri="http://schemas.openxmlformats.org/drawingml/2006/picture">
                <pic:pic>
                  <pic:nvPicPr>
                    <pic:cNvPr id="0" name="Picture 18"/>
                    <pic:cNvPicPr/>
                  </pic:nvPicPr>
                  <pic:blipFill>
                    <a:blip r:embed="R19e59ac70a24467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126727" cy="8863344"/>
                    </a:xfrm>
                    <a:prstGeom prst="rect">
                      <a:avLst/>
                    </a:prstGeom>
                  </pic:spPr>
                </pic:pic>
              </a:graphicData>
            </a:graphic>
          </wp:inline>
        </w:drawing>
      </w:r>
    </w:p>
    <w:p w:rsidR="00867D34" w:rsidRDefault="00AE2E90" w14:paraId="2C7D6FDE" w14:textId="518CAC3B">
      <w:pPr>
        <w:pStyle w:val="Caption"/>
        <w:spacing w:after="240"/>
      </w:pPr>
      <w:bookmarkStart w:name="_Ref392865939" w:id="49"/>
      <w:bookmarkStart w:name="_Ref392865932" w:id="50"/>
      <w:bookmarkStart w:name="_Toc437265857" w:id="51"/>
      <w:bookmarkStart w:name="_Toc128390128" w:id="52"/>
      <w:r w:rsidR="00AE2E90">
        <w:rPr/>
        <w:t xml:space="preserve">Figure </w:t>
      </w:r>
      <w:r>
        <w:fldChar w:fldCharType="begin"/>
      </w:r>
      <w:r>
        <w:instrText xml:space="preserve"> SEQ Figure \* ARABIC </w:instrText>
      </w:r>
      <w:r>
        <w:fldChar w:fldCharType="separate"/>
      </w:r>
      <w:r w:rsidR="007D1A0A">
        <w:rPr/>
        <w:t>1</w:t>
      </w:r>
      <w:r>
        <w:fldChar w:fldCharType="end"/>
      </w:r>
      <w:bookmarkEnd w:id="49"/>
      <w:r w:rsidR="00AE2E90">
        <w:rPr/>
        <w:t xml:space="preserve">: </w:t>
      </w:r>
      <w:r w:rsidR="005F33E3">
        <w:rPr/>
        <w:t>SPS - HCM</w:t>
      </w:r>
      <w:r w:rsidR="00AE2E90">
        <w:rPr/>
        <w:t xml:space="preserve"> </w:t>
      </w:r>
      <w:bookmarkEnd w:id="50"/>
      <w:bookmarkEnd w:id="51"/>
      <w:r w:rsidR="005F33E3">
        <w:rPr/>
        <w:t>Sequence Diagram</w:t>
      </w:r>
      <w:bookmarkEnd w:id="52"/>
    </w:p>
    <w:p w:rsidRPr="00582309" w:rsidR="00A84A7E" w:rsidP="00A84A7E" w:rsidRDefault="00A84A7E" w14:paraId="4E24A3DC" w14:textId="77777777">
      <w:pPr>
        <w:pStyle w:val="Heading2"/>
        <w:rPr>
          <w:color w:val="000000" w:themeColor="text1"/>
        </w:rPr>
      </w:pPr>
      <w:bookmarkStart w:name="_Toc410397614" w:id="53"/>
      <w:bookmarkStart w:name="_Toc432006534" w:id="54"/>
      <w:bookmarkStart w:name="_Toc435450416" w:id="55"/>
      <w:bookmarkStart w:name="_Toc435514797" w:id="56"/>
      <w:bookmarkStart w:name="_Toc128390098" w:id="57"/>
      <w:r w:rsidRPr="05FF55F2" w:rsidR="00A84A7E">
        <w:rPr>
          <w:color w:val="000000" w:themeColor="text1" w:themeTint="FF" w:themeShade="FF"/>
        </w:rPr>
        <w:t>File Structure</w:t>
      </w:r>
      <w:bookmarkEnd w:id="53"/>
      <w:bookmarkEnd w:id="54"/>
      <w:bookmarkEnd w:id="55"/>
      <w:bookmarkEnd w:id="56"/>
      <w:bookmarkEnd w:id="57"/>
    </w:p>
    <w:p w:rsidR="00A84A7E" w:rsidP="00A84A7E" w:rsidRDefault="00A84A7E" w14:paraId="6EAF03AA" w14:textId="77777777">
      <w:pPr>
        <w:pStyle w:val="Heading3"/>
        <w:rPr>
          <w:color w:val="000000" w:themeColor="text1"/>
        </w:rPr>
      </w:pPr>
      <w:bookmarkStart w:name="_Toc410397615" w:id="58"/>
      <w:bookmarkStart w:name="_Toc432006535" w:id="59"/>
      <w:bookmarkStart w:name="_Toc435450417" w:id="60"/>
      <w:bookmarkStart w:name="_Toc435514798" w:id="61"/>
      <w:bookmarkStart w:name="_Toc128390099" w:id="62"/>
      <w:r w:rsidRPr="05FF55F2" w:rsidR="00A84A7E">
        <w:rPr>
          <w:color w:val="000000" w:themeColor="text1" w:themeTint="FF" w:themeShade="FF"/>
        </w:rPr>
        <w:t>Code File Structure</w:t>
      </w:r>
      <w:bookmarkEnd w:id="58"/>
      <w:bookmarkEnd w:id="59"/>
      <w:bookmarkEnd w:id="60"/>
      <w:bookmarkEnd w:id="61"/>
      <w:bookmarkEnd w:id="62"/>
    </w:p>
    <w:p w:rsidR="00214AA1" w:rsidP="05FF55F2" w:rsidRDefault="006B3FF4" w14:paraId="4B2C7B4E" w14:textId="0EE70A89">
      <w:pPr>
        <w:rPr>
          <w:rFonts w:eastAsia="MS PGothic" w:cs="Arial"/>
          <w:color w:val="000000" w:themeColor="text1"/>
        </w:rPr>
      </w:pPr>
      <w:r w:rsidRPr="05FF55F2" w:rsidR="006B3FF4">
        <w:rPr>
          <w:rFonts w:eastAsia="MS PGothic" w:cs="Arial"/>
          <w:color w:val="000000" w:themeColor="text1" w:themeTint="FF" w:themeShade="FF"/>
        </w:rPr>
        <w:t>The following</w:t>
      </w:r>
      <w:r w:rsidRPr="05FF55F2" w:rsidR="000C4133">
        <w:rPr>
          <w:rFonts w:eastAsia="MS PGothic" w:cs="Arial"/>
          <w:color w:val="000000" w:themeColor="text1" w:themeTint="FF" w:themeShade="FF"/>
        </w:rPr>
        <w:t xml:space="preserve"> source code file is </w:t>
      </w:r>
      <w:r w:rsidRPr="05FF55F2" w:rsidR="006B3FF4">
        <w:rPr>
          <w:rFonts w:eastAsia="MS PGothic" w:cs="Arial"/>
          <w:color w:val="000000" w:themeColor="text1" w:themeTint="FF" w:themeShade="FF"/>
        </w:rPr>
        <w:t xml:space="preserve">the </w:t>
      </w:r>
      <w:r w:rsidRPr="05FF55F2" w:rsidR="00214AA1">
        <w:rPr>
          <w:rFonts w:eastAsia="MS PGothic" w:cs="Arial"/>
          <w:color w:val="000000" w:themeColor="text1" w:themeTint="FF" w:themeShade="FF"/>
        </w:rPr>
        <w:t>driver.</w:t>
      </w:r>
    </w:p>
    <w:p w:rsidR="00422BEB" w:rsidP="05FF55F2" w:rsidRDefault="007323D2" w14:paraId="04834491" w14:textId="6B65BA85">
      <w:pPr>
        <w:rPr>
          <w:rFonts w:eastAsia="MS PGothic" w:cs="Arial"/>
          <w:color w:val="000000" w:themeColor="text1"/>
        </w:rPr>
      </w:pPr>
      <w:r w:rsidRPr="05FF55F2" w:rsidR="007323D2">
        <w:rPr>
          <w:b w:val="1"/>
          <w:bCs w:val="1"/>
        </w:rPr>
        <w:t>MSN</w:t>
      </w:r>
      <w:r w:rsidRPr="05FF55F2" w:rsidR="00422BEB">
        <w:rPr>
          <w:b w:val="1"/>
          <w:bCs w:val="1"/>
        </w:rPr>
        <w:t>_DDD_</w:t>
      </w:r>
      <w:r w:rsidRPr="05FF55F2" w:rsidR="00422BEB">
        <w:rPr>
          <w:b w:val="1"/>
          <w:bCs w:val="1"/>
        </w:rPr>
        <w:t>ARC</w:t>
      </w:r>
      <w:r w:rsidRPr="05FF55F2" w:rsidR="00422BEB">
        <w:rPr>
          <w:b w:val="1"/>
          <w:bCs w:val="1"/>
        </w:rPr>
        <w:t>_00</w:t>
      </w:r>
      <w:r w:rsidRPr="05FF55F2" w:rsidR="00422BEB">
        <w:rPr>
          <w:b w:val="1"/>
          <w:bCs w:val="1"/>
        </w:rPr>
        <w:t>1:</w:t>
      </w:r>
    </w:p>
    <w:tbl>
      <w:tblPr>
        <w:tblW w:w="0" w:type="auto"/>
        <w:tblInd w:w="4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99" w:type="dxa"/>
          <w:right w:w="99" w:type="dxa"/>
        </w:tblCellMar>
        <w:tblLook w:val="0000" w:firstRow="0" w:lastRow="0" w:firstColumn="0" w:lastColumn="0" w:noHBand="0" w:noVBand="0"/>
      </w:tblPr>
      <w:tblGrid>
        <w:gridCol w:w="2379"/>
        <w:gridCol w:w="7485"/>
      </w:tblGrid>
      <w:tr w:rsidRPr="00582309" w:rsidR="00214AA1" w:rsidTr="05FF55F2" w14:paraId="22CF204D" w14:textId="77777777">
        <w:trPr>
          <w:trHeight w:val="65"/>
        </w:trPr>
        <w:tc>
          <w:tcPr>
            <w:tcW w:w="2379" w:type="dxa"/>
            <w:tcMar/>
          </w:tcPr>
          <w:p w:rsidRPr="00582309" w:rsidR="00214AA1" w:rsidP="05FF55F2" w:rsidRDefault="00214AA1" w14:paraId="3AEA315D" w14:textId="10BF2118">
            <w:pPr>
              <w:jc w:val="left"/>
              <w:rPr>
                <w:rFonts w:cs="Arial"/>
                <w:color w:val="000000" w:themeColor="text1"/>
              </w:rPr>
            </w:pPr>
          </w:p>
        </w:tc>
        <w:tc>
          <w:tcPr>
            <w:tcW w:w="7485" w:type="dxa"/>
            <w:tcMar/>
          </w:tcPr>
          <w:p w:rsidRPr="00582309" w:rsidR="00214AA1" w:rsidP="05FF55F2" w:rsidRDefault="00214AA1" w14:paraId="45748996" w14:textId="5C4651DB">
            <w:pPr>
              <w:jc w:val="left"/>
              <w:rPr>
                <w:rFonts w:eastAsia="MS PGothic" w:cs="Arial"/>
                <w:color w:val="000000" w:themeColor="text1"/>
              </w:rPr>
            </w:pPr>
          </w:p>
        </w:tc>
      </w:tr>
      <w:tr w:rsidRPr="00582309" w:rsidR="00214AA1" w:rsidTr="05FF55F2" w14:paraId="5FCB4544" w14:textId="77777777">
        <w:trPr>
          <w:trHeight w:val="65"/>
        </w:trPr>
        <w:tc>
          <w:tcPr>
            <w:tcW w:w="2379" w:type="dxa"/>
            <w:tcMar/>
          </w:tcPr>
          <w:p w:rsidRPr="001A4BCE" w:rsidR="00214AA1" w:rsidP="05FF55F2" w:rsidRDefault="00214AA1" w14:paraId="7F16F785" w14:textId="3AE3FE47">
            <w:pPr>
              <w:autoSpaceDE w:val="0"/>
              <w:autoSpaceDN w:val="0"/>
              <w:adjustRightInd w:val="0"/>
              <w:spacing w:afterAutospacing="on"/>
              <w:rPr>
                <w:rFonts w:cs="Arial"/>
              </w:rPr>
            </w:pPr>
          </w:p>
        </w:tc>
        <w:tc>
          <w:tcPr>
            <w:tcW w:w="7485" w:type="dxa"/>
            <w:tcMar/>
          </w:tcPr>
          <w:p w:rsidRPr="00406F0F" w:rsidR="00214AA1" w:rsidP="05FF55F2" w:rsidRDefault="00214AA1" w14:paraId="2F22A972" w14:textId="0F6543BA">
            <w:pPr>
              <w:autoSpaceDE w:val="0"/>
              <w:autoSpaceDN w:val="0"/>
              <w:adjustRightInd w:val="0"/>
              <w:spacing w:afterAutospacing="on"/>
              <w:rPr>
                <w:rFonts w:cs="Arial"/>
              </w:rPr>
            </w:pPr>
          </w:p>
        </w:tc>
      </w:tr>
    </w:tbl>
    <w:p w:rsidR="00867D34" w:rsidRDefault="00C4222F" w14:paraId="48257702" w14:textId="0E5970A8">
      <w:pPr>
        <w:rPr>
          <w:color w:val="000000" w:themeColor="text1"/>
        </w:rPr>
      </w:pPr>
      <w:bookmarkStart w:name="_Toc410397616" w:id="63"/>
      <w:bookmarkStart w:name="_Toc432006536" w:id="64"/>
      <w:bookmarkStart w:name="_Toc435450418" w:id="65"/>
      <w:bookmarkStart w:name="_Toc435514799" w:id="66"/>
      <w:r w:rsidRPr="05FF55F2" w:rsidR="00C4222F">
        <w:rPr>
          <w:color w:val="000000" w:themeColor="text1" w:themeTint="FF" w:themeShade="FF"/>
        </w:rPr>
        <w:t>{Ref</w:t>
      </w:r>
      <w:r w:rsidRPr="05FF55F2" w:rsidR="0079520C">
        <w:rPr>
          <w:color w:val="000000" w:themeColor="text1" w:themeTint="FF" w:themeShade="FF"/>
        </w:rPr>
        <w:t>:</w:t>
      </w:r>
      <w:r w:rsidRPr="05FF55F2" w:rsidR="00C4222F">
        <w:rPr>
          <w:color w:val="000000" w:themeColor="text1" w:themeTint="FF" w:themeShade="FF"/>
        </w:rPr>
        <w:t xml:space="preserve"> [</w:t>
      </w:r>
      <w:r w:rsidRPr="05FF55F2" w:rsidR="009C1B68">
        <w:rPr>
          <w:color w:val="000000" w:themeColor="text1" w:themeTint="FF" w:themeShade="FF"/>
        </w:rPr>
        <w:t>2</w:t>
      </w:r>
      <w:r w:rsidRPr="05FF55F2" w:rsidR="00C4222F">
        <w:rPr>
          <w:color w:val="000000" w:themeColor="text1" w:themeTint="FF" w:themeShade="FF"/>
        </w:rPr>
        <w:t xml:space="preserve">] </w:t>
      </w:r>
      <w:r w:rsidRPr="05FF55F2" w:rsidR="00325873">
        <w:rPr>
          <w:color w:val="000000" w:themeColor="text1" w:themeTint="FF" w:themeShade="FF"/>
        </w:rPr>
        <w:t>RRS_GEN_NR_0020</w:t>
      </w:r>
      <w:r w:rsidRPr="05FF55F2" w:rsidR="00C4222F">
        <w:rPr>
          <w:color w:val="000000" w:themeColor="text1" w:themeTint="FF" w:themeShade="FF"/>
        </w:rPr>
        <w:t>}</w:t>
      </w:r>
    </w:p>
    <w:p w:rsidR="00A84A7E" w:rsidP="00A84A7E" w:rsidRDefault="00A84A7E" w14:paraId="605361F0" w14:textId="77777777">
      <w:pPr>
        <w:pStyle w:val="Heading3"/>
        <w:rPr>
          <w:color w:val="000000" w:themeColor="text1"/>
        </w:rPr>
      </w:pPr>
      <w:bookmarkStart w:name="_Toc128390100" w:id="67"/>
      <w:r w:rsidRPr="05FF55F2" w:rsidR="00A84A7E">
        <w:rPr>
          <w:color w:val="000000" w:themeColor="text1" w:themeTint="FF" w:themeShade="FF"/>
        </w:rPr>
        <w:t>Header File Structure</w:t>
      </w:r>
      <w:bookmarkEnd w:id="63"/>
      <w:bookmarkEnd w:id="64"/>
      <w:bookmarkEnd w:id="65"/>
      <w:bookmarkEnd w:id="66"/>
      <w:bookmarkEnd w:id="67"/>
    </w:p>
    <w:p w:rsidR="00C4222F" w:rsidP="05FF55F2" w:rsidRDefault="00C4222F" w14:paraId="79E128B3" w14:textId="77777777">
      <w:pPr>
        <w:tabs>
          <w:tab w:val="left" w:pos="840"/>
        </w:tabs>
        <w:ind w:firstLine="100" w:firstLineChars="50"/>
        <w:jc w:val="left"/>
        <w:rPr>
          <w:rFonts w:eastAsia="MS PGothic" w:cs="Arial"/>
          <w:color w:val="000000" w:themeColor="text1"/>
        </w:rPr>
      </w:pPr>
      <w:r w:rsidRPr="05FF55F2" w:rsidR="00C4222F">
        <w:rPr>
          <w:rFonts w:eastAsia="MS PGothic" w:cs="Arial"/>
          <w:color w:val="000000" w:themeColor="text1" w:themeTint="FF" w:themeShade="FF"/>
        </w:rPr>
        <w:t>The header-file structure sha</w:t>
      </w:r>
      <w:r w:rsidRPr="05FF55F2" w:rsidR="00C4222F">
        <w:rPr>
          <w:rFonts w:eastAsia="MS PGothic" w:cs="Arial"/>
          <w:color w:val="000000" w:themeColor="text1" w:themeTint="FF" w:themeShade="FF"/>
        </w:rPr>
        <w:t>ll include the following files:</w:t>
      </w:r>
    </w:p>
    <w:p w:rsidR="00422BEB" w:rsidP="05FF55F2" w:rsidRDefault="007323D2" w14:paraId="4DE3462D" w14:textId="6C22BBCF">
      <w:pPr>
        <w:tabs>
          <w:tab w:val="left" w:pos="840"/>
        </w:tabs>
        <w:ind w:firstLine="100" w:firstLineChars="50"/>
        <w:jc w:val="left"/>
        <w:rPr>
          <w:rFonts w:eastAsia="MS PGothic" w:cs="Arial"/>
          <w:color w:val="000000" w:themeColor="text1"/>
        </w:rPr>
      </w:pPr>
      <w:r w:rsidRPr="05FF55F2" w:rsidR="007323D2">
        <w:rPr>
          <w:b w:val="1"/>
          <w:bCs w:val="1"/>
        </w:rPr>
        <w:t>MSN</w:t>
      </w:r>
      <w:r w:rsidRPr="05FF55F2" w:rsidR="00422BEB">
        <w:rPr>
          <w:b w:val="1"/>
          <w:bCs w:val="1"/>
        </w:rPr>
        <w:t>_DDD_</w:t>
      </w:r>
      <w:r w:rsidRPr="05FF55F2" w:rsidR="00422BEB">
        <w:rPr>
          <w:b w:val="1"/>
          <w:bCs w:val="1"/>
        </w:rPr>
        <w:t>ARC</w:t>
      </w:r>
      <w:r w:rsidRPr="05FF55F2" w:rsidR="00422BEB">
        <w:rPr>
          <w:b w:val="1"/>
          <w:bCs w:val="1"/>
        </w:rPr>
        <w:t>_00</w:t>
      </w:r>
      <w:r w:rsidRPr="05FF55F2" w:rsidR="00422BEB">
        <w:rPr>
          <w:b w:val="1"/>
          <w:bCs w:val="1"/>
        </w:rPr>
        <w:t>2:</w:t>
      </w:r>
    </w:p>
    <w:tbl>
      <w:tblPr>
        <w:tblW w:w="0" w:type="auto"/>
        <w:tblInd w:w="4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388"/>
        <w:gridCol w:w="7612"/>
      </w:tblGrid>
      <w:tr w:rsidRPr="00582309" w:rsidR="00C4222F" w:rsidTr="05FF55F2" w14:paraId="2E4DE68F" w14:textId="77777777">
        <w:tc>
          <w:tcPr>
            <w:tcW w:w="2388" w:type="dxa"/>
            <w:shd w:val="clear" w:color="auto" w:fill="auto"/>
            <w:tcMar/>
          </w:tcPr>
          <w:p w:rsidRPr="004A3F46" w:rsidR="00C4222F" w:rsidP="05FF55F2" w:rsidRDefault="00C4222F" w14:paraId="2307FC99" w14:textId="7FC9DAC5">
            <w:pPr>
              <w:tabs>
                <w:tab w:val="left" w:pos="840"/>
              </w:tabs>
              <w:overflowPunct w:val="0"/>
              <w:autoSpaceDE w:val="0"/>
              <w:autoSpaceDN w:val="0"/>
              <w:adjustRightInd w:val="0"/>
              <w:spacing w:before="20" w:after="20"/>
              <w:jc w:val="left"/>
              <w:textAlignment w:val="baseline"/>
              <w:rPr>
                <w:rFonts w:eastAsia="MS PGothic" w:cs="Arial"/>
                <w:color w:val="000000" w:themeColor="text1"/>
              </w:rPr>
            </w:pPr>
          </w:p>
        </w:tc>
        <w:tc>
          <w:tcPr>
            <w:tcW w:w="7612" w:type="dxa"/>
            <w:shd w:val="clear" w:color="auto" w:fill="auto"/>
            <w:tcMar/>
          </w:tcPr>
          <w:p w:rsidRPr="004A3F46" w:rsidR="00C4222F" w:rsidP="05FF55F2" w:rsidRDefault="00C4222F" w14:paraId="047241AB" w14:textId="579EBD1D">
            <w:pPr>
              <w:tabs>
                <w:tab w:val="left" w:pos="840"/>
              </w:tabs>
              <w:overflowPunct w:val="0"/>
              <w:autoSpaceDE w:val="0"/>
              <w:autoSpaceDN w:val="0"/>
              <w:adjustRightInd w:val="0"/>
              <w:spacing w:before="20" w:after="20"/>
              <w:jc w:val="left"/>
              <w:textAlignment w:val="baseline"/>
              <w:rPr>
                <w:rFonts w:eastAsia="MS PGothic" w:cs="Arial"/>
                <w:color w:val="000000" w:themeColor="text1"/>
              </w:rPr>
            </w:pPr>
          </w:p>
        </w:tc>
      </w:tr>
      <w:tr w:rsidRPr="00582309" w:rsidR="00C4222F" w:rsidTr="05FF55F2" w14:paraId="61D37B7E" w14:textId="77777777">
        <w:tc>
          <w:tcPr>
            <w:tcW w:w="2388" w:type="dxa"/>
            <w:shd w:val="clear" w:color="auto" w:fill="auto"/>
            <w:tcMar/>
          </w:tcPr>
          <w:p w:rsidRPr="004A3F46" w:rsidR="00C4222F" w:rsidP="05FF55F2" w:rsidRDefault="00C4222F" w14:paraId="7D92C095" w14:textId="4CB45C46">
            <w:pPr>
              <w:autoSpaceDE w:val="0"/>
              <w:autoSpaceDN w:val="0"/>
              <w:adjustRightInd w:val="0"/>
              <w:spacing w:afterAutospacing="on"/>
              <w:rPr>
                <w:rFonts w:cs="Arial"/>
              </w:rPr>
            </w:pPr>
          </w:p>
        </w:tc>
        <w:tc>
          <w:tcPr>
            <w:tcW w:w="7612" w:type="dxa"/>
            <w:shd w:val="clear" w:color="auto" w:fill="auto"/>
            <w:tcMar/>
          </w:tcPr>
          <w:p w:rsidRPr="004A3F46" w:rsidR="00C4222F" w:rsidP="05FF55F2" w:rsidRDefault="00C4222F" w14:paraId="01F2FCA8" w14:textId="7DDAC494">
            <w:pPr>
              <w:autoSpaceDE w:val="0"/>
              <w:autoSpaceDN w:val="0"/>
              <w:adjustRightInd w:val="0"/>
              <w:spacing w:afterAutospacing="on"/>
              <w:rPr>
                <w:rFonts w:cs="Arial"/>
              </w:rPr>
            </w:pPr>
          </w:p>
        </w:tc>
      </w:tr>
      <w:tr w:rsidRPr="00582309" w:rsidR="00C4222F" w:rsidTr="05FF55F2" w14:paraId="0A4B0AFE" w14:textId="77777777">
        <w:trPr>
          <w:trHeight w:val="300"/>
        </w:trPr>
        <w:tc>
          <w:tcPr>
            <w:tcW w:w="2388" w:type="dxa"/>
            <w:shd w:val="clear" w:color="auto" w:fill="auto"/>
            <w:tcMar/>
          </w:tcPr>
          <w:p w:rsidRPr="004A3F46" w:rsidR="00C4222F" w:rsidP="05FF55F2" w:rsidRDefault="00C4222F" w14:paraId="09356F0A" w14:textId="6EED00C5">
            <w:pPr>
              <w:autoSpaceDE w:val="0"/>
              <w:autoSpaceDN w:val="0"/>
              <w:adjustRightInd w:val="0"/>
              <w:spacing w:afterAutospacing="on"/>
              <w:rPr>
                <w:rFonts w:cs="Arial"/>
                <w:lang w:eastAsia="en-US"/>
              </w:rPr>
            </w:pPr>
          </w:p>
        </w:tc>
        <w:tc>
          <w:tcPr>
            <w:tcW w:w="7612" w:type="dxa"/>
            <w:shd w:val="clear" w:color="auto" w:fill="auto"/>
            <w:tcMar/>
          </w:tcPr>
          <w:p w:rsidR="00C4222F" w:rsidP="05FF55F2" w:rsidRDefault="00C4222F" w14:paraId="61F18A14" w14:textId="3E44C2AB">
            <w:pPr>
              <w:autoSpaceDE w:val="0"/>
              <w:autoSpaceDN w:val="0"/>
              <w:adjustRightInd w:val="0"/>
              <w:spacing w:afterAutospacing="on"/>
              <w:rPr>
                <w:rFonts w:cs="Arial"/>
                <w:lang w:eastAsia="en-US"/>
              </w:rPr>
            </w:pPr>
          </w:p>
        </w:tc>
      </w:tr>
    </w:tbl>
    <w:p w:rsidRPr="00FE19CC" w:rsidR="00B60F4C" w:rsidP="00FE19CC" w:rsidRDefault="00D5287F" w14:paraId="20247689" w14:textId="11C5356F">
      <w:pPr>
        <w:pStyle w:val="Heading2"/>
        <w:rPr>
          <w:rFonts w:cs="Arial"/>
          <w:lang w:eastAsia="ja-JP"/>
        </w:rPr>
      </w:pPr>
      <w:bookmarkStart w:name="_Toc435536218" w:id="68"/>
      <w:bookmarkStart w:name="_Toc435618787" w:id="69"/>
      <w:bookmarkStart w:name="_Toc128390101" w:id="70"/>
      <w:bookmarkEnd w:id="39"/>
      <w:bookmarkEnd w:id="40"/>
      <w:r w:rsidRPr="05FF55F2" w:rsidR="00D5287F">
        <w:rPr>
          <w:rFonts w:cs="Arial"/>
        </w:rPr>
        <w:t>H/W Function Mapping</w:t>
      </w:r>
      <w:bookmarkEnd w:id="68"/>
      <w:bookmarkEnd w:id="69"/>
      <w:bookmarkEnd w:id="70"/>
    </w:p>
    <w:p w:rsidR="007D16E5" w:rsidP="00F4087C" w:rsidRDefault="007D16E5" w14:paraId="31E42157" w14:textId="77777777">
      <w:pPr>
        <w:pStyle w:val="Heading3"/>
        <w:rPr/>
      </w:pPr>
      <w:bookmarkStart w:name="_Toc478657024" w:id="71"/>
      <w:bookmarkStart w:name="_Toc128390102" w:id="72"/>
      <w:r w:rsidR="007D16E5">
        <w:rPr/>
        <w:t>Main Supported H/W Features</w:t>
      </w:r>
      <w:bookmarkEnd w:id="71"/>
      <w:bookmarkEnd w:id="72"/>
    </w:p>
    <w:p w:rsidRPr="00422BEB" w:rsidR="00422BEB" w:rsidP="00422BEB" w:rsidRDefault="007323D2" w14:paraId="17DFC998" w14:textId="6320D9E3">
      <w:pPr>
        <w:rPr>
          <w:lang w:eastAsia="en-US"/>
        </w:rPr>
      </w:pPr>
      <w:r w:rsidRPr="05FF55F2" w:rsidR="007323D2">
        <w:rPr>
          <w:b w:val="1"/>
          <w:bCs w:val="1"/>
        </w:rPr>
        <w:t>MSN</w:t>
      </w:r>
      <w:r w:rsidRPr="05FF55F2" w:rsidR="00422BEB">
        <w:rPr>
          <w:b w:val="1"/>
          <w:bCs w:val="1"/>
        </w:rPr>
        <w:t>_DDD_</w:t>
      </w:r>
      <w:r w:rsidRPr="05FF55F2" w:rsidR="00422BEB">
        <w:rPr>
          <w:b w:val="1"/>
          <w:bCs w:val="1"/>
        </w:rPr>
        <w:t>HWU</w:t>
      </w:r>
      <w:r w:rsidRPr="05FF55F2" w:rsidR="00422BEB">
        <w:rPr>
          <w:b w:val="1"/>
          <w:bCs w:val="1"/>
        </w:rPr>
        <w:t>_00</w:t>
      </w:r>
      <w:r w:rsidRPr="05FF55F2" w:rsidR="00422BEB">
        <w:rPr>
          <w:b w:val="1"/>
          <w:bCs w:val="1"/>
        </w:rPr>
        <w:t>1:</w:t>
      </w:r>
    </w:p>
    <w:p w:rsidRPr="00B71ED1" w:rsidR="00F4087C" w:rsidP="00F4087C" w:rsidRDefault="00F4087C" w14:paraId="7F458E87" w14:textId="77777777">
      <w:pPr>
        <w:rPr>
          <w:rFonts w:cs="Arial"/>
        </w:rPr>
      </w:pPr>
      <w:r w:rsidRPr="05FF55F2" w:rsidR="00F4087C">
        <w:rPr>
          <w:rFonts w:cs="Arial"/>
        </w:rPr>
        <w:t>H/W function</w:t>
      </w:r>
      <w:r w:rsidRPr="05FF55F2" w:rsidR="00F4087C">
        <w:rPr>
          <w:rFonts w:cs="Arial"/>
        </w:rPr>
        <w:t xml:space="preserve"> provides for:</w:t>
      </w:r>
    </w:p>
    <w:p w:rsidRPr="00B71ED1" w:rsidR="00F4087C" w:rsidP="00F4087C" w:rsidRDefault="00F4087C" w14:paraId="2A79C7BB" w14:textId="77777777">
      <w:pPr>
        <w:rPr>
          <w:rFonts w:cs="Arial"/>
        </w:rPr>
      </w:pPr>
      <w:r w:rsidRPr="05FF55F2" w:rsidR="00F4087C">
        <w:rPr>
          <w:rFonts w:cs="Arial"/>
        </w:rPr>
        <w:t>•</w:t>
      </w:r>
      <w:r>
        <w:tab/>
      </w:r>
      <w:r w:rsidRPr="05FF55F2" w:rsidR="00F4087C">
        <w:rPr>
          <w:rFonts w:cs="Arial"/>
        </w:rPr>
        <w:t>Read a value from a digital I/O</w:t>
      </w:r>
    </w:p>
    <w:p w:rsidRPr="00B71ED1" w:rsidR="00F4087C" w:rsidP="00F4087C" w:rsidRDefault="00F4087C" w14:paraId="1CF01FFC" w14:textId="77777777">
      <w:pPr>
        <w:rPr>
          <w:rFonts w:cs="Arial"/>
        </w:rPr>
      </w:pPr>
      <w:r w:rsidRPr="05FF55F2" w:rsidR="00F4087C">
        <w:rPr>
          <w:rFonts w:cs="Arial"/>
        </w:rPr>
        <w:t>•</w:t>
      </w:r>
      <w:r>
        <w:tab/>
      </w:r>
      <w:r w:rsidRPr="05FF55F2" w:rsidR="00F4087C">
        <w:rPr>
          <w:rFonts w:cs="Arial"/>
        </w:rPr>
        <w:t>Write a value to a digital I/O</w:t>
      </w:r>
    </w:p>
    <w:p w:rsidR="00F4087C" w:rsidP="00F4087C" w:rsidRDefault="00F4087C" w14:paraId="4307D239" w14:textId="77777777">
      <w:pPr>
        <w:rPr>
          <w:rFonts w:cs="Arial"/>
        </w:rPr>
      </w:pPr>
      <w:r w:rsidRPr="05FF55F2" w:rsidR="00F4087C">
        <w:rPr>
          <w:rFonts w:cs="Arial"/>
        </w:rPr>
        <w:t xml:space="preserve">These functions do not depend on </w:t>
      </w:r>
      <w:r w:rsidRPr="05FF55F2" w:rsidR="00F4087C">
        <w:rPr>
          <w:rFonts w:cs="Arial"/>
        </w:rPr>
        <w:t xml:space="preserve">R-CarGen3 </w:t>
      </w:r>
      <w:r w:rsidRPr="05FF55F2" w:rsidR="00F4087C">
        <w:rPr>
          <w:rFonts w:cs="Arial"/>
        </w:rPr>
        <w:t>devices.</w:t>
      </w:r>
    </w:p>
    <w:p w:rsidR="007D16E5" w:rsidP="05FF55F2" w:rsidRDefault="001D402E" w14:paraId="1E18C015" w14:textId="52018D65">
      <w:pPr>
        <w:rPr>
          <w:rFonts w:cs="Arial"/>
        </w:rPr>
      </w:pPr>
      <w:r w:rsidRPr="05FF55F2" w:rsidR="001D402E">
        <w:rPr>
          <w:rFonts w:cs="Arial"/>
        </w:rPr>
        <w:t>{</w:t>
      </w:r>
      <w:r w:rsidRPr="05FF55F2" w:rsidR="001243B7">
        <w:rPr>
          <w:rFonts w:cs="Arial"/>
        </w:rPr>
        <w:t xml:space="preserve">Ref </w:t>
      </w:r>
      <w:r w:rsidRPr="05FF55F2" w:rsidR="00FF3ADA">
        <w:rPr>
          <w:rFonts w:cs="Arial"/>
        </w:rPr>
        <w:t xml:space="preserve">to UM of </w:t>
      </w:r>
      <w:r w:rsidRPr="05FF55F2" w:rsidR="00FF3ADA">
        <w:rPr>
          <w:rFonts w:cs="Arial"/>
        </w:rPr>
        <w:t>PortPin</w:t>
      </w:r>
      <w:r w:rsidRPr="05FF55F2" w:rsidR="00FF3ADA">
        <w:rPr>
          <w:rFonts w:cs="Arial"/>
        </w:rPr>
        <w:t>(</w:t>
      </w:r>
      <w:r w:rsidRPr="05FF55F2" w:rsidR="00FF3ADA">
        <w:rPr>
          <w:rFonts w:cs="Arial"/>
        </w:rPr>
        <w:t>Port Pin Specifications</w:t>
      </w:r>
      <w:r w:rsidRPr="05FF55F2" w:rsidR="00FF3ADA">
        <w:rPr>
          <w:rFonts w:cs="Arial"/>
        </w:rPr>
        <w:t>)</w:t>
      </w:r>
      <w:r w:rsidRPr="05FF55F2" w:rsidR="001D402E">
        <w:rPr>
          <w:rFonts w:cs="Arial"/>
        </w:rPr>
        <w:t>: [</w:t>
      </w:r>
      <w:hyperlink w:anchor="_References">
        <w:r w:rsidRPr="05FF55F2" w:rsidR="00D5287F">
          <w:rPr>
            <w:rStyle w:val="Hyperlink"/>
            <w:rFonts w:cs="Arial"/>
            <w:color w:val="auto"/>
          </w:rPr>
          <w:t>4</w:t>
        </w:r>
      </w:hyperlink>
      <w:r w:rsidRPr="05FF55F2" w:rsidR="001D402E">
        <w:rPr>
          <w:rFonts w:cs="Arial"/>
        </w:rPr>
        <w:t>]</w:t>
      </w:r>
      <w:r w:rsidRPr="05FF55F2" w:rsidR="00655671">
        <w:rPr>
          <w:rFonts w:cs="Arial"/>
        </w:rPr>
        <w:t xml:space="preserve"> Chapter 7</w:t>
      </w:r>
      <w:r w:rsidRPr="05FF55F2" w:rsidR="007A75CA">
        <w:rPr>
          <w:rFonts w:cs="Arial"/>
        </w:rPr>
        <w:t>, [11] Chapter 6</w:t>
      </w:r>
      <w:r w:rsidRPr="05FF55F2" w:rsidR="001D402E">
        <w:rPr>
          <w:rFonts w:cs="Arial"/>
        </w:rPr>
        <w:t>}</w:t>
      </w:r>
    </w:p>
    <w:p w:rsidR="007D16E5" w:rsidP="007D16E5" w:rsidRDefault="007D16E5" w14:paraId="72E3BF35" w14:textId="77777777">
      <w:pPr>
        <w:pStyle w:val="Heading3"/>
        <w:rPr/>
      </w:pPr>
      <w:bookmarkStart w:name="_Toc478657025" w:id="73"/>
      <w:bookmarkStart w:name="_Toc128390103" w:id="74"/>
      <w:r w:rsidR="007D16E5">
        <w:rPr/>
        <w:t>Uns</w:t>
      </w:r>
      <w:r w:rsidR="007D16E5">
        <w:rPr/>
        <w:t>upported H/W Features</w:t>
      </w:r>
      <w:bookmarkEnd w:id="73"/>
      <w:bookmarkEnd w:id="74"/>
    </w:p>
    <w:p w:rsidRPr="007D16E5" w:rsidR="007D16E5" w:rsidP="007D16E5" w:rsidRDefault="007D16E5" w14:paraId="262B53C9" w14:textId="77777777">
      <w:pPr>
        <w:rPr>
          <w:lang w:eastAsia="en-US"/>
        </w:rPr>
      </w:pPr>
      <w:r w:rsidR="007D16E5">
        <w:rPr/>
        <w:t>None</w:t>
      </w:r>
    </w:p>
    <w:p w:rsidR="0022537E" w:rsidP="0022537E" w:rsidRDefault="0002704E" w14:paraId="7062D6E6" w14:textId="77777777">
      <w:pPr>
        <w:pStyle w:val="Heading1"/>
        <w:rPr>
          <w:rFonts w:cs="Arial"/>
        </w:rPr>
      </w:pPr>
      <w:bookmarkStart w:name="_Toc523405110" w:id="75"/>
      <w:bookmarkStart w:name="_Toc524426051" w:id="76"/>
      <w:bookmarkStart w:name="_Toc524426228" w:id="77"/>
      <w:bookmarkStart w:name="_Toc435536224" w:id="78"/>
      <w:bookmarkStart w:name="_Toc435618791" w:id="79"/>
      <w:bookmarkStart w:name="_Toc128390104" w:id="80"/>
      <w:bookmarkEnd w:id="75"/>
      <w:bookmarkEnd w:id="76"/>
      <w:bookmarkEnd w:id="77"/>
      <w:r w:rsidRPr="05FF55F2" w:rsidR="0002704E">
        <w:rPr>
          <w:rFonts w:cs="Arial"/>
        </w:rPr>
        <w:t>Internal Function</w:t>
      </w:r>
      <w:bookmarkEnd w:id="78"/>
      <w:bookmarkEnd w:id="79"/>
      <w:bookmarkEnd w:id="80"/>
    </w:p>
    <w:p w:rsidRPr="00B71ED1" w:rsidR="004D410C" w:rsidP="000A4E03" w:rsidRDefault="00D5287F" w14:paraId="1ADB1D8F" w14:textId="51655970">
      <w:pPr>
        <w:pStyle w:val="Heading2"/>
        <w:rPr>
          <w:rFonts w:cs="Arial"/>
          <w:lang w:eastAsia="ja-JP"/>
        </w:rPr>
      </w:pPr>
      <w:bookmarkStart w:name="_Toc524426053" w:id="81"/>
      <w:bookmarkStart w:name="_Toc524426230" w:id="82"/>
      <w:bookmarkStart w:name="_Toc524426065" w:id="83"/>
      <w:bookmarkStart w:name="_Toc524426242" w:id="84"/>
      <w:bookmarkStart w:name="_Toc524426066" w:id="85"/>
      <w:bookmarkStart w:name="_Toc524426243" w:id="86"/>
      <w:bookmarkStart w:name="_Toc524426067" w:id="87"/>
      <w:bookmarkStart w:name="_Toc524426244" w:id="88"/>
      <w:bookmarkStart w:name="_Toc524426091" w:id="89"/>
      <w:bookmarkStart w:name="_Toc524426268" w:id="90"/>
      <w:bookmarkStart w:name="_Toc524426097" w:id="91"/>
      <w:bookmarkStart w:name="_Toc524426274" w:id="92"/>
      <w:bookmarkStart w:name="_Toc524426101" w:id="93"/>
      <w:bookmarkStart w:name="_Toc524426278" w:id="94"/>
      <w:bookmarkStart w:name="_Toc524426130" w:id="95"/>
      <w:bookmarkStart w:name="_Toc524426307" w:id="96"/>
      <w:bookmarkStart w:name="_Toc524426131" w:id="97"/>
      <w:bookmarkStart w:name="_Toc524426308" w:id="98"/>
      <w:bookmarkStart w:name="_Toc435536225" w:id="99"/>
      <w:bookmarkStart w:name="_Toc435618792" w:id="100"/>
      <w:bookmarkStart w:name="_Toc128390105" w:id="101"/>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5FF55F2" w:rsidR="00D5287F">
        <w:rPr>
          <w:rFonts w:cs="Arial"/>
        </w:rPr>
        <w:t>Interrupt Handler</w:t>
      </w:r>
      <w:bookmarkEnd w:id="99"/>
      <w:bookmarkEnd w:id="100"/>
      <w:bookmarkEnd w:id="101"/>
    </w:p>
    <w:p w:rsidRPr="00B71ED1" w:rsidR="00CC6F74" w:rsidP="00CC6F74" w:rsidRDefault="00B83F2D" w14:paraId="6309AEEB" w14:textId="77777777">
      <w:pPr>
        <w:rPr>
          <w:rFonts w:cs="Arial"/>
        </w:rPr>
      </w:pPr>
      <w:r w:rsidRPr="05FF55F2" w:rsidR="00B83F2D">
        <w:rPr>
          <w:rFonts w:cs="Arial"/>
        </w:rPr>
        <w:t>None</w:t>
      </w:r>
    </w:p>
    <w:p w:rsidRPr="00B71ED1" w:rsidR="0022537E" w:rsidP="0022537E" w:rsidRDefault="00091FF8" w14:paraId="05886184" w14:textId="2897D38D">
      <w:pPr>
        <w:pStyle w:val="Heading2"/>
        <w:rPr>
          <w:rFonts w:cs="Arial"/>
          <w:lang w:eastAsia="ja-JP"/>
        </w:rPr>
      </w:pPr>
      <w:bookmarkStart w:name="_Toc435536226" w:id="102"/>
      <w:bookmarkStart w:name="_Toc435618793" w:id="103"/>
      <w:bookmarkStart w:name="_Toc128390106" w:id="104"/>
      <w:r w:rsidRPr="05FF55F2" w:rsidR="00091FF8">
        <w:rPr>
          <w:rFonts w:cs="Arial"/>
        </w:rPr>
        <w:t>High-Level</w:t>
      </w:r>
      <w:r w:rsidRPr="05FF55F2" w:rsidR="00D5287F">
        <w:rPr>
          <w:rFonts w:cs="Arial"/>
        </w:rPr>
        <w:t xml:space="preserve"> Driver Function</w:t>
      </w:r>
      <w:bookmarkEnd w:id="102"/>
      <w:bookmarkEnd w:id="103"/>
      <w:bookmarkEnd w:id="104"/>
    </w:p>
    <w:p w:rsidR="000A3CE7" w:rsidP="004D410C" w:rsidRDefault="00B83F2D" w14:paraId="5C11A6E5" w14:textId="77777777">
      <w:pPr>
        <w:rPr>
          <w:rFonts w:cs="Arial"/>
        </w:rPr>
      </w:pPr>
      <w:r w:rsidRPr="05FF55F2" w:rsidR="00B83F2D">
        <w:rPr>
          <w:rFonts w:cs="Arial"/>
        </w:rPr>
        <w:t>None</w:t>
      </w:r>
    </w:p>
    <w:p w:rsidR="000A3CE7" w:rsidP="000A3CE7" w:rsidRDefault="00091FF8" w14:paraId="2C3C83E6" w14:textId="4BE6B87F">
      <w:pPr>
        <w:pStyle w:val="Heading2"/>
        <w:rPr/>
      </w:pPr>
      <w:bookmarkStart w:name="_Toc128390107" w:id="105"/>
      <w:r w:rsidR="00091FF8">
        <w:rPr/>
        <w:t>Low-Level</w:t>
      </w:r>
      <w:r w:rsidR="000A3CE7">
        <w:rPr/>
        <w:t xml:space="preserve"> Driver Function</w:t>
      </w:r>
      <w:bookmarkEnd w:id="105"/>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63"/>
        <w:gridCol w:w="3075"/>
        <w:gridCol w:w="4499"/>
        <w:gridCol w:w="2201"/>
      </w:tblGrid>
      <w:tr w:rsidR="000A3CE7" w:rsidTr="05FF55F2" w14:paraId="17FA306D" w14:textId="77777777">
        <w:trPr>
          <w:trHeight w:val="600"/>
        </w:trPr>
        <w:tc>
          <w:tcPr>
            <w:tcW w:w="563" w:type="dxa"/>
            <w:shd w:val="clear" w:color="auto" w:fill="auto"/>
            <w:tcMar/>
          </w:tcPr>
          <w:p w:rsidRPr="00AA0AC0" w:rsidR="000A3CE7" w:rsidP="05FF55F2" w:rsidRDefault="000A3CE7" w14:paraId="289CC6D4" w14:textId="77777777">
            <w:pPr>
              <w:tabs>
                <w:tab w:val="left" w:pos="864"/>
              </w:tabs>
              <w:overflowPunct w:val="0"/>
              <w:autoSpaceDE w:val="0"/>
              <w:autoSpaceDN w:val="0"/>
              <w:adjustRightInd w:val="0"/>
              <w:spacing w:before="20" w:after="20"/>
              <w:jc w:val="center"/>
              <w:textAlignment w:val="baseline"/>
              <w:rPr>
                <w:b w:val="1"/>
                <w:bCs w:val="1"/>
              </w:rPr>
            </w:pPr>
            <w:r w:rsidRPr="05FF55F2" w:rsidR="000A3CE7">
              <w:rPr>
                <w:b w:val="1"/>
                <w:bCs w:val="1"/>
              </w:rPr>
              <w:t>No.</w:t>
            </w:r>
          </w:p>
        </w:tc>
        <w:tc>
          <w:tcPr>
            <w:tcW w:w="3075" w:type="dxa"/>
            <w:shd w:val="clear" w:color="auto" w:fill="auto"/>
            <w:tcMar/>
          </w:tcPr>
          <w:p w:rsidRPr="00AA0AC0" w:rsidR="000A3CE7" w:rsidP="05FF55F2" w:rsidRDefault="000A3CE7" w14:paraId="2184764E" w14:textId="77777777">
            <w:pPr>
              <w:tabs>
                <w:tab w:val="left" w:pos="864"/>
              </w:tabs>
              <w:overflowPunct w:val="0"/>
              <w:autoSpaceDE w:val="0"/>
              <w:autoSpaceDN w:val="0"/>
              <w:adjustRightInd w:val="0"/>
              <w:spacing w:before="20" w:after="20"/>
              <w:textAlignment w:val="baseline"/>
              <w:rPr>
                <w:b w:val="1"/>
                <w:bCs w:val="1"/>
              </w:rPr>
            </w:pPr>
            <w:r w:rsidRPr="05FF55F2" w:rsidR="000A3CE7">
              <w:rPr>
                <w:b w:val="1"/>
                <w:bCs w:val="1"/>
              </w:rPr>
              <w:t>Function Name</w:t>
            </w:r>
          </w:p>
        </w:tc>
        <w:tc>
          <w:tcPr>
            <w:tcW w:w="4499" w:type="dxa"/>
            <w:shd w:val="clear" w:color="auto" w:fill="auto"/>
            <w:tcMar/>
          </w:tcPr>
          <w:p w:rsidRPr="00AA0AC0" w:rsidR="000A3CE7" w:rsidP="05FF55F2" w:rsidRDefault="000A3CE7" w14:paraId="71BB4628" w14:textId="77777777">
            <w:pPr>
              <w:tabs>
                <w:tab w:val="left" w:pos="864"/>
              </w:tabs>
              <w:overflowPunct w:val="0"/>
              <w:autoSpaceDE w:val="0"/>
              <w:autoSpaceDN w:val="0"/>
              <w:adjustRightInd w:val="0"/>
              <w:spacing w:before="20" w:after="20"/>
              <w:textAlignment w:val="baseline"/>
              <w:rPr>
                <w:b w:val="1"/>
                <w:bCs w:val="1"/>
              </w:rPr>
            </w:pPr>
            <w:r w:rsidRPr="05FF55F2" w:rsidR="000A3CE7">
              <w:rPr>
                <w:b w:val="1"/>
                <w:bCs w:val="1"/>
              </w:rPr>
              <w:t>Description</w:t>
            </w:r>
          </w:p>
        </w:tc>
        <w:tc>
          <w:tcPr>
            <w:tcW w:w="2201" w:type="dxa"/>
            <w:shd w:val="clear" w:color="auto" w:fill="auto"/>
            <w:tcMar/>
          </w:tcPr>
          <w:p w:rsidRPr="00AA0AC0" w:rsidR="000A3CE7" w:rsidP="05FF55F2" w:rsidRDefault="00091FF8" w14:paraId="387F52BC" w14:textId="43B726C9">
            <w:pPr>
              <w:tabs>
                <w:tab w:val="left" w:pos="864"/>
              </w:tabs>
              <w:overflowPunct w:val="0"/>
              <w:autoSpaceDE w:val="0"/>
              <w:autoSpaceDN w:val="0"/>
              <w:adjustRightInd w:val="0"/>
              <w:spacing w:before="20" w:after="20"/>
              <w:textAlignment w:val="baseline"/>
              <w:rPr>
                <w:b w:val="1"/>
                <w:bCs w:val="1"/>
              </w:rPr>
            </w:pPr>
            <w:r w:rsidRPr="05FF55F2" w:rsidR="00091FF8">
              <w:rPr>
                <w:b w:val="1"/>
                <w:bCs w:val="1"/>
              </w:rPr>
              <w:t>Safety-related</w:t>
            </w:r>
            <w:r w:rsidRPr="05FF55F2" w:rsidR="000A3CE7">
              <w:rPr>
                <w:b w:val="1"/>
                <w:bCs w:val="1"/>
              </w:rPr>
              <w:t>/</w:t>
            </w:r>
          </w:p>
          <w:p w:rsidRPr="00AA0AC0" w:rsidR="000A3CE7" w:rsidP="05FF55F2" w:rsidRDefault="00091FF8" w14:paraId="0795C6D9" w14:textId="4C979EE8">
            <w:pPr>
              <w:tabs>
                <w:tab w:val="left" w:pos="864"/>
              </w:tabs>
              <w:overflowPunct w:val="0"/>
              <w:autoSpaceDE w:val="0"/>
              <w:autoSpaceDN w:val="0"/>
              <w:adjustRightInd w:val="0"/>
              <w:spacing w:before="20" w:after="20"/>
              <w:textAlignment w:val="baseline"/>
              <w:rPr>
                <w:b w:val="1"/>
                <w:bCs w:val="1"/>
              </w:rPr>
            </w:pPr>
            <w:r w:rsidRPr="05FF55F2" w:rsidR="00091FF8">
              <w:rPr>
                <w:b w:val="1"/>
                <w:bCs w:val="1"/>
              </w:rPr>
              <w:t>Non-Safety</w:t>
            </w:r>
            <w:r w:rsidRPr="05FF55F2" w:rsidR="000A3CE7">
              <w:rPr>
                <w:b w:val="1"/>
                <w:bCs w:val="1"/>
              </w:rPr>
              <w:t xml:space="preserve"> Related</w:t>
            </w:r>
          </w:p>
        </w:tc>
      </w:tr>
      <w:tr w:rsidR="00E82EE1" w:rsidTr="05FF55F2" w14:paraId="63AED7D1" w14:textId="77777777">
        <w:tc>
          <w:tcPr>
            <w:tcW w:w="563" w:type="dxa"/>
            <w:shd w:val="clear" w:color="auto" w:fill="auto"/>
            <w:tcMar/>
            <w:vAlign w:val="center"/>
          </w:tcPr>
          <w:p w:rsidRPr="00AA0AC0" w:rsidR="00E82EE1" w:rsidP="05FF55F2" w:rsidRDefault="003F6B82" w14:paraId="10A7AB00" w14:textId="0C564234">
            <w:pPr>
              <w:tabs>
                <w:tab w:val="left" w:pos="864"/>
              </w:tabs>
              <w:overflowPunct w:val="0"/>
              <w:autoSpaceDE w:val="0"/>
              <w:autoSpaceDN w:val="0"/>
              <w:adjustRightInd w:val="0"/>
              <w:spacing w:before="20" w:after="20"/>
              <w:jc w:val="left"/>
              <w:textAlignment w:val="baseline"/>
              <w:rPr>
                <w:rFonts w:cs="Arial"/>
              </w:rPr>
            </w:pPr>
            <w:r w:rsidRPr="05FF55F2" w:rsidR="481DECF4">
              <w:rPr>
                <w:rFonts w:cs="Arial"/>
              </w:rPr>
              <w:t>(</w:t>
            </w:r>
            <w:r w:rsidRPr="05FF55F2" w:rsidR="52BCFC65">
              <w:rPr>
                <w:rFonts w:cs="Arial"/>
              </w:rPr>
              <w:t>1</w:t>
            </w:r>
            <w:r w:rsidRPr="05FF55F2" w:rsidR="481DECF4">
              <w:rPr>
                <w:rFonts w:cs="Arial"/>
              </w:rPr>
              <w:t>)</w:t>
            </w:r>
          </w:p>
        </w:tc>
        <w:tc>
          <w:tcPr>
            <w:tcW w:w="3075" w:type="dxa"/>
            <w:shd w:val="clear" w:color="auto" w:fill="auto"/>
            <w:tcMar/>
            <w:vAlign w:val="center"/>
          </w:tcPr>
          <w:p w:rsidR="00E82EE1" w:rsidP="05FF55F2" w:rsidRDefault="008526C7" w14:paraId="0B57DE3E" w14:textId="3AD42181">
            <w:pPr>
              <w:tabs>
                <w:tab w:val="left" w:pos="864"/>
              </w:tabs>
              <w:overflowPunct w:val="0"/>
              <w:autoSpaceDE w:val="0"/>
              <w:autoSpaceDN w:val="0"/>
              <w:adjustRightInd w:val="0"/>
              <w:spacing w:before="20" w:after="20"/>
              <w:jc w:val="left"/>
              <w:textAlignment w:val="baseline"/>
            </w:pPr>
            <w:r w:rsidR="09CFF242">
              <w:rPr/>
              <w:t>g</w:t>
            </w:r>
            <w:r w:rsidR="481DECF4">
              <w:rPr/>
              <w:t>et_employee_data</w:t>
            </w:r>
          </w:p>
        </w:tc>
        <w:tc>
          <w:tcPr>
            <w:tcW w:w="4499" w:type="dxa"/>
            <w:shd w:val="clear" w:color="auto" w:fill="auto"/>
            <w:tcMar/>
            <w:vAlign w:val="center"/>
          </w:tcPr>
          <w:p w:rsidRPr="00B866DB" w:rsidR="00E82EE1" w:rsidP="00C22498" w:rsidRDefault="00EC38E3" w14:paraId="44F5AFB0" w14:textId="293ADF7B">
            <w:pPr>
              <w:tabs>
                <w:tab w:val="left" w:pos="2145"/>
              </w:tabs>
              <w:jc w:val="left"/>
              <w:rPr>
                <w:rFonts w:cs="Arial"/>
              </w:rPr>
            </w:pPr>
            <w:r w:rsidRPr="05FF55F2" w:rsidR="6437A417">
              <w:rPr>
                <w:rFonts w:cs="Arial"/>
              </w:rPr>
              <w:t>This function is used to request data from HCM.</w:t>
            </w:r>
          </w:p>
        </w:tc>
        <w:tc>
          <w:tcPr>
            <w:tcW w:w="2201" w:type="dxa"/>
            <w:shd w:val="clear" w:color="auto" w:fill="auto"/>
            <w:tcMar/>
            <w:vAlign w:val="center"/>
          </w:tcPr>
          <w:p w:rsidRPr="00AA0AC0" w:rsidR="00E82EE1" w:rsidP="05FF55F2" w:rsidRDefault="00091FF8" w14:paraId="2061D180" w14:textId="2C70FF77">
            <w:pPr>
              <w:tabs>
                <w:tab w:val="left" w:pos="2145"/>
              </w:tabs>
              <w:jc w:val="left"/>
              <w:rPr>
                <w:rFonts w:cs="Arial"/>
              </w:rPr>
            </w:pPr>
            <w:r w:rsidRPr="05FF55F2" w:rsidR="00091FF8">
              <w:rPr>
                <w:rFonts w:cs="Arial"/>
              </w:rPr>
              <w:t>Safety-related</w:t>
            </w:r>
          </w:p>
        </w:tc>
      </w:tr>
      <w:tr w:rsidR="00EC38E3" w:rsidTr="05FF55F2" w14:paraId="038C05C9" w14:textId="77777777">
        <w:tc>
          <w:tcPr>
            <w:tcW w:w="563" w:type="dxa"/>
            <w:shd w:val="clear" w:color="auto" w:fill="auto"/>
            <w:tcMar/>
            <w:vAlign w:val="center"/>
          </w:tcPr>
          <w:p w:rsidR="00EC38E3" w:rsidP="05FF55F2" w:rsidRDefault="00755F5A" w14:paraId="2BE1D482" w14:textId="6E9216EA">
            <w:pPr>
              <w:tabs>
                <w:tab w:val="left" w:pos="864"/>
              </w:tabs>
              <w:overflowPunct w:val="0"/>
              <w:autoSpaceDE w:val="0"/>
              <w:autoSpaceDN w:val="0"/>
              <w:adjustRightInd w:val="0"/>
              <w:spacing w:before="20" w:after="20"/>
              <w:jc w:val="left"/>
              <w:textAlignment w:val="baseline"/>
              <w:rPr>
                <w:rFonts w:cs="Arial"/>
              </w:rPr>
            </w:pPr>
            <w:r w:rsidRPr="05FF55F2" w:rsidR="52BCFC65">
              <w:rPr>
                <w:rFonts w:cs="Arial"/>
              </w:rPr>
              <w:t>(2)</w:t>
            </w:r>
          </w:p>
        </w:tc>
        <w:tc>
          <w:tcPr>
            <w:tcW w:w="3075" w:type="dxa"/>
            <w:shd w:val="clear" w:color="auto" w:fill="auto"/>
            <w:tcMar/>
            <w:vAlign w:val="center"/>
          </w:tcPr>
          <w:p w:rsidR="00EC38E3" w:rsidP="5EE2BC01" w:rsidRDefault="6AE88D88" w14:paraId="11A254F3" w14:textId="6A794D66">
            <w:pPr>
              <w:tabs>
                <w:tab w:val="left" w:pos="864"/>
              </w:tabs>
              <w:overflowPunct w:val="0"/>
              <w:autoSpaceDE w:val="0"/>
              <w:autoSpaceDN w:val="0"/>
              <w:adjustRightInd w:val="0"/>
              <w:spacing w:before="20" w:after="20"/>
              <w:jc w:val="left"/>
              <w:textAlignment w:val="baseline"/>
            </w:pPr>
            <w:r w:rsidR="0A6BFF90">
              <w:rPr/>
              <w:t>p</w:t>
            </w:r>
            <w:r w:rsidR="062618EE">
              <w:rPr/>
              <w:t>ost_data</w:t>
            </w:r>
          </w:p>
        </w:tc>
        <w:tc>
          <w:tcPr>
            <w:tcW w:w="4499" w:type="dxa"/>
            <w:shd w:val="clear" w:color="auto" w:fill="auto"/>
            <w:tcMar/>
            <w:vAlign w:val="center"/>
          </w:tcPr>
          <w:p w:rsidR="00EC38E3" w:rsidP="00C22498" w:rsidRDefault="008526C7" w14:paraId="1BA199F7" w14:textId="013FA5BC">
            <w:pPr>
              <w:tabs>
                <w:tab w:val="left" w:pos="2145"/>
              </w:tabs>
              <w:jc w:val="left"/>
              <w:rPr>
                <w:rFonts w:cs="Arial"/>
              </w:rPr>
            </w:pPr>
            <w:r w:rsidRPr="05FF55F2" w:rsidR="09CFF242">
              <w:rPr>
                <w:rFonts w:cs="Arial"/>
              </w:rPr>
              <w:t xml:space="preserve">This function is used to post CI/CO info </w:t>
            </w:r>
            <w:r w:rsidRPr="05FF55F2" w:rsidR="52BCFC65">
              <w:rPr>
                <w:rFonts w:cs="Arial"/>
              </w:rPr>
              <w:t>to HCM.</w:t>
            </w:r>
          </w:p>
        </w:tc>
        <w:tc>
          <w:tcPr>
            <w:tcW w:w="2201" w:type="dxa"/>
            <w:shd w:val="clear" w:color="auto" w:fill="auto"/>
            <w:tcMar/>
            <w:vAlign w:val="center"/>
          </w:tcPr>
          <w:p w:rsidRPr="00AA0AC0" w:rsidR="00EC38E3" w:rsidP="05FF55F2" w:rsidRDefault="007F090F" w14:paraId="219C483D" w14:textId="627E792F">
            <w:pPr>
              <w:tabs>
                <w:tab w:val="left" w:pos="2145"/>
              </w:tabs>
              <w:jc w:val="left"/>
              <w:rPr>
                <w:rFonts w:cs="Arial"/>
              </w:rPr>
            </w:pPr>
            <w:r w:rsidRPr="05FF55F2" w:rsidR="66E79005">
              <w:rPr>
                <w:rFonts w:cs="Arial"/>
              </w:rPr>
              <w:t>Safety-related</w:t>
            </w:r>
          </w:p>
        </w:tc>
      </w:tr>
      <w:tr w:rsidR="00EC38E3" w:rsidTr="05FF55F2" w14:paraId="06EB6E41" w14:textId="77777777">
        <w:tc>
          <w:tcPr>
            <w:tcW w:w="563" w:type="dxa"/>
            <w:shd w:val="clear" w:color="auto" w:fill="auto"/>
            <w:tcMar/>
            <w:vAlign w:val="center"/>
          </w:tcPr>
          <w:p w:rsidR="00EC38E3" w:rsidP="05FF55F2" w:rsidRDefault="00755F5A" w14:paraId="4A3EC13C" w14:textId="2F002A9C">
            <w:pPr>
              <w:tabs>
                <w:tab w:val="left" w:pos="864"/>
              </w:tabs>
              <w:overflowPunct w:val="0"/>
              <w:autoSpaceDE w:val="0"/>
              <w:autoSpaceDN w:val="0"/>
              <w:adjustRightInd w:val="0"/>
              <w:spacing w:before="20" w:after="20"/>
              <w:jc w:val="left"/>
              <w:textAlignment w:val="baseline"/>
              <w:rPr>
                <w:rFonts w:cs="Arial"/>
              </w:rPr>
            </w:pPr>
            <w:r w:rsidRPr="05FF55F2" w:rsidR="52BCFC65">
              <w:rPr>
                <w:rFonts w:cs="Arial"/>
              </w:rPr>
              <w:t>(3)</w:t>
            </w:r>
          </w:p>
        </w:tc>
        <w:tc>
          <w:tcPr>
            <w:tcW w:w="3075" w:type="dxa"/>
            <w:shd w:val="clear" w:color="auto" w:fill="auto"/>
            <w:tcMar/>
            <w:vAlign w:val="center"/>
          </w:tcPr>
          <w:p w:rsidR="00EC38E3" w:rsidP="5EE2BC01" w:rsidRDefault="4F0CCD7C" w14:paraId="6487FBD4" w14:textId="0BBE43FD">
            <w:pPr>
              <w:tabs>
                <w:tab w:val="left" w:pos="864"/>
              </w:tabs>
              <w:overflowPunct w:val="0"/>
              <w:autoSpaceDE w:val="0"/>
              <w:autoSpaceDN w:val="0"/>
              <w:adjustRightInd w:val="0"/>
              <w:spacing w:before="20" w:after="20"/>
              <w:jc w:val="left"/>
              <w:textAlignment w:val="baseline"/>
            </w:pPr>
            <w:r w:rsidR="3510B42C">
              <w:rPr/>
              <w:t>u</w:t>
            </w:r>
            <w:r w:rsidR="062618EE">
              <w:rPr/>
              <w:t>pload_files</w:t>
            </w:r>
          </w:p>
        </w:tc>
        <w:tc>
          <w:tcPr>
            <w:tcW w:w="4499" w:type="dxa"/>
            <w:shd w:val="clear" w:color="auto" w:fill="auto"/>
            <w:tcMar/>
            <w:vAlign w:val="center"/>
          </w:tcPr>
          <w:p w:rsidR="00EC38E3" w:rsidP="00C22498" w:rsidRDefault="00755F5A" w14:paraId="4FD4D679" w14:textId="58E7821B">
            <w:pPr>
              <w:tabs>
                <w:tab w:val="left" w:pos="2145"/>
              </w:tabs>
              <w:jc w:val="left"/>
              <w:rPr>
                <w:rFonts w:cs="Arial"/>
              </w:rPr>
            </w:pPr>
            <w:r w:rsidRPr="05FF55F2" w:rsidR="52BCFC65">
              <w:rPr>
                <w:rFonts w:cs="Arial"/>
              </w:rPr>
              <w:t>This function is used to upload images to HCM.</w:t>
            </w:r>
          </w:p>
        </w:tc>
        <w:tc>
          <w:tcPr>
            <w:tcW w:w="2201" w:type="dxa"/>
            <w:shd w:val="clear" w:color="auto" w:fill="auto"/>
            <w:tcMar/>
            <w:vAlign w:val="center"/>
          </w:tcPr>
          <w:p w:rsidRPr="00AA0AC0" w:rsidR="00EC38E3" w:rsidP="05FF55F2" w:rsidRDefault="007F090F" w14:paraId="3334AD5C" w14:textId="708A087E">
            <w:pPr>
              <w:tabs>
                <w:tab w:val="left" w:pos="2145"/>
              </w:tabs>
              <w:jc w:val="left"/>
              <w:rPr>
                <w:rFonts w:cs="Arial"/>
              </w:rPr>
            </w:pPr>
            <w:r w:rsidRPr="05FF55F2" w:rsidR="66E79005">
              <w:rPr>
                <w:rFonts w:cs="Arial"/>
              </w:rPr>
              <w:t>Safety-related</w:t>
            </w:r>
          </w:p>
        </w:tc>
      </w:tr>
    </w:tbl>
    <w:p w:rsidRPr="00DD5AB4" w:rsidR="000A3CE7" w:rsidP="000A3CE7" w:rsidRDefault="000A3CE7" w14:paraId="055D4AD1" w14:textId="77777777">
      <w:pPr>
        <w:rPr>
          <w:lang w:eastAsia="en-US"/>
        </w:rPr>
      </w:pPr>
    </w:p>
    <w:p w:rsidR="5EE2BC01" w:rsidP="5EE2BC01" w:rsidRDefault="5EE2BC01" w14:paraId="03ABAB5A" w14:textId="4AF12767">
      <w:pPr>
        <w:rPr>
          <w:lang w:eastAsia="en-US"/>
        </w:rPr>
      </w:pPr>
    </w:p>
    <w:p w:rsidR="000A3CE7" w:rsidP="000A3CE7" w:rsidRDefault="00D02F54" w14:paraId="670BE381" w14:textId="76A9C5F1">
      <w:pPr>
        <w:pStyle w:val="API"/>
        <w:rPr/>
      </w:pPr>
      <w:bookmarkStart w:name="_Toc128390108" w:id="106"/>
      <w:proofErr w:type="spellStart"/>
      <w:r w:rsidR="00D02F54">
        <w:rPr/>
        <w:t>get_employee_data</w:t>
      </w:r>
      <w:proofErr w:type="spellEnd"/>
      <w:bookmarkEnd w:id="106"/>
    </w:p>
    <w:p w:rsidRPr="00530F38" w:rsidR="000A3CE7" w:rsidP="05FF55F2" w:rsidRDefault="00321C9A" w14:paraId="4E23B2D0" w14:textId="476D5A9B">
      <w:pPr>
        <w:rPr>
          <w:b w:val="1"/>
          <w:bCs w:val="1"/>
        </w:rPr>
      </w:pPr>
      <w:r w:rsidRPr="05FF55F2" w:rsidR="00321C9A">
        <w:rPr>
          <w:b w:val="1"/>
          <w:bCs w:val="1"/>
        </w:rPr>
        <w:t>SPS</w:t>
      </w:r>
      <w:r w:rsidRPr="05FF55F2" w:rsidR="000A3CE7">
        <w:rPr>
          <w:b w:val="1"/>
          <w:bCs w:val="1"/>
        </w:rPr>
        <w:t>_DDD_INF_00</w:t>
      </w:r>
      <w:r w:rsidRPr="05FF55F2" w:rsidR="000A3CE7">
        <w:rPr>
          <w:b w:val="1"/>
          <w:bCs w:val="1"/>
        </w:rPr>
        <w:t>1</w:t>
      </w:r>
      <w:r w:rsidRPr="05FF55F2" w:rsidR="000A3CE7">
        <w:rPr>
          <w:b w:val="1"/>
          <w:bCs w:val="1"/>
        </w:rPr>
        <w:t>:</w:t>
      </w:r>
    </w:p>
    <w:tbl>
      <w:tblPr>
        <w:tblpPr w:leftFromText="180" w:rightFromText="180" w:vertAnchor="text" w:tblpY="1"/>
        <w:tblOverlap w:val="neve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bottom w:w="57" w:type="dxa"/>
        </w:tblCellMar>
        <w:tblLook w:val="04A0" w:firstRow="1" w:lastRow="0" w:firstColumn="1" w:lastColumn="0" w:noHBand="0" w:noVBand="1"/>
      </w:tblPr>
      <w:tblGrid>
        <w:gridCol w:w="2609"/>
        <w:gridCol w:w="2411"/>
        <w:gridCol w:w="5318"/>
      </w:tblGrid>
      <w:tr w:rsidRPr="00F24D94" w:rsidR="000A3CE7" w:rsidTr="05FF55F2" w14:paraId="7ADAEB99" w14:textId="77777777">
        <w:trPr>
          <w:trHeight w:val="287"/>
        </w:trPr>
        <w:tc>
          <w:tcPr>
            <w:tcW w:w="1262"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A3CE7" w:rsidP="05FF55F2" w:rsidRDefault="000A3CE7" w14:paraId="4A8FC56E" w14:textId="77777777">
            <w:pPr>
              <w:jc w:val="left"/>
              <w:rPr>
                <w:rFonts w:cs="Arial"/>
              </w:rPr>
            </w:pPr>
            <w:r w:rsidRPr="05FF55F2" w:rsidR="000A3CE7">
              <w:rPr>
                <w:rFonts w:cs="Arial"/>
                <w:b w:val="1"/>
                <w:bCs w:val="1"/>
              </w:rPr>
              <w:t>Function Name:</w:t>
            </w:r>
          </w:p>
        </w:tc>
        <w:tc>
          <w:tcPr>
            <w:tcW w:w="3738" w:type="pct"/>
            <w:gridSpan w:val="2"/>
            <w:tcBorders>
              <w:top w:val="single" w:color="auto" w:sz="4" w:space="0"/>
              <w:left w:val="single" w:color="auto" w:sz="4" w:space="0"/>
              <w:bottom w:val="single" w:color="auto" w:sz="4" w:space="0"/>
              <w:right w:val="single" w:color="auto" w:sz="4" w:space="0"/>
            </w:tcBorders>
            <w:shd w:val="clear" w:color="auto" w:fill="auto"/>
            <w:tcMar/>
          </w:tcPr>
          <w:p w:rsidRPr="00F24D94" w:rsidR="000A3CE7" w:rsidP="05FF55F2" w:rsidRDefault="00D02F54" w14:paraId="0895EE12" w14:textId="669BEB69">
            <w:pPr>
              <w:jc w:val="left"/>
              <w:rPr>
                <w:rFonts w:cs="Arial"/>
              </w:rPr>
            </w:pPr>
            <w:r w:rsidR="00D02F54">
              <w:rPr/>
              <w:t>get_employee_data</w:t>
            </w:r>
          </w:p>
        </w:tc>
      </w:tr>
      <w:tr w:rsidRPr="00F24D94" w:rsidR="000A3CE7" w:rsidTr="05FF55F2" w14:paraId="1998E572" w14:textId="77777777">
        <w:tc>
          <w:tcPr>
            <w:tcW w:w="1262"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hideMark/>
          </w:tcPr>
          <w:p w:rsidRPr="00F24D94" w:rsidR="000A3CE7" w:rsidP="05FF55F2" w:rsidRDefault="000A3CE7" w14:paraId="3B8D3C3A" w14:textId="77777777">
            <w:pPr>
              <w:jc w:val="left"/>
              <w:rPr>
                <w:rFonts w:cs="Arial"/>
                <w:b w:val="1"/>
                <w:bCs w:val="1"/>
              </w:rPr>
            </w:pPr>
            <w:r w:rsidRPr="05FF55F2" w:rsidR="000A3CE7">
              <w:rPr>
                <w:rFonts w:cs="Arial"/>
                <w:b w:val="1"/>
                <w:bCs w:val="1"/>
              </w:rPr>
              <w:t>Syntax:</w:t>
            </w:r>
          </w:p>
        </w:tc>
        <w:tc>
          <w:tcPr>
            <w:tcW w:w="3738" w:type="pct"/>
            <w:gridSpan w:val="2"/>
            <w:tcBorders>
              <w:top w:val="single" w:color="auto" w:sz="4" w:space="0"/>
              <w:left w:val="single" w:color="auto" w:sz="4" w:space="0"/>
              <w:bottom w:val="single" w:color="auto" w:sz="4" w:space="0"/>
              <w:right w:val="single" w:color="auto" w:sz="4" w:space="0"/>
            </w:tcBorders>
            <w:shd w:val="clear" w:color="auto" w:fill="auto"/>
            <w:tcMar/>
          </w:tcPr>
          <w:p w:rsidRPr="00F24D94" w:rsidR="000A3CE7" w:rsidP="05FF55F2" w:rsidRDefault="005745E8" w14:paraId="0A2A7360" w14:textId="1F7E5D23">
            <w:pPr>
              <w:rPr>
                <w:rFonts w:cs="Arial"/>
              </w:rPr>
            </w:pPr>
            <w:r w:rsidRPr="05FF55F2" w:rsidR="2CDCBE34">
              <w:rPr>
                <w:rFonts w:cs="Arial"/>
              </w:rPr>
              <w:t>static</w:t>
            </w:r>
            <w:r w:rsidRPr="05FF55F2" w:rsidR="2CDCBE34">
              <w:rPr>
                <w:rFonts w:cs="Arial"/>
              </w:rPr>
              <w:t xml:space="preserve"> </w:t>
            </w:r>
            <w:r w:rsidRPr="05FF55F2" w:rsidR="000A3CE7">
              <w:rPr>
                <w:rFonts w:cs="Arial"/>
              </w:rPr>
              <w:t>FUNC(</w:t>
            </w:r>
            <w:r w:rsidRPr="05FF55F2" w:rsidR="000A3CE7">
              <w:rPr>
                <w:rFonts w:cs="Arial"/>
              </w:rPr>
              <w:t>)</w:t>
            </w:r>
            <w:r w:rsidR="7B809500">
              <w:rPr/>
              <w:t>get_employee_data</w:t>
            </w:r>
          </w:p>
        </w:tc>
      </w:tr>
      <w:tr w:rsidRPr="00F24D94" w:rsidR="000B35F2" w:rsidTr="05FF55F2" w14:paraId="4BF9EB58" w14:textId="77777777">
        <w:trPr>
          <w:gridAfter w:val="1"/>
          <w:wAfter w:w="2572" w:type="pct"/>
          <w:trHeight w:val="230"/>
        </w:trPr>
        <w:tc>
          <w:tcPr>
            <w:tcW w:w="1262" w:type="pct"/>
            <w:vMerge w:val="restart"/>
            <w:tcBorders>
              <w:top w:val="single" w:color="auto" w:sz="4" w:space="0"/>
              <w:left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438C0F6A" w14:textId="77777777">
            <w:pPr>
              <w:jc w:val="left"/>
              <w:rPr>
                <w:rFonts w:cs="Arial"/>
                <w:b w:val="1"/>
                <w:bCs w:val="1"/>
              </w:rPr>
            </w:pPr>
            <w:r w:rsidRPr="05FF55F2" w:rsidR="000B35F2">
              <w:rPr>
                <w:rFonts w:cs="Arial"/>
                <w:b w:val="1"/>
                <w:bCs w:val="1"/>
              </w:rPr>
              <w:t>Parameters (In</w:t>
            </w:r>
            <w:r w:rsidRPr="05FF55F2" w:rsidR="000B35F2">
              <w:rPr>
                <w:rFonts w:cs="Arial"/>
                <w:b w:val="1"/>
                <w:bCs w:val="1"/>
              </w:rPr>
              <w:t>):</w:t>
            </w:r>
          </w:p>
        </w:tc>
        <w:tc>
          <w:tcPr>
            <w:tcW w:w="1166" w:type="pct"/>
            <w:vMerge w:val="restart"/>
            <w:tcBorders>
              <w:top w:val="single" w:color="auto" w:sz="4" w:space="0"/>
              <w:left w:val="single" w:color="auto" w:sz="4" w:space="0"/>
              <w:right w:val="single" w:color="auto" w:sz="4" w:space="0"/>
            </w:tcBorders>
            <w:shd w:val="clear" w:color="auto" w:fill="auto"/>
            <w:tcMar/>
          </w:tcPr>
          <w:p w:rsidRPr="00F24D94" w:rsidR="000B35F2" w:rsidP="05FF55F2" w:rsidRDefault="000B35F2" w14:paraId="6F382D9F" w14:textId="6739C74B">
            <w:pPr>
              <w:jc w:val="left"/>
              <w:rPr>
                <w:rFonts w:cs="Arial"/>
              </w:rPr>
            </w:pPr>
            <w:r w:rsidR="000B35F2">
              <w:rPr/>
              <w:t>None</w:t>
            </w:r>
          </w:p>
        </w:tc>
      </w:tr>
      <w:tr w:rsidRPr="00F24D94" w:rsidR="000B35F2" w:rsidTr="05FF55F2" w14:paraId="5000BE33" w14:textId="77777777">
        <w:trPr>
          <w:gridAfter w:val="1"/>
          <w:wAfter w:w="2572" w:type="pct"/>
          <w:trHeight w:val="230"/>
        </w:trPr>
        <w:tc>
          <w:tcPr>
            <w:tcW w:w="1262" w:type="pct"/>
            <w:vMerge/>
            <w:tcMar/>
            <w:vAlign w:val="center"/>
          </w:tcPr>
          <w:p w:rsidRPr="00F24D94" w:rsidR="000B35F2" w:rsidP="000B35F2" w:rsidRDefault="000B35F2" w14:paraId="4DC65B8C" w14:textId="77777777">
            <w:pPr>
              <w:jc w:val="left"/>
              <w:rPr>
                <w:rFonts w:cs="Arial"/>
                <w:b/>
                <w:bCs/>
                <w:szCs w:val="21"/>
              </w:rPr>
            </w:pPr>
          </w:p>
        </w:tc>
        <w:tc>
          <w:tcPr>
            <w:tcW w:w="1166" w:type="pct"/>
            <w:vMerge/>
            <w:tcMar/>
          </w:tcPr>
          <w:p w:rsidRPr="00F24D94" w:rsidR="000B35F2" w:rsidP="000B35F2" w:rsidRDefault="000B35F2" w14:paraId="4DB2D5C3" w14:textId="77777777">
            <w:pPr>
              <w:jc w:val="left"/>
              <w:rPr>
                <w:rFonts w:cs="Arial"/>
                <w:szCs w:val="21"/>
              </w:rPr>
            </w:pPr>
          </w:p>
        </w:tc>
      </w:tr>
      <w:tr w:rsidRPr="00F24D94" w:rsidR="000A3CE7" w:rsidTr="05FF55F2" w14:paraId="7BE29C05" w14:textId="77777777">
        <w:trPr>
          <w:trHeight w:val="252"/>
        </w:trPr>
        <w:tc>
          <w:tcPr>
            <w:tcW w:w="1262" w:type="pct"/>
            <w:tcBorders>
              <w:top w:val="single" w:color="auto" w:sz="4" w:space="0"/>
              <w:left w:val="single" w:color="auto" w:sz="4" w:space="0"/>
              <w:right w:val="single" w:color="auto" w:sz="4" w:space="0"/>
            </w:tcBorders>
            <w:shd w:val="clear" w:color="auto" w:fill="D9D9D9" w:themeFill="background1" w:themeFillShade="D9"/>
            <w:tcMar/>
            <w:vAlign w:val="center"/>
            <w:hideMark/>
          </w:tcPr>
          <w:p w:rsidRPr="00F24D94" w:rsidR="000A3CE7" w:rsidP="05FF55F2" w:rsidRDefault="000A3CE7" w14:paraId="5630E622" w14:textId="77777777">
            <w:pPr>
              <w:jc w:val="left"/>
              <w:rPr>
                <w:rFonts w:cs="Arial"/>
                <w:b w:val="1"/>
                <w:bCs w:val="1"/>
              </w:rPr>
            </w:pPr>
            <w:r w:rsidRPr="05FF55F2" w:rsidR="000A3CE7">
              <w:rPr>
                <w:rFonts w:cs="Arial"/>
                <w:b w:val="1"/>
                <w:bCs w:val="1"/>
              </w:rPr>
              <w:t>Parameters (In-Out):</w:t>
            </w:r>
          </w:p>
        </w:tc>
        <w:tc>
          <w:tcPr>
            <w:tcW w:w="3738" w:type="pct"/>
            <w:gridSpan w:val="2"/>
            <w:tcBorders>
              <w:top w:val="single" w:color="auto" w:sz="4" w:space="0"/>
              <w:left w:val="single" w:color="auto" w:sz="4" w:space="0"/>
              <w:right w:val="single" w:color="auto" w:sz="4" w:space="0"/>
            </w:tcBorders>
            <w:shd w:val="clear" w:color="auto" w:fill="auto"/>
            <w:tcMar/>
          </w:tcPr>
          <w:p w:rsidRPr="00F24D94" w:rsidR="000A3CE7" w:rsidP="05FF55F2" w:rsidRDefault="000A3CE7" w14:paraId="2CF987FC" w14:textId="77777777">
            <w:pPr>
              <w:jc w:val="left"/>
              <w:rPr>
                <w:rFonts w:cs="Arial"/>
              </w:rPr>
            </w:pPr>
            <w:r w:rsidRPr="05FF55F2" w:rsidR="000A3CE7">
              <w:rPr>
                <w:rFonts w:cs="Arial"/>
              </w:rPr>
              <w:t>None.</w:t>
            </w:r>
          </w:p>
        </w:tc>
      </w:tr>
      <w:tr w:rsidRPr="00F24D94" w:rsidR="000A3CE7" w:rsidTr="05FF55F2" w14:paraId="22940BF3" w14:textId="77777777">
        <w:tc>
          <w:tcPr>
            <w:tcW w:w="1262"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A3CE7" w:rsidP="05FF55F2" w:rsidRDefault="000A3CE7" w14:paraId="3F8864FA" w14:textId="77777777">
            <w:pPr>
              <w:jc w:val="left"/>
              <w:rPr>
                <w:rFonts w:cs="Arial"/>
                <w:b w:val="1"/>
                <w:bCs w:val="1"/>
              </w:rPr>
            </w:pPr>
            <w:r w:rsidRPr="05FF55F2" w:rsidR="000A3CE7">
              <w:rPr>
                <w:rFonts w:cs="Arial"/>
                <w:b w:val="1"/>
                <w:bCs w:val="1"/>
              </w:rPr>
              <w:t>Parameters (Out):</w:t>
            </w:r>
          </w:p>
        </w:tc>
        <w:tc>
          <w:tcPr>
            <w:tcW w:w="3738" w:type="pct"/>
            <w:gridSpan w:val="2"/>
            <w:tcBorders>
              <w:top w:val="single" w:color="auto" w:sz="4" w:space="0"/>
              <w:left w:val="single" w:color="auto" w:sz="4" w:space="0"/>
              <w:bottom w:val="single" w:color="auto" w:sz="4" w:space="0"/>
              <w:right w:val="single" w:color="auto" w:sz="4" w:space="0"/>
            </w:tcBorders>
            <w:shd w:val="clear" w:color="auto" w:fill="auto"/>
            <w:tcMar/>
          </w:tcPr>
          <w:p w:rsidRPr="00F24D94" w:rsidR="000A3CE7" w:rsidP="05FF55F2" w:rsidRDefault="000A3CE7" w14:paraId="6E9699B8" w14:textId="77777777">
            <w:pPr>
              <w:jc w:val="left"/>
              <w:rPr>
                <w:rFonts w:cs="Arial"/>
              </w:rPr>
            </w:pPr>
            <w:r w:rsidRPr="05FF55F2" w:rsidR="000A3CE7">
              <w:rPr>
                <w:rFonts w:cs="Arial"/>
              </w:rPr>
              <w:t>None</w:t>
            </w:r>
            <w:r w:rsidRPr="05FF55F2" w:rsidR="000A3CE7">
              <w:rPr>
                <w:rFonts w:cs="Arial"/>
              </w:rPr>
              <w:t>.</w:t>
            </w:r>
          </w:p>
        </w:tc>
      </w:tr>
      <w:tr w:rsidRPr="00F24D94" w:rsidR="000A3CE7" w:rsidTr="05FF55F2" w14:paraId="644CB624" w14:textId="77777777">
        <w:trPr>
          <w:trHeight w:val="783"/>
        </w:trPr>
        <w:tc>
          <w:tcPr>
            <w:tcW w:w="1262" w:type="pct"/>
            <w:tcBorders>
              <w:top w:val="single" w:color="auto" w:sz="4" w:space="0"/>
              <w:left w:val="single" w:color="auto" w:sz="4" w:space="0"/>
              <w:right w:val="single" w:color="auto" w:sz="4" w:space="0"/>
            </w:tcBorders>
            <w:shd w:val="clear" w:color="auto" w:fill="D9D9D9" w:themeFill="background1" w:themeFillShade="D9"/>
            <w:tcMar/>
            <w:vAlign w:val="center"/>
            <w:hideMark/>
          </w:tcPr>
          <w:p w:rsidRPr="00F24D94" w:rsidR="000A3CE7" w:rsidP="05FF55F2" w:rsidRDefault="000A3CE7" w14:paraId="249B3688" w14:textId="77777777">
            <w:pPr>
              <w:jc w:val="left"/>
              <w:rPr>
                <w:rFonts w:cs="Arial"/>
                <w:b w:val="1"/>
                <w:bCs w:val="1"/>
              </w:rPr>
            </w:pPr>
            <w:r w:rsidRPr="05FF55F2" w:rsidR="000A3CE7">
              <w:rPr>
                <w:rFonts w:cs="Arial"/>
                <w:b w:val="1"/>
                <w:bCs w:val="1"/>
              </w:rPr>
              <w:t>Return Value:</w:t>
            </w:r>
          </w:p>
        </w:tc>
        <w:tc>
          <w:tcPr>
            <w:tcW w:w="1166" w:type="pct"/>
            <w:tcBorders>
              <w:top w:val="single" w:color="auto" w:sz="4" w:space="0"/>
              <w:left w:val="single" w:color="auto" w:sz="4" w:space="0"/>
              <w:right w:val="single" w:color="auto" w:sz="4" w:space="0"/>
            </w:tcBorders>
            <w:shd w:val="clear" w:color="auto" w:fill="auto"/>
            <w:tcMar/>
          </w:tcPr>
          <w:p w:rsidR="000A3CE7" w:rsidP="05FF55F2" w:rsidRDefault="000A3CE7" w14:paraId="7187BD4B" w14:textId="77777777">
            <w:pPr>
              <w:jc w:val="left"/>
              <w:rPr>
                <w:rFonts w:cs="Arial"/>
                <w:b w:val="1"/>
                <w:bCs w:val="1"/>
              </w:rPr>
            </w:pPr>
            <w:r w:rsidRPr="05FF55F2" w:rsidR="000A3CE7">
              <w:rPr>
                <w:rFonts w:cs="Arial"/>
              </w:rPr>
              <w:t>Std_ReturnType</w:t>
            </w:r>
          </w:p>
        </w:tc>
        <w:tc>
          <w:tcPr>
            <w:tcW w:w="2572" w:type="pct"/>
            <w:tcBorders>
              <w:top w:val="single" w:color="auto" w:sz="4" w:space="0"/>
              <w:left w:val="single" w:color="auto" w:sz="4" w:space="0"/>
              <w:right w:val="single" w:color="auto" w:sz="4" w:space="0"/>
            </w:tcBorders>
            <w:shd w:val="clear" w:color="auto" w:fill="auto"/>
            <w:tcMar/>
          </w:tcPr>
          <w:p w:rsidR="000A3CE7" w:rsidP="000B35F2" w:rsidRDefault="000A3CE7" w14:paraId="7F75E7CB" w14:textId="0A26CFF9">
            <w:pPr>
              <w:spacing w:after="120"/>
              <w:jc w:val="left"/>
              <w:rPr>
                <w:rFonts w:cs="Arial"/>
              </w:rPr>
            </w:pPr>
            <w:r w:rsidRPr="05FF55F2" w:rsidR="000A3CE7">
              <w:rPr>
                <w:rFonts w:cs="Arial"/>
              </w:rPr>
              <w:t xml:space="preserve">E_OK - The </w:t>
            </w:r>
            <w:r w:rsidRPr="05FF55F2" w:rsidR="05E13F9A">
              <w:rPr>
                <w:rFonts w:cs="Arial"/>
              </w:rPr>
              <w:t>checksum is ok.</w:t>
            </w:r>
          </w:p>
          <w:p w:rsidR="000A3CE7" w:rsidP="5EE2BC01" w:rsidRDefault="000A3CE7" w14:paraId="694A5932" w14:textId="46072F81">
            <w:pPr>
              <w:jc w:val="left"/>
              <w:rPr>
                <w:rFonts w:cs="Arial"/>
              </w:rPr>
            </w:pPr>
            <w:r w:rsidRPr="05FF55F2" w:rsidR="000A3CE7">
              <w:rPr>
                <w:rFonts w:cs="Arial"/>
              </w:rPr>
              <w:t xml:space="preserve">E_NOT_OK - The </w:t>
            </w:r>
            <w:r w:rsidRPr="05FF55F2" w:rsidR="6114590C">
              <w:rPr>
                <w:rFonts w:cs="Arial"/>
              </w:rPr>
              <w:t>checksum is not ok</w:t>
            </w:r>
            <w:r w:rsidRPr="05FF55F2" w:rsidR="000A3CE7">
              <w:rPr>
                <w:rFonts w:cs="Arial"/>
              </w:rPr>
              <w:t>.</w:t>
            </w:r>
          </w:p>
        </w:tc>
      </w:tr>
      <w:tr w:rsidRPr="00F24D94" w:rsidR="000A3CE7" w:rsidTr="05FF55F2" w14:paraId="69069D6E" w14:textId="77777777">
        <w:tc>
          <w:tcPr>
            <w:tcW w:w="1262"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A3CE7" w:rsidP="05FF55F2" w:rsidRDefault="000A3CE7" w14:paraId="6DF48141" w14:textId="77777777">
            <w:pPr>
              <w:jc w:val="left"/>
              <w:rPr>
                <w:rFonts w:cs="Arial"/>
                <w:b w:val="1"/>
                <w:bCs w:val="1"/>
              </w:rPr>
            </w:pPr>
            <w:r w:rsidRPr="05FF55F2" w:rsidR="000A3CE7">
              <w:rPr>
                <w:rFonts w:cs="Arial"/>
                <w:b w:val="1"/>
                <w:bCs w:val="1"/>
              </w:rPr>
              <w:t>Description:</w:t>
            </w:r>
          </w:p>
        </w:tc>
        <w:tc>
          <w:tcPr>
            <w:tcW w:w="3738" w:type="pct"/>
            <w:gridSpan w:val="2"/>
            <w:tcBorders>
              <w:top w:val="single" w:color="auto" w:sz="4" w:space="0"/>
              <w:left w:val="single" w:color="auto" w:sz="4" w:space="0"/>
              <w:bottom w:val="single" w:color="auto" w:sz="4" w:space="0"/>
              <w:right w:val="single" w:color="auto" w:sz="4" w:space="0"/>
            </w:tcBorders>
            <w:shd w:val="clear" w:color="auto" w:fill="auto"/>
            <w:tcMar/>
          </w:tcPr>
          <w:p w:rsidR="000A3CE7" w:rsidP="5EE2BC01" w:rsidRDefault="0869EC4B" w14:paraId="338AE375" w14:textId="77777777">
            <w:pPr>
              <w:tabs>
                <w:tab w:val="left" w:pos="2145"/>
              </w:tabs>
              <w:jc w:val="left"/>
              <w:rPr>
                <w:rFonts w:cs="Arial"/>
              </w:rPr>
            </w:pPr>
            <w:r w:rsidRPr="05FF55F2" w:rsidR="65D650C5">
              <w:rPr>
                <w:rFonts w:cs="Arial"/>
              </w:rPr>
              <w:t>This function is used to request data from HCM.</w:t>
            </w:r>
          </w:p>
          <w:p w:rsidRPr="00F24D94" w:rsidR="00BB1521" w:rsidP="5EE2BC01" w:rsidRDefault="00BB1521" w14:paraId="580F9652" w14:textId="46A498E8">
            <w:pPr>
              <w:tabs>
                <w:tab w:val="left" w:pos="2145"/>
              </w:tabs>
              <w:jc w:val="left"/>
              <w:rPr>
                <w:rFonts w:cs="Arial"/>
              </w:rPr>
            </w:pPr>
          </w:p>
        </w:tc>
      </w:tr>
      <w:tr w:rsidRPr="00F24D94" w:rsidR="000A3CE7" w:rsidTr="05FF55F2" w14:paraId="1C95A064" w14:textId="77777777">
        <w:tc>
          <w:tcPr>
            <w:tcW w:w="1262"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A3CE7" w:rsidP="05FF55F2" w:rsidRDefault="000A3CE7" w14:paraId="3DD27667" w14:textId="77777777">
            <w:pPr>
              <w:jc w:val="left"/>
              <w:rPr>
                <w:rFonts w:cs="Arial"/>
                <w:b w:val="1"/>
                <w:bCs w:val="1"/>
              </w:rPr>
            </w:pPr>
            <w:r w:rsidRPr="05FF55F2" w:rsidR="000A3CE7">
              <w:rPr>
                <w:rFonts w:cs="Arial"/>
                <w:b w:val="1"/>
                <w:bCs w:val="1"/>
              </w:rPr>
              <w:t>Preconditions:</w:t>
            </w:r>
          </w:p>
        </w:tc>
        <w:tc>
          <w:tcPr>
            <w:tcW w:w="3738" w:type="pct"/>
            <w:gridSpan w:val="2"/>
            <w:tcBorders>
              <w:top w:val="single" w:color="auto" w:sz="4" w:space="0"/>
              <w:left w:val="single" w:color="auto" w:sz="4" w:space="0"/>
              <w:bottom w:val="single" w:color="auto" w:sz="4" w:space="0"/>
              <w:right w:val="single" w:color="auto" w:sz="4" w:space="0"/>
            </w:tcBorders>
            <w:shd w:val="clear" w:color="auto" w:fill="auto"/>
            <w:tcMar/>
          </w:tcPr>
          <w:p w:rsidRPr="00EE1A3E" w:rsidR="000A3CE7" w:rsidP="5EE2BC01" w:rsidRDefault="1B197D55" w14:paraId="4E152768" w14:textId="3363F736">
            <w:pPr>
              <w:jc w:val="left"/>
              <w:rPr>
                <w:color w:val="000000" w:themeColor="text1"/>
              </w:rPr>
            </w:pPr>
            <w:r w:rsidRPr="05FF55F2" w:rsidR="4D238B3C">
              <w:rPr>
                <w:color w:val="000000" w:themeColor="text1" w:themeTint="FF" w:themeShade="FF"/>
              </w:rPr>
              <w:t>None</w:t>
            </w:r>
          </w:p>
        </w:tc>
      </w:tr>
    </w:tbl>
    <w:p w:rsidR="004D410C" w:rsidP="004D410C" w:rsidRDefault="000B35F2" w14:paraId="5AF33B45" w14:textId="3287505C">
      <w:r>
        <w:br w:type="textWrapping" w:clear="all"/>
      </w:r>
    </w:p>
    <w:p w:rsidR="5EE2BC01" w:rsidP="5EE2BC01" w:rsidRDefault="5EE2BC01" w14:paraId="164F9415" w14:textId="6A573107"/>
    <w:tbl>
      <w:tblPr>
        <w:tblW w:w="1033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bottom w:w="57" w:type="dxa"/>
        </w:tblCellMar>
        <w:tblLook w:val="04A0" w:firstRow="1" w:lastRow="0" w:firstColumn="1" w:lastColumn="0" w:noHBand="0" w:noVBand="1"/>
      </w:tblPr>
      <w:tblGrid>
        <w:gridCol w:w="2609"/>
        <w:gridCol w:w="2573"/>
        <w:gridCol w:w="5156"/>
      </w:tblGrid>
      <w:tr w:rsidRPr="00F24D94" w:rsidR="000B35F2" w:rsidTr="05FF55F2" w14:paraId="60B16E26" w14:textId="77777777">
        <w:trPr>
          <w:trHeight w:val="287"/>
          <w:jc w:val="center"/>
        </w:trPr>
        <w:tc>
          <w:tcPr>
            <w:tcW w:w="260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7391FE85" w14:textId="77777777">
            <w:pPr>
              <w:jc w:val="left"/>
              <w:rPr>
                <w:rFonts w:cs="Arial"/>
              </w:rPr>
            </w:pPr>
            <w:r w:rsidRPr="05FF55F2" w:rsidR="000B35F2">
              <w:rPr>
                <w:rFonts w:cs="Arial"/>
                <w:b w:val="1"/>
                <w:bCs w:val="1"/>
              </w:rPr>
              <w:t>Function Name:</w:t>
            </w:r>
          </w:p>
        </w:tc>
        <w:tc>
          <w:tcPr>
            <w:tcW w:w="7729" w:type="dxa"/>
            <w:gridSpan w:val="2"/>
            <w:tcBorders>
              <w:top w:val="single" w:color="auto" w:sz="4" w:space="0"/>
              <w:left w:val="single" w:color="auto" w:sz="4" w:space="0"/>
              <w:bottom w:val="single" w:color="auto" w:sz="4" w:space="0"/>
              <w:right w:val="single" w:color="auto" w:sz="4" w:space="0"/>
            </w:tcBorders>
            <w:shd w:val="clear" w:color="auto" w:fill="auto"/>
            <w:tcMar/>
          </w:tcPr>
          <w:p w:rsidRPr="00F24D94" w:rsidR="000B35F2" w:rsidP="5EE2BC01" w:rsidRDefault="72AB0FF2" w14:paraId="42DE2EAD" w14:textId="543A1B6A">
            <w:pPr>
              <w:tabs>
                <w:tab w:val="left" w:pos="864"/>
              </w:tabs>
              <w:spacing w:before="20" w:after="20"/>
              <w:jc w:val="left"/>
            </w:pPr>
            <w:r w:rsidR="175CAF44">
              <w:rPr/>
              <w:t>post_data</w:t>
            </w:r>
          </w:p>
        </w:tc>
      </w:tr>
      <w:tr w:rsidRPr="00F24D94" w:rsidR="000B35F2" w:rsidTr="05FF55F2" w14:paraId="684963B3" w14:textId="77777777">
        <w:trPr>
          <w:jc w:val="center"/>
        </w:trPr>
        <w:tc>
          <w:tcPr>
            <w:tcW w:w="260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hideMark/>
          </w:tcPr>
          <w:p w:rsidRPr="00F24D94" w:rsidR="000B35F2" w:rsidP="05FF55F2" w:rsidRDefault="000B35F2" w14:paraId="11DB96B4" w14:textId="77777777">
            <w:pPr>
              <w:jc w:val="left"/>
              <w:rPr>
                <w:rFonts w:cs="Arial"/>
                <w:b w:val="1"/>
                <w:bCs w:val="1"/>
              </w:rPr>
            </w:pPr>
            <w:r w:rsidRPr="05FF55F2" w:rsidR="000B35F2">
              <w:rPr>
                <w:rFonts w:cs="Arial"/>
                <w:b w:val="1"/>
                <w:bCs w:val="1"/>
              </w:rPr>
              <w:t>Syntax:</w:t>
            </w:r>
          </w:p>
        </w:tc>
        <w:tc>
          <w:tcPr>
            <w:tcW w:w="7729" w:type="dxa"/>
            <w:gridSpan w:val="2"/>
            <w:tcBorders>
              <w:top w:val="single" w:color="auto" w:sz="4" w:space="0"/>
              <w:left w:val="single" w:color="auto" w:sz="4" w:space="0"/>
              <w:bottom w:val="single" w:color="auto" w:sz="4" w:space="0"/>
              <w:right w:val="single" w:color="auto" w:sz="4" w:space="0"/>
            </w:tcBorders>
            <w:shd w:val="clear" w:color="auto" w:fill="auto"/>
            <w:tcMar/>
          </w:tcPr>
          <w:p w:rsidRPr="00F24D94" w:rsidR="000B35F2" w:rsidP="5EE2BC01" w:rsidRDefault="000B35F2" w14:paraId="30312446" w14:textId="1ADD53AB">
            <w:pPr>
              <w:rPr>
                <w:rFonts w:cs="Arial"/>
              </w:rPr>
            </w:pPr>
            <w:r w:rsidRPr="05FF55F2" w:rsidR="000B35F2">
              <w:rPr>
                <w:rFonts w:cs="Arial"/>
              </w:rPr>
              <w:t xml:space="preserve">static </w:t>
            </w:r>
            <w:r w:rsidRPr="05FF55F2" w:rsidR="000B35F2">
              <w:rPr>
                <w:rFonts w:cs="Arial"/>
              </w:rPr>
              <w:t>FUNC(</w:t>
            </w:r>
            <w:r w:rsidRPr="05FF55F2" w:rsidR="000B35F2">
              <w:rPr>
                <w:rFonts w:cs="Arial"/>
              </w:rPr>
              <w:t>)</w:t>
            </w:r>
            <w:r w:rsidR="11D12C05">
              <w:rPr/>
              <w:t>post_data</w:t>
            </w:r>
          </w:p>
        </w:tc>
      </w:tr>
      <w:tr w:rsidRPr="00F24D94" w:rsidR="000B35F2" w:rsidTr="05FF55F2" w14:paraId="3418ACC3" w14:textId="77777777">
        <w:trPr>
          <w:jc w:val="center"/>
        </w:trPr>
        <w:tc>
          <w:tcPr>
            <w:tcW w:w="2609" w:type="dxa"/>
            <w:tcBorders>
              <w:top w:val="single" w:color="auto" w:sz="4" w:space="0"/>
              <w:left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6282B4CC" w14:textId="77777777">
            <w:pPr>
              <w:jc w:val="left"/>
              <w:rPr>
                <w:rFonts w:cs="Arial"/>
                <w:b w:val="1"/>
                <w:bCs w:val="1"/>
              </w:rPr>
            </w:pPr>
            <w:r w:rsidRPr="05FF55F2" w:rsidR="000B35F2">
              <w:rPr>
                <w:rFonts w:cs="Arial"/>
                <w:b w:val="1"/>
                <w:bCs w:val="1"/>
              </w:rPr>
              <w:t>Parameters (In</w:t>
            </w:r>
            <w:r w:rsidRPr="05FF55F2" w:rsidR="000B35F2">
              <w:rPr>
                <w:rFonts w:cs="Arial"/>
                <w:b w:val="1"/>
                <w:bCs w:val="1"/>
              </w:rPr>
              <w:t>):</w:t>
            </w:r>
          </w:p>
        </w:tc>
        <w:tc>
          <w:tcPr>
            <w:tcW w:w="2573" w:type="dxa"/>
            <w:tcBorders>
              <w:top w:val="single" w:color="auto" w:sz="4" w:space="0"/>
              <w:left w:val="single" w:color="auto" w:sz="4" w:space="0"/>
              <w:right w:val="single" w:color="auto" w:sz="4" w:space="0"/>
            </w:tcBorders>
            <w:shd w:val="clear" w:color="auto" w:fill="auto"/>
            <w:tcMar/>
          </w:tcPr>
          <w:p w:rsidRPr="00F24D94" w:rsidR="000B35F2" w:rsidP="5EE2BC01" w:rsidRDefault="43874C6D" w14:paraId="4B5EF018" w14:textId="4FCD1CDD">
            <w:pPr>
              <w:jc w:val="left"/>
            </w:pPr>
            <w:r w:rsidR="6A49FA64">
              <w:rPr/>
              <w:t>Object</w:t>
            </w:r>
          </w:p>
        </w:tc>
        <w:tc>
          <w:tcPr>
            <w:tcW w:w="5156" w:type="dxa"/>
            <w:tcBorders>
              <w:top w:val="single" w:color="auto" w:sz="4" w:space="0"/>
              <w:left w:val="single" w:color="auto" w:sz="4" w:space="0"/>
              <w:bottom w:val="single" w:color="auto" w:sz="4" w:space="0"/>
              <w:right w:val="single" w:color="auto" w:sz="4" w:space="0"/>
            </w:tcBorders>
            <w:shd w:val="clear" w:color="auto" w:fill="auto"/>
            <w:tcMar/>
          </w:tcPr>
          <w:p w:rsidRPr="00F24D94" w:rsidR="000B35F2" w:rsidP="5EE2BC01" w:rsidRDefault="000B35F2" w14:paraId="142D9779" w14:textId="737CA7BE">
            <w:pPr>
              <w:jc w:val="left"/>
              <w:rPr>
                <w:rFonts w:cs="Arial"/>
              </w:rPr>
            </w:pPr>
          </w:p>
        </w:tc>
      </w:tr>
      <w:tr w:rsidRPr="00F24D94" w:rsidR="000B35F2" w:rsidTr="05FF55F2" w14:paraId="4B7D5B76" w14:textId="77777777">
        <w:trPr>
          <w:trHeight w:val="252"/>
          <w:jc w:val="center"/>
        </w:trPr>
        <w:tc>
          <w:tcPr>
            <w:tcW w:w="2609" w:type="dxa"/>
            <w:tcBorders>
              <w:top w:val="single" w:color="auto" w:sz="4" w:space="0"/>
              <w:left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5EE8DC11" w14:textId="77777777">
            <w:pPr>
              <w:jc w:val="left"/>
              <w:rPr>
                <w:rFonts w:cs="Arial"/>
                <w:b w:val="1"/>
                <w:bCs w:val="1"/>
              </w:rPr>
            </w:pPr>
            <w:r w:rsidRPr="05FF55F2" w:rsidR="000B35F2">
              <w:rPr>
                <w:rFonts w:cs="Arial"/>
                <w:b w:val="1"/>
                <w:bCs w:val="1"/>
              </w:rPr>
              <w:t>Parameters (In-Out):</w:t>
            </w:r>
          </w:p>
        </w:tc>
        <w:tc>
          <w:tcPr>
            <w:tcW w:w="7729" w:type="dxa"/>
            <w:gridSpan w:val="2"/>
            <w:tcBorders>
              <w:top w:val="single" w:color="auto" w:sz="4" w:space="0"/>
              <w:left w:val="single" w:color="auto" w:sz="4" w:space="0"/>
              <w:right w:val="single" w:color="auto" w:sz="4" w:space="0"/>
            </w:tcBorders>
            <w:shd w:val="clear" w:color="auto" w:fill="auto"/>
            <w:tcMar/>
          </w:tcPr>
          <w:p w:rsidRPr="00F24D94" w:rsidR="000B35F2" w:rsidP="05FF55F2" w:rsidRDefault="000B35F2" w14:paraId="264F4E58" w14:textId="77777777">
            <w:pPr>
              <w:jc w:val="left"/>
              <w:rPr>
                <w:rFonts w:cs="Arial"/>
              </w:rPr>
            </w:pPr>
            <w:r w:rsidRPr="05FF55F2" w:rsidR="000B35F2">
              <w:rPr>
                <w:rFonts w:cs="Arial"/>
              </w:rPr>
              <w:t>None.</w:t>
            </w:r>
          </w:p>
        </w:tc>
      </w:tr>
      <w:tr w:rsidRPr="00F24D94" w:rsidR="000B35F2" w:rsidTr="05FF55F2" w14:paraId="2ECCA6E2" w14:textId="77777777">
        <w:trPr>
          <w:jc w:val="center"/>
        </w:trPr>
        <w:tc>
          <w:tcPr>
            <w:tcW w:w="260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232AA160" w14:textId="77777777">
            <w:pPr>
              <w:jc w:val="left"/>
              <w:rPr>
                <w:rFonts w:cs="Arial"/>
                <w:b w:val="1"/>
                <w:bCs w:val="1"/>
              </w:rPr>
            </w:pPr>
            <w:r w:rsidRPr="05FF55F2" w:rsidR="000B35F2">
              <w:rPr>
                <w:rFonts w:cs="Arial"/>
                <w:b w:val="1"/>
                <w:bCs w:val="1"/>
              </w:rPr>
              <w:t>Parameters (Out):</w:t>
            </w:r>
          </w:p>
        </w:tc>
        <w:tc>
          <w:tcPr>
            <w:tcW w:w="7729" w:type="dxa"/>
            <w:gridSpan w:val="2"/>
            <w:tcBorders>
              <w:top w:val="single" w:color="auto" w:sz="4" w:space="0"/>
              <w:left w:val="single" w:color="auto" w:sz="4" w:space="0"/>
              <w:bottom w:val="single" w:color="auto" w:sz="4" w:space="0"/>
              <w:right w:val="single" w:color="auto" w:sz="4" w:space="0"/>
            </w:tcBorders>
            <w:shd w:val="clear" w:color="auto" w:fill="auto"/>
            <w:tcMar/>
          </w:tcPr>
          <w:p w:rsidRPr="00F24D94" w:rsidR="000B35F2" w:rsidP="05FF55F2" w:rsidRDefault="000B35F2" w14:paraId="357D9BBE" w14:textId="77777777">
            <w:pPr>
              <w:jc w:val="left"/>
              <w:rPr>
                <w:rFonts w:cs="Arial"/>
              </w:rPr>
            </w:pPr>
            <w:r w:rsidRPr="05FF55F2" w:rsidR="000B35F2">
              <w:rPr>
                <w:rFonts w:cs="Arial"/>
              </w:rPr>
              <w:t>None</w:t>
            </w:r>
            <w:r w:rsidRPr="05FF55F2" w:rsidR="000B35F2">
              <w:rPr>
                <w:rFonts w:cs="Arial"/>
              </w:rPr>
              <w:t>.</w:t>
            </w:r>
          </w:p>
        </w:tc>
      </w:tr>
      <w:tr w:rsidRPr="00F24D94" w:rsidR="000B35F2" w:rsidTr="05FF55F2" w14:paraId="0BA59D56" w14:textId="77777777">
        <w:trPr>
          <w:trHeight w:val="783"/>
          <w:jc w:val="center"/>
        </w:trPr>
        <w:tc>
          <w:tcPr>
            <w:tcW w:w="2609" w:type="dxa"/>
            <w:tcBorders>
              <w:top w:val="single" w:color="auto" w:sz="4" w:space="0"/>
              <w:left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7C2B044A" w14:textId="77777777">
            <w:pPr>
              <w:jc w:val="left"/>
              <w:rPr>
                <w:rFonts w:cs="Arial"/>
                <w:b w:val="1"/>
                <w:bCs w:val="1"/>
              </w:rPr>
            </w:pPr>
            <w:r w:rsidRPr="05FF55F2" w:rsidR="000B35F2">
              <w:rPr>
                <w:rFonts w:cs="Arial"/>
                <w:b w:val="1"/>
                <w:bCs w:val="1"/>
              </w:rPr>
              <w:t>Return Value:</w:t>
            </w:r>
          </w:p>
        </w:tc>
        <w:tc>
          <w:tcPr>
            <w:tcW w:w="2573" w:type="dxa"/>
            <w:tcBorders>
              <w:top w:val="single" w:color="auto" w:sz="4" w:space="0"/>
              <w:left w:val="single" w:color="auto" w:sz="4" w:space="0"/>
              <w:right w:val="single" w:color="auto" w:sz="4" w:space="0"/>
            </w:tcBorders>
            <w:shd w:val="clear" w:color="auto" w:fill="auto"/>
            <w:tcMar/>
          </w:tcPr>
          <w:p w:rsidR="000B35F2" w:rsidP="05FF55F2" w:rsidRDefault="000B35F2" w14:paraId="19508312" w14:textId="77777777">
            <w:pPr>
              <w:jc w:val="left"/>
              <w:rPr>
                <w:rFonts w:cs="Arial"/>
                <w:b w:val="1"/>
                <w:bCs w:val="1"/>
              </w:rPr>
            </w:pPr>
            <w:r w:rsidRPr="05FF55F2" w:rsidR="000B35F2">
              <w:rPr>
                <w:rFonts w:cs="Arial"/>
              </w:rPr>
              <w:t>Std_ReturnType</w:t>
            </w:r>
          </w:p>
        </w:tc>
        <w:tc>
          <w:tcPr>
            <w:tcW w:w="5156" w:type="dxa"/>
            <w:tcBorders>
              <w:top w:val="single" w:color="auto" w:sz="4" w:space="0"/>
              <w:left w:val="single" w:color="auto" w:sz="4" w:space="0"/>
              <w:right w:val="single" w:color="auto" w:sz="4" w:space="0"/>
            </w:tcBorders>
            <w:shd w:val="clear" w:color="auto" w:fill="auto"/>
            <w:tcMar/>
          </w:tcPr>
          <w:p w:rsidR="000B35F2" w:rsidP="5EE2BC01" w:rsidRDefault="000B35F2" w14:paraId="6875A9F3" w14:textId="3FCE0184">
            <w:pPr>
              <w:spacing w:after="120"/>
              <w:jc w:val="left"/>
              <w:rPr>
                <w:rFonts w:cs="Arial"/>
                <w:b w:val="1"/>
                <w:bCs w:val="1"/>
              </w:rPr>
            </w:pPr>
            <w:r w:rsidRPr="05FF55F2" w:rsidR="000B35F2">
              <w:rPr>
                <w:rFonts w:cs="Arial"/>
              </w:rPr>
              <w:t xml:space="preserve">E_OK - </w:t>
            </w:r>
            <w:r w:rsidRPr="05FF55F2" w:rsidR="743137B9">
              <w:rPr>
                <w:rFonts w:cs="Arial"/>
              </w:rPr>
              <w:t>post</w:t>
            </w:r>
            <w:r w:rsidRPr="05FF55F2" w:rsidR="000B35F2">
              <w:rPr>
                <w:rFonts w:cs="Arial"/>
              </w:rPr>
              <w:t xml:space="preserve"> </w:t>
            </w:r>
            <w:r w:rsidRPr="05FF55F2" w:rsidR="2DD5E009">
              <w:rPr>
                <w:rFonts w:cs="Arial"/>
              </w:rPr>
              <w:t>successfully</w:t>
            </w:r>
            <w:r w:rsidRPr="05FF55F2" w:rsidR="74067013">
              <w:rPr>
                <w:rFonts w:cs="Arial"/>
              </w:rPr>
              <w:t>.</w:t>
            </w:r>
          </w:p>
          <w:p w:rsidR="000B35F2" w:rsidP="5EE2BC01" w:rsidRDefault="000B35F2" w14:paraId="48BCBCD9" w14:textId="17AAF0B6">
            <w:pPr>
              <w:spacing w:after="120"/>
              <w:jc w:val="left"/>
              <w:rPr>
                <w:rFonts w:cs="Arial"/>
                <w:b w:val="1"/>
                <w:bCs w:val="1"/>
              </w:rPr>
            </w:pPr>
            <w:r w:rsidRPr="05FF55F2" w:rsidR="000B35F2">
              <w:rPr>
                <w:rFonts w:cs="Arial"/>
              </w:rPr>
              <w:t xml:space="preserve">E_NOT_OK - </w:t>
            </w:r>
            <w:r w:rsidRPr="05FF55F2" w:rsidR="4AD7EB7D">
              <w:rPr>
                <w:rFonts w:cs="Arial"/>
              </w:rPr>
              <w:t xml:space="preserve">Post </w:t>
            </w:r>
            <w:r w:rsidRPr="05FF55F2" w:rsidR="2DD5E009">
              <w:rPr>
                <w:rFonts w:cs="Arial"/>
              </w:rPr>
              <w:t>fails</w:t>
            </w:r>
            <w:r w:rsidRPr="05FF55F2" w:rsidR="4AD7EB7D">
              <w:rPr>
                <w:rFonts w:cs="Arial"/>
              </w:rPr>
              <w:t>.</w:t>
            </w:r>
          </w:p>
        </w:tc>
      </w:tr>
      <w:tr w:rsidRPr="00F24D94" w:rsidR="000B35F2" w:rsidTr="05FF55F2" w14:paraId="6E742CF1" w14:textId="77777777">
        <w:trPr>
          <w:jc w:val="center"/>
        </w:trPr>
        <w:tc>
          <w:tcPr>
            <w:tcW w:w="260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6B91B12D" w14:textId="77777777">
            <w:pPr>
              <w:jc w:val="left"/>
              <w:rPr>
                <w:rFonts w:cs="Arial"/>
                <w:b w:val="1"/>
                <w:bCs w:val="1"/>
              </w:rPr>
            </w:pPr>
            <w:r w:rsidRPr="05FF55F2" w:rsidR="000B35F2">
              <w:rPr>
                <w:rFonts w:cs="Arial"/>
                <w:b w:val="1"/>
                <w:bCs w:val="1"/>
              </w:rPr>
              <w:t>Description:</w:t>
            </w:r>
          </w:p>
        </w:tc>
        <w:tc>
          <w:tcPr>
            <w:tcW w:w="7729" w:type="dxa"/>
            <w:gridSpan w:val="2"/>
            <w:tcBorders>
              <w:top w:val="single" w:color="auto" w:sz="4" w:space="0"/>
              <w:left w:val="single" w:color="auto" w:sz="4" w:space="0"/>
              <w:bottom w:val="single" w:color="auto" w:sz="4" w:space="0"/>
              <w:right w:val="single" w:color="auto" w:sz="4" w:space="0"/>
            </w:tcBorders>
            <w:shd w:val="clear" w:color="auto" w:fill="auto"/>
            <w:tcMar/>
          </w:tcPr>
          <w:p w:rsidRPr="00F24D94" w:rsidR="000B35F2" w:rsidP="5EE2BC01" w:rsidRDefault="2D19154E" w14:paraId="4F46E962" w14:textId="68EF5BA0">
            <w:pPr>
              <w:tabs>
                <w:tab w:val="left" w:pos="2145"/>
              </w:tabs>
              <w:jc w:val="left"/>
              <w:rPr>
                <w:rFonts w:cs="Arial"/>
              </w:rPr>
            </w:pPr>
            <w:r w:rsidRPr="05FF55F2" w:rsidR="7C8D77C0">
              <w:rPr>
                <w:rFonts w:cs="Arial"/>
              </w:rPr>
              <w:t>This function is used to post CI/CO info to HCM.</w:t>
            </w:r>
          </w:p>
        </w:tc>
      </w:tr>
      <w:tr w:rsidRPr="00F24D94" w:rsidR="000B35F2" w:rsidTr="05FF55F2" w14:paraId="13ECE792" w14:textId="77777777">
        <w:trPr>
          <w:jc w:val="center"/>
        </w:trPr>
        <w:tc>
          <w:tcPr>
            <w:tcW w:w="260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79ECF94E" w14:textId="77777777">
            <w:pPr>
              <w:jc w:val="left"/>
              <w:rPr>
                <w:rFonts w:cs="Arial"/>
                <w:b w:val="1"/>
                <w:bCs w:val="1"/>
              </w:rPr>
            </w:pPr>
            <w:r w:rsidRPr="05FF55F2" w:rsidR="000B35F2">
              <w:rPr>
                <w:rFonts w:cs="Arial"/>
                <w:b w:val="1"/>
                <w:bCs w:val="1"/>
              </w:rPr>
              <w:t>Preconditions:</w:t>
            </w:r>
          </w:p>
        </w:tc>
        <w:tc>
          <w:tcPr>
            <w:tcW w:w="7729" w:type="dxa"/>
            <w:gridSpan w:val="2"/>
            <w:tcBorders>
              <w:top w:val="single" w:color="auto" w:sz="4" w:space="0"/>
              <w:left w:val="single" w:color="auto" w:sz="4" w:space="0"/>
              <w:bottom w:val="single" w:color="auto" w:sz="4" w:space="0"/>
              <w:right w:val="single" w:color="auto" w:sz="4" w:space="0"/>
            </w:tcBorders>
            <w:shd w:val="clear" w:color="auto" w:fill="auto"/>
            <w:tcMar/>
          </w:tcPr>
          <w:p w:rsidRPr="00EE1A3E" w:rsidR="000B35F2" w:rsidP="00D35373" w:rsidRDefault="404CE4AE" w14:paraId="13252AF0" w14:textId="26B64172">
            <w:pPr>
              <w:jc w:val="left"/>
              <w:rPr>
                <w:color w:val="000000" w:themeColor="text1"/>
              </w:rPr>
            </w:pPr>
            <w:r w:rsidRPr="05FF55F2" w:rsidR="272383CB">
              <w:rPr>
                <w:color w:val="000000" w:themeColor="text1" w:themeTint="FF" w:themeShade="FF"/>
              </w:rPr>
              <w:t xml:space="preserve">Must have </w:t>
            </w:r>
            <w:r w:rsidRPr="05FF55F2" w:rsidR="00F075FB">
              <w:rPr>
                <w:color w:val="000000" w:themeColor="text1" w:themeTint="FF" w:themeShade="FF"/>
              </w:rPr>
              <w:t xml:space="preserve">a </w:t>
            </w:r>
            <w:r w:rsidRPr="05FF55F2" w:rsidR="272383CB">
              <w:rPr>
                <w:color w:val="000000" w:themeColor="text1" w:themeTint="FF" w:themeShade="FF"/>
              </w:rPr>
              <w:t>file name from API “</w:t>
            </w:r>
            <w:r w:rsidRPr="05FF55F2" w:rsidR="272383CB">
              <w:rPr>
                <w:color w:val="000000" w:themeColor="text1" w:themeTint="FF" w:themeShade="FF"/>
              </w:rPr>
              <w:t>upload_files</w:t>
            </w:r>
            <w:r w:rsidRPr="05FF55F2" w:rsidR="00321C9A">
              <w:rPr>
                <w:color w:val="000000" w:themeColor="text1" w:themeTint="FF" w:themeShade="FF"/>
              </w:rPr>
              <w:t>.</w:t>
            </w:r>
            <w:r w:rsidRPr="05FF55F2" w:rsidR="272383CB">
              <w:rPr>
                <w:color w:val="000000" w:themeColor="text1" w:themeTint="FF" w:themeShade="FF"/>
              </w:rPr>
              <w:t>”</w:t>
            </w:r>
          </w:p>
        </w:tc>
      </w:tr>
    </w:tbl>
    <w:p w:rsidR="5EE2BC01" w:rsidP="5EE2BC01" w:rsidRDefault="5EE2BC01" w14:paraId="359AB716" w14:textId="533E6E33">
      <w:pPr>
        <w:rPr>
          <w:rFonts w:cs="Arial"/>
        </w:rPr>
      </w:pPr>
    </w:p>
    <w:p w:rsidR="5EE2BC01" w:rsidP="5EE2BC01" w:rsidRDefault="5EE2BC01" w14:paraId="7124F7D3" w14:textId="077CF505">
      <w:pPr>
        <w:rPr>
          <w:rFonts w:cs="Arial"/>
        </w:rPr>
      </w:pPr>
    </w:p>
    <w:tbl>
      <w:tblPr>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bottom w:w="57" w:type="dxa"/>
        </w:tblCellMar>
        <w:tblLook w:val="04A0" w:firstRow="1" w:lastRow="0" w:firstColumn="1" w:lastColumn="0" w:noHBand="0" w:noVBand="1"/>
      </w:tblPr>
      <w:tblGrid>
        <w:gridCol w:w="2609"/>
        <w:gridCol w:w="2411"/>
        <w:gridCol w:w="5318"/>
      </w:tblGrid>
      <w:tr w:rsidRPr="00F24D94" w:rsidR="000B35F2" w:rsidTr="05FF55F2" w14:paraId="6121A824" w14:textId="77777777">
        <w:trPr>
          <w:trHeight w:val="287"/>
          <w:jc w:val="center"/>
        </w:trPr>
        <w:tc>
          <w:tcPr>
            <w:tcW w:w="1262"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5B7AC1CC" w14:textId="77777777">
            <w:pPr>
              <w:jc w:val="left"/>
              <w:rPr>
                <w:rFonts w:cs="Arial"/>
              </w:rPr>
            </w:pPr>
            <w:r w:rsidRPr="05FF55F2" w:rsidR="000B35F2">
              <w:rPr>
                <w:rFonts w:cs="Arial"/>
                <w:b w:val="1"/>
                <w:bCs w:val="1"/>
              </w:rPr>
              <w:t>Function Name:</w:t>
            </w:r>
          </w:p>
        </w:tc>
        <w:tc>
          <w:tcPr>
            <w:tcW w:w="3738" w:type="pct"/>
            <w:gridSpan w:val="2"/>
            <w:tcBorders>
              <w:top w:val="single" w:color="auto" w:sz="4" w:space="0"/>
              <w:left w:val="single" w:color="auto" w:sz="4" w:space="0"/>
              <w:bottom w:val="single" w:color="auto" w:sz="4" w:space="0"/>
              <w:right w:val="single" w:color="auto" w:sz="4" w:space="0"/>
            </w:tcBorders>
            <w:shd w:val="clear" w:color="auto" w:fill="auto"/>
            <w:tcMar/>
          </w:tcPr>
          <w:p w:rsidRPr="00F24D94" w:rsidR="000B35F2" w:rsidP="5EE2BC01" w:rsidRDefault="7D963193" w14:paraId="0F699910" w14:textId="2BBD0CB8">
            <w:pPr>
              <w:tabs>
                <w:tab w:val="left" w:pos="864"/>
              </w:tabs>
              <w:spacing w:before="20" w:after="20"/>
              <w:jc w:val="left"/>
            </w:pPr>
            <w:r w:rsidR="52AB727A">
              <w:rPr/>
              <w:t>upload_files</w:t>
            </w:r>
          </w:p>
        </w:tc>
      </w:tr>
      <w:tr w:rsidRPr="00F24D94" w:rsidR="000B35F2" w:rsidTr="05FF55F2" w14:paraId="1C8BC26C" w14:textId="77777777">
        <w:trPr>
          <w:jc w:val="center"/>
        </w:trPr>
        <w:tc>
          <w:tcPr>
            <w:tcW w:w="1262"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hideMark/>
          </w:tcPr>
          <w:p w:rsidRPr="00F24D94" w:rsidR="000B35F2" w:rsidP="05FF55F2" w:rsidRDefault="000B35F2" w14:paraId="633C6928" w14:textId="77777777">
            <w:pPr>
              <w:jc w:val="left"/>
              <w:rPr>
                <w:rFonts w:cs="Arial"/>
                <w:b w:val="1"/>
                <w:bCs w:val="1"/>
              </w:rPr>
            </w:pPr>
            <w:r w:rsidRPr="05FF55F2" w:rsidR="000B35F2">
              <w:rPr>
                <w:rFonts w:cs="Arial"/>
                <w:b w:val="1"/>
                <w:bCs w:val="1"/>
              </w:rPr>
              <w:t>Syntax:</w:t>
            </w:r>
          </w:p>
        </w:tc>
        <w:tc>
          <w:tcPr>
            <w:tcW w:w="3738" w:type="pct"/>
            <w:gridSpan w:val="2"/>
            <w:tcBorders>
              <w:top w:val="single" w:color="auto" w:sz="4" w:space="0"/>
              <w:left w:val="single" w:color="auto" w:sz="4" w:space="0"/>
              <w:bottom w:val="single" w:color="auto" w:sz="4" w:space="0"/>
              <w:right w:val="single" w:color="auto" w:sz="4" w:space="0"/>
            </w:tcBorders>
            <w:shd w:val="clear" w:color="auto" w:fill="auto"/>
            <w:tcMar/>
          </w:tcPr>
          <w:p w:rsidRPr="00F24D94" w:rsidR="000B35F2" w:rsidP="5EE2BC01" w:rsidRDefault="000B35F2" w14:paraId="1F9B1BF1" w14:textId="7C956D82">
            <w:pPr>
              <w:tabs>
                <w:tab w:val="left" w:pos="864"/>
              </w:tabs>
              <w:spacing w:before="20" w:after="20"/>
              <w:jc w:val="left"/>
            </w:pPr>
            <w:r w:rsidRPr="05FF55F2" w:rsidR="000B35F2">
              <w:rPr>
                <w:rFonts w:cs="Arial"/>
              </w:rPr>
              <w:t xml:space="preserve">static </w:t>
            </w:r>
            <w:r w:rsidRPr="05FF55F2" w:rsidR="000B35F2">
              <w:rPr>
                <w:rFonts w:cs="Arial"/>
              </w:rPr>
              <w:t>FUNC(</w:t>
            </w:r>
            <w:r w:rsidRPr="05FF55F2" w:rsidR="000B35F2">
              <w:rPr>
                <w:rFonts w:cs="Arial"/>
              </w:rPr>
              <w:t>)</w:t>
            </w:r>
            <w:r w:rsidR="3B5545A8">
              <w:rPr/>
              <w:t xml:space="preserve"> </w:t>
            </w:r>
            <w:r w:rsidR="3B5545A8">
              <w:rPr/>
              <w:t>upload_files</w:t>
            </w:r>
          </w:p>
        </w:tc>
      </w:tr>
      <w:tr w:rsidRPr="00F24D94" w:rsidR="000B35F2" w:rsidTr="05FF55F2" w14:paraId="2A76EBC9" w14:textId="77777777">
        <w:trPr>
          <w:jc w:val="center"/>
        </w:trPr>
        <w:tc>
          <w:tcPr>
            <w:tcW w:w="2609" w:type="dxa"/>
            <w:tcBorders>
              <w:top w:val="single" w:color="auto" w:sz="4" w:space="0"/>
              <w:left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38AE62DB" w14:textId="77777777">
            <w:pPr>
              <w:jc w:val="left"/>
              <w:rPr>
                <w:rFonts w:cs="Arial"/>
                <w:b w:val="1"/>
                <w:bCs w:val="1"/>
              </w:rPr>
            </w:pPr>
            <w:r w:rsidRPr="05FF55F2" w:rsidR="000B35F2">
              <w:rPr>
                <w:rFonts w:cs="Arial"/>
                <w:b w:val="1"/>
                <w:bCs w:val="1"/>
              </w:rPr>
              <w:t>Parameters (In</w:t>
            </w:r>
            <w:r w:rsidRPr="05FF55F2" w:rsidR="000B35F2">
              <w:rPr>
                <w:rFonts w:cs="Arial"/>
                <w:b w:val="1"/>
                <w:bCs w:val="1"/>
              </w:rPr>
              <w:t>):</w:t>
            </w:r>
          </w:p>
        </w:tc>
        <w:tc>
          <w:tcPr>
            <w:tcW w:w="2411" w:type="dxa"/>
            <w:tcBorders>
              <w:top w:val="single" w:color="auto" w:sz="4" w:space="0"/>
              <w:left w:val="single" w:color="auto" w:sz="4" w:space="0"/>
              <w:right w:val="single" w:color="auto" w:sz="4" w:space="0"/>
            </w:tcBorders>
            <w:shd w:val="clear" w:color="auto" w:fill="auto"/>
            <w:tcMar/>
          </w:tcPr>
          <w:p w:rsidRPr="00F24D94" w:rsidR="000B35F2" w:rsidP="5EE2BC01" w:rsidRDefault="617EA437" w14:paraId="15133930" w14:textId="33C447BF">
            <w:pPr>
              <w:jc w:val="left"/>
            </w:pPr>
            <w:r w:rsidR="1E7A869A">
              <w:rPr/>
              <w:t xml:space="preserve">3 Images </w:t>
            </w:r>
          </w:p>
        </w:tc>
        <w:tc>
          <w:tcPr>
            <w:tcW w:w="2572" w:type="pct"/>
            <w:tcBorders>
              <w:top w:val="single" w:color="auto" w:sz="4" w:space="0"/>
              <w:left w:val="single" w:color="auto" w:sz="4" w:space="0"/>
              <w:bottom w:val="single" w:color="auto" w:sz="4" w:space="0"/>
              <w:right w:val="single" w:color="auto" w:sz="4" w:space="0"/>
            </w:tcBorders>
            <w:shd w:val="clear" w:color="auto" w:fill="auto"/>
            <w:tcMar/>
          </w:tcPr>
          <w:p w:rsidRPr="00F24D94" w:rsidR="000B35F2" w:rsidP="5EE2BC01" w:rsidRDefault="000B35F2" w14:paraId="1D85A0CF" w14:textId="00E5320A">
            <w:pPr>
              <w:jc w:val="left"/>
              <w:rPr>
                <w:rFonts w:cs="Arial"/>
              </w:rPr>
            </w:pPr>
          </w:p>
        </w:tc>
      </w:tr>
      <w:tr w:rsidRPr="00F24D94" w:rsidR="000B35F2" w:rsidTr="05FF55F2" w14:paraId="162E351E" w14:textId="77777777">
        <w:trPr>
          <w:trHeight w:val="252"/>
          <w:jc w:val="center"/>
        </w:trPr>
        <w:tc>
          <w:tcPr>
            <w:tcW w:w="1262" w:type="pct"/>
            <w:tcBorders>
              <w:top w:val="single" w:color="auto" w:sz="4" w:space="0"/>
              <w:left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2F3769C5" w14:textId="77777777">
            <w:pPr>
              <w:jc w:val="left"/>
              <w:rPr>
                <w:rFonts w:cs="Arial"/>
                <w:b w:val="1"/>
                <w:bCs w:val="1"/>
              </w:rPr>
            </w:pPr>
            <w:r w:rsidRPr="05FF55F2" w:rsidR="000B35F2">
              <w:rPr>
                <w:rFonts w:cs="Arial"/>
                <w:b w:val="1"/>
                <w:bCs w:val="1"/>
              </w:rPr>
              <w:t>Parameters (In-Out):</w:t>
            </w:r>
          </w:p>
        </w:tc>
        <w:tc>
          <w:tcPr>
            <w:tcW w:w="3738" w:type="pct"/>
            <w:gridSpan w:val="2"/>
            <w:tcBorders>
              <w:top w:val="single" w:color="auto" w:sz="4" w:space="0"/>
              <w:left w:val="single" w:color="auto" w:sz="4" w:space="0"/>
              <w:right w:val="single" w:color="auto" w:sz="4" w:space="0"/>
            </w:tcBorders>
            <w:shd w:val="clear" w:color="auto" w:fill="auto"/>
            <w:tcMar/>
          </w:tcPr>
          <w:p w:rsidRPr="00F24D94" w:rsidR="000B35F2" w:rsidP="05FF55F2" w:rsidRDefault="000B35F2" w14:paraId="7BE18813" w14:textId="77777777">
            <w:pPr>
              <w:jc w:val="left"/>
              <w:rPr>
                <w:rFonts w:cs="Arial"/>
              </w:rPr>
            </w:pPr>
            <w:r w:rsidRPr="05FF55F2" w:rsidR="000B35F2">
              <w:rPr>
                <w:rFonts w:cs="Arial"/>
              </w:rPr>
              <w:t>None.</w:t>
            </w:r>
          </w:p>
        </w:tc>
      </w:tr>
      <w:tr w:rsidRPr="00F24D94" w:rsidR="000B35F2" w:rsidTr="05FF55F2" w14:paraId="33C6E294" w14:textId="77777777">
        <w:trPr>
          <w:jc w:val="center"/>
        </w:trPr>
        <w:tc>
          <w:tcPr>
            <w:tcW w:w="1262"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05B88F40" w14:textId="77777777">
            <w:pPr>
              <w:jc w:val="left"/>
              <w:rPr>
                <w:rFonts w:cs="Arial"/>
                <w:b w:val="1"/>
                <w:bCs w:val="1"/>
              </w:rPr>
            </w:pPr>
            <w:r w:rsidRPr="05FF55F2" w:rsidR="000B35F2">
              <w:rPr>
                <w:rFonts w:cs="Arial"/>
                <w:b w:val="1"/>
                <w:bCs w:val="1"/>
              </w:rPr>
              <w:t>Parameters (Out):</w:t>
            </w:r>
          </w:p>
        </w:tc>
        <w:tc>
          <w:tcPr>
            <w:tcW w:w="3738" w:type="pct"/>
            <w:gridSpan w:val="2"/>
            <w:tcBorders>
              <w:top w:val="single" w:color="auto" w:sz="4" w:space="0"/>
              <w:left w:val="single" w:color="auto" w:sz="4" w:space="0"/>
              <w:bottom w:val="single" w:color="auto" w:sz="4" w:space="0"/>
              <w:right w:val="single" w:color="auto" w:sz="4" w:space="0"/>
            </w:tcBorders>
            <w:shd w:val="clear" w:color="auto" w:fill="auto"/>
            <w:tcMar/>
          </w:tcPr>
          <w:p w:rsidRPr="00F24D94" w:rsidR="000B35F2" w:rsidP="05FF55F2" w:rsidRDefault="000B35F2" w14:paraId="145C4B71" w14:textId="77777777">
            <w:pPr>
              <w:jc w:val="left"/>
              <w:rPr>
                <w:rFonts w:cs="Arial"/>
              </w:rPr>
            </w:pPr>
            <w:r w:rsidRPr="05FF55F2" w:rsidR="000B35F2">
              <w:rPr>
                <w:rFonts w:cs="Arial"/>
              </w:rPr>
              <w:t>None</w:t>
            </w:r>
            <w:r w:rsidRPr="05FF55F2" w:rsidR="000B35F2">
              <w:rPr>
                <w:rFonts w:cs="Arial"/>
              </w:rPr>
              <w:t>.</w:t>
            </w:r>
          </w:p>
        </w:tc>
      </w:tr>
      <w:tr w:rsidRPr="00F24D94" w:rsidR="000B35F2" w:rsidTr="05FF55F2" w14:paraId="4EB9F591" w14:textId="77777777">
        <w:trPr>
          <w:trHeight w:val="783"/>
          <w:jc w:val="center"/>
        </w:trPr>
        <w:tc>
          <w:tcPr>
            <w:tcW w:w="1262" w:type="pct"/>
            <w:tcBorders>
              <w:top w:val="single" w:color="auto" w:sz="4" w:space="0"/>
              <w:left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6FEF07E7" w14:textId="77777777">
            <w:pPr>
              <w:jc w:val="left"/>
              <w:rPr>
                <w:rFonts w:cs="Arial"/>
                <w:b w:val="1"/>
                <w:bCs w:val="1"/>
              </w:rPr>
            </w:pPr>
            <w:r w:rsidRPr="05FF55F2" w:rsidR="000B35F2">
              <w:rPr>
                <w:rFonts w:cs="Arial"/>
                <w:b w:val="1"/>
                <w:bCs w:val="1"/>
              </w:rPr>
              <w:t>Return Value:</w:t>
            </w:r>
          </w:p>
        </w:tc>
        <w:tc>
          <w:tcPr>
            <w:tcW w:w="1166" w:type="pct"/>
            <w:tcBorders>
              <w:top w:val="single" w:color="auto" w:sz="4" w:space="0"/>
              <w:left w:val="single" w:color="auto" w:sz="4" w:space="0"/>
              <w:right w:val="single" w:color="auto" w:sz="4" w:space="0"/>
            </w:tcBorders>
            <w:shd w:val="clear" w:color="auto" w:fill="auto"/>
            <w:tcMar/>
          </w:tcPr>
          <w:p w:rsidR="000B35F2" w:rsidP="05FF55F2" w:rsidRDefault="000B35F2" w14:paraId="400F1557" w14:textId="77777777">
            <w:pPr>
              <w:jc w:val="left"/>
              <w:rPr>
                <w:rFonts w:cs="Arial"/>
                <w:b w:val="1"/>
                <w:bCs w:val="1"/>
              </w:rPr>
            </w:pPr>
            <w:r w:rsidRPr="05FF55F2" w:rsidR="000B35F2">
              <w:rPr>
                <w:rFonts w:cs="Arial"/>
              </w:rPr>
              <w:t>Std_ReturnType</w:t>
            </w:r>
          </w:p>
        </w:tc>
        <w:tc>
          <w:tcPr>
            <w:tcW w:w="2572" w:type="pct"/>
            <w:tcBorders>
              <w:top w:val="single" w:color="auto" w:sz="4" w:space="0"/>
              <w:left w:val="single" w:color="auto" w:sz="4" w:space="0"/>
              <w:right w:val="single" w:color="auto" w:sz="4" w:space="0"/>
            </w:tcBorders>
            <w:shd w:val="clear" w:color="auto" w:fill="auto"/>
            <w:tcMar/>
          </w:tcPr>
          <w:p w:rsidR="000B35F2" w:rsidP="00D35373" w:rsidRDefault="000B35F2" w14:paraId="1DB27E27" w14:textId="7E0B528E">
            <w:pPr>
              <w:spacing w:after="120"/>
              <w:jc w:val="left"/>
              <w:rPr>
                <w:rFonts w:cs="Arial"/>
              </w:rPr>
            </w:pPr>
            <w:r w:rsidRPr="05FF55F2" w:rsidR="000B35F2">
              <w:rPr>
                <w:rFonts w:cs="Arial"/>
              </w:rPr>
              <w:t xml:space="preserve">E_OK - </w:t>
            </w:r>
            <w:r w:rsidRPr="05FF55F2" w:rsidR="5941A82E">
              <w:rPr>
                <w:rFonts w:cs="Arial"/>
              </w:rPr>
              <w:t xml:space="preserve">return with </w:t>
            </w:r>
            <w:r w:rsidRPr="05FF55F2" w:rsidR="66E79005">
              <w:rPr>
                <w:rFonts w:cs="Arial"/>
              </w:rPr>
              <w:t>three</w:t>
            </w:r>
            <w:r w:rsidRPr="05FF55F2" w:rsidR="5941A82E">
              <w:rPr>
                <w:rFonts w:cs="Arial"/>
              </w:rPr>
              <w:t xml:space="preserve"> </w:t>
            </w:r>
            <w:r w:rsidRPr="05FF55F2" w:rsidR="00E72094">
              <w:rPr>
                <w:rFonts w:cs="Arial"/>
              </w:rPr>
              <w:t>file names</w:t>
            </w:r>
            <w:r w:rsidRPr="05FF55F2" w:rsidR="059FB3D6">
              <w:rPr>
                <w:rFonts w:cs="Arial"/>
              </w:rPr>
              <w:t>.</w:t>
            </w:r>
          </w:p>
          <w:p w:rsidR="000B35F2" w:rsidP="5EE2BC01" w:rsidRDefault="000B35F2" w14:paraId="639E65F3" w14:textId="436DB23F">
            <w:pPr>
              <w:jc w:val="left"/>
              <w:rPr>
                <w:rFonts w:cs="Arial"/>
                <w:b w:val="1"/>
                <w:bCs w:val="1"/>
              </w:rPr>
            </w:pPr>
            <w:r w:rsidRPr="05FF55F2" w:rsidR="000B35F2">
              <w:rPr>
                <w:rFonts w:cs="Arial"/>
              </w:rPr>
              <w:t xml:space="preserve">E_NOT_OK - </w:t>
            </w:r>
            <w:r w:rsidRPr="05FF55F2" w:rsidR="6747DD41">
              <w:rPr>
                <w:rFonts w:cs="Arial"/>
              </w:rPr>
              <w:t>Upload fails.</w:t>
            </w:r>
          </w:p>
        </w:tc>
      </w:tr>
      <w:tr w:rsidRPr="00F24D94" w:rsidR="000B35F2" w:rsidTr="05FF55F2" w14:paraId="2AD25668" w14:textId="77777777">
        <w:trPr>
          <w:jc w:val="center"/>
        </w:trPr>
        <w:tc>
          <w:tcPr>
            <w:tcW w:w="1262"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4F0E90CB" w14:textId="77777777">
            <w:pPr>
              <w:jc w:val="left"/>
              <w:rPr>
                <w:rFonts w:cs="Arial"/>
                <w:b w:val="1"/>
                <w:bCs w:val="1"/>
              </w:rPr>
            </w:pPr>
            <w:r w:rsidRPr="05FF55F2" w:rsidR="000B35F2">
              <w:rPr>
                <w:rFonts w:cs="Arial"/>
                <w:b w:val="1"/>
                <w:bCs w:val="1"/>
              </w:rPr>
              <w:t>Description:</w:t>
            </w:r>
          </w:p>
        </w:tc>
        <w:tc>
          <w:tcPr>
            <w:tcW w:w="3738" w:type="pct"/>
            <w:gridSpan w:val="2"/>
            <w:tcBorders>
              <w:top w:val="single" w:color="auto" w:sz="4" w:space="0"/>
              <w:left w:val="single" w:color="auto" w:sz="4" w:space="0"/>
              <w:bottom w:val="single" w:color="auto" w:sz="4" w:space="0"/>
              <w:right w:val="single" w:color="auto" w:sz="4" w:space="0"/>
            </w:tcBorders>
            <w:shd w:val="clear" w:color="auto" w:fill="auto"/>
            <w:tcMar/>
          </w:tcPr>
          <w:p w:rsidRPr="00F24D94" w:rsidR="000B35F2" w:rsidP="05FF55F2" w:rsidRDefault="000B35F2" w14:paraId="7CD5A2C5" w14:textId="2BDD5EFD">
            <w:pPr>
              <w:jc w:val="left"/>
              <w:rPr>
                <w:rFonts w:cs="Arial"/>
              </w:rPr>
            </w:pPr>
            <w:r w:rsidRPr="05FF55F2" w:rsidR="000B35F2">
              <w:rPr>
                <w:rFonts w:cs="Arial"/>
              </w:rPr>
              <w:t xml:space="preserve">This </w:t>
            </w:r>
            <w:r w:rsidRPr="05FF55F2" w:rsidR="000B35F2">
              <w:rPr>
                <w:rFonts w:cs="Arial"/>
              </w:rPr>
              <w:t>function</w:t>
            </w:r>
            <w:r w:rsidRPr="05FF55F2" w:rsidR="000B35F2">
              <w:rPr>
                <w:rFonts w:cs="Arial"/>
              </w:rPr>
              <w:t xml:space="preserve"> is used </w:t>
            </w:r>
            <w:r w:rsidRPr="05FF55F2" w:rsidR="78315F06">
              <w:rPr>
                <w:rFonts w:cs="Arial"/>
              </w:rPr>
              <w:t>for</w:t>
            </w:r>
            <w:r w:rsidRPr="05FF55F2" w:rsidR="000B35F2">
              <w:rPr>
                <w:rFonts w:cs="Arial"/>
              </w:rPr>
              <w:t xml:space="preserve"> exclusive access to the registers from both </w:t>
            </w:r>
            <w:r w:rsidRPr="05FF55F2" w:rsidR="78315F06">
              <w:rPr>
                <w:rFonts w:cs="Arial"/>
              </w:rPr>
              <w:t>CPUs</w:t>
            </w:r>
            <w:r w:rsidRPr="05FF55F2" w:rsidR="000B35F2">
              <w:rPr>
                <w:rFonts w:cs="Arial"/>
              </w:rPr>
              <w:t xml:space="preserve"> (CA5x and CR7).</w:t>
            </w:r>
          </w:p>
        </w:tc>
      </w:tr>
      <w:tr w:rsidRPr="00F24D94" w:rsidR="000B35F2" w:rsidTr="05FF55F2" w14:paraId="72C3ACE1" w14:textId="77777777">
        <w:trPr>
          <w:jc w:val="center"/>
        </w:trPr>
        <w:tc>
          <w:tcPr>
            <w:tcW w:w="1262"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F24D94" w:rsidR="000B35F2" w:rsidP="05FF55F2" w:rsidRDefault="000B35F2" w14:paraId="62498A8D" w14:textId="77777777">
            <w:pPr>
              <w:jc w:val="left"/>
              <w:rPr>
                <w:rFonts w:cs="Arial"/>
                <w:b w:val="1"/>
                <w:bCs w:val="1"/>
              </w:rPr>
            </w:pPr>
            <w:r w:rsidRPr="05FF55F2" w:rsidR="000B35F2">
              <w:rPr>
                <w:rFonts w:cs="Arial"/>
                <w:b w:val="1"/>
                <w:bCs w:val="1"/>
              </w:rPr>
              <w:t>Preconditions:</w:t>
            </w:r>
          </w:p>
        </w:tc>
        <w:tc>
          <w:tcPr>
            <w:tcW w:w="3738" w:type="pct"/>
            <w:gridSpan w:val="2"/>
            <w:tcBorders>
              <w:top w:val="single" w:color="auto" w:sz="4" w:space="0"/>
              <w:left w:val="single" w:color="auto" w:sz="4" w:space="0"/>
              <w:bottom w:val="single" w:color="auto" w:sz="4" w:space="0"/>
              <w:right w:val="single" w:color="auto" w:sz="4" w:space="0"/>
            </w:tcBorders>
            <w:shd w:val="clear" w:color="auto" w:fill="auto"/>
            <w:tcMar/>
          </w:tcPr>
          <w:p w:rsidRPr="00EE1A3E" w:rsidR="000B35F2" w:rsidP="00D35373" w:rsidRDefault="000F7868" w14:paraId="3A553AF5" w14:textId="0BED4720">
            <w:pPr>
              <w:jc w:val="left"/>
              <w:rPr>
                <w:color w:val="000000" w:themeColor="text1"/>
              </w:rPr>
            </w:pPr>
            <w:r w:rsidRPr="05FF55F2" w:rsidR="0E96D93B">
              <w:rPr>
                <w:color w:val="000000" w:themeColor="text1" w:themeTint="FF" w:themeShade="FF"/>
              </w:rPr>
              <w:t>None</w:t>
            </w:r>
          </w:p>
        </w:tc>
      </w:tr>
    </w:tbl>
    <w:p w:rsidR="000B35F2" w:rsidP="004D410C" w:rsidRDefault="000B35F2" w14:paraId="01A8407E" w14:textId="059E3603">
      <w:pPr>
        <w:rPr>
          <w:rFonts w:cs="Arial"/>
        </w:rPr>
      </w:pPr>
    </w:p>
    <w:p w:rsidRPr="00B71ED1" w:rsidR="000B35F2" w:rsidP="5EE2BC01" w:rsidRDefault="000B35F2" w14:paraId="730E346A" w14:textId="61B446D0">
      <w:pPr>
        <w:rPr>
          <w:rFonts w:cs="Arial"/>
        </w:rPr>
      </w:pPr>
    </w:p>
    <w:p w:rsidRPr="00B71ED1" w:rsidR="0022537E" w:rsidP="0022537E" w:rsidRDefault="00D5287F" w14:paraId="3A614D5F" w14:textId="77777777">
      <w:pPr>
        <w:pStyle w:val="Heading1"/>
        <w:rPr>
          <w:rFonts w:cs="Arial"/>
        </w:rPr>
      </w:pPr>
      <w:bookmarkStart w:name="_Toc435536227" w:id="107"/>
      <w:bookmarkStart w:name="_Toc435618794" w:id="108"/>
      <w:bookmarkStart w:name="_Toc128390109" w:id="109"/>
      <w:r w:rsidRPr="05FF55F2" w:rsidR="00D5287F">
        <w:rPr>
          <w:rFonts w:cs="Arial"/>
        </w:rPr>
        <w:t>State Transition</w:t>
      </w:r>
      <w:bookmarkEnd w:id="107"/>
      <w:bookmarkEnd w:id="108"/>
      <w:bookmarkEnd w:id="109"/>
    </w:p>
    <w:p w:rsidRPr="00B71ED1" w:rsidR="006E3FB2" w:rsidP="006E3FB2" w:rsidRDefault="00D5287F" w14:paraId="41E1FF77" w14:textId="6D8A1346">
      <w:pPr>
        <w:pStyle w:val="Heading2"/>
        <w:rPr>
          <w:rFonts w:cs="Arial"/>
          <w:lang w:eastAsia="ja-JP"/>
        </w:rPr>
      </w:pPr>
      <w:bookmarkStart w:name="_Ref396824507" w:id="110"/>
      <w:bookmarkStart w:name="_Ref396824520" w:id="111"/>
      <w:bookmarkStart w:name="_Toc435536228" w:id="112"/>
      <w:bookmarkStart w:name="_Toc435618795" w:id="113"/>
      <w:bookmarkStart w:name="_Toc128390110" w:id="114"/>
      <w:r w:rsidRPr="05FF55F2" w:rsidR="00D5287F">
        <w:rPr>
          <w:rFonts w:cs="Arial"/>
        </w:rPr>
        <w:t>Driver Status</w:t>
      </w:r>
      <w:bookmarkEnd w:id="110"/>
      <w:bookmarkEnd w:id="111"/>
      <w:bookmarkEnd w:id="112"/>
      <w:bookmarkEnd w:id="113"/>
      <w:bookmarkEnd w:id="114"/>
    </w:p>
    <w:p w:rsidR="00867D34" w:rsidRDefault="00CA583D" w14:paraId="16125CCA" w14:textId="77777777">
      <w:pPr>
        <w:pStyle w:val="Caption"/>
        <w:spacing w:after="240"/>
        <w:jc w:val="both"/>
        <w:rPr>
          <w:rFonts w:cs="Arial"/>
        </w:rPr>
      </w:pPr>
      <w:r w:rsidRPr="05FF55F2" w:rsidR="00CA583D">
        <w:rPr>
          <w:rFonts w:cs="Arial"/>
          <w:b w:val="0"/>
          <w:bCs w:val="0"/>
        </w:rPr>
        <w:t>N/A</w:t>
      </w:r>
    </w:p>
    <w:p w:rsidRPr="00B71ED1" w:rsidR="0022537E" w:rsidP="0022537E" w:rsidRDefault="00D5287F" w14:paraId="597E5BB7" w14:textId="77777777">
      <w:pPr>
        <w:pStyle w:val="Heading1"/>
        <w:rPr>
          <w:rFonts w:cs="Arial"/>
        </w:rPr>
      </w:pPr>
      <w:bookmarkStart w:name="_Toc435536233" w:id="115"/>
      <w:bookmarkStart w:name="_Toc435618796" w:id="116"/>
      <w:bookmarkStart w:name="_Toc128390111" w:id="117"/>
      <w:r w:rsidRPr="05FF55F2" w:rsidR="00D5287F">
        <w:rPr>
          <w:rFonts w:cs="Arial"/>
        </w:rPr>
        <w:t>Data Flow</w:t>
      </w:r>
      <w:bookmarkEnd w:id="115"/>
      <w:bookmarkEnd w:id="116"/>
      <w:bookmarkEnd w:id="117"/>
    </w:p>
    <w:p w:rsidRPr="00B71ED1" w:rsidR="00DA5CC6" w:rsidP="00DA5CC6" w:rsidRDefault="00CA583D" w14:paraId="5F916D5F" w14:textId="77777777">
      <w:pPr>
        <w:rPr>
          <w:rFonts w:cs="Arial"/>
        </w:rPr>
      </w:pPr>
      <w:r w:rsidRPr="05FF55F2" w:rsidR="00CA583D">
        <w:rPr>
          <w:rFonts w:cs="Arial"/>
        </w:rPr>
        <w:t>N/A</w:t>
      </w:r>
    </w:p>
    <w:p w:rsidRPr="00B71ED1" w:rsidR="000200AE" w:rsidP="000200AE" w:rsidRDefault="00D5287F" w14:paraId="691DB2F2" w14:textId="77777777">
      <w:pPr>
        <w:pStyle w:val="Heading1"/>
        <w:rPr>
          <w:rFonts w:cs="Arial"/>
        </w:rPr>
      </w:pPr>
      <w:bookmarkStart w:name="_Toc430959013" w:id="118"/>
      <w:bookmarkStart w:name="_Toc435536234" w:id="119"/>
      <w:bookmarkStart w:name="_Toc435618797" w:id="120"/>
      <w:bookmarkStart w:name="_Toc128390112" w:id="121"/>
      <w:r w:rsidRPr="05FF55F2" w:rsidR="00D5287F">
        <w:rPr>
          <w:rFonts w:cs="Arial"/>
        </w:rPr>
        <w:t>Data Type</w:t>
      </w:r>
      <w:bookmarkEnd w:id="118"/>
      <w:bookmarkEnd w:id="119"/>
      <w:bookmarkEnd w:id="120"/>
      <w:bookmarkEnd w:id="121"/>
    </w:p>
    <w:p w:rsidR="00494E83" w:rsidP="000200AE" w:rsidRDefault="00494E83" w14:paraId="3366DB29" w14:textId="77777777">
      <w:pPr>
        <w:pStyle w:val="Heading2"/>
        <w:rPr>
          <w:rFonts w:cs="Arial"/>
        </w:rPr>
      </w:pPr>
      <w:bookmarkStart w:name="_Toc128390113" w:id="122"/>
      <w:bookmarkStart w:name="_Toc430959014" w:id="123"/>
      <w:bookmarkStart w:name="_Toc435536235" w:id="124"/>
      <w:bookmarkStart w:name="_Toc435618798" w:id="125"/>
      <w:r w:rsidRPr="05FF55F2" w:rsidR="00494E83">
        <w:rPr>
          <w:rFonts w:cs="Arial"/>
        </w:rPr>
        <w:t>General</w:t>
      </w:r>
      <w:bookmarkEnd w:id="122"/>
    </w:p>
    <w:p w:rsidR="00494E83" w:rsidP="00494E83" w:rsidRDefault="00C352F5" w14:paraId="0BF2874B" w14:textId="4FE8AC14">
      <w:pPr>
        <w:pStyle w:val="Heading3"/>
        <w:rPr>
          <w:rFonts w:cs="Arial"/>
        </w:rPr>
      </w:pPr>
      <w:bookmarkStart w:name="_Toc128390114" w:id="126"/>
      <w:proofErr w:type="spellStart"/>
      <w:r w:rsidRPr="05FF55F2" w:rsidR="00C352F5">
        <w:rPr>
          <w:rFonts w:cs="Arial"/>
        </w:rPr>
        <w:t>Msn</w:t>
      </w:r>
      <w:r w:rsidRPr="05FF55F2" w:rsidR="00494E83">
        <w:rPr>
          <w:rFonts w:cs="Arial"/>
        </w:rPr>
        <w:t>_</w:t>
      </w:r>
      <w:r w:rsidRPr="05FF55F2" w:rsidR="00494E83">
        <w:rPr>
          <w:rFonts w:cs="Arial"/>
        </w:rPr>
        <w:t>ChannelType</w:t>
      </w:r>
      <w:proofErr w:type="spellEnd"/>
      <w:bookmarkEnd w:id="126"/>
    </w:p>
    <w:p w:rsidR="00494E83" w:rsidP="00494E83" w:rsidRDefault="00494E83" w14:paraId="723D0217" w14:textId="77777777">
      <w:r w:rsidRPr="05FF55F2" w:rsidR="00494E83">
        <w:rPr>
          <w:b w:val="1"/>
          <w:bCs w:val="1"/>
        </w:rPr>
        <w:t>DIO</w:t>
      </w:r>
      <w:r w:rsidRPr="05FF55F2" w:rsidR="00494E83">
        <w:rPr>
          <w:b w:val="1"/>
          <w:bCs w:val="1"/>
        </w:rPr>
        <w:t>_DDD_D</w:t>
      </w:r>
      <w:r w:rsidRPr="05FF55F2" w:rsidR="00422BEB">
        <w:rPr>
          <w:b w:val="1"/>
          <w:bCs w:val="1"/>
        </w:rPr>
        <w:t>A</w:t>
      </w:r>
      <w:r w:rsidRPr="05FF55F2" w:rsidR="00494E83">
        <w:rPr>
          <w:b w:val="1"/>
          <w:bCs w:val="1"/>
        </w:rPr>
        <w:t>T_00</w:t>
      </w:r>
      <w:r w:rsidRPr="05FF55F2" w:rsidR="00494E83">
        <w:rPr>
          <w:b w:val="1"/>
          <w:bCs w:val="1"/>
        </w:rPr>
        <w:t>1:</w:t>
      </w:r>
    </w:p>
    <w:tbl>
      <w:tblPr>
        <w:tblW w:w="4882"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4A0" w:firstRow="1" w:lastRow="0" w:firstColumn="1" w:lastColumn="0" w:noHBand="0" w:noVBand="1"/>
      </w:tblPr>
      <w:tblGrid>
        <w:gridCol w:w="1968"/>
        <w:gridCol w:w="8126"/>
      </w:tblGrid>
      <w:tr w:rsidRPr="00B71ED1" w:rsidR="00494E83" w:rsidTr="05FF55F2" w14:paraId="73DB2F51" w14:textId="77777777">
        <w:trPr>
          <w:jc w:val="center"/>
        </w:trPr>
        <w:tc>
          <w:tcPr>
            <w:tcW w:w="975"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B71ED1" w:rsidR="00494E83" w:rsidP="00967A01" w:rsidRDefault="00494E83" w14:paraId="29860EE3" w14:textId="77777777">
            <w:pPr>
              <w:rPr>
                <w:rFonts w:cs="Arial"/>
                <w:b w:val="1"/>
                <w:bCs w:val="1"/>
              </w:rPr>
            </w:pPr>
            <w:r w:rsidRPr="05FF55F2" w:rsidR="00494E83">
              <w:rPr>
                <w:rFonts w:cs="Arial"/>
                <w:b w:val="1"/>
                <w:bCs w:val="1"/>
              </w:rPr>
              <w:t>Name:</w:t>
            </w:r>
          </w:p>
        </w:tc>
        <w:tc>
          <w:tcPr>
            <w:tcW w:w="4025" w:type="pct"/>
            <w:tcBorders>
              <w:top w:val="single" w:color="auto" w:sz="4" w:space="0"/>
              <w:left w:val="single" w:color="auto" w:sz="4" w:space="0"/>
              <w:bottom w:val="single" w:color="auto" w:sz="4" w:space="0"/>
              <w:right w:val="single" w:color="auto" w:sz="4" w:space="0"/>
            </w:tcBorders>
            <w:tcMar/>
          </w:tcPr>
          <w:p w:rsidR="00867D34" w:rsidRDefault="00C352F5" w14:paraId="16F5EEE9" w14:textId="68E57EBF">
            <w:pPr>
              <w:rPr>
                <w:rFonts w:cs="Arial"/>
              </w:rPr>
            </w:pPr>
            <w:r w:rsidRPr="05FF55F2" w:rsidR="00C352F5">
              <w:rPr>
                <w:rFonts w:cs="Arial"/>
              </w:rPr>
              <w:t>Msn</w:t>
            </w:r>
            <w:r w:rsidRPr="05FF55F2" w:rsidR="00494E83">
              <w:rPr>
                <w:rFonts w:cs="Arial"/>
              </w:rPr>
              <w:t>_</w:t>
            </w:r>
            <w:r w:rsidRPr="05FF55F2" w:rsidR="00494E83">
              <w:rPr>
                <w:rFonts w:cs="Arial"/>
              </w:rPr>
              <w:t>ChannelType</w:t>
            </w:r>
          </w:p>
        </w:tc>
      </w:tr>
      <w:tr w:rsidRPr="00B71ED1" w:rsidR="00494E83" w:rsidTr="05FF55F2" w14:paraId="77F271AD" w14:textId="77777777">
        <w:trPr>
          <w:jc w:val="center"/>
        </w:trPr>
        <w:tc>
          <w:tcPr>
            <w:tcW w:w="975"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B71ED1" w:rsidR="00494E83" w:rsidP="00967A01" w:rsidRDefault="00494E83" w14:paraId="3AB32BFD" w14:textId="77777777">
            <w:pPr>
              <w:rPr>
                <w:rFonts w:cs="Arial"/>
                <w:b w:val="1"/>
                <w:bCs w:val="1"/>
              </w:rPr>
            </w:pPr>
            <w:r w:rsidRPr="05FF55F2" w:rsidR="00494E83">
              <w:rPr>
                <w:rFonts w:cs="Arial"/>
                <w:b w:val="1"/>
                <w:bCs w:val="1"/>
              </w:rPr>
              <w:t>Type:</w:t>
            </w:r>
          </w:p>
        </w:tc>
        <w:tc>
          <w:tcPr>
            <w:tcW w:w="4025" w:type="pct"/>
            <w:tcBorders>
              <w:top w:val="single" w:color="auto" w:sz="4" w:space="0"/>
              <w:left w:val="single" w:color="auto" w:sz="4" w:space="0"/>
              <w:bottom w:val="single" w:color="auto" w:sz="4" w:space="0"/>
              <w:right w:val="single" w:color="auto" w:sz="4" w:space="0"/>
            </w:tcBorders>
            <w:tcMar/>
          </w:tcPr>
          <w:p w:rsidRPr="00B71ED1" w:rsidR="00494E83" w:rsidP="00967A01" w:rsidRDefault="00494E83" w14:paraId="06AB629A" w14:textId="77777777">
            <w:pPr>
              <w:rPr>
                <w:rFonts w:cs="Arial"/>
              </w:rPr>
            </w:pPr>
            <w:r w:rsidRPr="05FF55F2" w:rsidR="00494E83">
              <w:rPr>
                <w:rFonts w:cs="Arial"/>
              </w:rPr>
              <w:t>unit8</w:t>
            </w:r>
          </w:p>
        </w:tc>
      </w:tr>
      <w:tr w:rsidRPr="00B71ED1" w:rsidR="00494E83" w:rsidTr="05FF55F2" w14:paraId="31BC5E95" w14:textId="77777777">
        <w:trPr>
          <w:jc w:val="center"/>
        </w:trPr>
        <w:tc>
          <w:tcPr>
            <w:tcW w:w="975"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B71ED1" w:rsidR="00494E83" w:rsidP="00967A01" w:rsidRDefault="00494E83" w14:paraId="2B0001D8" w14:textId="77777777">
            <w:pPr>
              <w:rPr>
                <w:rFonts w:cs="Arial"/>
                <w:b w:val="1"/>
                <w:bCs w:val="1"/>
              </w:rPr>
            </w:pPr>
            <w:r w:rsidRPr="05FF55F2" w:rsidR="00494E83">
              <w:rPr>
                <w:rFonts w:cs="Arial"/>
                <w:b w:val="1"/>
                <w:bCs w:val="1"/>
              </w:rPr>
              <w:t>Range:</w:t>
            </w:r>
          </w:p>
        </w:tc>
        <w:tc>
          <w:tcPr>
            <w:tcW w:w="4025" w:type="pct"/>
            <w:tcBorders>
              <w:top w:val="single" w:color="auto" w:sz="4" w:space="0"/>
              <w:left w:val="single" w:color="auto" w:sz="4" w:space="0"/>
              <w:bottom w:val="single" w:color="auto" w:sz="4" w:space="0"/>
              <w:right w:val="single" w:color="auto" w:sz="4" w:space="0"/>
            </w:tcBorders>
            <w:tcMar/>
          </w:tcPr>
          <w:p w:rsidR="00867D34" w:rsidRDefault="00494E83" w14:paraId="3A538905" w14:textId="77777777">
            <w:pPr>
              <w:rPr>
                <w:rFonts w:cs="Arial"/>
              </w:rPr>
            </w:pPr>
            <w:r w:rsidRPr="05FF55F2" w:rsidR="00494E83">
              <w:rPr>
                <w:rFonts w:cs="Arial"/>
              </w:rPr>
              <w:t>0</w:t>
            </w:r>
            <w:r w:rsidRPr="05FF55F2" w:rsidR="00494E83">
              <w:rPr>
                <w:rFonts w:cs="Arial"/>
              </w:rPr>
              <w:t>...</w:t>
            </w:r>
            <w:r w:rsidRPr="05FF55F2" w:rsidR="43191491">
              <w:rPr>
                <w:rFonts w:cs="Arial"/>
              </w:rPr>
              <w:t>(</w:t>
            </w:r>
            <w:r w:rsidRPr="05FF55F2" w:rsidR="43191491">
              <w:rPr>
                <w:rFonts w:cs="Arial"/>
              </w:rPr>
              <w:t xml:space="preserve">Total number </w:t>
            </w:r>
            <w:r w:rsidRPr="05FF55F2" w:rsidR="11709F3C">
              <w:rPr>
                <w:rFonts w:cs="Arial"/>
              </w:rPr>
              <w:t xml:space="preserve">of </w:t>
            </w:r>
            <w:r w:rsidRPr="05FF55F2" w:rsidR="43191491">
              <w:rPr>
                <w:rFonts w:cs="Arial"/>
              </w:rPr>
              <w:t>DIO channels</w:t>
            </w:r>
            <w:r w:rsidRPr="05FF55F2" w:rsidR="5F4BAB04">
              <w:rPr>
                <w:rFonts w:cs="Arial"/>
              </w:rPr>
              <w:t>-1</w:t>
            </w:r>
            <w:r w:rsidRPr="05FF55F2" w:rsidR="43191491">
              <w:rPr>
                <w:rFonts w:cs="Arial"/>
              </w:rPr>
              <w:t>)</w:t>
            </w:r>
          </w:p>
        </w:tc>
      </w:tr>
      <w:tr w:rsidRPr="00B71ED1" w:rsidR="00494E83" w:rsidTr="05FF55F2" w14:paraId="59FA04AD" w14:textId="77777777">
        <w:trPr>
          <w:jc w:val="center"/>
        </w:trPr>
        <w:tc>
          <w:tcPr>
            <w:tcW w:w="975"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B71ED1" w:rsidR="00494E83" w:rsidP="00967A01" w:rsidRDefault="00494E83" w14:paraId="228544D6" w14:textId="77777777">
            <w:pPr>
              <w:rPr>
                <w:rFonts w:cs="Arial"/>
                <w:b w:val="1"/>
                <w:bCs w:val="1"/>
              </w:rPr>
            </w:pPr>
            <w:r w:rsidRPr="05FF55F2" w:rsidR="00494E83">
              <w:rPr>
                <w:rFonts w:cs="Arial"/>
                <w:b w:val="1"/>
                <w:bCs w:val="1"/>
              </w:rPr>
              <w:t>Description:</w:t>
            </w:r>
          </w:p>
        </w:tc>
        <w:tc>
          <w:tcPr>
            <w:tcW w:w="4025" w:type="pct"/>
            <w:tcBorders>
              <w:top w:val="single" w:color="auto" w:sz="4" w:space="0"/>
              <w:left w:val="single" w:color="auto" w:sz="4" w:space="0"/>
              <w:bottom w:val="single" w:color="auto" w:sz="4" w:space="0"/>
              <w:right w:val="single" w:color="auto" w:sz="4" w:space="0"/>
            </w:tcBorders>
            <w:tcMar/>
          </w:tcPr>
          <w:p w:rsidR="00867D34" w:rsidRDefault="00D5287F" w14:paraId="6DAE7CE3" w14:textId="77777777">
            <w:pPr>
              <w:pStyle w:val="Default"/>
              <w:jc w:val="both"/>
            </w:pPr>
            <w:r w:rsidRPr="05FF55F2" w:rsidR="00D5287F">
              <w:rPr>
                <w:rFonts w:ascii="Arial" w:hAnsi="Arial"/>
                <w:sz w:val="20"/>
                <w:szCs w:val="20"/>
              </w:rPr>
              <w:t xml:space="preserve">Numeric ID of a DIO channel. </w:t>
            </w:r>
          </w:p>
        </w:tc>
      </w:tr>
      <w:tr w:rsidRPr="00B71ED1" w:rsidR="00965467" w:rsidTr="05FF55F2" w14:paraId="149A7064" w14:textId="77777777">
        <w:trPr>
          <w:trHeight w:val="333"/>
          <w:jc w:val="center"/>
        </w:trPr>
        <w:tc>
          <w:tcPr>
            <w:tcW w:w="975"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tcPr>
          <w:p w:rsidRPr="00AF0B56" w:rsidR="00965467" w:rsidP="00965467" w:rsidRDefault="00965467" w14:paraId="6792568F" w14:textId="77777777">
            <w:pPr>
              <w:rPr>
                <w:rFonts w:cs="Arial"/>
                <w:b w:val="1"/>
                <w:bCs w:val="1"/>
              </w:rPr>
            </w:pPr>
            <w:r w:rsidRPr="05FF55F2" w:rsidR="7100843F">
              <w:rPr>
                <w:rFonts w:cs="Arial"/>
                <w:b w:val="1"/>
                <w:bCs w:val="1"/>
                <w:i w:val="1"/>
                <w:iCs w:val="1"/>
              </w:rPr>
              <w:t>Location:</w:t>
            </w:r>
          </w:p>
        </w:tc>
        <w:tc>
          <w:tcPr>
            <w:tcW w:w="4025" w:type="pct"/>
            <w:tcBorders>
              <w:top w:val="single" w:color="auto" w:sz="4" w:space="0"/>
              <w:left w:val="single" w:color="auto" w:sz="4" w:space="0"/>
              <w:bottom w:val="single" w:color="auto" w:sz="4" w:space="0"/>
              <w:right w:val="single" w:color="auto" w:sz="4" w:space="0"/>
            </w:tcBorders>
            <w:tcMar/>
          </w:tcPr>
          <w:p w:rsidRPr="00D5287F" w:rsidR="00965467" w:rsidP="05FF55F2" w:rsidRDefault="00965467" w14:paraId="740F937F" w14:textId="77777777">
            <w:pPr>
              <w:rPr>
                <w:rFonts w:cs="Arial"/>
              </w:rPr>
            </w:pPr>
            <w:r w:rsidRPr="05FF55F2" w:rsidR="7100843F">
              <w:rPr>
                <w:rFonts w:cs="Arial"/>
              </w:rPr>
              <w:t>Dio</w:t>
            </w:r>
            <w:r w:rsidRPr="05FF55F2" w:rsidR="7100843F">
              <w:rPr>
                <w:rFonts w:cs="Arial"/>
              </w:rPr>
              <w:t>.h</w:t>
            </w:r>
          </w:p>
        </w:tc>
      </w:tr>
    </w:tbl>
    <w:p w:rsidR="00867D34" w:rsidRDefault="00FC6E55" w14:paraId="03D66C8C" w14:textId="77777777">
      <w:pPr/>
      <w:r w:rsidR="00FC6E55">
        <w:rPr/>
        <w:t>{</w:t>
      </w:r>
      <w:r w:rsidR="0079520C">
        <w:rPr/>
        <w:t xml:space="preserve">Ref: [1] </w:t>
      </w:r>
      <w:r w:rsidR="00D5287F">
        <w:rPr/>
        <w:t>SWS_Dio_00182</w:t>
      </w:r>
      <w:r w:rsidR="008570DA">
        <w:rPr/>
        <w:t xml:space="preserve">, </w:t>
      </w:r>
      <w:r w:rsidR="00D5287F">
        <w:rPr/>
        <w:t>SWS_Dio_00015, SWS_Dio_00180</w:t>
      </w:r>
      <w:r w:rsidR="00D5287F">
        <w:rPr/>
        <w:t>}</w:t>
      </w:r>
    </w:p>
    <w:p w:rsidRPr="00B71ED1" w:rsidR="000200AE" w:rsidP="000200AE" w:rsidRDefault="00D5287F" w14:paraId="518B7199" w14:textId="1C79A739">
      <w:pPr>
        <w:pStyle w:val="Heading2"/>
        <w:rPr>
          <w:rFonts w:cs="Arial"/>
        </w:rPr>
      </w:pPr>
      <w:bookmarkStart w:name="_Toc128390115" w:id="127"/>
      <w:r w:rsidRPr="05FF55F2" w:rsidR="00D5287F">
        <w:rPr>
          <w:rFonts w:cs="Arial"/>
        </w:rPr>
        <w:t>Structure</w:t>
      </w:r>
      <w:bookmarkEnd w:id="123"/>
      <w:bookmarkEnd w:id="124"/>
      <w:bookmarkEnd w:id="125"/>
      <w:bookmarkEnd w:id="127"/>
    </w:p>
    <w:p w:rsidR="000A5119" w:rsidP="000200AE" w:rsidRDefault="00D5287F" w14:paraId="6D91CBF4" w14:textId="39B650CE">
      <w:pPr>
        <w:pStyle w:val="Heading3"/>
        <w:rPr>
          <w:rFonts w:cs="Arial"/>
        </w:rPr>
      </w:pPr>
      <w:bookmarkStart w:name="_Toc430959016" w:id="172"/>
      <w:bookmarkStart w:name="_Toc435536237" w:id="173"/>
      <w:proofErr w:type="spellStart"/>
      <w:r w:rsidRPr="05FF55F2" w:rsidR="075B8CCF">
        <w:rPr>
          <w:rFonts w:cs="Arial"/>
        </w:rPr>
        <w:t>API_Mode</w:t>
      </w:r>
      <w:proofErr w:type="spellEnd"/>
    </w:p>
    <w:p w:rsidR="00E1125F" w:rsidP="00E1125F" w:rsidRDefault="00E1125F" w14:paraId="0D4A3386" w14:textId="77777777">
      <w:r w:rsidRPr="05FF55F2" w:rsidR="00E1125F">
        <w:rPr>
          <w:b w:val="1"/>
          <w:bCs w:val="1"/>
        </w:rPr>
        <w:t>DIO</w:t>
      </w:r>
      <w:r w:rsidRPr="05FF55F2" w:rsidR="00E1125F">
        <w:rPr>
          <w:b w:val="1"/>
          <w:bCs w:val="1"/>
        </w:rPr>
        <w:t>_DDD_D</w:t>
      </w:r>
      <w:r w:rsidRPr="05FF55F2" w:rsidR="00422BEB">
        <w:rPr>
          <w:b w:val="1"/>
          <w:bCs w:val="1"/>
        </w:rPr>
        <w:t>A</w:t>
      </w:r>
      <w:r w:rsidRPr="05FF55F2" w:rsidR="00E1125F">
        <w:rPr>
          <w:b w:val="1"/>
          <w:bCs w:val="1"/>
        </w:rPr>
        <w:t>T_00</w:t>
      </w:r>
      <w:r w:rsidRPr="05FF55F2" w:rsidR="00B14C78">
        <w:rPr>
          <w:b w:val="1"/>
          <w:bCs w:val="1"/>
        </w:rPr>
        <w:t>5</w:t>
      </w:r>
      <w:r w:rsidRPr="05FF55F2" w:rsidR="00E1125F">
        <w:rPr>
          <w:b w:val="1"/>
          <w:bCs w:val="1"/>
        </w:rPr>
        <w:t>:</w:t>
      </w:r>
    </w:p>
    <w:tbl>
      <w:tblPr>
        <w:tblW w:w="1009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4A0" w:firstRow="1" w:lastRow="0" w:firstColumn="1" w:lastColumn="0" w:noHBand="0" w:noVBand="1"/>
      </w:tblPr>
      <w:tblGrid>
        <w:gridCol w:w="1748"/>
        <w:gridCol w:w="2292"/>
        <w:gridCol w:w="1964"/>
        <w:gridCol w:w="345"/>
        <w:gridCol w:w="3745"/>
      </w:tblGrid>
      <w:tr w:rsidRPr="00B71ED1" w:rsidR="00E1125F" w:rsidTr="05FF55F2" w14:paraId="25A18811" w14:textId="77777777">
        <w:trPr>
          <w:trHeight w:val="300"/>
        </w:trPr>
        <w:tc>
          <w:tcPr>
            <w:tcW w:w="1748"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B71ED1" w:rsidR="00E1125F" w:rsidP="00967A01" w:rsidRDefault="00E1125F" w14:paraId="72A75419" w14:textId="77777777">
            <w:pPr>
              <w:rPr>
                <w:rFonts w:cs="Arial"/>
                <w:b w:val="1"/>
                <w:bCs w:val="1"/>
              </w:rPr>
            </w:pPr>
            <w:r w:rsidRPr="05FF55F2" w:rsidR="00E1125F">
              <w:rPr>
                <w:rFonts w:cs="Arial"/>
                <w:b w:val="1"/>
                <w:bCs w:val="1"/>
              </w:rPr>
              <w:t>Name:</w:t>
            </w:r>
          </w:p>
        </w:tc>
        <w:tc>
          <w:tcPr>
            <w:tcW w:w="8346" w:type="dxa"/>
            <w:gridSpan w:val="4"/>
            <w:tcBorders>
              <w:top w:val="single" w:color="auto" w:sz="4" w:space="0"/>
              <w:left w:val="single" w:color="auto" w:sz="4" w:space="0"/>
              <w:bottom w:val="single" w:color="auto" w:sz="4" w:space="0"/>
              <w:right w:val="single" w:color="auto" w:sz="4" w:space="0"/>
            </w:tcBorders>
            <w:tcMar/>
          </w:tcPr>
          <w:p w:rsidR="00867D34" w:rsidRDefault="00E1125F" w14:paraId="18523AAC" w14:textId="7B0498BB">
            <w:pPr>
              <w:rPr>
                <w:rFonts w:cs="Arial"/>
              </w:rPr>
            </w:pPr>
            <w:r w:rsidRPr="05FF55F2" w:rsidR="4BEA06A0">
              <w:rPr>
                <w:rFonts w:cs="Arial"/>
              </w:rPr>
              <w:t>API_Mode</w:t>
            </w:r>
          </w:p>
        </w:tc>
      </w:tr>
      <w:tr w:rsidRPr="00B71ED1" w:rsidR="00E1125F" w:rsidTr="05FF55F2" w14:paraId="7FEEDCDB" w14:textId="77777777">
        <w:trPr>
          <w:trHeight w:val="300"/>
        </w:trPr>
        <w:tc>
          <w:tcPr>
            <w:tcW w:w="1748"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B71ED1" w:rsidR="00E1125F" w:rsidP="00967A01" w:rsidRDefault="00E1125F" w14:paraId="40EDB4C4" w14:textId="77777777">
            <w:pPr>
              <w:rPr>
                <w:rFonts w:cs="Arial"/>
                <w:b w:val="1"/>
                <w:bCs w:val="1"/>
              </w:rPr>
            </w:pPr>
            <w:r w:rsidRPr="05FF55F2" w:rsidR="00E1125F">
              <w:rPr>
                <w:rFonts w:cs="Arial"/>
                <w:b w:val="1"/>
                <w:bCs w:val="1"/>
              </w:rPr>
              <w:t>Type:</w:t>
            </w:r>
          </w:p>
        </w:tc>
        <w:tc>
          <w:tcPr>
            <w:tcW w:w="8346" w:type="dxa"/>
            <w:gridSpan w:val="4"/>
            <w:tcBorders>
              <w:top w:val="single" w:color="auto" w:sz="4" w:space="0"/>
              <w:left w:val="single" w:color="auto" w:sz="4" w:space="0"/>
              <w:bottom w:val="single" w:color="auto" w:sz="4" w:space="0"/>
              <w:right w:val="single" w:color="auto" w:sz="4" w:space="0"/>
            </w:tcBorders>
            <w:tcMar/>
          </w:tcPr>
          <w:p w:rsidRPr="00B71ED1" w:rsidR="00E1125F" w:rsidP="05FF55F2" w:rsidRDefault="00E1125F" w14:paraId="7A3C8CB4" w14:textId="5269752A">
            <w:pPr>
              <w:pStyle w:val="Normal"/>
              <w:rPr>
                <w:rFonts w:cs="Arial"/>
              </w:rPr>
            </w:pPr>
            <w:r w:rsidRPr="05FF55F2" w:rsidR="5A9C5DFC">
              <w:rPr>
                <w:rFonts w:cs="Arial"/>
              </w:rPr>
              <w:t>enum</w:t>
            </w:r>
            <w:r w:rsidRPr="05FF55F2" w:rsidR="5A9C5DFC">
              <w:rPr>
                <w:rFonts w:cs="Arial"/>
              </w:rPr>
              <w:t xml:space="preserve"> </w:t>
            </w:r>
            <w:r w:rsidRPr="05FF55F2" w:rsidR="5A9C5DFC">
              <w:rPr>
                <w:rFonts w:cs="Arial"/>
              </w:rPr>
              <w:t>API_Mode</w:t>
            </w:r>
            <w:r w:rsidRPr="05FF55F2" w:rsidR="5A9C5DFC">
              <w:rPr>
                <w:rFonts w:cs="Arial"/>
              </w:rPr>
              <w:t xml:space="preserve"> </w:t>
            </w:r>
          </w:p>
        </w:tc>
      </w:tr>
      <w:tr w:rsidR="05FF55F2" w:rsidTr="05FF55F2" w14:paraId="710BA8E7">
        <w:trPr>
          <w:jc w:val="center"/>
        </w:trPr>
        <w:tc>
          <w:tcPr>
            <w:tcW w:w="1748" w:type="dxa"/>
            <w:vMerge w:val="restart"/>
            <w:tcBorders>
              <w:top w:val="single" w:color="auto" w:sz="4" w:space="0"/>
              <w:left w:val="single" w:color="auto" w:sz="4" w:space="0"/>
              <w:right w:val="single" w:color="auto" w:sz="4" w:space="0"/>
            </w:tcBorders>
            <w:shd w:val="clear" w:color="auto" w:fill="D9D9D9" w:themeFill="background1" w:themeFillShade="D9"/>
            <w:tcMar/>
            <w:vAlign w:val="center"/>
            <w:hideMark/>
          </w:tcPr>
          <w:p w:rsidR="24736F07" w:rsidP="05FF55F2" w:rsidRDefault="24736F07" w14:paraId="3468A5AD" w14:textId="64E82D57">
            <w:pPr>
              <w:rPr>
                <w:rFonts w:cs="Arial"/>
              </w:rPr>
            </w:pPr>
            <w:r w:rsidRPr="05FF55F2" w:rsidR="24736F07">
              <w:rPr>
                <w:rFonts w:cs="Arial"/>
                <w:b w:val="1"/>
                <w:bCs w:val="1"/>
              </w:rPr>
              <w:t>1</w:t>
            </w:r>
            <w:r w:rsidRPr="05FF55F2" w:rsidR="24736F07">
              <w:rPr>
                <w:rFonts w:cs="Arial"/>
                <w:b w:val="1"/>
                <w:bCs w:val="1"/>
                <w:vertAlign w:val="superscript"/>
              </w:rPr>
              <w:t>st</w:t>
            </w:r>
            <w:r w:rsidRPr="05FF55F2" w:rsidR="24736F07">
              <w:rPr>
                <w:rFonts w:cs="Arial"/>
                <w:b w:val="1"/>
                <w:bCs w:val="1"/>
              </w:rPr>
              <w:t xml:space="preserve"> Element:</w:t>
            </w:r>
          </w:p>
        </w:tc>
        <w:tc>
          <w:tcPr>
            <w:tcW w:w="2292" w:type="dxa"/>
            <w:vMerge w:val="restart"/>
            <w:tcBorders>
              <w:top w:val="single" w:color="auto" w:sz="4" w:space="0"/>
              <w:left w:val="single" w:color="auto" w:sz="4" w:space="0"/>
              <w:right w:val="single" w:color="auto" w:sz="4" w:space="0"/>
            </w:tcBorders>
            <w:tcMar/>
          </w:tcPr>
          <w:p w:rsidR="24736F07" w:rsidP="05FF55F2" w:rsidRDefault="24736F07" w14:paraId="105819C1" w14:textId="070AB14B">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24736F07">
              <w:rPr>
                <w:rFonts w:ascii="Arial" w:hAnsi="Arial" w:eastAsia="Arial" w:cs="Arial"/>
                <w:b w:val="0"/>
                <w:bCs w:val="0"/>
                <w:i w:val="0"/>
                <w:iCs w:val="0"/>
                <w:caps w:val="0"/>
                <w:smallCaps w:val="0"/>
                <w:noProof/>
                <w:color w:val="000000" w:themeColor="text1" w:themeTint="FF" w:themeShade="FF"/>
                <w:sz w:val="20"/>
                <w:szCs w:val="20"/>
                <w:lang w:val="en-US"/>
              </w:rPr>
              <w:t>NONE_REQUEST</w:t>
            </w:r>
          </w:p>
        </w:tc>
        <w:tc>
          <w:tcPr>
            <w:tcW w:w="6054" w:type="dxa"/>
            <w:gridSpan w:val="3"/>
            <w:tcBorders>
              <w:top w:val="single" w:color="auto" w:sz="4" w:space="0"/>
              <w:left w:val="single" w:color="auto" w:sz="4" w:space="0"/>
              <w:bottom w:val="single" w:color="auto" w:sz="4" w:space="0"/>
              <w:right w:val="single" w:color="auto" w:sz="4" w:space="0"/>
            </w:tcBorders>
            <w:shd w:val="clear" w:color="auto" w:fill="FFFFFF" w:themeFill="background1"/>
            <w:tcMar/>
          </w:tcPr>
          <w:p w:rsidR="24736F07" w:rsidP="05FF55F2" w:rsidRDefault="24736F07" w14:paraId="4B58E938" w14:textId="573EF290">
            <w:pPr>
              <w:pStyle w:val="Normal"/>
            </w:pPr>
            <w:r w:rsidRPr="05FF55F2" w:rsidR="24736F07">
              <w:rPr>
                <w:rFonts w:ascii="Arial" w:hAnsi="Arial" w:eastAsia="Arial" w:cs="Arial"/>
                <w:b w:val="0"/>
                <w:bCs w:val="0"/>
                <w:i w:val="0"/>
                <w:iCs w:val="0"/>
                <w:caps w:val="0"/>
                <w:smallCaps w:val="0"/>
                <w:noProof/>
                <w:color w:val="000000" w:themeColor="text1" w:themeTint="FF" w:themeShade="FF"/>
                <w:sz w:val="19"/>
                <w:szCs w:val="19"/>
                <w:lang w:val="en-US"/>
              </w:rPr>
              <w:t>This element represents the NONE mode in SPS.</w:t>
            </w:r>
          </w:p>
        </w:tc>
      </w:tr>
      <w:tr w:rsidR="05FF55F2" w:rsidTr="05FF55F2" w14:paraId="00B98BC1">
        <w:trPr>
          <w:jc w:val="center"/>
          <w:trHeight w:val="300"/>
        </w:trPr>
        <w:tc>
          <w:tcPr>
            <w:tcW w:w="1748" w:type="dxa"/>
            <w:vMerge/>
            <w:tcBorders>
              <w:top w:val="single" w:color="auto" w:sz="4" w:space="0"/>
              <w:left w:val="single" w:color="auto" w:sz="4" w:space="0"/>
              <w:right w:val="single" w:color="auto" w:sz="4" w:space="0"/>
            </w:tcBorders>
            <w:shd w:val="clear" w:color="auto" w:fill="D9D9D9" w:themeFill="background1" w:themeFillShade="D9"/>
            <w:tcMar/>
            <w:vAlign w:val="center"/>
            <w:hideMark/>
          </w:tcPr>
          <w:p w14:paraId="6BEF83F8"/>
        </w:tc>
        <w:tc>
          <w:tcPr>
            <w:tcW w:w="2292" w:type="dxa"/>
            <w:vMerge/>
            <w:tcBorders>
              <w:top w:val="single" w:color="auto" w:sz="4" w:space="0"/>
              <w:left w:val="single" w:color="auto" w:sz="4" w:space="0"/>
              <w:right w:val="single" w:color="auto" w:sz="4" w:space="0"/>
            </w:tcBorders>
            <w:tcMar/>
          </w:tcPr>
          <w:p w14:paraId="2CA34179"/>
        </w:tc>
        <w:tc>
          <w:tcPr>
            <w:tcW w:w="6054" w:type="dxa"/>
            <w:gridSpan w:val="3"/>
            <w:tcBorders>
              <w:top w:val="single" w:color="auto" w:sz="4" w:space="0"/>
              <w:left w:val="single" w:color="auto" w:sz="4" w:space="0"/>
              <w:bottom w:val="single" w:color="auto" w:sz="4" w:space="0"/>
              <w:right w:val="single" w:color="auto" w:sz="4" w:space="0"/>
            </w:tcBorders>
            <w:shd w:val="clear" w:color="auto" w:fill="FFFFFF" w:themeFill="background1"/>
            <w:tcMar/>
          </w:tcPr>
          <w:p w:rsidR="24736F07" w:rsidP="05FF55F2" w:rsidRDefault="24736F07" w14:paraId="6994E14A" w14:textId="073225F2">
            <w:pPr>
              <w:rPr>
                <w:rFonts w:cs="Arial"/>
              </w:rPr>
            </w:pPr>
            <w:r w:rsidR="24736F07">
              <w:rPr/>
              <w:t>Type:  int</w:t>
            </w:r>
          </w:p>
        </w:tc>
      </w:tr>
      <w:tr w:rsidR="05FF55F2" w:rsidTr="05FF55F2" w14:paraId="4C74E3D3">
        <w:trPr>
          <w:jc w:val="center"/>
          <w:trHeight w:val="300"/>
        </w:trPr>
        <w:tc>
          <w:tcPr>
            <w:tcW w:w="1748" w:type="dxa"/>
            <w:vMerge/>
            <w:tcBorders>
              <w:top w:val="single" w:color="auto" w:sz="4" w:space="0"/>
              <w:left w:val="single" w:color="auto" w:sz="4" w:space="0"/>
              <w:right w:val="single" w:color="auto" w:sz="4" w:space="0"/>
            </w:tcBorders>
            <w:shd w:val="clear" w:color="auto" w:fill="D9D9D9" w:themeFill="background1" w:themeFillShade="D9"/>
            <w:tcMar/>
            <w:vAlign w:val="center"/>
            <w:hideMark/>
          </w:tcPr>
          <w:p w14:paraId="1317ED5E"/>
        </w:tc>
        <w:tc>
          <w:tcPr>
            <w:tcW w:w="2292" w:type="dxa"/>
            <w:vMerge/>
            <w:tcBorders>
              <w:top w:val="single" w:color="auto" w:sz="4" w:space="0"/>
              <w:left w:val="single" w:color="auto" w:sz="4" w:space="0"/>
              <w:right w:val="single" w:color="auto" w:sz="4" w:space="0"/>
            </w:tcBorders>
            <w:tcMar/>
          </w:tcPr>
          <w:p w14:paraId="01E9E7E1"/>
        </w:tc>
        <w:tc>
          <w:tcPr>
            <w:tcW w:w="6054" w:type="dxa"/>
            <w:gridSpan w:val="3"/>
            <w:tcBorders>
              <w:top w:val="single" w:color="auto" w:sz="4" w:space="0"/>
              <w:left w:val="single" w:color="auto" w:sz="4" w:space="0"/>
              <w:bottom w:val="single" w:color="auto" w:sz="4" w:space="0"/>
              <w:right w:val="single" w:color="auto" w:sz="4" w:space="0"/>
            </w:tcBorders>
            <w:shd w:val="clear" w:color="auto" w:fill="FFFFFF" w:themeFill="background1"/>
            <w:tcMar/>
          </w:tcPr>
          <w:p w:rsidR="24736F07" w:rsidP="05FF55F2" w:rsidRDefault="24736F07" w14:paraId="57797D01" w14:textId="5BBE9720">
            <w:pPr>
              <w:rPr>
                <w:rFonts w:cs="Arial"/>
              </w:rPr>
            </w:pPr>
            <w:r w:rsidR="24736F07">
              <w:rPr/>
              <w:t>Range: 0</w:t>
            </w:r>
          </w:p>
        </w:tc>
      </w:tr>
      <w:tr w:rsidRPr="00B71ED1" w:rsidR="00CC5762" w:rsidTr="05FF55F2" w14:paraId="6CBB7D85" w14:textId="77777777">
        <w:trPr>
          <w:trHeight w:val="113"/>
        </w:trPr>
        <w:tc>
          <w:tcPr>
            <w:tcW w:w="1748" w:type="dxa"/>
            <w:vMerge w:val="restart"/>
            <w:tcBorders>
              <w:top w:val="single" w:color="auto" w:sz="4" w:space="0"/>
              <w:left w:val="single" w:color="auto" w:sz="4" w:space="0"/>
              <w:right w:val="single" w:color="auto" w:sz="4" w:space="0"/>
            </w:tcBorders>
            <w:shd w:val="clear" w:color="auto" w:fill="D9D9D9" w:themeFill="background1" w:themeFillShade="D9"/>
            <w:tcMar/>
            <w:vAlign w:val="center"/>
            <w:hideMark/>
          </w:tcPr>
          <w:p w:rsidRPr="00B71ED1" w:rsidR="00E1125F" w:rsidP="00967A01" w:rsidRDefault="00E1125F" w14:paraId="4E032515" w14:textId="77777777">
            <w:pPr>
              <w:rPr>
                <w:rFonts w:cs="Arial"/>
                <w:b w:val="1"/>
                <w:bCs w:val="1"/>
              </w:rPr>
            </w:pPr>
            <w:r w:rsidRPr="05FF55F2" w:rsidR="00E1125F">
              <w:rPr>
                <w:rFonts w:cs="Arial"/>
                <w:b w:val="1"/>
                <w:bCs w:val="1"/>
              </w:rPr>
              <w:t>2</w:t>
            </w:r>
            <w:r w:rsidRPr="05FF55F2" w:rsidR="00E1125F">
              <w:rPr>
                <w:rFonts w:cs="Arial"/>
                <w:b w:val="1"/>
                <w:bCs w:val="1"/>
                <w:vertAlign w:val="superscript"/>
              </w:rPr>
              <w:t>nd</w:t>
            </w:r>
            <w:r w:rsidRPr="05FF55F2" w:rsidR="00E1125F">
              <w:rPr>
                <w:rFonts w:cs="Arial"/>
                <w:b w:val="1"/>
                <w:bCs w:val="1"/>
              </w:rPr>
              <w:t xml:space="preserve"> Element:</w:t>
            </w:r>
          </w:p>
        </w:tc>
        <w:tc>
          <w:tcPr>
            <w:tcW w:w="2292" w:type="dxa"/>
            <w:vMerge w:val="restart"/>
            <w:tcBorders>
              <w:top w:val="single" w:color="auto" w:sz="4" w:space="0"/>
              <w:left w:val="single" w:color="auto" w:sz="4" w:space="0"/>
              <w:right w:val="single" w:color="auto" w:sz="4" w:space="0"/>
            </w:tcBorders>
            <w:tcMar/>
          </w:tcPr>
          <w:p w:rsidRPr="00B71ED1" w:rsidR="00E1125F" w:rsidP="05FF55F2" w:rsidRDefault="00612892" w14:paraId="2A7757E3" w14:textId="17752284">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221FAD38">
              <w:rPr>
                <w:rFonts w:ascii="Arial" w:hAnsi="Arial" w:eastAsia="Arial" w:cs="Arial"/>
                <w:b w:val="0"/>
                <w:bCs w:val="0"/>
                <w:i w:val="0"/>
                <w:iCs w:val="0"/>
                <w:caps w:val="0"/>
                <w:smallCaps w:val="0"/>
                <w:noProof/>
                <w:color w:val="000000" w:themeColor="text1" w:themeTint="FF" w:themeShade="FF"/>
                <w:sz w:val="20"/>
                <w:szCs w:val="20"/>
                <w:lang w:val="en-US"/>
              </w:rPr>
              <w:t>GET_REQUEST</w:t>
            </w:r>
          </w:p>
          <w:p w:rsidRPr="00B71ED1" w:rsidR="00E1125F" w:rsidP="05FF55F2" w:rsidRDefault="00612892" w14:paraId="69B27DE1" w14:textId="3FBB1372">
            <w:pPr>
              <w:pStyle w:val="Normal"/>
              <w:rPr>
                <w:rFonts w:cs="Arial"/>
              </w:rPr>
            </w:pPr>
          </w:p>
        </w:tc>
        <w:tc>
          <w:tcPr>
            <w:tcW w:w="6054" w:type="dxa"/>
            <w:gridSpan w:val="3"/>
            <w:tcBorders>
              <w:top w:val="single" w:color="auto" w:sz="4" w:space="0"/>
              <w:left w:val="single" w:color="auto" w:sz="4" w:space="0"/>
              <w:bottom w:val="single" w:color="auto" w:sz="4" w:space="0"/>
              <w:right w:val="single" w:color="auto" w:sz="4" w:space="0"/>
            </w:tcBorders>
            <w:shd w:val="clear" w:color="auto" w:fill="FFFFFF" w:themeFill="background1"/>
            <w:tcMar/>
          </w:tcPr>
          <w:p w:rsidR="00867D34" w:rsidP="05FF55F2" w:rsidRDefault="00D5287F" w14:paraId="7F94061D" w14:textId="27732986">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524263EA">
              <w:rPr>
                <w:rFonts w:ascii="Arial" w:hAnsi="Arial" w:eastAsia="Arial" w:cs="Arial"/>
                <w:b w:val="0"/>
                <w:bCs w:val="0"/>
                <w:i w:val="0"/>
                <w:iCs w:val="0"/>
                <w:caps w:val="0"/>
                <w:smallCaps w:val="0"/>
                <w:noProof/>
                <w:color w:val="000000" w:themeColor="text1" w:themeTint="FF" w:themeShade="FF"/>
                <w:sz w:val="20"/>
                <w:szCs w:val="20"/>
                <w:lang w:val="en-US"/>
              </w:rPr>
              <w:t>This element represents the GET mode in SPS.</w:t>
            </w:r>
          </w:p>
        </w:tc>
      </w:tr>
      <w:tr w:rsidRPr="00B71ED1" w:rsidR="00CC5762" w:rsidTr="05FF55F2" w14:paraId="77D11293" w14:textId="77777777">
        <w:trPr>
          <w:trHeight w:val="113"/>
        </w:trPr>
        <w:tc>
          <w:tcPr>
            <w:tcW w:w="1748" w:type="dxa"/>
            <w:vMerge/>
            <w:tcBorders/>
            <w:tcMar/>
            <w:vAlign w:val="center"/>
            <w:hideMark/>
          </w:tcPr>
          <w:p w:rsidRPr="000D1976" w:rsidR="00E1125F" w:rsidP="00967A01" w:rsidRDefault="00E1125F" w14:paraId="6FCB423D" w14:textId="77777777">
            <w:pPr>
              <w:rPr>
                <w:rFonts w:cs="Arial"/>
                <w:b/>
                <w:bCs/>
              </w:rPr>
            </w:pPr>
          </w:p>
        </w:tc>
        <w:tc>
          <w:tcPr>
            <w:tcW w:w="2292" w:type="dxa"/>
            <w:vMerge/>
            <w:tcBorders/>
            <w:tcMar/>
          </w:tcPr>
          <w:p w:rsidRPr="000D1976" w:rsidR="00E1125F" w:rsidP="00967A01" w:rsidRDefault="00E1125F" w14:paraId="63B8FFCA" w14:textId="77777777">
            <w:pPr>
              <w:rPr>
                <w:rFonts w:cs="Arial"/>
              </w:rPr>
            </w:pPr>
          </w:p>
        </w:tc>
        <w:tc>
          <w:tcPr>
            <w:tcW w:w="2309"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B71ED1" w:rsidR="00E1125F" w:rsidP="05FF55F2" w:rsidRDefault="00E1125F" w14:paraId="4B39DC4C" w14:textId="4DFBE5E6">
            <w:pPr>
              <w:rPr>
                <w:rFonts w:cs="Arial"/>
              </w:rPr>
            </w:pPr>
            <w:r w:rsidR="00E1125F">
              <w:rPr/>
              <w:t>Type</w:t>
            </w:r>
            <w:r w:rsidR="00E1125F">
              <w:rPr/>
              <w:t>:</w:t>
            </w:r>
            <w:r w:rsidR="73BCFE7A">
              <w:rPr/>
              <w:t xml:space="preserve"> int</w:t>
            </w:r>
          </w:p>
        </w:tc>
        <w:tc>
          <w:tcPr>
            <w:tcW w:w="3745" w:type="dxa"/>
            <w:tcBorders>
              <w:top w:val="single" w:color="auto" w:sz="4" w:space="0"/>
              <w:left w:val="single" w:color="auto" w:sz="4" w:space="0"/>
              <w:bottom w:val="single" w:color="auto" w:sz="4" w:space="0"/>
              <w:right w:val="single" w:color="auto" w:sz="4" w:space="0"/>
            </w:tcBorders>
            <w:tcMar/>
          </w:tcPr>
          <w:p w:rsidR="00867D34" w:rsidRDefault="00582D1D" w14:paraId="05C52961" w14:textId="0D1907AF">
            <w:pPr>
              <w:rPr>
                <w:rFonts w:cs="Arial"/>
              </w:rPr>
            </w:pPr>
          </w:p>
        </w:tc>
      </w:tr>
      <w:tr w:rsidRPr="00B71ED1" w:rsidR="00CC5762" w:rsidTr="05FF55F2" w14:paraId="1F6BC453" w14:textId="77777777">
        <w:trPr>
          <w:trHeight w:val="113"/>
        </w:trPr>
        <w:tc>
          <w:tcPr>
            <w:tcW w:w="1748" w:type="dxa"/>
            <w:vMerge/>
            <w:tcBorders/>
            <w:tcMar/>
            <w:vAlign w:val="center"/>
            <w:hideMark/>
          </w:tcPr>
          <w:p w:rsidRPr="000D1976" w:rsidR="00E1125F" w:rsidP="00967A01" w:rsidRDefault="00E1125F" w14:paraId="2AC29547" w14:textId="77777777">
            <w:pPr>
              <w:rPr>
                <w:rFonts w:cs="Arial"/>
                <w:b/>
                <w:bCs/>
              </w:rPr>
            </w:pPr>
          </w:p>
        </w:tc>
        <w:tc>
          <w:tcPr>
            <w:tcW w:w="2292" w:type="dxa"/>
            <w:vMerge/>
            <w:tcBorders/>
            <w:tcMar/>
          </w:tcPr>
          <w:p w:rsidRPr="000D1976" w:rsidR="00E1125F" w:rsidP="00967A01" w:rsidRDefault="00E1125F" w14:paraId="05E592A6" w14:textId="77777777">
            <w:pPr>
              <w:rPr>
                <w:rFonts w:cs="Arial"/>
              </w:rPr>
            </w:pPr>
          </w:p>
        </w:tc>
        <w:tc>
          <w:tcPr>
            <w:tcW w:w="2309" w:type="dxa"/>
            <w:gridSpan w:val="2"/>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B71ED1" w:rsidR="00E1125F" w:rsidP="05FF55F2" w:rsidRDefault="00E1125F" w14:paraId="53379337" w14:textId="2EDF465C">
            <w:pPr>
              <w:rPr>
                <w:rFonts w:cs="Arial"/>
              </w:rPr>
            </w:pPr>
            <w:r w:rsidR="00E1125F">
              <w:rPr/>
              <w:t>Range:</w:t>
            </w:r>
            <w:r w:rsidR="60E4CD6E">
              <w:rPr/>
              <w:t xml:space="preserve"> 1</w:t>
            </w:r>
          </w:p>
        </w:tc>
        <w:tc>
          <w:tcPr>
            <w:tcW w:w="3745" w:type="dxa"/>
            <w:tcBorders>
              <w:top w:val="single" w:color="auto" w:sz="4" w:space="0"/>
              <w:left w:val="single" w:color="auto" w:sz="4" w:space="0"/>
              <w:bottom w:val="single" w:color="auto" w:sz="4" w:space="0"/>
              <w:right w:val="single" w:color="auto" w:sz="4" w:space="0"/>
            </w:tcBorders>
            <w:tcMar/>
          </w:tcPr>
          <w:p w:rsidR="00E1125F" w:rsidP="00967A01" w:rsidRDefault="00582D1D" w14:paraId="16178591" w14:textId="25AA4DF4">
            <w:pPr>
              <w:rPr>
                <w:rFonts w:cs="Arial"/>
              </w:rPr>
            </w:pPr>
          </w:p>
        </w:tc>
      </w:tr>
      <w:tr w:rsidRPr="00B71ED1" w:rsidR="00CC5762" w:rsidTr="05FF55F2" w14:paraId="0AEE1B00" w14:textId="77777777">
        <w:trPr>
          <w:trHeight w:val="345"/>
        </w:trPr>
        <w:tc>
          <w:tcPr>
            <w:tcW w:w="1748" w:type="dxa"/>
            <w:vMerge w:val="restart"/>
            <w:tcBorders>
              <w:top w:val="single" w:color="auto" w:sz="4" w:space="0"/>
              <w:left w:val="single" w:color="auto" w:sz="4" w:space="0"/>
              <w:right w:val="single" w:color="auto" w:sz="4" w:space="0"/>
            </w:tcBorders>
            <w:shd w:val="clear" w:color="auto" w:fill="D9D9D9" w:themeFill="background1" w:themeFillShade="D9"/>
            <w:tcMar/>
            <w:vAlign w:val="center"/>
            <w:hideMark/>
          </w:tcPr>
          <w:p w:rsidR="00867D34" w:rsidRDefault="00CC5762" w14:paraId="045763EC" w14:textId="77777777">
            <w:pPr>
              <w:rPr>
                <w:rFonts w:cs="Arial"/>
                <w:b w:val="1"/>
                <w:bCs w:val="1"/>
              </w:rPr>
            </w:pPr>
            <w:r w:rsidRPr="05FF55F2" w:rsidR="499969CC">
              <w:rPr>
                <w:rFonts w:cs="Arial"/>
                <w:b w:val="1"/>
                <w:bCs w:val="1"/>
              </w:rPr>
              <w:t>3</w:t>
            </w:r>
            <w:r w:rsidRPr="05FF55F2" w:rsidR="499969CC">
              <w:rPr>
                <w:rFonts w:cs="Arial"/>
                <w:b w:val="1"/>
                <w:bCs w:val="1"/>
                <w:vertAlign w:val="superscript"/>
              </w:rPr>
              <w:t>r</w:t>
            </w:r>
            <w:r w:rsidRPr="05FF55F2" w:rsidR="499969CC">
              <w:rPr>
                <w:rFonts w:cs="Arial"/>
                <w:b w:val="1"/>
                <w:bCs w:val="1"/>
                <w:vertAlign w:val="superscript"/>
              </w:rPr>
              <w:t>d</w:t>
            </w:r>
            <w:r w:rsidRPr="05FF55F2" w:rsidR="499969CC">
              <w:rPr>
                <w:rFonts w:cs="Arial"/>
                <w:b w:val="1"/>
                <w:bCs w:val="1"/>
              </w:rPr>
              <w:t xml:space="preserve"> Element:</w:t>
            </w:r>
          </w:p>
        </w:tc>
        <w:tc>
          <w:tcPr>
            <w:tcW w:w="2292" w:type="dxa"/>
            <w:vMerge w:val="restart"/>
            <w:tcBorders>
              <w:top w:val="single" w:color="auto" w:sz="4" w:space="0"/>
              <w:left w:val="single" w:color="auto" w:sz="4" w:space="0"/>
              <w:right w:val="single" w:color="auto" w:sz="4" w:space="0"/>
            </w:tcBorders>
            <w:tcMar/>
          </w:tcPr>
          <w:p w:rsidR="00867D34" w:rsidP="05FF55F2" w:rsidRDefault="006B2BF3" w14:paraId="03E2889F" w14:textId="7622E9C6">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7C2EE5CF">
              <w:rPr>
                <w:rFonts w:ascii="Arial" w:hAnsi="Arial" w:eastAsia="Arial" w:cs="Arial"/>
                <w:b w:val="0"/>
                <w:bCs w:val="0"/>
                <w:i w:val="0"/>
                <w:iCs w:val="0"/>
                <w:caps w:val="0"/>
                <w:smallCaps w:val="0"/>
                <w:noProof/>
                <w:color w:val="000000" w:themeColor="text1" w:themeTint="FF" w:themeShade="FF"/>
                <w:sz w:val="20"/>
                <w:szCs w:val="20"/>
                <w:lang w:val="en-US"/>
              </w:rPr>
              <w:t>POST_REQUEST</w:t>
            </w:r>
          </w:p>
          <w:p w:rsidR="00867D34" w:rsidP="05FF55F2" w:rsidRDefault="006B2BF3" w14:paraId="27A0F7F4" w14:textId="757CB7C1">
            <w:pPr>
              <w:pStyle w:val="Normal"/>
            </w:pPr>
          </w:p>
        </w:tc>
        <w:tc>
          <w:tcPr>
            <w:tcW w:w="6054" w:type="dxa"/>
            <w:gridSpan w:val="3"/>
            <w:tcBorders>
              <w:top w:val="single" w:color="auto" w:sz="4" w:space="0"/>
              <w:left w:val="single" w:color="auto" w:sz="4" w:space="0"/>
              <w:bottom w:val="single" w:color="auto" w:sz="4" w:space="0"/>
              <w:right w:val="single" w:color="auto" w:sz="4" w:space="0"/>
            </w:tcBorders>
            <w:tcMar/>
          </w:tcPr>
          <w:p w:rsidR="00867D34" w:rsidP="05FF55F2" w:rsidRDefault="00D5287F" w14:paraId="65550D5A" w14:textId="0FBCF661">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43E6DB27">
              <w:rPr>
                <w:rFonts w:ascii="Arial" w:hAnsi="Arial" w:eastAsia="Arial" w:cs="Arial"/>
                <w:b w:val="0"/>
                <w:bCs w:val="0"/>
                <w:i w:val="0"/>
                <w:iCs w:val="0"/>
                <w:caps w:val="0"/>
                <w:smallCaps w:val="0"/>
                <w:noProof/>
                <w:color w:val="000000" w:themeColor="text1" w:themeTint="FF" w:themeShade="FF"/>
                <w:sz w:val="20"/>
                <w:szCs w:val="20"/>
                <w:lang w:val="en-US"/>
              </w:rPr>
              <w:t>This element represents the POST mode in SPS.</w:t>
            </w:r>
          </w:p>
        </w:tc>
      </w:tr>
      <w:tr w:rsidRPr="00B71ED1" w:rsidR="00CC5762" w:rsidTr="05FF55F2" w14:paraId="48F1C34E" w14:textId="77777777">
        <w:trPr>
          <w:trHeight w:val="113"/>
        </w:trPr>
        <w:tc>
          <w:tcPr>
            <w:tcW w:w="1748" w:type="dxa"/>
            <w:vMerge/>
            <w:tcBorders/>
            <w:tcMar/>
            <w:vAlign w:val="center"/>
            <w:hideMark/>
          </w:tcPr>
          <w:p w:rsidR="00CC5762" w:rsidP="00CC5762" w:rsidRDefault="00CC5762" w14:paraId="6B8E98A7" w14:textId="77777777">
            <w:pPr>
              <w:rPr>
                <w:rFonts w:cs="Arial"/>
                <w:b/>
                <w:bCs/>
              </w:rPr>
            </w:pPr>
          </w:p>
        </w:tc>
        <w:tc>
          <w:tcPr>
            <w:tcW w:w="2292" w:type="dxa"/>
            <w:vMerge/>
            <w:tcBorders/>
            <w:tcMar/>
          </w:tcPr>
          <w:p w:rsidRPr="00143A95" w:rsidR="00CC5762" w:rsidP="00CC5762" w:rsidRDefault="00CC5762" w14:paraId="58832DB6" w14:textId="77777777">
            <w:pPr>
              <w:ind w:right="-197"/>
            </w:pPr>
          </w:p>
        </w:tc>
        <w:tc>
          <w:tcPr>
            <w:tcW w:w="196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143A95" w:rsidR="00CC5762" w:rsidP="00CC5762" w:rsidRDefault="00CC5762" w14:paraId="3B7D8073" w14:textId="11447D22">
            <w:pPr>
              <w:ind w:right="-197"/>
            </w:pPr>
            <w:r w:rsidR="499969CC">
              <w:rPr/>
              <w:t>Type</w:t>
            </w:r>
            <w:r w:rsidR="499969CC">
              <w:rPr/>
              <w:t>:</w:t>
            </w:r>
            <w:r w:rsidR="573AC863">
              <w:rPr/>
              <w:t xml:space="preserve"> int </w:t>
            </w:r>
          </w:p>
        </w:tc>
        <w:tc>
          <w:tcPr>
            <w:tcW w:w="4090" w:type="dxa"/>
            <w:gridSpan w:val="2"/>
            <w:tcBorders>
              <w:top w:val="single" w:color="auto" w:sz="4" w:space="0"/>
              <w:left w:val="single" w:color="auto" w:sz="4" w:space="0"/>
              <w:bottom w:val="single" w:color="auto" w:sz="4" w:space="0"/>
              <w:right w:val="single" w:color="auto" w:sz="4" w:space="0"/>
            </w:tcBorders>
            <w:tcMar/>
          </w:tcPr>
          <w:p w:rsidRPr="00143A95" w:rsidR="00CC5762" w:rsidP="00CC5762" w:rsidRDefault="006B2BF3" w14:paraId="58B593BE" w14:textId="205347A7">
            <w:pPr>
              <w:ind w:right="-197"/>
            </w:pPr>
          </w:p>
        </w:tc>
      </w:tr>
      <w:tr w:rsidRPr="00B71ED1" w:rsidR="00CC5762" w:rsidTr="05FF55F2" w14:paraId="75C5A27D" w14:textId="77777777">
        <w:trPr>
          <w:trHeight w:val="112"/>
        </w:trPr>
        <w:tc>
          <w:tcPr>
            <w:tcW w:w="1748" w:type="dxa"/>
            <w:vMerge/>
            <w:tcBorders/>
            <w:tcMar/>
            <w:vAlign w:val="center"/>
            <w:hideMark/>
          </w:tcPr>
          <w:p w:rsidR="00CC5762" w:rsidP="00CC5762" w:rsidRDefault="00CC5762" w14:paraId="7DDE54A9" w14:textId="77777777">
            <w:pPr>
              <w:rPr>
                <w:rFonts w:cs="Arial"/>
                <w:b/>
                <w:bCs/>
              </w:rPr>
            </w:pPr>
          </w:p>
        </w:tc>
        <w:tc>
          <w:tcPr>
            <w:tcW w:w="2292" w:type="dxa"/>
            <w:vMerge/>
            <w:tcBorders/>
            <w:tcMar/>
          </w:tcPr>
          <w:p w:rsidRPr="00143A95" w:rsidR="00CC5762" w:rsidP="00CC5762" w:rsidRDefault="00CC5762" w14:paraId="5562C29E" w14:textId="77777777">
            <w:pPr>
              <w:ind w:right="-197"/>
            </w:pPr>
          </w:p>
        </w:tc>
        <w:tc>
          <w:tcPr>
            <w:tcW w:w="196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143A95" w:rsidR="00CC5762" w:rsidP="00CC5762" w:rsidRDefault="00CC5762" w14:paraId="48D0FE8A" w14:textId="282C99AF">
            <w:pPr>
              <w:ind w:right="-197"/>
            </w:pPr>
            <w:r w:rsidR="499969CC">
              <w:rPr/>
              <w:t>Range:</w:t>
            </w:r>
            <w:r w:rsidR="18A0292D">
              <w:rPr/>
              <w:t xml:space="preserve"> 2</w:t>
            </w:r>
          </w:p>
        </w:tc>
        <w:tc>
          <w:tcPr>
            <w:tcW w:w="4090" w:type="dxa"/>
            <w:gridSpan w:val="2"/>
            <w:tcBorders>
              <w:top w:val="single" w:color="auto" w:sz="4" w:space="0"/>
              <w:left w:val="single" w:color="auto" w:sz="4" w:space="0"/>
              <w:bottom w:val="single" w:color="auto" w:sz="4" w:space="0"/>
              <w:right w:val="single" w:color="auto" w:sz="4" w:space="0"/>
            </w:tcBorders>
            <w:tcMar/>
          </w:tcPr>
          <w:p w:rsidRPr="00413B2E" w:rsidR="007A75CA" w:rsidP="00CA2A24" w:rsidRDefault="007A75CA" w14:paraId="6B74AAB4" w14:textId="14E1E56B">
            <w:pPr>
              <w:ind w:right="-197"/>
              <w:rPr>
                <w:rFonts w:cs="Arial"/>
              </w:rPr>
            </w:pPr>
          </w:p>
        </w:tc>
      </w:tr>
      <w:tr w:rsidR="05FF55F2" w:rsidTr="05FF55F2" w14:paraId="3ADE24AD">
        <w:trPr>
          <w:trHeight w:val="300"/>
        </w:trPr>
        <w:tc>
          <w:tcPr>
            <w:tcW w:w="1748" w:type="dxa"/>
            <w:vMerge w:val="restart"/>
            <w:tcBorders>
              <w:top w:val="single" w:color="auto" w:sz="4" w:space="0"/>
              <w:left w:val="single" w:color="auto" w:sz="4" w:space="0"/>
              <w:right w:val="single" w:color="auto" w:sz="4" w:space="0"/>
            </w:tcBorders>
            <w:shd w:val="clear" w:color="auto" w:fill="D9D9D9" w:themeFill="background1" w:themeFillShade="D9"/>
            <w:tcMar/>
            <w:vAlign w:val="center"/>
            <w:hideMark/>
          </w:tcPr>
          <w:p w:rsidR="1F7C91C4" w:rsidP="05FF55F2" w:rsidRDefault="1F7C91C4" w14:paraId="66B248EE" w14:textId="4ADAA2FB">
            <w:pPr>
              <w:rPr>
                <w:rFonts w:cs="Arial"/>
                <w:b w:val="1"/>
                <w:bCs w:val="1"/>
              </w:rPr>
            </w:pPr>
            <w:r w:rsidRPr="05FF55F2" w:rsidR="1F7C91C4">
              <w:rPr>
                <w:rFonts w:cs="Arial"/>
                <w:b w:val="1"/>
                <w:bCs w:val="1"/>
              </w:rPr>
              <w:t>4</w:t>
            </w:r>
            <w:r w:rsidRPr="05FF55F2" w:rsidR="1F7C91C4">
              <w:rPr>
                <w:rFonts w:cs="Arial"/>
                <w:b w:val="1"/>
                <w:bCs w:val="1"/>
                <w:vertAlign w:val="superscript"/>
              </w:rPr>
              <w:t>th</w:t>
            </w:r>
            <w:r w:rsidRPr="05FF55F2" w:rsidR="1F7C91C4">
              <w:rPr>
                <w:rFonts w:cs="Arial"/>
                <w:b w:val="1"/>
                <w:bCs w:val="1"/>
              </w:rPr>
              <w:t xml:space="preserve"> Element:</w:t>
            </w:r>
          </w:p>
        </w:tc>
        <w:tc>
          <w:tcPr>
            <w:tcW w:w="2292" w:type="dxa"/>
            <w:vMerge w:val="restart"/>
            <w:tcBorders>
              <w:top w:val="single" w:color="auto" w:sz="4" w:space="0"/>
              <w:left w:val="single" w:color="auto" w:sz="4" w:space="0"/>
              <w:right w:val="single" w:color="auto" w:sz="4" w:space="0"/>
            </w:tcBorders>
            <w:tcMar/>
          </w:tcPr>
          <w:p w:rsidR="66A6F6AB" w:rsidP="05FF55F2" w:rsidRDefault="66A6F6AB" w14:paraId="78C14772" w14:textId="7E4EF6D8">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66A6F6AB">
              <w:rPr>
                <w:rFonts w:ascii="Arial" w:hAnsi="Arial" w:eastAsia="Arial" w:cs="Arial"/>
                <w:b w:val="0"/>
                <w:bCs w:val="0"/>
                <w:i w:val="0"/>
                <w:iCs w:val="0"/>
                <w:caps w:val="0"/>
                <w:smallCaps w:val="0"/>
                <w:noProof/>
                <w:color w:val="000000" w:themeColor="text1" w:themeTint="FF" w:themeShade="FF"/>
                <w:sz w:val="20"/>
                <w:szCs w:val="20"/>
                <w:lang w:val="en-US"/>
              </w:rPr>
              <w:t>UPLOAD_REQUEST</w:t>
            </w:r>
          </w:p>
          <w:p w:rsidR="05FF55F2" w:rsidP="05FF55F2" w:rsidRDefault="05FF55F2" w14:paraId="177642B6" w14:textId="44D8AF41">
            <w:pPr>
              <w:pStyle w:val="Normal"/>
            </w:pPr>
          </w:p>
        </w:tc>
        <w:tc>
          <w:tcPr>
            <w:tcW w:w="6054" w:type="dxa"/>
            <w:gridSpan w:val="3"/>
            <w:tcBorders>
              <w:top w:val="single" w:color="auto" w:sz="4" w:space="0"/>
              <w:left w:val="single" w:color="auto" w:sz="4" w:space="0"/>
              <w:bottom w:val="single" w:color="auto" w:sz="4" w:space="0"/>
            </w:tcBorders>
            <w:shd w:val="clear" w:color="auto" w:fill="FFFFFF" w:themeFill="background1"/>
            <w:tcMar/>
          </w:tcPr>
          <w:p w:rsidR="5755C2FC" w:rsidP="05FF55F2" w:rsidRDefault="5755C2FC" w14:paraId="2E57890C" w14:textId="517B306B">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5755C2FC">
              <w:rPr>
                <w:rFonts w:ascii="Arial" w:hAnsi="Arial" w:eastAsia="Arial" w:cs="Arial"/>
                <w:b w:val="0"/>
                <w:bCs w:val="0"/>
                <w:i w:val="0"/>
                <w:iCs w:val="0"/>
                <w:caps w:val="0"/>
                <w:smallCaps w:val="0"/>
                <w:noProof/>
                <w:color w:val="000000" w:themeColor="text1" w:themeTint="FF" w:themeShade="FF"/>
                <w:sz w:val="20"/>
                <w:szCs w:val="20"/>
                <w:lang w:val="en-US"/>
              </w:rPr>
              <w:t>This element represents the UPLOAD mode in SPS.</w:t>
            </w:r>
          </w:p>
        </w:tc>
      </w:tr>
      <w:tr w:rsidR="05FF55F2" w:rsidTr="05FF55F2" w14:paraId="163DD31B">
        <w:trPr/>
        <w:tc>
          <w:tcPr>
            <w:tcW w:w="1748" w:type="dxa"/>
            <w:vMerge/>
            <w:tcBorders>
              <w:top w:val="single" w:color="auto" w:sz="4" w:space="0"/>
              <w:left w:val="single" w:color="auto" w:sz="4" w:space="0"/>
              <w:right w:val="single" w:color="auto" w:sz="4" w:space="0"/>
            </w:tcBorders>
            <w:shd w:val="clear" w:color="auto" w:fill="D9D9D9" w:themeFill="background1" w:themeFillShade="D9"/>
            <w:tcMar/>
            <w:vAlign w:val="center"/>
            <w:hideMark/>
          </w:tcPr>
          <w:p w14:paraId="5BF23E9C"/>
        </w:tc>
        <w:tc>
          <w:tcPr>
            <w:tcW w:w="2292" w:type="dxa"/>
            <w:vMerge/>
            <w:tcBorders>
              <w:top w:val="single" w:color="auto" w:sz="4" w:space="0"/>
              <w:left w:val="single" w:color="auto" w:sz="4" w:space="0"/>
              <w:right w:val="single" w:color="auto" w:sz="4" w:space="0"/>
            </w:tcBorders>
            <w:tcMar/>
          </w:tcPr>
          <w:p w14:paraId="1EEC43C3"/>
        </w:tc>
        <w:tc>
          <w:tcPr>
            <w:tcW w:w="1964" w:type="dxa"/>
            <w:tcBorders>
              <w:top w:val="single" w:color="auto" w:sz="4" w:space="0"/>
              <w:left w:val="single" w:color="auto" w:sz="4" w:space="0"/>
              <w:bottom w:val="single" w:color="auto" w:sz="4" w:space="0"/>
            </w:tcBorders>
            <w:shd w:val="clear" w:color="auto" w:fill="D9D9D9" w:themeFill="background1" w:themeFillShade="D9"/>
            <w:tcMar/>
          </w:tcPr>
          <w:p w:rsidR="66A6F6AB" w:rsidP="05FF55F2" w:rsidRDefault="66A6F6AB" w14:paraId="3C095FFC" w14:textId="7A72CFAB">
            <w:pPr>
              <w:pStyle w:val="Normal"/>
            </w:pPr>
            <w:r w:rsidR="66A6F6AB">
              <w:rPr/>
              <w:t>Type: int</w:t>
            </w:r>
          </w:p>
        </w:tc>
        <w:tc>
          <w:tcPr>
            <w:tcW w:w="345" w:type="dxa"/>
            <w:vMerge w:val="restart"/>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05FF55F2" w:rsidP="05FF55F2" w:rsidRDefault="05FF55F2" w14:paraId="2F157C58" w14:textId="6B2BB1B4">
            <w:pPr>
              <w:pStyle w:val="Normal"/>
            </w:pPr>
          </w:p>
        </w:tc>
        <w:tc>
          <w:tcPr>
            <w:tcW w:w="3745" w:type="dxa"/>
            <w:vMerge w:val="restart"/>
            <w:tcBorders>
              <w:top w:val="single" w:color="auto" w:sz="4"/>
              <w:left w:val="single" w:color="auto" w:sz="4"/>
              <w:bottom w:val="single" w:color="auto" w:sz="4"/>
            </w:tcBorders>
            <w:shd w:val="clear" w:color="auto" w:fill="D9D9D9" w:themeFill="background1" w:themeFillShade="D9"/>
            <w:tcMar/>
          </w:tcPr>
          <w:p w:rsidR="05FF55F2" w:rsidP="05FF55F2" w:rsidRDefault="05FF55F2" w14:paraId="02C9306B" w14:textId="626F4379">
            <w:pPr>
              <w:pStyle w:val="Normal"/>
            </w:pPr>
          </w:p>
        </w:tc>
      </w:tr>
      <w:tr w:rsidR="05FF55F2" w:rsidTr="05FF55F2" w14:paraId="01E0D8B1">
        <w:trPr>
          <w:trHeight w:val="300"/>
        </w:trPr>
        <w:tc>
          <w:tcPr>
            <w:tcW w:w="1748" w:type="dxa"/>
            <w:vMerge/>
            <w:tcBorders>
              <w:top w:val="single" w:color="auto" w:sz="4" w:space="0"/>
              <w:left w:val="single" w:color="auto" w:sz="4" w:space="0"/>
              <w:right w:val="single" w:color="auto" w:sz="4" w:space="0"/>
            </w:tcBorders>
            <w:shd w:val="clear" w:color="auto" w:fill="D9D9D9" w:themeFill="background1" w:themeFillShade="D9"/>
            <w:tcMar/>
            <w:vAlign w:val="center"/>
            <w:hideMark/>
          </w:tcPr>
          <w:p w14:paraId="261A717D"/>
        </w:tc>
        <w:tc>
          <w:tcPr>
            <w:tcW w:w="2292" w:type="dxa"/>
            <w:vMerge/>
            <w:tcBorders>
              <w:top w:val="single" w:color="auto" w:sz="4" w:space="0"/>
              <w:left w:val="single" w:color="auto" w:sz="4" w:space="0"/>
              <w:right w:val="single" w:color="auto" w:sz="4" w:space="0"/>
            </w:tcBorders>
            <w:tcMar/>
          </w:tcPr>
          <w:p w14:paraId="4824D87B"/>
        </w:tc>
        <w:tc>
          <w:tcPr>
            <w:tcW w:w="1964" w:type="dxa"/>
            <w:tcBorders>
              <w:top w:val="single" w:color="auto" w:sz="4" w:space="0"/>
              <w:left w:val="single" w:color="auto" w:sz="4" w:space="0"/>
              <w:bottom w:val="single" w:color="auto" w:sz="4" w:space="0"/>
            </w:tcBorders>
            <w:shd w:val="clear" w:color="auto" w:fill="D9D9D9" w:themeFill="background1" w:themeFillShade="D9"/>
            <w:tcMar/>
          </w:tcPr>
          <w:p w:rsidR="66A6F6AB" w:rsidP="05FF55F2" w:rsidRDefault="66A6F6AB" w14:paraId="07AB0B87" w14:textId="21C8F34B">
            <w:pPr>
              <w:pStyle w:val="Normal"/>
            </w:pPr>
            <w:r w:rsidR="66A6F6AB">
              <w:rPr/>
              <w:t>Range: 3</w:t>
            </w:r>
          </w:p>
        </w:tc>
        <w:tc>
          <w:tcPr>
            <w:tcW w:w="345" w:type="dxa"/>
            <w:vMerge/>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14:paraId="38C2E72B"/>
        </w:tc>
        <w:tc>
          <w:tcPr>
            <w:tcW w:w="3745" w:type="dxa"/>
            <w:vMerge/>
            <w:tcBorders>
              <w:top w:val="single" w:color="auto" w:sz="4"/>
              <w:left w:val="single" w:color="auto" w:sz="4"/>
              <w:bottom w:val="single" w:color="auto" w:sz="4"/>
            </w:tcBorders>
            <w:shd w:val="clear" w:color="auto" w:fill="D9D9D9" w:themeFill="background1" w:themeFillShade="D9"/>
            <w:tcMar/>
          </w:tcPr>
          <w:p w14:paraId="4F78AAC3"/>
        </w:tc>
      </w:tr>
      <w:tr w:rsidRPr="00B71ED1" w:rsidR="00E1125F" w:rsidTr="05FF55F2" w14:paraId="0B069184" w14:textId="77777777">
        <w:trPr>
          <w:trHeight w:val="300"/>
        </w:trPr>
        <w:tc>
          <w:tcPr>
            <w:tcW w:w="1748"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B71ED1" w:rsidR="00E1125F" w:rsidP="00967A01" w:rsidRDefault="00E1125F" w14:paraId="39F79337" w14:textId="77777777">
            <w:pPr>
              <w:rPr>
                <w:rFonts w:cs="Arial"/>
                <w:b w:val="1"/>
                <w:bCs w:val="1"/>
              </w:rPr>
            </w:pPr>
            <w:r w:rsidRPr="05FF55F2" w:rsidR="00E1125F">
              <w:rPr>
                <w:rFonts w:cs="Arial"/>
                <w:b w:val="1"/>
                <w:bCs w:val="1"/>
              </w:rPr>
              <w:t>Description:</w:t>
            </w:r>
          </w:p>
        </w:tc>
        <w:tc>
          <w:tcPr>
            <w:tcW w:w="8346" w:type="dxa"/>
            <w:gridSpan w:val="4"/>
            <w:tcBorders>
              <w:top w:val="single" w:color="auto" w:sz="4" w:space="0"/>
              <w:left w:val="single" w:color="auto" w:sz="4" w:space="0"/>
              <w:bottom w:val="single" w:color="auto" w:sz="4" w:space="0"/>
              <w:right w:val="single" w:color="auto" w:sz="4" w:space="0"/>
            </w:tcBorders>
            <w:tcMar/>
          </w:tcPr>
          <w:p w:rsidR="00867D34" w:rsidP="05FF55F2" w:rsidRDefault="00D5287F" w14:paraId="69D77DEB" w14:textId="40E66B94">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3061F9C4">
              <w:rPr>
                <w:rFonts w:ascii="Arial" w:hAnsi="Arial" w:eastAsia="Arial" w:cs="Arial"/>
                <w:b w:val="0"/>
                <w:bCs w:val="0"/>
                <w:i w:val="0"/>
                <w:iCs w:val="0"/>
                <w:caps w:val="0"/>
                <w:smallCaps w:val="0"/>
                <w:noProof/>
                <w:color w:val="000000" w:themeColor="text1" w:themeTint="FF" w:themeShade="FF"/>
                <w:sz w:val="20"/>
                <w:szCs w:val="20"/>
                <w:lang w:val="en-US"/>
              </w:rPr>
              <w:t>This enum is used to let SPS know what mode it is in. For example, at the finish state of each mode wil be treated differently.</w:t>
            </w:r>
          </w:p>
        </w:tc>
      </w:tr>
      <w:tr w:rsidRPr="00B71ED1" w:rsidR="00965467" w:rsidTr="05FF55F2" w14:paraId="60FF3DB7" w14:textId="77777777">
        <w:trPr>
          <w:trHeight w:val="300"/>
        </w:trPr>
        <w:tc>
          <w:tcPr>
            <w:tcW w:w="1748"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tcPr>
          <w:p w:rsidRPr="00AF0B56" w:rsidR="00965467" w:rsidP="00965467" w:rsidRDefault="00965467" w14:paraId="16093312" w14:textId="77777777">
            <w:pPr>
              <w:rPr>
                <w:rFonts w:cs="Arial"/>
                <w:b w:val="1"/>
                <w:bCs w:val="1"/>
              </w:rPr>
            </w:pPr>
            <w:r w:rsidRPr="05FF55F2" w:rsidR="7100843F">
              <w:rPr>
                <w:rFonts w:cs="Arial"/>
                <w:b w:val="1"/>
                <w:bCs w:val="1"/>
                <w:i w:val="1"/>
                <w:iCs w:val="1"/>
              </w:rPr>
              <w:t>Location:</w:t>
            </w:r>
          </w:p>
        </w:tc>
        <w:tc>
          <w:tcPr>
            <w:tcW w:w="8346" w:type="dxa"/>
            <w:gridSpan w:val="4"/>
            <w:tcBorders>
              <w:top w:val="single" w:color="auto" w:sz="4" w:space="0"/>
              <w:left w:val="single" w:color="auto" w:sz="4" w:space="0"/>
              <w:bottom w:val="single" w:color="auto" w:sz="4" w:space="0"/>
              <w:right w:val="single" w:color="auto" w:sz="4" w:space="0"/>
            </w:tcBorders>
            <w:tcMar/>
          </w:tcPr>
          <w:p w:rsidRPr="00D5287F" w:rsidR="00965467" w:rsidP="05FF55F2" w:rsidRDefault="00965467" w14:paraId="79F90344" w14:textId="53108313">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6816A29C">
              <w:rPr>
                <w:rFonts w:ascii="Arial" w:hAnsi="Arial" w:eastAsia="Arial" w:cs="Arial"/>
                <w:b w:val="0"/>
                <w:bCs w:val="0"/>
                <w:i w:val="0"/>
                <w:iCs w:val="0"/>
                <w:caps w:val="0"/>
                <w:smallCaps w:val="0"/>
                <w:noProof/>
                <w:color w:val="000000" w:themeColor="text1" w:themeTint="FF" w:themeShade="FF"/>
                <w:sz w:val="20"/>
                <w:szCs w:val="20"/>
                <w:lang w:val="en-US"/>
              </w:rPr>
              <w:t>hcm_api.cpp</w:t>
            </w:r>
          </w:p>
        </w:tc>
      </w:tr>
    </w:tbl>
    <w:p w:rsidR="006D3E42" w:rsidRDefault="006D3E42" w14:paraId="5F73BF22" w14:textId="77777777">
      <w:pPr>
        <w:rPr>
          <w:lang w:eastAsia="en-US"/>
        </w:rPr>
      </w:pPr>
    </w:p>
    <w:p w:rsidR="492597E9" w:rsidP="05FF55F2" w:rsidRDefault="492597E9" w14:paraId="6789F3C3" w14:textId="4A2B2054">
      <w:pPr>
        <w:pStyle w:val="Heading3"/>
        <w:rPr>
          <w:rFonts w:cs="Arial"/>
        </w:rPr>
      </w:pPr>
      <w:r w:rsidRPr="05FF55F2" w:rsidR="492597E9">
        <w:rPr>
          <w:rFonts w:cs="Arial"/>
        </w:rPr>
        <w:t>Data_post</w:t>
      </w:r>
    </w:p>
    <w:p w:rsidR="05FF55F2" w:rsidP="05FF55F2" w:rsidRDefault="05FF55F2" w14:paraId="0BD82C29" w14:textId="439BB664">
      <w:pPr>
        <w:pStyle w:val="Normal"/>
      </w:pPr>
    </w:p>
    <w:tbl>
      <w:tblPr>
        <w:tblW w:w="0" w:type="auto"/>
        <w:jc w:val="center"/>
        <w:tblBorders>
          <w:top w:val="single" w:color="auto" w:sz="4"/>
          <w:left w:val="single" w:color="auto" w:sz="4"/>
          <w:bottom w:val="single" w:color="auto" w:sz="4"/>
          <w:right w:val="single" w:color="auto" w:sz="4"/>
          <w:insideH w:val="single" w:color="auto" w:sz="4"/>
          <w:insideV w:val="single" w:color="auto" w:sz="4"/>
        </w:tblBorders>
        <w:tblLook w:val="04A0" w:firstRow="1" w:lastRow="0" w:firstColumn="1" w:lastColumn="0" w:noHBand="0" w:noVBand="1"/>
      </w:tblPr>
      <w:tblGrid>
        <w:gridCol w:w="1748"/>
        <w:gridCol w:w="2292"/>
        <w:gridCol w:w="1964"/>
        <w:gridCol w:w="345"/>
        <w:gridCol w:w="3745"/>
      </w:tblGrid>
      <w:tr w:rsidR="05FF55F2" w:rsidTr="05FF55F2" w14:paraId="315D99A4">
        <w:trPr>
          <w:trHeight w:val="300"/>
        </w:trPr>
        <w:tc>
          <w:tcPr>
            <w:tcW w:w="1748" w:type="dxa"/>
            <w:tcBorders>
              <w:top w:val="single" w:color="auto" w:sz="4"/>
              <w:left w:val="single" w:color="auto" w:sz="4"/>
              <w:bottom w:val="single" w:color="auto" w:sz="4"/>
              <w:right w:val="single" w:color="auto" w:sz="4"/>
            </w:tcBorders>
            <w:shd w:val="clear" w:color="auto" w:fill="D9D9D9" w:themeFill="background1" w:themeFillShade="D9"/>
            <w:tcMar/>
          </w:tcPr>
          <w:p w:rsidR="05FF55F2" w:rsidP="05FF55F2" w:rsidRDefault="05FF55F2" w14:paraId="72510349">
            <w:pPr>
              <w:rPr>
                <w:rFonts w:cs="Arial"/>
                <w:b w:val="1"/>
                <w:bCs w:val="1"/>
              </w:rPr>
            </w:pPr>
            <w:r w:rsidRPr="05FF55F2" w:rsidR="05FF55F2">
              <w:rPr>
                <w:rFonts w:cs="Arial"/>
                <w:b w:val="1"/>
                <w:bCs w:val="1"/>
              </w:rPr>
              <w:t>Name:</w:t>
            </w:r>
          </w:p>
        </w:tc>
        <w:tc>
          <w:tcPr>
            <w:tcW w:w="8346" w:type="dxa"/>
            <w:gridSpan w:val="4"/>
            <w:tcBorders>
              <w:top w:val="single" w:color="auto" w:sz="4"/>
              <w:left w:val="single" w:color="auto" w:sz="4"/>
              <w:bottom w:val="single" w:color="auto" w:sz="4"/>
              <w:right w:val="single" w:color="auto" w:sz="4"/>
            </w:tcBorders>
            <w:tcMar/>
          </w:tcPr>
          <w:p w:rsidR="0983666F" w:rsidP="05FF55F2" w:rsidRDefault="0983666F" w14:paraId="1C8D3702" w14:textId="197082DE">
            <w:pPr>
              <w:pStyle w:val="Normal"/>
              <w:rPr>
                <w:rFonts w:cs="Arial"/>
              </w:rPr>
            </w:pPr>
            <w:r w:rsidRPr="05FF55F2" w:rsidR="0983666F">
              <w:rPr>
                <w:rFonts w:cs="Arial"/>
              </w:rPr>
              <w:t>Data_post</w:t>
            </w:r>
          </w:p>
        </w:tc>
      </w:tr>
      <w:tr w:rsidR="05FF55F2" w:rsidTr="05FF55F2" w14:paraId="4F37930B">
        <w:trPr>
          <w:trHeight w:val="300"/>
        </w:trPr>
        <w:tc>
          <w:tcPr>
            <w:tcW w:w="1748" w:type="dxa"/>
            <w:tcBorders>
              <w:top w:val="single" w:color="auto" w:sz="4"/>
              <w:left w:val="single" w:color="auto" w:sz="4"/>
              <w:bottom w:val="single" w:color="auto" w:sz="4"/>
              <w:right w:val="single" w:color="auto" w:sz="4"/>
            </w:tcBorders>
            <w:shd w:val="clear" w:color="auto" w:fill="D9D9D9" w:themeFill="background1" w:themeFillShade="D9"/>
            <w:tcMar/>
          </w:tcPr>
          <w:p w:rsidR="05FF55F2" w:rsidP="05FF55F2" w:rsidRDefault="05FF55F2" w14:paraId="1EA27FCE">
            <w:pPr>
              <w:rPr>
                <w:rFonts w:cs="Arial"/>
                <w:b w:val="1"/>
                <w:bCs w:val="1"/>
              </w:rPr>
            </w:pPr>
            <w:r w:rsidRPr="05FF55F2" w:rsidR="05FF55F2">
              <w:rPr>
                <w:rFonts w:cs="Arial"/>
                <w:b w:val="1"/>
                <w:bCs w:val="1"/>
              </w:rPr>
              <w:t>Type:</w:t>
            </w:r>
          </w:p>
        </w:tc>
        <w:tc>
          <w:tcPr>
            <w:tcW w:w="8346" w:type="dxa"/>
            <w:gridSpan w:val="4"/>
            <w:tcBorders>
              <w:top w:val="single" w:color="auto" w:sz="4"/>
              <w:left w:val="single" w:color="auto" w:sz="4"/>
              <w:bottom w:val="single" w:color="auto" w:sz="4"/>
              <w:right w:val="single" w:color="auto" w:sz="4"/>
            </w:tcBorders>
            <w:tcMar/>
          </w:tcPr>
          <w:p w:rsidR="05FF55F2" w:rsidP="05FF55F2" w:rsidRDefault="05FF55F2" w14:paraId="6D79E75C" w14:textId="04E81B90">
            <w:pPr>
              <w:pStyle w:val="Normal"/>
              <w:rPr>
                <w:rFonts w:cs="Arial"/>
              </w:rPr>
            </w:pPr>
            <w:r w:rsidRPr="05FF55F2" w:rsidR="05FF55F2">
              <w:rPr>
                <w:rFonts w:cs="Arial"/>
              </w:rPr>
              <w:t xml:space="preserve">enum </w:t>
            </w:r>
            <w:r w:rsidRPr="05FF55F2" w:rsidR="5043E3BB">
              <w:rPr>
                <w:rFonts w:cs="Arial"/>
              </w:rPr>
              <w:t>Data_post</w:t>
            </w:r>
          </w:p>
        </w:tc>
      </w:tr>
      <w:tr w:rsidR="05FF55F2" w:rsidTr="05FF55F2" w14:paraId="2B61384E">
        <w:tc>
          <w:tcPr>
            <w:tcW w:w="1748" w:type="dxa"/>
            <w:vMerge w:val="restart"/>
            <w:tcBorders>
              <w:top w:val="single" w:color="auto" w:sz="4"/>
              <w:left w:val="single" w:color="auto" w:sz="4"/>
              <w:right w:val="single" w:color="auto" w:sz="4"/>
            </w:tcBorders>
            <w:shd w:val="clear" w:color="auto" w:fill="D9D9D9" w:themeFill="background1" w:themeFillShade="D9"/>
            <w:tcMar/>
            <w:vAlign w:val="center"/>
          </w:tcPr>
          <w:p w:rsidR="603D3F28" w:rsidP="05FF55F2" w:rsidRDefault="603D3F28" w14:paraId="04727477" w14:textId="35CD733B">
            <w:pPr>
              <w:rPr>
                <w:rFonts w:cs="Arial"/>
              </w:rPr>
            </w:pPr>
            <w:r w:rsidRPr="05FF55F2" w:rsidR="603D3F28">
              <w:rPr>
                <w:rFonts w:cs="Arial"/>
                <w:b w:val="1"/>
                <w:bCs w:val="1"/>
              </w:rPr>
              <w:t>1</w:t>
            </w:r>
            <w:r w:rsidRPr="05FF55F2" w:rsidR="603D3F28">
              <w:rPr>
                <w:rFonts w:cs="Arial"/>
                <w:b w:val="1"/>
                <w:bCs w:val="1"/>
                <w:vertAlign w:val="superscript"/>
              </w:rPr>
              <w:t>st</w:t>
            </w:r>
            <w:r w:rsidRPr="05FF55F2" w:rsidR="603D3F28">
              <w:rPr>
                <w:rFonts w:cs="Arial"/>
                <w:b w:val="1"/>
                <w:bCs w:val="1"/>
              </w:rPr>
              <w:t xml:space="preserve"> Element:</w:t>
            </w:r>
          </w:p>
        </w:tc>
        <w:tc>
          <w:tcPr>
            <w:tcW w:w="2292" w:type="dxa"/>
            <w:vMerge w:val="restart"/>
            <w:tcBorders>
              <w:top w:val="single" w:color="auto" w:sz="4"/>
              <w:left w:val="single" w:color="auto" w:sz="4"/>
              <w:right w:val="single" w:color="auto" w:sz="4"/>
            </w:tcBorders>
            <w:tcMar/>
          </w:tcPr>
          <w:p w:rsidR="603D3F28" w:rsidP="05FF55F2" w:rsidRDefault="603D3F28" w14:paraId="70AA3D1A" w14:textId="5AF13F20">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603D3F28">
              <w:rPr>
                <w:rFonts w:ascii="Arial" w:hAnsi="Arial" w:eastAsia="Arial" w:cs="Arial"/>
                <w:b w:val="0"/>
                <w:bCs w:val="0"/>
                <w:i w:val="0"/>
                <w:iCs w:val="0"/>
                <w:caps w:val="0"/>
                <w:smallCaps w:val="0"/>
                <w:noProof/>
                <w:color w:val="000000" w:themeColor="text1" w:themeTint="FF" w:themeShade="FF"/>
                <w:sz w:val="20"/>
                <w:szCs w:val="20"/>
                <w:lang w:val="en-US"/>
              </w:rPr>
              <w:t>CARD_ID</w:t>
            </w:r>
          </w:p>
        </w:tc>
        <w:tc>
          <w:tcPr>
            <w:tcW w:w="6054" w:type="dxa"/>
            <w:gridSpan w:val="3"/>
            <w:tcBorders>
              <w:top w:val="single" w:color="auto" w:sz="4"/>
              <w:left w:val="single" w:color="auto" w:sz="4"/>
              <w:bottom w:val="single" w:color="auto" w:sz="4"/>
              <w:right w:val="single" w:color="auto" w:sz="4"/>
            </w:tcBorders>
            <w:shd w:val="clear" w:color="auto" w:fill="FFFFFF" w:themeFill="background1"/>
            <w:tcMar/>
          </w:tcPr>
          <w:p w:rsidR="603D3F28" w:rsidP="05FF55F2" w:rsidRDefault="603D3F28" w14:paraId="45D7F97F" w14:textId="1EA33E37">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603D3F28">
              <w:rPr>
                <w:rFonts w:ascii="Arial" w:hAnsi="Arial" w:eastAsia="Arial" w:cs="Arial"/>
                <w:b w:val="0"/>
                <w:bCs w:val="0"/>
                <w:i w:val="0"/>
                <w:iCs w:val="0"/>
                <w:caps w:val="0"/>
                <w:smallCaps w:val="0"/>
                <w:noProof/>
                <w:color w:val="000000" w:themeColor="text1" w:themeTint="FF" w:themeShade="FF"/>
                <w:sz w:val="20"/>
                <w:szCs w:val="20"/>
                <w:lang w:val="en-US"/>
              </w:rPr>
              <w:t>This element represents the CARD_ID  data in POST.</w:t>
            </w:r>
          </w:p>
        </w:tc>
      </w:tr>
      <w:tr w:rsidR="05FF55F2" w:rsidTr="05FF55F2" w14:paraId="55F04F17">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0393F613"/>
        </w:tc>
        <w:tc>
          <w:tcPr>
            <w:tcW w:w="2292" w:type="dxa"/>
            <w:vMerge/>
            <w:tcBorders>
              <w:top w:val="single" w:color="auto" w:sz="4"/>
              <w:left w:val="single" w:color="auto" w:sz="4"/>
              <w:right w:val="single" w:color="auto" w:sz="4"/>
            </w:tcBorders>
            <w:tcMar/>
          </w:tcPr>
          <w:p w14:paraId="0D075859"/>
        </w:tc>
        <w:tc>
          <w:tcPr>
            <w:tcW w:w="6054" w:type="dxa"/>
            <w:gridSpan w:val="3"/>
            <w:tcBorders>
              <w:top w:val="single" w:color="auto" w:sz="4"/>
              <w:left w:val="single" w:color="auto" w:sz="4"/>
              <w:bottom w:val="single" w:color="auto" w:sz="4"/>
              <w:right w:val="single" w:color="auto" w:sz="4"/>
            </w:tcBorders>
            <w:shd w:val="clear" w:color="auto" w:fill="D9D9D9" w:themeFill="background1" w:themeFillShade="D9"/>
            <w:tcMar/>
          </w:tcPr>
          <w:p w:rsidR="603D3F28" w:rsidP="05FF55F2" w:rsidRDefault="603D3F28" w14:paraId="09ABABC3" w14:textId="4C126969">
            <w:pPr>
              <w:rPr>
                <w:rFonts w:cs="Arial"/>
              </w:rPr>
            </w:pPr>
            <w:r w:rsidR="603D3F28">
              <w:rPr/>
              <w:t>Type:  int</w:t>
            </w:r>
          </w:p>
        </w:tc>
      </w:tr>
      <w:tr w:rsidR="05FF55F2" w:rsidTr="05FF55F2" w14:paraId="3D4D6109">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78BB6368"/>
        </w:tc>
        <w:tc>
          <w:tcPr>
            <w:tcW w:w="2292" w:type="dxa"/>
            <w:vMerge/>
            <w:tcBorders>
              <w:top w:val="single" w:color="auto" w:sz="4"/>
              <w:left w:val="single" w:color="auto" w:sz="4"/>
              <w:right w:val="single" w:color="auto" w:sz="4"/>
            </w:tcBorders>
            <w:tcMar/>
          </w:tcPr>
          <w:p w14:paraId="2D0445F9"/>
        </w:tc>
        <w:tc>
          <w:tcPr>
            <w:tcW w:w="6054" w:type="dxa"/>
            <w:gridSpan w:val="3"/>
            <w:tcBorders>
              <w:top w:val="single" w:color="auto" w:sz="4"/>
              <w:left w:val="single" w:color="auto" w:sz="4"/>
              <w:bottom w:val="single" w:color="auto" w:sz="4"/>
              <w:right w:val="single" w:color="auto" w:sz="4"/>
            </w:tcBorders>
            <w:shd w:val="clear" w:color="auto" w:fill="D9D9D9" w:themeFill="background1" w:themeFillShade="D9"/>
            <w:tcMar/>
          </w:tcPr>
          <w:p w:rsidR="603D3F28" w:rsidP="05FF55F2" w:rsidRDefault="603D3F28" w14:paraId="4B7D2810" w14:textId="0E95A65A">
            <w:pPr>
              <w:rPr>
                <w:rFonts w:cs="Arial"/>
              </w:rPr>
            </w:pPr>
            <w:r w:rsidR="603D3F28">
              <w:rPr/>
              <w:t>Range: 0</w:t>
            </w:r>
          </w:p>
        </w:tc>
      </w:tr>
      <w:tr w:rsidR="05FF55F2" w:rsidTr="05FF55F2" w14:paraId="30AFE7D0">
        <w:trPr>
          <w:trHeight w:val="113"/>
        </w:trPr>
        <w:tc>
          <w:tcPr>
            <w:tcW w:w="1748" w:type="dxa"/>
            <w:vMerge w:val="restart"/>
            <w:tcBorders>
              <w:top w:val="single" w:color="auto" w:sz="4"/>
              <w:left w:val="single" w:color="auto" w:sz="4"/>
              <w:right w:val="single" w:color="auto" w:sz="4"/>
            </w:tcBorders>
            <w:shd w:val="clear" w:color="auto" w:fill="D9D9D9" w:themeFill="background1" w:themeFillShade="D9"/>
            <w:tcMar/>
            <w:vAlign w:val="center"/>
          </w:tcPr>
          <w:p w:rsidR="05FF55F2" w:rsidP="05FF55F2" w:rsidRDefault="05FF55F2" w14:paraId="3B1660AE">
            <w:pPr>
              <w:rPr>
                <w:rFonts w:cs="Arial"/>
                <w:b w:val="1"/>
                <w:bCs w:val="1"/>
              </w:rPr>
            </w:pPr>
            <w:r w:rsidRPr="05FF55F2" w:rsidR="05FF55F2">
              <w:rPr>
                <w:rFonts w:cs="Arial"/>
                <w:b w:val="1"/>
                <w:bCs w:val="1"/>
              </w:rPr>
              <w:t>2</w:t>
            </w:r>
            <w:r w:rsidRPr="05FF55F2" w:rsidR="05FF55F2">
              <w:rPr>
                <w:rFonts w:cs="Arial"/>
                <w:b w:val="1"/>
                <w:bCs w:val="1"/>
                <w:vertAlign w:val="superscript"/>
              </w:rPr>
              <w:t>nd</w:t>
            </w:r>
            <w:r w:rsidRPr="05FF55F2" w:rsidR="05FF55F2">
              <w:rPr>
                <w:rFonts w:cs="Arial"/>
                <w:b w:val="1"/>
                <w:bCs w:val="1"/>
              </w:rPr>
              <w:t xml:space="preserve"> Element:</w:t>
            </w:r>
          </w:p>
        </w:tc>
        <w:tc>
          <w:tcPr>
            <w:tcW w:w="2292" w:type="dxa"/>
            <w:vMerge w:val="restart"/>
            <w:tcBorders>
              <w:top w:val="single" w:color="auto" w:sz="4"/>
              <w:left w:val="single" w:color="auto" w:sz="4"/>
              <w:right w:val="single" w:color="auto" w:sz="4"/>
            </w:tcBorders>
            <w:tcMar/>
          </w:tcPr>
          <w:p w:rsidR="192665F5" w:rsidP="05FF55F2" w:rsidRDefault="192665F5" w14:paraId="368B1A1A" w14:textId="007672FE">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192665F5">
              <w:rPr>
                <w:rFonts w:ascii="Arial" w:hAnsi="Arial" w:eastAsia="Arial" w:cs="Arial"/>
                <w:b w:val="0"/>
                <w:bCs w:val="0"/>
                <w:i w:val="0"/>
                <w:iCs w:val="0"/>
                <w:caps w:val="0"/>
                <w:smallCaps w:val="0"/>
                <w:noProof/>
                <w:color w:val="000000" w:themeColor="text1" w:themeTint="FF" w:themeShade="FF"/>
                <w:sz w:val="20"/>
                <w:szCs w:val="20"/>
                <w:lang w:val="en-US"/>
              </w:rPr>
              <w:t>CICO_TYPE</w:t>
            </w:r>
          </w:p>
          <w:p w:rsidR="05FF55F2" w:rsidP="05FF55F2" w:rsidRDefault="05FF55F2" w14:paraId="2DE61292" w14:textId="05CE0D3F">
            <w:pPr>
              <w:pStyle w:val="Normal"/>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p>
          <w:p w:rsidR="05FF55F2" w:rsidP="05FF55F2" w:rsidRDefault="05FF55F2" w14:paraId="1678A6D9" w14:textId="3FBB1372">
            <w:pPr>
              <w:pStyle w:val="Normal"/>
              <w:rPr>
                <w:rFonts w:cs="Arial"/>
              </w:rPr>
            </w:pPr>
          </w:p>
        </w:tc>
        <w:tc>
          <w:tcPr>
            <w:tcW w:w="6054" w:type="dxa"/>
            <w:gridSpan w:val="3"/>
            <w:tcBorders>
              <w:top w:val="single" w:color="auto" w:sz="4"/>
              <w:left w:val="single" w:color="auto" w:sz="4"/>
              <w:bottom w:val="single" w:color="auto" w:sz="4"/>
              <w:right w:val="single" w:color="auto" w:sz="4"/>
            </w:tcBorders>
            <w:shd w:val="clear" w:color="auto" w:fill="FFFFFF" w:themeFill="background1"/>
            <w:tcMar/>
          </w:tcPr>
          <w:p w:rsidR="5AC9A390" w:rsidP="05FF55F2" w:rsidRDefault="5AC9A390" w14:paraId="5067A62D" w14:textId="39DEB6F7">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5AC9A390">
              <w:rPr>
                <w:rFonts w:ascii="Arial" w:hAnsi="Arial" w:eastAsia="Arial" w:cs="Arial"/>
                <w:b w:val="0"/>
                <w:bCs w:val="0"/>
                <w:i w:val="0"/>
                <w:iCs w:val="0"/>
                <w:caps w:val="0"/>
                <w:smallCaps w:val="0"/>
                <w:noProof/>
                <w:color w:val="000000" w:themeColor="text1" w:themeTint="FF" w:themeShade="FF"/>
                <w:sz w:val="20"/>
                <w:szCs w:val="20"/>
                <w:lang w:val="en-US"/>
              </w:rPr>
              <w:t>This element represents the CICO_TYPE data in POST.</w:t>
            </w:r>
          </w:p>
        </w:tc>
      </w:tr>
      <w:tr w:rsidR="05FF55F2" w:rsidTr="05FF55F2" w14:paraId="07061CEF">
        <w:trPr>
          <w:trHeight w:val="113"/>
        </w:trPr>
        <w:tc>
          <w:tcPr>
            <w:tcW w:w="1748" w:type="dxa"/>
            <w:vMerge/>
            <w:tcMar/>
          </w:tcPr>
          <w:p w14:paraId="12AEB9A5"/>
        </w:tc>
        <w:tc>
          <w:tcPr>
            <w:tcW w:w="2292" w:type="dxa"/>
            <w:vMerge/>
            <w:tcMar/>
          </w:tcPr>
          <w:p w14:paraId="0C657A94"/>
        </w:tc>
        <w:tc>
          <w:tcPr>
            <w:tcW w:w="2309" w:type="dxa"/>
            <w:gridSpan w:val="2"/>
            <w:tcBorders>
              <w:top w:val="single" w:color="auto" w:sz="4"/>
              <w:left w:val="single" w:color="auto" w:sz="4"/>
              <w:bottom w:val="single" w:color="auto" w:sz="4"/>
              <w:right w:val="single" w:color="auto" w:sz="4"/>
            </w:tcBorders>
            <w:shd w:val="clear" w:color="auto" w:fill="D9D9D9" w:themeFill="background1" w:themeFillShade="D9"/>
            <w:tcMar/>
          </w:tcPr>
          <w:p w:rsidR="05FF55F2" w:rsidP="05FF55F2" w:rsidRDefault="05FF55F2" w14:paraId="7AA5E903" w14:textId="4DFBE5E6">
            <w:pPr>
              <w:rPr>
                <w:rFonts w:cs="Arial"/>
              </w:rPr>
            </w:pPr>
            <w:r w:rsidR="05FF55F2">
              <w:rPr/>
              <w:t>Type</w:t>
            </w:r>
            <w:r w:rsidR="05FF55F2">
              <w:rPr/>
              <w:t>:</w:t>
            </w:r>
            <w:r w:rsidR="05FF55F2">
              <w:rPr/>
              <w:t xml:space="preserve"> int</w:t>
            </w:r>
          </w:p>
        </w:tc>
        <w:tc>
          <w:tcPr>
            <w:tcW w:w="3745" w:type="dxa"/>
            <w:tcBorders>
              <w:top w:val="single" w:color="auto" w:sz="4"/>
              <w:left w:val="single" w:color="auto" w:sz="4"/>
              <w:bottom w:val="single" w:color="auto" w:sz="4"/>
              <w:right w:val="single" w:color="auto" w:sz="4"/>
            </w:tcBorders>
            <w:tcMar/>
          </w:tcPr>
          <w:p w:rsidR="05FF55F2" w:rsidP="05FF55F2" w:rsidRDefault="05FF55F2" w14:paraId="42D748A4" w14:textId="0D1907AF">
            <w:pPr>
              <w:rPr>
                <w:rFonts w:cs="Arial"/>
              </w:rPr>
            </w:pPr>
          </w:p>
        </w:tc>
      </w:tr>
      <w:tr w:rsidR="05FF55F2" w:rsidTr="05FF55F2" w14:paraId="7C6A59B6">
        <w:trPr>
          <w:trHeight w:val="113"/>
        </w:trPr>
        <w:tc>
          <w:tcPr>
            <w:tcW w:w="1748" w:type="dxa"/>
            <w:vMerge/>
            <w:tcMar/>
          </w:tcPr>
          <w:p w14:paraId="2F395600"/>
        </w:tc>
        <w:tc>
          <w:tcPr>
            <w:tcW w:w="2292" w:type="dxa"/>
            <w:vMerge/>
            <w:tcMar/>
          </w:tcPr>
          <w:p w14:paraId="076CB0EF"/>
        </w:tc>
        <w:tc>
          <w:tcPr>
            <w:tcW w:w="2309" w:type="dxa"/>
            <w:gridSpan w:val="2"/>
            <w:tcBorders>
              <w:top w:val="single" w:color="auto" w:sz="4"/>
              <w:left w:val="single" w:color="auto" w:sz="4"/>
              <w:bottom w:val="single" w:color="auto" w:sz="4"/>
              <w:right w:val="single" w:color="auto" w:sz="4"/>
            </w:tcBorders>
            <w:shd w:val="clear" w:color="auto" w:fill="D9D9D9" w:themeFill="background1" w:themeFillShade="D9"/>
            <w:tcMar/>
          </w:tcPr>
          <w:p w:rsidR="05FF55F2" w:rsidP="05FF55F2" w:rsidRDefault="05FF55F2" w14:paraId="61AF45ED" w14:textId="2EDF465C">
            <w:pPr>
              <w:rPr>
                <w:rFonts w:cs="Arial"/>
              </w:rPr>
            </w:pPr>
            <w:r w:rsidR="05FF55F2">
              <w:rPr/>
              <w:t>Range:</w:t>
            </w:r>
            <w:r w:rsidR="05FF55F2">
              <w:rPr/>
              <w:t xml:space="preserve"> 1</w:t>
            </w:r>
          </w:p>
        </w:tc>
        <w:tc>
          <w:tcPr>
            <w:tcW w:w="3745" w:type="dxa"/>
            <w:tcBorders>
              <w:top w:val="single" w:color="auto" w:sz="4"/>
              <w:left w:val="single" w:color="auto" w:sz="4"/>
              <w:bottom w:val="single" w:color="auto" w:sz="4"/>
              <w:right w:val="single" w:color="auto" w:sz="4"/>
            </w:tcBorders>
            <w:tcMar/>
          </w:tcPr>
          <w:p w:rsidR="05FF55F2" w:rsidP="05FF55F2" w:rsidRDefault="05FF55F2" w14:paraId="23D2AF04" w14:textId="25AA4DF4">
            <w:pPr>
              <w:rPr>
                <w:rFonts w:cs="Arial"/>
              </w:rPr>
            </w:pPr>
          </w:p>
        </w:tc>
      </w:tr>
      <w:tr w:rsidR="05FF55F2" w:rsidTr="05FF55F2" w14:paraId="65ABAA0F">
        <w:trPr>
          <w:trHeight w:val="345"/>
        </w:trPr>
        <w:tc>
          <w:tcPr>
            <w:tcW w:w="1748" w:type="dxa"/>
            <w:vMerge w:val="restart"/>
            <w:tcBorders>
              <w:top w:val="single" w:color="auto" w:sz="4"/>
              <w:left w:val="single" w:color="auto" w:sz="4"/>
              <w:right w:val="single" w:color="auto" w:sz="4"/>
            </w:tcBorders>
            <w:shd w:val="clear" w:color="auto" w:fill="D9D9D9" w:themeFill="background1" w:themeFillShade="D9"/>
            <w:tcMar/>
            <w:vAlign w:val="center"/>
          </w:tcPr>
          <w:p w:rsidR="05FF55F2" w:rsidP="05FF55F2" w:rsidRDefault="05FF55F2" w14:paraId="6270E389">
            <w:pPr>
              <w:rPr>
                <w:rFonts w:cs="Arial"/>
                <w:b w:val="1"/>
                <w:bCs w:val="1"/>
              </w:rPr>
            </w:pPr>
            <w:r w:rsidRPr="05FF55F2" w:rsidR="05FF55F2">
              <w:rPr>
                <w:rFonts w:cs="Arial"/>
                <w:b w:val="1"/>
                <w:bCs w:val="1"/>
              </w:rPr>
              <w:t>3</w:t>
            </w:r>
            <w:r w:rsidRPr="05FF55F2" w:rsidR="05FF55F2">
              <w:rPr>
                <w:rFonts w:cs="Arial"/>
                <w:b w:val="1"/>
                <w:bCs w:val="1"/>
                <w:vertAlign w:val="superscript"/>
              </w:rPr>
              <w:t>r</w:t>
            </w:r>
            <w:r w:rsidRPr="05FF55F2" w:rsidR="05FF55F2">
              <w:rPr>
                <w:rFonts w:cs="Arial"/>
                <w:b w:val="1"/>
                <w:bCs w:val="1"/>
                <w:vertAlign w:val="superscript"/>
              </w:rPr>
              <w:t>d</w:t>
            </w:r>
            <w:r w:rsidRPr="05FF55F2" w:rsidR="05FF55F2">
              <w:rPr>
                <w:rFonts w:cs="Arial"/>
                <w:b w:val="1"/>
                <w:bCs w:val="1"/>
              </w:rPr>
              <w:t xml:space="preserve"> Element:</w:t>
            </w:r>
          </w:p>
        </w:tc>
        <w:tc>
          <w:tcPr>
            <w:tcW w:w="2292" w:type="dxa"/>
            <w:vMerge w:val="restart"/>
            <w:tcBorders>
              <w:top w:val="single" w:color="auto" w:sz="4"/>
              <w:left w:val="single" w:color="auto" w:sz="4"/>
              <w:right w:val="single" w:color="auto" w:sz="4"/>
            </w:tcBorders>
            <w:tcMar/>
          </w:tcPr>
          <w:p w:rsidR="76A5214C" w:rsidP="05FF55F2" w:rsidRDefault="76A5214C" w14:paraId="12EF7374" w14:textId="2E7D3E85">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76A5214C">
              <w:rPr>
                <w:rFonts w:ascii="Arial" w:hAnsi="Arial" w:eastAsia="Arial" w:cs="Arial"/>
                <w:b w:val="0"/>
                <w:bCs w:val="0"/>
                <w:i w:val="0"/>
                <w:iCs w:val="0"/>
                <w:caps w:val="0"/>
                <w:smallCaps w:val="0"/>
                <w:noProof/>
                <w:color w:val="000000" w:themeColor="text1" w:themeTint="FF" w:themeShade="FF"/>
                <w:sz w:val="20"/>
                <w:szCs w:val="20"/>
                <w:lang w:val="en-US"/>
              </w:rPr>
              <w:t>DEVICE_ID</w:t>
            </w:r>
          </w:p>
          <w:p w:rsidR="05FF55F2" w:rsidP="05FF55F2" w:rsidRDefault="05FF55F2" w14:paraId="1D486303" w14:textId="757CB7C1">
            <w:pPr>
              <w:pStyle w:val="Normal"/>
            </w:pPr>
          </w:p>
        </w:tc>
        <w:tc>
          <w:tcPr>
            <w:tcW w:w="6054" w:type="dxa"/>
            <w:gridSpan w:val="3"/>
            <w:tcBorders>
              <w:top w:val="single" w:color="auto" w:sz="4"/>
              <w:left w:val="single" w:color="auto" w:sz="4"/>
              <w:bottom w:val="single" w:color="auto" w:sz="4"/>
              <w:right w:val="single" w:color="auto" w:sz="4"/>
            </w:tcBorders>
            <w:tcMar/>
          </w:tcPr>
          <w:p w:rsidR="3EA49989" w:rsidP="05FF55F2" w:rsidRDefault="3EA49989" w14:paraId="645B503C" w14:textId="35C27A00">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3EA49989">
              <w:rPr>
                <w:rFonts w:ascii="Arial" w:hAnsi="Arial" w:eastAsia="Arial" w:cs="Arial"/>
                <w:b w:val="0"/>
                <w:bCs w:val="0"/>
                <w:i w:val="0"/>
                <w:iCs w:val="0"/>
                <w:caps w:val="0"/>
                <w:smallCaps w:val="0"/>
                <w:noProof/>
                <w:color w:val="000000" w:themeColor="text1" w:themeTint="FF" w:themeShade="FF"/>
                <w:sz w:val="20"/>
                <w:szCs w:val="20"/>
                <w:lang w:val="en-US"/>
              </w:rPr>
              <w:t>This element represents the DEVICE_ID data in POST.</w:t>
            </w:r>
          </w:p>
        </w:tc>
      </w:tr>
      <w:tr w:rsidR="05FF55F2" w:rsidTr="05FF55F2" w14:paraId="75CACCE4">
        <w:trPr>
          <w:trHeight w:val="113"/>
        </w:trPr>
        <w:tc>
          <w:tcPr>
            <w:tcW w:w="1748" w:type="dxa"/>
            <w:vMerge/>
            <w:tcMar/>
          </w:tcPr>
          <w:p w14:paraId="1F372203"/>
        </w:tc>
        <w:tc>
          <w:tcPr>
            <w:tcW w:w="2292" w:type="dxa"/>
            <w:vMerge/>
            <w:tcMar/>
          </w:tcPr>
          <w:p w14:paraId="3F5EB3FE"/>
        </w:tc>
        <w:tc>
          <w:tcPr>
            <w:tcW w:w="1964" w:type="dxa"/>
            <w:tcBorders>
              <w:top w:val="single" w:color="auto" w:sz="4"/>
              <w:left w:val="single" w:color="auto" w:sz="4"/>
              <w:bottom w:val="single" w:color="auto" w:sz="4"/>
              <w:right w:val="single" w:color="auto" w:sz="4"/>
            </w:tcBorders>
            <w:shd w:val="clear" w:color="auto" w:fill="D9D9D9" w:themeFill="background1" w:themeFillShade="D9"/>
            <w:tcMar/>
          </w:tcPr>
          <w:p w:rsidR="05FF55F2" w:rsidP="05FF55F2" w:rsidRDefault="05FF55F2" w14:paraId="50526397" w14:textId="11447D22">
            <w:pPr>
              <w:ind w:right="-197"/>
            </w:pPr>
            <w:r w:rsidR="05FF55F2">
              <w:rPr/>
              <w:t>Type</w:t>
            </w:r>
            <w:r w:rsidR="05FF55F2">
              <w:rPr/>
              <w:t>:</w:t>
            </w:r>
            <w:r w:rsidR="05FF55F2">
              <w:rPr/>
              <w:t xml:space="preserve"> int </w:t>
            </w:r>
          </w:p>
        </w:tc>
        <w:tc>
          <w:tcPr>
            <w:tcW w:w="4090" w:type="dxa"/>
            <w:gridSpan w:val="2"/>
            <w:tcBorders>
              <w:top w:val="single" w:color="auto" w:sz="4"/>
              <w:left w:val="single" w:color="auto" w:sz="4"/>
              <w:bottom w:val="single" w:color="auto" w:sz="4"/>
              <w:right w:val="single" w:color="auto" w:sz="4"/>
            </w:tcBorders>
            <w:tcMar/>
          </w:tcPr>
          <w:p w:rsidR="05FF55F2" w:rsidP="05FF55F2" w:rsidRDefault="05FF55F2" w14:paraId="46CC950C" w14:textId="205347A7">
            <w:pPr>
              <w:ind w:right="-197"/>
            </w:pPr>
          </w:p>
        </w:tc>
      </w:tr>
      <w:tr w:rsidR="05FF55F2" w:rsidTr="05FF55F2" w14:paraId="3B730A68">
        <w:trPr>
          <w:trHeight w:val="112"/>
        </w:trPr>
        <w:tc>
          <w:tcPr>
            <w:tcW w:w="1748" w:type="dxa"/>
            <w:vMerge/>
            <w:tcMar/>
          </w:tcPr>
          <w:p w14:paraId="5BF64928"/>
        </w:tc>
        <w:tc>
          <w:tcPr>
            <w:tcW w:w="2292" w:type="dxa"/>
            <w:vMerge/>
            <w:tcMar/>
          </w:tcPr>
          <w:p w14:paraId="492731E1"/>
        </w:tc>
        <w:tc>
          <w:tcPr>
            <w:tcW w:w="1964" w:type="dxa"/>
            <w:tcBorders>
              <w:top w:val="single" w:color="auto" w:sz="4"/>
              <w:left w:val="single" w:color="auto" w:sz="4"/>
              <w:bottom w:val="single" w:color="auto" w:sz="4"/>
              <w:right w:val="single" w:color="auto" w:sz="4"/>
            </w:tcBorders>
            <w:shd w:val="clear" w:color="auto" w:fill="D9D9D9" w:themeFill="background1" w:themeFillShade="D9"/>
            <w:tcMar/>
          </w:tcPr>
          <w:p w:rsidR="05FF55F2" w:rsidP="05FF55F2" w:rsidRDefault="05FF55F2" w14:paraId="67BE2FD2" w14:textId="282C99AF">
            <w:pPr>
              <w:ind w:right="-197"/>
            </w:pPr>
            <w:r w:rsidR="05FF55F2">
              <w:rPr/>
              <w:t>Range:</w:t>
            </w:r>
            <w:r w:rsidR="05FF55F2">
              <w:rPr/>
              <w:t xml:space="preserve"> 2</w:t>
            </w:r>
          </w:p>
        </w:tc>
        <w:tc>
          <w:tcPr>
            <w:tcW w:w="4090" w:type="dxa"/>
            <w:gridSpan w:val="2"/>
            <w:tcBorders>
              <w:top w:val="single" w:color="auto" w:sz="4"/>
              <w:left w:val="single" w:color="auto" w:sz="4"/>
              <w:bottom w:val="single" w:color="auto" w:sz="4"/>
              <w:right w:val="single" w:color="auto" w:sz="4"/>
            </w:tcBorders>
            <w:tcMar/>
          </w:tcPr>
          <w:p w:rsidR="05FF55F2" w:rsidP="05FF55F2" w:rsidRDefault="05FF55F2" w14:paraId="66646625" w14:textId="14E1E56B">
            <w:pPr>
              <w:ind w:right="-197"/>
              <w:rPr>
                <w:rFonts w:cs="Arial"/>
              </w:rPr>
            </w:pPr>
          </w:p>
        </w:tc>
      </w:tr>
      <w:tr w:rsidR="05FF55F2" w:rsidTr="05FF55F2" w14:paraId="226E7F6B">
        <w:trPr>
          <w:trHeight w:val="300"/>
        </w:trPr>
        <w:tc>
          <w:tcPr>
            <w:tcW w:w="1748" w:type="dxa"/>
            <w:vMerge w:val="restart"/>
            <w:tcBorders>
              <w:top w:val="single" w:color="auto" w:sz="4"/>
              <w:left w:val="single" w:color="auto" w:sz="4"/>
              <w:right w:val="single" w:color="auto" w:sz="4"/>
            </w:tcBorders>
            <w:shd w:val="clear" w:color="auto" w:fill="D9D9D9" w:themeFill="background1" w:themeFillShade="D9"/>
            <w:tcMar/>
            <w:vAlign w:val="center"/>
          </w:tcPr>
          <w:p w:rsidR="05FF55F2" w:rsidP="05FF55F2" w:rsidRDefault="05FF55F2" w14:paraId="4EE3ED0C" w14:textId="4ADAA2FB">
            <w:pPr>
              <w:rPr>
                <w:rFonts w:cs="Arial"/>
                <w:b w:val="1"/>
                <w:bCs w:val="1"/>
              </w:rPr>
            </w:pPr>
            <w:r w:rsidRPr="05FF55F2" w:rsidR="05FF55F2">
              <w:rPr>
                <w:rFonts w:cs="Arial"/>
                <w:b w:val="1"/>
                <w:bCs w:val="1"/>
              </w:rPr>
              <w:t>4</w:t>
            </w:r>
            <w:r w:rsidRPr="05FF55F2" w:rsidR="05FF55F2">
              <w:rPr>
                <w:rFonts w:cs="Arial"/>
                <w:b w:val="1"/>
                <w:bCs w:val="1"/>
                <w:vertAlign w:val="superscript"/>
              </w:rPr>
              <w:t>th</w:t>
            </w:r>
            <w:r w:rsidRPr="05FF55F2" w:rsidR="05FF55F2">
              <w:rPr>
                <w:rFonts w:cs="Arial"/>
                <w:b w:val="1"/>
                <w:bCs w:val="1"/>
              </w:rPr>
              <w:t xml:space="preserve"> Element:</w:t>
            </w:r>
          </w:p>
        </w:tc>
        <w:tc>
          <w:tcPr>
            <w:tcW w:w="2292" w:type="dxa"/>
            <w:vMerge w:val="restart"/>
            <w:tcBorders>
              <w:top w:val="single" w:color="auto" w:sz="4"/>
              <w:left w:val="single" w:color="auto" w:sz="4"/>
              <w:right w:val="single" w:color="auto" w:sz="4"/>
            </w:tcBorders>
            <w:tcMar/>
          </w:tcPr>
          <w:p w:rsidR="64547256" w:rsidP="05FF55F2" w:rsidRDefault="64547256" w14:paraId="6DDFEF6D" w14:textId="211FCB2F">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64547256">
              <w:rPr>
                <w:rFonts w:ascii="Arial" w:hAnsi="Arial" w:eastAsia="Arial" w:cs="Arial"/>
                <w:b w:val="0"/>
                <w:bCs w:val="0"/>
                <w:i w:val="0"/>
                <w:iCs w:val="0"/>
                <w:caps w:val="0"/>
                <w:smallCaps w:val="0"/>
                <w:noProof/>
                <w:color w:val="000000" w:themeColor="text1" w:themeTint="FF" w:themeShade="FF"/>
                <w:sz w:val="20"/>
                <w:szCs w:val="20"/>
                <w:lang w:val="en-US"/>
              </w:rPr>
              <w:t>IMG_BACK</w:t>
            </w:r>
          </w:p>
          <w:p w:rsidR="05FF55F2" w:rsidP="05FF55F2" w:rsidRDefault="05FF55F2" w14:paraId="77A81DE7" w14:textId="5EB4613E">
            <w:pPr>
              <w:pStyle w:val="Normal"/>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p>
          <w:p w:rsidR="05FF55F2" w:rsidP="05FF55F2" w:rsidRDefault="05FF55F2" w14:paraId="7909FA27" w14:textId="44D8AF41">
            <w:pPr>
              <w:pStyle w:val="Normal"/>
            </w:pPr>
          </w:p>
        </w:tc>
        <w:tc>
          <w:tcPr>
            <w:tcW w:w="6054" w:type="dxa"/>
            <w:gridSpan w:val="3"/>
            <w:tcBorders>
              <w:top w:val="single" w:color="auto" w:sz="4"/>
              <w:left w:val="single" w:color="auto" w:sz="4"/>
              <w:bottom w:val="single" w:color="auto" w:sz="4"/>
            </w:tcBorders>
            <w:shd w:val="clear" w:color="auto" w:fill="FFFFFF" w:themeFill="background1"/>
            <w:tcMar/>
          </w:tcPr>
          <w:p w:rsidR="10C08DB2" w:rsidP="05FF55F2" w:rsidRDefault="10C08DB2" w14:paraId="30A53663" w14:textId="121B29DE">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10C08DB2">
              <w:rPr>
                <w:rFonts w:ascii="Arial" w:hAnsi="Arial" w:eastAsia="Arial" w:cs="Arial"/>
                <w:b w:val="0"/>
                <w:bCs w:val="0"/>
                <w:i w:val="0"/>
                <w:iCs w:val="0"/>
                <w:caps w:val="0"/>
                <w:smallCaps w:val="0"/>
                <w:noProof/>
                <w:color w:val="000000" w:themeColor="text1" w:themeTint="FF" w:themeShade="FF"/>
                <w:sz w:val="20"/>
                <w:szCs w:val="20"/>
                <w:lang w:val="en-US"/>
              </w:rPr>
              <w:t>This element represents the IMG_BACK data in POST.</w:t>
            </w:r>
          </w:p>
        </w:tc>
      </w:tr>
      <w:tr w:rsidR="05FF55F2" w:rsidTr="05FF55F2" w14:paraId="6B578247">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139B2E1E"/>
        </w:tc>
        <w:tc>
          <w:tcPr>
            <w:tcW w:w="2292" w:type="dxa"/>
            <w:vMerge/>
            <w:tcBorders>
              <w:top w:val="single" w:color="auto" w:sz="4"/>
              <w:left w:val="single" w:color="auto" w:sz="4"/>
              <w:right w:val="single" w:color="auto" w:sz="4"/>
            </w:tcBorders>
            <w:tcMar/>
          </w:tcPr>
          <w:p w14:paraId="0D42781B"/>
        </w:tc>
        <w:tc>
          <w:tcPr>
            <w:tcW w:w="1964" w:type="dxa"/>
            <w:tcBorders>
              <w:top w:val="single" w:color="auto" w:sz="4"/>
              <w:left w:val="single" w:color="auto" w:sz="4"/>
              <w:bottom w:val="single" w:color="auto" w:sz="4"/>
            </w:tcBorders>
            <w:shd w:val="clear" w:color="auto" w:fill="D9D9D9" w:themeFill="background1" w:themeFillShade="D9"/>
            <w:tcMar/>
          </w:tcPr>
          <w:p w:rsidR="05FF55F2" w:rsidP="05FF55F2" w:rsidRDefault="05FF55F2" w14:paraId="6B40DC5B" w14:textId="7A72CFAB">
            <w:pPr>
              <w:pStyle w:val="Normal"/>
            </w:pPr>
            <w:r w:rsidR="05FF55F2">
              <w:rPr/>
              <w:t>Type: int</w:t>
            </w:r>
          </w:p>
        </w:tc>
        <w:tc>
          <w:tcPr>
            <w:tcW w:w="345" w:type="dxa"/>
            <w:vMerge w:val="restart"/>
            <w:tcBorders>
              <w:top w:val="single" w:color="auto" w:sz="4"/>
              <w:left w:val="single" w:color="auto" w:sz="4"/>
              <w:bottom w:val="single" w:color="auto" w:sz="4"/>
              <w:right w:val="single" w:color="auto" w:sz="4"/>
            </w:tcBorders>
            <w:shd w:val="clear" w:color="auto" w:fill="D9D9D9" w:themeFill="background1" w:themeFillShade="D9"/>
            <w:tcMar/>
          </w:tcPr>
          <w:p w:rsidR="05FF55F2" w:rsidP="05FF55F2" w:rsidRDefault="05FF55F2" w14:paraId="29CA130D" w14:textId="6B2BB1B4">
            <w:pPr>
              <w:pStyle w:val="Normal"/>
            </w:pPr>
          </w:p>
        </w:tc>
        <w:tc>
          <w:tcPr>
            <w:tcW w:w="3745" w:type="dxa"/>
            <w:vMerge w:val="restart"/>
            <w:tcBorders>
              <w:top w:val="single" w:color="auto" w:sz="4"/>
              <w:left w:val="single" w:color="auto" w:sz="4"/>
              <w:bottom w:val="single" w:color="auto" w:sz="4"/>
            </w:tcBorders>
            <w:shd w:val="clear" w:color="auto" w:fill="D9D9D9" w:themeFill="background1" w:themeFillShade="D9"/>
            <w:tcMar/>
          </w:tcPr>
          <w:p w:rsidR="05FF55F2" w:rsidP="05FF55F2" w:rsidRDefault="05FF55F2" w14:paraId="69F837EC" w14:textId="626F4379">
            <w:pPr>
              <w:pStyle w:val="Normal"/>
            </w:pPr>
          </w:p>
        </w:tc>
      </w:tr>
      <w:tr w:rsidR="05FF55F2" w:rsidTr="05FF55F2" w14:paraId="0D1235A5">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280CABE0"/>
        </w:tc>
        <w:tc>
          <w:tcPr>
            <w:tcW w:w="2292" w:type="dxa"/>
            <w:vMerge/>
            <w:tcBorders>
              <w:top w:val="single" w:color="auto" w:sz="4"/>
              <w:left w:val="single" w:color="auto" w:sz="4"/>
              <w:right w:val="single" w:color="auto" w:sz="4"/>
            </w:tcBorders>
            <w:tcMar/>
          </w:tcPr>
          <w:p w14:paraId="4C0AA994"/>
        </w:tc>
        <w:tc>
          <w:tcPr>
            <w:tcW w:w="1964" w:type="dxa"/>
            <w:tcBorders>
              <w:top w:val="single" w:color="auto" w:sz="4"/>
              <w:left w:val="single" w:color="auto" w:sz="4"/>
              <w:bottom w:val="single" w:color="auto" w:sz="4"/>
            </w:tcBorders>
            <w:shd w:val="clear" w:color="auto" w:fill="D9D9D9" w:themeFill="background1" w:themeFillShade="D9"/>
            <w:tcMar/>
          </w:tcPr>
          <w:p w:rsidR="05FF55F2" w:rsidP="05FF55F2" w:rsidRDefault="05FF55F2" w14:paraId="482A4AE2" w14:textId="21C8F34B">
            <w:pPr>
              <w:pStyle w:val="Normal"/>
            </w:pPr>
            <w:r w:rsidR="05FF55F2">
              <w:rPr/>
              <w:t>Range: 3</w:t>
            </w:r>
          </w:p>
        </w:tc>
        <w:tc>
          <w:tcPr>
            <w:tcW w:w="345" w:type="dxa"/>
            <w:vMerge/>
            <w:tcBorders>
              <w:top w:val="single" w:color="auto" w:sz="4"/>
              <w:left w:val="single" w:color="auto" w:sz="4"/>
              <w:bottom w:val="single" w:color="auto" w:sz="4"/>
              <w:right w:val="single" w:color="auto" w:sz="4"/>
            </w:tcBorders>
            <w:shd w:val="clear" w:color="auto" w:fill="D9D9D9" w:themeFill="background1" w:themeFillShade="D9"/>
            <w:tcMar/>
          </w:tcPr>
          <w:p w14:paraId="2B24FF9A"/>
        </w:tc>
        <w:tc>
          <w:tcPr>
            <w:tcW w:w="3745" w:type="dxa"/>
            <w:vMerge/>
            <w:tcBorders>
              <w:top w:val="single" w:color="auto" w:sz="4"/>
              <w:left w:val="single" w:color="auto" w:sz="4"/>
              <w:bottom w:val="single" w:color="auto" w:sz="4"/>
            </w:tcBorders>
            <w:shd w:val="clear" w:color="auto" w:fill="D9D9D9" w:themeFill="background1" w:themeFillShade="D9"/>
            <w:tcMar/>
          </w:tcPr>
          <w:p w14:paraId="6F5AA801"/>
        </w:tc>
      </w:tr>
      <w:tr w:rsidR="05FF55F2" w:rsidTr="05FF55F2" w14:paraId="4FA74141">
        <w:tc>
          <w:tcPr>
            <w:tcW w:w="1748" w:type="dxa"/>
            <w:vMerge w:val="restart"/>
            <w:tcBorders>
              <w:top w:val="single" w:color="auto" w:sz="4"/>
              <w:left w:val="single" w:color="auto" w:sz="4"/>
              <w:right w:val="single" w:color="auto" w:sz="4"/>
            </w:tcBorders>
            <w:shd w:val="clear" w:color="auto" w:fill="D9D9D9" w:themeFill="background1" w:themeFillShade="D9"/>
            <w:tcMar/>
            <w:vAlign w:val="center"/>
          </w:tcPr>
          <w:p w:rsidR="6851A6E5" w:rsidP="05FF55F2" w:rsidRDefault="6851A6E5" w14:paraId="2F1314A8" w14:textId="518F4E71">
            <w:pPr>
              <w:rPr>
                <w:rFonts w:cs="Arial"/>
                <w:b w:val="1"/>
                <w:bCs w:val="1"/>
              </w:rPr>
            </w:pPr>
            <w:r w:rsidRPr="05FF55F2" w:rsidR="6851A6E5">
              <w:rPr>
                <w:rFonts w:cs="Arial"/>
                <w:b w:val="1"/>
                <w:bCs w:val="1"/>
              </w:rPr>
              <w:t>5</w:t>
            </w:r>
            <w:r w:rsidRPr="05FF55F2" w:rsidR="6851A6E5">
              <w:rPr>
                <w:rFonts w:cs="Arial"/>
                <w:b w:val="1"/>
                <w:bCs w:val="1"/>
                <w:vertAlign w:val="superscript"/>
              </w:rPr>
              <w:t>th</w:t>
            </w:r>
            <w:r w:rsidRPr="05FF55F2" w:rsidR="6851A6E5">
              <w:rPr>
                <w:rFonts w:cs="Arial"/>
                <w:b w:val="1"/>
                <w:bCs w:val="1"/>
              </w:rPr>
              <w:t xml:space="preserve"> Element:</w:t>
            </w:r>
          </w:p>
        </w:tc>
        <w:tc>
          <w:tcPr>
            <w:tcW w:w="2292" w:type="dxa"/>
            <w:vMerge w:val="restart"/>
            <w:tcBorders>
              <w:top w:val="single" w:color="auto" w:sz="4"/>
              <w:left w:val="single" w:color="auto" w:sz="4"/>
              <w:right w:val="single" w:color="auto" w:sz="4"/>
            </w:tcBorders>
            <w:tcMar/>
          </w:tcPr>
          <w:p w:rsidR="535D286F" w:rsidP="05FF55F2" w:rsidRDefault="535D286F" w14:paraId="5DD170B9" w14:textId="029B72E6">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535D286F">
              <w:rPr>
                <w:rFonts w:ascii="Arial" w:hAnsi="Arial" w:eastAsia="Arial" w:cs="Arial"/>
                <w:b w:val="0"/>
                <w:bCs w:val="0"/>
                <w:i w:val="0"/>
                <w:iCs w:val="0"/>
                <w:caps w:val="0"/>
                <w:smallCaps w:val="0"/>
                <w:noProof/>
                <w:color w:val="000000" w:themeColor="text1" w:themeTint="FF" w:themeShade="FF"/>
                <w:sz w:val="20"/>
                <w:szCs w:val="20"/>
                <w:lang w:val="en-US"/>
              </w:rPr>
              <w:t>IMG_FRONT</w:t>
            </w:r>
          </w:p>
          <w:p w:rsidR="05FF55F2" w:rsidP="05FF55F2" w:rsidRDefault="05FF55F2" w14:paraId="6AE97476" w14:textId="0DEDBDBE">
            <w:pPr>
              <w:pStyle w:val="Normal"/>
              <w:jc w:val="both"/>
              <w:rPr>
                <w:rFonts w:ascii="Arial" w:hAnsi="Arial" w:eastAsia="Arial" w:cs="Arial"/>
                <w:b w:val="0"/>
                <w:bCs w:val="0"/>
                <w:i w:val="0"/>
                <w:iCs w:val="0"/>
                <w:caps w:val="0"/>
                <w:smallCaps w:val="0"/>
                <w:noProof/>
                <w:color w:val="000000" w:themeColor="text1" w:themeTint="FF" w:themeShade="FF"/>
                <w:sz w:val="20"/>
                <w:szCs w:val="20"/>
                <w:lang w:val="en-US"/>
              </w:rPr>
            </w:pPr>
          </w:p>
        </w:tc>
        <w:tc>
          <w:tcPr>
            <w:tcW w:w="6054" w:type="dxa"/>
            <w:gridSpan w:val="3"/>
            <w:tcBorders>
              <w:top w:val="single" w:color="auto" w:sz="4"/>
              <w:left w:val="single" w:color="auto" w:sz="4"/>
              <w:bottom w:val="single" w:color="auto" w:sz="4"/>
            </w:tcBorders>
            <w:shd w:val="clear" w:color="auto" w:fill="FFFFFF" w:themeFill="background1"/>
            <w:tcMar/>
          </w:tcPr>
          <w:p w:rsidR="300C4F5C" w:rsidP="05FF55F2" w:rsidRDefault="300C4F5C" w14:paraId="4FE85C96" w14:textId="511A2146">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300C4F5C">
              <w:rPr>
                <w:rFonts w:ascii="Arial" w:hAnsi="Arial" w:eastAsia="Arial" w:cs="Arial"/>
                <w:b w:val="0"/>
                <w:bCs w:val="0"/>
                <w:i w:val="0"/>
                <w:iCs w:val="0"/>
                <w:caps w:val="0"/>
                <w:smallCaps w:val="0"/>
                <w:noProof/>
                <w:color w:val="000000" w:themeColor="text1" w:themeTint="FF" w:themeShade="FF"/>
                <w:sz w:val="20"/>
                <w:szCs w:val="20"/>
                <w:lang w:val="en-US"/>
              </w:rPr>
              <w:t>This element represents the IMG_FRONT data in POST.</w:t>
            </w:r>
          </w:p>
        </w:tc>
      </w:tr>
      <w:tr w:rsidR="05FF55F2" w:rsidTr="05FF55F2" w14:paraId="08B3B219">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19EBF808"/>
        </w:tc>
        <w:tc>
          <w:tcPr>
            <w:tcW w:w="2292" w:type="dxa"/>
            <w:vMerge/>
            <w:tcBorders>
              <w:top w:val="single" w:color="auto" w:sz="4"/>
              <w:left w:val="single" w:color="auto" w:sz="4"/>
              <w:right w:val="single" w:color="auto" w:sz="4"/>
            </w:tcBorders>
            <w:tcMar/>
          </w:tcPr>
          <w:p w14:paraId="5614D5B8"/>
        </w:tc>
        <w:tc>
          <w:tcPr>
            <w:tcW w:w="6054" w:type="dxa"/>
            <w:gridSpan w:val="3"/>
            <w:tcBorders>
              <w:top w:val="single" w:color="auto" w:sz="4"/>
              <w:left w:val="single" w:color="auto" w:sz="4"/>
              <w:bottom w:val="single" w:color="auto" w:sz="4"/>
            </w:tcBorders>
            <w:shd w:val="clear" w:color="auto" w:fill="D9D9D9" w:themeFill="background1" w:themeFillShade="D9"/>
            <w:tcMar/>
          </w:tcPr>
          <w:p w:rsidR="53701260" w:rsidP="05FF55F2" w:rsidRDefault="53701260" w14:paraId="454885ED" w14:textId="1D288830">
            <w:pPr>
              <w:pStyle w:val="Normal"/>
            </w:pPr>
            <w:r w:rsidR="53701260">
              <w:rPr/>
              <w:t>Type: int</w:t>
            </w:r>
          </w:p>
        </w:tc>
      </w:tr>
      <w:tr w:rsidR="05FF55F2" w:rsidTr="05FF55F2" w14:paraId="3B8D6781">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374D03B6"/>
        </w:tc>
        <w:tc>
          <w:tcPr>
            <w:tcW w:w="2292" w:type="dxa"/>
            <w:vMerge/>
            <w:tcBorders>
              <w:top w:val="single" w:color="auto" w:sz="4"/>
              <w:left w:val="single" w:color="auto" w:sz="4"/>
              <w:right w:val="single" w:color="auto" w:sz="4"/>
            </w:tcBorders>
            <w:tcMar/>
          </w:tcPr>
          <w:p w14:paraId="2EF9D07C"/>
        </w:tc>
        <w:tc>
          <w:tcPr>
            <w:tcW w:w="6054" w:type="dxa"/>
            <w:gridSpan w:val="3"/>
            <w:tcBorders>
              <w:top w:val="single" w:color="auto" w:sz="4"/>
              <w:left w:val="single" w:color="auto" w:sz="4"/>
              <w:bottom w:val="single" w:color="auto" w:sz="4"/>
            </w:tcBorders>
            <w:shd w:val="clear" w:color="auto" w:fill="D9D9D9" w:themeFill="background1" w:themeFillShade="D9"/>
            <w:tcMar/>
          </w:tcPr>
          <w:p w:rsidR="00EACC90" w:rsidP="05FF55F2" w:rsidRDefault="00EACC90" w14:paraId="70AE96FA" w14:textId="4BDCF583">
            <w:pPr>
              <w:pStyle w:val="Normal"/>
            </w:pPr>
            <w:r w:rsidR="00EACC90">
              <w:rPr/>
              <w:t>Range: 4</w:t>
            </w:r>
          </w:p>
        </w:tc>
      </w:tr>
      <w:tr w:rsidR="05FF55F2" w:rsidTr="05FF55F2" w14:paraId="421CEC92">
        <w:tc>
          <w:tcPr>
            <w:tcW w:w="1748" w:type="dxa"/>
            <w:vMerge w:val="restart"/>
            <w:tcBorders>
              <w:top w:val="single" w:color="auto" w:sz="4"/>
              <w:left w:val="single" w:color="auto" w:sz="4"/>
              <w:right w:val="single" w:color="auto" w:sz="4"/>
            </w:tcBorders>
            <w:shd w:val="clear" w:color="auto" w:fill="D9D9D9" w:themeFill="background1" w:themeFillShade="D9"/>
            <w:tcMar/>
            <w:vAlign w:val="center"/>
          </w:tcPr>
          <w:p w:rsidR="6851A6E5" w:rsidP="05FF55F2" w:rsidRDefault="6851A6E5" w14:paraId="6EE0D7D6" w14:textId="30F7F1F7">
            <w:pPr>
              <w:rPr>
                <w:rFonts w:cs="Arial"/>
                <w:b w:val="1"/>
                <w:bCs w:val="1"/>
              </w:rPr>
            </w:pPr>
            <w:r w:rsidRPr="05FF55F2" w:rsidR="6851A6E5">
              <w:rPr>
                <w:rFonts w:cs="Arial"/>
                <w:b w:val="1"/>
                <w:bCs w:val="1"/>
              </w:rPr>
              <w:t>6</w:t>
            </w:r>
            <w:r w:rsidRPr="05FF55F2" w:rsidR="6851A6E5">
              <w:rPr>
                <w:rFonts w:cs="Arial"/>
                <w:b w:val="1"/>
                <w:bCs w:val="1"/>
                <w:vertAlign w:val="superscript"/>
              </w:rPr>
              <w:t>th</w:t>
            </w:r>
            <w:r w:rsidRPr="05FF55F2" w:rsidR="6851A6E5">
              <w:rPr>
                <w:rFonts w:cs="Arial"/>
                <w:b w:val="1"/>
                <w:bCs w:val="1"/>
              </w:rPr>
              <w:t xml:space="preserve"> Element:</w:t>
            </w:r>
          </w:p>
        </w:tc>
        <w:tc>
          <w:tcPr>
            <w:tcW w:w="2292" w:type="dxa"/>
            <w:vMerge w:val="restart"/>
            <w:tcBorders>
              <w:top w:val="single" w:color="auto" w:sz="4"/>
              <w:left w:val="single" w:color="auto" w:sz="4"/>
              <w:right w:val="single" w:color="auto" w:sz="4"/>
            </w:tcBorders>
            <w:tcMar/>
          </w:tcPr>
          <w:p w:rsidR="1B84B701" w:rsidP="05FF55F2" w:rsidRDefault="1B84B701" w14:paraId="66D87B37" w14:textId="6CF7E72B">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1B84B701">
              <w:rPr>
                <w:rFonts w:ascii="Arial" w:hAnsi="Arial" w:eastAsia="Arial" w:cs="Arial"/>
                <w:b w:val="0"/>
                <w:bCs w:val="0"/>
                <w:i w:val="0"/>
                <w:iCs w:val="0"/>
                <w:caps w:val="0"/>
                <w:smallCaps w:val="0"/>
                <w:noProof/>
                <w:color w:val="000000" w:themeColor="text1" w:themeTint="FF" w:themeShade="FF"/>
                <w:sz w:val="20"/>
                <w:szCs w:val="20"/>
                <w:lang w:val="en-US"/>
              </w:rPr>
              <w:t>IMG_PLATE</w:t>
            </w:r>
          </w:p>
          <w:p w:rsidR="05FF55F2" w:rsidP="05FF55F2" w:rsidRDefault="05FF55F2" w14:paraId="253D3532" w14:textId="55941DB3">
            <w:pPr>
              <w:pStyle w:val="Normal"/>
              <w:jc w:val="both"/>
              <w:rPr>
                <w:rFonts w:ascii="Arial" w:hAnsi="Arial" w:eastAsia="Arial" w:cs="Arial"/>
                <w:b w:val="0"/>
                <w:bCs w:val="0"/>
                <w:i w:val="0"/>
                <w:iCs w:val="0"/>
                <w:caps w:val="0"/>
                <w:smallCaps w:val="0"/>
                <w:noProof/>
                <w:color w:val="000000" w:themeColor="text1" w:themeTint="FF" w:themeShade="FF"/>
                <w:sz w:val="20"/>
                <w:szCs w:val="20"/>
                <w:lang w:val="en-US"/>
              </w:rPr>
            </w:pPr>
          </w:p>
        </w:tc>
        <w:tc>
          <w:tcPr>
            <w:tcW w:w="6054" w:type="dxa"/>
            <w:gridSpan w:val="3"/>
            <w:tcBorders>
              <w:top w:val="single" w:color="auto" w:sz="4"/>
              <w:left w:val="single" w:color="auto" w:sz="4"/>
              <w:bottom w:val="single" w:color="auto" w:sz="4"/>
            </w:tcBorders>
            <w:shd w:val="clear" w:color="auto" w:fill="FFFFFF" w:themeFill="background1"/>
            <w:tcMar/>
          </w:tcPr>
          <w:p w:rsidR="134A17AB" w:rsidP="05FF55F2" w:rsidRDefault="134A17AB" w14:paraId="45FDD85B" w14:textId="440387C5">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134A17AB">
              <w:rPr>
                <w:rFonts w:ascii="Arial" w:hAnsi="Arial" w:eastAsia="Arial" w:cs="Arial"/>
                <w:b w:val="0"/>
                <w:bCs w:val="0"/>
                <w:i w:val="0"/>
                <w:iCs w:val="0"/>
                <w:caps w:val="0"/>
                <w:smallCaps w:val="0"/>
                <w:noProof/>
                <w:color w:val="000000" w:themeColor="text1" w:themeTint="FF" w:themeShade="FF"/>
                <w:sz w:val="20"/>
                <w:szCs w:val="20"/>
                <w:lang w:val="en-US"/>
              </w:rPr>
              <w:t>This element represents the IMG_PLATE data in POST.</w:t>
            </w:r>
          </w:p>
        </w:tc>
      </w:tr>
      <w:tr w:rsidR="05FF55F2" w:rsidTr="05FF55F2" w14:paraId="038CB332">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4A1AD049"/>
        </w:tc>
        <w:tc>
          <w:tcPr>
            <w:tcW w:w="2292" w:type="dxa"/>
            <w:vMerge/>
            <w:tcBorders>
              <w:top w:val="single" w:color="auto" w:sz="4"/>
              <w:left w:val="single" w:color="auto" w:sz="4"/>
              <w:right w:val="single" w:color="auto" w:sz="4"/>
            </w:tcBorders>
            <w:tcMar/>
          </w:tcPr>
          <w:p w14:paraId="2EB24F58"/>
        </w:tc>
        <w:tc>
          <w:tcPr>
            <w:tcW w:w="6054" w:type="dxa"/>
            <w:gridSpan w:val="3"/>
            <w:tcBorders>
              <w:top w:val="single" w:color="auto" w:sz="4"/>
              <w:left w:val="single" w:color="auto" w:sz="4"/>
              <w:bottom w:val="single" w:color="auto" w:sz="4"/>
            </w:tcBorders>
            <w:shd w:val="clear" w:color="auto" w:fill="D9D9D9" w:themeFill="background1" w:themeFillShade="D9"/>
            <w:tcMar/>
          </w:tcPr>
          <w:p w:rsidR="46BBB2D5" w:rsidP="05FF55F2" w:rsidRDefault="46BBB2D5" w14:paraId="414DA15E" w14:textId="7486CFDF">
            <w:pPr>
              <w:pStyle w:val="Normal"/>
            </w:pPr>
            <w:r w:rsidR="46BBB2D5">
              <w:rPr/>
              <w:t>Type: int</w:t>
            </w:r>
          </w:p>
        </w:tc>
      </w:tr>
      <w:tr w:rsidR="05FF55F2" w:rsidTr="05FF55F2" w14:paraId="6DFCB7B9">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4A83EECD"/>
        </w:tc>
        <w:tc>
          <w:tcPr>
            <w:tcW w:w="2292" w:type="dxa"/>
            <w:vMerge/>
            <w:tcBorders>
              <w:top w:val="single" w:color="auto" w:sz="4"/>
              <w:left w:val="single" w:color="auto" w:sz="4"/>
              <w:right w:val="single" w:color="auto" w:sz="4"/>
            </w:tcBorders>
            <w:tcMar/>
          </w:tcPr>
          <w:p w14:paraId="55C65959"/>
        </w:tc>
        <w:tc>
          <w:tcPr>
            <w:tcW w:w="6054" w:type="dxa"/>
            <w:gridSpan w:val="3"/>
            <w:tcBorders>
              <w:top w:val="single" w:color="auto" w:sz="4"/>
              <w:left w:val="single" w:color="auto" w:sz="4"/>
              <w:bottom w:val="single" w:color="auto" w:sz="4"/>
            </w:tcBorders>
            <w:shd w:val="clear" w:color="auto" w:fill="D9D9D9" w:themeFill="background1" w:themeFillShade="D9"/>
            <w:tcMar/>
          </w:tcPr>
          <w:p w:rsidR="5A308BD6" w:rsidP="05FF55F2" w:rsidRDefault="5A308BD6" w14:paraId="28C5AA61" w14:textId="4659ACB0">
            <w:pPr>
              <w:pStyle w:val="Normal"/>
            </w:pPr>
            <w:r w:rsidR="5A308BD6">
              <w:rPr/>
              <w:t>Range: 5</w:t>
            </w:r>
          </w:p>
        </w:tc>
      </w:tr>
      <w:tr w:rsidR="05FF55F2" w:rsidTr="05FF55F2" w14:paraId="37AB5657">
        <w:tc>
          <w:tcPr>
            <w:tcW w:w="1748" w:type="dxa"/>
            <w:vMerge w:val="restart"/>
            <w:tcBorders>
              <w:top w:val="single" w:color="auto" w:sz="4"/>
              <w:left w:val="single" w:color="auto" w:sz="4"/>
              <w:right w:val="single" w:color="auto" w:sz="4"/>
            </w:tcBorders>
            <w:shd w:val="clear" w:color="auto" w:fill="D9D9D9" w:themeFill="background1" w:themeFillShade="D9"/>
            <w:tcMar/>
            <w:vAlign w:val="center"/>
          </w:tcPr>
          <w:p w:rsidR="6851A6E5" w:rsidP="05FF55F2" w:rsidRDefault="6851A6E5" w14:paraId="4A76F84D" w14:textId="1B9AF894">
            <w:pPr>
              <w:rPr>
                <w:rFonts w:cs="Arial"/>
                <w:b w:val="1"/>
                <w:bCs w:val="1"/>
              </w:rPr>
            </w:pPr>
            <w:r w:rsidRPr="05FF55F2" w:rsidR="6851A6E5">
              <w:rPr>
                <w:rFonts w:cs="Arial"/>
                <w:b w:val="1"/>
                <w:bCs w:val="1"/>
              </w:rPr>
              <w:t>7</w:t>
            </w:r>
            <w:r w:rsidRPr="05FF55F2" w:rsidR="6851A6E5">
              <w:rPr>
                <w:rFonts w:cs="Arial"/>
                <w:b w:val="1"/>
                <w:bCs w:val="1"/>
                <w:vertAlign w:val="superscript"/>
              </w:rPr>
              <w:t>th</w:t>
            </w:r>
            <w:r w:rsidRPr="05FF55F2" w:rsidR="6851A6E5">
              <w:rPr>
                <w:rFonts w:cs="Arial"/>
                <w:b w:val="1"/>
                <w:bCs w:val="1"/>
              </w:rPr>
              <w:t xml:space="preserve"> Element:</w:t>
            </w:r>
          </w:p>
        </w:tc>
        <w:tc>
          <w:tcPr>
            <w:tcW w:w="2292" w:type="dxa"/>
            <w:vMerge w:val="restart"/>
            <w:tcBorders>
              <w:top w:val="single" w:color="auto" w:sz="4"/>
              <w:left w:val="single" w:color="auto" w:sz="4"/>
              <w:right w:val="single" w:color="auto" w:sz="4"/>
            </w:tcBorders>
            <w:tcMar/>
          </w:tcPr>
          <w:p w:rsidR="29BAA709" w:rsidP="05FF55F2" w:rsidRDefault="29BAA709" w14:paraId="1D517067" w14:textId="72039335">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29BAA709">
              <w:rPr>
                <w:rFonts w:ascii="Arial" w:hAnsi="Arial" w:eastAsia="Arial" w:cs="Arial"/>
                <w:b w:val="0"/>
                <w:bCs w:val="0"/>
                <w:i w:val="0"/>
                <w:iCs w:val="0"/>
                <w:caps w:val="0"/>
                <w:smallCaps w:val="0"/>
                <w:noProof/>
                <w:color w:val="000000" w:themeColor="text1" w:themeTint="FF" w:themeShade="FF"/>
                <w:sz w:val="20"/>
                <w:szCs w:val="20"/>
                <w:lang w:val="en-US"/>
              </w:rPr>
              <w:t>IN_OUT</w:t>
            </w:r>
          </w:p>
          <w:p w:rsidR="05FF55F2" w:rsidP="05FF55F2" w:rsidRDefault="05FF55F2" w14:paraId="49BE4FC4" w14:textId="5C502E8C">
            <w:pPr>
              <w:pStyle w:val="Normal"/>
              <w:jc w:val="both"/>
              <w:rPr>
                <w:rFonts w:ascii="Arial" w:hAnsi="Arial" w:eastAsia="Arial" w:cs="Arial"/>
                <w:b w:val="0"/>
                <w:bCs w:val="0"/>
                <w:i w:val="0"/>
                <w:iCs w:val="0"/>
                <w:caps w:val="0"/>
                <w:smallCaps w:val="0"/>
                <w:noProof/>
                <w:color w:val="000000" w:themeColor="text1" w:themeTint="FF" w:themeShade="FF"/>
                <w:sz w:val="20"/>
                <w:szCs w:val="20"/>
                <w:lang w:val="en-US"/>
              </w:rPr>
            </w:pPr>
          </w:p>
        </w:tc>
        <w:tc>
          <w:tcPr>
            <w:tcW w:w="6054" w:type="dxa"/>
            <w:gridSpan w:val="3"/>
            <w:tcBorders>
              <w:top w:val="single" w:color="auto" w:sz="4"/>
              <w:left w:val="single" w:color="auto" w:sz="4"/>
              <w:bottom w:val="single" w:color="auto" w:sz="4"/>
            </w:tcBorders>
            <w:shd w:val="clear" w:color="auto" w:fill="FFFFFF" w:themeFill="background1"/>
            <w:tcMar/>
          </w:tcPr>
          <w:p w:rsidR="7BA8D149" w:rsidP="05FF55F2" w:rsidRDefault="7BA8D149" w14:paraId="2F8BE762" w14:textId="0A84FE66">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7BA8D149">
              <w:rPr>
                <w:rFonts w:ascii="Arial" w:hAnsi="Arial" w:eastAsia="Arial" w:cs="Arial"/>
                <w:b w:val="0"/>
                <w:bCs w:val="0"/>
                <w:i w:val="0"/>
                <w:iCs w:val="0"/>
                <w:caps w:val="0"/>
                <w:smallCaps w:val="0"/>
                <w:noProof/>
                <w:color w:val="000000" w:themeColor="text1" w:themeTint="FF" w:themeShade="FF"/>
                <w:sz w:val="20"/>
                <w:szCs w:val="20"/>
                <w:lang w:val="en-US"/>
              </w:rPr>
              <w:t>This element represents the IN_OUT data in POST.</w:t>
            </w:r>
          </w:p>
        </w:tc>
      </w:tr>
      <w:tr w:rsidR="05FF55F2" w:rsidTr="05FF55F2" w14:paraId="0D3F14C1">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1B9E27E2"/>
        </w:tc>
        <w:tc>
          <w:tcPr>
            <w:tcW w:w="2292" w:type="dxa"/>
            <w:vMerge/>
            <w:tcBorders>
              <w:top w:val="single" w:color="auto" w:sz="4"/>
              <w:left w:val="single" w:color="auto" w:sz="4"/>
              <w:right w:val="single" w:color="auto" w:sz="4"/>
            </w:tcBorders>
            <w:tcMar/>
          </w:tcPr>
          <w:p w14:paraId="7A2A38D3"/>
        </w:tc>
        <w:tc>
          <w:tcPr>
            <w:tcW w:w="6054" w:type="dxa"/>
            <w:gridSpan w:val="3"/>
            <w:tcBorders>
              <w:top w:val="single" w:color="auto" w:sz="4"/>
              <w:left w:val="single" w:color="auto" w:sz="4"/>
              <w:bottom w:val="single" w:color="auto" w:sz="4"/>
            </w:tcBorders>
            <w:shd w:val="clear" w:color="auto" w:fill="D9D9D9" w:themeFill="background1" w:themeFillShade="D9"/>
            <w:tcMar/>
          </w:tcPr>
          <w:p w:rsidR="30A2EEC9" w:rsidP="05FF55F2" w:rsidRDefault="30A2EEC9" w14:paraId="405E6386" w14:textId="0C2C8AEC">
            <w:pPr>
              <w:pStyle w:val="Normal"/>
            </w:pPr>
            <w:r w:rsidR="30A2EEC9">
              <w:rPr/>
              <w:t>Type: int</w:t>
            </w:r>
          </w:p>
        </w:tc>
      </w:tr>
      <w:tr w:rsidR="05FF55F2" w:rsidTr="05FF55F2" w14:paraId="0E6CE03B">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7AB24712"/>
        </w:tc>
        <w:tc>
          <w:tcPr>
            <w:tcW w:w="2292" w:type="dxa"/>
            <w:vMerge/>
            <w:tcBorders>
              <w:top w:val="single" w:color="auto" w:sz="4"/>
              <w:left w:val="single" w:color="auto" w:sz="4"/>
              <w:right w:val="single" w:color="auto" w:sz="4"/>
            </w:tcBorders>
            <w:tcMar/>
          </w:tcPr>
          <w:p w14:paraId="277948A7"/>
        </w:tc>
        <w:tc>
          <w:tcPr>
            <w:tcW w:w="6054" w:type="dxa"/>
            <w:gridSpan w:val="3"/>
            <w:tcBorders>
              <w:top w:val="single" w:color="auto" w:sz="4"/>
              <w:left w:val="single" w:color="auto" w:sz="4"/>
              <w:bottom w:val="single" w:color="auto" w:sz="4"/>
            </w:tcBorders>
            <w:shd w:val="clear" w:color="auto" w:fill="D9D9D9" w:themeFill="background1" w:themeFillShade="D9"/>
            <w:tcMar/>
          </w:tcPr>
          <w:p w:rsidR="222DC67C" w:rsidP="05FF55F2" w:rsidRDefault="222DC67C" w14:paraId="52F5E80F" w14:textId="433FF2A7">
            <w:pPr>
              <w:pStyle w:val="Normal"/>
            </w:pPr>
            <w:r w:rsidR="222DC67C">
              <w:rPr/>
              <w:t>Range: 6</w:t>
            </w:r>
          </w:p>
        </w:tc>
      </w:tr>
      <w:tr w:rsidR="05FF55F2" w:rsidTr="05FF55F2" w14:paraId="7C8DC27C">
        <w:tc>
          <w:tcPr>
            <w:tcW w:w="1748" w:type="dxa"/>
            <w:vMerge w:val="restart"/>
            <w:tcBorders>
              <w:top w:val="single" w:color="auto" w:sz="4"/>
              <w:left w:val="single" w:color="auto" w:sz="4"/>
              <w:right w:val="single" w:color="auto" w:sz="4"/>
            </w:tcBorders>
            <w:shd w:val="clear" w:color="auto" w:fill="D9D9D9" w:themeFill="background1" w:themeFillShade="D9"/>
            <w:tcMar/>
            <w:vAlign w:val="center"/>
          </w:tcPr>
          <w:p w:rsidR="6851A6E5" w:rsidP="05FF55F2" w:rsidRDefault="6851A6E5" w14:paraId="1C8216DC" w14:textId="368526C3">
            <w:pPr>
              <w:rPr>
                <w:rFonts w:cs="Arial"/>
                <w:b w:val="1"/>
                <w:bCs w:val="1"/>
              </w:rPr>
            </w:pPr>
            <w:r w:rsidRPr="05FF55F2" w:rsidR="6851A6E5">
              <w:rPr>
                <w:rFonts w:cs="Arial"/>
                <w:b w:val="1"/>
                <w:bCs w:val="1"/>
              </w:rPr>
              <w:t>8</w:t>
            </w:r>
            <w:r w:rsidRPr="05FF55F2" w:rsidR="6851A6E5">
              <w:rPr>
                <w:rFonts w:cs="Arial"/>
                <w:b w:val="1"/>
                <w:bCs w:val="1"/>
                <w:vertAlign w:val="superscript"/>
              </w:rPr>
              <w:t>th</w:t>
            </w:r>
            <w:r w:rsidRPr="05FF55F2" w:rsidR="6851A6E5">
              <w:rPr>
                <w:rFonts w:cs="Arial"/>
                <w:b w:val="1"/>
                <w:bCs w:val="1"/>
              </w:rPr>
              <w:t xml:space="preserve"> Element:</w:t>
            </w:r>
          </w:p>
        </w:tc>
        <w:tc>
          <w:tcPr>
            <w:tcW w:w="2292" w:type="dxa"/>
            <w:vMerge w:val="restart"/>
            <w:tcBorders>
              <w:top w:val="single" w:color="auto" w:sz="4"/>
              <w:left w:val="single" w:color="auto" w:sz="4"/>
              <w:right w:val="single" w:color="auto" w:sz="4"/>
            </w:tcBorders>
            <w:tcMar/>
          </w:tcPr>
          <w:p w:rsidR="0C6C42C3" w:rsidP="05FF55F2" w:rsidRDefault="0C6C42C3" w14:paraId="285687AB" w14:textId="1FB8806A">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0C6C42C3">
              <w:rPr>
                <w:rFonts w:ascii="Arial" w:hAnsi="Arial" w:eastAsia="Arial" w:cs="Arial"/>
                <w:b w:val="0"/>
                <w:bCs w:val="0"/>
                <w:i w:val="0"/>
                <w:iCs w:val="0"/>
                <w:caps w:val="0"/>
                <w:smallCaps w:val="0"/>
                <w:noProof/>
                <w:color w:val="000000" w:themeColor="text1" w:themeTint="FF" w:themeShade="FF"/>
                <w:sz w:val="20"/>
                <w:szCs w:val="20"/>
                <w:lang w:val="en-US"/>
              </w:rPr>
              <w:t>LICENSE_PLATE</w:t>
            </w:r>
          </w:p>
          <w:p w:rsidR="05FF55F2" w:rsidP="05FF55F2" w:rsidRDefault="05FF55F2" w14:paraId="19DB68A6" w14:textId="066BF94A">
            <w:pPr>
              <w:pStyle w:val="Normal"/>
              <w:jc w:val="both"/>
              <w:rPr>
                <w:rFonts w:ascii="Arial" w:hAnsi="Arial" w:eastAsia="Arial" w:cs="Arial"/>
                <w:b w:val="0"/>
                <w:bCs w:val="0"/>
                <w:i w:val="0"/>
                <w:iCs w:val="0"/>
                <w:caps w:val="0"/>
                <w:smallCaps w:val="0"/>
                <w:noProof/>
                <w:color w:val="000000" w:themeColor="text1" w:themeTint="FF" w:themeShade="FF"/>
                <w:sz w:val="20"/>
                <w:szCs w:val="20"/>
                <w:lang w:val="en-US"/>
              </w:rPr>
            </w:pPr>
          </w:p>
        </w:tc>
        <w:tc>
          <w:tcPr>
            <w:tcW w:w="6054" w:type="dxa"/>
            <w:gridSpan w:val="3"/>
            <w:tcBorders>
              <w:top w:val="single" w:color="auto" w:sz="4"/>
              <w:left w:val="single" w:color="auto" w:sz="4"/>
              <w:bottom w:val="single" w:color="auto" w:sz="4"/>
            </w:tcBorders>
            <w:shd w:val="clear" w:color="auto" w:fill="FFFFFF" w:themeFill="background1"/>
            <w:tcMar/>
          </w:tcPr>
          <w:p w:rsidR="4D7463E6" w:rsidP="05FF55F2" w:rsidRDefault="4D7463E6" w14:paraId="68B2BBED" w14:textId="0ED7577B">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4D7463E6">
              <w:rPr>
                <w:rFonts w:ascii="Arial" w:hAnsi="Arial" w:eastAsia="Arial" w:cs="Arial"/>
                <w:b w:val="0"/>
                <w:bCs w:val="0"/>
                <w:i w:val="0"/>
                <w:iCs w:val="0"/>
                <w:caps w:val="0"/>
                <w:smallCaps w:val="0"/>
                <w:noProof/>
                <w:color w:val="000000" w:themeColor="text1" w:themeTint="FF" w:themeShade="FF"/>
                <w:sz w:val="20"/>
                <w:szCs w:val="20"/>
                <w:lang w:val="en-US"/>
              </w:rPr>
              <w:t>This element represents the LICENSE_PLATE data in POST.</w:t>
            </w:r>
          </w:p>
        </w:tc>
      </w:tr>
      <w:tr w:rsidR="05FF55F2" w:rsidTr="05FF55F2" w14:paraId="48A950F0">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59B6477D"/>
        </w:tc>
        <w:tc>
          <w:tcPr>
            <w:tcW w:w="2292" w:type="dxa"/>
            <w:vMerge/>
            <w:tcBorders>
              <w:top w:val="single" w:color="auto" w:sz="4"/>
              <w:left w:val="single" w:color="auto" w:sz="4"/>
              <w:right w:val="single" w:color="auto" w:sz="4"/>
            </w:tcBorders>
            <w:tcMar/>
          </w:tcPr>
          <w:p w14:paraId="64FC82B8"/>
        </w:tc>
        <w:tc>
          <w:tcPr>
            <w:tcW w:w="6054" w:type="dxa"/>
            <w:gridSpan w:val="3"/>
            <w:tcBorders>
              <w:top w:val="single" w:color="auto" w:sz="4"/>
              <w:left w:val="single" w:color="auto" w:sz="4"/>
              <w:bottom w:val="single" w:color="auto" w:sz="4"/>
            </w:tcBorders>
            <w:shd w:val="clear" w:color="auto" w:fill="D9D9D9" w:themeFill="background1" w:themeFillShade="D9"/>
            <w:tcMar/>
          </w:tcPr>
          <w:p w:rsidR="3A84436D" w:rsidP="05FF55F2" w:rsidRDefault="3A84436D" w14:paraId="68D975BF" w14:textId="14F81094">
            <w:pPr>
              <w:pStyle w:val="Normal"/>
            </w:pPr>
            <w:r w:rsidR="3A84436D">
              <w:rPr/>
              <w:t>Type: int</w:t>
            </w:r>
          </w:p>
        </w:tc>
      </w:tr>
      <w:tr w:rsidR="05FF55F2" w:rsidTr="05FF55F2" w14:paraId="7FC9AB56">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4D5C1028"/>
        </w:tc>
        <w:tc>
          <w:tcPr>
            <w:tcW w:w="2292" w:type="dxa"/>
            <w:vMerge/>
            <w:tcBorders>
              <w:top w:val="single" w:color="auto" w:sz="4"/>
              <w:left w:val="single" w:color="auto" w:sz="4"/>
              <w:right w:val="single" w:color="auto" w:sz="4"/>
            </w:tcBorders>
            <w:tcMar/>
          </w:tcPr>
          <w:p w14:paraId="17E21177"/>
        </w:tc>
        <w:tc>
          <w:tcPr>
            <w:tcW w:w="6054" w:type="dxa"/>
            <w:gridSpan w:val="3"/>
            <w:tcBorders>
              <w:top w:val="single" w:color="auto" w:sz="4"/>
              <w:left w:val="single" w:color="auto" w:sz="4"/>
              <w:bottom w:val="single" w:color="auto" w:sz="4"/>
            </w:tcBorders>
            <w:shd w:val="clear" w:color="auto" w:fill="D9D9D9" w:themeFill="background1" w:themeFillShade="D9"/>
            <w:tcMar/>
          </w:tcPr>
          <w:p w:rsidR="3837FA4A" w:rsidP="05FF55F2" w:rsidRDefault="3837FA4A" w14:paraId="0848FFB4" w14:textId="237F7154">
            <w:pPr>
              <w:pStyle w:val="Normal"/>
            </w:pPr>
            <w:r w:rsidR="3837FA4A">
              <w:rPr/>
              <w:t>Range: 7</w:t>
            </w:r>
          </w:p>
        </w:tc>
      </w:tr>
      <w:tr w:rsidR="05FF55F2" w:rsidTr="05FF55F2" w14:paraId="15E77B1C">
        <w:tc>
          <w:tcPr>
            <w:tcW w:w="1748" w:type="dxa"/>
            <w:vMerge w:val="restart"/>
            <w:tcBorders>
              <w:top w:val="single" w:color="auto" w:sz="4"/>
              <w:left w:val="single" w:color="auto" w:sz="4"/>
              <w:right w:val="single" w:color="auto" w:sz="4"/>
            </w:tcBorders>
            <w:shd w:val="clear" w:color="auto" w:fill="D9D9D9" w:themeFill="background1" w:themeFillShade="D9"/>
            <w:tcMar/>
            <w:vAlign w:val="center"/>
          </w:tcPr>
          <w:p w:rsidR="6851A6E5" w:rsidP="05FF55F2" w:rsidRDefault="6851A6E5" w14:paraId="07755E27" w14:textId="2A2F365F">
            <w:pPr>
              <w:rPr>
                <w:rFonts w:cs="Arial"/>
                <w:b w:val="1"/>
                <w:bCs w:val="1"/>
              </w:rPr>
            </w:pPr>
            <w:r w:rsidRPr="05FF55F2" w:rsidR="6851A6E5">
              <w:rPr>
                <w:rFonts w:cs="Arial"/>
                <w:b w:val="1"/>
                <w:bCs w:val="1"/>
              </w:rPr>
              <w:t>9</w:t>
            </w:r>
            <w:r w:rsidRPr="05FF55F2" w:rsidR="6851A6E5">
              <w:rPr>
                <w:rFonts w:cs="Arial"/>
                <w:b w:val="1"/>
                <w:bCs w:val="1"/>
                <w:vertAlign w:val="superscript"/>
              </w:rPr>
              <w:t>th</w:t>
            </w:r>
            <w:r w:rsidRPr="05FF55F2" w:rsidR="6851A6E5">
              <w:rPr>
                <w:rFonts w:cs="Arial"/>
                <w:b w:val="1"/>
                <w:bCs w:val="1"/>
              </w:rPr>
              <w:t xml:space="preserve"> Element:</w:t>
            </w:r>
          </w:p>
        </w:tc>
        <w:tc>
          <w:tcPr>
            <w:tcW w:w="2292" w:type="dxa"/>
            <w:vMerge w:val="restart"/>
            <w:tcBorders>
              <w:top w:val="single" w:color="auto" w:sz="4"/>
              <w:left w:val="single" w:color="auto" w:sz="4"/>
              <w:right w:val="single" w:color="auto" w:sz="4"/>
            </w:tcBorders>
            <w:tcMar/>
          </w:tcPr>
          <w:p w:rsidR="556AD66E" w:rsidP="05FF55F2" w:rsidRDefault="556AD66E" w14:paraId="113A5BC1" w14:textId="1713FFC5">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556AD66E">
              <w:rPr>
                <w:rFonts w:ascii="Arial" w:hAnsi="Arial" w:eastAsia="Arial" w:cs="Arial"/>
                <w:b w:val="0"/>
                <w:bCs w:val="0"/>
                <w:i w:val="0"/>
                <w:iCs w:val="0"/>
                <w:caps w:val="0"/>
                <w:smallCaps w:val="0"/>
                <w:noProof/>
                <w:color w:val="000000" w:themeColor="text1" w:themeTint="FF" w:themeShade="FF"/>
                <w:sz w:val="20"/>
                <w:szCs w:val="20"/>
                <w:lang w:val="en-US"/>
              </w:rPr>
              <w:t>OFFICE_ID</w:t>
            </w:r>
          </w:p>
          <w:p w:rsidR="05FF55F2" w:rsidP="05FF55F2" w:rsidRDefault="05FF55F2" w14:paraId="47CB426D" w14:textId="2FEE88C0">
            <w:pPr>
              <w:pStyle w:val="Normal"/>
              <w:jc w:val="both"/>
              <w:rPr>
                <w:rFonts w:ascii="Arial" w:hAnsi="Arial" w:eastAsia="Arial" w:cs="Arial"/>
                <w:b w:val="0"/>
                <w:bCs w:val="0"/>
                <w:i w:val="0"/>
                <w:iCs w:val="0"/>
                <w:caps w:val="0"/>
                <w:smallCaps w:val="0"/>
                <w:noProof/>
                <w:color w:val="000000" w:themeColor="text1" w:themeTint="FF" w:themeShade="FF"/>
                <w:sz w:val="20"/>
                <w:szCs w:val="20"/>
                <w:lang w:val="en-US"/>
              </w:rPr>
            </w:pPr>
          </w:p>
        </w:tc>
        <w:tc>
          <w:tcPr>
            <w:tcW w:w="6054" w:type="dxa"/>
            <w:gridSpan w:val="3"/>
            <w:tcBorders>
              <w:top w:val="single" w:color="auto" w:sz="4"/>
              <w:left w:val="single" w:color="auto" w:sz="4"/>
              <w:bottom w:val="single" w:color="auto" w:sz="4"/>
            </w:tcBorders>
            <w:shd w:val="clear" w:color="auto" w:fill="FFFFFF" w:themeFill="background1"/>
            <w:tcMar/>
          </w:tcPr>
          <w:p w:rsidR="3672E5C0" w:rsidP="05FF55F2" w:rsidRDefault="3672E5C0" w14:paraId="66C8B2EF" w14:textId="070E820C">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3672E5C0">
              <w:rPr>
                <w:rFonts w:ascii="Arial" w:hAnsi="Arial" w:eastAsia="Arial" w:cs="Arial"/>
                <w:b w:val="0"/>
                <w:bCs w:val="0"/>
                <w:i w:val="0"/>
                <w:iCs w:val="0"/>
                <w:caps w:val="0"/>
                <w:smallCaps w:val="0"/>
                <w:noProof/>
                <w:color w:val="000000" w:themeColor="text1" w:themeTint="FF" w:themeShade="FF"/>
                <w:sz w:val="20"/>
                <w:szCs w:val="20"/>
                <w:lang w:val="en-US"/>
              </w:rPr>
              <w:t>This element represents the OFFICE_ID data in POST.</w:t>
            </w:r>
          </w:p>
        </w:tc>
      </w:tr>
      <w:tr w:rsidR="05FF55F2" w:rsidTr="05FF55F2" w14:paraId="20E747D0">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15D604D9"/>
        </w:tc>
        <w:tc>
          <w:tcPr>
            <w:tcW w:w="2292" w:type="dxa"/>
            <w:vMerge/>
            <w:tcBorders>
              <w:top w:val="single" w:color="auto" w:sz="4"/>
              <w:left w:val="single" w:color="auto" w:sz="4"/>
              <w:right w:val="single" w:color="auto" w:sz="4"/>
            </w:tcBorders>
            <w:tcMar/>
          </w:tcPr>
          <w:p w14:paraId="01BF0836"/>
        </w:tc>
        <w:tc>
          <w:tcPr>
            <w:tcW w:w="6054" w:type="dxa"/>
            <w:gridSpan w:val="3"/>
            <w:tcBorders>
              <w:top w:val="single" w:color="auto" w:sz="4"/>
              <w:left w:val="single" w:color="auto" w:sz="4"/>
              <w:bottom w:val="single" w:color="auto" w:sz="4"/>
            </w:tcBorders>
            <w:shd w:val="clear" w:color="auto" w:fill="D9D9D9" w:themeFill="background1" w:themeFillShade="D9"/>
            <w:tcMar/>
          </w:tcPr>
          <w:p w:rsidR="7ED5A734" w:rsidP="05FF55F2" w:rsidRDefault="7ED5A734" w14:paraId="03ADE7DD" w14:textId="014F725D">
            <w:pPr>
              <w:pStyle w:val="Normal"/>
            </w:pPr>
            <w:r w:rsidR="7ED5A734">
              <w:rPr/>
              <w:t>Type: int</w:t>
            </w:r>
          </w:p>
        </w:tc>
      </w:tr>
      <w:tr w:rsidR="05FF55F2" w:rsidTr="05FF55F2" w14:paraId="4D4D32DE">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6866266D"/>
        </w:tc>
        <w:tc>
          <w:tcPr>
            <w:tcW w:w="2292" w:type="dxa"/>
            <w:vMerge/>
            <w:tcBorders>
              <w:top w:val="single" w:color="auto" w:sz="4"/>
              <w:left w:val="single" w:color="auto" w:sz="4"/>
              <w:right w:val="single" w:color="auto" w:sz="4"/>
            </w:tcBorders>
            <w:tcMar/>
          </w:tcPr>
          <w:p w14:paraId="347C2BDA"/>
        </w:tc>
        <w:tc>
          <w:tcPr>
            <w:tcW w:w="6054" w:type="dxa"/>
            <w:gridSpan w:val="3"/>
            <w:tcBorders>
              <w:top w:val="single" w:color="auto" w:sz="4"/>
              <w:left w:val="single" w:color="auto" w:sz="4"/>
              <w:bottom w:val="single" w:color="auto" w:sz="4"/>
            </w:tcBorders>
            <w:shd w:val="clear" w:color="auto" w:fill="D9D9D9" w:themeFill="background1" w:themeFillShade="D9"/>
            <w:tcMar/>
          </w:tcPr>
          <w:p w:rsidR="781E8FC4" w:rsidP="05FF55F2" w:rsidRDefault="781E8FC4" w14:paraId="66738037" w14:textId="7E8EDD8D">
            <w:pPr>
              <w:pStyle w:val="Normal"/>
            </w:pPr>
            <w:r w:rsidR="781E8FC4">
              <w:rPr/>
              <w:t>Range: 8</w:t>
            </w:r>
          </w:p>
        </w:tc>
      </w:tr>
      <w:tr w:rsidR="05FF55F2" w:rsidTr="05FF55F2" w14:paraId="765339CE">
        <w:tc>
          <w:tcPr>
            <w:tcW w:w="1748" w:type="dxa"/>
            <w:vMerge w:val="restart"/>
            <w:tcBorders>
              <w:top w:val="single" w:color="auto" w:sz="4"/>
              <w:left w:val="single" w:color="auto" w:sz="4"/>
              <w:right w:val="single" w:color="auto" w:sz="4"/>
            </w:tcBorders>
            <w:shd w:val="clear" w:color="auto" w:fill="D9D9D9" w:themeFill="background1" w:themeFillShade="D9"/>
            <w:tcMar/>
            <w:vAlign w:val="center"/>
          </w:tcPr>
          <w:p w:rsidR="6851A6E5" w:rsidP="05FF55F2" w:rsidRDefault="6851A6E5" w14:paraId="3BBCB65C" w14:textId="0B59E275">
            <w:pPr>
              <w:rPr>
                <w:rFonts w:cs="Arial"/>
                <w:b w:val="1"/>
                <w:bCs w:val="1"/>
              </w:rPr>
            </w:pPr>
            <w:r w:rsidRPr="05FF55F2" w:rsidR="6851A6E5">
              <w:rPr>
                <w:rFonts w:cs="Arial"/>
                <w:b w:val="1"/>
                <w:bCs w:val="1"/>
              </w:rPr>
              <w:t>10</w:t>
            </w:r>
            <w:r w:rsidRPr="05FF55F2" w:rsidR="6851A6E5">
              <w:rPr>
                <w:rFonts w:cs="Arial"/>
                <w:b w:val="1"/>
                <w:bCs w:val="1"/>
                <w:vertAlign w:val="superscript"/>
              </w:rPr>
              <w:t>th</w:t>
            </w:r>
            <w:r w:rsidRPr="05FF55F2" w:rsidR="6851A6E5">
              <w:rPr>
                <w:rFonts w:cs="Arial"/>
                <w:b w:val="1"/>
                <w:bCs w:val="1"/>
              </w:rPr>
              <w:t xml:space="preserve"> Element:</w:t>
            </w:r>
          </w:p>
        </w:tc>
        <w:tc>
          <w:tcPr>
            <w:tcW w:w="2292" w:type="dxa"/>
            <w:vMerge w:val="restart"/>
            <w:tcBorders>
              <w:top w:val="single" w:color="auto" w:sz="4"/>
              <w:left w:val="single" w:color="auto" w:sz="4"/>
              <w:right w:val="single" w:color="auto" w:sz="4"/>
            </w:tcBorders>
            <w:tcMar/>
          </w:tcPr>
          <w:p w:rsidR="73CB9049" w:rsidP="05FF55F2" w:rsidRDefault="73CB9049" w14:paraId="21B71967" w14:textId="77C9C19F">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73CB9049">
              <w:rPr>
                <w:rFonts w:ascii="Arial" w:hAnsi="Arial" w:eastAsia="Arial" w:cs="Arial"/>
                <w:b w:val="0"/>
                <w:bCs w:val="0"/>
                <w:i w:val="0"/>
                <w:iCs w:val="0"/>
                <w:caps w:val="0"/>
                <w:smallCaps w:val="0"/>
                <w:noProof/>
                <w:color w:val="000000" w:themeColor="text1" w:themeTint="FF" w:themeShade="FF"/>
                <w:sz w:val="20"/>
                <w:szCs w:val="20"/>
                <w:lang w:val="en-US"/>
              </w:rPr>
              <w:t>TIME</w:t>
            </w:r>
          </w:p>
          <w:p w:rsidR="05FF55F2" w:rsidP="05FF55F2" w:rsidRDefault="05FF55F2" w14:paraId="641D0E47" w14:textId="75FC651C">
            <w:pPr>
              <w:pStyle w:val="Normal"/>
              <w:jc w:val="both"/>
              <w:rPr>
                <w:rFonts w:ascii="Arial" w:hAnsi="Arial" w:eastAsia="Arial" w:cs="Arial"/>
                <w:b w:val="0"/>
                <w:bCs w:val="0"/>
                <w:i w:val="0"/>
                <w:iCs w:val="0"/>
                <w:caps w:val="0"/>
                <w:smallCaps w:val="0"/>
                <w:noProof/>
                <w:color w:val="000000" w:themeColor="text1" w:themeTint="FF" w:themeShade="FF"/>
                <w:sz w:val="20"/>
                <w:szCs w:val="20"/>
                <w:lang w:val="en-US"/>
              </w:rPr>
            </w:pPr>
          </w:p>
        </w:tc>
        <w:tc>
          <w:tcPr>
            <w:tcW w:w="6054" w:type="dxa"/>
            <w:gridSpan w:val="3"/>
            <w:tcBorders>
              <w:top w:val="single" w:color="auto" w:sz="4"/>
              <w:left w:val="single" w:color="auto" w:sz="4"/>
              <w:bottom w:val="single" w:color="auto" w:sz="4"/>
            </w:tcBorders>
            <w:shd w:val="clear" w:color="auto" w:fill="FFFFFF" w:themeFill="background1"/>
            <w:tcMar/>
          </w:tcPr>
          <w:p w:rsidR="3E45F4AD" w:rsidP="05FF55F2" w:rsidRDefault="3E45F4AD" w14:paraId="446B07D9" w14:textId="2CA8B2F9">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3E45F4AD">
              <w:rPr>
                <w:rFonts w:ascii="Arial" w:hAnsi="Arial" w:eastAsia="Arial" w:cs="Arial"/>
                <w:b w:val="0"/>
                <w:bCs w:val="0"/>
                <w:i w:val="0"/>
                <w:iCs w:val="0"/>
                <w:caps w:val="0"/>
                <w:smallCaps w:val="0"/>
                <w:noProof/>
                <w:color w:val="000000" w:themeColor="text1" w:themeTint="FF" w:themeShade="FF"/>
                <w:sz w:val="20"/>
                <w:szCs w:val="20"/>
                <w:lang w:val="en-US"/>
              </w:rPr>
              <w:t>This element represents the TIME data in POST.</w:t>
            </w:r>
          </w:p>
        </w:tc>
      </w:tr>
      <w:tr w:rsidR="05FF55F2" w:rsidTr="05FF55F2" w14:paraId="568B7E36">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2B77FB18"/>
        </w:tc>
        <w:tc>
          <w:tcPr>
            <w:tcW w:w="2292" w:type="dxa"/>
            <w:vMerge/>
            <w:tcBorders>
              <w:top w:val="single" w:color="auto" w:sz="4"/>
              <w:left w:val="single" w:color="auto" w:sz="4"/>
              <w:right w:val="single" w:color="auto" w:sz="4"/>
            </w:tcBorders>
            <w:tcMar/>
          </w:tcPr>
          <w:p w14:paraId="126D6FDA"/>
        </w:tc>
        <w:tc>
          <w:tcPr>
            <w:tcW w:w="6054" w:type="dxa"/>
            <w:gridSpan w:val="3"/>
            <w:tcBorders>
              <w:top w:val="single" w:color="auto" w:sz="4"/>
              <w:left w:val="single" w:color="auto" w:sz="4"/>
              <w:bottom w:val="single" w:color="auto" w:sz="4"/>
            </w:tcBorders>
            <w:shd w:val="clear" w:color="auto" w:fill="D9D9D9" w:themeFill="background1" w:themeFillShade="D9"/>
            <w:tcMar/>
          </w:tcPr>
          <w:p w:rsidR="3CE99F8C" w:rsidP="05FF55F2" w:rsidRDefault="3CE99F8C" w14:paraId="3C10D843" w14:textId="0AC4CBB7">
            <w:pPr>
              <w:pStyle w:val="Normal"/>
            </w:pPr>
            <w:r w:rsidR="3CE99F8C">
              <w:rPr/>
              <w:t>Type: int</w:t>
            </w:r>
          </w:p>
        </w:tc>
      </w:tr>
      <w:tr w:rsidR="05FF55F2" w:rsidTr="05FF55F2" w14:paraId="4B08DFAD">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3E103F4E"/>
        </w:tc>
        <w:tc>
          <w:tcPr>
            <w:tcW w:w="2292" w:type="dxa"/>
            <w:vMerge/>
            <w:tcBorders>
              <w:top w:val="single" w:color="auto" w:sz="4"/>
              <w:left w:val="single" w:color="auto" w:sz="4"/>
              <w:right w:val="single" w:color="auto" w:sz="4"/>
            </w:tcBorders>
            <w:tcMar/>
          </w:tcPr>
          <w:p w14:paraId="602CF9D6"/>
        </w:tc>
        <w:tc>
          <w:tcPr>
            <w:tcW w:w="6054" w:type="dxa"/>
            <w:gridSpan w:val="3"/>
            <w:tcBorders>
              <w:top w:val="single" w:color="auto" w:sz="4"/>
              <w:left w:val="single" w:color="auto" w:sz="4"/>
              <w:bottom w:val="single" w:color="auto" w:sz="4"/>
            </w:tcBorders>
            <w:shd w:val="clear" w:color="auto" w:fill="D9D9D9" w:themeFill="background1" w:themeFillShade="D9"/>
            <w:tcMar/>
          </w:tcPr>
          <w:p w:rsidR="43DF28C9" w:rsidP="05FF55F2" w:rsidRDefault="43DF28C9" w14:paraId="459866A0" w14:textId="1EDD1267">
            <w:pPr>
              <w:pStyle w:val="Normal"/>
            </w:pPr>
            <w:r w:rsidR="43DF28C9">
              <w:rPr/>
              <w:t>Range: 9</w:t>
            </w:r>
          </w:p>
        </w:tc>
      </w:tr>
      <w:tr w:rsidR="05FF55F2" w:rsidTr="05FF55F2" w14:paraId="6D5886B0">
        <w:tc>
          <w:tcPr>
            <w:tcW w:w="1748" w:type="dxa"/>
            <w:vMerge w:val="restart"/>
            <w:tcBorders>
              <w:top w:val="single" w:color="auto" w:sz="4"/>
              <w:left w:val="single" w:color="auto" w:sz="4"/>
              <w:right w:val="single" w:color="auto" w:sz="4"/>
            </w:tcBorders>
            <w:shd w:val="clear" w:color="auto" w:fill="D9D9D9" w:themeFill="background1" w:themeFillShade="D9"/>
            <w:tcMar/>
            <w:vAlign w:val="center"/>
          </w:tcPr>
          <w:p w:rsidR="6851A6E5" w:rsidP="05FF55F2" w:rsidRDefault="6851A6E5" w14:paraId="097DAB84" w14:textId="2909FF27">
            <w:pPr>
              <w:rPr>
                <w:rFonts w:cs="Arial"/>
                <w:b w:val="1"/>
                <w:bCs w:val="1"/>
              </w:rPr>
            </w:pPr>
            <w:r w:rsidRPr="05FF55F2" w:rsidR="6851A6E5">
              <w:rPr>
                <w:rFonts w:cs="Arial"/>
                <w:b w:val="1"/>
                <w:bCs w:val="1"/>
              </w:rPr>
              <w:t>11</w:t>
            </w:r>
            <w:r w:rsidRPr="05FF55F2" w:rsidR="6851A6E5">
              <w:rPr>
                <w:rFonts w:cs="Arial"/>
                <w:b w:val="1"/>
                <w:bCs w:val="1"/>
                <w:vertAlign w:val="superscript"/>
              </w:rPr>
              <w:t>th</w:t>
            </w:r>
            <w:r w:rsidRPr="05FF55F2" w:rsidR="6851A6E5">
              <w:rPr>
                <w:rFonts w:cs="Arial"/>
                <w:b w:val="1"/>
                <w:bCs w:val="1"/>
              </w:rPr>
              <w:t xml:space="preserve"> Element:</w:t>
            </w:r>
          </w:p>
        </w:tc>
        <w:tc>
          <w:tcPr>
            <w:tcW w:w="2292" w:type="dxa"/>
            <w:vMerge w:val="restart"/>
            <w:tcBorders>
              <w:top w:val="single" w:color="auto" w:sz="4"/>
              <w:left w:val="single" w:color="auto" w:sz="4"/>
              <w:right w:val="single" w:color="auto" w:sz="4"/>
            </w:tcBorders>
            <w:tcMar/>
          </w:tcPr>
          <w:p w:rsidR="34E466E9" w:rsidP="05FF55F2" w:rsidRDefault="34E466E9" w14:paraId="36CCB63A" w14:textId="340FADA1">
            <w:pPr>
              <w:pStyle w:val="Normal"/>
              <w:jc w:val="both"/>
            </w:pPr>
            <w:r w:rsidRPr="05FF55F2" w:rsidR="34E466E9">
              <w:rPr>
                <w:rFonts w:ascii="Arial" w:hAnsi="Arial" w:eastAsia="Arial" w:cs="Arial"/>
                <w:b w:val="0"/>
                <w:bCs w:val="0"/>
                <w:i w:val="0"/>
                <w:iCs w:val="0"/>
                <w:caps w:val="0"/>
                <w:smallCaps w:val="0"/>
                <w:strike w:val="0"/>
                <w:dstrike w:val="0"/>
                <w:noProof/>
                <w:color w:val="000000" w:themeColor="text1" w:themeTint="FF" w:themeShade="FF"/>
                <w:sz w:val="19"/>
                <w:szCs w:val="19"/>
                <w:u w:val="none"/>
                <w:lang w:val="en-US"/>
              </w:rPr>
              <w:t>TYPE</w:t>
            </w:r>
          </w:p>
        </w:tc>
        <w:tc>
          <w:tcPr>
            <w:tcW w:w="6054" w:type="dxa"/>
            <w:gridSpan w:val="3"/>
            <w:tcBorders>
              <w:top w:val="single" w:color="auto" w:sz="4"/>
              <w:left w:val="single" w:color="auto" w:sz="4"/>
              <w:bottom w:val="single" w:color="auto" w:sz="4"/>
            </w:tcBorders>
            <w:shd w:val="clear" w:color="auto" w:fill="FFFFFF" w:themeFill="background1"/>
            <w:tcMar/>
          </w:tcPr>
          <w:p w:rsidR="22553A30" w:rsidP="05FF55F2" w:rsidRDefault="22553A30" w14:paraId="54C01370" w14:textId="018B1B19">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22553A30">
              <w:rPr>
                <w:rFonts w:ascii="Arial" w:hAnsi="Arial" w:eastAsia="Arial" w:cs="Arial"/>
                <w:b w:val="0"/>
                <w:bCs w:val="0"/>
                <w:i w:val="0"/>
                <w:iCs w:val="0"/>
                <w:caps w:val="0"/>
                <w:smallCaps w:val="0"/>
                <w:noProof/>
                <w:color w:val="000000" w:themeColor="text1" w:themeTint="FF" w:themeShade="FF"/>
                <w:sz w:val="20"/>
                <w:szCs w:val="20"/>
                <w:lang w:val="en-US"/>
              </w:rPr>
              <w:t>This element represents the TYPE data in POST.</w:t>
            </w:r>
          </w:p>
        </w:tc>
      </w:tr>
      <w:tr w:rsidR="05FF55F2" w:rsidTr="05FF55F2" w14:paraId="18DC8CEF">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3C6DF4F0"/>
        </w:tc>
        <w:tc>
          <w:tcPr>
            <w:tcW w:w="2292" w:type="dxa"/>
            <w:vMerge/>
            <w:tcBorders>
              <w:top w:val="single" w:color="auto" w:sz="4"/>
              <w:left w:val="single" w:color="auto" w:sz="4"/>
              <w:right w:val="single" w:color="auto" w:sz="4"/>
            </w:tcBorders>
            <w:tcMar/>
          </w:tcPr>
          <w:p w14:paraId="76E42DB6"/>
        </w:tc>
        <w:tc>
          <w:tcPr>
            <w:tcW w:w="6054" w:type="dxa"/>
            <w:gridSpan w:val="3"/>
            <w:tcBorders>
              <w:top w:val="single" w:color="auto" w:sz="4"/>
              <w:left w:val="single" w:color="auto" w:sz="4"/>
              <w:bottom w:val="single" w:color="auto" w:sz="4"/>
            </w:tcBorders>
            <w:shd w:val="clear" w:color="auto" w:fill="D9D9D9" w:themeFill="background1" w:themeFillShade="D9"/>
            <w:tcMar/>
          </w:tcPr>
          <w:p w:rsidR="63540D10" w:rsidP="05FF55F2" w:rsidRDefault="63540D10" w14:paraId="27313ECB" w14:textId="680029E8">
            <w:pPr>
              <w:pStyle w:val="Normal"/>
            </w:pPr>
            <w:r w:rsidR="63540D10">
              <w:rPr/>
              <w:t>Type: int</w:t>
            </w:r>
          </w:p>
        </w:tc>
      </w:tr>
      <w:tr w:rsidR="05FF55F2" w:rsidTr="05FF55F2" w14:paraId="5AD3D3D1">
        <w:trPr>
          <w:trHeight w:val="300"/>
        </w:trPr>
        <w:tc>
          <w:tcPr>
            <w:tcW w:w="1748" w:type="dxa"/>
            <w:vMerge/>
            <w:tcBorders>
              <w:top w:val="single" w:color="auto" w:sz="4"/>
              <w:left w:val="single" w:color="auto" w:sz="4"/>
              <w:right w:val="single" w:color="auto" w:sz="4"/>
            </w:tcBorders>
            <w:shd w:val="clear" w:color="auto" w:fill="D9D9D9" w:themeFill="background1" w:themeFillShade="D9"/>
            <w:tcMar/>
            <w:vAlign w:val="center"/>
          </w:tcPr>
          <w:p w14:paraId="1DCA037F"/>
        </w:tc>
        <w:tc>
          <w:tcPr>
            <w:tcW w:w="2292" w:type="dxa"/>
            <w:vMerge/>
            <w:tcBorders>
              <w:top w:val="single" w:color="auto" w:sz="4"/>
              <w:left w:val="single" w:color="auto" w:sz="4"/>
              <w:right w:val="single" w:color="auto" w:sz="4"/>
            </w:tcBorders>
            <w:tcMar/>
          </w:tcPr>
          <w:p w14:paraId="6958A36D"/>
        </w:tc>
        <w:tc>
          <w:tcPr>
            <w:tcW w:w="6054" w:type="dxa"/>
            <w:gridSpan w:val="3"/>
            <w:tcBorders>
              <w:top w:val="single" w:color="auto" w:sz="4"/>
              <w:left w:val="single" w:color="auto" w:sz="4"/>
              <w:bottom w:val="single" w:color="auto" w:sz="4"/>
            </w:tcBorders>
            <w:shd w:val="clear" w:color="auto" w:fill="D9D9D9" w:themeFill="background1" w:themeFillShade="D9"/>
            <w:tcMar/>
          </w:tcPr>
          <w:p w:rsidR="3862BC8A" w:rsidP="05FF55F2" w:rsidRDefault="3862BC8A" w14:paraId="5858C5BF" w14:textId="3CF9FD39">
            <w:pPr>
              <w:pStyle w:val="Normal"/>
            </w:pPr>
            <w:r w:rsidR="3862BC8A">
              <w:rPr/>
              <w:t>Range: 10</w:t>
            </w:r>
          </w:p>
        </w:tc>
      </w:tr>
      <w:tr w:rsidR="05FF55F2" w:rsidTr="05FF55F2" w14:paraId="3C7BC95A">
        <w:trPr>
          <w:trHeight w:val="300"/>
        </w:trPr>
        <w:tc>
          <w:tcPr>
            <w:tcW w:w="1748" w:type="dxa"/>
            <w:tcBorders>
              <w:top w:val="single" w:color="auto" w:sz="4"/>
              <w:left w:val="single" w:color="auto" w:sz="4"/>
              <w:bottom w:val="single" w:color="auto" w:sz="4"/>
              <w:right w:val="single" w:color="auto" w:sz="4"/>
            </w:tcBorders>
            <w:shd w:val="clear" w:color="auto" w:fill="D9D9D9" w:themeFill="background1" w:themeFillShade="D9"/>
            <w:tcMar/>
            <w:vAlign w:val="center"/>
          </w:tcPr>
          <w:p w:rsidR="05FF55F2" w:rsidP="05FF55F2" w:rsidRDefault="05FF55F2" w14:paraId="5D942E60">
            <w:pPr>
              <w:rPr>
                <w:rFonts w:cs="Arial"/>
                <w:b w:val="1"/>
                <w:bCs w:val="1"/>
              </w:rPr>
            </w:pPr>
            <w:r w:rsidRPr="05FF55F2" w:rsidR="05FF55F2">
              <w:rPr>
                <w:rFonts w:cs="Arial"/>
                <w:b w:val="1"/>
                <w:bCs w:val="1"/>
              </w:rPr>
              <w:t>Description:</w:t>
            </w:r>
          </w:p>
        </w:tc>
        <w:tc>
          <w:tcPr>
            <w:tcW w:w="8346" w:type="dxa"/>
            <w:gridSpan w:val="4"/>
            <w:tcBorders>
              <w:top w:val="single" w:color="auto" w:sz="4"/>
              <w:left w:val="single" w:color="auto" w:sz="4"/>
              <w:bottom w:val="single" w:color="auto" w:sz="4"/>
              <w:right w:val="single" w:color="auto" w:sz="4"/>
            </w:tcBorders>
            <w:tcMar/>
          </w:tcPr>
          <w:p w:rsidR="28A51977" w:rsidP="05FF55F2" w:rsidRDefault="28A51977" w14:paraId="2A0300C0" w14:textId="52ED0867">
            <w:pPr>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28A51977">
              <w:rPr>
                <w:rFonts w:ascii="Arial" w:hAnsi="Arial" w:eastAsia="Arial" w:cs="Arial"/>
                <w:b w:val="0"/>
                <w:bCs w:val="0"/>
                <w:i w:val="0"/>
                <w:iCs w:val="0"/>
                <w:caps w:val="0"/>
                <w:smallCaps w:val="0"/>
                <w:noProof/>
                <w:color w:val="000000" w:themeColor="text1" w:themeTint="FF" w:themeShade="FF"/>
                <w:sz w:val="20"/>
                <w:szCs w:val="20"/>
                <w:lang w:val="en-US"/>
              </w:rPr>
              <w:t>This enum is used to let POST know what data it is in.</w:t>
            </w:r>
          </w:p>
        </w:tc>
      </w:tr>
      <w:tr w:rsidR="05FF55F2" w:rsidTr="05FF55F2" w14:paraId="5039050E">
        <w:trPr>
          <w:trHeight w:val="300"/>
        </w:trPr>
        <w:tc>
          <w:tcPr>
            <w:tcW w:w="1748" w:type="dxa"/>
            <w:tcBorders>
              <w:top w:val="single" w:color="auto" w:sz="4"/>
              <w:left w:val="single" w:color="auto" w:sz="4"/>
              <w:bottom w:val="single" w:color="auto" w:sz="4"/>
              <w:right w:val="single" w:color="auto" w:sz="4"/>
            </w:tcBorders>
            <w:shd w:val="clear" w:color="auto" w:fill="D9D9D9" w:themeFill="background1" w:themeFillShade="D9"/>
            <w:tcMar/>
            <w:vAlign w:val="center"/>
          </w:tcPr>
          <w:p w:rsidR="05FF55F2" w:rsidP="05FF55F2" w:rsidRDefault="05FF55F2" w14:paraId="79D36028">
            <w:pPr>
              <w:rPr>
                <w:rFonts w:cs="Arial"/>
                <w:b w:val="1"/>
                <w:bCs w:val="1"/>
              </w:rPr>
            </w:pPr>
            <w:r w:rsidRPr="05FF55F2" w:rsidR="05FF55F2">
              <w:rPr>
                <w:rFonts w:cs="Arial"/>
                <w:b w:val="1"/>
                <w:bCs w:val="1"/>
                <w:i w:val="1"/>
                <w:iCs w:val="1"/>
              </w:rPr>
              <w:t>Location:</w:t>
            </w:r>
          </w:p>
        </w:tc>
        <w:tc>
          <w:tcPr>
            <w:tcW w:w="8346" w:type="dxa"/>
            <w:gridSpan w:val="4"/>
            <w:tcBorders>
              <w:top w:val="single" w:color="auto" w:sz="4"/>
              <w:left w:val="single" w:color="auto" w:sz="4"/>
              <w:bottom w:val="single" w:color="auto" w:sz="4"/>
              <w:right w:val="single" w:color="auto" w:sz="4"/>
            </w:tcBorders>
            <w:tcMar/>
          </w:tcPr>
          <w:p w:rsidR="05FF55F2" w:rsidP="05FF55F2" w:rsidRDefault="05FF55F2" w14:paraId="526DD61A" w14:textId="51413491">
            <w:pPr>
              <w:pStyle w:val="Normal"/>
              <w:widowControl w:val="0"/>
              <w:jc w:val="both"/>
              <w:rPr>
                <w:rFonts w:ascii="Arial" w:hAnsi="Arial" w:eastAsia="Arial" w:cs="Arial"/>
                <w:b w:val="0"/>
                <w:bCs w:val="0"/>
                <w:i w:val="0"/>
                <w:iCs w:val="0"/>
                <w:caps w:val="0"/>
                <w:smallCaps w:val="0"/>
                <w:noProof/>
                <w:color w:val="000000" w:themeColor="text1" w:themeTint="FF" w:themeShade="FF"/>
                <w:sz w:val="20"/>
                <w:szCs w:val="20"/>
                <w:lang w:val="en-US"/>
              </w:rPr>
            </w:pPr>
            <w:r w:rsidRPr="05FF55F2" w:rsidR="05FF55F2">
              <w:rPr>
                <w:rFonts w:ascii="Arial" w:hAnsi="Arial" w:eastAsia="Arial" w:cs="Arial"/>
                <w:b w:val="0"/>
                <w:bCs w:val="0"/>
                <w:i w:val="0"/>
                <w:iCs w:val="0"/>
                <w:caps w:val="0"/>
                <w:smallCaps w:val="0"/>
                <w:noProof/>
                <w:color w:val="000000" w:themeColor="text1" w:themeTint="FF" w:themeShade="FF"/>
                <w:sz w:val="20"/>
                <w:szCs w:val="20"/>
                <w:lang w:val="en-US"/>
              </w:rPr>
              <w:t>hcm_api.cpp</w:t>
            </w:r>
            <w:r w:rsidRPr="05FF55F2" w:rsidR="30454C5A">
              <w:rPr>
                <w:rFonts w:ascii="Arial" w:hAnsi="Arial" w:eastAsia="Arial" w:cs="Arial"/>
                <w:b w:val="0"/>
                <w:bCs w:val="0"/>
                <w:i w:val="0"/>
                <w:iCs w:val="0"/>
                <w:caps w:val="0"/>
                <w:smallCaps w:val="0"/>
                <w:noProof/>
                <w:color w:val="000000" w:themeColor="text1" w:themeTint="FF" w:themeShade="FF"/>
                <w:sz w:val="20"/>
                <w:szCs w:val="20"/>
                <w:lang w:val="en-US"/>
              </w:rPr>
              <w:t>, h</w:t>
            </w:r>
            <w:r w:rsidRPr="05FF55F2" w:rsidR="30454C5A">
              <w:rPr>
                <w:rFonts w:ascii="Arial" w:hAnsi="Arial" w:eastAsia="Arial" w:cs="Arial"/>
                <w:b w:val="0"/>
                <w:bCs w:val="0"/>
                <w:i w:val="0"/>
                <w:iCs w:val="0"/>
                <w:caps w:val="0"/>
                <w:smallCaps w:val="0"/>
                <w:strike w:val="0"/>
                <w:dstrike w:val="0"/>
                <w:noProof/>
                <w:color w:val="000000" w:themeColor="text1" w:themeTint="FF" w:themeShade="FF"/>
                <w:sz w:val="19"/>
                <w:szCs w:val="19"/>
                <w:u w:val="none"/>
                <w:lang w:val="en-US"/>
              </w:rPr>
              <w:t>cm_api_employee.cpp</w:t>
            </w:r>
          </w:p>
        </w:tc>
      </w:tr>
    </w:tbl>
    <w:p w:rsidR="05FF55F2" w:rsidP="05FF55F2" w:rsidRDefault="05FF55F2" w14:paraId="1A2E6048" w14:textId="52310951">
      <w:pPr>
        <w:pStyle w:val="Normal"/>
      </w:pPr>
    </w:p>
    <w:p w:rsidR="05FF55F2" w:rsidP="05FF55F2" w:rsidRDefault="05FF55F2" w14:paraId="5D966DDD" w14:textId="552859E7">
      <w:pPr>
        <w:pStyle w:val="Normal"/>
      </w:pPr>
    </w:p>
    <w:p w:rsidR="00867D34" w:rsidRDefault="00325FFA" w14:paraId="3AEF729E" w14:textId="77777777">
      <w:pPr>
        <w:rPr>
          <w:lang w:eastAsia="en-US"/>
        </w:rPr>
      </w:pPr>
      <w:r w:rsidR="00325FFA">
        <w:rPr/>
        <w:t>{</w:t>
      </w:r>
      <w:r w:rsidR="0079520C">
        <w:rPr/>
        <w:t xml:space="preserve">Ref: [1] </w:t>
      </w:r>
      <w:r w:rsidR="00D5287F">
        <w:rPr/>
        <w:t>SWS_Dio_00184, SWS_Dio_00021, SWS_Dio_00022</w:t>
      </w:r>
      <w:r w:rsidR="00325FFA">
        <w:rPr/>
        <w:t>}</w:t>
      </w:r>
    </w:p>
    <w:p w:rsidR="00AE6B86" w:rsidP="05FF55F2" w:rsidRDefault="00AE6B86" w14:paraId="1A9FFBDC" w14:textId="77777777">
      <w:pPr>
        <w:widowControl w:val="1"/>
        <w:jc w:val="left"/>
        <w:rPr>
          <w:rFonts w:eastAsia="MS Mincho" w:cs="Arial"/>
          <w:b w:val="1"/>
          <w:bCs w:val="1"/>
          <w:kern w:val="0"/>
          <w:sz w:val="24"/>
          <w:szCs w:val="24"/>
          <w:lang w:eastAsia="en-US"/>
        </w:rPr>
      </w:pPr>
      <w:bookmarkStart w:name="_Toc442108115" w:id="174"/>
      <w:bookmarkStart w:name="_Toc442108116" w:id="175"/>
      <w:bookmarkStart w:name="_Toc442108117" w:id="176"/>
      <w:bookmarkStart w:name="_Toc442108128" w:id="177"/>
      <w:bookmarkStart w:name="_Toc442108133" w:id="178"/>
      <w:bookmarkStart w:name="_Toc442108142" w:id="179"/>
      <w:bookmarkStart w:name="_Toc442108147" w:id="180"/>
      <w:bookmarkStart w:name="_Toc442108153" w:id="181"/>
      <w:bookmarkStart w:name="_Toc442108160" w:id="182"/>
      <w:bookmarkStart w:name="_Toc442108167" w:id="183"/>
      <w:bookmarkStart w:name="_Toc442108173" w:id="184"/>
      <w:bookmarkStart w:name="_Toc442108180" w:id="185"/>
      <w:bookmarkStart w:name="_Toc442108190" w:id="186"/>
      <w:bookmarkStart w:name="_Toc441236274" w:id="187"/>
      <w:bookmarkStart w:name="_Toc441236285" w:id="188"/>
      <w:bookmarkStart w:name="_Toc441236290" w:id="189"/>
      <w:bookmarkStart w:name="_Toc441236299" w:id="190"/>
      <w:bookmarkStart w:name="_Toc441236304" w:id="191"/>
      <w:bookmarkStart w:name="_Toc441236313" w:id="192"/>
      <w:bookmarkStart w:name="_Toc441236318" w:id="193"/>
      <w:bookmarkStart w:name="_Toc435542457" w:id="194"/>
      <w:bookmarkStart w:name="_Toc435598950" w:id="195"/>
      <w:bookmarkStart w:name="_Toc435599322" w:id="196"/>
      <w:bookmarkStart w:name="_Toc435618153" w:id="197"/>
      <w:bookmarkStart w:name="_Toc435618803" w:id="198"/>
      <w:bookmarkStart w:name="_Toc435626521" w:id="199"/>
      <w:bookmarkStart w:name="_Toc437951681" w:id="200"/>
      <w:bookmarkStart w:name="_Toc439237053" w:id="201"/>
      <w:bookmarkStart w:name="_Toc441236329" w:id="202"/>
      <w:bookmarkStart w:name="_Toc430959017" w:id="203"/>
      <w:bookmarkStart w:name="_Toc435536238" w:id="204"/>
      <w:bookmarkStart w:name="_Toc435618804" w:id="205"/>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r w:rsidRPr="05FF55F2">
        <w:rPr>
          <w:rFonts w:cs="Arial"/>
        </w:rPr>
        <w:br w:type="page"/>
      </w:r>
    </w:p>
    <w:p w:rsidR="000200AE" w:rsidP="000200AE" w:rsidRDefault="00D5287F" w14:paraId="068DE69D" w14:textId="77777777">
      <w:pPr>
        <w:pStyle w:val="Heading2"/>
        <w:rPr>
          <w:rFonts w:cs="Arial"/>
        </w:rPr>
      </w:pPr>
      <w:bookmarkStart w:name="_Toc128390117" w:id="206"/>
      <w:r w:rsidRPr="05FF55F2" w:rsidR="00D5287F">
        <w:rPr>
          <w:rFonts w:cs="Arial"/>
        </w:rPr>
        <w:t>Enumeration</w:t>
      </w:r>
      <w:bookmarkEnd w:id="203"/>
      <w:bookmarkEnd w:id="204"/>
      <w:bookmarkEnd w:id="205"/>
      <w:bookmarkEnd w:id="206"/>
    </w:p>
    <w:p w:rsidR="00D92D59" w:rsidP="00D92D59" w:rsidRDefault="00D92D59" w14:paraId="0CD4D7A6" w14:textId="77777777">
      <w:pPr>
        <w:pStyle w:val="Heading3"/>
        <w:rPr/>
      </w:pPr>
      <w:bookmarkStart w:name="_Toc128390118" w:id="207"/>
      <w:proofErr w:type="spellStart"/>
      <w:r w:rsidR="00D92D59">
        <w:rPr/>
        <w:t>Dio_ModuleName</w:t>
      </w:r>
      <w:proofErr w:type="spellEnd"/>
      <w:bookmarkEnd w:id="207"/>
    </w:p>
    <w:p w:rsidRPr="00AE6B86" w:rsidR="00AE6B86" w:rsidP="05FF55F2" w:rsidRDefault="001C796D" w14:paraId="5C61C123" w14:textId="77777777">
      <w:pPr>
        <w:rPr>
          <w:rFonts w:cs="Arial"/>
          <w:b w:val="1"/>
          <w:bCs w:val="1"/>
        </w:rPr>
      </w:pPr>
      <w:r w:rsidRPr="05FF55F2" w:rsidR="001C796D">
        <w:rPr>
          <w:rFonts w:cs="Arial"/>
          <w:b w:val="1"/>
          <w:bCs w:val="1"/>
        </w:rPr>
        <w:t>DIO</w:t>
      </w:r>
      <w:r w:rsidRPr="05FF55F2" w:rsidR="00AE6B86">
        <w:rPr>
          <w:rFonts w:cs="Arial"/>
          <w:b w:val="1"/>
          <w:bCs w:val="1"/>
        </w:rPr>
        <w:t>_</w:t>
      </w:r>
      <w:r w:rsidRPr="05FF55F2" w:rsidR="00AE6B86">
        <w:rPr>
          <w:b w:val="1"/>
          <w:bCs w:val="1"/>
        </w:rPr>
        <w:t>DDD_</w:t>
      </w:r>
      <w:r w:rsidRPr="05FF55F2" w:rsidR="008C0580">
        <w:rPr>
          <w:rFonts w:cs="Arial"/>
          <w:b w:val="1"/>
          <w:bCs w:val="1"/>
        </w:rPr>
        <w:t>D</w:t>
      </w:r>
      <w:r w:rsidRPr="05FF55F2" w:rsidR="00422BEB">
        <w:rPr>
          <w:rFonts w:cs="Arial"/>
          <w:b w:val="1"/>
          <w:bCs w:val="1"/>
        </w:rPr>
        <w:t>A</w:t>
      </w:r>
      <w:r w:rsidRPr="05FF55F2" w:rsidR="008C0580">
        <w:rPr>
          <w:rFonts w:cs="Arial"/>
          <w:b w:val="1"/>
          <w:bCs w:val="1"/>
        </w:rPr>
        <w:t>T_008</w:t>
      </w:r>
      <w:r w:rsidRPr="05FF55F2" w:rsidR="00AE6B86">
        <w:rPr>
          <w:rFonts w:cs="Arial"/>
          <w:b w:val="1"/>
          <w:bCs w:val="1"/>
        </w:rPr>
        <w:t>:</w:t>
      </w:r>
    </w:p>
    <w:tbl>
      <w:tblPr>
        <w:tblW w:w="9180" w:type="dxa"/>
        <w:tblInd w:w="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0" w:type="dxa"/>
          <w:right w:w="70" w:type="dxa"/>
        </w:tblCellMar>
        <w:tblLook w:val="0000" w:firstRow="0" w:lastRow="0" w:firstColumn="0" w:lastColumn="0" w:noHBand="0" w:noVBand="0"/>
      </w:tblPr>
      <w:tblGrid>
        <w:gridCol w:w="1350"/>
        <w:gridCol w:w="4140"/>
        <w:gridCol w:w="3690"/>
      </w:tblGrid>
      <w:tr w:rsidRPr="0017760E" w:rsidR="00D92D59" w:rsidTr="05FF55F2" w14:paraId="0B82A730" w14:textId="77777777">
        <w:tc>
          <w:tcPr>
            <w:tcW w:w="1350" w:type="dxa"/>
            <w:shd w:val="clear" w:color="auto" w:fill="FFFFFF" w:themeFill="background1"/>
            <w:tcMar/>
          </w:tcPr>
          <w:p w:rsidRPr="0017760E" w:rsidR="00D92D59" w:rsidP="00D92D59" w:rsidRDefault="00D92D59" w14:paraId="2D3B40A5" w14:textId="77777777">
            <w:pPr>
              <w:pStyle w:val="REQTopic"/>
              <w:rPr>
                <w:rFonts w:ascii="Arial" w:hAnsi="Arial"/>
                <w:lang w:val="en-US"/>
              </w:rPr>
            </w:pPr>
            <w:r w:rsidRPr="05FF55F2" w:rsidR="00D92D59">
              <w:rPr>
                <w:rFonts w:ascii="Arial" w:hAnsi="Arial"/>
              </w:rPr>
              <w:t>Name:</w:t>
            </w:r>
          </w:p>
        </w:tc>
        <w:tc>
          <w:tcPr>
            <w:tcW w:w="7830" w:type="dxa"/>
            <w:gridSpan w:val="2"/>
            <w:tcMar/>
          </w:tcPr>
          <w:p w:rsidRPr="0017760E" w:rsidR="00D92D59" w:rsidP="00D92D59" w:rsidRDefault="000131F1" w14:paraId="552BC71E" w14:textId="77777777">
            <w:pPr>
              <w:pStyle w:val="Tabletext"/>
              <w:ind w:left="0"/>
              <w:rPr>
                <w:rFonts w:ascii="Arial" w:hAnsi="Arial" w:cs="Arial"/>
                <w:lang w:val="en-US" w:eastAsia="en-US"/>
              </w:rPr>
            </w:pPr>
            <w:r w:rsidRPr="05FF55F2" w:rsidR="6866B291">
              <w:rPr>
                <w:rFonts w:ascii="Arial" w:hAnsi="Arial" w:cs="Arial"/>
              </w:rPr>
              <w:t>Dio</w:t>
            </w:r>
            <w:r w:rsidRPr="05FF55F2" w:rsidR="00D92D59">
              <w:rPr>
                <w:rFonts w:ascii="Arial" w:hAnsi="Arial" w:cs="Arial"/>
              </w:rPr>
              <w:t>_</w:t>
            </w:r>
            <w:r w:rsidRPr="05FF55F2" w:rsidR="00D92D59">
              <w:rPr>
                <w:rFonts w:ascii="Arial" w:hAnsi="Arial" w:cs="Arial"/>
              </w:rPr>
              <w:t>ModuleName</w:t>
            </w:r>
          </w:p>
        </w:tc>
      </w:tr>
      <w:tr w:rsidRPr="0017760E" w:rsidR="00D92D59" w:rsidTr="05FF55F2" w14:paraId="08237F9F" w14:textId="77777777">
        <w:tc>
          <w:tcPr>
            <w:tcW w:w="1350" w:type="dxa"/>
            <w:shd w:val="clear" w:color="auto" w:fill="FFFFFF" w:themeFill="background1"/>
            <w:tcMar/>
          </w:tcPr>
          <w:p w:rsidRPr="0017760E" w:rsidR="00D92D59" w:rsidP="00D92D59" w:rsidRDefault="00D92D59" w14:paraId="2E549562" w14:textId="77777777">
            <w:pPr>
              <w:pStyle w:val="REQTopic"/>
              <w:rPr>
                <w:rFonts w:ascii="Arial" w:hAnsi="Arial"/>
                <w:lang w:val="en-US"/>
              </w:rPr>
            </w:pPr>
            <w:r w:rsidRPr="05FF55F2" w:rsidR="00D92D59">
              <w:rPr>
                <w:rFonts w:ascii="Arial" w:hAnsi="Arial"/>
              </w:rPr>
              <w:t>Type:</w:t>
            </w:r>
          </w:p>
        </w:tc>
        <w:tc>
          <w:tcPr>
            <w:tcW w:w="7830" w:type="dxa"/>
            <w:gridSpan w:val="2"/>
            <w:tcMar/>
          </w:tcPr>
          <w:p w:rsidRPr="0017760E" w:rsidR="00D92D59" w:rsidP="00D92D59" w:rsidRDefault="00D92D59" w14:paraId="7DF3AC3C" w14:textId="77777777">
            <w:pPr>
              <w:pStyle w:val="Tabletext"/>
              <w:ind w:left="0"/>
              <w:rPr>
                <w:rFonts w:ascii="Arial" w:hAnsi="Arial" w:cs="Arial"/>
                <w:lang w:val="en-US" w:eastAsia="en-US"/>
              </w:rPr>
            </w:pPr>
            <w:r w:rsidRPr="05FF55F2" w:rsidR="00D92D59">
              <w:rPr>
                <w:rFonts w:ascii="Arial" w:hAnsi="Arial" w:cs="Arial"/>
              </w:rPr>
              <w:t>Enumeration</w:t>
            </w:r>
          </w:p>
        </w:tc>
      </w:tr>
      <w:tr w:rsidRPr="0017760E" w:rsidR="00590389" w:rsidTr="05FF55F2" w14:paraId="4318A1C7" w14:textId="77777777">
        <w:trPr>
          <w:cantSplit/>
        </w:trPr>
        <w:tc>
          <w:tcPr>
            <w:tcW w:w="1350" w:type="dxa"/>
            <w:shd w:val="clear" w:color="auto" w:fill="FFFFFF" w:themeFill="background1"/>
            <w:tcMar/>
          </w:tcPr>
          <w:p w:rsidRPr="0017760E" w:rsidR="00590389" w:rsidP="00D92D59" w:rsidRDefault="00836E2B" w14:paraId="54E3BA1F" w14:textId="77777777">
            <w:pPr>
              <w:pStyle w:val="REQTopic"/>
              <w:rPr>
                <w:rFonts w:ascii="Arial" w:hAnsi="Arial"/>
                <w:lang w:val="en-US"/>
              </w:rPr>
            </w:pPr>
            <w:r w:rsidRPr="05FF55F2" w:rsidR="61306892">
              <w:rPr>
                <w:rFonts w:ascii="Arial" w:hAnsi="Arial"/>
              </w:rPr>
              <w:t>Range:</w:t>
            </w:r>
          </w:p>
        </w:tc>
        <w:tc>
          <w:tcPr>
            <w:tcW w:w="4140" w:type="dxa"/>
            <w:tcMar/>
          </w:tcPr>
          <w:p w:rsidRPr="00595DD1" w:rsidR="00590389" w:rsidP="00595DD1" w:rsidRDefault="00590389" w14:paraId="3F681C6A" w14:textId="77777777">
            <w:pPr>
              <w:pStyle w:val="Tabletext"/>
              <w:ind w:left="0"/>
              <w:rPr>
                <w:rFonts w:ascii="Arial" w:hAnsi="Arial" w:eastAsia="MS Mincho" w:cs="Arial"/>
              </w:rPr>
            </w:pPr>
            <w:r w:rsidRPr="05FF55F2" w:rsidR="05BFCC1E">
              <w:rPr>
                <w:rFonts w:ascii="Arial" w:hAnsi="Arial" w:eastAsia="MS Mincho" w:cs="Arial"/>
              </w:rPr>
              <w:t>DIO_GPIO_MODULE</w:t>
            </w:r>
          </w:p>
        </w:tc>
        <w:tc>
          <w:tcPr>
            <w:tcW w:w="3690" w:type="dxa"/>
            <w:tcMar/>
          </w:tcPr>
          <w:p w:rsidR="00590389" w:rsidP="00590389" w:rsidRDefault="00590389" w14:paraId="1816F097" w14:textId="77777777">
            <w:pPr>
              <w:pStyle w:val="Tabletext"/>
              <w:ind w:left="0"/>
              <w:jc w:val="left"/>
              <w:rPr>
                <w:rFonts w:ascii="Arial" w:hAnsi="Arial" w:cs="Arial"/>
                <w:lang w:val="en-US" w:eastAsia="en-US"/>
              </w:rPr>
            </w:pPr>
            <w:r w:rsidRPr="05FF55F2" w:rsidR="05BFCC1E">
              <w:rPr>
                <w:rFonts w:ascii="Arial" w:hAnsi="Arial" w:cs="Arial"/>
              </w:rPr>
              <w:t>Selected module is the GPIO module.</w:t>
            </w:r>
          </w:p>
        </w:tc>
      </w:tr>
      <w:tr w:rsidRPr="0017760E" w:rsidR="00981E72" w:rsidTr="05FF55F2" w14:paraId="6B4058F2" w14:textId="77777777">
        <w:trPr>
          <w:trHeight w:val="280"/>
        </w:trPr>
        <w:tc>
          <w:tcPr>
            <w:tcW w:w="1350" w:type="dxa"/>
            <w:shd w:val="clear" w:color="auto" w:fill="FFFFFF" w:themeFill="background1"/>
            <w:tcMar/>
          </w:tcPr>
          <w:p w:rsidRPr="0017760E" w:rsidR="00981E72" w:rsidP="00D92D59" w:rsidRDefault="00981E72" w14:paraId="23032FBA" w14:textId="77777777">
            <w:pPr>
              <w:pStyle w:val="REQTopic"/>
              <w:rPr>
                <w:rFonts w:ascii="Arial" w:hAnsi="Arial"/>
                <w:lang w:val="en-US"/>
              </w:rPr>
            </w:pPr>
            <w:r w:rsidRPr="05FF55F2" w:rsidR="0DF8923A">
              <w:rPr>
                <w:rFonts w:ascii="Arial" w:hAnsi="Arial"/>
              </w:rPr>
              <w:t>Description:</w:t>
            </w:r>
          </w:p>
        </w:tc>
        <w:tc>
          <w:tcPr>
            <w:tcW w:w="7830" w:type="dxa"/>
            <w:gridSpan w:val="2"/>
            <w:tcMar/>
          </w:tcPr>
          <w:p w:rsidRPr="003730DF" w:rsidR="00981E72" w:rsidP="000131F1" w:rsidRDefault="00981E72" w14:paraId="4C4AC3A4" w14:textId="77777777">
            <w:pPr>
              <w:pStyle w:val="Tabletext"/>
              <w:ind w:left="0"/>
              <w:jc w:val="left"/>
              <w:rPr>
                <w:rFonts w:ascii="Arial" w:hAnsi="Arial" w:cs="Arial"/>
                <w:lang w:val="en-US" w:eastAsia="en-US"/>
              </w:rPr>
            </w:pPr>
            <w:r w:rsidRPr="05FF55F2" w:rsidR="0DF8923A">
              <w:rPr>
                <w:rFonts w:ascii="Arial" w:hAnsi="Arial" w:cs="Arial"/>
                <w:color w:val="000000" w:themeColor="text1" w:themeTint="FF" w:themeShade="FF"/>
              </w:rPr>
              <w:t>This is the Module</w:t>
            </w:r>
            <w:r w:rsidRPr="05FF55F2" w:rsidR="0DF8923A">
              <w:rPr>
                <w:rFonts w:ascii="Arial" w:hAnsi="Arial" w:cs="Arial"/>
                <w:color w:val="000000" w:themeColor="text1" w:themeTint="FF" w:themeShade="FF"/>
              </w:rPr>
              <w:t xml:space="preserve"> type </w:t>
            </w:r>
            <w:r w:rsidRPr="05FF55F2" w:rsidR="0DF8923A">
              <w:rPr>
                <w:rFonts w:ascii="Arial" w:hAnsi="Arial" w:cs="Arial"/>
                <w:color w:val="000000" w:themeColor="text1" w:themeTint="FF" w:themeShade="FF"/>
              </w:rPr>
              <w:t xml:space="preserve">for input parameter of </w:t>
            </w:r>
            <w:r w:rsidRPr="05FF55F2" w:rsidR="0DF8923A">
              <w:rPr>
                <w:rFonts w:ascii="Arial" w:hAnsi="Arial" w:cs="Arial"/>
                <w:color w:val="000000" w:themeColor="text1" w:themeTint="FF" w:themeShade="FF"/>
              </w:rPr>
              <w:t>Dio</w:t>
            </w:r>
            <w:r w:rsidRPr="05FF55F2" w:rsidR="0DF8923A">
              <w:rPr>
                <w:rFonts w:ascii="Arial" w:hAnsi="Arial" w:cs="Arial"/>
                <w:color w:val="000000" w:themeColor="text1" w:themeTint="FF" w:themeShade="FF"/>
              </w:rPr>
              <w:t>_</w:t>
            </w:r>
            <w:r w:rsidRPr="05FF55F2" w:rsidR="0DF8923A">
              <w:rPr>
                <w:rFonts w:ascii="Arial" w:hAnsi="Arial" w:cs="Arial"/>
                <w:color w:val="000000" w:themeColor="text1" w:themeTint="FF" w:themeShade="FF"/>
              </w:rPr>
              <w:t>ExclusiveControl</w:t>
            </w:r>
            <w:r w:rsidRPr="05FF55F2" w:rsidR="0DF8923A">
              <w:rPr>
                <w:rFonts w:ascii="Arial" w:hAnsi="Arial" w:cs="Arial"/>
                <w:color w:val="000000" w:themeColor="text1" w:themeTint="FF" w:themeShade="FF"/>
              </w:rPr>
              <w:t xml:space="preserve"> functions in the </w:t>
            </w:r>
            <w:r w:rsidRPr="05FF55F2" w:rsidR="0DF8923A">
              <w:rPr>
                <w:rFonts w:ascii="Arial" w:hAnsi="Arial" w:cs="Arial"/>
                <w:color w:val="000000" w:themeColor="text1" w:themeTint="FF" w:themeShade="FF"/>
              </w:rPr>
              <w:t>Dio</w:t>
            </w:r>
            <w:r w:rsidRPr="05FF55F2" w:rsidR="0DF8923A">
              <w:rPr>
                <w:rFonts w:ascii="Arial" w:hAnsi="Arial" w:cs="Arial"/>
                <w:color w:val="000000" w:themeColor="text1" w:themeTint="FF" w:themeShade="FF"/>
              </w:rPr>
              <w:t xml:space="preserve"> module.</w:t>
            </w:r>
          </w:p>
        </w:tc>
      </w:tr>
      <w:tr w:rsidRPr="0017760E" w:rsidR="00A22A11" w:rsidTr="05FF55F2" w14:paraId="13C10140" w14:textId="77777777">
        <w:trPr>
          <w:trHeight w:val="280"/>
        </w:trPr>
        <w:tc>
          <w:tcPr>
            <w:tcW w:w="1350" w:type="dxa"/>
            <w:shd w:val="clear" w:color="auto" w:fill="FFFFFF" w:themeFill="background1"/>
            <w:tcMar/>
            <w:vAlign w:val="center"/>
          </w:tcPr>
          <w:p w:rsidRPr="00AF0B56" w:rsidR="00A22A11" w:rsidP="00A22A11" w:rsidRDefault="00A22A11" w14:paraId="1EA12B1C" w14:textId="77777777">
            <w:pPr>
              <w:rPr>
                <w:rFonts w:cs="Arial"/>
                <w:b w:val="1"/>
                <w:bCs w:val="1"/>
              </w:rPr>
            </w:pPr>
            <w:r w:rsidRPr="05FF55F2" w:rsidR="7CF0A027">
              <w:rPr>
                <w:rFonts w:cs="Arial"/>
                <w:b w:val="1"/>
                <w:bCs w:val="1"/>
                <w:i w:val="1"/>
                <w:iCs w:val="1"/>
              </w:rPr>
              <w:t>Location:</w:t>
            </w:r>
          </w:p>
        </w:tc>
        <w:tc>
          <w:tcPr>
            <w:tcW w:w="7830" w:type="dxa"/>
            <w:gridSpan w:val="2"/>
            <w:tcMar/>
          </w:tcPr>
          <w:p w:rsidRPr="00D5287F" w:rsidR="00A22A11" w:rsidP="05FF55F2" w:rsidRDefault="00A22A11" w14:paraId="27FF99EE" w14:textId="77777777">
            <w:pPr>
              <w:rPr>
                <w:rFonts w:cs="Arial"/>
              </w:rPr>
            </w:pPr>
            <w:r w:rsidRPr="05FF55F2" w:rsidR="7CF0A027">
              <w:rPr>
                <w:rFonts w:cs="Arial"/>
              </w:rPr>
              <w:t>Dio</w:t>
            </w:r>
            <w:r w:rsidRPr="05FF55F2" w:rsidR="7CF0A027">
              <w:rPr>
                <w:rFonts w:cs="Arial"/>
              </w:rPr>
              <w:t>.h</w:t>
            </w:r>
          </w:p>
        </w:tc>
      </w:tr>
    </w:tbl>
    <w:p w:rsidR="000200AE" w:rsidP="000200AE" w:rsidRDefault="00D7417E" w14:paraId="6E59BA28" w14:textId="77777777">
      <w:pPr>
        <w:rPr>
          <w:rFonts w:cs="Arial"/>
          <w:lang w:eastAsia="en-US"/>
        </w:rPr>
      </w:pPr>
      <w:r w:rsidRPr="05FF55F2" w:rsidR="00D7417E">
        <w:rPr>
          <w:rFonts w:eastAsia="MS Mincho"/>
        </w:rPr>
        <w:t xml:space="preserve">{Ref: [5] </w:t>
      </w:r>
      <w:r w:rsidRPr="05FF55F2" w:rsidR="00D7417E">
        <w:rPr>
          <w:rFonts w:eastAsia="MS Mincho"/>
          <w:color w:val="000000" w:themeColor="text1" w:themeTint="FF" w:themeShade="FF"/>
        </w:rPr>
        <w:t>SWS_BSW_00209</w:t>
      </w:r>
      <w:r w:rsidRPr="05FF55F2" w:rsidR="002376CD">
        <w:rPr>
          <w:rFonts w:eastAsia="MS Mincho"/>
          <w:color w:val="000000" w:themeColor="text1" w:themeTint="FF" w:themeShade="FF"/>
        </w:rPr>
        <w:t xml:space="preserve">, </w:t>
      </w:r>
      <w:r w:rsidRPr="05FF55F2" w:rsidR="002376CD">
        <w:rPr>
          <w:rFonts w:eastAsia="MS Mincho"/>
        </w:rPr>
        <w:t>SWS_BSW_00146</w:t>
      </w:r>
      <w:r w:rsidRPr="05FF55F2" w:rsidR="00D7417E">
        <w:rPr>
          <w:rFonts w:eastAsia="MS Mincho"/>
          <w:color w:val="000000" w:themeColor="text1" w:themeTint="FF" w:themeShade="FF"/>
        </w:rPr>
        <w:t>}</w:t>
      </w:r>
    </w:p>
    <w:p w:rsidRPr="00B71ED1" w:rsidR="0022537E" w:rsidP="0022537E" w:rsidRDefault="00D5287F" w14:paraId="6A48BA01" w14:textId="77777777">
      <w:pPr>
        <w:pStyle w:val="Heading1"/>
        <w:rPr>
          <w:rFonts w:cs="Arial"/>
        </w:rPr>
      </w:pPr>
      <w:bookmarkStart w:name="_Toc435536241" w:id="208"/>
      <w:bookmarkStart w:name="_Toc435618805" w:id="209"/>
      <w:bookmarkStart w:name="_Toc128390119" w:id="210"/>
      <w:r w:rsidRPr="05FF55F2" w:rsidR="00D5287F">
        <w:rPr>
          <w:rFonts w:cs="Arial"/>
        </w:rPr>
        <w:t>Global Variable</w:t>
      </w:r>
      <w:bookmarkEnd w:id="208"/>
      <w:bookmarkEnd w:id="209"/>
      <w:bookmarkEnd w:id="210"/>
    </w:p>
    <w:p w:rsidRPr="00AB4D3B" w:rsidR="00AB4D3B" w:rsidP="00577885" w:rsidRDefault="00D5287F" w14:paraId="0314A58A" w14:textId="2560292F">
      <w:r w:rsidRPr="05FF55F2" w:rsidR="00D5287F">
        <w:rPr>
          <w:rFonts w:cs="Arial"/>
        </w:rPr>
        <w:t xml:space="preserve">The global variable is as follows. The set processing </w:t>
      </w:r>
      <w:r w:rsidRPr="05FF55F2" w:rsidR="00577885">
        <w:rPr>
          <w:rFonts w:cs="Arial"/>
        </w:rPr>
        <w:t>to each global variable, please refer to</w:t>
      </w:r>
      <w:r w:rsidRPr="05FF55F2" w:rsidR="00D5287F">
        <w:rPr>
          <w:rFonts w:cs="Arial"/>
        </w:rPr>
        <w:t xml:space="preserve"> chapter</w:t>
      </w:r>
      <w:r w:rsidRPr="05FF55F2" w:rsidR="0035763C">
        <w:rPr>
          <w:rFonts w:cs="Arial"/>
        </w:rPr>
        <w:t xml:space="preserve"> </w:t>
      </w:r>
      <w:hyperlink w:anchor="_Activity_([6]_Section">
        <w:r w:rsidRPr="05FF55F2" w:rsidR="00D5287F">
          <w:rPr>
            <w:rStyle w:val="Hyperlink"/>
            <w:color w:val="auto"/>
          </w:rPr>
          <w:t>9 Activity</w:t>
        </w:r>
      </w:hyperlink>
      <w:r w:rsidR="00B141E8">
        <w:rPr/>
        <w:t>.</w:t>
      </w:r>
    </w:p>
    <w:p w:rsidRPr="00B71ED1" w:rsidR="00AB4D3B" w:rsidP="00577885" w:rsidRDefault="00AB4D3B" w14:paraId="4A1F4532" w14:textId="77777777">
      <w:pPr>
        <w:rPr>
          <w:rFonts w:cs="Arial"/>
        </w:rPr>
      </w:pPr>
      <w:r w:rsidR="00AB4D3B">
        <w:rPr/>
        <w:t>{</w:t>
      </w:r>
      <w:r w:rsidR="00AB4D3B">
        <w:rPr/>
        <w:t>Ref</w:t>
      </w:r>
      <w:r w:rsidR="00F87CCD">
        <w:rPr/>
        <w:t>er</w:t>
      </w:r>
      <w:r w:rsidR="00AB4D3B">
        <w:rPr/>
        <w:t xml:space="preserve">: [2] </w:t>
      </w:r>
      <w:r w:rsidRPr="05FF55F2" w:rsidR="00AB4D3B">
        <w:rPr>
          <w:rFonts w:cs="Arial"/>
        </w:rPr>
        <w:t>RRS_GEN_FR_0030</w:t>
      </w:r>
      <w:r w:rsidR="00AB4D3B">
        <w:rPr/>
        <w:t>}</w:t>
      </w:r>
    </w:p>
    <w:p w:rsidRPr="00B71ED1" w:rsidR="00D02D98" w:rsidP="00D0716F" w:rsidRDefault="00D5287F" w14:paraId="2CAE737F" w14:textId="77777777">
      <w:pPr>
        <w:pStyle w:val="Heading2"/>
        <w:rPr>
          <w:rFonts w:cs="Arial"/>
          <w:lang w:eastAsia="ja-JP"/>
        </w:rPr>
      </w:pPr>
      <w:bookmarkStart w:name="_Toc435536242" w:id="211"/>
      <w:bookmarkStart w:name="_Toc435618806" w:id="212"/>
      <w:bookmarkStart w:name="_Toc128390120" w:id="213"/>
      <w:r w:rsidRPr="05FF55F2" w:rsidR="00D5287F">
        <w:rPr>
          <w:rFonts w:cs="Arial"/>
        </w:rPr>
        <w:t xml:space="preserve">Global </w:t>
      </w:r>
      <w:r w:rsidRPr="05FF55F2" w:rsidR="00D5287F">
        <w:rPr>
          <w:rFonts w:cs="Arial"/>
        </w:rPr>
        <w:t>P</w:t>
      </w:r>
      <w:r w:rsidRPr="05FF55F2" w:rsidR="00D5287F">
        <w:rPr>
          <w:rFonts w:cs="Arial"/>
        </w:rPr>
        <w:t xml:space="preserve">ointer </w:t>
      </w:r>
      <w:r w:rsidRPr="05FF55F2" w:rsidR="00D5287F">
        <w:rPr>
          <w:rFonts w:cs="Arial"/>
        </w:rPr>
        <w:t>V</w:t>
      </w:r>
      <w:r w:rsidRPr="05FF55F2" w:rsidR="00D5287F">
        <w:rPr>
          <w:rFonts w:cs="Arial"/>
        </w:rPr>
        <w:t>ariable</w:t>
      </w:r>
      <w:bookmarkEnd w:id="211"/>
      <w:bookmarkEnd w:id="212"/>
      <w:bookmarkEnd w:id="213"/>
    </w:p>
    <w:p w:rsidRPr="00B71ED1" w:rsidR="003C55F4" w:rsidP="00923661" w:rsidRDefault="00D5287F" w14:paraId="3B91A1EF" w14:textId="77777777">
      <w:pPr>
        <w:pStyle w:val="Heading3"/>
        <w:rPr>
          <w:rFonts w:cs="Arial"/>
          <w:lang w:eastAsia="ja-JP"/>
        </w:rPr>
      </w:pPr>
      <w:bookmarkStart w:name="_Toc435536243" w:id="214"/>
      <w:bookmarkStart w:name="_Toc435618807" w:id="215"/>
      <w:bookmarkStart w:name="_Toc128390121" w:id="216"/>
      <w:proofErr w:type="spellStart"/>
      <w:r w:rsidRPr="05FF55F2" w:rsidR="00D5287F">
        <w:rPr>
          <w:rFonts w:cs="Arial"/>
        </w:rPr>
        <w:t>Dio_GpPortGroup</w:t>
      </w:r>
      <w:proofErr w:type="spellEnd"/>
      <w:bookmarkEnd w:id="214"/>
      <w:bookmarkEnd w:id="215"/>
      <w:bookmarkEnd w:id="216"/>
    </w:p>
    <w:p w:rsidRPr="00B71ED1" w:rsidR="00D37D20" w:rsidP="05FF55F2" w:rsidRDefault="00D5287F" w14:paraId="5CFE1CA6" w14:textId="77777777">
      <w:pPr>
        <w:rPr>
          <w:rFonts w:cs="Arial"/>
          <w:b w:val="1"/>
          <w:bCs w:val="1"/>
        </w:rPr>
      </w:pPr>
      <w:r w:rsidRPr="05FF55F2" w:rsidR="00D5287F">
        <w:rPr>
          <w:rFonts w:cs="Arial"/>
          <w:b w:val="1"/>
          <w:bCs w:val="1"/>
        </w:rPr>
        <w:t>DIO_DDD_GBL_001:</w:t>
      </w:r>
    </w:p>
    <w:tbl>
      <w:tblPr>
        <w:tblW w:w="5061"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4A0" w:firstRow="1" w:lastRow="0" w:firstColumn="1" w:lastColumn="0" w:noHBand="0" w:noVBand="1"/>
      </w:tblPr>
      <w:tblGrid>
        <w:gridCol w:w="2497"/>
        <w:gridCol w:w="7967"/>
      </w:tblGrid>
      <w:tr w:rsidRPr="00B71ED1" w:rsidR="003C1CF9" w:rsidTr="05FF55F2" w14:paraId="39AC6B3F" w14:textId="77777777">
        <w:trPr>
          <w:jc w:val="center"/>
        </w:trPr>
        <w:tc>
          <w:tcPr>
            <w:tcW w:w="1193"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0D1976" w:rsidR="003C1CF9" w:rsidP="05FF55F2" w:rsidRDefault="003C1CF9" w14:paraId="1B9DE971" w14:textId="77777777">
            <w:pPr>
              <w:jc w:val="left"/>
              <w:rPr>
                <w:rFonts w:cs="Arial"/>
                <w:b w:val="1"/>
                <w:bCs w:val="1"/>
              </w:rPr>
            </w:pPr>
            <w:r w:rsidRPr="05FF55F2" w:rsidR="6A680C69">
              <w:rPr>
                <w:rFonts w:cs="Arial"/>
                <w:b w:val="1"/>
                <w:bCs w:val="1"/>
              </w:rPr>
              <w:t>Parameter</w:t>
            </w:r>
            <w:r w:rsidRPr="05FF55F2" w:rsidR="6A680C69">
              <w:rPr>
                <w:rFonts w:cs="Arial"/>
                <w:b w:val="1"/>
                <w:bCs w:val="1"/>
              </w:rPr>
              <w:t xml:space="preserve"> Name:</w:t>
            </w:r>
          </w:p>
        </w:tc>
        <w:tc>
          <w:tcPr>
            <w:tcW w:w="3807" w:type="pct"/>
            <w:tcBorders>
              <w:top w:val="single" w:color="auto" w:sz="4" w:space="0"/>
              <w:left w:val="single" w:color="auto" w:sz="4" w:space="0"/>
              <w:bottom w:val="single" w:color="auto" w:sz="4" w:space="0"/>
              <w:right w:val="single" w:color="auto" w:sz="4" w:space="0"/>
            </w:tcBorders>
            <w:tcMar/>
          </w:tcPr>
          <w:p w:rsidR="00867D34" w:rsidP="05FF55F2" w:rsidRDefault="003C1CF9" w14:paraId="1411656D" w14:textId="77777777">
            <w:pPr>
              <w:rPr>
                <w:rFonts w:eastAsia="MS PGothic"/>
                <w:kern w:val="28"/>
                <w:sz w:val="28"/>
                <w:szCs w:val="28"/>
              </w:rPr>
            </w:pPr>
            <w:r w:rsidR="6A680C69">
              <w:rPr/>
              <w:t>Dio_GpPortGroup</w:t>
            </w:r>
          </w:p>
          <w:p w:rsidRPr="000D1976" w:rsidR="003C1CF9" w:rsidP="05FF55F2" w:rsidRDefault="003C1CF9" w14:paraId="7A6CC41C" w14:textId="77777777">
            <w:pPr>
              <w:jc w:val="left"/>
              <w:rPr>
                <w:rFonts w:cs="Arial"/>
              </w:rPr>
            </w:pPr>
          </w:p>
        </w:tc>
      </w:tr>
      <w:tr w:rsidRPr="00B71ED1" w:rsidR="007B53D9" w:rsidTr="05FF55F2" w14:paraId="5E0698A7" w14:textId="77777777">
        <w:trPr>
          <w:jc w:val="center"/>
        </w:trPr>
        <w:tc>
          <w:tcPr>
            <w:tcW w:w="1193"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B71ED1" w:rsidR="007B53D9" w:rsidP="05FF55F2" w:rsidRDefault="00D5287F" w14:paraId="269B1A24" w14:textId="77777777">
            <w:pPr>
              <w:jc w:val="left"/>
              <w:rPr>
                <w:rFonts w:cs="Arial"/>
                <w:b w:val="1"/>
                <w:bCs w:val="1"/>
              </w:rPr>
            </w:pPr>
            <w:r w:rsidRPr="05FF55F2" w:rsidR="00D5287F">
              <w:rPr>
                <w:rFonts w:cs="Arial"/>
                <w:b w:val="1"/>
                <w:bCs w:val="1"/>
              </w:rPr>
              <w:t>Type</w:t>
            </w:r>
            <w:r w:rsidRPr="05FF55F2" w:rsidR="329E4EB5">
              <w:rPr>
                <w:rFonts w:cs="Arial"/>
                <w:b w:val="1"/>
                <w:bCs w:val="1"/>
              </w:rPr>
              <w:t>:</w:t>
            </w:r>
          </w:p>
        </w:tc>
        <w:tc>
          <w:tcPr>
            <w:tcW w:w="3807" w:type="pct"/>
            <w:tcBorders>
              <w:top w:val="single" w:color="auto" w:sz="4" w:space="0"/>
              <w:left w:val="single" w:color="auto" w:sz="4" w:space="0"/>
              <w:bottom w:val="single" w:color="auto" w:sz="4" w:space="0"/>
              <w:right w:val="single" w:color="auto" w:sz="4" w:space="0"/>
            </w:tcBorders>
            <w:tcMar/>
          </w:tcPr>
          <w:p w:rsidRPr="00B71ED1" w:rsidR="007B53D9" w:rsidP="05FF55F2" w:rsidRDefault="004F64C5" w14:paraId="2746B125" w14:textId="77777777">
            <w:pPr>
              <w:jc w:val="left"/>
              <w:rPr>
                <w:rFonts w:cs="Arial"/>
              </w:rPr>
            </w:pPr>
            <w:r w:rsidRPr="05FF55F2" w:rsidR="4B907533">
              <w:rPr>
                <w:rFonts w:cs="Arial"/>
              </w:rPr>
              <w:t>P2CONST(</w:t>
            </w:r>
            <w:r w:rsidRPr="05FF55F2" w:rsidR="4B907533">
              <w:rPr>
                <w:rFonts w:cs="Arial"/>
              </w:rPr>
              <w:t>Dio_PortGroup</w:t>
            </w:r>
            <w:r w:rsidRPr="05FF55F2" w:rsidR="4B907533">
              <w:rPr>
                <w:rFonts w:cs="Arial"/>
              </w:rPr>
              <w:t>, DIO_VAR</w:t>
            </w:r>
            <w:r w:rsidRPr="05FF55F2" w:rsidR="2B99789A">
              <w:rPr>
                <w:rFonts w:cs="Arial"/>
              </w:rPr>
              <w:t>_INIT</w:t>
            </w:r>
            <w:r w:rsidRPr="05FF55F2" w:rsidR="4B907533">
              <w:rPr>
                <w:rFonts w:cs="Arial"/>
              </w:rPr>
              <w:t>, DIO_CONFIG_CONST)</w:t>
            </w:r>
            <w:r w:rsidRPr="05FF55F2" w:rsidR="4B907533">
              <w:rPr>
                <w:rFonts w:cs="Arial"/>
              </w:rPr>
              <w:t>Dio_GpPortGroup</w:t>
            </w:r>
          </w:p>
        </w:tc>
      </w:tr>
      <w:tr w:rsidRPr="00B71ED1" w:rsidR="00EC3C73" w:rsidTr="05FF55F2" w14:paraId="50FBD1A9" w14:textId="77777777">
        <w:trPr>
          <w:jc w:val="center"/>
        </w:trPr>
        <w:tc>
          <w:tcPr>
            <w:tcW w:w="1193"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B71ED1" w:rsidR="00EC3C73" w:rsidP="05FF55F2" w:rsidRDefault="00D5287F" w14:paraId="3E1B320F" w14:textId="77777777">
            <w:pPr>
              <w:jc w:val="left"/>
              <w:rPr>
                <w:rFonts w:cs="Arial"/>
              </w:rPr>
            </w:pPr>
            <w:r w:rsidRPr="05FF55F2" w:rsidR="00D5287F">
              <w:rPr>
                <w:rFonts w:cs="Arial"/>
                <w:b w:val="1"/>
                <w:bCs w:val="1"/>
              </w:rPr>
              <w:t>Generated Condition</w:t>
            </w:r>
            <w:r w:rsidRPr="05FF55F2" w:rsidR="37247FC7">
              <w:rPr>
                <w:rFonts w:cs="Arial"/>
                <w:b w:val="1"/>
                <w:bCs w:val="1"/>
              </w:rPr>
              <w:t>:</w:t>
            </w:r>
          </w:p>
        </w:tc>
        <w:tc>
          <w:tcPr>
            <w:tcW w:w="3807" w:type="pct"/>
            <w:tcBorders>
              <w:top w:val="single" w:color="auto" w:sz="4" w:space="0"/>
              <w:left w:val="single" w:color="auto" w:sz="4" w:space="0"/>
              <w:bottom w:val="single" w:color="auto" w:sz="4" w:space="0"/>
              <w:right w:val="single" w:color="auto" w:sz="4" w:space="0"/>
            </w:tcBorders>
            <w:tcMar/>
          </w:tcPr>
          <w:p w:rsidRPr="00B71ED1" w:rsidR="00EC3C73" w:rsidP="05FF55F2" w:rsidRDefault="003371B8" w14:paraId="345C38CD" w14:textId="77777777">
            <w:pPr>
              <w:jc w:val="left"/>
              <w:rPr>
                <w:rFonts w:cs="Arial"/>
              </w:rPr>
            </w:pPr>
            <w:r w:rsidRPr="05FF55F2" w:rsidR="28E25E6F">
              <w:rPr>
                <w:rFonts w:cs="Arial"/>
              </w:rPr>
              <w:t>None</w:t>
            </w:r>
          </w:p>
        </w:tc>
      </w:tr>
      <w:tr w:rsidRPr="00B71ED1" w:rsidR="000B5A50" w:rsidTr="05FF55F2" w14:paraId="5D043C73" w14:textId="77777777">
        <w:trPr>
          <w:jc w:val="center"/>
        </w:trPr>
        <w:tc>
          <w:tcPr>
            <w:tcW w:w="1193"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B71ED1" w:rsidR="000B5A50" w:rsidP="05FF55F2" w:rsidRDefault="00D5287F" w14:paraId="67A71B48" w14:textId="77777777">
            <w:pPr>
              <w:jc w:val="left"/>
              <w:rPr>
                <w:rFonts w:cs="Arial"/>
                <w:b w:val="1"/>
                <w:bCs w:val="1"/>
              </w:rPr>
            </w:pPr>
            <w:r w:rsidRPr="05FF55F2" w:rsidR="00D5287F">
              <w:rPr>
                <w:rFonts w:cs="Arial"/>
                <w:b w:val="1"/>
                <w:bCs w:val="1"/>
              </w:rPr>
              <w:t>Description</w:t>
            </w:r>
            <w:r w:rsidRPr="05FF55F2" w:rsidR="6BF178F5">
              <w:rPr>
                <w:rFonts w:cs="Arial"/>
                <w:b w:val="1"/>
                <w:bCs w:val="1"/>
              </w:rPr>
              <w:t>:</w:t>
            </w:r>
          </w:p>
        </w:tc>
        <w:tc>
          <w:tcPr>
            <w:tcW w:w="3807" w:type="pct"/>
            <w:tcBorders>
              <w:top w:val="single" w:color="auto" w:sz="4" w:space="0"/>
              <w:left w:val="single" w:color="auto" w:sz="4" w:space="0"/>
              <w:bottom w:val="single" w:color="auto" w:sz="4" w:space="0"/>
              <w:right w:val="single" w:color="auto" w:sz="4" w:space="0"/>
            </w:tcBorders>
            <w:tcMar/>
          </w:tcPr>
          <w:p w:rsidRPr="00B71ED1" w:rsidR="000B5A50" w:rsidP="05FF55F2" w:rsidRDefault="000B5A50" w14:paraId="10CE7FA9" w14:textId="77777777">
            <w:pPr>
              <w:jc w:val="left"/>
              <w:rPr>
                <w:rFonts w:cs="Arial"/>
              </w:rPr>
            </w:pPr>
            <w:r w:rsidRPr="05FF55F2" w:rsidR="6BF178F5">
              <w:rPr>
                <w:rFonts w:cs="Arial"/>
              </w:rPr>
              <w:t>Global variable to store pointer to Configuration</w:t>
            </w:r>
            <w:r w:rsidRPr="05FF55F2" w:rsidR="00D5287F">
              <w:rPr>
                <w:rFonts w:cs="Arial"/>
              </w:rPr>
              <w:t xml:space="preserve"> of DIO port </w:t>
            </w:r>
            <w:r w:rsidRPr="05FF55F2" w:rsidR="6BF178F5">
              <w:rPr>
                <w:rFonts w:cs="Arial"/>
              </w:rPr>
              <w:t>group</w:t>
            </w:r>
            <w:r w:rsidRPr="05FF55F2" w:rsidR="00D5287F">
              <w:rPr>
                <w:rFonts w:cs="Arial"/>
              </w:rPr>
              <w:t>.</w:t>
            </w:r>
          </w:p>
        </w:tc>
      </w:tr>
      <w:tr w:rsidRPr="00B71ED1" w:rsidR="000B5A50" w:rsidTr="05FF55F2" w14:paraId="363D5DD3" w14:textId="77777777">
        <w:trPr>
          <w:trHeight w:val="1962"/>
          <w:jc w:val="center"/>
        </w:trPr>
        <w:tc>
          <w:tcPr>
            <w:tcW w:w="1193"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tcPr>
          <w:p w:rsidRPr="00B71ED1" w:rsidR="000B5A50" w:rsidP="05FF55F2" w:rsidRDefault="00D5287F" w14:paraId="0690019D" w14:textId="77777777">
            <w:pPr>
              <w:jc w:val="left"/>
              <w:rPr>
                <w:rFonts w:cs="Arial"/>
                <w:b w:val="1"/>
                <w:bCs w:val="1"/>
              </w:rPr>
            </w:pPr>
            <w:r w:rsidRPr="05FF55F2" w:rsidR="00D5287F">
              <w:rPr>
                <w:rFonts w:cs="Arial"/>
                <w:b w:val="1"/>
                <w:bCs w:val="1"/>
              </w:rPr>
              <w:t>Referenced by:</w:t>
            </w:r>
          </w:p>
        </w:tc>
        <w:tc>
          <w:tcPr>
            <w:tcW w:w="3807" w:type="pct"/>
            <w:tcBorders>
              <w:top w:val="single" w:color="auto" w:sz="4" w:space="0"/>
              <w:left w:val="single" w:color="auto" w:sz="4" w:space="0"/>
              <w:bottom w:val="single" w:color="auto" w:sz="4" w:space="0"/>
              <w:right w:val="single" w:color="auto" w:sz="4" w:space="0"/>
            </w:tcBorders>
            <w:tcMar/>
          </w:tcPr>
          <w:p w:rsidRPr="00B71ED1" w:rsidR="000B5A50" w:rsidP="05FF55F2" w:rsidRDefault="00D5287F" w14:paraId="5D9AA4D9" w14:textId="77777777">
            <w:pPr>
              <w:jc w:val="left"/>
              <w:rPr>
                <w:rFonts w:cs="Arial"/>
              </w:rPr>
            </w:pPr>
            <w:r w:rsidRPr="05FF55F2" w:rsidR="00D5287F">
              <w:rPr>
                <w:rFonts w:cs="Arial"/>
              </w:rPr>
              <w:t>All DIO Driver function.</w:t>
            </w:r>
          </w:p>
          <w:p w:rsidRPr="00B71ED1" w:rsidR="000B5A50" w:rsidP="05FF55F2" w:rsidRDefault="00D5287F" w14:paraId="10B2F73F" w14:textId="77777777">
            <w:pPr>
              <w:ind w:left="200" w:leftChars="100"/>
              <w:jc w:val="left"/>
              <w:rPr>
                <w:rFonts w:cs="Arial"/>
              </w:rPr>
            </w:pPr>
            <w:r w:rsidRPr="05FF55F2" w:rsidR="00D5287F">
              <w:rPr>
                <w:rFonts w:cs="Arial"/>
              </w:rPr>
              <w:t>Dio_ReadPort</w:t>
            </w:r>
          </w:p>
          <w:p w:rsidRPr="00B71ED1" w:rsidR="000B5A50" w:rsidP="05FF55F2" w:rsidRDefault="00D5287F" w14:paraId="3CC3DA45" w14:textId="77777777">
            <w:pPr>
              <w:ind w:left="200" w:leftChars="100"/>
              <w:jc w:val="left"/>
              <w:rPr>
                <w:rFonts w:cs="Arial"/>
              </w:rPr>
            </w:pPr>
            <w:r w:rsidRPr="05FF55F2" w:rsidR="00D5287F">
              <w:rPr>
                <w:rFonts w:cs="Arial"/>
              </w:rPr>
              <w:t>Dio_WritePort</w:t>
            </w:r>
          </w:p>
          <w:p w:rsidRPr="00B71ED1" w:rsidR="000B5A50" w:rsidP="05FF55F2" w:rsidRDefault="00D5287F" w14:paraId="40994D40" w14:textId="77777777">
            <w:pPr>
              <w:ind w:left="200" w:leftChars="100"/>
              <w:jc w:val="left"/>
              <w:rPr>
                <w:rFonts w:cs="Arial"/>
              </w:rPr>
            </w:pPr>
            <w:r w:rsidRPr="05FF55F2" w:rsidR="00D5287F">
              <w:rPr>
                <w:rFonts w:cs="Arial"/>
              </w:rPr>
              <w:t>Dio_ReadChannel</w:t>
            </w:r>
          </w:p>
          <w:p w:rsidRPr="00B71ED1" w:rsidR="000B5A50" w:rsidP="05FF55F2" w:rsidRDefault="00D5287F" w14:paraId="54357554" w14:textId="77777777">
            <w:pPr>
              <w:ind w:left="200" w:leftChars="100"/>
              <w:jc w:val="left"/>
              <w:rPr>
                <w:rFonts w:cs="Arial"/>
              </w:rPr>
            </w:pPr>
            <w:r w:rsidRPr="05FF55F2" w:rsidR="00D5287F">
              <w:rPr>
                <w:rFonts w:cs="Arial"/>
              </w:rPr>
              <w:t>Dio_WriteChannel</w:t>
            </w:r>
          </w:p>
          <w:p w:rsidRPr="00B71ED1" w:rsidR="000B5A50" w:rsidP="05FF55F2" w:rsidRDefault="00D5287F" w14:paraId="21E2F2A1" w14:textId="77777777">
            <w:pPr>
              <w:ind w:left="200" w:leftChars="100"/>
              <w:jc w:val="left"/>
              <w:rPr>
                <w:rFonts w:cs="Arial"/>
              </w:rPr>
            </w:pPr>
            <w:r w:rsidRPr="05FF55F2" w:rsidR="00D5287F">
              <w:rPr>
                <w:rFonts w:cs="Arial"/>
              </w:rPr>
              <w:t>Dio_FlipChannel</w:t>
            </w:r>
          </w:p>
          <w:p w:rsidRPr="00B71ED1" w:rsidR="000B5A50" w:rsidP="05FF55F2" w:rsidRDefault="00D5287F" w14:paraId="1A82DF89" w14:textId="77777777">
            <w:pPr>
              <w:ind w:left="200" w:leftChars="100"/>
              <w:jc w:val="left"/>
              <w:rPr>
                <w:rFonts w:cs="Arial"/>
              </w:rPr>
            </w:pPr>
            <w:r w:rsidRPr="05FF55F2" w:rsidR="00D5287F">
              <w:rPr>
                <w:rFonts w:cs="Arial"/>
              </w:rPr>
              <w:t>Dio_ReadChannelGroup</w:t>
            </w:r>
          </w:p>
          <w:p w:rsidR="000B5A50" w:rsidP="05FF55F2" w:rsidRDefault="00D5287F" w14:paraId="6AFDA242" w14:textId="77777777">
            <w:pPr>
              <w:ind w:left="200" w:leftChars="100"/>
              <w:jc w:val="left"/>
              <w:rPr>
                <w:rFonts w:cs="Arial"/>
              </w:rPr>
            </w:pPr>
            <w:r w:rsidRPr="05FF55F2" w:rsidR="00D5287F">
              <w:rPr>
                <w:rFonts w:cs="Arial"/>
              </w:rPr>
              <w:t>Dio_WriteChannelGroup</w:t>
            </w:r>
          </w:p>
          <w:p w:rsidRPr="00B71ED1" w:rsidR="008E4C21" w:rsidP="05FF55F2" w:rsidRDefault="008E4C21" w14:paraId="29C64477" w14:textId="30995A94">
            <w:pPr>
              <w:ind w:left="200" w:leftChars="100"/>
              <w:jc w:val="left"/>
              <w:rPr>
                <w:rFonts w:cs="Arial"/>
              </w:rPr>
            </w:pPr>
            <w:r w:rsidRPr="05FF55F2" w:rsidR="2CE470BF">
              <w:rPr>
                <w:rFonts w:cs="Arial"/>
              </w:rPr>
              <w:t>Dio_MaskedWritePort</w:t>
            </w:r>
          </w:p>
        </w:tc>
      </w:tr>
      <w:tr w:rsidRPr="00B71ED1" w:rsidR="00A13951" w:rsidTr="05FF55F2" w14:paraId="73BE4CD5" w14:textId="77777777">
        <w:trPr>
          <w:trHeight w:val="108"/>
          <w:jc w:val="center"/>
        </w:trPr>
        <w:tc>
          <w:tcPr>
            <w:tcW w:w="1193"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tcPr>
          <w:p w:rsidRPr="00D5287F" w:rsidR="00A13951" w:rsidP="05FF55F2" w:rsidRDefault="00A13951" w14:paraId="6B454443" w14:textId="77777777">
            <w:pPr>
              <w:jc w:val="left"/>
              <w:rPr>
                <w:rFonts w:cs="Arial"/>
                <w:b w:val="1"/>
                <w:bCs w:val="1"/>
              </w:rPr>
            </w:pPr>
            <w:r w:rsidRPr="05FF55F2" w:rsidR="66006F71">
              <w:rPr>
                <w:rFonts w:cs="Arial"/>
                <w:b w:val="1"/>
                <w:bCs w:val="1"/>
              </w:rPr>
              <w:t>Init Value</w:t>
            </w:r>
          </w:p>
        </w:tc>
        <w:tc>
          <w:tcPr>
            <w:tcW w:w="3807" w:type="pct"/>
            <w:tcBorders>
              <w:top w:val="single" w:color="auto" w:sz="4" w:space="0"/>
              <w:left w:val="single" w:color="auto" w:sz="4" w:space="0"/>
              <w:bottom w:val="single" w:color="auto" w:sz="4" w:space="0"/>
              <w:right w:val="single" w:color="auto" w:sz="4" w:space="0"/>
            </w:tcBorders>
            <w:tcMar/>
          </w:tcPr>
          <w:p w:rsidRPr="00D5287F" w:rsidR="00A13951" w:rsidP="05FF55F2" w:rsidRDefault="00C22498" w14:paraId="5B58ABA9" w14:textId="77777777">
            <w:pPr>
              <w:jc w:val="left"/>
              <w:rPr>
                <w:rFonts w:cs="Arial"/>
              </w:rPr>
            </w:pPr>
            <w:r w:rsidRPr="05FF55F2" w:rsidR="2F710056">
              <w:rPr>
                <w:rFonts w:cs="Arial"/>
              </w:rPr>
              <w:t>Address of configuration structure</w:t>
            </w:r>
            <w:r w:rsidRPr="05FF55F2" w:rsidR="4594E0F2">
              <w:rPr>
                <w:rFonts w:cs="Arial"/>
              </w:rPr>
              <w:t xml:space="preserve"> </w:t>
            </w:r>
            <w:r w:rsidRPr="05FF55F2" w:rsidR="4594E0F2">
              <w:rPr>
                <w:rFonts w:cs="Arial"/>
              </w:rPr>
              <w:t>Dio_GstPortGroup</w:t>
            </w:r>
            <w:r w:rsidRPr="05FF55F2" w:rsidR="034F35FA">
              <w:rPr>
                <w:rFonts w:cs="Arial"/>
              </w:rPr>
              <w:t xml:space="preserve"> which is input of </w:t>
            </w:r>
            <w:r w:rsidRPr="05FF55F2" w:rsidR="034F35FA">
              <w:rPr>
                <w:rFonts w:cs="Arial"/>
              </w:rPr>
              <w:t>Dio</w:t>
            </w:r>
            <w:r w:rsidRPr="05FF55F2" w:rsidR="774A665E">
              <w:rPr>
                <w:rFonts w:cs="Arial"/>
              </w:rPr>
              <w:t>_ReadPort</w:t>
            </w:r>
          </w:p>
        </w:tc>
      </w:tr>
      <w:tr w:rsidRPr="00B71ED1" w:rsidR="00A13951" w:rsidTr="05FF55F2" w14:paraId="044FDA24" w14:textId="77777777">
        <w:trPr>
          <w:trHeight w:val="108"/>
          <w:jc w:val="center"/>
        </w:trPr>
        <w:tc>
          <w:tcPr>
            <w:tcW w:w="1193"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tcPr>
          <w:p w:rsidRPr="00D5287F" w:rsidR="00A13951" w:rsidP="05FF55F2" w:rsidRDefault="00A13951" w14:paraId="66966A6F" w14:textId="77777777">
            <w:pPr>
              <w:jc w:val="left"/>
              <w:rPr>
                <w:rFonts w:cs="Arial"/>
                <w:b w:val="1"/>
                <w:bCs w:val="1"/>
              </w:rPr>
            </w:pPr>
            <w:r w:rsidRPr="05FF55F2" w:rsidR="66006F71">
              <w:rPr>
                <w:rFonts w:cs="Arial"/>
                <w:b w:val="1"/>
                <w:bCs w:val="1"/>
              </w:rPr>
              <w:t>Range</w:t>
            </w:r>
          </w:p>
        </w:tc>
        <w:tc>
          <w:tcPr>
            <w:tcW w:w="3807" w:type="pct"/>
            <w:tcBorders>
              <w:top w:val="single" w:color="auto" w:sz="4" w:space="0"/>
              <w:left w:val="single" w:color="auto" w:sz="4" w:space="0"/>
              <w:bottom w:val="single" w:color="auto" w:sz="4" w:space="0"/>
              <w:right w:val="single" w:color="auto" w:sz="4" w:space="0"/>
            </w:tcBorders>
            <w:tcMar/>
          </w:tcPr>
          <w:p w:rsidRPr="00D5287F" w:rsidR="00A13951" w:rsidP="05FF55F2" w:rsidRDefault="00C22498" w14:paraId="337E0342" w14:textId="77777777">
            <w:pPr>
              <w:jc w:val="left"/>
              <w:rPr>
                <w:rFonts w:cs="Arial"/>
              </w:rPr>
            </w:pPr>
            <w:r w:rsidRPr="05FF55F2" w:rsidR="2F710056">
              <w:rPr>
                <w:rFonts w:cs="Arial"/>
              </w:rPr>
              <w:t>Same as Init value</w:t>
            </w:r>
          </w:p>
        </w:tc>
      </w:tr>
    </w:tbl>
    <w:p w:rsidR="006D3E42" w:rsidP="00EC3C73" w:rsidRDefault="006D3E42" w14:paraId="7C2D8181" w14:textId="77777777">
      <w:pPr>
        <w:rPr>
          <w:lang w:eastAsia="en-US"/>
        </w:rPr>
      </w:pPr>
    </w:p>
    <w:p w:rsidR="001F5B0E" w:rsidP="00EC3C73" w:rsidRDefault="001D782D" w14:paraId="06703E6B" w14:textId="77777777">
      <w:pPr/>
      <w:r w:rsidR="001D782D">
        <w:rPr/>
        <w:t xml:space="preserve">{Ref: [1] </w:t>
      </w:r>
      <w:r w:rsidR="001D782D">
        <w:rPr/>
        <w:t>SWS_Dio_00133, SWS_Dio_00134}</w:t>
      </w:r>
    </w:p>
    <w:p w:rsidRPr="00B71ED1" w:rsidR="00DB7F7C" w:rsidP="00EC3C73" w:rsidRDefault="009365EF" w14:paraId="1B161A73" w14:textId="13F90C79">
      <w:pPr>
        <w:rPr>
          <w:rFonts w:cs="Arial"/>
        </w:rPr>
      </w:pPr>
      <w:r w:rsidR="009365EF">
        <w:rPr/>
        <w:t>{</w:t>
      </w:r>
      <w:r w:rsidR="009365EF">
        <w:rPr/>
        <w:t xml:space="preserve">Ref: [2] </w:t>
      </w:r>
      <w:r w:rsidRPr="05FF55F2" w:rsidR="009365EF">
        <w:rPr>
          <w:rFonts w:cs="Arial"/>
        </w:rPr>
        <w:t>RRS_GEN_FR_0030</w:t>
      </w:r>
      <w:r w:rsidR="009365EF">
        <w:rPr/>
        <w:t>}</w:t>
      </w:r>
    </w:p>
    <w:p w:rsidR="006D3E42" w:rsidP="05FF55F2" w:rsidRDefault="006D3E42" w14:paraId="4C56EED4" w14:textId="77777777">
      <w:pPr>
        <w:widowControl w:val="1"/>
        <w:jc w:val="left"/>
        <w:rPr>
          <w:rFonts w:eastAsia="MS Mincho" w:cs="Arial"/>
          <w:b w:val="1"/>
          <w:bCs w:val="1"/>
          <w:kern w:val="0"/>
          <w:sz w:val="24"/>
          <w:szCs w:val="24"/>
        </w:rPr>
      </w:pPr>
      <w:bookmarkStart w:name="_Toc435536245" w:id="217"/>
      <w:bookmarkStart w:name="_Toc435618809" w:id="218"/>
      <w:r w:rsidRPr="05FF55F2">
        <w:rPr>
          <w:rFonts w:cs="Arial"/>
        </w:rPr>
        <w:br w:type="page"/>
      </w:r>
    </w:p>
    <w:p w:rsidRPr="006C5C51" w:rsidR="006C5C51" w:rsidP="006C5C51" w:rsidRDefault="006C5C51" w14:paraId="5570B08A" w14:textId="0CFF2970">
      <w:pPr>
        <w:pStyle w:val="Heading2"/>
        <w:rPr>
          <w:rFonts w:cs="Arial"/>
        </w:rPr>
      </w:pPr>
      <w:bookmarkStart w:name="_Toc36994254" w:id="219"/>
      <w:bookmarkStart w:name="_Toc56001689" w:id="220"/>
      <w:bookmarkStart w:name="_Toc36994255" w:id="221"/>
      <w:bookmarkStart w:name="_Toc56001690" w:id="222"/>
      <w:bookmarkStart w:name="_Toc36994256" w:id="223"/>
      <w:bookmarkStart w:name="_Toc56001691" w:id="224"/>
      <w:bookmarkStart w:name="_Toc36994257" w:id="225"/>
      <w:bookmarkStart w:name="_Toc56001692" w:id="226"/>
      <w:bookmarkStart w:name="_Activity_([6]_Section" w:id="227"/>
      <w:bookmarkStart w:name="_Toc128390122" w:id="228"/>
      <w:bookmarkStart w:name="_Ref397680566" w:id="229"/>
      <w:bookmarkStart w:name="_Ref397680567" w:id="230"/>
      <w:bookmarkStart w:name="_Ref397680573" w:id="231"/>
      <w:bookmarkStart w:name="_Toc435536249" w:id="232"/>
      <w:bookmarkStart w:name="_Toc435618813" w:id="233"/>
      <w:bookmarkEnd w:id="217"/>
      <w:bookmarkEnd w:id="218"/>
      <w:bookmarkEnd w:id="219"/>
      <w:bookmarkEnd w:id="220"/>
      <w:bookmarkEnd w:id="221"/>
      <w:bookmarkEnd w:id="222"/>
      <w:bookmarkEnd w:id="223"/>
      <w:bookmarkEnd w:id="224"/>
      <w:bookmarkEnd w:id="225"/>
      <w:bookmarkEnd w:id="226"/>
      <w:bookmarkEnd w:id="227"/>
      <w:proofErr w:type="spellStart"/>
      <w:r w:rsidRPr="05FF55F2" w:rsidR="006C5C51">
        <w:rPr>
          <w:rFonts w:cs="Arial"/>
        </w:rPr>
        <w:t>GlobalV</w:t>
      </w:r>
      <w:r w:rsidRPr="05FF55F2" w:rsidR="006C5C51">
        <w:rPr>
          <w:rFonts w:cs="Arial"/>
        </w:rPr>
        <w:t>ariable</w:t>
      </w:r>
      <w:r w:rsidRPr="05FF55F2" w:rsidR="006C5C51">
        <w:rPr>
          <w:rFonts w:cs="Arial"/>
        </w:rPr>
        <w:t>s</w:t>
      </w:r>
      <w:proofErr w:type="spellEnd"/>
      <w:bookmarkEnd w:id="228"/>
    </w:p>
    <w:p w:rsidR="006C5C51" w:rsidP="05FF55F2" w:rsidRDefault="006C5C51" w14:paraId="2245B4FC" w14:textId="7388E3DD">
      <w:pPr>
        <w:pStyle w:val="Heading3"/>
        <w:rPr>
          <w:rFonts w:cs="Arial"/>
        </w:rPr>
      </w:pPr>
      <w:bookmarkStart w:name="_Toc128390123" w:id="234"/>
      <w:proofErr w:type="spellStart"/>
      <w:r w:rsidRPr="05FF55F2" w:rsidR="006C5C51">
        <w:rPr>
          <w:rFonts w:cs="Arial"/>
        </w:rPr>
        <w:t>Dio_</w:t>
      </w:r>
      <w:r w:rsidRPr="05FF55F2" w:rsidR="006C5C51">
        <w:rPr>
          <w:rFonts w:cs="Arial"/>
        </w:rPr>
        <w:t>GstChannelGroupDat</w:t>
      </w:r>
      <w:r w:rsidRPr="05FF55F2" w:rsidR="006C5C51">
        <w:rPr>
          <w:rFonts w:cs="Arial"/>
        </w:rPr>
        <w:t>a</w:t>
      </w:r>
      <w:proofErr w:type="spellEnd"/>
      <w:bookmarkEnd w:id="234"/>
    </w:p>
    <w:p w:rsidRPr="00B71ED1" w:rsidR="006C5C51" w:rsidP="05FF55F2" w:rsidRDefault="006C5C51" w14:paraId="3FBE4411" w14:textId="77777777">
      <w:pPr>
        <w:rPr>
          <w:rFonts w:cs="Arial"/>
          <w:b w:val="1"/>
          <w:bCs w:val="1"/>
        </w:rPr>
      </w:pPr>
      <w:r w:rsidRPr="05FF55F2" w:rsidR="006C5C51">
        <w:rPr>
          <w:rFonts w:cs="Arial"/>
          <w:b w:val="1"/>
          <w:bCs w:val="1"/>
        </w:rPr>
        <w:t>DIO_DDD_GBL_003</w:t>
      </w:r>
      <w:r w:rsidRPr="05FF55F2" w:rsidR="006C5C51">
        <w:rPr>
          <w:rFonts w:cs="Arial"/>
          <w:b w:val="1"/>
          <w:bCs w:val="1"/>
        </w:rPr>
        <w:t>:</w:t>
      </w:r>
    </w:p>
    <w:tbl>
      <w:tblPr>
        <w:tblW w:w="5172"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4A0" w:firstRow="1" w:lastRow="0" w:firstColumn="1" w:lastColumn="0" w:noHBand="0" w:noVBand="1"/>
      </w:tblPr>
      <w:tblGrid>
        <w:gridCol w:w="2498"/>
        <w:gridCol w:w="8196"/>
      </w:tblGrid>
      <w:tr w:rsidRPr="00B71ED1" w:rsidR="006C5C51" w:rsidTr="05FF55F2" w14:paraId="04D8CD82" w14:textId="77777777">
        <w:trPr>
          <w:jc w:val="center"/>
        </w:trPr>
        <w:tc>
          <w:tcPr>
            <w:tcW w:w="1168"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0D1976" w:rsidR="006C5C51" w:rsidP="05FF55F2" w:rsidRDefault="006C5C51" w14:paraId="01460471" w14:textId="77777777">
            <w:pPr>
              <w:jc w:val="left"/>
              <w:rPr>
                <w:rFonts w:cs="Arial"/>
                <w:b w:val="1"/>
                <w:bCs w:val="1"/>
              </w:rPr>
            </w:pPr>
            <w:r w:rsidRPr="05FF55F2" w:rsidR="006C5C51">
              <w:rPr>
                <w:rFonts w:cs="Arial"/>
                <w:b w:val="1"/>
                <w:bCs w:val="1"/>
              </w:rPr>
              <w:t>Parameter</w:t>
            </w:r>
            <w:r w:rsidRPr="05FF55F2" w:rsidR="006C5C51">
              <w:rPr>
                <w:rFonts w:cs="Arial"/>
                <w:b w:val="1"/>
                <w:bCs w:val="1"/>
              </w:rPr>
              <w:t xml:space="preserve"> Name:</w:t>
            </w:r>
          </w:p>
        </w:tc>
        <w:tc>
          <w:tcPr>
            <w:tcW w:w="3832" w:type="pct"/>
            <w:tcBorders>
              <w:top w:val="single" w:color="auto" w:sz="4" w:space="0"/>
              <w:left w:val="single" w:color="auto" w:sz="4" w:space="0"/>
              <w:bottom w:val="single" w:color="auto" w:sz="4" w:space="0"/>
              <w:right w:val="single" w:color="auto" w:sz="4" w:space="0"/>
            </w:tcBorders>
            <w:tcMar/>
          </w:tcPr>
          <w:p w:rsidRPr="000D1976" w:rsidR="006C5C51" w:rsidP="05FF55F2" w:rsidRDefault="006C5C51" w14:paraId="7625025E" w14:textId="77777777">
            <w:pPr>
              <w:jc w:val="left"/>
              <w:rPr>
                <w:rFonts w:cs="Arial"/>
              </w:rPr>
            </w:pPr>
            <w:r w:rsidRPr="05FF55F2" w:rsidR="006C5C51">
              <w:rPr>
                <w:rFonts w:cs="Arial"/>
              </w:rPr>
              <w:t>Dio_GstChannelGroupData</w:t>
            </w:r>
          </w:p>
        </w:tc>
      </w:tr>
      <w:tr w:rsidRPr="00B71ED1" w:rsidR="006C5C51" w:rsidTr="05FF55F2" w14:paraId="0AABD2B6" w14:textId="77777777">
        <w:trPr>
          <w:jc w:val="center"/>
        </w:trPr>
        <w:tc>
          <w:tcPr>
            <w:tcW w:w="1168"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B71ED1" w:rsidR="006C5C51" w:rsidP="05FF55F2" w:rsidRDefault="006C5C51" w14:paraId="0C50AEE6" w14:textId="77777777">
            <w:pPr>
              <w:jc w:val="left"/>
              <w:rPr>
                <w:rFonts w:cs="Arial"/>
                <w:b w:val="1"/>
                <w:bCs w:val="1"/>
              </w:rPr>
            </w:pPr>
            <w:r w:rsidRPr="05FF55F2" w:rsidR="006C5C51">
              <w:rPr>
                <w:rFonts w:cs="Arial"/>
                <w:b w:val="1"/>
                <w:bCs w:val="1"/>
              </w:rPr>
              <w:t>Type</w:t>
            </w:r>
            <w:r w:rsidRPr="05FF55F2" w:rsidR="006C5C51">
              <w:rPr>
                <w:rFonts w:cs="Arial"/>
                <w:b w:val="1"/>
                <w:bCs w:val="1"/>
              </w:rPr>
              <w:t>:</w:t>
            </w:r>
          </w:p>
        </w:tc>
        <w:tc>
          <w:tcPr>
            <w:tcW w:w="3832" w:type="pct"/>
            <w:tcBorders>
              <w:top w:val="single" w:color="auto" w:sz="4" w:space="0"/>
              <w:left w:val="single" w:color="auto" w:sz="4" w:space="0"/>
              <w:bottom w:val="single" w:color="auto" w:sz="4" w:space="0"/>
              <w:right w:val="single" w:color="auto" w:sz="4" w:space="0"/>
            </w:tcBorders>
            <w:tcMar/>
          </w:tcPr>
          <w:p w:rsidRPr="00B71ED1" w:rsidR="006C5C51" w:rsidP="05FF55F2" w:rsidRDefault="006C5C51" w14:paraId="0E5269A7" w14:textId="77777777">
            <w:pPr>
              <w:jc w:val="left"/>
              <w:rPr>
                <w:rFonts w:cs="Arial"/>
              </w:rPr>
            </w:pPr>
            <w:r w:rsidRPr="05FF55F2" w:rsidR="006C5C51">
              <w:rPr>
                <w:rFonts w:cs="Arial"/>
              </w:rPr>
              <w:t>CONST(</w:t>
            </w:r>
            <w:r w:rsidRPr="05FF55F2" w:rsidR="006C5C51">
              <w:rPr>
                <w:rFonts w:cs="Arial"/>
              </w:rPr>
              <w:t>Dio_ChannelGroupType</w:t>
            </w:r>
            <w:r w:rsidRPr="05FF55F2" w:rsidR="006C5C51">
              <w:rPr>
                <w:rFonts w:cs="Arial"/>
              </w:rPr>
              <w:t xml:space="preserve">, DIO_CONST) </w:t>
            </w:r>
            <w:r w:rsidRPr="05FF55F2" w:rsidR="006C5C51">
              <w:rPr>
                <w:rFonts w:cs="Arial"/>
              </w:rPr>
              <w:t>Dio_GstChannelGroupData</w:t>
            </w:r>
            <w:r w:rsidRPr="05FF55F2" w:rsidR="006C5C51">
              <w:rPr>
                <w:rFonts w:cs="Arial"/>
              </w:rPr>
              <w:t>[];</w:t>
            </w:r>
          </w:p>
        </w:tc>
      </w:tr>
      <w:tr w:rsidRPr="00B71ED1" w:rsidR="006C5C51" w:rsidTr="05FF55F2" w14:paraId="55E07DBD" w14:textId="77777777">
        <w:trPr>
          <w:jc w:val="center"/>
        </w:trPr>
        <w:tc>
          <w:tcPr>
            <w:tcW w:w="1168"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B71ED1" w:rsidR="006C5C51" w:rsidP="05FF55F2" w:rsidRDefault="006C5C51" w14:paraId="7CBF3594" w14:textId="77777777">
            <w:pPr>
              <w:jc w:val="left"/>
              <w:rPr>
                <w:rFonts w:cs="Arial"/>
              </w:rPr>
            </w:pPr>
            <w:r w:rsidRPr="05FF55F2" w:rsidR="006C5C51">
              <w:rPr>
                <w:rFonts w:cs="Arial"/>
                <w:b w:val="1"/>
                <w:bCs w:val="1"/>
              </w:rPr>
              <w:t>Generated Condition</w:t>
            </w:r>
            <w:r w:rsidRPr="05FF55F2" w:rsidR="006C5C51">
              <w:rPr>
                <w:rFonts w:cs="Arial"/>
                <w:b w:val="1"/>
                <w:bCs w:val="1"/>
              </w:rPr>
              <w:t>:</w:t>
            </w:r>
          </w:p>
        </w:tc>
        <w:tc>
          <w:tcPr>
            <w:tcW w:w="3832" w:type="pct"/>
            <w:tcBorders>
              <w:top w:val="single" w:color="auto" w:sz="4" w:space="0"/>
              <w:left w:val="single" w:color="auto" w:sz="4" w:space="0"/>
              <w:bottom w:val="single" w:color="auto" w:sz="4" w:space="0"/>
              <w:right w:val="single" w:color="auto" w:sz="4" w:space="0"/>
            </w:tcBorders>
            <w:tcMar/>
          </w:tcPr>
          <w:p w:rsidRPr="00B71ED1" w:rsidR="006C5C51" w:rsidP="05FF55F2" w:rsidRDefault="006C5C51" w14:paraId="4E776813" w14:textId="77777777">
            <w:pPr>
              <w:jc w:val="left"/>
              <w:rPr>
                <w:rFonts w:cs="Arial"/>
              </w:rPr>
            </w:pPr>
            <w:r w:rsidRPr="05FF55F2" w:rsidR="006C5C51">
              <w:rPr>
                <w:rFonts w:cs="Arial"/>
              </w:rPr>
              <w:t>None</w:t>
            </w:r>
          </w:p>
        </w:tc>
      </w:tr>
      <w:tr w:rsidRPr="00B71ED1" w:rsidR="006C5C51" w:rsidTr="05FF55F2" w14:paraId="79FA996B" w14:textId="77777777">
        <w:trPr>
          <w:jc w:val="center"/>
        </w:trPr>
        <w:tc>
          <w:tcPr>
            <w:tcW w:w="1168"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hideMark/>
          </w:tcPr>
          <w:p w:rsidRPr="00B71ED1" w:rsidR="006C5C51" w:rsidP="05FF55F2" w:rsidRDefault="006C5C51" w14:paraId="20449786" w14:textId="77777777">
            <w:pPr>
              <w:jc w:val="left"/>
              <w:rPr>
                <w:rFonts w:cs="Arial"/>
                <w:b w:val="1"/>
                <w:bCs w:val="1"/>
              </w:rPr>
            </w:pPr>
            <w:r w:rsidRPr="05FF55F2" w:rsidR="006C5C51">
              <w:rPr>
                <w:rFonts w:cs="Arial"/>
                <w:b w:val="1"/>
                <w:bCs w:val="1"/>
              </w:rPr>
              <w:t>Description</w:t>
            </w:r>
            <w:r w:rsidRPr="05FF55F2" w:rsidR="006C5C51">
              <w:rPr>
                <w:rFonts w:cs="Arial"/>
                <w:b w:val="1"/>
                <w:bCs w:val="1"/>
              </w:rPr>
              <w:t>:</w:t>
            </w:r>
          </w:p>
        </w:tc>
        <w:tc>
          <w:tcPr>
            <w:tcW w:w="3832" w:type="pct"/>
            <w:tcBorders>
              <w:top w:val="single" w:color="auto" w:sz="4" w:space="0"/>
              <w:left w:val="single" w:color="auto" w:sz="4" w:space="0"/>
              <w:bottom w:val="single" w:color="auto" w:sz="4" w:space="0"/>
              <w:right w:val="single" w:color="auto" w:sz="4" w:space="0"/>
            </w:tcBorders>
            <w:tcMar/>
          </w:tcPr>
          <w:p w:rsidRPr="00B71ED1" w:rsidR="006C5C51" w:rsidP="05FF55F2" w:rsidRDefault="006C5C51" w14:paraId="0275BDAF" w14:textId="77777777">
            <w:pPr>
              <w:jc w:val="left"/>
              <w:rPr>
                <w:rFonts w:cs="Arial"/>
              </w:rPr>
            </w:pPr>
            <w:r w:rsidRPr="05FF55F2" w:rsidR="006C5C51">
              <w:rPr>
                <w:rFonts w:cs="Arial"/>
              </w:rPr>
              <w:t xml:space="preserve">Global variable to store </w:t>
            </w:r>
            <w:r w:rsidRPr="05FF55F2" w:rsidR="006C5C51">
              <w:rPr>
                <w:rFonts w:cs="Arial"/>
              </w:rPr>
              <w:t>data</w:t>
            </w:r>
            <w:r w:rsidRPr="05FF55F2" w:rsidR="006C5C51">
              <w:rPr>
                <w:rFonts w:cs="Arial"/>
              </w:rPr>
              <w:t xml:space="preserve"> </w:t>
            </w:r>
            <w:r w:rsidRPr="05FF55F2" w:rsidR="006C5C51">
              <w:rPr>
                <w:rFonts w:cs="Arial"/>
              </w:rPr>
              <w:t>c</w:t>
            </w:r>
            <w:r w:rsidRPr="05FF55F2" w:rsidR="006C5C51">
              <w:rPr>
                <w:rFonts w:cs="Arial"/>
              </w:rPr>
              <w:t>onfiguration</w:t>
            </w:r>
            <w:r w:rsidRPr="05FF55F2" w:rsidR="006C5C51">
              <w:rPr>
                <w:rFonts w:cs="Arial"/>
              </w:rPr>
              <w:t xml:space="preserve"> of </w:t>
            </w:r>
            <w:r w:rsidRPr="05FF55F2" w:rsidR="006C5C51">
              <w:rPr>
                <w:rFonts w:cs="Arial"/>
              </w:rPr>
              <w:t>DIO Port Channel</w:t>
            </w:r>
            <w:r w:rsidRPr="05FF55F2" w:rsidR="006C5C51">
              <w:rPr>
                <w:rFonts w:cs="Arial"/>
              </w:rPr>
              <w:t xml:space="preserve"> Group</w:t>
            </w:r>
            <w:r w:rsidRPr="05FF55F2" w:rsidR="006C5C51">
              <w:rPr>
                <w:rFonts w:cs="Arial"/>
              </w:rPr>
              <w:t>.</w:t>
            </w:r>
          </w:p>
        </w:tc>
      </w:tr>
      <w:tr w:rsidRPr="00B71ED1" w:rsidR="006C5C51" w:rsidTr="05FF55F2" w14:paraId="711EE259" w14:textId="77777777">
        <w:trPr>
          <w:trHeight w:val="495"/>
          <w:jc w:val="center"/>
        </w:trPr>
        <w:tc>
          <w:tcPr>
            <w:tcW w:w="1168"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tcPr>
          <w:p w:rsidRPr="00B71ED1" w:rsidR="006C5C51" w:rsidP="05FF55F2" w:rsidRDefault="006C5C51" w14:paraId="1DDC9C94" w14:textId="77777777">
            <w:pPr>
              <w:jc w:val="left"/>
              <w:rPr>
                <w:rFonts w:cs="Arial"/>
                <w:b w:val="1"/>
                <w:bCs w:val="1"/>
              </w:rPr>
            </w:pPr>
            <w:r w:rsidRPr="05FF55F2" w:rsidR="006C5C51">
              <w:rPr>
                <w:rFonts w:cs="Arial"/>
                <w:b w:val="1"/>
                <w:bCs w:val="1"/>
              </w:rPr>
              <w:t>Referenced by:</w:t>
            </w:r>
          </w:p>
        </w:tc>
        <w:tc>
          <w:tcPr>
            <w:tcW w:w="3832" w:type="pct"/>
            <w:tcBorders>
              <w:top w:val="single" w:color="auto" w:sz="4" w:space="0"/>
              <w:left w:val="single" w:color="auto" w:sz="4" w:space="0"/>
              <w:bottom w:val="single" w:color="auto" w:sz="4" w:space="0"/>
              <w:right w:val="single" w:color="auto" w:sz="4" w:space="0"/>
            </w:tcBorders>
            <w:tcMar/>
          </w:tcPr>
          <w:p w:rsidRPr="00B71ED1" w:rsidR="006C5C51" w:rsidP="05FF55F2" w:rsidRDefault="006C5C51" w14:paraId="336FAA2A" w14:textId="77777777">
            <w:pPr>
              <w:jc w:val="left"/>
              <w:rPr>
                <w:rFonts w:cs="Arial"/>
              </w:rPr>
            </w:pPr>
            <w:r w:rsidRPr="05FF55F2" w:rsidR="006C5C51">
              <w:rPr>
                <w:rFonts w:cs="Arial"/>
              </w:rPr>
              <w:t>Dio_ReadChannelGroup</w:t>
            </w:r>
          </w:p>
          <w:p w:rsidRPr="00B71ED1" w:rsidR="006C5C51" w:rsidP="05FF55F2" w:rsidRDefault="006C5C51" w14:paraId="5DDFE346" w14:textId="77777777">
            <w:pPr>
              <w:jc w:val="left"/>
              <w:rPr>
                <w:rFonts w:cs="Arial"/>
              </w:rPr>
            </w:pPr>
            <w:r w:rsidRPr="05FF55F2" w:rsidR="006C5C51">
              <w:rPr>
                <w:rFonts w:cs="Arial"/>
              </w:rPr>
              <w:t>Dio_WriteChannelGroup</w:t>
            </w:r>
          </w:p>
        </w:tc>
      </w:tr>
      <w:tr w:rsidRPr="00B71ED1" w:rsidR="006C5C51" w:rsidTr="05FF55F2" w14:paraId="4FB5E108" w14:textId="77777777">
        <w:trPr>
          <w:trHeight w:val="180"/>
          <w:jc w:val="center"/>
        </w:trPr>
        <w:tc>
          <w:tcPr>
            <w:tcW w:w="1168" w:type="pct"/>
            <w:tcBorders>
              <w:top w:val="single" w:color="auto" w:sz="4" w:space="0"/>
              <w:left w:val="single" w:color="auto" w:sz="4" w:space="0"/>
              <w:bottom w:val="single" w:color="auto" w:sz="4" w:space="0"/>
              <w:right w:val="single" w:color="auto" w:sz="4" w:space="0"/>
            </w:tcBorders>
            <w:shd w:val="clear" w:color="auto" w:fill="D9D9D9" w:themeFill="background1" w:themeFillShade="D9"/>
            <w:tcMar/>
            <w:vAlign w:val="center"/>
          </w:tcPr>
          <w:p w:rsidRPr="00D5287F" w:rsidR="006C5C51" w:rsidP="05FF55F2" w:rsidRDefault="006C5C51" w14:paraId="48DE5C14" w14:textId="77777777">
            <w:pPr>
              <w:jc w:val="left"/>
              <w:rPr>
                <w:rFonts w:cs="Arial"/>
                <w:b w:val="1"/>
                <w:bCs w:val="1"/>
              </w:rPr>
            </w:pPr>
            <w:r w:rsidRPr="05FF55F2" w:rsidR="006C5C51">
              <w:rPr>
                <w:rFonts w:cs="Arial"/>
                <w:b w:val="1"/>
                <w:bCs w:val="1"/>
              </w:rPr>
              <w:t>Init Value</w:t>
            </w:r>
          </w:p>
        </w:tc>
        <w:tc>
          <w:tcPr>
            <w:tcW w:w="3832" w:type="pct"/>
            <w:tcBorders>
              <w:top w:val="single" w:color="auto" w:sz="4" w:space="0"/>
              <w:left w:val="single" w:color="auto" w:sz="4" w:space="0"/>
              <w:bottom w:val="single" w:color="auto" w:sz="4" w:space="0"/>
              <w:right w:val="single" w:color="auto" w:sz="4" w:space="0"/>
            </w:tcBorders>
            <w:tcMar/>
          </w:tcPr>
          <w:p w:rsidRPr="00D5287F" w:rsidR="006C5C51" w:rsidP="05FF55F2" w:rsidRDefault="006C5C51" w14:paraId="157F4CE6" w14:textId="77777777">
            <w:pPr>
              <w:jc w:val="left"/>
              <w:rPr>
                <w:rFonts w:cs="Arial"/>
              </w:rPr>
            </w:pPr>
            <w:r w:rsidRPr="05FF55F2" w:rsidR="006C5C51">
              <w:rPr>
                <w:rFonts w:cs="Arial"/>
              </w:rPr>
              <w:t>Dependance on the config value</w:t>
            </w:r>
          </w:p>
        </w:tc>
      </w:tr>
      <w:tr w:rsidRPr="00B71ED1" w:rsidR="006C5C51" w:rsidTr="05FF55F2" w14:paraId="77D3F144" w14:textId="77777777">
        <w:trPr>
          <w:trHeight w:val="180"/>
          <w:jc w:val="center"/>
        </w:trPr>
        <w:tc>
          <w:tcPr>
            <w:tcW w:w="1168" w:type="pct"/>
            <w:tcBorders>
              <w:top w:val="single" w:color="auto" w:sz="4" w:space="0"/>
              <w:left w:val="single" w:color="auto" w:sz="4" w:space="0"/>
              <w:right w:val="single" w:color="auto" w:sz="4" w:space="0"/>
            </w:tcBorders>
            <w:shd w:val="clear" w:color="auto" w:fill="D9D9D9" w:themeFill="background1" w:themeFillShade="D9"/>
            <w:tcMar/>
            <w:vAlign w:val="center"/>
          </w:tcPr>
          <w:p w:rsidRPr="00D5287F" w:rsidR="006C5C51" w:rsidP="05FF55F2" w:rsidRDefault="006C5C51" w14:paraId="0F86C2B5" w14:textId="77777777">
            <w:pPr>
              <w:jc w:val="left"/>
              <w:rPr>
                <w:rFonts w:cs="Arial"/>
                <w:b w:val="1"/>
                <w:bCs w:val="1"/>
              </w:rPr>
            </w:pPr>
            <w:r w:rsidRPr="05FF55F2" w:rsidR="006C5C51">
              <w:rPr>
                <w:rFonts w:cs="Arial"/>
                <w:b w:val="1"/>
                <w:bCs w:val="1"/>
              </w:rPr>
              <w:t>Range</w:t>
            </w:r>
          </w:p>
        </w:tc>
        <w:tc>
          <w:tcPr>
            <w:tcW w:w="3832" w:type="pct"/>
            <w:tcBorders>
              <w:top w:val="single" w:color="auto" w:sz="4" w:space="0"/>
              <w:left w:val="single" w:color="auto" w:sz="4" w:space="0"/>
              <w:bottom w:val="single" w:color="auto" w:sz="4" w:space="0"/>
              <w:right w:val="single" w:color="auto" w:sz="4" w:space="0"/>
            </w:tcBorders>
            <w:tcMar/>
          </w:tcPr>
          <w:p w:rsidR="006C5C51" w:rsidP="006C5C51" w:rsidRDefault="006C5C51" w14:paraId="3FE84237" w14:textId="2BE157B1">
            <w:pPr>
              <w:rPr>
                <w:rFonts w:cs="Arial"/>
              </w:rPr>
            </w:pPr>
            <w:r w:rsidRPr="05FF55F2" w:rsidR="006C5C51">
              <w:rPr>
                <w:rFonts w:cs="Arial"/>
              </w:rPr>
              <w:t>Dio_GstChannelGroupData</w:t>
            </w:r>
            <w:r w:rsidRPr="05FF55F2" w:rsidR="006C5C51">
              <w:rPr>
                <w:rFonts w:cs="Arial"/>
              </w:rPr>
              <w:t>[</w:t>
            </w:r>
            <w:r w:rsidRPr="05FF55F2" w:rsidR="006C5C51">
              <w:rPr>
                <w:rFonts w:cs="Arial"/>
              </w:rPr>
              <w:t>0</w:t>
            </w:r>
            <w:r w:rsidRPr="05FF55F2" w:rsidR="006C5C51">
              <w:rPr>
                <w:rFonts w:cs="Arial"/>
              </w:rPr>
              <w:t>]</w:t>
            </w:r>
            <w:r w:rsidRPr="05FF55F2" w:rsidR="006C5C51">
              <w:rPr>
                <w:rFonts w:cs="Arial"/>
              </w:rPr>
              <w:t>-&gt;</w:t>
            </w:r>
            <w:r w:rsidRPr="05FF55F2" w:rsidR="006C5C51">
              <w:rPr>
                <w:rFonts w:cs="Arial"/>
              </w:rPr>
              <w:t>Dio_GstChannelGroupData</w:t>
            </w:r>
            <w:r w:rsidRPr="05FF55F2" w:rsidR="006C5C51">
              <w:rPr>
                <w:rFonts w:cs="Arial"/>
              </w:rPr>
              <w:t>[</w:t>
            </w:r>
            <w:r w:rsidRPr="05FF55F2" w:rsidR="006C5C51">
              <w:rPr>
                <w:rFonts w:cs="Arial"/>
              </w:rPr>
              <w:t>7</w:t>
            </w:r>
            <w:r w:rsidRPr="05FF55F2" w:rsidR="006C5C51">
              <w:rPr>
                <w:rFonts w:cs="Arial"/>
              </w:rPr>
              <w:t>]</w:t>
            </w:r>
            <w:r w:rsidR="006C5C51">
              <w:rPr/>
              <w:t>(</w:t>
            </w:r>
            <w:r w:rsidRPr="05FF55F2" w:rsidR="006C5C51">
              <w:rPr>
                <w:rFonts w:cs="Arial"/>
              </w:rPr>
              <w:t>R</w:t>
            </w:r>
            <w:r w:rsidRPr="05FF55F2" w:rsidR="006C5C51">
              <w:rPr>
                <w:rFonts w:cs="Arial"/>
              </w:rPr>
              <w:t xml:space="preserve">-Car </w:t>
            </w:r>
            <w:r w:rsidRPr="05FF55F2" w:rsidR="006C5C51">
              <w:rPr>
                <w:rFonts w:cs="Arial"/>
              </w:rPr>
              <w:t>H3</w:t>
            </w:r>
            <w:r w:rsidRPr="05FF55F2" w:rsidR="006C5C51">
              <w:rPr>
                <w:rFonts w:cs="Arial"/>
              </w:rPr>
              <w:t>/M3</w:t>
            </w:r>
            <w:r w:rsidRPr="05FF55F2" w:rsidR="006C5C51">
              <w:rPr>
                <w:rFonts w:cs="Arial"/>
              </w:rPr>
              <w:t>/M3N)</w:t>
            </w:r>
          </w:p>
          <w:p w:rsidR="006C5C51" w:rsidP="006C5C51" w:rsidRDefault="006C5C51" w14:paraId="2EA89FFB" w14:textId="6FF48E34">
            <w:pPr>
              <w:jc w:val="left"/>
              <w:rPr>
                <w:rFonts w:cs="Arial"/>
              </w:rPr>
            </w:pPr>
            <w:r w:rsidRPr="05FF55F2" w:rsidR="006C5C51">
              <w:rPr>
                <w:rFonts w:cs="Arial"/>
              </w:rPr>
              <w:t>Dio_GstChannelGroupData</w:t>
            </w:r>
            <w:r w:rsidRPr="05FF55F2" w:rsidR="006C5C51">
              <w:rPr>
                <w:rFonts w:cs="Arial"/>
              </w:rPr>
              <w:t>[</w:t>
            </w:r>
            <w:r w:rsidRPr="05FF55F2" w:rsidR="006C5C51">
              <w:rPr>
                <w:rFonts w:cs="Arial"/>
              </w:rPr>
              <w:t>0</w:t>
            </w:r>
            <w:r w:rsidRPr="05FF55F2" w:rsidR="006C5C51">
              <w:rPr>
                <w:rFonts w:cs="Arial"/>
              </w:rPr>
              <w:t>]</w:t>
            </w:r>
            <w:r w:rsidRPr="05FF55F2" w:rsidR="006C5C51">
              <w:rPr>
                <w:rFonts w:cs="Arial"/>
              </w:rPr>
              <w:t>-&gt;</w:t>
            </w:r>
            <w:r w:rsidRPr="05FF55F2" w:rsidR="006C5C51">
              <w:rPr>
                <w:rFonts w:cs="Arial"/>
              </w:rPr>
              <w:t>Dio_GstChannelGroupData</w:t>
            </w:r>
            <w:r w:rsidRPr="05FF55F2" w:rsidR="006C5C51">
              <w:rPr>
                <w:rFonts w:cs="Arial"/>
              </w:rPr>
              <w:t>[</w:t>
            </w:r>
            <w:r w:rsidRPr="05FF55F2" w:rsidR="006C5C51">
              <w:rPr>
                <w:rFonts w:cs="Arial"/>
              </w:rPr>
              <w:t>5</w:t>
            </w:r>
            <w:r w:rsidRPr="05FF55F2" w:rsidR="006C5C51">
              <w:rPr>
                <w:rFonts w:cs="Arial"/>
              </w:rPr>
              <w:t>]</w:t>
            </w:r>
            <w:r w:rsidRPr="05FF55F2" w:rsidR="006C5C51">
              <w:rPr>
                <w:rFonts w:cs="Arial"/>
              </w:rPr>
              <w:t>(</w:t>
            </w:r>
            <w:r w:rsidRPr="05FF55F2" w:rsidR="006C5C51">
              <w:rPr>
                <w:rFonts w:cs="Arial"/>
              </w:rPr>
              <w:t>R-Car V3M/V3H</w:t>
            </w:r>
            <w:r w:rsidRPr="05FF55F2" w:rsidR="0035763C">
              <w:rPr>
                <w:rFonts w:cs="Arial"/>
              </w:rPr>
              <w:t>/V3Hv2</w:t>
            </w:r>
            <w:r w:rsidRPr="05FF55F2" w:rsidR="006C5C51">
              <w:rPr>
                <w:rFonts w:cs="Arial"/>
              </w:rPr>
              <w:t>)</w:t>
            </w:r>
          </w:p>
          <w:p w:rsidRPr="00D5287F" w:rsidR="0035763C" w:rsidP="05FF55F2" w:rsidRDefault="0035763C" w14:paraId="4C41151E" w14:textId="2464BA47">
            <w:pPr>
              <w:jc w:val="left"/>
              <w:rPr>
                <w:rFonts w:cs="Arial"/>
              </w:rPr>
            </w:pPr>
            <w:r w:rsidRPr="05FF55F2" w:rsidR="0035763C">
              <w:rPr>
                <w:rFonts w:cs="Arial"/>
              </w:rPr>
              <w:t>Dio_GstChannelGroupDa</w:t>
            </w:r>
            <w:r w:rsidRPr="05FF55F2" w:rsidR="0035763C">
              <w:rPr>
                <w:rFonts w:cs="Arial"/>
              </w:rPr>
              <w:t>ta</w:t>
            </w:r>
            <w:r w:rsidRPr="05FF55F2" w:rsidR="0035763C">
              <w:rPr>
                <w:rFonts w:cs="Arial"/>
              </w:rPr>
              <w:t>[0]-&gt;</w:t>
            </w:r>
            <w:r w:rsidRPr="05FF55F2" w:rsidR="0035763C">
              <w:rPr>
                <w:rFonts w:cs="Arial"/>
              </w:rPr>
              <w:t>Dio_GstChannelGroupData</w:t>
            </w:r>
            <w:r w:rsidRPr="05FF55F2" w:rsidR="0035763C">
              <w:rPr>
                <w:rFonts w:cs="Arial"/>
              </w:rPr>
              <w:t>[</w:t>
            </w:r>
            <w:r w:rsidRPr="05FF55F2" w:rsidR="0035763C">
              <w:rPr>
                <w:rFonts w:cs="Arial"/>
              </w:rPr>
              <w:t>9](</w:t>
            </w:r>
            <w:r w:rsidRPr="05FF55F2" w:rsidR="0035763C">
              <w:rPr>
                <w:rFonts w:cs="Arial"/>
              </w:rPr>
              <w:t>R-Car V3U</w:t>
            </w:r>
            <w:r w:rsidRPr="05FF55F2" w:rsidR="0035763C">
              <w:rPr>
                <w:rFonts w:cs="Arial"/>
              </w:rPr>
              <w:t>)</w:t>
            </w:r>
          </w:p>
        </w:tc>
      </w:tr>
    </w:tbl>
    <w:p w:rsidR="006D3E42" w:rsidP="006C5C51" w:rsidRDefault="006D3E42" w14:paraId="3E151EB5" w14:textId="77777777">
      <w:pPr>
        <w:rPr>
          <w:lang w:eastAsia="en-US"/>
        </w:rPr>
      </w:pPr>
    </w:p>
    <w:p w:rsidR="006C5C51" w:rsidP="006C5C51" w:rsidRDefault="006C5C51" w14:paraId="18DBC7F3" w14:textId="77777777">
      <w:pPr/>
      <w:r w:rsidR="006C5C51">
        <w:rPr/>
        <w:t xml:space="preserve">{Ref: [1] </w:t>
      </w:r>
      <w:r w:rsidR="006C5C51">
        <w:rPr/>
        <w:t>SWS_Dio_00137, SWS_Dio_00138}</w:t>
      </w:r>
    </w:p>
    <w:p w:rsidRPr="00EA6CD1" w:rsidR="006C5C51" w:rsidP="00C32A7F" w:rsidRDefault="006C5C51" w14:paraId="659A82D4" w14:textId="42926DB3">
      <w:r w:rsidR="006C5C51">
        <w:rPr/>
        <w:t>{</w:t>
      </w:r>
      <w:r w:rsidR="006C5C51">
        <w:rPr/>
        <w:t xml:space="preserve">Ref: [2] </w:t>
      </w:r>
      <w:r w:rsidRPr="05FF55F2" w:rsidR="006C5C51">
        <w:rPr>
          <w:rFonts w:cs="Arial"/>
        </w:rPr>
        <w:t>RRS_GEN_FR_0030</w:t>
      </w:r>
      <w:r w:rsidR="006C5C51">
        <w:rPr/>
        <w:t>}</w:t>
      </w:r>
    </w:p>
    <w:p w:rsidR="006C5C51" w:rsidRDefault="006C5C51" w14:paraId="5C7C153D" w14:textId="26D20D96">
      <w:pPr>
        <w:pStyle w:val="Heading2"/>
        <w:rPr>
          <w:rFonts w:cs="Arial"/>
        </w:rPr>
      </w:pPr>
      <w:bookmarkStart w:name="_Toc128390124" w:id="235"/>
      <w:proofErr w:type="spellStart"/>
      <w:r w:rsidRPr="05FF55F2" w:rsidR="006C5C51">
        <w:rPr>
          <w:rFonts w:cs="Arial"/>
        </w:rPr>
        <w:t>StatusV</w:t>
      </w:r>
      <w:r w:rsidRPr="05FF55F2" w:rsidR="006C5C51">
        <w:rPr>
          <w:rFonts w:cs="Arial"/>
        </w:rPr>
        <w:t>ariable</w:t>
      </w:r>
      <w:r w:rsidRPr="05FF55F2" w:rsidR="006C5C51">
        <w:rPr>
          <w:rFonts w:cs="Arial"/>
        </w:rPr>
        <w:t>s</w:t>
      </w:r>
      <w:proofErr w:type="spellEnd"/>
      <w:bookmarkEnd w:id="235"/>
    </w:p>
    <w:p w:rsidRPr="00EA6CD1" w:rsidR="006C5C51" w:rsidP="00C32A7F" w:rsidRDefault="006C5C51" w14:paraId="635FF68D" w14:textId="11602B87">
      <w:r w:rsidR="006C5C51">
        <w:rPr/>
        <w:t>N/A</w:t>
      </w:r>
    </w:p>
    <w:p w:rsidRPr="00B71ED1" w:rsidR="0022537E" w:rsidP="0022537E" w:rsidRDefault="00D5287F" w14:paraId="6D984208" w14:textId="77777777">
      <w:pPr>
        <w:pStyle w:val="Heading1"/>
        <w:rPr>
          <w:rFonts w:cs="Arial"/>
        </w:rPr>
      </w:pPr>
      <w:bookmarkStart w:name="_Toc128390125" w:id="236"/>
      <w:r w:rsidRPr="05FF55F2" w:rsidR="00D5287F">
        <w:rPr>
          <w:rFonts w:cs="Arial"/>
        </w:rPr>
        <w:t>Activity</w:t>
      </w:r>
      <w:bookmarkEnd w:id="229"/>
      <w:bookmarkEnd w:id="230"/>
      <w:bookmarkEnd w:id="231"/>
      <w:bookmarkEnd w:id="232"/>
      <w:bookmarkEnd w:id="233"/>
      <w:r w:rsidRPr="05FF55F2" w:rsidR="0014643A">
        <w:rPr>
          <w:rFonts w:cs="Arial"/>
        </w:rPr>
        <w:t xml:space="preserve"> Diagram</w:t>
      </w:r>
      <w:bookmarkEnd w:id="236"/>
    </w:p>
    <w:p w:rsidRPr="00B71ED1" w:rsidR="0022537E" w:rsidP="0022537E" w:rsidRDefault="00D5287F" w14:paraId="052A1C8E" w14:textId="77777777">
      <w:pPr>
        <w:rPr>
          <w:rFonts w:cs="Arial"/>
        </w:rPr>
      </w:pPr>
      <w:r w:rsidRPr="05FF55F2" w:rsidR="00D5287F">
        <w:rPr>
          <w:rFonts w:cs="Arial"/>
        </w:rPr>
        <w:t>Refer to the following file:</w:t>
      </w:r>
    </w:p>
    <w:p w:rsidR="00E67903" w:rsidP="00430326" w:rsidRDefault="00D5287F" w14:paraId="085FF9C4" w14:textId="77777777">
      <w:pPr>
        <w:pStyle w:val="Heading1"/>
        <w:rPr>
          <w:rFonts w:cs="Arial"/>
        </w:rPr>
      </w:pPr>
      <w:bookmarkStart w:name="_Toc435536250" w:id="237"/>
      <w:bookmarkStart w:name="_Toc435618814" w:id="238"/>
      <w:bookmarkStart w:name="_Ref536178959" w:id="239"/>
      <w:bookmarkStart w:name="_Ref536178963" w:id="240"/>
      <w:bookmarkStart w:name="_Toc128390126" w:id="241"/>
      <w:r w:rsidRPr="05FF55F2" w:rsidR="00D5287F">
        <w:rPr>
          <w:rFonts w:cs="Arial"/>
        </w:rPr>
        <w:t>Relation of Requirement and Target Devices</w:t>
      </w:r>
      <w:bookmarkEnd w:id="237"/>
      <w:bookmarkEnd w:id="238"/>
      <w:bookmarkEnd w:id="239"/>
      <w:bookmarkEnd w:id="240"/>
      <w:bookmarkEnd w:id="241"/>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410"/>
        <w:gridCol w:w="725"/>
        <w:gridCol w:w="850"/>
        <w:gridCol w:w="753"/>
        <w:gridCol w:w="786"/>
        <w:gridCol w:w="850"/>
        <w:gridCol w:w="851"/>
        <w:gridCol w:w="850"/>
      </w:tblGrid>
      <w:tr w:rsidRPr="00B71ED1" w:rsidR="0035763C" w:rsidTr="05FF55F2" w14:paraId="708A3457" w14:textId="06B21879">
        <w:trPr>
          <w:tblHeader/>
          <w:jc w:val="center"/>
        </w:trPr>
        <w:tc>
          <w:tcPr>
            <w:tcW w:w="2410" w:type="dxa"/>
            <w:vMerge w:val="restart"/>
            <w:shd w:val="clear" w:color="auto" w:fill="D9D9D9" w:themeFill="background1" w:themeFillShade="D9"/>
            <w:tcMar/>
            <w:vAlign w:val="center"/>
          </w:tcPr>
          <w:p w:rsidR="0035763C" w:rsidRDefault="0035763C" w14:paraId="64FD941D" w14:textId="77777777">
            <w:pPr>
              <w:jc w:val="center"/>
            </w:pPr>
            <w:r w:rsidRPr="05FF55F2" w:rsidR="0035763C">
              <w:rPr>
                <w:b w:val="1"/>
                <w:bCs w:val="1"/>
              </w:rPr>
              <w:t>Requirement ID</w:t>
            </w:r>
          </w:p>
        </w:tc>
        <w:tc>
          <w:tcPr>
            <w:tcW w:w="5665" w:type="dxa"/>
            <w:gridSpan w:val="7"/>
            <w:shd w:val="clear" w:color="auto" w:fill="D9D9D9" w:themeFill="background1" w:themeFillShade="D9"/>
            <w:tcMar/>
            <w:vAlign w:val="center"/>
          </w:tcPr>
          <w:p w:rsidRPr="007F7CEA" w:rsidR="0035763C" w:rsidP="05FF55F2" w:rsidRDefault="0035763C" w14:paraId="796196CC" w14:textId="44028247">
            <w:pPr>
              <w:tabs>
                <w:tab w:val="left" w:pos="864"/>
              </w:tabs>
              <w:overflowPunct w:val="0"/>
              <w:autoSpaceDE w:val="0"/>
              <w:autoSpaceDN w:val="0"/>
              <w:adjustRightInd w:val="0"/>
              <w:spacing w:before="20" w:after="20"/>
              <w:jc w:val="center"/>
              <w:textAlignment w:val="baseline"/>
              <w:rPr>
                <w:b w:val="1"/>
                <w:bCs w:val="1"/>
              </w:rPr>
            </w:pPr>
            <w:r w:rsidRPr="05FF55F2" w:rsidR="0035763C">
              <w:rPr>
                <w:b w:val="1"/>
                <w:bCs w:val="1"/>
              </w:rPr>
              <w:t>Target Devices</w:t>
            </w:r>
          </w:p>
        </w:tc>
      </w:tr>
      <w:tr w:rsidRPr="00B71ED1" w:rsidR="0035763C" w:rsidTr="05FF55F2" w14:paraId="5B627D95" w14:textId="2FE2FCD5">
        <w:trPr>
          <w:trHeight w:val="273"/>
          <w:tblHeader/>
          <w:jc w:val="center"/>
        </w:trPr>
        <w:tc>
          <w:tcPr>
            <w:tcW w:w="2410" w:type="dxa"/>
            <w:vMerge/>
            <w:tcMar/>
            <w:vAlign w:val="center"/>
          </w:tcPr>
          <w:p w:rsidR="0035763C" w:rsidRDefault="0035763C" w14:paraId="0106D3BD" w14:textId="77777777"/>
        </w:tc>
        <w:tc>
          <w:tcPr>
            <w:tcW w:w="725" w:type="dxa"/>
            <w:shd w:val="clear" w:color="auto" w:fill="D9D9D9" w:themeFill="background1" w:themeFillShade="D9"/>
            <w:tcMar/>
            <w:vAlign w:val="center"/>
          </w:tcPr>
          <w:p w:rsidRPr="00B71ED1" w:rsidR="0035763C" w:rsidP="05FF55F2" w:rsidRDefault="0035763C" w14:paraId="7DF59CF3" w14:textId="77777777">
            <w:pPr>
              <w:tabs>
                <w:tab w:val="left" w:pos="864"/>
              </w:tabs>
              <w:overflowPunct w:val="0"/>
              <w:autoSpaceDE w:val="0"/>
              <w:autoSpaceDN w:val="0"/>
              <w:adjustRightInd w:val="0"/>
              <w:spacing w:before="20" w:after="20"/>
              <w:jc w:val="center"/>
              <w:textAlignment w:val="baseline"/>
              <w:rPr>
                <w:rFonts w:cs="Arial"/>
                <w:b w:val="1"/>
                <w:bCs w:val="1"/>
              </w:rPr>
            </w:pPr>
            <w:r w:rsidRPr="05FF55F2" w:rsidR="0035763C">
              <w:rPr>
                <w:rFonts w:cs="Arial"/>
                <w:b w:val="1"/>
                <w:bCs w:val="1"/>
                <w:color w:val="000000" w:themeColor="text1" w:themeTint="FF" w:themeShade="FF"/>
              </w:rPr>
              <w:t>H3</w:t>
            </w:r>
          </w:p>
        </w:tc>
        <w:tc>
          <w:tcPr>
            <w:tcW w:w="850" w:type="dxa"/>
            <w:shd w:val="clear" w:color="auto" w:fill="D9D9D9" w:themeFill="background1" w:themeFillShade="D9"/>
            <w:tcMar/>
            <w:vAlign w:val="center"/>
          </w:tcPr>
          <w:p w:rsidRPr="00B71ED1" w:rsidR="0035763C" w:rsidP="05FF55F2" w:rsidRDefault="0035763C" w14:paraId="52930552" w14:textId="77777777">
            <w:pPr>
              <w:tabs>
                <w:tab w:val="left" w:pos="864"/>
              </w:tabs>
              <w:overflowPunct w:val="0"/>
              <w:autoSpaceDE w:val="0"/>
              <w:autoSpaceDN w:val="0"/>
              <w:adjustRightInd w:val="0"/>
              <w:spacing w:before="20" w:after="20"/>
              <w:jc w:val="center"/>
              <w:textAlignment w:val="baseline"/>
              <w:rPr>
                <w:rFonts w:cs="Arial"/>
                <w:b w:val="1"/>
                <w:bCs w:val="1"/>
              </w:rPr>
            </w:pPr>
            <w:r w:rsidRPr="05FF55F2" w:rsidR="0035763C">
              <w:rPr>
                <w:rFonts w:cs="Arial"/>
                <w:b w:val="1"/>
                <w:bCs w:val="1"/>
                <w:color w:val="000000" w:themeColor="text1" w:themeTint="FF" w:themeShade="FF"/>
              </w:rPr>
              <w:t>V</w:t>
            </w:r>
            <w:r w:rsidRPr="05FF55F2" w:rsidR="0035763C">
              <w:rPr>
                <w:rFonts w:cs="Arial"/>
                <w:b w:val="1"/>
                <w:bCs w:val="1"/>
                <w:color w:val="000000" w:themeColor="text1" w:themeTint="FF" w:themeShade="FF"/>
              </w:rPr>
              <w:t>3</w:t>
            </w:r>
            <w:r w:rsidRPr="05FF55F2" w:rsidR="0035763C">
              <w:rPr>
                <w:rFonts w:cs="Arial"/>
                <w:b w:val="1"/>
                <w:bCs w:val="1"/>
                <w:color w:val="000000" w:themeColor="text1" w:themeTint="FF" w:themeShade="FF"/>
              </w:rPr>
              <w:t>M</w:t>
            </w:r>
          </w:p>
        </w:tc>
        <w:tc>
          <w:tcPr>
            <w:tcW w:w="753" w:type="dxa"/>
            <w:shd w:val="clear" w:color="auto" w:fill="D9D9D9" w:themeFill="background1" w:themeFillShade="D9"/>
            <w:tcMar/>
          </w:tcPr>
          <w:p w:rsidR="0035763C" w:rsidP="05FF55F2" w:rsidRDefault="0035763C" w14:paraId="6D400782" w14:textId="77777777">
            <w:pPr>
              <w:tabs>
                <w:tab w:val="left" w:pos="864"/>
              </w:tabs>
              <w:overflowPunct w:val="0"/>
              <w:autoSpaceDE w:val="0"/>
              <w:autoSpaceDN w:val="0"/>
              <w:adjustRightInd w:val="0"/>
              <w:spacing w:before="20" w:after="20"/>
              <w:jc w:val="center"/>
              <w:textAlignment w:val="baseline"/>
              <w:rPr>
                <w:rFonts w:cs="Arial"/>
                <w:b w:val="1"/>
                <w:bCs w:val="1"/>
                <w:color w:val="000000" w:themeColor="text1"/>
              </w:rPr>
            </w:pPr>
            <w:r w:rsidRPr="05FF55F2" w:rsidR="0035763C">
              <w:rPr>
                <w:rFonts w:cs="Arial"/>
                <w:b w:val="1"/>
                <w:bCs w:val="1"/>
                <w:color w:val="000000" w:themeColor="text1" w:themeTint="FF" w:themeShade="FF"/>
              </w:rPr>
              <w:t>M3</w:t>
            </w:r>
          </w:p>
        </w:tc>
        <w:tc>
          <w:tcPr>
            <w:tcW w:w="786" w:type="dxa"/>
            <w:shd w:val="clear" w:color="auto" w:fill="D9D9D9" w:themeFill="background1" w:themeFillShade="D9"/>
            <w:tcMar/>
          </w:tcPr>
          <w:p w:rsidR="0035763C" w:rsidP="05FF55F2" w:rsidRDefault="0035763C" w14:paraId="4C6CF592" w14:textId="77777777">
            <w:pPr>
              <w:tabs>
                <w:tab w:val="left" w:pos="864"/>
              </w:tabs>
              <w:overflowPunct w:val="0"/>
              <w:autoSpaceDE w:val="0"/>
              <w:autoSpaceDN w:val="0"/>
              <w:adjustRightInd w:val="0"/>
              <w:spacing w:before="20" w:after="20"/>
              <w:jc w:val="center"/>
              <w:textAlignment w:val="baseline"/>
              <w:rPr>
                <w:rFonts w:cs="Arial"/>
                <w:b w:val="1"/>
                <w:bCs w:val="1"/>
                <w:color w:val="000000" w:themeColor="text1"/>
              </w:rPr>
            </w:pPr>
            <w:r w:rsidRPr="05FF55F2" w:rsidR="0035763C">
              <w:rPr>
                <w:rFonts w:cs="Arial"/>
                <w:b w:val="1"/>
                <w:bCs w:val="1"/>
                <w:color w:val="000000" w:themeColor="text1" w:themeTint="FF" w:themeShade="FF"/>
              </w:rPr>
              <w:t>V3H</w:t>
            </w:r>
          </w:p>
        </w:tc>
        <w:tc>
          <w:tcPr>
            <w:tcW w:w="850" w:type="dxa"/>
            <w:shd w:val="clear" w:color="auto" w:fill="D9D9D9" w:themeFill="background1" w:themeFillShade="D9"/>
            <w:tcMar/>
          </w:tcPr>
          <w:p w:rsidR="0035763C" w:rsidP="05FF55F2" w:rsidRDefault="0035763C" w14:paraId="0B15B8E2" w14:textId="77777777">
            <w:pPr>
              <w:tabs>
                <w:tab w:val="left" w:pos="864"/>
              </w:tabs>
              <w:overflowPunct w:val="0"/>
              <w:autoSpaceDE w:val="0"/>
              <w:autoSpaceDN w:val="0"/>
              <w:adjustRightInd w:val="0"/>
              <w:spacing w:before="20" w:after="20"/>
              <w:jc w:val="center"/>
              <w:textAlignment w:val="baseline"/>
              <w:rPr>
                <w:rFonts w:cs="Arial"/>
                <w:b w:val="1"/>
                <w:bCs w:val="1"/>
                <w:color w:val="000000" w:themeColor="text1"/>
              </w:rPr>
            </w:pPr>
            <w:r w:rsidRPr="05FF55F2" w:rsidR="0035763C">
              <w:rPr>
                <w:rFonts w:cs="Arial"/>
                <w:b w:val="1"/>
                <w:bCs w:val="1"/>
                <w:color w:val="000000" w:themeColor="text1" w:themeTint="FF" w:themeShade="FF"/>
              </w:rPr>
              <w:t>M</w:t>
            </w:r>
            <w:r w:rsidRPr="05FF55F2" w:rsidR="0035763C">
              <w:rPr>
                <w:rFonts w:cs="Arial"/>
                <w:b w:val="1"/>
                <w:bCs w:val="1"/>
                <w:color w:val="000000" w:themeColor="text1" w:themeTint="FF" w:themeShade="FF"/>
              </w:rPr>
              <w:t>3N</w:t>
            </w:r>
          </w:p>
        </w:tc>
        <w:tc>
          <w:tcPr>
            <w:tcW w:w="851" w:type="dxa"/>
            <w:shd w:val="clear" w:color="auto" w:fill="D9D9D9" w:themeFill="background1" w:themeFillShade="D9"/>
            <w:tcMar/>
          </w:tcPr>
          <w:p w:rsidR="0035763C" w:rsidP="05FF55F2" w:rsidRDefault="0035763C" w14:paraId="0023A669" w14:textId="38E1703E">
            <w:pPr>
              <w:tabs>
                <w:tab w:val="left" w:pos="864"/>
              </w:tabs>
              <w:overflowPunct w:val="0"/>
              <w:autoSpaceDE w:val="0"/>
              <w:autoSpaceDN w:val="0"/>
              <w:adjustRightInd w:val="0"/>
              <w:spacing w:before="20" w:after="20"/>
              <w:jc w:val="center"/>
              <w:textAlignment w:val="baseline"/>
              <w:rPr>
                <w:rFonts w:cs="Arial"/>
                <w:b w:val="1"/>
                <w:bCs w:val="1"/>
                <w:color w:val="000000" w:themeColor="text1"/>
              </w:rPr>
            </w:pPr>
            <w:r w:rsidRPr="05FF55F2" w:rsidR="0035763C">
              <w:rPr>
                <w:rFonts w:cs="Arial"/>
                <w:b w:val="1"/>
                <w:bCs w:val="1"/>
                <w:color w:val="000000" w:themeColor="text1" w:themeTint="FF" w:themeShade="FF"/>
              </w:rPr>
              <w:t>V3Hv2</w:t>
            </w:r>
          </w:p>
        </w:tc>
        <w:tc>
          <w:tcPr>
            <w:tcW w:w="850" w:type="dxa"/>
            <w:shd w:val="clear" w:color="auto" w:fill="D9D9D9" w:themeFill="background1" w:themeFillShade="D9"/>
            <w:tcMar/>
          </w:tcPr>
          <w:p w:rsidR="0035763C" w:rsidP="05FF55F2" w:rsidRDefault="0035763C" w14:paraId="320A406F" w14:textId="3309D4DE">
            <w:pPr>
              <w:tabs>
                <w:tab w:val="left" w:pos="864"/>
              </w:tabs>
              <w:overflowPunct w:val="0"/>
              <w:autoSpaceDE w:val="0"/>
              <w:autoSpaceDN w:val="0"/>
              <w:adjustRightInd w:val="0"/>
              <w:spacing w:before="20" w:after="20"/>
              <w:jc w:val="center"/>
              <w:textAlignment w:val="baseline"/>
              <w:rPr>
                <w:rFonts w:cs="Arial"/>
                <w:b w:val="1"/>
                <w:bCs w:val="1"/>
                <w:color w:val="000000" w:themeColor="text1"/>
              </w:rPr>
            </w:pPr>
            <w:r w:rsidRPr="05FF55F2" w:rsidR="0035763C">
              <w:rPr>
                <w:rFonts w:cs="Arial"/>
                <w:b w:val="1"/>
                <w:bCs w:val="1"/>
                <w:color w:val="000000" w:themeColor="text1" w:themeTint="FF" w:themeShade="FF"/>
              </w:rPr>
              <w:t>V</w:t>
            </w:r>
            <w:r w:rsidRPr="05FF55F2" w:rsidR="1DFB447B">
              <w:rPr>
                <w:rFonts w:cs="Arial"/>
                <w:b w:val="1"/>
                <w:bCs w:val="1"/>
                <w:color w:val="000000" w:themeColor="text1" w:themeTint="FF" w:themeShade="FF"/>
              </w:rPr>
              <w:t>3U</w:t>
            </w:r>
          </w:p>
        </w:tc>
      </w:tr>
      <w:tr w:rsidRPr="00B71ED1" w:rsidR="0035763C" w:rsidTr="05FF55F2" w14:paraId="6AE826E2" w14:textId="4E56BFFC">
        <w:trPr>
          <w:trHeight w:val="255"/>
          <w:jc w:val="center"/>
        </w:trPr>
        <w:tc>
          <w:tcPr>
            <w:tcW w:w="6374" w:type="dxa"/>
            <w:gridSpan w:val="6"/>
            <w:shd w:val="clear" w:color="auto" w:fill="auto"/>
            <w:tcMar/>
            <w:vAlign w:val="center"/>
          </w:tcPr>
          <w:p w:rsidRPr="00D5287F" w:rsidR="0035763C" w:rsidP="05FF55F2" w:rsidRDefault="0035763C" w14:paraId="6C78A1E8" w14:textId="374A73AE">
            <w:pPr>
              <w:rPr>
                <w:rFonts w:cs="Arial"/>
                <w:b w:val="1"/>
                <w:bCs w:val="1"/>
              </w:rPr>
            </w:pPr>
            <w:r w:rsidRPr="05FF55F2" w:rsidR="0035763C">
              <w:rPr>
                <w:rFonts w:cs="Arial"/>
                <w:b w:val="1"/>
                <w:bCs w:val="1"/>
              </w:rPr>
              <w:t>Architecture</w:t>
            </w:r>
          </w:p>
        </w:tc>
        <w:tc>
          <w:tcPr>
            <w:tcW w:w="851" w:type="dxa"/>
            <w:tcMar/>
          </w:tcPr>
          <w:p w:rsidRPr="00D5287F" w:rsidR="0035763C" w:rsidP="05FF55F2" w:rsidRDefault="0035763C" w14:paraId="75EB5E02" w14:textId="77777777">
            <w:pPr>
              <w:rPr>
                <w:rFonts w:cs="Arial"/>
                <w:b w:val="1"/>
                <w:bCs w:val="1"/>
              </w:rPr>
            </w:pPr>
          </w:p>
        </w:tc>
        <w:tc>
          <w:tcPr>
            <w:tcW w:w="850" w:type="dxa"/>
            <w:tcMar/>
          </w:tcPr>
          <w:p w:rsidRPr="00D5287F" w:rsidR="0035763C" w:rsidP="05FF55F2" w:rsidRDefault="0035763C" w14:paraId="71100255" w14:textId="77777777">
            <w:pPr>
              <w:rPr>
                <w:rFonts w:cs="Arial"/>
                <w:b w:val="1"/>
                <w:bCs w:val="1"/>
              </w:rPr>
            </w:pPr>
          </w:p>
        </w:tc>
      </w:tr>
      <w:tr w:rsidRPr="00B71ED1" w:rsidR="0035763C" w:rsidTr="05FF55F2" w14:paraId="16DC47CA" w14:textId="0E366447">
        <w:trPr>
          <w:jc w:val="center"/>
        </w:trPr>
        <w:tc>
          <w:tcPr>
            <w:tcW w:w="2410" w:type="dxa"/>
            <w:shd w:val="clear" w:color="auto" w:fill="auto"/>
            <w:tcMar/>
            <w:vAlign w:val="center"/>
          </w:tcPr>
          <w:p w:rsidRPr="00B71ED1" w:rsidR="0035763C" w:rsidP="00306802" w:rsidRDefault="0035763C" w14:paraId="672891A1" w14:textId="77777777">
            <w:pPr>
              <w:tabs>
                <w:tab w:val="left" w:pos="864"/>
              </w:tabs>
              <w:overflowPunct w:val="0"/>
              <w:autoSpaceDE w:val="0"/>
              <w:autoSpaceDN w:val="0"/>
              <w:adjustRightInd w:val="0"/>
              <w:spacing w:before="20" w:after="20"/>
              <w:jc w:val="left"/>
              <w:textAlignment w:val="baseline"/>
              <w:rPr>
                <w:rFonts w:cs="Arial"/>
              </w:rPr>
            </w:pPr>
            <w:r w:rsidRPr="05FF55F2" w:rsidR="0035763C">
              <w:rPr>
                <w:rFonts w:cs="Arial"/>
              </w:rPr>
              <w:t>DIO_DDD_ARC_001</w:t>
            </w:r>
          </w:p>
        </w:tc>
        <w:tc>
          <w:tcPr>
            <w:tcW w:w="725" w:type="dxa"/>
            <w:shd w:val="clear" w:color="auto" w:fill="auto"/>
            <w:tcMar/>
            <w:vAlign w:val="center"/>
          </w:tcPr>
          <w:p w:rsidRPr="00B71ED1" w:rsidR="0035763C" w:rsidP="00306802" w:rsidRDefault="0035763C" w14:paraId="1A67AC20"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shd w:val="clear" w:color="auto" w:fill="auto"/>
            <w:tcMar/>
            <w:vAlign w:val="center"/>
          </w:tcPr>
          <w:p w:rsidR="0035763C" w:rsidP="00306802" w:rsidRDefault="0035763C" w14:paraId="16430AEA"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53" w:type="dxa"/>
            <w:tcMar/>
          </w:tcPr>
          <w:p w:rsidRPr="00D5287F" w:rsidR="0035763C" w:rsidP="00306802" w:rsidRDefault="0035763C" w14:paraId="25066AD5"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86" w:type="dxa"/>
            <w:tcMar/>
          </w:tcPr>
          <w:p w:rsidR="0035763C" w:rsidP="00306802" w:rsidRDefault="0035763C" w14:paraId="023D2D39"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tcMar/>
          </w:tcPr>
          <w:p w:rsidR="0035763C" w:rsidP="00306802" w:rsidRDefault="0035763C" w14:paraId="7FFC8DE3"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1" w:type="dxa"/>
            <w:tcMar/>
          </w:tcPr>
          <w:p w:rsidR="0035763C" w:rsidP="00306802" w:rsidRDefault="00C74E2D" w14:paraId="62E7B892" w14:textId="65A42553">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c>
          <w:tcPr>
            <w:tcW w:w="850" w:type="dxa"/>
            <w:tcMar/>
          </w:tcPr>
          <w:p w:rsidR="0035763C" w:rsidP="00306802" w:rsidRDefault="00C74E2D" w14:paraId="57B1B2C3" w14:textId="7D712D68">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r>
      <w:tr w:rsidRPr="00B71ED1" w:rsidR="0035763C" w:rsidTr="05FF55F2" w14:paraId="13C74180" w14:textId="5723BACE">
        <w:trPr>
          <w:jc w:val="center"/>
        </w:trPr>
        <w:tc>
          <w:tcPr>
            <w:tcW w:w="2410" w:type="dxa"/>
            <w:shd w:val="clear" w:color="auto" w:fill="auto"/>
            <w:tcMar/>
            <w:vAlign w:val="center"/>
          </w:tcPr>
          <w:p w:rsidRPr="00B71ED1" w:rsidR="0035763C" w:rsidP="00306802" w:rsidRDefault="0035763C" w14:paraId="1BBAC06A" w14:textId="77777777">
            <w:pPr>
              <w:tabs>
                <w:tab w:val="left" w:pos="864"/>
              </w:tabs>
              <w:overflowPunct w:val="0"/>
              <w:autoSpaceDE w:val="0"/>
              <w:autoSpaceDN w:val="0"/>
              <w:adjustRightInd w:val="0"/>
              <w:spacing w:before="20" w:after="20"/>
              <w:jc w:val="left"/>
              <w:textAlignment w:val="baseline"/>
              <w:rPr>
                <w:rFonts w:cs="Arial"/>
              </w:rPr>
            </w:pPr>
            <w:r w:rsidRPr="05FF55F2" w:rsidR="0035763C">
              <w:rPr>
                <w:rFonts w:cs="Arial"/>
              </w:rPr>
              <w:t>DIO_DDD_ARC_002</w:t>
            </w:r>
          </w:p>
        </w:tc>
        <w:tc>
          <w:tcPr>
            <w:tcW w:w="725" w:type="dxa"/>
            <w:shd w:val="clear" w:color="auto" w:fill="auto"/>
            <w:tcMar/>
            <w:vAlign w:val="center"/>
          </w:tcPr>
          <w:p w:rsidRPr="00B71ED1" w:rsidR="0035763C" w:rsidP="00306802" w:rsidRDefault="0035763C" w14:paraId="6674668A"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shd w:val="clear" w:color="auto" w:fill="auto"/>
            <w:tcMar/>
            <w:vAlign w:val="center"/>
          </w:tcPr>
          <w:p w:rsidR="0035763C" w:rsidP="00306802" w:rsidRDefault="0035763C" w14:paraId="1A8EB9A4"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53" w:type="dxa"/>
            <w:tcMar/>
          </w:tcPr>
          <w:p w:rsidRPr="00D5287F" w:rsidR="0035763C" w:rsidP="00306802" w:rsidRDefault="0035763C" w14:paraId="70748591"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86" w:type="dxa"/>
            <w:tcMar/>
          </w:tcPr>
          <w:p w:rsidR="0035763C" w:rsidP="00306802" w:rsidRDefault="0035763C" w14:paraId="41350655"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tcMar/>
          </w:tcPr>
          <w:p w:rsidR="0035763C" w:rsidP="00306802" w:rsidRDefault="0035763C" w14:paraId="2A40D20F"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1" w:type="dxa"/>
            <w:tcMar/>
          </w:tcPr>
          <w:p w:rsidR="0035763C" w:rsidP="00306802" w:rsidRDefault="00C74E2D" w14:paraId="239F5759" w14:textId="330DF43E">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c>
          <w:tcPr>
            <w:tcW w:w="850" w:type="dxa"/>
            <w:tcMar/>
          </w:tcPr>
          <w:p w:rsidR="0035763C" w:rsidP="00306802" w:rsidRDefault="00C74E2D" w14:paraId="10C2541E" w14:textId="574BBDC5">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r>
      <w:tr w:rsidRPr="00B71ED1" w:rsidR="0035763C" w:rsidTr="05FF55F2" w14:paraId="43518428" w14:textId="0A21D03A">
        <w:trPr>
          <w:jc w:val="center"/>
        </w:trPr>
        <w:tc>
          <w:tcPr>
            <w:tcW w:w="2410" w:type="dxa"/>
            <w:shd w:val="clear" w:color="auto" w:fill="auto"/>
            <w:tcMar/>
            <w:vAlign w:val="center"/>
          </w:tcPr>
          <w:p w:rsidRPr="00B71ED1" w:rsidR="0035763C" w:rsidP="00306802" w:rsidRDefault="0035763C" w14:paraId="5E2879E1" w14:textId="77777777">
            <w:pPr>
              <w:tabs>
                <w:tab w:val="left" w:pos="864"/>
              </w:tabs>
              <w:overflowPunct w:val="0"/>
              <w:autoSpaceDE w:val="0"/>
              <w:autoSpaceDN w:val="0"/>
              <w:adjustRightInd w:val="0"/>
              <w:spacing w:before="20" w:after="20"/>
              <w:jc w:val="left"/>
              <w:textAlignment w:val="baseline"/>
              <w:rPr>
                <w:rFonts w:cs="Arial"/>
              </w:rPr>
            </w:pPr>
            <w:r w:rsidRPr="05FF55F2" w:rsidR="0035763C">
              <w:rPr>
                <w:rFonts w:cs="Arial"/>
              </w:rPr>
              <w:t>DIO_DDD_ARC_003</w:t>
            </w:r>
          </w:p>
        </w:tc>
        <w:tc>
          <w:tcPr>
            <w:tcW w:w="725" w:type="dxa"/>
            <w:shd w:val="clear" w:color="auto" w:fill="auto"/>
            <w:tcMar/>
            <w:vAlign w:val="center"/>
          </w:tcPr>
          <w:p w:rsidRPr="00B71ED1" w:rsidR="0035763C" w:rsidP="00306802" w:rsidRDefault="0035763C" w14:paraId="51D89749"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shd w:val="clear" w:color="auto" w:fill="auto"/>
            <w:tcMar/>
            <w:vAlign w:val="center"/>
          </w:tcPr>
          <w:p w:rsidR="0035763C" w:rsidP="00306802" w:rsidRDefault="0035763C" w14:paraId="7D30B098"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53" w:type="dxa"/>
            <w:tcMar/>
          </w:tcPr>
          <w:p w:rsidRPr="00D5287F" w:rsidR="0035763C" w:rsidP="00306802" w:rsidRDefault="0035763C" w14:paraId="4FF3B8B2"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86" w:type="dxa"/>
            <w:tcMar/>
          </w:tcPr>
          <w:p w:rsidR="0035763C" w:rsidP="00306802" w:rsidRDefault="0035763C" w14:paraId="540159B5"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tcMar/>
          </w:tcPr>
          <w:p w:rsidR="0035763C" w:rsidP="00306802" w:rsidRDefault="0035763C" w14:paraId="52DB54D0"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1" w:type="dxa"/>
            <w:tcMar/>
          </w:tcPr>
          <w:p w:rsidR="0035763C" w:rsidP="00306802" w:rsidRDefault="00C74E2D" w14:paraId="5935BDDD" w14:textId="24375311">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c>
          <w:tcPr>
            <w:tcW w:w="850" w:type="dxa"/>
            <w:tcMar/>
          </w:tcPr>
          <w:p w:rsidR="0035763C" w:rsidP="00306802" w:rsidRDefault="00C74E2D" w14:paraId="4E3E05EE" w14:textId="09806432">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r>
      <w:tr w:rsidRPr="00B71ED1" w:rsidR="0035763C" w:rsidTr="05FF55F2" w14:paraId="353DF33D" w14:textId="3C765287">
        <w:trPr>
          <w:jc w:val="center"/>
        </w:trPr>
        <w:tc>
          <w:tcPr>
            <w:tcW w:w="2410" w:type="dxa"/>
            <w:shd w:val="clear" w:color="auto" w:fill="auto"/>
            <w:tcMar/>
            <w:vAlign w:val="center"/>
          </w:tcPr>
          <w:p w:rsidRPr="00B71ED1" w:rsidR="0035763C" w:rsidP="00306802" w:rsidRDefault="0035763C" w14:paraId="2947CF25" w14:textId="77777777">
            <w:pPr>
              <w:tabs>
                <w:tab w:val="left" w:pos="864"/>
              </w:tabs>
              <w:overflowPunct w:val="0"/>
              <w:autoSpaceDE w:val="0"/>
              <w:autoSpaceDN w:val="0"/>
              <w:adjustRightInd w:val="0"/>
              <w:spacing w:before="20" w:after="20"/>
              <w:jc w:val="left"/>
              <w:textAlignment w:val="baseline"/>
              <w:rPr>
                <w:rFonts w:cs="Arial"/>
              </w:rPr>
            </w:pPr>
            <w:r w:rsidRPr="05FF55F2" w:rsidR="0035763C">
              <w:rPr>
                <w:rFonts w:cs="Arial"/>
              </w:rPr>
              <w:t>DIO_DDD_ARC_004</w:t>
            </w:r>
          </w:p>
        </w:tc>
        <w:tc>
          <w:tcPr>
            <w:tcW w:w="725" w:type="dxa"/>
            <w:shd w:val="clear" w:color="auto" w:fill="auto"/>
            <w:tcMar/>
            <w:vAlign w:val="center"/>
          </w:tcPr>
          <w:p w:rsidRPr="00B71ED1" w:rsidR="0035763C" w:rsidP="00306802" w:rsidRDefault="0035763C" w14:paraId="42E28566"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shd w:val="clear" w:color="auto" w:fill="auto"/>
            <w:tcMar/>
            <w:vAlign w:val="center"/>
          </w:tcPr>
          <w:p w:rsidR="0035763C" w:rsidP="00306802" w:rsidRDefault="0035763C" w14:paraId="0724746C"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53" w:type="dxa"/>
            <w:tcMar/>
          </w:tcPr>
          <w:p w:rsidRPr="00D5287F" w:rsidR="0035763C" w:rsidP="00306802" w:rsidRDefault="0035763C" w14:paraId="1C9308F6"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86" w:type="dxa"/>
            <w:tcMar/>
          </w:tcPr>
          <w:p w:rsidR="0035763C" w:rsidP="00306802" w:rsidRDefault="0035763C" w14:paraId="4FCB81E9"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tcMar/>
          </w:tcPr>
          <w:p w:rsidR="0035763C" w:rsidP="00306802" w:rsidRDefault="0035763C" w14:paraId="4D43987E"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1" w:type="dxa"/>
            <w:tcMar/>
          </w:tcPr>
          <w:p w:rsidR="0035763C" w:rsidP="00306802" w:rsidRDefault="00C74E2D" w14:paraId="0BCA3236" w14:textId="61794B52">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c>
          <w:tcPr>
            <w:tcW w:w="850" w:type="dxa"/>
            <w:tcMar/>
          </w:tcPr>
          <w:p w:rsidR="0035763C" w:rsidP="00306802" w:rsidRDefault="00C74E2D" w14:paraId="2248E16F" w14:textId="201974F1">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r>
      <w:tr w:rsidRPr="00B71ED1" w:rsidR="0035763C" w:rsidTr="05FF55F2" w14:paraId="0C16AAB2" w14:textId="60FD1160">
        <w:trPr>
          <w:jc w:val="center"/>
        </w:trPr>
        <w:tc>
          <w:tcPr>
            <w:tcW w:w="6374" w:type="dxa"/>
            <w:gridSpan w:val="6"/>
            <w:shd w:val="clear" w:color="auto" w:fill="auto"/>
            <w:tcMar/>
            <w:vAlign w:val="center"/>
          </w:tcPr>
          <w:p w:rsidRPr="00D5287F" w:rsidR="0035763C" w:rsidP="05FF55F2" w:rsidRDefault="0035763C" w14:paraId="24A9405B" w14:textId="77777777">
            <w:pPr>
              <w:rPr>
                <w:rFonts w:cs="Arial"/>
                <w:b w:val="1"/>
                <w:bCs w:val="1"/>
              </w:rPr>
            </w:pPr>
            <w:r w:rsidRPr="05FF55F2" w:rsidR="0035763C">
              <w:rPr>
                <w:rFonts w:cs="Arial"/>
                <w:b w:val="1"/>
                <w:bCs w:val="1"/>
              </w:rPr>
              <w:t>H/W Resource Usage</w:t>
            </w:r>
          </w:p>
        </w:tc>
        <w:tc>
          <w:tcPr>
            <w:tcW w:w="851" w:type="dxa"/>
            <w:tcMar/>
          </w:tcPr>
          <w:p w:rsidRPr="00D5287F" w:rsidR="0035763C" w:rsidP="05FF55F2" w:rsidRDefault="0035763C" w14:paraId="5C9F8015" w14:textId="77777777">
            <w:pPr>
              <w:rPr>
                <w:rFonts w:cs="Arial"/>
                <w:b w:val="1"/>
                <w:bCs w:val="1"/>
              </w:rPr>
            </w:pPr>
          </w:p>
        </w:tc>
        <w:tc>
          <w:tcPr>
            <w:tcW w:w="850" w:type="dxa"/>
            <w:tcMar/>
          </w:tcPr>
          <w:p w:rsidRPr="00D5287F" w:rsidR="0035763C" w:rsidP="05FF55F2" w:rsidRDefault="0035763C" w14:paraId="67907699" w14:textId="77777777">
            <w:pPr>
              <w:rPr>
                <w:rFonts w:cs="Arial"/>
                <w:b w:val="1"/>
                <w:bCs w:val="1"/>
              </w:rPr>
            </w:pPr>
          </w:p>
        </w:tc>
      </w:tr>
      <w:tr w:rsidRPr="00B71ED1" w:rsidR="0035763C" w:rsidTr="05FF55F2" w14:paraId="653A61D4" w14:textId="2C22CCE9">
        <w:trPr>
          <w:jc w:val="center"/>
        </w:trPr>
        <w:tc>
          <w:tcPr>
            <w:tcW w:w="2410" w:type="dxa"/>
            <w:shd w:val="clear" w:color="auto" w:fill="auto"/>
            <w:tcMar/>
            <w:vAlign w:val="center"/>
          </w:tcPr>
          <w:p w:rsidRPr="00B71ED1" w:rsidR="0035763C" w:rsidP="00306802" w:rsidRDefault="0035763C" w14:paraId="5C9F14A7" w14:textId="77777777">
            <w:pPr>
              <w:tabs>
                <w:tab w:val="left" w:pos="864"/>
              </w:tabs>
              <w:overflowPunct w:val="0"/>
              <w:autoSpaceDE w:val="0"/>
              <w:autoSpaceDN w:val="0"/>
              <w:adjustRightInd w:val="0"/>
              <w:spacing w:before="20" w:after="20"/>
              <w:jc w:val="left"/>
              <w:textAlignment w:val="baseline"/>
              <w:rPr>
                <w:rFonts w:cs="Arial"/>
              </w:rPr>
            </w:pPr>
            <w:r w:rsidRPr="05FF55F2" w:rsidR="0035763C">
              <w:rPr>
                <w:rFonts w:cs="Arial"/>
              </w:rPr>
              <w:t>DIO_DDD_HWU_001</w:t>
            </w:r>
          </w:p>
        </w:tc>
        <w:tc>
          <w:tcPr>
            <w:tcW w:w="725" w:type="dxa"/>
            <w:shd w:val="clear" w:color="auto" w:fill="auto"/>
            <w:tcMar/>
            <w:vAlign w:val="center"/>
          </w:tcPr>
          <w:p w:rsidRPr="00B71ED1" w:rsidR="0035763C" w:rsidP="00306802" w:rsidRDefault="0035763C" w14:paraId="5DE82807"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shd w:val="clear" w:color="auto" w:fill="auto"/>
            <w:tcMar/>
            <w:vAlign w:val="center"/>
          </w:tcPr>
          <w:p w:rsidR="0035763C" w:rsidP="00306802" w:rsidRDefault="0035763C" w14:paraId="2E547AD2"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53" w:type="dxa"/>
            <w:tcMar/>
          </w:tcPr>
          <w:p w:rsidRPr="00D5287F" w:rsidR="0035763C" w:rsidP="00306802" w:rsidRDefault="0035763C" w14:paraId="79F8A1CD"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86" w:type="dxa"/>
            <w:tcMar/>
          </w:tcPr>
          <w:p w:rsidR="0035763C" w:rsidP="00306802" w:rsidRDefault="0035763C" w14:paraId="52643BAB"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tcMar/>
          </w:tcPr>
          <w:p w:rsidR="0035763C" w:rsidP="00306802" w:rsidRDefault="0035763C" w14:paraId="6A51F53F"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1" w:type="dxa"/>
            <w:tcMar/>
          </w:tcPr>
          <w:p w:rsidR="0035763C" w:rsidP="00306802" w:rsidRDefault="00C74E2D" w14:paraId="4B86A4A0" w14:textId="5497C45A">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c>
          <w:tcPr>
            <w:tcW w:w="850" w:type="dxa"/>
            <w:tcMar/>
          </w:tcPr>
          <w:p w:rsidR="0035763C" w:rsidP="00306802" w:rsidRDefault="00C74E2D" w14:paraId="4E1BCDC0" w14:textId="10014492">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r>
      <w:tr w:rsidRPr="00B71ED1" w:rsidR="0035763C" w:rsidTr="05FF55F2" w14:paraId="4B270DFB" w14:textId="1BB1270D">
        <w:trPr>
          <w:jc w:val="center"/>
        </w:trPr>
        <w:tc>
          <w:tcPr>
            <w:tcW w:w="2410" w:type="dxa"/>
            <w:shd w:val="clear" w:color="auto" w:fill="auto"/>
            <w:tcMar/>
            <w:vAlign w:val="center"/>
          </w:tcPr>
          <w:p w:rsidRPr="00B71ED1" w:rsidR="0035763C" w:rsidP="00306802" w:rsidRDefault="0035763C" w14:paraId="0BC7EA18" w14:textId="77777777">
            <w:pPr>
              <w:tabs>
                <w:tab w:val="left" w:pos="864"/>
              </w:tabs>
              <w:overflowPunct w:val="0"/>
              <w:autoSpaceDE w:val="0"/>
              <w:autoSpaceDN w:val="0"/>
              <w:adjustRightInd w:val="0"/>
              <w:spacing w:before="20" w:after="20"/>
              <w:jc w:val="left"/>
              <w:textAlignment w:val="baseline"/>
              <w:rPr>
                <w:rFonts w:cs="Arial"/>
              </w:rPr>
            </w:pPr>
            <w:r w:rsidRPr="05FF55F2" w:rsidR="0035763C">
              <w:rPr>
                <w:rFonts w:cs="Arial"/>
              </w:rPr>
              <w:t>DIO_DDD_HWU_002</w:t>
            </w:r>
          </w:p>
        </w:tc>
        <w:tc>
          <w:tcPr>
            <w:tcW w:w="725" w:type="dxa"/>
            <w:shd w:val="clear" w:color="auto" w:fill="auto"/>
            <w:tcMar/>
            <w:vAlign w:val="center"/>
          </w:tcPr>
          <w:p w:rsidRPr="00B71ED1" w:rsidR="0035763C" w:rsidP="00306802" w:rsidRDefault="0035763C" w14:paraId="0F6C59A9"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shd w:val="clear" w:color="auto" w:fill="auto"/>
            <w:tcMar/>
            <w:vAlign w:val="center"/>
          </w:tcPr>
          <w:p w:rsidR="0035763C" w:rsidP="00306802" w:rsidRDefault="0035763C" w14:paraId="4AB8720C"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53" w:type="dxa"/>
            <w:tcMar/>
          </w:tcPr>
          <w:p w:rsidRPr="00D5287F" w:rsidR="0035763C" w:rsidP="00306802" w:rsidRDefault="0035763C" w14:paraId="20FC2568"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86" w:type="dxa"/>
            <w:tcMar/>
          </w:tcPr>
          <w:p w:rsidR="0035763C" w:rsidP="00306802" w:rsidRDefault="0035763C" w14:paraId="0433C19B"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tcBorders>
              <w:bottom w:val="single" w:color="auto" w:sz="4" w:space="0"/>
            </w:tcBorders>
            <w:tcMar/>
          </w:tcPr>
          <w:p w:rsidR="0035763C" w:rsidP="00306802" w:rsidRDefault="0035763C" w14:paraId="5096FAF9"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1" w:type="dxa"/>
            <w:tcBorders>
              <w:bottom w:val="single" w:color="auto" w:sz="4" w:space="0"/>
            </w:tcBorders>
            <w:tcMar/>
          </w:tcPr>
          <w:p w:rsidR="0035763C" w:rsidP="00306802" w:rsidRDefault="00C74E2D" w14:paraId="0086AB32" w14:textId="192638E5">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c>
          <w:tcPr>
            <w:tcW w:w="850" w:type="dxa"/>
            <w:tcBorders>
              <w:bottom w:val="single" w:color="auto" w:sz="4" w:space="0"/>
            </w:tcBorders>
            <w:tcMar/>
          </w:tcPr>
          <w:p w:rsidR="0035763C" w:rsidP="00306802" w:rsidRDefault="00C74E2D" w14:paraId="7633F190" w14:textId="3BBEDE57">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r>
      <w:tr w:rsidRPr="00B71ED1" w:rsidR="0035763C" w:rsidTr="05FF55F2" w14:paraId="500978F0" w14:textId="41C72B55">
        <w:trPr>
          <w:jc w:val="center"/>
        </w:trPr>
        <w:tc>
          <w:tcPr>
            <w:tcW w:w="5524" w:type="dxa"/>
            <w:gridSpan w:val="5"/>
            <w:tcBorders>
              <w:right w:val="nil"/>
            </w:tcBorders>
            <w:shd w:val="clear" w:color="auto" w:fill="auto"/>
            <w:tcMar/>
            <w:vAlign w:val="center"/>
          </w:tcPr>
          <w:p w:rsidRPr="00D5287F" w:rsidR="0035763C" w:rsidP="05FF55F2" w:rsidRDefault="0035763C" w14:paraId="345022C3" w14:textId="77777777">
            <w:pPr>
              <w:rPr>
                <w:rFonts w:cs="Arial"/>
                <w:b w:val="1"/>
                <w:bCs w:val="1"/>
              </w:rPr>
            </w:pPr>
            <w:r w:rsidRPr="05FF55F2" w:rsidR="0035763C">
              <w:rPr>
                <w:rFonts w:cs="Arial"/>
                <w:b w:val="1"/>
                <w:bCs w:val="1"/>
              </w:rPr>
              <w:t>Internal Function</w:t>
            </w:r>
          </w:p>
        </w:tc>
        <w:tc>
          <w:tcPr>
            <w:tcW w:w="850" w:type="dxa"/>
            <w:tcBorders>
              <w:left w:val="nil"/>
            </w:tcBorders>
            <w:tcMar/>
          </w:tcPr>
          <w:p w:rsidRPr="00D5287F" w:rsidR="0035763C" w:rsidP="05FF55F2" w:rsidRDefault="0035763C" w14:paraId="01525EBF" w14:textId="77777777">
            <w:pPr>
              <w:rPr>
                <w:rFonts w:cs="Arial"/>
                <w:b w:val="1"/>
                <w:bCs w:val="1"/>
              </w:rPr>
            </w:pPr>
          </w:p>
        </w:tc>
        <w:tc>
          <w:tcPr>
            <w:tcW w:w="851" w:type="dxa"/>
            <w:tcBorders>
              <w:left w:val="nil"/>
            </w:tcBorders>
            <w:tcMar/>
          </w:tcPr>
          <w:p w:rsidRPr="00D5287F" w:rsidR="0035763C" w:rsidP="05FF55F2" w:rsidRDefault="0035763C" w14:paraId="5DDE9CAD" w14:textId="77777777">
            <w:pPr>
              <w:rPr>
                <w:rFonts w:cs="Arial"/>
                <w:b w:val="1"/>
                <w:bCs w:val="1"/>
              </w:rPr>
            </w:pPr>
          </w:p>
        </w:tc>
        <w:tc>
          <w:tcPr>
            <w:tcW w:w="850" w:type="dxa"/>
            <w:tcBorders>
              <w:left w:val="nil"/>
            </w:tcBorders>
            <w:tcMar/>
          </w:tcPr>
          <w:p w:rsidRPr="00D5287F" w:rsidR="0035763C" w:rsidP="05FF55F2" w:rsidRDefault="0035763C" w14:paraId="10D625D6" w14:textId="77777777">
            <w:pPr>
              <w:rPr>
                <w:rFonts w:cs="Arial"/>
                <w:b w:val="1"/>
                <w:bCs w:val="1"/>
              </w:rPr>
            </w:pPr>
          </w:p>
        </w:tc>
      </w:tr>
      <w:tr w:rsidRPr="00B71ED1" w:rsidR="0035763C" w:rsidTr="05FF55F2" w14:paraId="3AB0F438" w14:textId="027640F0">
        <w:trPr>
          <w:jc w:val="center"/>
        </w:trPr>
        <w:tc>
          <w:tcPr>
            <w:tcW w:w="2410" w:type="dxa"/>
            <w:shd w:val="clear" w:color="auto" w:fill="auto"/>
            <w:tcMar/>
            <w:vAlign w:val="center"/>
          </w:tcPr>
          <w:p w:rsidRPr="00CC59F4" w:rsidR="0035763C" w:rsidP="00132323" w:rsidRDefault="0035763C" w14:paraId="167167D5" w14:textId="5F23C823">
            <w:pPr>
              <w:tabs>
                <w:tab w:val="left" w:pos="864"/>
              </w:tabs>
              <w:overflowPunct w:val="0"/>
              <w:autoSpaceDE w:val="0"/>
              <w:autoSpaceDN w:val="0"/>
              <w:adjustRightInd w:val="0"/>
              <w:spacing w:before="20" w:after="20"/>
              <w:jc w:val="left"/>
              <w:textAlignment w:val="baseline"/>
              <w:rPr>
                <w:rFonts w:cs="Arial"/>
              </w:rPr>
            </w:pPr>
            <w:r w:rsidR="0035763C">
              <w:rPr/>
              <w:t>DIO</w:t>
            </w:r>
            <w:r w:rsidR="0035763C">
              <w:rPr/>
              <w:t>_DDD_INF_00</w:t>
            </w:r>
            <w:r w:rsidR="0035763C">
              <w:rPr/>
              <w:t>1</w:t>
            </w:r>
          </w:p>
        </w:tc>
        <w:tc>
          <w:tcPr>
            <w:tcW w:w="725" w:type="dxa"/>
            <w:shd w:val="clear" w:color="auto" w:fill="auto"/>
            <w:tcMar/>
            <w:vAlign w:val="center"/>
          </w:tcPr>
          <w:p w:rsidRPr="00B71ED1" w:rsidR="0035763C" w:rsidP="00E2120B" w:rsidRDefault="0035763C" w14:paraId="17A910C0" w14:textId="77777777">
            <w:pPr>
              <w:jc w:val="center"/>
              <w:rPr>
                <w:rFonts w:cs="Arial"/>
              </w:rPr>
            </w:pPr>
            <w:r w:rsidRPr="05FF55F2" w:rsidR="0035763C">
              <w:rPr>
                <w:rFonts w:cs="Arial"/>
              </w:rPr>
              <w:t>x</w:t>
            </w:r>
          </w:p>
        </w:tc>
        <w:tc>
          <w:tcPr>
            <w:tcW w:w="850" w:type="dxa"/>
            <w:shd w:val="clear" w:color="auto" w:fill="auto"/>
            <w:tcMar/>
            <w:vAlign w:val="center"/>
          </w:tcPr>
          <w:p w:rsidR="0035763C" w:rsidRDefault="0035763C" w14:paraId="4BF45C55" w14:textId="77777777">
            <w:pPr>
              <w:jc w:val="center"/>
              <w:rPr>
                <w:rFonts w:cs="Arial"/>
              </w:rPr>
            </w:pPr>
            <w:r w:rsidRPr="05FF55F2" w:rsidR="0035763C">
              <w:rPr>
                <w:rFonts w:cs="Arial"/>
              </w:rPr>
              <w:t>x</w:t>
            </w:r>
          </w:p>
        </w:tc>
        <w:tc>
          <w:tcPr>
            <w:tcW w:w="753" w:type="dxa"/>
            <w:tcMar/>
          </w:tcPr>
          <w:p w:rsidR="0035763C" w:rsidRDefault="0035763C" w14:paraId="788706C3" w14:textId="77777777">
            <w:pPr>
              <w:jc w:val="center"/>
              <w:rPr>
                <w:rFonts w:cs="Arial"/>
              </w:rPr>
            </w:pPr>
            <w:r w:rsidRPr="05FF55F2" w:rsidR="0035763C">
              <w:rPr>
                <w:rFonts w:cs="Arial"/>
              </w:rPr>
              <w:t>x</w:t>
            </w:r>
          </w:p>
        </w:tc>
        <w:tc>
          <w:tcPr>
            <w:tcW w:w="786" w:type="dxa"/>
            <w:tcMar/>
          </w:tcPr>
          <w:p w:rsidR="0035763C" w:rsidRDefault="0035763C" w14:paraId="6F1B5788" w14:textId="77777777">
            <w:pPr>
              <w:jc w:val="center"/>
              <w:rPr>
                <w:rFonts w:cs="Arial"/>
              </w:rPr>
            </w:pPr>
            <w:r w:rsidRPr="05FF55F2" w:rsidR="0035763C">
              <w:rPr>
                <w:rFonts w:cs="Arial"/>
              </w:rPr>
              <w:t>x</w:t>
            </w:r>
          </w:p>
        </w:tc>
        <w:tc>
          <w:tcPr>
            <w:tcW w:w="850" w:type="dxa"/>
            <w:tcBorders>
              <w:bottom w:val="single" w:color="auto" w:sz="4" w:space="0"/>
            </w:tcBorders>
            <w:tcMar/>
          </w:tcPr>
          <w:p w:rsidR="0035763C" w:rsidRDefault="0035763C" w14:paraId="06F9DD71" w14:textId="77777777">
            <w:pPr>
              <w:jc w:val="center"/>
              <w:rPr>
                <w:rFonts w:cs="Arial"/>
              </w:rPr>
            </w:pPr>
            <w:r w:rsidRPr="05FF55F2" w:rsidR="0035763C">
              <w:rPr>
                <w:rFonts w:cs="Arial"/>
              </w:rPr>
              <w:t>x</w:t>
            </w:r>
          </w:p>
        </w:tc>
        <w:tc>
          <w:tcPr>
            <w:tcW w:w="851" w:type="dxa"/>
            <w:tcBorders>
              <w:bottom w:val="single" w:color="auto" w:sz="4" w:space="0"/>
            </w:tcBorders>
            <w:tcMar/>
          </w:tcPr>
          <w:p w:rsidR="0035763C" w:rsidRDefault="00C74E2D" w14:paraId="2FA0418B" w14:textId="252BC673">
            <w:pPr>
              <w:jc w:val="center"/>
              <w:rPr>
                <w:rFonts w:cs="Arial"/>
              </w:rPr>
            </w:pPr>
            <w:r w:rsidRPr="05FF55F2" w:rsidR="5465B189">
              <w:rPr>
                <w:rFonts w:cs="Arial"/>
              </w:rPr>
              <w:t>x</w:t>
            </w:r>
          </w:p>
        </w:tc>
        <w:tc>
          <w:tcPr>
            <w:tcW w:w="850" w:type="dxa"/>
            <w:tcBorders>
              <w:bottom w:val="single" w:color="auto" w:sz="4" w:space="0"/>
            </w:tcBorders>
            <w:tcMar/>
          </w:tcPr>
          <w:p w:rsidR="0035763C" w:rsidRDefault="00C74E2D" w14:paraId="0DA5E186" w14:textId="53F1975E">
            <w:pPr>
              <w:jc w:val="center"/>
              <w:rPr>
                <w:rFonts w:cs="Arial"/>
              </w:rPr>
            </w:pPr>
            <w:r w:rsidRPr="05FF55F2" w:rsidR="5465B189">
              <w:rPr>
                <w:rFonts w:cs="Arial"/>
              </w:rPr>
              <w:t>x</w:t>
            </w:r>
          </w:p>
        </w:tc>
      </w:tr>
      <w:tr w:rsidRPr="00B71ED1" w:rsidR="0035763C" w:rsidTr="05FF55F2" w14:paraId="267CA4C2" w14:textId="2FC99D36">
        <w:trPr>
          <w:jc w:val="center"/>
        </w:trPr>
        <w:tc>
          <w:tcPr>
            <w:tcW w:w="5524" w:type="dxa"/>
            <w:gridSpan w:val="5"/>
            <w:tcBorders>
              <w:right w:val="nil"/>
            </w:tcBorders>
            <w:shd w:val="clear" w:color="auto" w:fill="auto"/>
            <w:tcMar/>
            <w:vAlign w:val="center"/>
          </w:tcPr>
          <w:p w:rsidRPr="00D5287F" w:rsidR="0035763C" w:rsidP="05FF55F2" w:rsidRDefault="0035763C" w14:paraId="3195DCB7" w14:textId="77777777">
            <w:pPr>
              <w:rPr>
                <w:rFonts w:cs="Arial"/>
                <w:b w:val="1"/>
                <w:bCs w:val="1"/>
              </w:rPr>
            </w:pPr>
            <w:r w:rsidRPr="05FF55F2" w:rsidR="0035763C">
              <w:rPr>
                <w:rFonts w:cs="Arial"/>
                <w:b w:val="1"/>
                <w:bCs w:val="1"/>
              </w:rPr>
              <w:t>State Transition</w:t>
            </w:r>
          </w:p>
        </w:tc>
        <w:tc>
          <w:tcPr>
            <w:tcW w:w="850" w:type="dxa"/>
            <w:tcBorders>
              <w:left w:val="nil"/>
            </w:tcBorders>
            <w:tcMar/>
          </w:tcPr>
          <w:p w:rsidRPr="00D5287F" w:rsidR="0035763C" w:rsidP="05FF55F2" w:rsidRDefault="0035763C" w14:paraId="5D41202F" w14:textId="77777777">
            <w:pPr>
              <w:rPr>
                <w:rFonts w:cs="Arial"/>
                <w:b w:val="1"/>
                <w:bCs w:val="1"/>
              </w:rPr>
            </w:pPr>
          </w:p>
        </w:tc>
        <w:tc>
          <w:tcPr>
            <w:tcW w:w="851" w:type="dxa"/>
            <w:tcBorders>
              <w:left w:val="nil"/>
            </w:tcBorders>
            <w:tcMar/>
          </w:tcPr>
          <w:p w:rsidRPr="00D5287F" w:rsidR="0035763C" w:rsidP="05FF55F2" w:rsidRDefault="0035763C" w14:paraId="2892A415" w14:textId="77777777">
            <w:pPr>
              <w:rPr>
                <w:rFonts w:cs="Arial"/>
                <w:b w:val="1"/>
                <w:bCs w:val="1"/>
              </w:rPr>
            </w:pPr>
          </w:p>
        </w:tc>
        <w:tc>
          <w:tcPr>
            <w:tcW w:w="850" w:type="dxa"/>
            <w:tcBorders>
              <w:left w:val="nil"/>
            </w:tcBorders>
            <w:tcMar/>
          </w:tcPr>
          <w:p w:rsidRPr="00D5287F" w:rsidR="0035763C" w:rsidP="05FF55F2" w:rsidRDefault="0035763C" w14:paraId="64A0EEB1" w14:textId="77777777">
            <w:pPr>
              <w:rPr>
                <w:rFonts w:cs="Arial"/>
                <w:b w:val="1"/>
                <w:bCs w:val="1"/>
              </w:rPr>
            </w:pPr>
          </w:p>
        </w:tc>
      </w:tr>
      <w:tr w:rsidRPr="00B71ED1" w:rsidR="0035763C" w:rsidTr="05FF55F2" w14:paraId="7B315EEB" w14:textId="0CF1E07C">
        <w:trPr>
          <w:jc w:val="center"/>
        </w:trPr>
        <w:tc>
          <w:tcPr>
            <w:tcW w:w="2410" w:type="dxa"/>
            <w:shd w:val="clear" w:color="auto" w:fill="auto"/>
            <w:tcMar/>
            <w:vAlign w:val="center"/>
          </w:tcPr>
          <w:p w:rsidRPr="00B71ED1" w:rsidR="0035763C" w:rsidP="00721D17" w:rsidRDefault="0035763C" w14:paraId="16C97FB8" w14:textId="77777777">
            <w:pPr>
              <w:tabs>
                <w:tab w:val="left" w:pos="864"/>
              </w:tabs>
              <w:overflowPunct w:val="0"/>
              <w:autoSpaceDE w:val="0"/>
              <w:autoSpaceDN w:val="0"/>
              <w:adjustRightInd w:val="0"/>
              <w:spacing w:before="20" w:after="20"/>
              <w:jc w:val="left"/>
              <w:textAlignment w:val="baseline"/>
              <w:rPr>
                <w:rFonts w:cs="Arial"/>
              </w:rPr>
            </w:pPr>
            <w:r w:rsidRPr="05FF55F2" w:rsidR="0035763C">
              <w:rPr>
                <w:rFonts w:cs="Arial"/>
              </w:rPr>
              <w:t>-</w:t>
            </w:r>
          </w:p>
        </w:tc>
        <w:tc>
          <w:tcPr>
            <w:tcW w:w="725" w:type="dxa"/>
            <w:shd w:val="clear" w:color="auto" w:fill="auto"/>
            <w:tcMar/>
            <w:vAlign w:val="center"/>
          </w:tcPr>
          <w:p w:rsidRPr="00B71ED1" w:rsidR="0035763C" w:rsidP="00721D17" w:rsidRDefault="0035763C" w14:paraId="4B357622"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w:t>
            </w:r>
          </w:p>
        </w:tc>
        <w:tc>
          <w:tcPr>
            <w:tcW w:w="850" w:type="dxa"/>
            <w:shd w:val="clear" w:color="auto" w:fill="auto"/>
            <w:tcMar/>
            <w:vAlign w:val="center"/>
          </w:tcPr>
          <w:p w:rsidR="0035763C" w:rsidRDefault="0035763C" w14:paraId="5D01CA58"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w:t>
            </w:r>
          </w:p>
        </w:tc>
        <w:tc>
          <w:tcPr>
            <w:tcW w:w="753" w:type="dxa"/>
            <w:tcMar/>
          </w:tcPr>
          <w:p w:rsidRPr="00F9006C" w:rsidR="0035763C" w:rsidRDefault="0035763C" w14:paraId="28BC8390"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w:t>
            </w:r>
          </w:p>
        </w:tc>
        <w:tc>
          <w:tcPr>
            <w:tcW w:w="786" w:type="dxa"/>
            <w:tcMar/>
          </w:tcPr>
          <w:p w:rsidR="0035763C" w:rsidRDefault="0035763C" w14:paraId="630FECDF"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w:t>
            </w:r>
          </w:p>
        </w:tc>
        <w:tc>
          <w:tcPr>
            <w:tcW w:w="850" w:type="dxa"/>
            <w:tcBorders>
              <w:bottom w:val="single" w:color="auto" w:sz="4" w:space="0"/>
            </w:tcBorders>
            <w:tcMar/>
          </w:tcPr>
          <w:p w:rsidR="0035763C" w:rsidRDefault="0035763C" w14:paraId="74FF24BD"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w:t>
            </w:r>
          </w:p>
        </w:tc>
        <w:tc>
          <w:tcPr>
            <w:tcW w:w="851" w:type="dxa"/>
            <w:tcBorders>
              <w:bottom w:val="single" w:color="auto" w:sz="4" w:space="0"/>
            </w:tcBorders>
            <w:tcMar/>
          </w:tcPr>
          <w:p w:rsidR="0035763C" w:rsidRDefault="00C74E2D" w14:paraId="46A3BAEF" w14:textId="2E76CC6D">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w:t>
            </w:r>
          </w:p>
        </w:tc>
        <w:tc>
          <w:tcPr>
            <w:tcW w:w="850" w:type="dxa"/>
            <w:tcBorders>
              <w:bottom w:val="single" w:color="auto" w:sz="4" w:space="0"/>
            </w:tcBorders>
            <w:tcMar/>
          </w:tcPr>
          <w:p w:rsidR="0035763C" w:rsidRDefault="00C74E2D" w14:paraId="363DA2E7" w14:textId="160D3445">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w:t>
            </w:r>
          </w:p>
        </w:tc>
      </w:tr>
      <w:tr w:rsidRPr="00B71ED1" w:rsidR="0035763C" w:rsidTr="05FF55F2" w14:paraId="0B57FA30" w14:textId="759F580C">
        <w:trPr>
          <w:jc w:val="center"/>
        </w:trPr>
        <w:tc>
          <w:tcPr>
            <w:tcW w:w="5524" w:type="dxa"/>
            <w:gridSpan w:val="5"/>
            <w:tcBorders>
              <w:right w:val="nil"/>
            </w:tcBorders>
            <w:shd w:val="clear" w:color="auto" w:fill="auto"/>
            <w:tcMar/>
            <w:vAlign w:val="center"/>
          </w:tcPr>
          <w:p w:rsidRPr="00D5287F" w:rsidR="0035763C" w:rsidP="05FF55F2" w:rsidRDefault="0035763C" w14:paraId="30134BBE" w14:textId="77777777">
            <w:pPr>
              <w:rPr>
                <w:rFonts w:cs="Arial"/>
                <w:b w:val="1"/>
                <w:bCs w:val="1"/>
              </w:rPr>
            </w:pPr>
            <w:r w:rsidRPr="05FF55F2" w:rsidR="0035763C">
              <w:rPr>
                <w:rFonts w:cs="Arial"/>
                <w:b w:val="1"/>
                <w:bCs w:val="1"/>
              </w:rPr>
              <w:t>Data Flow</w:t>
            </w:r>
          </w:p>
        </w:tc>
        <w:tc>
          <w:tcPr>
            <w:tcW w:w="850" w:type="dxa"/>
            <w:tcBorders>
              <w:left w:val="nil"/>
            </w:tcBorders>
            <w:tcMar/>
          </w:tcPr>
          <w:p w:rsidRPr="00D5287F" w:rsidR="0035763C" w:rsidP="05FF55F2" w:rsidRDefault="0035763C" w14:paraId="6F4D80ED" w14:textId="77777777">
            <w:pPr>
              <w:rPr>
                <w:rFonts w:cs="Arial"/>
                <w:b w:val="1"/>
                <w:bCs w:val="1"/>
              </w:rPr>
            </w:pPr>
          </w:p>
        </w:tc>
        <w:tc>
          <w:tcPr>
            <w:tcW w:w="851" w:type="dxa"/>
            <w:tcBorders>
              <w:left w:val="nil"/>
            </w:tcBorders>
            <w:tcMar/>
          </w:tcPr>
          <w:p w:rsidRPr="00D5287F" w:rsidR="0035763C" w:rsidP="05FF55F2" w:rsidRDefault="0035763C" w14:paraId="528D3051" w14:textId="77777777">
            <w:pPr>
              <w:rPr>
                <w:rFonts w:cs="Arial"/>
                <w:b w:val="1"/>
                <w:bCs w:val="1"/>
              </w:rPr>
            </w:pPr>
          </w:p>
        </w:tc>
        <w:tc>
          <w:tcPr>
            <w:tcW w:w="850" w:type="dxa"/>
            <w:tcBorders>
              <w:left w:val="nil"/>
            </w:tcBorders>
            <w:tcMar/>
          </w:tcPr>
          <w:p w:rsidRPr="00D5287F" w:rsidR="0035763C" w:rsidP="05FF55F2" w:rsidRDefault="0035763C" w14:paraId="7D01C648" w14:textId="77777777">
            <w:pPr>
              <w:rPr>
                <w:rFonts w:cs="Arial"/>
                <w:b w:val="1"/>
                <w:bCs w:val="1"/>
              </w:rPr>
            </w:pPr>
          </w:p>
        </w:tc>
      </w:tr>
      <w:tr w:rsidRPr="00B71ED1" w:rsidR="0035763C" w:rsidTr="05FF55F2" w14:paraId="57B81A1A" w14:textId="4820B729">
        <w:trPr>
          <w:jc w:val="center"/>
        </w:trPr>
        <w:tc>
          <w:tcPr>
            <w:tcW w:w="2410" w:type="dxa"/>
            <w:shd w:val="clear" w:color="auto" w:fill="auto"/>
            <w:tcMar/>
            <w:vAlign w:val="center"/>
          </w:tcPr>
          <w:p w:rsidRPr="00B71ED1" w:rsidR="0035763C" w:rsidP="00721D17" w:rsidRDefault="0035763C" w14:paraId="4925C11A" w14:textId="77777777">
            <w:pPr>
              <w:tabs>
                <w:tab w:val="left" w:pos="864"/>
              </w:tabs>
              <w:overflowPunct w:val="0"/>
              <w:autoSpaceDE w:val="0"/>
              <w:autoSpaceDN w:val="0"/>
              <w:adjustRightInd w:val="0"/>
              <w:spacing w:before="20" w:after="20"/>
              <w:jc w:val="left"/>
              <w:textAlignment w:val="baseline"/>
              <w:rPr>
                <w:rFonts w:cs="Arial"/>
              </w:rPr>
            </w:pPr>
            <w:r w:rsidRPr="05FF55F2" w:rsidR="0035763C">
              <w:rPr>
                <w:rFonts w:cs="Arial"/>
              </w:rPr>
              <w:t>-</w:t>
            </w:r>
          </w:p>
        </w:tc>
        <w:tc>
          <w:tcPr>
            <w:tcW w:w="725" w:type="dxa"/>
            <w:shd w:val="clear" w:color="auto" w:fill="auto"/>
            <w:tcMar/>
            <w:vAlign w:val="center"/>
          </w:tcPr>
          <w:p w:rsidRPr="00B71ED1" w:rsidR="0035763C" w:rsidP="00721D17" w:rsidRDefault="0035763C" w14:paraId="486DEF17" w14:textId="77777777">
            <w:pPr>
              <w:jc w:val="center"/>
              <w:rPr>
                <w:rFonts w:cs="Arial"/>
              </w:rPr>
            </w:pPr>
            <w:r w:rsidRPr="05FF55F2" w:rsidR="0035763C">
              <w:rPr>
                <w:rFonts w:cs="Arial"/>
              </w:rPr>
              <w:t>-</w:t>
            </w:r>
          </w:p>
        </w:tc>
        <w:tc>
          <w:tcPr>
            <w:tcW w:w="850" w:type="dxa"/>
            <w:shd w:val="clear" w:color="auto" w:fill="auto"/>
            <w:tcMar/>
            <w:vAlign w:val="center"/>
          </w:tcPr>
          <w:p w:rsidR="0035763C" w:rsidRDefault="0035763C" w14:paraId="3C7A2DBB" w14:textId="77777777">
            <w:pPr>
              <w:jc w:val="center"/>
              <w:rPr>
                <w:rFonts w:cs="Arial"/>
              </w:rPr>
            </w:pPr>
            <w:r w:rsidRPr="05FF55F2" w:rsidR="0035763C">
              <w:rPr>
                <w:rFonts w:cs="Arial"/>
              </w:rPr>
              <w:t>-</w:t>
            </w:r>
          </w:p>
        </w:tc>
        <w:tc>
          <w:tcPr>
            <w:tcW w:w="753" w:type="dxa"/>
            <w:tcMar/>
          </w:tcPr>
          <w:p w:rsidRPr="00D5287F" w:rsidR="0035763C" w:rsidRDefault="0035763C" w14:paraId="363939BF" w14:textId="77777777">
            <w:pPr>
              <w:jc w:val="center"/>
              <w:rPr>
                <w:rFonts w:cs="Arial"/>
              </w:rPr>
            </w:pPr>
            <w:r w:rsidRPr="05FF55F2" w:rsidR="0035763C">
              <w:rPr>
                <w:rFonts w:cs="Arial"/>
              </w:rPr>
              <w:t>-</w:t>
            </w:r>
          </w:p>
        </w:tc>
        <w:tc>
          <w:tcPr>
            <w:tcW w:w="786" w:type="dxa"/>
            <w:tcMar/>
          </w:tcPr>
          <w:p w:rsidR="0035763C" w:rsidRDefault="0035763C" w14:paraId="4C6933EB" w14:textId="77777777">
            <w:pPr>
              <w:jc w:val="center"/>
              <w:rPr>
                <w:rFonts w:cs="Arial"/>
              </w:rPr>
            </w:pPr>
            <w:r w:rsidRPr="05FF55F2" w:rsidR="0035763C">
              <w:rPr>
                <w:rFonts w:cs="Arial"/>
              </w:rPr>
              <w:t>-</w:t>
            </w:r>
          </w:p>
        </w:tc>
        <w:tc>
          <w:tcPr>
            <w:tcW w:w="850" w:type="dxa"/>
            <w:tcMar/>
          </w:tcPr>
          <w:p w:rsidR="0035763C" w:rsidRDefault="0035763C" w14:paraId="7AF9AEE9" w14:textId="77777777">
            <w:pPr>
              <w:jc w:val="center"/>
              <w:rPr>
                <w:rFonts w:cs="Arial"/>
              </w:rPr>
            </w:pPr>
            <w:r w:rsidRPr="05FF55F2" w:rsidR="0035763C">
              <w:rPr>
                <w:rFonts w:cs="Arial"/>
              </w:rPr>
              <w:t>-</w:t>
            </w:r>
          </w:p>
        </w:tc>
        <w:tc>
          <w:tcPr>
            <w:tcW w:w="851" w:type="dxa"/>
            <w:tcMar/>
          </w:tcPr>
          <w:p w:rsidR="0035763C" w:rsidRDefault="00C74E2D" w14:paraId="06797614" w14:textId="038E8B26">
            <w:pPr>
              <w:jc w:val="center"/>
              <w:rPr>
                <w:rFonts w:cs="Arial"/>
              </w:rPr>
            </w:pPr>
            <w:r w:rsidRPr="05FF55F2" w:rsidR="5465B189">
              <w:rPr>
                <w:rFonts w:cs="Arial"/>
              </w:rPr>
              <w:t>-</w:t>
            </w:r>
          </w:p>
        </w:tc>
        <w:tc>
          <w:tcPr>
            <w:tcW w:w="850" w:type="dxa"/>
            <w:tcMar/>
          </w:tcPr>
          <w:p w:rsidR="0035763C" w:rsidRDefault="00C74E2D" w14:paraId="2A1F753D" w14:textId="46A777E2">
            <w:pPr>
              <w:jc w:val="center"/>
              <w:rPr>
                <w:rFonts w:cs="Arial"/>
              </w:rPr>
            </w:pPr>
            <w:r w:rsidRPr="05FF55F2" w:rsidR="5465B189">
              <w:rPr>
                <w:rFonts w:cs="Arial"/>
              </w:rPr>
              <w:t>-</w:t>
            </w:r>
          </w:p>
        </w:tc>
      </w:tr>
      <w:tr w:rsidRPr="00B71ED1" w:rsidR="0035763C" w:rsidTr="05FF55F2" w14:paraId="1FCF31F7" w14:textId="13E17ABB">
        <w:trPr>
          <w:trHeight w:val="210"/>
          <w:jc w:val="center"/>
        </w:trPr>
        <w:tc>
          <w:tcPr>
            <w:tcW w:w="6374" w:type="dxa"/>
            <w:gridSpan w:val="6"/>
            <w:shd w:val="clear" w:color="auto" w:fill="auto"/>
            <w:tcMar/>
            <w:vAlign w:val="center"/>
          </w:tcPr>
          <w:p w:rsidRPr="00244C34" w:rsidR="0035763C" w:rsidP="05FF55F2" w:rsidRDefault="0035763C" w14:paraId="4CCE4238" w14:textId="77777777">
            <w:pPr>
              <w:jc w:val="left"/>
              <w:rPr>
                <w:b w:val="1"/>
                <w:bCs w:val="1"/>
              </w:rPr>
            </w:pPr>
            <w:r w:rsidRPr="05FF55F2" w:rsidR="0035763C">
              <w:rPr>
                <w:b w:val="1"/>
                <w:bCs w:val="1"/>
              </w:rPr>
              <w:t>Data Type</w:t>
            </w:r>
          </w:p>
        </w:tc>
        <w:tc>
          <w:tcPr>
            <w:tcW w:w="851" w:type="dxa"/>
            <w:tcMar/>
          </w:tcPr>
          <w:p w:rsidRPr="00244C34" w:rsidR="0035763C" w:rsidP="05FF55F2" w:rsidRDefault="0035763C" w14:paraId="0D60563F" w14:textId="77777777">
            <w:pPr>
              <w:jc w:val="left"/>
              <w:rPr>
                <w:b w:val="1"/>
                <w:bCs w:val="1"/>
              </w:rPr>
            </w:pPr>
          </w:p>
        </w:tc>
        <w:tc>
          <w:tcPr>
            <w:tcW w:w="850" w:type="dxa"/>
            <w:tcMar/>
          </w:tcPr>
          <w:p w:rsidRPr="00244C34" w:rsidR="0035763C" w:rsidP="05FF55F2" w:rsidRDefault="0035763C" w14:paraId="4C2E1C0B" w14:textId="77777777">
            <w:pPr>
              <w:jc w:val="left"/>
              <w:rPr>
                <w:b w:val="1"/>
                <w:bCs w:val="1"/>
              </w:rPr>
            </w:pPr>
          </w:p>
        </w:tc>
      </w:tr>
      <w:tr w:rsidRPr="00B71ED1" w:rsidR="0035763C" w:rsidTr="05FF55F2" w14:paraId="30B139A5" w14:textId="1FF6B01C">
        <w:trPr>
          <w:jc w:val="center"/>
        </w:trPr>
        <w:tc>
          <w:tcPr>
            <w:tcW w:w="2410" w:type="dxa"/>
            <w:shd w:val="clear" w:color="auto" w:fill="auto"/>
            <w:tcMar/>
            <w:vAlign w:val="center"/>
          </w:tcPr>
          <w:p w:rsidR="0035763C" w:rsidP="00306802" w:rsidRDefault="0035763C" w14:paraId="6ABC9F7A" w14:textId="77777777">
            <w:r w:rsidR="0035763C">
              <w:rPr/>
              <w:t>DIO_DDD_D</w:t>
            </w:r>
            <w:r w:rsidR="0035763C">
              <w:rPr/>
              <w:t>A</w:t>
            </w:r>
            <w:r w:rsidR="0035763C">
              <w:rPr/>
              <w:t>T_001</w:t>
            </w:r>
          </w:p>
        </w:tc>
        <w:tc>
          <w:tcPr>
            <w:tcW w:w="725" w:type="dxa"/>
            <w:shd w:val="clear" w:color="auto" w:fill="auto"/>
            <w:tcMar/>
          </w:tcPr>
          <w:p w:rsidRPr="000D1976" w:rsidR="0035763C" w:rsidP="00306802" w:rsidRDefault="0035763C" w14:paraId="613F07D9" w14:textId="77777777">
            <w:pPr>
              <w:jc w:val="center"/>
              <w:rPr>
                <w:rFonts w:cs="Arial"/>
              </w:rPr>
            </w:pPr>
            <w:r w:rsidRPr="05FF55F2" w:rsidR="0035763C">
              <w:rPr>
                <w:rFonts w:cs="Arial"/>
              </w:rPr>
              <w:t>x</w:t>
            </w:r>
          </w:p>
        </w:tc>
        <w:tc>
          <w:tcPr>
            <w:tcW w:w="850" w:type="dxa"/>
            <w:shd w:val="clear" w:color="auto" w:fill="auto"/>
            <w:tcMar/>
          </w:tcPr>
          <w:p w:rsidRPr="000D1976" w:rsidR="0035763C" w:rsidP="00306802" w:rsidRDefault="0035763C" w14:paraId="4A1D0BB0" w14:textId="77777777">
            <w:pPr>
              <w:jc w:val="center"/>
              <w:rPr>
                <w:rFonts w:cs="Arial"/>
              </w:rPr>
            </w:pPr>
            <w:r w:rsidRPr="05FF55F2" w:rsidR="0035763C">
              <w:rPr>
                <w:rFonts w:cs="Arial"/>
              </w:rPr>
              <w:t>x</w:t>
            </w:r>
          </w:p>
        </w:tc>
        <w:tc>
          <w:tcPr>
            <w:tcW w:w="753" w:type="dxa"/>
            <w:tcMar/>
          </w:tcPr>
          <w:p w:rsidRPr="008E3E71" w:rsidR="0035763C" w:rsidP="00306802" w:rsidRDefault="0035763C" w14:paraId="57564271" w14:textId="77777777">
            <w:pPr>
              <w:jc w:val="center"/>
              <w:rPr>
                <w:rFonts w:cs="Arial"/>
              </w:rPr>
            </w:pPr>
            <w:r w:rsidRPr="05FF55F2" w:rsidR="0035763C">
              <w:rPr>
                <w:rFonts w:cs="Arial"/>
              </w:rPr>
              <w:t>x</w:t>
            </w:r>
          </w:p>
        </w:tc>
        <w:tc>
          <w:tcPr>
            <w:tcW w:w="786" w:type="dxa"/>
            <w:tcMar/>
          </w:tcPr>
          <w:p w:rsidR="0035763C" w:rsidP="00306802" w:rsidRDefault="0035763C" w14:paraId="233FCB49" w14:textId="77777777">
            <w:pPr>
              <w:jc w:val="center"/>
              <w:rPr>
                <w:rFonts w:cs="Arial"/>
              </w:rPr>
            </w:pPr>
            <w:r w:rsidRPr="05FF55F2" w:rsidR="0035763C">
              <w:rPr>
                <w:rFonts w:cs="Arial"/>
              </w:rPr>
              <w:t>x</w:t>
            </w:r>
          </w:p>
        </w:tc>
        <w:tc>
          <w:tcPr>
            <w:tcW w:w="850" w:type="dxa"/>
            <w:tcMar/>
          </w:tcPr>
          <w:p w:rsidR="0035763C" w:rsidP="00306802" w:rsidRDefault="0035763C" w14:paraId="61666804" w14:textId="77777777">
            <w:pPr>
              <w:jc w:val="center"/>
              <w:rPr>
                <w:rFonts w:cs="Arial"/>
              </w:rPr>
            </w:pPr>
            <w:r w:rsidRPr="05FF55F2" w:rsidR="0035763C">
              <w:rPr>
                <w:rFonts w:cs="Arial"/>
              </w:rPr>
              <w:t>x</w:t>
            </w:r>
          </w:p>
        </w:tc>
        <w:tc>
          <w:tcPr>
            <w:tcW w:w="851" w:type="dxa"/>
            <w:tcMar/>
          </w:tcPr>
          <w:p w:rsidR="0035763C" w:rsidP="00306802" w:rsidRDefault="00C74E2D" w14:paraId="04E1A3FF" w14:textId="2CF4792A">
            <w:pPr>
              <w:jc w:val="center"/>
              <w:rPr>
                <w:rFonts w:cs="Arial"/>
              </w:rPr>
            </w:pPr>
            <w:r w:rsidRPr="05FF55F2" w:rsidR="5465B189">
              <w:rPr>
                <w:rFonts w:cs="Arial"/>
              </w:rPr>
              <w:t>x</w:t>
            </w:r>
          </w:p>
        </w:tc>
        <w:tc>
          <w:tcPr>
            <w:tcW w:w="850" w:type="dxa"/>
            <w:tcMar/>
          </w:tcPr>
          <w:p w:rsidR="0035763C" w:rsidP="00306802" w:rsidRDefault="00C74E2D" w14:paraId="55CEDB0B" w14:textId="685FC50B">
            <w:pPr>
              <w:jc w:val="center"/>
              <w:rPr>
                <w:rFonts w:cs="Arial"/>
              </w:rPr>
            </w:pPr>
            <w:r w:rsidRPr="05FF55F2" w:rsidR="5465B189">
              <w:rPr>
                <w:rFonts w:cs="Arial"/>
              </w:rPr>
              <w:t>x</w:t>
            </w:r>
          </w:p>
        </w:tc>
      </w:tr>
      <w:tr w:rsidRPr="00B71ED1" w:rsidR="0035763C" w:rsidTr="05FF55F2" w14:paraId="3EED5340" w14:textId="7BB609A9">
        <w:trPr>
          <w:jc w:val="center"/>
        </w:trPr>
        <w:tc>
          <w:tcPr>
            <w:tcW w:w="2410" w:type="dxa"/>
            <w:shd w:val="clear" w:color="auto" w:fill="auto"/>
            <w:tcMar/>
            <w:vAlign w:val="center"/>
          </w:tcPr>
          <w:p w:rsidRPr="00A651D0" w:rsidR="0035763C" w:rsidP="00306802" w:rsidRDefault="0035763C" w14:paraId="19FD40C4" w14:textId="77777777">
            <w:pPr>
              <w:tabs>
                <w:tab w:val="left" w:pos="864"/>
              </w:tabs>
              <w:overflowPunct w:val="0"/>
              <w:autoSpaceDE w:val="0"/>
              <w:autoSpaceDN w:val="0"/>
              <w:adjustRightInd w:val="0"/>
              <w:spacing w:before="20" w:after="20"/>
              <w:jc w:val="left"/>
              <w:textAlignment w:val="baseline"/>
              <w:rPr>
                <w:rFonts w:cs="Arial"/>
              </w:rPr>
            </w:pPr>
            <w:r w:rsidR="0035763C">
              <w:rPr/>
              <w:t>DIO_DDD_DA</w:t>
            </w:r>
            <w:r w:rsidR="0035763C">
              <w:rPr/>
              <w:t>T_002</w:t>
            </w:r>
          </w:p>
        </w:tc>
        <w:tc>
          <w:tcPr>
            <w:tcW w:w="725" w:type="dxa"/>
            <w:shd w:val="clear" w:color="auto" w:fill="auto"/>
            <w:tcMar/>
          </w:tcPr>
          <w:p w:rsidRPr="000D1976" w:rsidR="0035763C" w:rsidP="00306802" w:rsidRDefault="0035763C" w14:paraId="23AA602B" w14:textId="77777777">
            <w:pPr>
              <w:jc w:val="center"/>
              <w:rPr>
                <w:rFonts w:cs="Arial"/>
              </w:rPr>
            </w:pPr>
            <w:r w:rsidRPr="05FF55F2" w:rsidR="0035763C">
              <w:rPr>
                <w:rFonts w:cs="Arial"/>
              </w:rPr>
              <w:t>x</w:t>
            </w:r>
          </w:p>
        </w:tc>
        <w:tc>
          <w:tcPr>
            <w:tcW w:w="850" w:type="dxa"/>
            <w:shd w:val="clear" w:color="auto" w:fill="auto"/>
            <w:tcMar/>
          </w:tcPr>
          <w:p w:rsidRPr="000D1976" w:rsidR="0035763C" w:rsidP="00306802" w:rsidRDefault="0035763C" w14:paraId="5A38179A" w14:textId="77777777">
            <w:pPr>
              <w:jc w:val="center"/>
              <w:rPr>
                <w:rFonts w:cs="Arial"/>
              </w:rPr>
            </w:pPr>
            <w:r w:rsidRPr="05FF55F2" w:rsidR="0035763C">
              <w:rPr>
                <w:rFonts w:cs="Arial"/>
              </w:rPr>
              <w:t>x</w:t>
            </w:r>
          </w:p>
        </w:tc>
        <w:tc>
          <w:tcPr>
            <w:tcW w:w="753" w:type="dxa"/>
            <w:tcMar/>
          </w:tcPr>
          <w:p w:rsidRPr="008E3E71" w:rsidR="0035763C" w:rsidP="00306802" w:rsidRDefault="0035763C" w14:paraId="34EE61D0" w14:textId="77777777">
            <w:pPr>
              <w:jc w:val="center"/>
              <w:rPr>
                <w:rFonts w:cs="Arial"/>
              </w:rPr>
            </w:pPr>
            <w:r w:rsidRPr="05FF55F2" w:rsidR="0035763C">
              <w:rPr>
                <w:rFonts w:cs="Arial"/>
              </w:rPr>
              <w:t>x</w:t>
            </w:r>
          </w:p>
        </w:tc>
        <w:tc>
          <w:tcPr>
            <w:tcW w:w="786" w:type="dxa"/>
            <w:tcMar/>
          </w:tcPr>
          <w:p w:rsidR="0035763C" w:rsidP="00306802" w:rsidRDefault="0035763C" w14:paraId="382B2D7F" w14:textId="77777777">
            <w:pPr>
              <w:jc w:val="center"/>
              <w:rPr>
                <w:rFonts w:cs="Arial"/>
              </w:rPr>
            </w:pPr>
            <w:r w:rsidRPr="05FF55F2" w:rsidR="0035763C">
              <w:rPr>
                <w:rFonts w:cs="Arial"/>
              </w:rPr>
              <w:t>x</w:t>
            </w:r>
          </w:p>
        </w:tc>
        <w:tc>
          <w:tcPr>
            <w:tcW w:w="850" w:type="dxa"/>
            <w:tcMar/>
          </w:tcPr>
          <w:p w:rsidR="0035763C" w:rsidP="00306802" w:rsidRDefault="0035763C" w14:paraId="6B7D3F2B" w14:textId="77777777">
            <w:pPr>
              <w:jc w:val="center"/>
              <w:rPr>
                <w:rFonts w:cs="Arial"/>
              </w:rPr>
            </w:pPr>
            <w:r w:rsidRPr="05FF55F2" w:rsidR="0035763C">
              <w:rPr>
                <w:rFonts w:cs="Arial"/>
              </w:rPr>
              <w:t>x</w:t>
            </w:r>
          </w:p>
        </w:tc>
        <w:tc>
          <w:tcPr>
            <w:tcW w:w="851" w:type="dxa"/>
            <w:tcMar/>
          </w:tcPr>
          <w:p w:rsidR="0035763C" w:rsidP="00306802" w:rsidRDefault="00C74E2D" w14:paraId="133F2209" w14:textId="12F4862F">
            <w:pPr>
              <w:jc w:val="center"/>
              <w:rPr>
                <w:rFonts w:cs="Arial"/>
              </w:rPr>
            </w:pPr>
            <w:r w:rsidRPr="05FF55F2" w:rsidR="5465B189">
              <w:rPr>
                <w:rFonts w:cs="Arial"/>
              </w:rPr>
              <w:t>x</w:t>
            </w:r>
          </w:p>
        </w:tc>
        <w:tc>
          <w:tcPr>
            <w:tcW w:w="850" w:type="dxa"/>
            <w:tcMar/>
          </w:tcPr>
          <w:p w:rsidR="0035763C" w:rsidP="00306802" w:rsidRDefault="00C74E2D" w14:paraId="119DA257" w14:textId="19269357">
            <w:pPr>
              <w:jc w:val="center"/>
              <w:rPr>
                <w:rFonts w:cs="Arial"/>
              </w:rPr>
            </w:pPr>
            <w:r w:rsidRPr="05FF55F2" w:rsidR="5465B189">
              <w:rPr>
                <w:rFonts w:cs="Arial"/>
              </w:rPr>
              <w:t>x</w:t>
            </w:r>
          </w:p>
        </w:tc>
      </w:tr>
      <w:tr w:rsidRPr="00B71ED1" w:rsidR="0035763C" w:rsidTr="05FF55F2" w14:paraId="42F590A3" w14:textId="6769A684">
        <w:trPr>
          <w:jc w:val="center"/>
        </w:trPr>
        <w:tc>
          <w:tcPr>
            <w:tcW w:w="2410" w:type="dxa"/>
            <w:shd w:val="clear" w:color="auto" w:fill="auto"/>
            <w:tcMar/>
            <w:vAlign w:val="center"/>
          </w:tcPr>
          <w:p w:rsidRPr="00A651D0" w:rsidR="0035763C" w:rsidP="00306802" w:rsidRDefault="0035763C" w14:paraId="319F9731" w14:textId="77777777">
            <w:pPr>
              <w:tabs>
                <w:tab w:val="left" w:pos="864"/>
              </w:tabs>
              <w:overflowPunct w:val="0"/>
              <w:autoSpaceDE w:val="0"/>
              <w:autoSpaceDN w:val="0"/>
              <w:adjustRightInd w:val="0"/>
              <w:spacing w:before="20" w:after="20"/>
              <w:jc w:val="left"/>
              <w:textAlignment w:val="baseline"/>
              <w:rPr>
                <w:rFonts w:cs="Arial"/>
              </w:rPr>
            </w:pPr>
            <w:r w:rsidR="0035763C">
              <w:rPr/>
              <w:t>DIO_DDD_DA</w:t>
            </w:r>
            <w:r w:rsidR="0035763C">
              <w:rPr/>
              <w:t>T_003</w:t>
            </w:r>
          </w:p>
        </w:tc>
        <w:tc>
          <w:tcPr>
            <w:tcW w:w="725" w:type="dxa"/>
            <w:shd w:val="clear" w:color="auto" w:fill="auto"/>
            <w:tcMar/>
          </w:tcPr>
          <w:p w:rsidRPr="000D1976" w:rsidR="0035763C" w:rsidP="00306802" w:rsidRDefault="0035763C" w14:paraId="5277FD94" w14:textId="77777777">
            <w:pPr>
              <w:jc w:val="center"/>
              <w:rPr>
                <w:rFonts w:cs="Arial"/>
              </w:rPr>
            </w:pPr>
            <w:r w:rsidRPr="05FF55F2" w:rsidR="0035763C">
              <w:rPr>
                <w:rFonts w:cs="Arial"/>
              </w:rPr>
              <w:t>x</w:t>
            </w:r>
          </w:p>
        </w:tc>
        <w:tc>
          <w:tcPr>
            <w:tcW w:w="850" w:type="dxa"/>
            <w:shd w:val="clear" w:color="auto" w:fill="auto"/>
            <w:tcMar/>
          </w:tcPr>
          <w:p w:rsidRPr="000D1976" w:rsidR="0035763C" w:rsidP="00306802" w:rsidRDefault="0035763C" w14:paraId="6047FB3E" w14:textId="77777777">
            <w:pPr>
              <w:jc w:val="center"/>
              <w:rPr>
                <w:rFonts w:cs="Arial"/>
              </w:rPr>
            </w:pPr>
            <w:r w:rsidRPr="05FF55F2" w:rsidR="0035763C">
              <w:rPr>
                <w:rFonts w:cs="Arial"/>
              </w:rPr>
              <w:t>x</w:t>
            </w:r>
          </w:p>
        </w:tc>
        <w:tc>
          <w:tcPr>
            <w:tcW w:w="753" w:type="dxa"/>
            <w:tcMar/>
          </w:tcPr>
          <w:p w:rsidRPr="008E3E71" w:rsidR="0035763C" w:rsidP="00306802" w:rsidRDefault="0035763C" w14:paraId="447E699E" w14:textId="77777777">
            <w:pPr>
              <w:jc w:val="center"/>
              <w:rPr>
                <w:rFonts w:cs="Arial"/>
              </w:rPr>
            </w:pPr>
            <w:r w:rsidRPr="05FF55F2" w:rsidR="0035763C">
              <w:rPr>
                <w:rFonts w:cs="Arial"/>
              </w:rPr>
              <w:t>x</w:t>
            </w:r>
          </w:p>
        </w:tc>
        <w:tc>
          <w:tcPr>
            <w:tcW w:w="786" w:type="dxa"/>
            <w:tcMar/>
          </w:tcPr>
          <w:p w:rsidR="0035763C" w:rsidP="00306802" w:rsidRDefault="0035763C" w14:paraId="40A6A20C" w14:textId="77777777">
            <w:pPr>
              <w:jc w:val="center"/>
              <w:rPr>
                <w:rFonts w:cs="Arial"/>
              </w:rPr>
            </w:pPr>
            <w:r w:rsidRPr="05FF55F2" w:rsidR="0035763C">
              <w:rPr>
                <w:rFonts w:cs="Arial"/>
              </w:rPr>
              <w:t>x</w:t>
            </w:r>
          </w:p>
        </w:tc>
        <w:tc>
          <w:tcPr>
            <w:tcW w:w="850" w:type="dxa"/>
            <w:tcMar/>
          </w:tcPr>
          <w:p w:rsidR="0035763C" w:rsidP="00306802" w:rsidRDefault="0035763C" w14:paraId="53A3836B" w14:textId="77777777">
            <w:pPr>
              <w:jc w:val="center"/>
              <w:rPr>
                <w:rFonts w:cs="Arial"/>
              </w:rPr>
            </w:pPr>
            <w:r w:rsidRPr="05FF55F2" w:rsidR="0035763C">
              <w:rPr>
                <w:rFonts w:cs="Arial"/>
              </w:rPr>
              <w:t>x</w:t>
            </w:r>
          </w:p>
        </w:tc>
        <w:tc>
          <w:tcPr>
            <w:tcW w:w="851" w:type="dxa"/>
            <w:tcMar/>
          </w:tcPr>
          <w:p w:rsidR="0035763C" w:rsidP="00306802" w:rsidRDefault="00C74E2D" w14:paraId="1FB11148" w14:textId="62252DF1">
            <w:pPr>
              <w:jc w:val="center"/>
              <w:rPr>
                <w:rFonts w:cs="Arial"/>
              </w:rPr>
            </w:pPr>
            <w:r w:rsidRPr="05FF55F2" w:rsidR="5465B189">
              <w:rPr>
                <w:rFonts w:cs="Arial"/>
              </w:rPr>
              <w:t>x</w:t>
            </w:r>
          </w:p>
        </w:tc>
        <w:tc>
          <w:tcPr>
            <w:tcW w:w="850" w:type="dxa"/>
            <w:tcMar/>
          </w:tcPr>
          <w:p w:rsidR="0035763C" w:rsidP="00306802" w:rsidRDefault="00C74E2D" w14:paraId="5B25F7A9" w14:textId="61131E00">
            <w:pPr>
              <w:jc w:val="center"/>
              <w:rPr>
                <w:rFonts w:cs="Arial"/>
              </w:rPr>
            </w:pPr>
            <w:r w:rsidRPr="05FF55F2" w:rsidR="5465B189">
              <w:rPr>
                <w:rFonts w:cs="Arial"/>
              </w:rPr>
              <w:t>x</w:t>
            </w:r>
          </w:p>
        </w:tc>
      </w:tr>
      <w:tr w:rsidRPr="00B71ED1" w:rsidR="0035763C" w:rsidTr="05FF55F2" w14:paraId="525F05CE" w14:textId="5A9AE2D6">
        <w:trPr>
          <w:jc w:val="center"/>
        </w:trPr>
        <w:tc>
          <w:tcPr>
            <w:tcW w:w="2410" w:type="dxa"/>
            <w:shd w:val="clear" w:color="auto" w:fill="auto"/>
            <w:tcMar/>
            <w:vAlign w:val="center"/>
          </w:tcPr>
          <w:p w:rsidR="0035763C" w:rsidP="00306802" w:rsidRDefault="0035763C" w14:paraId="61BAA537" w14:textId="77777777">
            <w:pPr>
              <w:tabs>
                <w:tab w:val="left" w:pos="864"/>
              </w:tabs>
              <w:overflowPunct w:val="0"/>
              <w:autoSpaceDE w:val="0"/>
              <w:autoSpaceDN w:val="0"/>
              <w:adjustRightInd w:val="0"/>
              <w:spacing w:before="20" w:after="20"/>
              <w:jc w:val="left"/>
              <w:textAlignment w:val="baseline"/>
            </w:pPr>
            <w:r w:rsidR="0035763C">
              <w:rPr/>
              <w:t>DIO_DDD_DA</w:t>
            </w:r>
            <w:r w:rsidR="0035763C">
              <w:rPr/>
              <w:t>T_00</w:t>
            </w:r>
            <w:r w:rsidR="0035763C">
              <w:rPr/>
              <w:t>4</w:t>
            </w:r>
          </w:p>
        </w:tc>
        <w:tc>
          <w:tcPr>
            <w:tcW w:w="725" w:type="dxa"/>
            <w:shd w:val="clear" w:color="auto" w:fill="auto"/>
            <w:tcMar/>
          </w:tcPr>
          <w:p w:rsidRPr="00164BD3" w:rsidR="0035763C" w:rsidP="00306802" w:rsidRDefault="0035763C" w14:paraId="50610D51" w14:textId="77777777">
            <w:pPr>
              <w:jc w:val="center"/>
              <w:rPr>
                <w:rFonts w:cs="Arial"/>
              </w:rPr>
            </w:pPr>
            <w:r w:rsidRPr="05FF55F2" w:rsidR="0035763C">
              <w:rPr>
                <w:rFonts w:cs="Arial"/>
              </w:rPr>
              <w:t>x</w:t>
            </w:r>
          </w:p>
        </w:tc>
        <w:tc>
          <w:tcPr>
            <w:tcW w:w="850" w:type="dxa"/>
            <w:shd w:val="clear" w:color="auto" w:fill="auto"/>
            <w:tcMar/>
          </w:tcPr>
          <w:p w:rsidRPr="008E3E71" w:rsidR="0035763C" w:rsidP="00306802" w:rsidRDefault="0035763C" w14:paraId="3648AA34" w14:textId="77777777">
            <w:pPr>
              <w:jc w:val="center"/>
              <w:rPr>
                <w:rFonts w:cs="Arial"/>
              </w:rPr>
            </w:pPr>
            <w:r w:rsidRPr="05FF55F2" w:rsidR="0035763C">
              <w:rPr>
                <w:rFonts w:cs="Arial"/>
              </w:rPr>
              <w:t>x</w:t>
            </w:r>
          </w:p>
        </w:tc>
        <w:tc>
          <w:tcPr>
            <w:tcW w:w="753" w:type="dxa"/>
            <w:tcMar/>
          </w:tcPr>
          <w:p w:rsidRPr="008E3E71" w:rsidR="0035763C" w:rsidP="00306802" w:rsidRDefault="0035763C" w14:paraId="1CB65533" w14:textId="77777777">
            <w:pPr>
              <w:jc w:val="center"/>
              <w:rPr>
                <w:rFonts w:cs="Arial"/>
              </w:rPr>
            </w:pPr>
            <w:r w:rsidRPr="05FF55F2" w:rsidR="0035763C">
              <w:rPr>
                <w:rFonts w:cs="Arial"/>
              </w:rPr>
              <w:t>x</w:t>
            </w:r>
          </w:p>
        </w:tc>
        <w:tc>
          <w:tcPr>
            <w:tcW w:w="786" w:type="dxa"/>
            <w:tcMar/>
          </w:tcPr>
          <w:p w:rsidR="0035763C" w:rsidP="00306802" w:rsidRDefault="0035763C" w14:paraId="19EF43DF" w14:textId="77777777">
            <w:pPr>
              <w:jc w:val="center"/>
              <w:rPr>
                <w:rFonts w:cs="Arial"/>
              </w:rPr>
            </w:pPr>
            <w:r w:rsidRPr="05FF55F2" w:rsidR="0035763C">
              <w:rPr>
                <w:rFonts w:cs="Arial"/>
              </w:rPr>
              <w:t>x</w:t>
            </w:r>
          </w:p>
        </w:tc>
        <w:tc>
          <w:tcPr>
            <w:tcW w:w="850" w:type="dxa"/>
            <w:tcMar/>
          </w:tcPr>
          <w:p w:rsidR="0035763C" w:rsidP="00306802" w:rsidRDefault="0035763C" w14:paraId="0B0B7A49" w14:textId="77777777">
            <w:pPr>
              <w:jc w:val="center"/>
              <w:rPr>
                <w:rFonts w:cs="Arial"/>
              </w:rPr>
            </w:pPr>
            <w:r w:rsidRPr="05FF55F2" w:rsidR="0035763C">
              <w:rPr>
                <w:rFonts w:cs="Arial"/>
              </w:rPr>
              <w:t>x</w:t>
            </w:r>
          </w:p>
        </w:tc>
        <w:tc>
          <w:tcPr>
            <w:tcW w:w="851" w:type="dxa"/>
            <w:tcMar/>
          </w:tcPr>
          <w:p w:rsidR="0035763C" w:rsidP="00306802" w:rsidRDefault="00C74E2D" w14:paraId="39955D1C" w14:textId="4B457BDA">
            <w:pPr>
              <w:jc w:val="center"/>
              <w:rPr>
                <w:rFonts w:cs="Arial"/>
              </w:rPr>
            </w:pPr>
            <w:r w:rsidRPr="05FF55F2" w:rsidR="5465B189">
              <w:rPr>
                <w:rFonts w:cs="Arial"/>
              </w:rPr>
              <w:t>x</w:t>
            </w:r>
          </w:p>
        </w:tc>
        <w:tc>
          <w:tcPr>
            <w:tcW w:w="850" w:type="dxa"/>
            <w:tcMar/>
          </w:tcPr>
          <w:p w:rsidR="0035763C" w:rsidP="00306802" w:rsidRDefault="00C74E2D" w14:paraId="02FD20C9" w14:textId="63B4A8DD">
            <w:pPr>
              <w:jc w:val="center"/>
              <w:rPr>
                <w:rFonts w:cs="Arial"/>
              </w:rPr>
            </w:pPr>
            <w:r w:rsidRPr="05FF55F2" w:rsidR="5465B189">
              <w:rPr>
                <w:rFonts w:cs="Arial"/>
              </w:rPr>
              <w:t>x</w:t>
            </w:r>
          </w:p>
        </w:tc>
      </w:tr>
      <w:tr w:rsidRPr="00B71ED1" w:rsidR="0035763C" w:rsidTr="05FF55F2" w14:paraId="1E0F931A" w14:textId="43DF67DB">
        <w:trPr>
          <w:jc w:val="center"/>
        </w:trPr>
        <w:tc>
          <w:tcPr>
            <w:tcW w:w="2410" w:type="dxa"/>
            <w:shd w:val="clear" w:color="auto" w:fill="auto"/>
            <w:tcMar/>
            <w:vAlign w:val="center"/>
          </w:tcPr>
          <w:p w:rsidR="0035763C" w:rsidP="00306802" w:rsidRDefault="0035763C" w14:paraId="226E8E06" w14:textId="77777777">
            <w:pPr>
              <w:tabs>
                <w:tab w:val="left" w:pos="864"/>
              </w:tabs>
              <w:overflowPunct w:val="0"/>
              <w:autoSpaceDE w:val="0"/>
              <w:autoSpaceDN w:val="0"/>
              <w:adjustRightInd w:val="0"/>
              <w:spacing w:before="20" w:after="20"/>
              <w:jc w:val="left"/>
              <w:textAlignment w:val="baseline"/>
            </w:pPr>
            <w:r w:rsidR="0035763C">
              <w:rPr/>
              <w:t>DIO_DDD_DA</w:t>
            </w:r>
            <w:r w:rsidR="0035763C">
              <w:rPr/>
              <w:t>T_00</w:t>
            </w:r>
            <w:r w:rsidR="0035763C">
              <w:rPr/>
              <w:t>5</w:t>
            </w:r>
          </w:p>
        </w:tc>
        <w:tc>
          <w:tcPr>
            <w:tcW w:w="725" w:type="dxa"/>
            <w:shd w:val="clear" w:color="auto" w:fill="auto"/>
            <w:tcMar/>
          </w:tcPr>
          <w:p w:rsidRPr="00164BD3" w:rsidR="0035763C" w:rsidP="00306802" w:rsidRDefault="0035763C" w14:paraId="064B3C06" w14:textId="77777777">
            <w:pPr>
              <w:jc w:val="center"/>
              <w:rPr>
                <w:rFonts w:cs="Arial"/>
              </w:rPr>
            </w:pPr>
            <w:r w:rsidRPr="05FF55F2" w:rsidR="0035763C">
              <w:rPr>
                <w:rFonts w:cs="Arial"/>
              </w:rPr>
              <w:t>x</w:t>
            </w:r>
          </w:p>
        </w:tc>
        <w:tc>
          <w:tcPr>
            <w:tcW w:w="850" w:type="dxa"/>
            <w:shd w:val="clear" w:color="auto" w:fill="auto"/>
            <w:tcMar/>
          </w:tcPr>
          <w:p w:rsidRPr="008E3E71" w:rsidR="0035763C" w:rsidP="00306802" w:rsidRDefault="0035763C" w14:paraId="0F4A5C5E" w14:textId="77777777">
            <w:pPr>
              <w:jc w:val="center"/>
              <w:rPr>
                <w:rFonts w:cs="Arial"/>
              </w:rPr>
            </w:pPr>
            <w:r w:rsidRPr="05FF55F2" w:rsidR="0035763C">
              <w:rPr>
                <w:rFonts w:cs="Arial"/>
              </w:rPr>
              <w:t>x</w:t>
            </w:r>
          </w:p>
        </w:tc>
        <w:tc>
          <w:tcPr>
            <w:tcW w:w="753" w:type="dxa"/>
            <w:tcMar/>
          </w:tcPr>
          <w:p w:rsidRPr="008E3E71" w:rsidR="0035763C" w:rsidP="00306802" w:rsidRDefault="0035763C" w14:paraId="32C63FBE" w14:textId="77777777">
            <w:pPr>
              <w:jc w:val="center"/>
              <w:rPr>
                <w:rFonts w:cs="Arial"/>
              </w:rPr>
            </w:pPr>
            <w:r w:rsidRPr="05FF55F2" w:rsidR="0035763C">
              <w:rPr>
                <w:rFonts w:cs="Arial"/>
              </w:rPr>
              <w:t>x</w:t>
            </w:r>
          </w:p>
        </w:tc>
        <w:tc>
          <w:tcPr>
            <w:tcW w:w="786" w:type="dxa"/>
            <w:tcMar/>
          </w:tcPr>
          <w:p w:rsidR="0035763C" w:rsidP="00306802" w:rsidRDefault="0035763C" w14:paraId="7A881B56" w14:textId="77777777">
            <w:pPr>
              <w:jc w:val="center"/>
              <w:rPr>
                <w:rFonts w:cs="Arial"/>
              </w:rPr>
            </w:pPr>
            <w:r w:rsidRPr="05FF55F2" w:rsidR="0035763C">
              <w:rPr>
                <w:rFonts w:cs="Arial"/>
              </w:rPr>
              <w:t>x</w:t>
            </w:r>
          </w:p>
        </w:tc>
        <w:tc>
          <w:tcPr>
            <w:tcW w:w="850" w:type="dxa"/>
            <w:tcMar/>
          </w:tcPr>
          <w:p w:rsidR="0035763C" w:rsidP="00306802" w:rsidRDefault="0035763C" w14:paraId="528D9EBD" w14:textId="77777777">
            <w:pPr>
              <w:jc w:val="center"/>
              <w:rPr>
                <w:rFonts w:cs="Arial"/>
              </w:rPr>
            </w:pPr>
            <w:r w:rsidRPr="05FF55F2" w:rsidR="0035763C">
              <w:rPr>
                <w:rFonts w:cs="Arial"/>
              </w:rPr>
              <w:t>x</w:t>
            </w:r>
          </w:p>
        </w:tc>
        <w:tc>
          <w:tcPr>
            <w:tcW w:w="851" w:type="dxa"/>
            <w:tcMar/>
          </w:tcPr>
          <w:p w:rsidR="0035763C" w:rsidP="00306802" w:rsidRDefault="00C74E2D" w14:paraId="57BEDCB5" w14:textId="1F27746C">
            <w:pPr>
              <w:jc w:val="center"/>
              <w:rPr>
                <w:rFonts w:cs="Arial"/>
              </w:rPr>
            </w:pPr>
            <w:r w:rsidRPr="05FF55F2" w:rsidR="5465B189">
              <w:rPr>
                <w:rFonts w:cs="Arial"/>
              </w:rPr>
              <w:t>x</w:t>
            </w:r>
          </w:p>
        </w:tc>
        <w:tc>
          <w:tcPr>
            <w:tcW w:w="850" w:type="dxa"/>
            <w:tcMar/>
          </w:tcPr>
          <w:p w:rsidR="0035763C" w:rsidP="00306802" w:rsidRDefault="00C74E2D" w14:paraId="6CA0162C" w14:textId="446AD98B">
            <w:pPr>
              <w:jc w:val="center"/>
              <w:rPr>
                <w:rFonts w:cs="Arial"/>
              </w:rPr>
            </w:pPr>
            <w:r w:rsidRPr="05FF55F2" w:rsidR="5465B189">
              <w:rPr>
                <w:rFonts w:cs="Arial"/>
              </w:rPr>
              <w:t>x</w:t>
            </w:r>
          </w:p>
        </w:tc>
      </w:tr>
      <w:tr w:rsidRPr="00B71ED1" w:rsidR="0035763C" w:rsidTr="05FF55F2" w14:paraId="26308355" w14:textId="547F901E">
        <w:trPr>
          <w:jc w:val="center"/>
        </w:trPr>
        <w:tc>
          <w:tcPr>
            <w:tcW w:w="2410" w:type="dxa"/>
            <w:shd w:val="clear" w:color="auto" w:fill="auto"/>
            <w:tcMar/>
            <w:vAlign w:val="center"/>
          </w:tcPr>
          <w:p w:rsidR="0035763C" w:rsidP="00306802" w:rsidRDefault="0035763C" w14:paraId="568B0923" w14:textId="77777777">
            <w:pPr>
              <w:tabs>
                <w:tab w:val="left" w:pos="864"/>
              </w:tabs>
              <w:overflowPunct w:val="0"/>
              <w:autoSpaceDE w:val="0"/>
              <w:autoSpaceDN w:val="0"/>
              <w:adjustRightInd w:val="0"/>
              <w:spacing w:before="20" w:after="20"/>
              <w:jc w:val="left"/>
              <w:textAlignment w:val="baseline"/>
            </w:pPr>
            <w:r w:rsidR="0035763C">
              <w:rPr/>
              <w:t>DIO_DDD_DA</w:t>
            </w:r>
            <w:r w:rsidR="0035763C">
              <w:rPr/>
              <w:t>T_00</w:t>
            </w:r>
            <w:r w:rsidR="0035763C">
              <w:rPr/>
              <w:t>6</w:t>
            </w:r>
          </w:p>
        </w:tc>
        <w:tc>
          <w:tcPr>
            <w:tcW w:w="725" w:type="dxa"/>
            <w:shd w:val="clear" w:color="auto" w:fill="auto"/>
            <w:tcMar/>
          </w:tcPr>
          <w:p w:rsidRPr="00164BD3" w:rsidR="0035763C" w:rsidP="00306802" w:rsidRDefault="0035763C" w14:paraId="2EEA6280" w14:textId="77777777">
            <w:pPr>
              <w:jc w:val="center"/>
              <w:rPr>
                <w:rFonts w:cs="Arial"/>
              </w:rPr>
            </w:pPr>
            <w:r w:rsidRPr="05FF55F2" w:rsidR="0035763C">
              <w:rPr>
                <w:rFonts w:cs="Arial"/>
              </w:rPr>
              <w:t>x</w:t>
            </w:r>
          </w:p>
        </w:tc>
        <w:tc>
          <w:tcPr>
            <w:tcW w:w="850" w:type="dxa"/>
            <w:shd w:val="clear" w:color="auto" w:fill="auto"/>
            <w:tcMar/>
          </w:tcPr>
          <w:p w:rsidRPr="008E3E71" w:rsidR="0035763C" w:rsidP="00306802" w:rsidRDefault="0035763C" w14:paraId="70D199B8" w14:textId="77777777">
            <w:pPr>
              <w:jc w:val="center"/>
              <w:rPr>
                <w:rFonts w:cs="Arial"/>
              </w:rPr>
            </w:pPr>
            <w:r w:rsidRPr="05FF55F2" w:rsidR="0035763C">
              <w:rPr>
                <w:rFonts w:cs="Arial"/>
              </w:rPr>
              <w:t>x</w:t>
            </w:r>
          </w:p>
        </w:tc>
        <w:tc>
          <w:tcPr>
            <w:tcW w:w="753" w:type="dxa"/>
            <w:tcMar/>
          </w:tcPr>
          <w:p w:rsidRPr="008E3E71" w:rsidR="0035763C" w:rsidP="00306802" w:rsidRDefault="0035763C" w14:paraId="34032427" w14:textId="77777777">
            <w:pPr>
              <w:jc w:val="center"/>
              <w:rPr>
                <w:rFonts w:cs="Arial"/>
              </w:rPr>
            </w:pPr>
            <w:r w:rsidRPr="05FF55F2" w:rsidR="0035763C">
              <w:rPr>
                <w:rFonts w:cs="Arial"/>
              </w:rPr>
              <w:t>x</w:t>
            </w:r>
          </w:p>
        </w:tc>
        <w:tc>
          <w:tcPr>
            <w:tcW w:w="786" w:type="dxa"/>
            <w:tcMar/>
          </w:tcPr>
          <w:p w:rsidR="0035763C" w:rsidP="00306802" w:rsidRDefault="0035763C" w14:paraId="778EACD4" w14:textId="77777777">
            <w:pPr>
              <w:jc w:val="center"/>
              <w:rPr>
                <w:rFonts w:cs="Arial"/>
              </w:rPr>
            </w:pPr>
            <w:r w:rsidRPr="05FF55F2" w:rsidR="0035763C">
              <w:rPr>
                <w:rFonts w:cs="Arial"/>
              </w:rPr>
              <w:t>x</w:t>
            </w:r>
          </w:p>
        </w:tc>
        <w:tc>
          <w:tcPr>
            <w:tcW w:w="850" w:type="dxa"/>
            <w:tcMar/>
          </w:tcPr>
          <w:p w:rsidR="0035763C" w:rsidP="00306802" w:rsidRDefault="0035763C" w14:paraId="378937DA" w14:textId="77777777">
            <w:pPr>
              <w:jc w:val="center"/>
              <w:rPr>
                <w:rFonts w:cs="Arial"/>
              </w:rPr>
            </w:pPr>
            <w:r w:rsidRPr="05FF55F2" w:rsidR="0035763C">
              <w:rPr>
                <w:rFonts w:cs="Arial"/>
              </w:rPr>
              <w:t>x</w:t>
            </w:r>
          </w:p>
        </w:tc>
        <w:tc>
          <w:tcPr>
            <w:tcW w:w="851" w:type="dxa"/>
            <w:tcMar/>
          </w:tcPr>
          <w:p w:rsidR="0035763C" w:rsidP="00306802" w:rsidRDefault="00C74E2D" w14:paraId="5B97AADA" w14:textId="7B695605">
            <w:pPr>
              <w:jc w:val="center"/>
              <w:rPr>
                <w:rFonts w:cs="Arial"/>
              </w:rPr>
            </w:pPr>
            <w:r w:rsidRPr="05FF55F2" w:rsidR="5465B189">
              <w:rPr>
                <w:rFonts w:cs="Arial"/>
              </w:rPr>
              <w:t>x</w:t>
            </w:r>
          </w:p>
        </w:tc>
        <w:tc>
          <w:tcPr>
            <w:tcW w:w="850" w:type="dxa"/>
            <w:tcMar/>
          </w:tcPr>
          <w:p w:rsidR="0035763C" w:rsidP="00306802" w:rsidRDefault="00C74E2D" w14:paraId="3CC8ABBC" w14:textId="48AFE317">
            <w:pPr>
              <w:jc w:val="center"/>
              <w:rPr>
                <w:rFonts w:cs="Arial"/>
              </w:rPr>
            </w:pPr>
            <w:r w:rsidRPr="05FF55F2" w:rsidR="5465B189">
              <w:rPr>
                <w:rFonts w:cs="Arial"/>
              </w:rPr>
              <w:t>x</w:t>
            </w:r>
          </w:p>
        </w:tc>
      </w:tr>
      <w:tr w:rsidRPr="00B71ED1" w:rsidR="0035763C" w:rsidTr="05FF55F2" w14:paraId="3DE597A7" w14:textId="79712728">
        <w:trPr>
          <w:jc w:val="center"/>
        </w:trPr>
        <w:tc>
          <w:tcPr>
            <w:tcW w:w="2410" w:type="dxa"/>
            <w:shd w:val="clear" w:color="auto" w:fill="auto"/>
            <w:tcMar/>
            <w:vAlign w:val="center"/>
          </w:tcPr>
          <w:p w:rsidR="0035763C" w:rsidP="00306802" w:rsidRDefault="0035763C" w14:paraId="2E2B2541" w14:textId="77777777">
            <w:pPr>
              <w:tabs>
                <w:tab w:val="left" w:pos="864"/>
              </w:tabs>
              <w:overflowPunct w:val="0"/>
              <w:autoSpaceDE w:val="0"/>
              <w:autoSpaceDN w:val="0"/>
              <w:adjustRightInd w:val="0"/>
              <w:spacing w:before="20" w:after="20"/>
              <w:jc w:val="left"/>
              <w:textAlignment w:val="baseline"/>
            </w:pPr>
            <w:r w:rsidR="0035763C">
              <w:rPr/>
              <w:t>DIO_DDD_DA</w:t>
            </w:r>
            <w:r w:rsidR="0035763C">
              <w:rPr/>
              <w:t>T_00</w:t>
            </w:r>
            <w:r w:rsidR="0035763C">
              <w:rPr/>
              <w:t>7</w:t>
            </w:r>
          </w:p>
        </w:tc>
        <w:tc>
          <w:tcPr>
            <w:tcW w:w="725" w:type="dxa"/>
            <w:shd w:val="clear" w:color="auto" w:fill="auto"/>
            <w:tcMar/>
          </w:tcPr>
          <w:p w:rsidRPr="00164BD3" w:rsidR="0035763C" w:rsidP="00306802" w:rsidRDefault="0035763C" w14:paraId="4840EC21" w14:textId="77777777">
            <w:pPr>
              <w:jc w:val="center"/>
              <w:rPr>
                <w:rFonts w:cs="Arial"/>
              </w:rPr>
            </w:pPr>
            <w:r w:rsidRPr="05FF55F2" w:rsidR="0035763C">
              <w:rPr>
                <w:rFonts w:cs="Arial"/>
              </w:rPr>
              <w:t>x</w:t>
            </w:r>
          </w:p>
        </w:tc>
        <w:tc>
          <w:tcPr>
            <w:tcW w:w="850" w:type="dxa"/>
            <w:shd w:val="clear" w:color="auto" w:fill="auto"/>
            <w:tcMar/>
          </w:tcPr>
          <w:p w:rsidRPr="008E3E71" w:rsidR="0035763C" w:rsidP="00306802" w:rsidRDefault="0035763C" w14:paraId="7DAF8CB2" w14:textId="77777777">
            <w:pPr>
              <w:jc w:val="center"/>
              <w:rPr>
                <w:rFonts w:cs="Arial"/>
              </w:rPr>
            </w:pPr>
            <w:r w:rsidRPr="05FF55F2" w:rsidR="0035763C">
              <w:rPr>
                <w:rFonts w:cs="Arial"/>
              </w:rPr>
              <w:t>x</w:t>
            </w:r>
          </w:p>
        </w:tc>
        <w:tc>
          <w:tcPr>
            <w:tcW w:w="753" w:type="dxa"/>
            <w:tcMar/>
          </w:tcPr>
          <w:p w:rsidRPr="008E3E71" w:rsidR="0035763C" w:rsidP="00306802" w:rsidRDefault="0035763C" w14:paraId="52B57948" w14:textId="77777777">
            <w:pPr>
              <w:jc w:val="center"/>
              <w:rPr>
                <w:rFonts w:cs="Arial"/>
              </w:rPr>
            </w:pPr>
            <w:r w:rsidRPr="05FF55F2" w:rsidR="0035763C">
              <w:rPr>
                <w:rFonts w:cs="Arial"/>
              </w:rPr>
              <w:t>x</w:t>
            </w:r>
          </w:p>
        </w:tc>
        <w:tc>
          <w:tcPr>
            <w:tcW w:w="786" w:type="dxa"/>
            <w:tcMar/>
          </w:tcPr>
          <w:p w:rsidR="0035763C" w:rsidP="00306802" w:rsidRDefault="0035763C" w14:paraId="16FA994C" w14:textId="77777777">
            <w:pPr>
              <w:jc w:val="center"/>
              <w:rPr>
                <w:rFonts w:cs="Arial"/>
              </w:rPr>
            </w:pPr>
            <w:r w:rsidRPr="05FF55F2" w:rsidR="0035763C">
              <w:rPr>
                <w:rFonts w:cs="Arial"/>
              </w:rPr>
              <w:t>x</w:t>
            </w:r>
          </w:p>
        </w:tc>
        <w:tc>
          <w:tcPr>
            <w:tcW w:w="850" w:type="dxa"/>
            <w:tcMar/>
          </w:tcPr>
          <w:p w:rsidR="0035763C" w:rsidP="00306802" w:rsidRDefault="0035763C" w14:paraId="26D7BFCB" w14:textId="77777777">
            <w:pPr>
              <w:jc w:val="center"/>
              <w:rPr>
                <w:rFonts w:cs="Arial"/>
              </w:rPr>
            </w:pPr>
            <w:r w:rsidRPr="05FF55F2" w:rsidR="0035763C">
              <w:rPr>
                <w:rFonts w:cs="Arial"/>
              </w:rPr>
              <w:t>x</w:t>
            </w:r>
          </w:p>
        </w:tc>
        <w:tc>
          <w:tcPr>
            <w:tcW w:w="851" w:type="dxa"/>
            <w:tcMar/>
          </w:tcPr>
          <w:p w:rsidR="0035763C" w:rsidP="00306802" w:rsidRDefault="00C74E2D" w14:paraId="761CA83B" w14:textId="1F37065A">
            <w:pPr>
              <w:jc w:val="center"/>
              <w:rPr>
                <w:rFonts w:cs="Arial"/>
              </w:rPr>
            </w:pPr>
            <w:r w:rsidRPr="05FF55F2" w:rsidR="5465B189">
              <w:rPr>
                <w:rFonts w:cs="Arial"/>
              </w:rPr>
              <w:t>x</w:t>
            </w:r>
          </w:p>
        </w:tc>
        <w:tc>
          <w:tcPr>
            <w:tcW w:w="850" w:type="dxa"/>
            <w:tcMar/>
          </w:tcPr>
          <w:p w:rsidR="0035763C" w:rsidP="00306802" w:rsidRDefault="00C74E2D" w14:paraId="04F81DE6" w14:textId="6C2094A8">
            <w:pPr>
              <w:jc w:val="center"/>
              <w:rPr>
                <w:rFonts w:cs="Arial"/>
              </w:rPr>
            </w:pPr>
            <w:r w:rsidRPr="05FF55F2" w:rsidR="5465B189">
              <w:rPr>
                <w:rFonts w:cs="Arial"/>
              </w:rPr>
              <w:t>x</w:t>
            </w:r>
          </w:p>
        </w:tc>
      </w:tr>
      <w:tr w:rsidRPr="00B71ED1" w:rsidR="0035763C" w:rsidTr="05FF55F2" w14:paraId="59F6A317" w14:textId="3D9FB77A">
        <w:trPr>
          <w:jc w:val="center"/>
        </w:trPr>
        <w:tc>
          <w:tcPr>
            <w:tcW w:w="2410" w:type="dxa"/>
            <w:shd w:val="clear" w:color="auto" w:fill="auto"/>
            <w:tcMar/>
            <w:vAlign w:val="center"/>
          </w:tcPr>
          <w:p w:rsidR="0035763C" w:rsidP="00306802" w:rsidRDefault="0035763C" w14:paraId="2BF7B165" w14:textId="77777777">
            <w:pPr>
              <w:tabs>
                <w:tab w:val="left" w:pos="864"/>
              </w:tabs>
              <w:overflowPunct w:val="0"/>
              <w:autoSpaceDE w:val="0"/>
              <w:autoSpaceDN w:val="0"/>
              <w:adjustRightInd w:val="0"/>
              <w:spacing w:before="20" w:after="20"/>
              <w:jc w:val="left"/>
              <w:textAlignment w:val="baseline"/>
            </w:pPr>
            <w:r w:rsidR="0035763C">
              <w:rPr/>
              <w:t>DIO_DDD_DA</w:t>
            </w:r>
            <w:r w:rsidR="0035763C">
              <w:rPr/>
              <w:t>T_00</w:t>
            </w:r>
            <w:r w:rsidR="0035763C">
              <w:rPr/>
              <w:t>8</w:t>
            </w:r>
          </w:p>
        </w:tc>
        <w:tc>
          <w:tcPr>
            <w:tcW w:w="725" w:type="dxa"/>
            <w:shd w:val="clear" w:color="auto" w:fill="auto"/>
            <w:tcMar/>
          </w:tcPr>
          <w:p w:rsidRPr="00164BD3" w:rsidR="0035763C" w:rsidP="00306802" w:rsidRDefault="0035763C" w14:paraId="585D2D5B" w14:textId="77777777">
            <w:pPr>
              <w:jc w:val="center"/>
              <w:rPr>
                <w:rFonts w:cs="Arial"/>
              </w:rPr>
            </w:pPr>
            <w:r w:rsidRPr="05FF55F2" w:rsidR="0035763C">
              <w:rPr>
                <w:rFonts w:cs="Arial"/>
              </w:rPr>
              <w:t>x</w:t>
            </w:r>
          </w:p>
        </w:tc>
        <w:tc>
          <w:tcPr>
            <w:tcW w:w="850" w:type="dxa"/>
            <w:shd w:val="clear" w:color="auto" w:fill="auto"/>
            <w:tcMar/>
          </w:tcPr>
          <w:p w:rsidRPr="008E3E71" w:rsidR="0035763C" w:rsidP="00306802" w:rsidRDefault="0035763C" w14:paraId="09A1E8B5" w14:textId="77777777">
            <w:pPr>
              <w:jc w:val="center"/>
              <w:rPr>
                <w:rFonts w:cs="Arial"/>
              </w:rPr>
            </w:pPr>
            <w:r w:rsidRPr="05FF55F2" w:rsidR="0035763C">
              <w:rPr>
                <w:rFonts w:cs="Arial"/>
              </w:rPr>
              <w:t>x</w:t>
            </w:r>
          </w:p>
        </w:tc>
        <w:tc>
          <w:tcPr>
            <w:tcW w:w="753" w:type="dxa"/>
            <w:tcMar/>
          </w:tcPr>
          <w:p w:rsidRPr="008E3E71" w:rsidR="0035763C" w:rsidP="00306802" w:rsidRDefault="0035763C" w14:paraId="236929C5" w14:textId="77777777">
            <w:pPr>
              <w:jc w:val="center"/>
              <w:rPr>
                <w:rFonts w:cs="Arial"/>
              </w:rPr>
            </w:pPr>
            <w:r w:rsidRPr="05FF55F2" w:rsidR="0035763C">
              <w:rPr>
                <w:rFonts w:cs="Arial"/>
              </w:rPr>
              <w:t>x</w:t>
            </w:r>
          </w:p>
        </w:tc>
        <w:tc>
          <w:tcPr>
            <w:tcW w:w="786" w:type="dxa"/>
            <w:tcMar/>
          </w:tcPr>
          <w:p w:rsidR="0035763C" w:rsidP="00306802" w:rsidRDefault="0035763C" w14:paraId="14741F05" w14:textId="77777777">
            <w:pPr>
              <w:jc w:val="center"/>
              <w:rPr>
                <w:rFonts w:cs="Arial"/>
              </w:rPr>
            </w:pPr>
            <w:r w:rsidRPr="05FF55F2" w:rsidR="0035763C">
              <w:rPr>
                <w:rFonts w:cs="Arial"/>
              </w:rPr>
              <w:t>x</w:t>
            </w:r>
          </w:p>
        </w:tc>
        <w:tc>
          <w:tcPr>
            <w:tcW w:w="850" w:type="dxa"/>
            <w:tcMar/>
          </w:tcPr>
          <w:p w:rsidR="0035763C" w:rsidP="00306802" w:rsidRDefault="0035763C" w14:paraId="45D6BBFD" w14:textId="77777777">
            <w:pPr>
              <w:jc w:val="center"/>
              <w:rPr>
                <w:rFonts w:cs="Arial"/>
              </w:rPr>
            </w:pPr>
            <w:r w:rsidRPr="05FF55F2" w:rsidR="0035763C">
              <w:rPr>
                <w:rFonts w:cs="Arial"/>
              </w:rPr>
              <w:t>x</w:t>
            </w:r>
          </w:p>
        </w:tc>
        <w:tc>
          <w:tcPr>
            <w:tcW w:w="851" w:type="dxa"/>
            <w:tcMar/>
          </w:tcPr>
          <w:p w:rsidR="0035763C" w:rsidP="00306802" w:rsidRDefault="00C74E2D" w14:paraId="6A3BDC58" w14:textId="6F4C24CD">
            <w:pPr>
              <w:jc w:val="center"/>
              <w:rPr>
                <w:rFonts w:cs="Arial"/>
              </w:rPr>
            </w:pPr>
            <w:r w:rsidRPr="05FF55F2" w:rsidR="5465B189">
              <w:rPr>
                <w:rFonts w:cs="Arial"/>
              </w:rPr>
              <w:t>x</w:t>
            </w:r>
          </w:p>
        </w:tc>
        <w:tc>
          <w:tcPr>
            <w:tcW w:w="850" w:type="dxa"/>
            <w:tcMar/>
          </w:tcPr>
          <w:p w:rsidR="0035763C" w:rsidP="00306802" w:rsidRDefault="00C74E2D" w14:paraId="334EA2A1" w14:textId="7DA90EEF">
            <w:pPr>
              <w:jc w:val="center"/>
              <w:rPr>
                <w:rFonts w:cs="Arial"/>
              </w:rPr>
            </w:pPr>
            <w:r w:rsidRPr="05FF55F2" w:rsidR="5465B189">
              <w:rPr>
                <w:rFonts w:cs="Arial"/>
              </w:rPr>
              <w:t>x</w:t>
            </w:r>
          </w:p>
        </w:tc>
      </w:tr>
      <w:tr w:rsidRPr="00B71ED1" w:rsidR="0035763C" w:rsidTr="05FF55F2" w14:paraId="1116BE29" w14:textId="6AC1D620">
        <w:trPr>
          <w:jc w:val="center"/>
        </w:trPr>
        <w:tc>
          <w:tcPr>
            <w:tcW w:w="2410" w:type="dxa"/>
            <w:shd w:val="clear" w:color="auto" w:fill="auto"/>
            <w:tcMar/>
            <w:vAlign w:val="center"/>
          </w:tcPr>
          <w:p w:rsidRPr="00AF0B56" w:rsidR="0035763C" w:rsidP="00306802" w:rsidRDefault="0035763C" w14:paraId="65DB7C73" w14:textId="77777777">
            <w:pPr>
              <w:tabs>
                <w:tab w:val="left" w:pos="864"/>
              </w:tabs>
              <w:overflowPunct w:val="0"/>
              <w:autoSpaceDE w:val="0"/>
              <w:autoSpaceDN w:val="0"/>
              <w:adjustRightInd w:val="0"/>
              <w:spacing w:before="20" w:after="20"/>
              <w:jc w:val="left"/>
              <w:textAlignment w:val="baseline"/>
            </w:pPr>
            <w:r w:rsidR="0035763C">
              <w:rPr/>
              <w:t>DIO_DDD_DA</w:t>
            </w:r>
            <w:r w:rsidR="0035763C">
              <w:rPr/>
              <w:t>T_00</w:t>
            </w:r>
            <w:r w:rsidR="0035763C">
              <w:rPr/>
              <w:t>9</w:t>
            </w:r>
          </w:p>
        </w:tc>
        <w:tc>
          <w:tcPr>
            <w:tcW w:w="725" w:type="dxa"/>
            <w:shd w:val="clear" w:color="auto" w:fill="auto"/>
            <w:tcMar/>
          </w:tcPr>
          <w:p w:rsidRPr="00164BD3" w:rsidR="0035763C" w:rsidP="00306802" w:rsidRDefault="0035763C" w14:paraId="3042327A" w14:textId="77777777">
            <w:pPr>
              <w:jc w:val="center"/>
              <w:rPr>
                <w:rFonts w:cs="Arial"/>
              </w:rPr>
            </w:pPr>
            <w:r w:rsidRPr="05FF55F2" w:rsidR="0035763C">
              <w:rPr>
                <w:rFonts w:cs="Arial"/>
              </w:rPr>
              <w:t>x</w:t>
            </w:r>
          </w:p>
        </w:tc>
        <w:tc>
          <w:tcPr>
            <w:tcW w:w="850" w:type="dxa"/>
            <w:shd w:val="clear" w:color="auto" w:fill="auto"/>
            <w:tcMar/>
          </w:tcPr>
          <w:p w:rsidRPr="008E3E71" w:rsidR="0035763C" w:rsidP="00306802" w:rsidRDefault="0035763C" w14:paraId="76973EF8" w14:textId="77777777">
            <w:pPr>
              <w:jc w:val="center"/>
              <w:rPr>
                <w:rFonts w:cs="Arial"/>
              </w:rPr>
            </w:pPr>
            <w:r w:rsidRPr="05FF55F2" w:rsidR="0035763C">
              <w:rPr>
                <w:rFonts w:cs="Arial"/>
              </w:rPr>
              <w:t>x</w:t>
            </w:r>
          </w:p>
        </w:tc>
        <w:tc>
          <w:tcPr>
            <w:tcW w:w="753" w:type="dxa"/>
            <w:tcMar/>
          </w:tcPr>
          <w:p w:rsidR="0035763C" w:rsidP="00306802" w:rsidRDefault="0035763C" w14:paraId="2357A954" w14:textId="77777777">
            <w:pPr>
              <w:jc w:val="center"/>
              <w:rPr>
                <w:rFonts w:cs="Arial"/>
              </w:rPr>
            </w:pPr>
            <w:r w:rsidRPr="05FF55F2" w:rsidR="0035763C">
              <w:rPr>
                <w:rFonts w:cs="Arial"/>
              </w:rPr>
              <w:t>x</w:t>
            </w:r>
          </w:p>
        </w:tc>
        <w:tc>
          <w:tcPr>
            <w:tcW w:w="786" w:type="dxa"/>
            <w:tcMar/>
          </w:tcPr>
          <w:p w:rsidR="0035763C" w:rsidP="00306802" w:rsidRDefault="0035763C" w14:paraId="7507D175" w14:textId="77777777">
            <w:pPr>
              <w:jc w:val="center"/>
              <w:rPr>
                <w:rFonts w:cs="Arial"/>
              </w:rPr>
            </w:pPr>
            <w:r w:rsidRPr="05FF55F2" w:rsidR="0035763C">
              <w:rPr>
                <w:rFonts w:cs="Arial"/>
              </w:rPr>
              <w:t>x</w:t>
            </w:r>
          </w:p>
        </w:tc>
        <w:tc>
          <w:tcPr>
            <w:tcW w:w="850" w:type="dxa"/>
            <w:tcMar/>
          </w:tcPr>
          <w:p w:rsidR="0035763C" w:rsidP="00306802" w:rsidRDefault="0035763C" w14:paraId="47FB5C75" w14:textId="77777777">
            <w:pPr>
              <w:jc w:val="center"/>
              <w:rPr>
                <w:rFonts w:cs="Arial"/>
              </w:rPr>
            </w:pPr>
            <w:r w:rsidRPr="05FF55F2" w:rsidR="0035763C">
              <w:rPr>
                <w:rFonts w:cs="Arial"/>
              </w:rPr>
              <w:t>x</w:t>
            </w:r>
          </w:p>
        </w:tc>
        <w:tc>
          <w:tcPr>
            <w:tcW w:w="851" w:type="dxa"/>
            <w:tcMar/>
          </w:tcPr>
          <w:p w:rsidR="0035763C" w:rsidP="00306802" w:rsidRDefault="00C74E2D" w14:paraId="0FDE7250" w14:textId="299E1DDD">
            <w:pPr>
              <w:jc w:val="center"/>
              <w:rPr>
                <w:rFonts w:cs="Arial"/>
              </w:rPr>
            </w:pPr>
            <w:r w:rsidRPr="05FF55F2" w:rsidR="5465B189">
              <w:rPr>
                <w:rFonts w:cs="Arial"/>
              </w:rPr>
              <w:t>x</w:t>
            </w:r>
          </w:p>
        </w:tc>
        <w:tc>
          <w:tcPr>
            <w:tcW w:w="850" w:type="dxa"/>
            <w:tcMar/>
          </w:tcPr>
          <w:p w:rsidR="0035763C" w:rsidP="00306802" w:rsidRDefault="00C74E2D" w14:paraId="29406916" w14:textId="07DEDEAF">
            <w:pPr>
              <w:jc w:val="center"/>
              <w:rPr>
                <w:rFonts w:cs="Arial"/>
              </w:rPr>
            </w:pPr>
            <w:r w:rsidRPr="05FF55F2" w:rsidR="5465B189">
              <w:rPr>
                <w:rFonts w:cs="Arial"/>
              </w:rPr>
              <w:t>x</w:t>
            </w:r>
          </w:p>
        </w:tc>
      </w:tr>
      <w:tr w:rsidRPr="00B71ED1" w:rsidR="0035763C" w:rsidTr="05FF55F2" w14:paraId="37522F96" w14:textId="270C3434">
        <w:trPr>
          <w:jc w:val="center"/>
        </w:trPr>
        <w:tc>
          <w:tcPr>
            <w:tcW w:w="6374" w:type="dxa"/>
            <w:gridSpan w:val="6"/>
            <w:shd w:val="clear" w:color="auto" w:fill="auto"/>
            <w:tcMar/>
            <w:vAlign w:val="center"/>
          </w:tcPr>
          <w:p w:rsidRPr="00D5287F" w:rsidR="0035763C" w:rsidP="05FF55F2" w:rsidRDefault="0035763C" w14:paraId="3089F394" w14:textId="77777777">
            <w:pPr>
              <w:rPr>
                <w:rFonts w:cs="Arial"/>
                <w:b w:val="1"/>
                <w:bCs w:val="1"/>
              </w:rPr>
            </w:pPr>
            <w:r w:rsidRPr="05FF55F2" w:rsidR="0035763C">
              <w:rPr>
                <w:rFonts w:cs="Arial"/>
                <w:b w:val="1"/>
                <w:bCs w:val="1"/>
              </w:rPr>
              <w:t>Global Variables</w:t>
            </w:r>
          </w:p>
        </w:tc>
        <w:tc>
          <w:tcPr>
            <w:tcW w:w="851" w:type="dxa"/>
            <w:tcMar/>
          </w:tcPr>
          <w:p w:rsidRPr="00D5287F" w:rsidR="0035763C" w:rsidP="05FF55F2" w:rsidRDefault="0035763C" w14:paraId="5D2A395C" w14:textId="77777777">
            <w:pPr>
              <w:rPr>
                <w:rFonts w:cs="Arial"/>
                <w:b w:val="1"/>
                <w:bCs w:val="1"/>
              </w:rPr>
            </w:pPr>
          </w:p>
        </w:tc>
        <w:tc>
          <w:tcPr>
            <w:tcW w:w="850" w:type="dxa"/>
            <w:tcMar/>
          </w:tcPr>
          <w:p w:rsidRPr="00D5287F" w:rsidR="0035763C" w:rsidP="05FF55F2" w:rsidRDefault="0035763C" w14:paraId="1A3B861C" w14:textId="77777777">
            <w:pPr>
              <w:rPr>
                <w:rFonts w:cs="Arial"/>
                <w:b w:val="1"/>
                <w:bCs w:val="1"/>
              </w:rPr>
            </w:pPr>
          </w:p>
        </w:tc>
      </w:tr>
      <w:tr w:rsidRPr="00B71ED1" w:rsidR="0035763C" w:rsidTr="05FF55F2" w14:paraId="755F38D8" w14:textId="7894A421">
        <w:trPr>
          <w:jc w:val="center"/>
        </w:trPr>
        <w:tc>
          <w:tcPr>
            <w:tcW w:w="2410" w:type="dxa"/>
            <w:shd w:val="clear" w:color="auto" w:fill="auto"/>
            <w:tcMar/>
            <w:vAlign w:val="center"/>
          </w:tcPr>
          <w:p w:rsidRPr="00B71ED1" w:rsidR="0035763C" w:rsidP="00306802" w:rsidRDefault="0035763C" w14:paraId="66F85785" w14:textId="77777777">
            <w:pPr>
              <w:tabs>
                <w:tab w:val="left" w:pos="864"/>
              </w:tabs>
              <w:overflowPunct w:val="0"/>
              <w:autoSpaceDE w:val="0"/>
              <w:autoSpaceDN w:val="0"/>
              <w:adjustRightInd w:val="0"/>
              <w:spacing w:before="20" w:after="20"/>
              <w:jc w:val="left"/>
              <w:textAlignment w:val="baseline"/>
              <w:rPr>
                <w:rFonts w:cs="Arial"/>
              </w:rPr>
            </w:pPr>
            <w:r w:rsidRPr="05FF55F2" w:rsidR="0035763C">
              <w:rPr>
                <w:rFonts w:cs="Arial"/>
              </w:rPr>
              <w:t>DIO_DDD_GBL_001</w:t>
            </w:r>
          </w:p>
        </w:tc>
        <w:tc>
          <w:tcPr>
            <w:tcW w:w="725" w:type="dxa"/>
            <w:shd w:val="clear" w:color="auto" w:fill="auto"/>
            <w:tcMar/>
            <w:vAlign w:val="center"/>
          </w:tcPr>
          <w:p w:rsidRPr="00B71ED1" w:rsidR="0035763C" w:rsidP="00306802" w:rsidRDefault="0035763C" w14:paraId="604274D6"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shd w:val="clear" w:color="auto" w:fill="auto"/>
            <w:tcMar/>
            <w:vAlign w:val="center"/>
          </w:tcPr>
          <w:p w:rsidR="0035763C" w:rsidP="00306802" w:rsidRDefault="0035763C" w14:paraId="708928AE"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53" w:type="dxa"/>
            <w:tcMar/>
          </w:tcPr>
          <w:p w:rsidRPr="00D5287F" w:rsidR="0035763C" w:rsidP="00306802" w:rsidRDefault="0035763C" w14:paraId="58EA8D7A"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86" w:type="dxa"/>
            <w:tcMar/>
          </w:tcPr>
          <w:p w:rsidR="0035763C" w:rsidP="00306802" w:rsidRDefault="0035763C" w14:paraId="39425B4F"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tcMar/>
          </w:tcPr>
          <w:p w:rsidR="0035763C" w:rsidP="00306802" w:rsidRDefault="0035763C" w14:paraId="41B5C54F"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1" w:type="dxa"/>
            <w:tcMar/>
          </w:tcPr>
          <w:p w:rsidR="0035763C" w:rsidP="00306802" w:rsidRDefault="00C74E2D" w14:paraId="4522C69E" w14:textId="61047C64">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c>
          <w:tcPr>
            <w:tcW w:w="850" w:type="dxa"/>
            <w:tcMar/>
          </w:tcPr>
          <w:p w:rsidR="0035763C" w:rsidP="00306802" w:rsidRDefault="00C74E2D" w14:paraId="79697C86" w14:textId="7D118F0A">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r>
      <w:tr w:rsidRPr="00B71ED1" w:rsidR="0035763C" w:rsidTr="05FF55F2" w14:paraId="5344EEDD" w14:textId="5EDB084E">
        <w:trPr>
          <w:jc w:val="center"/>
        </w:trPr>
        <w:tc>
          <w:tcPr>
            <w:tcW w:w="2410" w:type="dxa"/>
            <w:shd w:val="clear" w:color="auto" w:fill="auto"/>
            <w:tcMar/>
            <w:vAlign w:val="center"/>
          </w:tcPr>
          <w:p w:rsidRPr="00B71ED1" w:rsidR="0035763C" w:rsidP="00306802" w:rsidRDefault="0035763C" w14:paraId="6114ABCE" w14:textId="77777777">
            <w:pPr>
              <w:tabs>
                <w:tab w:val="left" w:pos="864"/>
              </w:tabs>
              <w:overflowPunct w:val="0"/>
              <w:autoSpaceDE w:val="0"/>
              <w:autoSpaceDN w:val="0"/>
              <w:adjustRightInd w:val="0"/>
              <w:spacing w:before="20" w:after="20"/>
              <w:jc w:val="left"/>
              <w:textAlignment w:val="baseline"/>
              <w:rPr>
                <w:rFonts w:cs="Arial"/>
              </w:rPr>
            </w:pPr>
            <w:r w:rsidRPr="05FF55F2" w:rsidR="0035763C">
              <w:rPr>
                <w:rFonts w:cs="Arial"/>
              </w:rPr>
              <w:t>DIO_DDD_GBL_002</w:t>
            </w:r>
          </w:p>
        </w:tc>
        <w:tc>
          <w:tcPr>
            <w:tcW w:w="725" w:type="dxa"/>
            <w:shd w:val="clear" w:color="auto" w:fill="auto"/>
            <w:tcMar/>
            <w:vAlign w:val="center"/>
          </w:tcPr>
          <w:p w:rsidRPr="00B71ED1" w:rsidR="0035763C" w:rsidP="00306802" w:rsidRDefault="0035763C" w14:paraId="710FE90E"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shd w:val="clear" w:color="auto" w:fill="auto"/>
            <w:tcMar/>
            <w:vAlign w:val="center"/>
          </w:tcPr>
          <w:p w:rsidR="0035763C" w:rsidP="00306802" w:rsidRDefault="0035763C" w14:paraId="0A6CBB85"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53" w:type="dxa"/>
            <w:tcMar/>
          </w:tcPr>
          <w:p w:rsidRPr="00D5287F" w:rsidR="0035763C" w:rsidP="00306802" w:rsidRDefault="0035763C" w14:paraId="0862937E"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86" w:type="dxa"/>
            <w:tcMar/>
          </w:tcPr>
          <w:p w:rsidR="0035763C" w:rsidP="00306802" w:rsidRDefault="0035763C" w14:paraId="48C108C3"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tcMar/>
          </w:tcPr>
          <w:p w:rsidR="0035763C" w:rsidP="00306802" w:rsidRDefault="0035763C" w14:paraId="3079FF53" w14:textId="77777777">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1" w:type="dxa"/>
            <w:tcMar/>
          </w:tcPr>
          <w:p w:rsidR="0035763C" w:rsidP="00306802" w:rsidRDefault="00C74E2D" w14:paraId="13814415" w14:textId="1F568AC9">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c>
          <w:tcPr>
            <w:tcW w:w="850" w:type="dxa"/>
            <w:tcMar/>
          </w:tcPr>
          <w:p w:rsidR="0035763C" w:rsidP="00306802" w:rsidRDefault="00C74E2D" w14:paraId="13DA7A45" w14:textId="553CD378">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r>
      <w:tr w:rsidRPr="00B71ED1" w:rsidR="0035763C" w:rsidTr="05FF55F2" w14:paraId="37A77653" w14:textId="3F916C0D">
        <w:trPr>
          <w:jc w:val="center"/>
        </w:trPr>
        <w:tc>
          <w:tcPr>
            <w:tcW w:w="2410" w:type="dxa"/>
            <w:shd w:val="clear" w:color="auto" w:fill="auto"/>
            <w:tcMar/>
            <w:vAlign w:val="center"/>
          </w:tcPr>
          <w:p w:rsidRPr="00D5287F" w:rsidR="0035763C" w:rsidP="006C5C51" w:rsidRDefault="0035763C" w14:paraId="3AFED9F7" w14:textId="244F030F">
            <w:pPr>
              <w:tabs>
                <w:tab w:val="left" w:pos="864"/>
              </w:tabs>
              <w:overflowPunct w:val="0"/>
              <w:autoSpaceDE w:val="0"/>
              <w:autoSpaceDN w:val="0"/>
              <w:adjustRightInd w:val="0"/>
              <w:spacing w:before="20" w:after="20"/>
              <w:jc w:val="left"/>
              <w:textAlignment w:val="baseline"/>
              <w:rPr>
                <w:rFonts w:cs="Arial"/>
              </w:rPr>
            </w:pPr>
            <w:r w:rsidRPr="05FF55F2" w:rsidR="0035763C">
              <w:rPr>
                <w:rFonts w:cs="Arial"/>
              </w:rPr>
              <w:t>DIO_DDD_GBL_00</w:t>
            </w:r>
            <w:r w:rsidRPr="05FF55F2" w:rsidR="0035763C">
              <w:rPr>
                <w:rFonts w:cs="Arial"/>
              </w:rPr>
              <w:t>3</w:t>
            </w:r>
          </w:p>
        </w:tc>
        <w:tc>
          <w:tcPr>
            <w:tcW w:w="725" w:type="dxa"/>
            <w:shd w:val="clear" w:color="auto" w:fill="auto"/>
            <w:tcMar/>
            <w:vAlign w:val="center"/>
          </w:tcPr>
          <w:p w:rsidRPr="00D5287F" w:rsidR="0035763C" w:rsidP="006C5C51" w:rsidRDefault="0035763C" w14:paraId="5DFC999E" w14:textId="51BCFD1C">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shd w:val="clear" w:color="auto" w:fill="auto"/>
            <w:tcMar/>
            <w:vAlign w:val="center"/>
          </w:tcPr>
          <w:p w:rsidRPr="00D5287F" w:rsidR="0035763C" w:rsidP="006C5C51" w:rsidRDefault="0035763C" w14:paraId="3E9E27C7" w14:textId="5A46F024">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53" w:type="dxa"/>
            <w:tcMar/>
          </w:tcPr>
          <w:p w:rsidR="0035763C" w:rsidP="006C5C51" w:rsidRDefault="0035763C" w14:paraId="5468CDEA" w14:textId="6E776E2A">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786" w:type="dxa"/>
            <w:tcMar/>
          </w:tcPr>
          <w:p w:rsidR="0035763C" w:rsidP="006C5C51" w:rsidRDefault="0035763C" w14:paraId="53B074EE" w14:textId="76CA4055">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0" w:type="dxa"/>
            <w:tcMar/>
          </w:tcPr>
          <w:p w:rsidR="0035763C" w:rsidP="006C5C51" w:rsidRDefault="0035763C" w14:paraId="3382B005" w14:textId="4812FF7B">
            <w:pPr>
              <w:tabs>
                <w:tab w:val="left" w:pos="864"/>
              </w:tabs>
              <w:overflowPunct w:val="0"/>
              <w:autoSpaceDE w:val="0"/>
              <w:autoSpaceDN w:val="0"/>
              <w:adjustRightInd w:val="0"/>
              <w:spacing w:before="20" w:after="20"/>
              <w:jc w:val="center"/>
              <w:textAlignment w:val="baseline"/>
              <w:rPr>
                <w:rFonts w:cs="Arial"/>
              </w:rPr>
            </w:pPr>
            <w:r w:rsidRPr="05FF55F2" w:rsidR="0035763C">
              <w:rPr>
                <w:rFonts w:cs="Arial"/>
              </w:rPr>
              <w:t>x</w:t>
            </w:r>
          </w:p>
        </w:tc>
        <w:tc>
          <w:tcPr>
            <w:tcW w:w="851" w:type="dxa"/>
            <w:tcMar/>
          </w:tcPr>
          <w:p w:rsidR="0035763C" w:rsidP="006C5C51" w:rsidRDefault="00C74E2D" w14:paraId="48199B31" w14:textId="6BD6DE73">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c>
          <w:tcPr>
            <w:tcW w:w="850" w:type="dxa"/>
            <w:tcMar/>
          </w:tcPr>
          <w:p w:rsidR="0035763C" w:rsidP="006C5C51" w:rsidRDefault="00C74E2D" w14:paraId="48EB1766" w14:textId="66E8365D">
            <w:pPr>
              <w:tabs>
                <w:tab w:val="left" w:pos="864"/>
              </w:tabs>
              <w:overflowPunct w:val="0"/>
              <w:autoSpaceDE w:val="0"/>
              <w:autoSpaceDN w:val="0"/>
              <w:adjustRightInd w:val="0"/>
              <w:spacing w:before="20" w:after="20"/>
              <w:jc w:val="center"/>
              <w:textAlignment w:val="baseline"/>
              <w:rPr>
                <w:rFonts w:cs="Arial"/>
              </w:rPr>
            </w:pPr>
            <w:r w:rsidRPr="05FF55F2" w:rsidR="5465B189">
              <w:rPr>
                <w:rFonts w:cs="Arial"/>
              </w:rPr>
              <w:t>x</w:t>
            </w:r>
          </w:p>
        </w:tc>
      </w:tr>
    </w:tbl>
    <w:p w:rsidR="000C56AF" w:rsidP="00C32A7F" w:rsidRDefault="000C56AF" w14:paraId="6DB43479" w14:textId="4C90E983">
      <w:pPr>
        <w:pStyle w:val="Caption"/>
        <w:spacing w:after="240"/>
      </w:pPr>
      <w:bookmarkStart w:name="_Toc128390131" w:id="242"/>
      <w:bookmarkStart w:name="_Toc478657289" w:id="243"/>
      <w:r w:rsidR="000C56AF">
        <w:rPr/>
        <w:t xml:space="preserve">Table </w:t>
      </w:r>
      <w:r>
        <w:fldChar w:fldCharType="begin"/>
      </w:r>
      <w:r>
        <w:instrText xml:space="preserve"> SEQ Table \* ARABIC </w:instrText>
      </w:r>
      <w:r>
        <w:fldChar w:fldCharType="separate"/>
      </w:r>
      <w:r w:rsidR="000C56AF">
        <w:rPr/>
        <w:t>5</w:t>
      </w:r>
      <w:r>
        <w:fldChar w:fldCharType="end"/>
      </w:r>
      <w:r w:rsidR="000C56AF">
        <w:rPr/>
        <w:t xml:space="preserve">: </w:t>
      </w:r>
      <w:r w:rsidR="000C56AF">
        <w:rPr/>
        <w:t>Relation of Requirement and Target Devices</w:t>
      </w:r>
      <w:bookmarkEnd w:id="242"/>
    </w:p>
    <w:p w:rsidRPr="00B71ED1" w:rsidR="008C11D5" w:rsidP="00891923" w:rsidRDefault="00D5287F" w14:paraId="264C7D92" w14:textId="77777777">
      <w:pPr>
        <w:pStyle w:val="Heading1"/>
        <w:rPr>
          <w:rFonts w:cs="Arial"/>
        </w:rPr>
      </w:pPr>
      <w:bookmarkStart w:name="_Toc56001698" w:id="244"/>
      <w:bookmarkStart w:name="_Toc435536251" w:id="245"/>
      <w:bookmarkStart w:name="_Toc435618815" w:id="246"/>
      <w:bookmarkStart w:name="_Toc128390127" w:id="247"/>
      <w:bookmarkEnd w:id="243"/>
      <w:bookmarkEnd w:id="244"/>
      <w:r w:rsidRPr="05FF55F2" w:rsidR="00D5287F">
        <w:rPr>
          <w:rFonts w:cs="Arial"/>
        </w:rPr>
        <w:t>Revision History</w:t>
      </w:r>
      <w:bookmarkEnd w:id="245"/>
      <w:bookmarkEnd w:id="246"/>
      <w:bookmarkEnd w:id="247"/>
    </w:p>
    <w:tbl>
      <w:tblPr>
        <w:tblW w:w="1017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127"/>
        <w:gridCol w:w="801"/>
        <w:gridCol w:w="4773"/>
        <w:gridCol w:w="1469"/>
      </w:tblGrid>
      <w:tr w:rsidRPr="00B71ED1" w:rsidR="008C11D5" w:rsidTr="05FF55F2" w14:paraId="7544C330" w14:textId="77777777">
        <w:tc>
          <w:tcPr>
            <w:tcW w:w="3127" w:type="dxa"/>
            <w:shd w:val="clear" w:color="auto" w:fill="auto"/>
            <w:tcMar/>
          </w:tcPr>
          <w:p w:rsidRPr="00B71ED1" w:rsidR="008C11D5" w:rsidP="05FF55F2" w:rsidRDefault="00D5287F" w14:paraId="5F7A21A1" w14:textId="77777777">
            <w:pPr>
              <w:pStyle w:val="a5"/>
              <w:rPr>
                <w:rFonts w:cs="Arial"/>
                <w:b w:val="1"/>
                <w:bCs w:val="1"/>
              </w:rPr>
            </w:pPr>
            <w:r w:rsidRPr="05FF55F2" w:rsidR="00D5287F">
              <w:rPr>
                <w:rFonts w:cs="Arial"/>
                <w:b w:val="1"/>
                <w:bCs w:val="1"/>
              </w:rPr>
              <w:t>Date</w:t>
            </w:r>
          </w:p>
        </w:tc>
        <w:tc>
          <w:tcPr>
            <w:tcW w:w="801" w:type="dxa"/>
            <w:shd w:val="clear" w:color="auto" w:fill="auto"/>
            <w:tcMar/>
          </w:tcPr>
          <w:p w:rsidRPr="00B71ED1" w:rsidR="008C11D5" w:rsidP="05FF55F2" w:rsidRDefault="00D5287F" w14:paraId="6B69044A" w14:textId="77777777">
            <w:pPr>
              <w:pStyle w:val="a5"/>
              <w:rPr>
                <w:rFonts w:cs="Arial"/>
                <w:b w:val="1"/>
                <w:bCs w:val="1"/>
              </w:rPr>
            </w:pPr>
            <w:r w:rsidRPr="05FF55F2" w:rsidR="00D5287F">
              <w:rPr>
                <w:rFonts w:cs="Arial"/>
                <w:b w:val="1"/>
                <w:bCs w:val="1"/>
              </w:rPr>
              <w:t>Ver.</w:t>
            </w:r>
          </w:p>
        </w:tc>
        <w:tc>
          <w:tcPr>
            <w:tcW w:w="4773" w:type="dxa"/>
            <w:shd w:val="clear" w:color="auto" w:fill="auto"/>
            <w:tcMar/>
          </w:tcPr>
          <w:p w:rsidRPr="00B71ED1" w:rsidR="008C11D5" w:rsidP="05FF55F2" w:rsidRDefault="00D5287F" w14:paraId="36D66CD1" w14:textId="77777777">
            <w:pPr>
              <w:pStyle w:val="a5"/>
              <w:rPr>
                <w:rFonts w:cs="Arial"/>
                <w:b w:val="1"/>
                <w:bCs w:val="1"/>
              </w:rPr>
            </w:pPr>
            <w:r w:rsidRPr="05FF55F2" w:rsidR="00D5287F">
              <w:rPr>
                <w:rFonts w:cs="Arial"/>
                <w:b w:val="1"/>
                <w:bCs w:val="1"/>
              </w:rPr>
              <w:t>Change</w:t>
            </w:r>
          </w:p>
        </w:tc>
        <w:tc>
          <w:tcPr>
            <w:tcW w:w="1469" w:type="dxa"/>
            <w:shd w:val="clear" w:color="auto" w:fill="auto"/>
            <w:tcMar/>
          </w:tcPr>
          <w:p w:rsidRPr="00B71ED1" w:rsidR="008C11D5" w:rsidP="05FF55F2" w:rsidRDefault="00D5287F" w14:paraId="5B1950FC" w14:textId="77777777">
            <w:pPr>
              <w:pStyle w:val="a5"/>
              <w:rPr>
                <w:rFonts w:cs="Arial"/>
                <w:b w:val="1"/>
                <w:bCs w:val="1"/>
              </w:rPr>
            </w:pPr>
            <w:r w:rsidRPr="05FF55F2" w:rsidR="00D5287F">
              <w:rPr>
                <w:rFonts w:cs="Arial"/>
                <w:b w:val="1"/>
                <w:bCs w:val="1"/>
              </w:rPr>
              <w:t>Changed By</w:t>
            </w:r>
          </w:p>
        </w:tc>
      </w:tr>
      <w:tr w:rsidRPr="00B71ED1" w:rsidR="008C11D5" w:rsidTr="05FF55F2" w14:paraId="29198BA3" w14:textId="77777777">
        <w:tc>
          <w:tcPr>
            <w:tcW w:w="3127" w:type="dxa"/>
            <w:tcMar/>
          </w:tcPr>
          <w:p w:rsidR="00867D34" w:rsidP="05FF55F2" w:rsidRDefault="00D5287F" w14:paraId="6A00FB00" w14:textId="1E703D9B">
            <w:pPr>
              <w:pStyle w:val="a5"/>
              <w:rPr>
                <w:rFonts w:cs="Arial"/>
                <w:b w:val="1"/>
                <w:bCs w:val="1"/>
                <w:sz w:val="28"/>
                <w:szCs w:val="28"/>
              </w:rPr>
            </w:pPr>
            <w:r w:rsidRPr="05FF55F2" w:rsidR="00D5287F">
              <w:rPr>
                <w:rFonts w:eastAsia="MS PGothic" w:cs="Arial"/>
              </w:rPr>
              <w:t>20</w:t>
            </w:r>
            <w:r w:rsidRPr="05FF55F2" w:rsidR="6DD7E037">
              <w:rPr>
                <w:rFonts w:eastAsia="MS PGothic" w:cs="Arial"/>
              </w:rPr>
              <w:t>22</w:t>
            </w:r>
            <w:r w:rsidRPr="05FF55F2" w:rsidR="00D5287F">
              <w:rPr>
                <w:rFonts w:eastAsia="MS PGothic" w:cs="Arial"/>
              </w:rPr>
              <w:t>-</w:t>
            </w:r>
            <w:r w:rsidRPr="05FF55F2" w:rsidR="6DD7E037">
              <w:rPr>
                <w:rFonts w:eastAsia="MS PGothic" w:cs="Arial"/>
              </w:rPr>
              <w:t>01</w:t>
            </w:r>
            <w:r w:rsidRPr="05FF55F2" w:rsidR="265C2B04">
              <w:rPr>
                <w:rFonts w:eastAsia="MS PGothic" w:cs="Arial"/>
              </w:rPr>
              <w:t>-</w:t>
            </w:r>
            <w:r w:rsidRPr="05FF55F2" w:rsidR="6DD7E037">
              <w:rPr>
                <w:rFonts w:eastAsia="MS PGothic" w:cs="Arial"/>
              </w:rPr>
              <w:t>09</w:t>
            </w:r>
          </w:p>
        </w:tc>
        <w:tc>
          <w:tcPr>
            <w:tcW w:w="801" w:type="dxa"/>
            <w:tcMar/>
          </w:tcPr>
          <w:p w:rsidRPr="00B71ED1" w:rsidR="008C11D5" w:rsidP="05FF55F2" w:rsidRDefault="00D5287F" w14:paraId="42AA24DD" w14:textId="77777777">
            <w:pPr>
              <w:pStyle w:val="a5"/>
              <w:rPr>
                <w:rFonts w:cs="Arial"/>
              </w:rPr>
            </w:pPr>
            <w:r w:rsidRPr="05FF55F2" w:rsidR="00D5287F">
              <w:rPr>
                <w:rFonts w:cs="Arial"/>
              </w:rPr>
              <w:t>1.0.0</w:t>
            </w:r>
          </w:p>
        </w:tc>
        <w:tc>
          <w:tcPr>
            <w:tcW w:w="4773" w:type="dxa"/>
            <w:tcMar/>
          </w:tcPr>
          <w:p w:rsidRPr="00B71ED1" w:rsidR="008C11D5" w:rsidP="05FF55F2" w:rsidRDefault="00BD1F51" w14:paraId="1455016A" w14:textId="77777777">
            <w:pPr>
              <w:pStyle w:val="a5"/>
              <w:jc w:val="left"/>
              <w:rPr>
                <w:rFonts w:cs="Arial"/>
              </w:rPr>
            </w:pPr>
            <w:r w:rsidRPr="05FF55F2" w:rsidR="79CCEB71">
              <w:rPr>
                <w:rFonts w:cs="Arial"/>
              </w:rPr>
              <w:t xml:space="preserve">- </w:t>
            </w:r>
            <w:r w:rsidRPr="05FF55F2" w:rsidR="00D5287F">
              <w:rPr>
                <w:rFonts w:cs="Arial"/>
              </w:rPr>
              <w:t>Initial Version.</w:t>
            </w:r>
          </w:p>
        </w:tc>
        <w:tc>
          <w:tcPr>
            <w:tcW w:w="1469" w:type="dxa"/>
            <w:tcMar/>
          </w:tcPr>
          <w:p w:rsidRPr="00B71ED1" w:rsidR="008C11D5" w:rsidP="05FF55F2" w:rsidRDefault="008B7DE6" w14:paraId="1C23EBCB" w14:textId="28A5D302">
            <w:pPr>
              <w:pStyle w:val="a5"/>
              <w:rPr>
                <w:rFonts w:cs="Arial"/>
              </w:rPr>
            </w:pPr>
            <w:r w:rsidRPr="05FF55F2" w:rsidR="6DD7E037">
              <w:rPr>
                <w:rFonts w:cs="Arial"/>
              </w:rPr>
              <w:t>Nhat Nguyen</w:t>
            </w:r>
          </w:p>
        </w:tc>
      </w:tr>
    </w:tbl>
    <w:p w:rsidRPr="00FA4C9B" w:rsidR="00930FAD" w:rsidP="009E37CF" w:rsidRDefault="00930FAD" w14:paraId="6FB7CBE5" w14:textId="77777777">
      <w:pPr>
        <w:pStyle w:val="Caption"/>
        <w:spacing w:after="240"/>
        <w:jc w:val="left"/>
        <w:rPr>
          <w:b w:val="0"/>
          <w:bCs w:val="0"/>
        </w:rPr>
      </w:pPr>
    </w:p>
    <w:sectPr w:rsidRPr="00FA4C9B" w:rsidR="00930FAD" w:rsidSect="00377684">
      <w:headerReference w:type="default" r:id="rId12"/>
      <w:footerReference w:type="even" r:id="rId13"/>
      <w:footerReference w:type="default" r:id="rId14"/>
      <w:pgSz w:w="11906" w:h="16838" w:orient="portrait" w:code="9"/>
      <w:pgMar w:top="851" w:right="707" w:bottom="851" w:left="85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B7998" w:rsidRDefault="001B7998" w14:paraId="448CD562" w14:textId="77777777">
      <w:r>
        <w:separator/>
      </w:r>
    </w:p>
  </w:endnote>
  <w:endnote w:type="continuationSeparator" w:id="0">
    <w:p w:rsidR="001B7998" w:rsidRDefault="001B7998" w14:paraId="433A0C5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MS Mincho">
    <w:altName w:val="Yu Gothic"/>
    <w:panose1 w:val="020206090402050803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B4108" w:rsidP="002F6928" w:rsidRDefault="00DB4108" w14:paraId="415AF2A0" w14:textId="77777777">
    <w:pPr>
      <w:pStyle w:val="Footer"/>
      <w:framePr w:wrap="around" w:hAnchor="margin" w:vAnchor="text" w:xAlign="center" w:y="1"/>
      <w:rPr>
        <w:rStyle w:val="PageNumber"/>
      </w:rPr>
    </w:pPr>
    <w:r w:rsidRPr="05FF55F2">
      <w:rPr>
        <w:rStyle w:val="PageNumber"/>
      </w:rPr>
      <w:fldChar w:fldCharType="begin"/>
    </w:r>
    <w:r w:rsidRPr="05FF55F2">
      <w:rPr>
        <w:rStyle w:val="PageNumber"/>
      </w:rPr>
      <w:instrText xml:space="preserve">PAGE  </w:instrText>
    </w:r>
    <w:r w:rsidRPr="05FF55F2">
      <w:rPr>
        <w:rStyle w:val="PageNumber"/>
      </w:rPr>
      <w:fldChar w:fldCharType="end"/>
    </w:r>
  </w:p>
  <w:p w:rsidR="00DB4108" w:rsidRDefault="00DB4108" w14:paraId="591ABDE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B4108" w:rsidP="006806CE" w:rsidRDefault="00DB4108" w14:paraId="2A15A4EB" w14:textId="53194EC6">
    <w:pPr>
      <w:pStyle w:val="Footer"/>
      <w:framePr w:w="1150" w:wrap="around" w:hAnchor="margin" w:vAnchor="text" w:xAlign="center" w:y="9"/>
      <w:jc w:val="center"/>
      <w:rPr>
        <w:rStyle w:val="PageNumber"/>
      </w:rPr>
    </w:pPr>
    <w:r w:rsidRPr="05FF55F2">
      <w:rPr>
        <w:rStyle w:val="PageNumber"/>
      </w:rPr>
      <w:fldChar w:fldCharType="begin"/>
    </w:r>
    <w:r w:rsidRPr="05FF55F2">
      <w:rPr>
        <w:rStyle w:val="PageNumber"/>
      </w:rPr>
      <w:instrText xml:space="preserve">PAGE  </w:instrText>
    </w:r>
    <w:r w:rsidRPr="05FF55F2">
      <w:rPr>
        <w:rStyle w:val="PageNumber"/>
      </w:rPr>
      <w:fldChar w:fldCharType="separate"/>
    </w:r>
    <w:r w:rsidRPr="05FF55F2" w:rsidR="05FF55F2">
      <w:rPr>
        <w:rStyle w:val="PageNumber"/>
      </w:rPr>
      <w:t>6</w:t>
    </w:r>
    <w:r w:rsidRPr="05FF55F2">
      <w:rPr>
        <w:rStyle w:val="PageNumber"/>
      </w:rPr>
      <w:fldChar w:fldCharType="end"/>
    </w:r>
    <w:r w:rsidRPr="05FF55F2" w:rsidR="05FF55F2">
      <w:rPr>
        <w:rStyle w:val="PageNumber"/>
      </w:rPr>
      <w:t xml:space="preserve"> of </w:t>
    </w:r>
    <w:r w:rsidRPr="05FF55F2">
      <w:rPr>
        <w:rStyle w:val="PageNumber"/>
      </w:rPr>
      <w:fldChar w:fldCharType="begin"/>
    </w:r>
    <w:r w:rsidRPr="05FF55F2">
      <w:rPr>
        <w:rStyle w:val="PageNumber"/>
        <w:noProof/>
      </w:rPr>
      <w:instrText xml:space="preserve"> NUMPAGES  \* Arabic  \* MERGEFORMAT </w:instrText>
    </w:r>
    <w:r w:rsidRPr="05FF55F2">
      <w:rPr>
        <w:rStyle w:val="PageNumber"/>
        <w:noProof/>
      </w:rPr>
      <w:fldChar w:fldCharType="separate"/>
    </w:r>
    <w:r w:rsidRPr="05FF55F2" w:rsidR="05FF55F2">
      <w:rPr>
        <w:rStyle w:val="PageNumber"/>
      </w:rPr>
      <w:t>26</w:t>
    </w:r>
    <w:r w:rsidRPr="05FF55F2">
      <w:rPr>
        <w:rStyle w:val="PageNumber"/>
      </w:rPr>
      <w:fldChar w:fldCharType="end"/>
    </w:r>
  </w:p>
  <w:p w:rsidR="00DB4108" w:rsidP="009A39BC" w:rsidRDefault="00DB4108" w14:paraId="1B64993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B7998" w:rsidRDefault="001B7998" w14:paraId="0CDFD0F6" w14:textId="77777777">
      <w:r>
        <w:separator/>
      </w:r>
    </w:p>
  </w:footnote>
  <w:footnote w:type="continuationSeparator" w:id="0">
    <w:p w:rsidR="001B7998" w:rsidRDefault="001B7998" w14:paraId="5EA25E1B"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A1F4D" w:rsidR="00DB4108" w:rsidP="00CF4607" w:rsidRDefault="00C32A7F" w14:paraId="79B630DF" w14:textId="6DA03896">
    <w:pPr>
      <w:pStyle w:val="Header"/>
      <w:wordWrap w:val="0"/>
      <w:jc w:val="right"/>
      <w:rPr>
        <w:rFonts w:ascii="Century" w:hAnsi="Century"/>
      </w:rPr>
    </w:pPr>
    <w:r w:rsidRPr="05FF55F2" w:rsidR="05FF55F2">
      <w:rPr>
        <w:rFonts w:ascii="Century" w:hAnsi="Century"/>
      </w:rPr>
      <w:t>Ban Vien</w:t>
    </w:r>
    <w:r w:rsidRPr="05FF55F2" w:rsidR="05FF55F2">
      <w:rPr>
        <w:rFonts w:ascii="Century" w:hAnsi="Century"/>
      </w:rPr>
      <w:t xml:space="preserve"> </w:t>
    </w:r>
    <w:r w:rsidRPr="05FF55F2" w:rsidR="05FF55F2">
      <w:rPr>
        <w:rFonts w:ascii="Century" w:hAnsi="Century"/>
      </w:rPr>
      <w:t>C</w:t>
    </w:r>
    <w:r w:rsidRPr="05FF55F2" w:rsidR="05FF55F2">
      <w:rPr>
        <w:rFonts w:ascii="Cambria" w:hAnsi="Cambria"/>
      </w:rPr>
      <w:t>orporatio</w:t>
    </w:r>
    <w:r w:rsidRPr="05FF55F2" w:rsidR="05FF55F2">
      <w:rPr>
        <w:rFonts w:ascii="Cambria" w:hAnsi="Cambria"/>
      </w:rPr>
      <w:t>n</w:t>
    </w:r>
    <w:r w:rsidRPr="05FF55F2" w:rsidR="05FF55F2">
      <w:rPr>
        <w:rFonts w:ascii="Century" w:hAnsi="Century"/>
      </w:rPr>
      <w:t xml:space="preserve"> 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16FD2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4ABF30"/>
    <w:lvl w:ilvl="0">
      <w:start w:val="1"/>
      <w:numFmt w:val="decimal"/>
      <w:pStyle w:val="ListNumber4"/>
      <w:lvlText w:val="%1."/>
      <w:lvlJc w:val="left"/>
      <w:pPr>
        <w:tabs>
          <w:tab w:val="num" w:pos="1209"/>
        </w:tabs>
        <w:ind w:left="1209" w:hanging="360"/>
      </w:pPr>
    </w:lvl>
  </w:abstractNum>
  <w:abstractNum w:abstractNumId="2" w15:restartNumberingAfterBreak="0">
    <w:nsid w:val="FFFFFF80"/>
    <w:multiLevelType w:val="singleLevel"/>
    <w:tmpl w:val="ABC64486"/>
    <w:lvl w:ilvl="0">
      <w:start w:val="1"/>
      <w:numFmt w:val="bullet"/>
      <w:pStyle w:val="ListBullet5"/>
      <w:lvlText w:val=""/>
      <w:lvlJc w:val="left"/>
      <w:pPr>
        <w:tabs>
          <w:tab w:val="num" w:pos="1492"/>
        </w:tabs>
        <w:ind w:left="1492" w:hanging="360"/>
      </w:pPr>
      <w:rPr>
        <w:rFonts w:hint="default" w:ascii="Symbol" w:hAnsi="Symbol"/>
      </w:rPr>
    </w:lvl>
  </w:abstractNum>
  <w:abstractNum w:abstractNumId="3" w15:restartNumberingAfterBreak="0">
    <w:nsid w:val="FFFFFF81"/>
    <w:multiLevelType w:val="singleLevel"/>
    <w:tmpl w:val="5B042C3E"/>
    <w:lvl w:ilvl="0">
      <w:start w:val="1"/>
      <w:numFmt w:val="bullet"/>
      <w:pStyle w:val="ListBullet4"/>
      <w:lvlText w:val=""/>
      <w:lvlJc w:val="left"/>
      <w:pPr>
        <w:tabs>
          <w:tab w:val="num" w:pos="1209"/>
        </w:tabs>
        <w:ind w:left="1209" w:hanging="360"/>
      </w:pPr>
      <w:rPr>
        <w:rFonts w:hint="default" w:ascii="Symbol" w:hAnsi="Symbol"/>
      </w:rPr>
    </w:lvl>
  </w:abstractNum>
  <w:abstractNum w:abstractNumId="4" w15:restartNumberingAfterBreak="0">
    <w:nsid w:val="07EA45AB"/>
    <w:multiLevelType w:val="hybridMultilevel"/>
    <w:tmpl w:val="8E442A80"/>
    <w:lvl w:ilvl="0" w:tplc="84D8C0D6">
      <w:start w:val="2016"/>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0931526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0AC27904"/>
    <w:multiLevelType w:val="hybridMultilevel"/>
    <w:tmpl w:val="3FE83508"/>
    <w:lvl w:ilvl="0" w:tplc="A9860BC0">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0DDD0656"/>
    <w:multiLevelType w:val="hybridMultilevel"/>
    <w:tmpl w:val="CE2034C6"/>
    <w:lvl w:ilvl="0" w:tplc="8E54D556">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0EA0F0B"/>
    <w:multiLevelType w:val="hybridMultilevel"/>
    <w:tmpl w:val="722A3718"/>
    <w:lvl w:ilvl="0" w:tplc="68343430">
      <w:start w:val="1"/>
      <w:numFmt w:val="bullet"/>
      <w:lvlText w:val="-"/>
      <w:lvlJc w:val="left"/>
      <w:pPr>
        <w:ind w:left="720" w:hanging="360"/>
      </w:pPr>
      <w:rPr>
        <w:rFonts w:hint="default" w:ascii="Arial" w:hAnsi="Arial" w:eastAsia="MS Gothic" w:cs="Arial"/>
        <w:color w:val="00000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4CB7117"/>
    <w:multiLevelType w:val="hybridMultilevel"/>
    <w:tmpl w:val="CC20A4EE"/>
    <w:lvl w:ilvl="0" w:tplc="A9860BC0">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9894F05"/>
    <w:multiLevelType w:val="multilevel"/>
    <w:tmpl w:val="1DE66BD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rPr>
        <w:rFonts w:hint="default" w:ascii="Arial" w:hAnsi="Arial" w:cs="Arial"/>
        <w:b/>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825"/>
        </w:tabs>
        <w:ind w:left="825" w:hanging="720"/>
      </w:pPr>
      <w:rPr>
        <w:b/>
      </w:rPr>
    </w:lvl>
    <w:lvl w:ilvl="3">
      <w:start w:val="1"/>
      <w:numFmt w:val="decimal"/>
      <w:pStyle w:val="Heading4"/>
      <w:lvlText w:val="%1.%2.%3.%4"/>
      <w:lvlJc w:val="left"/>
      <w:pPr>
        <w:tabs>
          <w:tab w:val="num" w:pos="864"/>
        </w:tabs>
        <w:ind w:left="864" w:hanging="864"/>
      </w:pPr>
      <w:rPr>
        <w:rFonts w:hint="default" w:ascii="Arial" w:hAnsi="Arial" w:cs="Arial"/>
        <w:sz w:val="21"/>
        <w:szCs w:val="21"/>
      </w:rPr>
    </w:lvl>
    <w:lvl w:ilvl="4">
      <w:start w:val="1"/>
      <w:numFmt w:val="decimal"/>
      <w:pStyle w:val="Heading5"/>
      <w:lvlText w:val="%1.%2.%3.%4.%5"/>
      <w:lvlJc w:val="left"/>
      <w:pPr>
        <w:tabs>
          <w:tab w:val="num" w:pos="1113"/>
        </w:tabs>
        <w:ind w:left="1113" w:hanging="1008"/>
      </w:pPr>
      <w:rPr>
        <w:rFonts w:hint="default" w:ascii="Arial" w:hAnsi="Arial" w:cs="Arial"/>
        <w:b/>
      </w:rPr>
    </w:lvl>
    <w:lvl w:ilvl="5">
      <w:start w:val="1"/>
      <w:numFmt w:val="decimal"/>
      <w:pStyle w:val="Heading6"/>
      <w:lvlText w:val="%1.%2.%3.%4.%5.%6"/>
      <w:lvlJc w:val="left"/>
      <w:pPr>
        <w:tabs>
          <w:tab w:val="num" w:pos="1152"/>
        </w:tabs>
        <w:ind w:left="1152" w:hanging="1152"/>
      </w:pPr>
      <w:rPr>
        <w:rFonts w:hint="default" w:ascii="Arial" w:hAnsi="Arial" w:cs="Arial"/>
      </w:r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1BEA1828"/>
    <w:multiLevelType w:val="hybridMultilevel"/>
    <w:tmpl w:val="F1A268EA"/>
    <w:lvl w:ilvl="0" w:tplc="A9860BC0">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ECF1B4A"/>
    <w:multiLevelType w:val="singleLevel"/>
    <w:tmpl w:val="2D04600C"/>
    <w:lvl w:ilvl="0">
      <w:start w:val="1"/>
      <w:numFmt w:val="decimal"/>
      <w:pStyle w:val="RefSection"/>
      <w:lvlText w:val="SRf_INM_%1:"/>
      <w:lvlJc w:val="left"/>
      <w:pPr>
        <w:tabs>
          <w:tab w:val="num" w:pos="1440"/>
        </w:tabs>
        <w:ind w:left="0" w:firstLine="0"/>
      </w:pPr>
      <w:rPr>
        <w:rFonts w:hint="default" w:ascii="Arial" w:hAnsi="Arial"/>
        <w:b/>
        <w:i w:val="0"/>
        <w:color w:val="333399"/>
        <w:sz w:val="20"/>
      </w:rPr>
    </w:lvl>
  </w:abstractNum>
  <w:abstractNum w:abstractNumId="13" w15:restartNumberingAfterBreak="0">
    <w:nsid w:val="22275CFD"/>
    <w:multiLevelType w:val="hybridMultilevel"/>
    <w:tmpl w:val="654EEDF2"/>
    <w:lvl w:ilvl="0" w:tplc="A9860BC0">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B56918"/>
    <w:multiLevelType w:val="hybridMultilevel"/>
    <w:tmpl w:val="3EBE752C"/>
    <w:lvl w:ilvl="0" w:tplc="489E2F42">
      <w:start w:val="1"/>
      <w:numFmt w:val="bullet"/>
      <w:lvlText w:val="-"/>
      <w:lvlJc w:val="left"/>
      <w:pPr>
        <w:ind w:left="720" w:hanging="360"/>
      </w:pPr>
      <w:rPr>
        <w:rFonts w:hint="default" w:ascii="Arial" w:hAnsi="Arial" w:eastAsia="MS Gothic" w:cs="Arial"/>
        <w:color w:val="00000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87F424B"/>
    <w:multiLevelType w:val="hybridMultilevel"/>
    <w:tmpl w:val="BDFAD4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595E0A"/>
    <w:multiLevelType w:val="hybridMultilevel"/>
    <w:tmpl w:val="2B221EB0"/>
    <w:lvl w:ilvl="0" w:tplc="B148A8BE">
      <w:start w:val="1"/>
      <w:numFmt w:val="bullet"/>
      <w:pStyle w:val="a"/>
      <w:lvlText w:val=""/>
      <w:lvlJc w:val="left"/>
      <w:pPr>
        <w:ind w:left="562" w:hanging="420"/>
      </w:pPr>
      <w:rPr>
        <w:rFonts w:hint="default" w:ascii="Symbol" w:hAnsi="Symbol" w:cs="Symbol"/>
      </w:rPr>
    </w:lvl>
    <w:lvl w:ilvl="1" w:tplc="0409000B" w:tentative="1">
      <w:start w:val="1"/>
      <w:numFmt w:val="bullet"/>
      <w:lvlText w:val=""/>
      <w:lvlJc w:val="left"/>
      <w:pPr>
        <w:ind w:left="982" w:hanging="420"/>
      </w:pPr>
      <w:rPr>
        <w:rFonts w:hint="default" w:ascii="Wingdings" w:hAnsi="Wingdings"/>
      </w:rPr>
    </w:lvl>
    <w:lvl w:ilvl="2" w:tplc="0409000D" w:tentative="1">
      <w:start w:val="1"/>
      <w:numFmt w:val="bullet"/>
      <w:lvlText w:val=""/>
      <w:lvlJc w:val="left"/>
      <w:pPr>
        <w:ind w:left="1402" w:hanging="420"/>
      </w:pPr>
      <w:rPr>
        <w:rFonts w:hint="default" w:ascii="Wingdings" w:hAnsi="Wingdings"/>
      </w:rPr>
    </w:lvl>
    <w:lvl w:ilvl="3" w:tplc="04090001" w:tentative="1">
      <w:start w:val="1"/>
      <w:numFmt w:val="bullet"/>
      <w:lvlText w:val=""/>
      <w:lvlJc w:val="left"/>
      <w:pPr>
        <w:ind w:left="1822" w:hanging="420"/>
      </w:pPr>
      <w:rPr>
        <w:rFonts w:hint="default" w:ascii="Wingdings" w:hAnsi="Wingdings"/>
      </w:rPr>
    </w:lvl>
    <w:lvl w:ilvl="4" w:tplc="0409000B" w:tentative="1">
      <w:start w:val="1"/>
      <w:numFmt w:val="bullet"/>
      <w:lvlText w:val=""/>
      <w:lvlJc w:val="left"/>
      <w:pPr>
        <w:ind w:left="2242" w:hanging="420"/>
      </w:pPr>
      <w:rPr>
        <w:rFonts w:hint="default" w:ascii="Wingdings" w:hAnsi="Wingdings"/>
      </w:rPr>
    </w:lvl>
    <w:lvl w:ilvl="5" w:tplc="0409000D" w:tentative="1">
      <w:start w:val="1"/>
      <w:numFmt w:val="bullet"/>
      <w:lvlText w:val=""/>
      <w:lvlJc w:val="left"/>
      <w:pPr>
        <w:ind w:left="2662" w:hanging="420"/>
      </w:pPr>
      <w:rPr>
        <w:rFonts w:hint="default" w:ascii="Wingdings" w:hAnsi="Wingdings"/>
      </w:rPr>
    </w:lvl>
    <w:lvl w:ilvl="6" w:tplc="04090001" w:tentative="1">
      <w:start w:val="1"/>
      <w:numFmt w:val="bullet"/>
      <w:lvlText w:val=""/>
      <w:lvlJc w:val="left"/>
      <w:pPr>
        <w:ind w:left="3082" w:hanging="420"/>
      </w:pPr>
      <w:rPr>
        <w:rFonts w:hint="default" w:ascii="Wingdings" w:hAnsi="Wingdings"/>
      </w:rPr>
    </w:lvl>
    <w:lvl w:ilvl="7" w:tplc="0409000B" w:tentative="1">
      <w:start w:val="1"/>
      <w:numFmt w:val="bullet"/>
      <w:lvlText w:val=""/>
      <w:lvlJc w:val="left"/>
      <w:pPr>
        <w:ind w:left="3502" w:hanging="420"/>
      </w:pPr>
      <w:rPr>
        <w:rFonts w:hint="default" w:ascii="Wingdings" w:hAnsi="Wingdings"/>
      </w:rPr>
    </w:lvl>
    <w:lvl w:ilvl="8" w:tplc="0409000D" w:tentative="1">
      <w:start w:val="1"/>
      <w:numFmt w:val="bullet"/>
      <w:lvlText w:val=""/>
      <w:lvlJc w:val="left"/>
      <w:pPr>
        <w:ind w:left="3922" w:hanging="420"/>
      </w:pPr>
      <w:rPr>
        <w:rFonts w:hint="default" w:ascii="Wingdings" w:hAnsi="Wingdings"/>
      </w:rPr>
    </w:lvl>
  </w:abstractNum>
  <w:abstractNum w:abstractNumId="17" w15:restartNumberingAfterBreak="0">
    <w:nsid w:val="2C434AD3"/>
    <w:multiLevelType w:val="multilevel"/>
    <w:tmpl w:val="3ACACA04"/>
    <w:lvl w:ilvl="0">
      <w:start w:val="1"/>
      <w:numFmt w:val="upperLetter"/>
      <w:pStyle w:val="Appendix"/>
      <w:suff w:val="nothing"/>
      <w:lvlText w:val="Appendix %1 - "/>
      <w:lvlJc w:val="left"/>
      <w:pPr>
        <w:ind w:left="0" w:firstLine="0"/>
      </w:pPr>
      <w:rPr>
        <w:rFonts w:hint="default" w:ascii="Arial" w:hAnsi="Arial"/>
        <w:b/>
        <w:i w:val="0"/>
        <w:sz w:val="36"/>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E984505"/>
    <w:multiLevelType w:val="hybridMultilevel"/>
    <w:tmpl w:val="97A2C312"/>
    <w:lvl w:ilvl="0" w:tplc="C97671A0">
      <w:start w:val="1"/>
      <w:numFmt w:val="bullet"/>
      <w:lvlText w:val="-"/>
      <w:lvlJc w:val="left"/>
      <w:pPr>
        <w:ind w:left="465" w:hanging="360"/>
      </w:pPr>
      <w:rPr>
        <w:rFonts w:hint="default" w:ascii="Arial" w:hAnsi="Arial" w:eastAsia="MS Gothic" w:cs="Arial"/>
      </w:rPr>
    </w:lvl>
    <w:lvl w:ilvl="1" w:tplc="04090003" w:tentative="1">
      <w:start w:val="1"/>
      <w:numFmt w:val="bullet"/>
      <w:lvlText w:val="o"/>
      <w:lvlJc w:val="left"/>
      <w:pPr>
        <w:ind w:left="1185" w:hanging="360"/>
      </w:pPr>
      <w:rPr>
        <w:rFonts w:hint="default" w:ascii="Courier New" w:hAnsi="Courier New" w:cs="Courier New"/>
      </w:rPr>
    </w:lvl>
    <w:lvl w:ilvl="2" w:tplc="04090005" w:tentative="1">
      <w:start w:val="1"/>
      <w:numFmt w:val="bullet"/>
      <w:lvlText w:val=""/>
      <w:lvlJc w:val="left"/>
      <w:pPr>
        <w:ind w:left="1905" w:hanging="360"/>
      </w:pPr>
      <w:rPr>
        <w:rFonts w:hint="default" w:ascii="Wingdings" w:hAnsi="Wingdings"/>
      </w:rPr>
    </w:lvl>
    <w:lvl w:ilvl="3" w:tplc="04090001" w:tentative="1">
      <w:start w:val="1"/>
      <w:numFmt w:val="bullet"/>
      <w:lvlText w:val=""/>
      <w:lvlJc w:val="left"/>
      <w:pPr>
        <w:ind w:left="2625" w:hanging="360"/>
      </w:pPr>
      <w:rPr>
        <w:rFonts w:hint="default" w:ascii="Symbol" w:hAnsi="Symbol"/>
      </w:rPr>
    </w:lvl>
    <w:lvl w:ilvl="4" w:tplc="04090003" w:tentative="1">
      <w:start w:val="1"/>
      <w:numFmt w:val="bullet"/>
      <w:lvlText w:val="o"/>
      <w:lvlJc w:val="left"/>
      <w:pPr>
        <w:ind w:left="3345" w:hanging="360"/>
      </w:pPr>
      <w:rPr>
        <w:rFonts w:hint="default" w:ascii="Courier New" w:hAnsi="Courier New" w:cs="Courier New"/>
      </w:rPr>
    </w:lvl>
    <w:lvl w:ilvl="5" w:tplc="04090005" w:tentative="1">
      <w:start w:val="1"/>
      <w:numFmt w:val="bullet"/>
      <w:lvlText w:val=""/>
      <w:lvlJc w:val="left"/>
      <w:pPr>
        <w:ind w:left="4065" w:hanging="360"/>
      </w:pPr>
      <w:rPr>
        <w:rFonts w:hint="default" w:ascii="Wingdings" w:hAnsi="Wingdings"/>
      </w:rPr>
    </w:lvl>
    <w:lvl w:ilvl="6" w:tplc="04090001" w:tentative="1">
      <w:start w:val="1"/>
      <w:numFmt w:val="bullet"/>
      <w:lvlText w:val=""/>
      <w:lvlJc w:val="left"/>
      <w:pPr>
        <w:ind w:left="4785" w:hanging="360"/>
      </w:pPr>
      <w:rPr>
        <w:rFonts w:hint="default" w:ascii="Symbol" w:hAnsi="Symbol"/>
      </w:rPr>
    </w:lvl>
    <w:lvl w:ilvl="7" w:tplc="04090003" w:tentative="1">
      <w:start w:val="1"/>
      <w:numFmt w:val="bullet"/>
      <w:lvlText w:val="o"/>
      <w:lvlJc w:val="left"/>
      <w:pPr>
        <w:ind w:left="5505" w:hanging="360"/>
      </w:pPr>
      <w:rPr>
        <w:rFonts w:hint="default" w:ascii="Courier New" w:hAnsi="Courier New" w:cs="Courier New"/>
      </w:rPr>
    </w:lvl>
    <w:lvl w:ilvl="8" w:tplc="04090005" w:tentative="1">
      <w:start w:val="1"/>
      <w:numFmt w:val="bullet"/>
      <w:lvlText w:val=""/>
      <w:lvlJc w:val="left"/>
      <w:pPr>
        <w:ind w:left="6225" w:hanging="360"/>
      </w:pPr>
      <w:rPr>
        <w:rFonts w:hint="default" w:ascii="Wingdings" w:hAnsi="Wingdings"/>
      </w:rPr>
    </w:lvl>
  </w:abstractNum>
  <w:abstractNum w:abstractNumId="19" w15:restartNumberingAfterBreak="0">
    <w:nsid w:val="33561CDE"/>
    <w:multiLevelType w:val="hybridMultilevel"/>
    <w:tmpl w:val="94201448"/>
    <w:lvl w:ilvl="0" w:tplc="2C46D164">
      <w:numFmt w:val="bullet"/>
      <w:lvlText w:val="-"/>
      <w:lvlJc w:val="left"/>
      <w:pPr>
        <w:ind w:left="456" w:hanging="360"/>
      </w:pPr>
      <w:rPr>
        <w:rFonts w:hint="default" w:ascii="Arial" w:hAnsi="Arial" w:eastAsia="MS Gothic" w:cs="Arial"/>
      </w:rPr>
    </w:lvl>
    <w:lvl w:ilvl="1" w:tplc="04090003">
      <w:start w:val="1"/>
      <w:numFmt w:val="bullet"/>
      <w:lvlText w:val="o"/>
      <w:lvlJc w:val="left"/>
      <w:pPr>
        <w:ind w:left="1176" w:hanging="360"/>
      </w:pPr>
      <w:rPr>
        <w:rFonts w:hint="default" w:ascii="Courier New" w:hAnsi="Courier New" w:cs="Courier New"/>
      </w:rPr>
    </w:lvl>
    <w:lvl w:ilvl="2" w:tplc="04090005">
      <w:start w:val="1"/>
      <w:numFmt w:val="bullet"/>
      <w:lvlText w:val=""/>
      <w:lvlJc w:val="left"/>
      <w:pPr>
        <w:ind w:left="1896" w:hanging="360"/>
      </w:pPr>
      <w:rPr>
        <w:rFonts w:hint="default" w:ascii="Wingdings" w:hAnsi="Wingdings"/>
      </w:rPr>
    </w:lvl>
    <w:lvl w:ilvl="3" w:tplc="04090001" w:tentative="1">
      <w:start w:val="1"/>
      <w:numFmt w:val="bullet"/>
      <w:lvlText w:val=""/>
      <w:lvlJc w:val="left"/>
      <w:pPr>
        <w:ind w:left="2616" w:hanging="360"/>
      </w:pPr>
      <w:rPr>
        <w:rFonts w:hint="default" w:ascii="Symbol" w:hAnsi="Symbol"/>
      </w:rPr>
    </w:lvl>
    <w:lvl w:ilvl="4" w:tplc="04090003" w:tentative="1">
      <w:start w:val="1"/>
      <w:numFmt w:val="bullet"/>
      <w:lvlText w:val="o"/>
      <w:lvlJc w:val="left"/>
      <w:pPr>
        <w:ind w:left="3336" w:hanging="360"/>
      </w:pPr>
      <w:rPr>
        <w:rFonts w:hint="default" w:ascii="Courier New" w:hAnsi="Courier New" w:cs="Courier New"/>
      </w:rPr>
    </w:lvl>
    <w:lvl w:ilvl="5" w:tplc="04090005" w:tentative="1">
      <w:start w:val="1"/>
      <w:numFmt w:val="bullet"/>
      <w:lvlText w:val=""/>
      <w:lvlJc w:val="left"/>
      <w:pPr>
        <w:ind w:left="4056" w:hanging="360"/>
      </w:pPr>
      <w:rPr>
        <w:rFonts w:hint="default" w:ascii="Wingdings" w:hAnsi="Wingdings"/>
      </w:rPr>
    </w:lvl>
    <w:lvl w:ilvl="6" w:tplc="04090001" w:tentative="1">
      <w:start w:val="1"/>
      <w:numFmt w:val="bullet"/>
      <w:lvlText w:val=""/>
      <w:lvlJc w:val="left"/>
      <w:pPr>
        <w:ind w:left="4776" w:hanging="360"/>
      </w:pPr>
      <w:rPr>
        <w:rFonts w:hint="default" w:ascii="Symbol" w:hAnsi="Symbol"/>
      </w:rPr>
    </w:lvl>
    <w:lvl w:ilvl="7" w:tplc="04090003" w:tentative="1">
      <w:start w:val="1"/>
      <w:numFmt w:val="bullet"/>
      <w:lvlText w:val="o"/>
      <w:lvlJc w:val="left"/>
      <w:pPr>
        <w:ind w:left="5496" w:hanging="360"/>
      </w:pPr>
      <w:rPr>
        <w:rFonts w:hint="default" w:ascii="Courier New" w:hAnsi="Courier New" w:cs="Courier New"/>
      </w:rPr>
    </w:lvl>
    <w:lvl w:ilvl="8" w:tplc="04090005" w:tentative="1">
      <w:start w:val="1"/>
      <w:numFmt w:val="bullet"/>
      <w:lvlText w:val=""/>
      <w:lvlJc w:val="left"/>
      <w:pPr>
        <w:ind w:left="6216" w:hanging="360"/>
      </w:pPr>
      <w:rPr>
        <w:rFonts w:hint="default" w:ascii="Wingdings" w:hAnsi="Wingdings"/>
      </w:rPr>
    </w:lvl>
  </w:abstractNum>
  <w:abstractNum w:abstractNumId="20" w15:restartNumberingAfterBreak="0">
    <w:nsid w:val="3A627C51"/>
    <w:multiLevelType w:val="hybridMultilevel"/>
    <w:tmpl w:val="3522A806"/>
    <w:lvl w:ilvl="0" w:tplc="815AB738">
      <w:start w:val="1"/>
      <w:numFmt w:val="bullet"/>
      <w:pStyle w:val="a0"/>
      <w:lvlText w:val=""/>
      <w:lvlJc w:val="left"/>
      <w:pPr>
        <w:ind w:left="704" w:hanging="420"/>
      </w:pPr>
      <w:rPr>
        <w:rFonts w:hint="default" w:ascii="Symbol" w:hAnsi="Symbol" w:cs="Symbol"/>
      </w:rPr>
    </w:lvl>
    <w:lvl w:ilvl="1" w:tplc="0409000B" w:tentative="1">
      <w:start w:val="1"/>
      <w:numFmt w:val="bullet"/>
      <w:lvlText w:val=""/>
      <w:lvlJc w:val="left"/>
      <w:pPr>
        <w:ind w:left="840" w:hanging="420"/>
      </w:pPr>
      <w:rPr>
        <w:rFonts w:hint="default" w:ascii="Wingdings" w:hAnsi="Wingdings"/>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21" w15:restartNumberingAfterBreak="0">
    <w:nsid w:val="3CB51FC5"/>
    <w:multiLevelType w:val="hybridMultilevel"/>
    <w:tmpl w:val="F656D6DE"/>
    <w:lvl w:ilvl="0" w:tplc="9C0865E8">
      <w:start w:val="1"/>
      <w:numFmt w:val="decimal"/>
      <w:pStyle w:val="API"/>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3D9B15A0"/>
    <w:multiLevelType w:val="hybridMultilevel"/>
    <w:tmpl w:val="5D22359A"/>
    <w:lvl w:ilvl="0" w:tplc="A9860BC0">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DED6FC4"/>
    <w:multiLevelType w:val="hybridMultilevel"/>
    <w:tmpl w:val="E04C4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B4010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32D5BD1"/>
    <w:multiLevelType w:val="multilevel"/>
    <w:tmpl w:val="0409001D"/>
    <w:styleLink w:val="Bulletsnumberd"/>
    <w:lvl w:ilvl="0">
      <w:start w:val="1"/>
      <w:numFmt w:val="decimal"/>
      <w:lvlText w:val="%1)"/>
      <w:lvlJc w:val="left"/>
      <w:pPr>
        <w:tabs>
          <w:tab w:val="num" w:pos="360"/>
        </w:tabs>
        <w:ind w:left="360" w:hanging="360"/>
      </w:pPr>
      <w:rPr>
        <w:rFonts w:ascii="Arial" w:hAnsi="Arial"/>
        <w:sz w:val="20"/>
      </w:rPr>
    </w:lvl>
    <w:lvl w:ilvl="1">
      <w:start w:val="1"/>
      <w:numFmt w:val="lowerLetter"/>
      <w:lvlText w:val="%2)"/>
      <w:lvlJc w:val="left"/>
      <w:pPr>
        <w:tabs>
          <w:tab w:val="num" w:pos="720"/>
        </w:tabs>
        <w:ind w:left="720" w:hanging="360"/>
      </w:pPr>
      <w:rPr>
        <w:rFonts w:ascii="Arial" w:hAnsi="Arial"/>
        <w:sz w:val="20"/>
      </w:rPr>
    </w:lvl>
    <w:lvl w:ilvl="2">
      <w:start w:val="1"/>
      <w:numFmt w:val="lowerRoman"/>
      <w:lvlText w:val="%3)"/>
      <w:lvlJc w:val="left"/>
      <w:pPr>
        <w:tabs>
          <w:tab w:val="num" w:pos="1080"/>
        </w:tabs>
        <w:ind w:left="1080" w:hanging="360"/>
      </w:pPr>
      <w:rPr>
        <w:rFonts w:ascii="Arial" w:hAnsi="Arial"/>
        <w:sz w:val="20"/>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C546DCE"/>
    <w:multiLevelType w:val="hybridMultilevel"/>
    <w:tmpl w:val="98FA4234"/>
    <w:lvl w:ilvl="0" w:tplc="04090001">
      <w:start w:val="1"/>
      <w:numFmt w:val="bullet"/>
      <w:lvlText w:val=""/>
      <w:lvlJc w:val="left"/>
      <w:pPr>
        <w:ind w:left="420" w:hanging="420"/>
      </w:pPr>
      <w:rPr>
        <w:rFonts w:hint="default" w:ascii="Symbol" w:hAnsi="Symbol" w:cs="Symbol"/>
      </w:rPr>
    </w:lvl>
    <w:lvl w:ilvl="1" w:tplc="59B8722A">
      <w:numFmt w:val="bullet"/>
      <w:lvlText w:val="-"/>
      <w:lvlJc w:val="left"/>
      <w:pPr>
        <w:ind w:left="780" w:hanging="360"/>
      </w:pPr>
      <w:rPr>
        <w:rFonts w:hint="default" w:ascii="Arial" w:hAnsi="Arial" w:eastAsia="MS Gothic" w:cs="Arial"/>
      </w:rPr>
    </w:lvl>
    <w:lvl w:ilvl="2" w:tplc="0409000D"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27" w15:restartNumberingAfterBreak="0">
    <w:nsid w:val="520E37ED"/>
    <w:multiLevelType w:val="hybridMultilevel"/>
    <w:tmpl w:val="8CB0ADEE"/>
    <w:lvl w:ilvl="0" w:tplc="B32AEDE2">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6954B6B"/>
    <w:multiLevelType w:val="hybridMultilevel"/>
    <w:tmpl w:val="D85CD6BC"/>
    <w:lvl w:ilvl="0" w:tplc="83A847FE">
      <w:start w:val="1"/>
      <w:numFmt w:val="bullet"/>
      <w:pStyle w:val="SubSection"/>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6D4532F"/>
    <w:multiLevelType w:val="hybridMultilevel"/>
    <w:tmpl w:val="181EB5A6"/>
    <w:lvl w:ilvl="0" w:tplc="A9860BC0">
      <w:start w:val="1"/>
      <w:numFmt w:val="bullet"/>
      <w:lvlText w:val="-"/>
      <w:lvlJc w:val="left"/>
      <w:pPr>
        <w:ind w:left="1080" w:hanging="360"/>
      </w:pPr>
      <w:rPr>
        <w:rFonts w:hint="default" w:ascii="Arial" w:hAnsi="Arial" w:eastAsia="MS Gothic" w:cs="Aria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0" w15:restartNumberingAfterBreak="0">
    <w:nsid w:val="58671FEE"/>
    <w:multiLevelType w:val="hybridMultilevel"/>
    <w:tmpl w:val="5810DCC8"/>
    <w:lvl w:ilvl="0" w:tplc="11B22E66">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5C3A7105"/>
    <w:multiLevelType w:val="multilevel"/>
    <w:tmpl w:val="0409001D"/>
    <w:styleLink w:val="Bullets"/>
    <w:lvl w:ilvl="0">
      <w:start w:val="1"/>
      <w:numFmt w:val="bullet"/>
      <w:lvlText w:val=""/>
      <w:lvlJc w:val="left"/>
      <w:pPr>
        <w:tabs>
          <w:tab w:val="num" w:pos="360"/>
        </w:tabs>
        <w:ind w:left="360" w:hanging="360"/>
      </w:pPr>
      <w:rPr>
        <w:rFonts w:hint="default" w:ascii="Symbol" w:hAnsi="Symbol"/>
        <w:sz w:val="24"/>
      </w:rPr>
    </w:lvl>
    <w:lvl w:ilvl="1">
      <w:start w:val="1"/>
      <w:numFmt w:val="bullet"/>
      <w:lvlText w:val=""/>
      <w:lvlJc w:val="left"/>
      <w:pPr>
        <w:tabs>
          <w:tab w:val="num" w:pos="720"/>
        </w:tabs>
        <w:ind w:left="720" w:hanging="360"/>
      </w:pPr>
      <w:rPr>
        <w:rFonts w:hint="default" w:ascii="Wingdings" w:hAnsi="Wingdings"/>
        <w:sz w:val="24"/>
      </w:rPr>
    </w:lvl>
    <w:lvl w:ilvl="2">
      <w:start w:val="1"/>
      <w:numFmt w:val="bullet"/>
      <w:lvlText w:val="-"/>
      <w:lvlJc w:val="left"/>
      <w:pPr>
        <w:tabs>
          <w:tab w:val="num" w:pos="1080"/>
        </w:tabs>
        <w:ind w:left="1080" w:hanging="360"/>
      </w:pPr>
      <w:rPr>
        <w:rFonts w:hint="default" w:ascii="Arial" w:hAnsi="Arial"/>
        <w:sz w:val="24"/>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D7A6DFA"/>
    <w:multiLevelType w:val="hybridMultilevel"/>
    <w:tmpl w:val="4E14BA72"/>
    <w:lvl w:ilvl="0" w:tplc="B32AEDE2">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62966F8D"/>
    <w:multiLevelType w:val="hybridMultilevel"/>
    <w:tmpl w:val="1BAE6856"/>
    <w:lvl w:ilvl="0" w:tplc="A9860BC0">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64B25B0B"/>
    <w:multiLevelType w:val="hybridMultilevel"/>
    <w:tmpl w:val="953A6618"/>
    <w:lvl w:ilvl="0" w:tplc="B32AEDE2">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6BDD3DAF"/>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6" w15:restartNumberingAfterBreak="0">
    <w:nsid w:val="749E2DC4"/>
    <w:multiLevelType w:val="hybridMultilevel"/>
    <w:tmpl w:val="B9D6B80A"/>
    <w:lvl w:ilvl="0" w:tplc="9B6AA5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5D245BB"/>
    <w:multiLevelType w:val="hybridMultilevel"/>
    <w:tmpl w:val="020286D8"/>
    <w:lvl w:ilvl="0" w:tplc="1482FF34">
      <w:start w:val="2016"/>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76851FFB"/>
    <w:multiLevelType w:val="hybridMultilevel"/>
    <w:tmpl w:val="AEEE947E"/>
    <w:lvl w:ilvl="0" w:tplc="34C02D84">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9" w15:restartNumberingAfterBreak="0">
    <w:nsid w:val="76BC5A89"/>
    <w:multiLevelType w:val="hybridMultilevel"/>
    <w:tmpl w:val="651C7312"/>
    <w:lvl w:ilvl="0" w:tplc="93327852">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77024E8D"/>
    <w:multiLevelType w:val="hybridMultilevel"/>
    <w:tmpl w:val="7398FA7C"/>
    <w:lvl w:ilvl="0" w:tplc="A9860BC0">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1" w15:restartNumberingAfterBreak="0">
    <w:nsid w:val="7B4E40AF"/>
    <w:multiLevelType w:val="hybridMultilevel"/>
    <w:tmpl w:val="FC2AA320"/>
    <w:lvl w:ilvl="0" w:tplc="DDE405AC">
      <w:start w:val="1"/>
      <w:numFmt w:val="bullet"/>
      <w:lvlText w:val=""/>
      <w:lvlJc w:val="left"/>
      <w:pPr>
        <w:ind w:left="720" w:hanging="360"/>
      </w:pPr>
      <w:rPr>
        <w:rFonts w:hint="default" w:ascii="Wingdings" w:hAnsi="Wingdings" w:eastAsia="MS Gothic"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2" w15:restartNumberingAfterBreak="0">
    <w:nsid w:val="7B5074D3"/>
    <w:multiLevelType w:val="hybridMultilevel"/>
    <w:tmpl w:val="C9321F40"/>
    <w:lvl w:ilvl="0" w:tplc="A11A09E4">
      <w:start w:val="1"/>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7E1712BA"/>
    <w:multiLevelType w:val="hybridMultilevel"/>
    <w:tmpl w:val="21D2D508"/>
    <w:lvl w:ilvl="0" w:tplc="0FD0E942">
      <w:numFmt w:val="bullet"/>
      <w:lvlText w:val="-"/>
      <w:lvlJc w:val="left"/>
      <w:pPr>
        <w:ind w:left="720" w:hanging="360"/>
      </w:pPr>
      <w:rPr>
        <w:rFonts w:hint="default" w:ascii="Arial" w:hAnsi="Arial" w:eastAsia="MS Gothic"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2138911235">
    <w:abstractNumId w:val="10"/>
  </w:num>
  <w:num w:numId="2" w16cid:durableId="1454330111">
    <w:abstractNumId w:val="3"/>
  </w:num>
  <w:num w:numId="3" w16cid:durableId="354963998">
    <w:abstractNumId w:val="2"/>
  </w:num>
  <w:num w:numId="4" w16cid:durableId="410934123">
    <w:abstractNumId w:val="1"/>
  </w:num>
  <w:num w:numId="5" w16cid:durableId="2079210438">
    <w:abstractNumId w:val="0"/>
  </w:num>
  <w:num w:numId="6" w16cid:durableId="1028917280">
    <w:abstractNumId w:val="5"/>
  </w:num>
  <w:num w:numId="7" w16cid:durableId="1664696707">
    <w:abstractNumId w:val="24"/>
  </w:num>
  <w:num w:numId="8" w16cid:durableId="1241673491">
    <w:abstractNumId w:val="35"/>
  </w:num>
  <w:num w:numId="9" w16cid:durableId="1232960294">
    <w:abstractNumId w:val="31"/>
  </w:num>
  <w:num w:numId="10" w16cid:durableId="1823697657">
    <w:abstractNumId w:val="25"/>
  </w:num>
  <w:num w:numId="11" w16cid:durableId="1845969511">
    <w:abstractNumId w:val="17"/>
  </w:num>
  <w:num w:numId="12" w16cid:durableId="1240404764">
    <w:abstractNumId w:val="12"/>
  </w:num>
  <w:num w:numId="13" w16cid:durableId="1174952269">
    <w:abstractNumId w:val="26"/>
  </w:num>
  <w:num w:numId="14" w16cid:durableId="1642078741">
    <w:abstractNumId w:val="20"/>
  </w:num>
  <w:num w:numId="15" w16cid:durableId="1982349026">
    <w:abstractNumId w:val="16"/>
  </w:num>
  <w:num w:numId="16" w16cid:durableId="790519509">
    <w:abstractNumId w:val="21"/>
  </w:num>
  <w:num w:numId="17" w16cid:durableId="11687166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41082814">
    <w:abstractNumId w:val="28"/>
  </w:num>
  <w:num w:numId="19" w16cid:durableId="288515021">
    <w:abstractNumId w:val="43"/>
  </w:num>
  <w:num w:numId="20" w16cid:durableId="1743334731">
    <w:abstractNumId w:val="10"/>
  </w:num>
  <w:num w:numId="21" w16cid:durableId="1176850329">
    <w:abstractNumId w:val="4"/>
  </w:num>
  <w:num w:numId="22" w16cid:durableId="1760131975">
    <w:abstractNumId w:val="37"/>
  </w:num>
  <w:num w:numId="23" w16cid:durableId="4120910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62717376">
    <w:abstractNumId w:val="10"/>
  </w:num>
  <w:num w:numId="25" w16cid:durableId="113595118">
    <w:abstractNumId w:val="27"/>
  </w:num>
  <w:num w:numId="26" w16cid:durableId="414858947">
    <w:abstractNumId w:val="7"/>
  </w:num>
  <w:num w:numId="27" w16cid:durableId="286081416">
    <w:abstractNumId w:val="6"/>
  </w:num>
  <w:num w:numId="28" w16cid:durableId="295645431">
    <w:abstractNumId w:val="29"/>
  </w:num>
  <w:num w:numId="29" w16cid:durableId="1631401928">
    <w:abstractNumId w:val="33"/>
  </w:num>
  <w:num w:numId="30" w16cid:durableId="1777403775">
    <w:abstractNumId w:val="13"/>
  </w:num>
  <w:num w:numId="31" w16cid:durableId="1850605697">
    <w:abstractNumId w:val="40"/>
  </w:num>
  <w:num w:numId="32" w16cid:durableId="1140221503">
    <w:abstractNumId w:val="41"/>
  </w:num>
  <w:num w:numId="33" w16cid:durableId="155190554">
    <w:abstractNumId w:val="11"/>
  </w:num>
  <w:num w:numId="34" w16cid:durableId="1400900259">
    <w:abstractNumId w:val="9"/>
  </w:num>
  <w:num w:numId="35" w16cid:durableId="1902130008">
    <w:abstractNumId w:val="22"/>
  </w:num>
  <w:num w:numId="36" w16cid:durableId="2020887579">
    <w:abstractNumId w:val="38"/>
  </w:num>
  <w:num w:numId="37" w16cid:durableId="216431913">
    <w:abstractNumId w:val="30"/>
  </w:num>
  <w:num w:numId="38" w16cid:durableId="1649942125">
    <w:abstractNumId w:val="8"/>
  </w:num>
  <w:num w:numId="39" w16cid:durableId="1551763136">
    <w:abstractNumId w:val="14"/>
  </w:num>
  <w:num w:numId="40" w16cid:durableId="1559241410">
    <w:abstractNumId w:val="42"/>
  </w:num>
  <w:num w:numId="41" w16cid:durableId="633023450">
    <w:abstractNumId w:val="18"/>
  </w:num>
  <w:num w:numId="42" w16cid:durableId="802423348">
    <w:abstractNumId w:val="39"/>
  </w:num>
  <w:num w:numId="43" w16cid:durableId="217670482">
    <w:abstractNumId w:val="32"/>
  </w:num>
  <w:num w:numId="44" w16cid:durableId="1487211908">
    <w:abstractNumId w:val="34"/>
  </w:num>
  <w:num w:numId="45" w16cid:durableId="1838575490">
    <w:abstractNumId w:val="19"/>
  </w:num>
  <w:num w:numId="46" w16cid:durableId="1984004007">
    <w:abstractNumId w:val="23"/>
  </w:num>
  <w:num w:numId="47" w16cid:durableId="1351637633">
    <w:abstractNumId w:val="36"/>
  </w:num>
  <w:num w:numId="48" w16cid:durableId="910231547">
    <w:abstractNumId w:val="15"/>
  </w:num>
  <w:numIdMacAtCleanup w:val="1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NzGwNDc1MbE0NzNU0lEKTi0uzszPAykwrAUAxOANcCwAAAA="/>
  </w:docVars>
  <w:rsids>
    <w:rsidRoot w:val="008C11D5"/>
    <w:rsid w:val="00000000"/>
    <w:rsid w:val="000020A1"/>
    <w:rsid w:val="00002C98"/>
    <w:rsid w:val="00003319"/>
    <w:rsid w:val="0000347C"/>
    <w:rsid w:val="00004DB5"/>
    <w:rsid w:val="00006491"/>
    <w:rsid w:val="00006B60"/>
    <w:rsid w:val="00007053"/>
    <w:rsid w:val="00007520"/>
    <w:rsid w:val="000076A7"/>
    <w:rsid w:val="00007B86"/>
    <w:rsid w:val="0001015C"/>
    <w:rsid w:val="000108D3"/>
    <w:rsid w:val="0001158D"/>
    <w:rsid w:val="00011B21"/>
    <w:rsid w:val="00011FD7"/>
    <w:rsid w:val="000131F1"/>
    <w:rsid w:val="0001325E"/>
    <w:rsid w:val="000138D7"/>
    <w:rsid w:val="00013EA6"/>
    <w:rsid w:val="000143C5"/>
    <w:rsid w:val="00014779"/>
    <w:rsid w:val="00015219"/>
    <w:rsid w:val="000156C4"/>
    <w:rsid w:val="0001598A"/>
    <w:rsid w:val="00016D77"/>
    <w:rsid w:val="00017B4E"/>
    <w:rsid w:val="00017C14"/>
    <w:rsid w:val="0002008F"/>
    <w:rsid w:val="000200AE"/>
    <w:rsid w:val="00020F16"/>
    <w:rsid w:val="00021551"/>
    <w:rsid w:val="000224E6"/>
    <w:rsid w:val="00023752"/>
    <w:rsid w:val="00023BB4"/>
    <w:rsid w:val="000247FC"/>
    <w:rsid w:val="00025AD6"/>
    <w:rsid w:val="00026B47"/>
    <w:rsid w:val="00026B85"/>
    <w:rsid w:val="00026CEA"/>
    <w:rsid w:val="00026DB1"/>
    <w:rsid w:val="0002704E"/>
    <w:rsid w:val="000272E1"/>
    <w:rsid w:val="0002754C"/>
    <w:rsid w:val="00027AC8"/>
    <w:rsid w:val="00027BF8"/>
    <w:rsid w:val="00027CC2"/>
    <w:rsid w:val="00030BF9"/>
    <w:rsid w:val="000320F1"/>
    <w:rsid w:val="000322BF"/>
    <w:rsid w:val="0003259B"/>
    <w:rsid w:val="00032708"/>
    <w:rsid w:val="00032D18"/>
    <w:rsid w:val="00033990"/>
    <w:rsid w:val="000363FB"/>
    <w:rsid w:val="00036989"/>
    <w:rsid w:val="00037036"/>
    <w:rsid w:val="00037AF3"/>
    <w:rsid w:val="000419C1"/>
    <w:rsid w:val="000426A1"/>
    <w:rsid w:val="0004281B"/>
    <w:rsid w:val="00042BD0"/>
    <w:rsid w:val="000444BF"/>
    <w:rsid w:val="00045249"/>
    <w:rsid w:val="00046BC3"/>
    <w:rsid w:val="00047522"/>
    <w:rsid w:val="00050940"/>
    <w:rsid w:val="00052CBC"/>
    <w:rsid w:val="000531F2"/>
    <w:rsid w:val="00053DB5"/>
    <w:rsid w:val="0005421E"/>
    <w:rsid w:val="00054BF2"/>
    <w:rsid w:val="00054D50"/>
    <w:rsid w:val="0005572E"/>
    <w:rsid w:val="00055D33"/>
    <w:rsid w:val="00056C51"/>
    <w:rsid w:val="00057351"/>
    <w:rsid w:val="00057B57"/>
    <w:rsid w:val="00057E33"/>
    <w:rsid w:val="00060A3F"/>
    <w:rsid w:val="00060D70"/>
    <w:rsid w:val="000612CC"/>
    <w:rsid w:val="00061504"/>
    <w:rsid w:val="000617EF"/>
    <w:rsid w:val="00062585"/>
    <w:rsid w:val="00062763"/>
    <w:rsid w:val="00062C39"/>
    <w:rsid w:val="00064CB2"/>
    <w:rsid w:val="0006586C"/>
    <w:rsid w:val="00065D95"/>
    <w:rsid w:val="000668F3"/>
    <w:rsid w:val="00066BDB"/>
    <w:rsid w:val="00067F8D"/>
    <w:rsid w:val="00070373"/>
    <w:rsid w:val="0007165D"/>
    <w:rsid w:val="00072D09"/>
    <w:rsid w:val="00072EF8"/>
    <w:rsid w:val="00072F96"/>
    <w:rsid w:val="00073656"/>
    <w:rsid w:val="00074655"/>
    <w:rsid w:val="00074A5E"/>
    <w:rsid w:val="000751DD"/>
    <w:rsid w:val="0007785B"/>
    <w:rsid w:val="00077E91"/>
    <w:rsid w:val="00080A24"/>
    <w:rsid w:val="00080C91"/>
    <w:rsid w:val="00081A74"/>
    <w:rsid w:val="00081E94"/>
    <w:rsid w:val="000842E1"/>
    <w:rsid w:val="00084AFA"/>
    <w:rsid w:val="00085434"/>
    <w:rsid w:val="00085BEE"/>
    <w:rsid w:val="00085FBF"/>
    <w:rsid w:val="00086255"/>
    <w:rsid w:val="000865DB"/>
    <w:rsid w:val="00087931"/>
    <w:rsid w:val="00087AEF"/>
    <w:rsid w:val="000904BD"/>
    <w:rsid w:val="000912DA"/>
    <w:rsid w:val="00091E28"/>
    <w:rsid w:val="00091FF8"/>
    <w:rsid w:val="000925EB"/>
    <w:rsid w:val="00092618"/>
    <w:rsid w:val="00092D23"/>
    <w:rsid w:val="00093863"/>
    <w:rsid w:val="00093880"/>
    <w:rsid w:val="00093899"/>
    <w:rsid w:val="00093E5B"/>
    <w:rsid w:val="000962FD"/>
    <w:rsid w:val="00097137"/>
    <w:rsid w:val="0009730B"/>
    <w:rsid w:val="0009762C"/>
    <w:rsid w:val="000A0126"/>
    <w:rsid w:val="000A016E"/>
    <w:rsid w:val="000A09FF"/>
    <w:rsid w:val="000A18DC"/>
    <w:rsid w:val="000A1D90"/>
    <w:rsid w:val="000A2406"/>
    <w:rsid w:val="000A259E"/>
    <w:rsid w:val="000A2807"/>
    <w:rsid w:val="000A2DE1"/>
    <w:rsid w:val="000A3CE7"/>
    <w:rsid w:val="000A4C9C"/>
    <w:rsid w:val="000A4E03"/>
    <w:rsid w:val="000A5119"/>
    <w:rsid w:val="000A5234"/>
    <w:rsid w:val="000A5530"/>
    <w:rsid w:val="000A5985"/>
    <w:rsid w:val="000A61C4"/>
    <w:rsid w:val="000A6C79"/>
    <w:rsid w:val="000B240D"/>
    <w:rsid w:val="000B2F26"/>
    <w:rsid w:val="000B3309"/>
    <w:rsid w:val="000B35F2"/>
    <w:rsid w:val="000B379F"/>
    <w:rsid w:val="000B4E23"/>
    <w:rsid w:val="000B4E4D"/>
    <w:rsid w:val="000B5A50"/>
    <w:rsid w:val="000B5B11"/>
    <w:rsid w:val="000B5F98"/>
    <w:rsid w:val="000B67D5"/>
    <w:rsid w:val="000B72B7"/>
    <w:rsid w:val="000B7E87"/>
    <w:rsid w:val="000B7FD1"/>
    <w:rsid w:val="000C0249"/>
    <w:rsid w:val="000C1745"/>
    <w:rsid w:val="000C1939"/>
    <w:rsid w:val="000C2ECA"/>
    <w:rsid w:val="000C3C63"/>
    <w:rsid w:val="000C4133"/>
    <w:rsid w:val="000C45EA"/>
    <w:rsid w:val="000C4DD6"/>
    <w:rsid w:val="000C4E0E"/>
    <w:rsid w:val="000C56AF"/>
    <w:rsid w:val="000C5A25"/>
    <w:rsid w:val="000C5DBB"/>
    <w:rsid w:val="000C5F15"/>
    <w:rsid w:val="000C638D"/>
    <w:rsid w:val="000C739E"/>
    <w:rsid w:val="000D0091"/>
    <w:rsid w:val="000D0A42"/>
    <w:rsid w:val="000D1976"/>
    <w:rsid w:val="000D2BE4"/>
    <w:rsid w:val="000D31F8"/>
    <w:rsid w:val="000D3E15"/>
    <w:rsid w:val="000D4849"/>
    <w:rsid w:val="000D4995"/>
    <w:rsid w:val="000D4FD6"/>
    <w:rsid w:val="000D5204"/>
    <w:rsid w:val="000D5286"/>
    <w:rsid w:val="000D5BB5"/>
    <w:rsid w:val="000D6160"/>
    <w:rsid w:val="000D6273"/>
    <w:rsid w:val="000D62FF"/>
    <w:rsid w:val="000D6756"/>
    <w:rsid w:val="000D6FD8"/>
    <w:rsid w:val="000E120B"/>
    <w:rsid w:val="000E1806"/>
    <w:rsid w:val="000E1E4B"/>
    <w:rsid w:val="000E248C"/>
    <w:rsid w:val="000E24EF"/>
    <w:rsid w:val="000E4702"/>
    <w:rsid w:val="000E537E"/>
    <w:rsid w:val="000E621B"/>
    <w:rsid w:val="000E70A8"/>
    <w:rsid w:val="000E78CA"/>
    <w:rsid w:val="000E79D9"/>
    <w:rsid w:val="000F0001"/>
    <w:rsid w:val="000F045F"/>
    <w:rsid w:val="000F07FE"/>
    <w:rsid w:val="000F128E"/>
    <w:rsid w:val="000F13E8"/>
    <w:rsid w:val="000F243F"/>
    <w:rsid w:val="000F2688"/>
    <w:rsid w:val="000F2FDB"/>
    <w:rsid w:val="000F30DD"/>
    <w:rsid w:val="000F3348"/>
    <w:rsid w:val="000F3BA0"/>
    <w:rsid w:val="000F4B28"/>
    <w:rsid w:val="000F4B86"/>
    <w:rsid w:val="000F5CC3"/>
    <w:rsid w:val="000F6CCD"/>
    <w:rsid w:val="000F7761"/>
    <w:rsid w:val="000F7868"/>
    <w:rsid w:val="00100956"/>
    <w:rsid w:val="001009B1"/>
    <w:rsid w:val="00100C46"/>
    <w:rsid w:val="00100D5C"/>
    <w:rsid w:val="00101345"/>
    <w:rsid w:val="00102093"/>
    <w:rsid w:val="00102851"/>
    <w:rsid w:val="00102BC5"/>
    <w:rsid w:val="00102F49"/>
    <w:rsid w:val="001036C9"/>
    <w:rsid w:val="001041B3"/>
    <w:rsid w:val="0010470A"/>
    <w:rsid w:val="001055EE"/>
    <w:rsid w:val="00105C9F"/>
    <w:rsid w:val="0010602B"/>
    <w:rsid w:val="00106209"/>
    <w:rsid w:val="0010748C"/>
    <w:rsid w:val="00107503"/>
    <w:rsid w:val="00107CB2"/>
    <w:rsid w:val="001107E3"/>
    <w:rsid w:val="00114D16"/>
    <w:rsid w:val="00114EE8"/>
    <w:rsid w:val="00114F2D"/>
    <w:rsid w:val="00115702"/>
    <w:rsid w:val="00115935"/>
    <w:rsid w:val="001159D6"/>
    <w:rsid w:val="00115BD1"/>
    <w:rsid w:val="0011700F"/>
    <w:rsid w:val="00121197"/>
    <w:rsid w:val="0012236A"/>
    <w:rsid w:val="001229C2"/>
    <w:rsid w:val="001243B7"/>
    <w:rsid w:val="0012463F"/>
    <w:rsid w:val="0012508B"/>
    <w:rsid w:val="00125BA3"/>
    <w:rsid w:val="00125E73"/>
    <w:rsid w:val="001261C3"/>
    <w:rsid w:val="00126E16"/>
    <w:rsid w:val="001272D0"/>
    <w:rsid w:val="00127362"/>
    <w:rsid w:val="00131A99"/>
    <w:rsid w:val="00131ECD"/>
    <w:rsid w:val="001320F3"/>
    <w:rsid w:val="00132323"/>
    <w:rsid w:val="001327EA"/>
    <w:rsid w:val="00134560"/>
    <w:rsid w:val="00136018"/>
    <w:rsid w:val="0013666A"/>
    <w:rsid w:val="0013689A"/>
    <w:rsid w:val="00136E82"/>
    <w:rsid w:val="001371F7"/>
    <w:rsid w:val="0013762B"/>
    <w:rsid w:val="00137C4D"/>
    <w:rsid w:val="001408CF"/>
    <w:rsid w:val="00140AA1"/>
    <w:rsid w:val="00141AF8"/>
    <w:rsid w:val="00141DFB"/>
    <w:rsid w:val="001426C1"/>
    <w:rsid w:val="00143A95"/>
    <w:rsid w:val="0014436D"/>
    <w:rsid w:val="00144485"/>
    <w:rsid w:val="0014493E"/>
    <w:rsid w:val="00145705"/>
    <w:rsid w:val="00146241"/>
    <w:rsid w:val="0014643A"/>
    <w:rsid w:val="001476B0"/>
    <w:rsid w:val="00147A55"/>
    <w:rsid w:val="001515BE"/>
    <w:rsid w:val="00151D6F"/>
    <w:rsid w:val="001534BF"/>
    <w:rsid w:val="0015371A"/>
    <w:rsid w:val="00153914"/>
    <w:rsid w:val="0015439A"/>
    <w:rsid w:val="0015565F"/>
    <w:rsid w:val="00155963"/>
    <w:rsid w:val="00155981"/>
    <w:rsid w:val="00155CE4"/>
    <w:rsid w:val="00155E5D"/>
    <w:rsid w:val="00157A45"/>
    <w:rsid w:val="00157F6D"/>
    <w:rsid w:val="0016023A"/>
    <w:rsid w:val="00160453"/>
    <w:rsid w:val="00160DA4"/>
    <w:rsid w:val="00161926"/>
    <w:rsid w:val="00162161"/>
    <w:rsid w:val="00162CB4"/>
    <w:rsid w:val="00162F23"/>
    <w:rsid w:val="0016360C"/>
    <w:rsid w:val="00163CC8"/>
    <w:rsid w:val="00165380"/>
    <w:rsid w:val="00165DCE"/>
    <w:rsid w:val="00166BDB"/>
    <w:rsid w:val="00170169"/>
    <w:rsid w:val="001706FD"/>
    <w:rsid w:val="00170ADD"/>
    <w:rsid w:val="00171A5A"/>
    <w:rsid w:val="0017253A"/>
    <w:rsid w:val="00173677"/>
    <w:rsid w:val="001761B8"/>
    <w:rsid w:val="00176D74"/>
    <w:rsid w:val="00177830"/>
    <w:rsid w:val="00177AEA"/>
    <w:rsid w:val="00177D2B"/>
    <w:rsid w:val="00177FD6"/>
    <w:rsid w:val="00180027"/>
    <w:rsid w:val="001811CE"/>
    <w:rsid w:val="0018192D"/>
    <w:rsid w:val="00181C98"/>
    <w:rsid w:val="00181E60"/>
    <w:rsid w:val="001831F1"/>
    <w:rsid w:val="00183732"/>
    <w:rsid w:val="00183CD5"/>
    <w:rsid w:val="0018542F"/>
    <w:rsid w:val="00185D77"/>
    <w:rsid w:val="00186109"/>
    <w:rsid w:val="00191929"/>
    <w:rsid w:val="00191F16"/>
    <w:rsid w:val="00192A54"/>
    <w:rsid w:val="00192DCD"/>
    <w:rsid w:val="00192E6A"/>
    <w:rsid w:val="0019392A"/>
    <w:rsid w:val="00193ACF"/>
    <w:rsid w:val="00193C72"/>
    <w:rsid w:val="00195854"/>
    <w:rsid w:val="00195ECC"/>
    <w:rsid w:val="00195F0A"/>
    <w:rsid w:val="0019634E"/>
    <w:rsid w:val="00196F22"/>
    <w:rsid w:val="00197B32"/>
    <w:rsid w:val="001A08E0"/>
    <w:rsid w:val="001A0C35"/>
    <w:rsid w:val="001A23BA"/>
    <w:rsid w:val="001A3589"/>
    <w:rsid w:val="001A3E5D"/>
    <w:rsid w:val="001A52E5"/>
    <w:rsid w:val="001A5B7F"/>
    <w:rsid w:val="001A69BD"/>
    <w:rsid w:val="001A6A28"/>
    <w:rsid w:val="001A6B0E"/>
    <w:rsid w:val="001A6C1D"/>
    <w:rsid w:val="001A6F56"/>
    <w:rsid w:val="001B1F51"/>
    <w:rsid w:val="001B245F"/>
    <w:rsid w:val="001B2BD7"/>
    <w:rsid w:val="001B4001"/>
    <w:rsid w:val="001B4846"/>
    <w:rsid w:val="001B4FCA"/>
    <w:rsid w:val="001B5254"/>
    <w:rsid w:val="001B561E"/>
    <w:rsid w:val="001B7519"/>
    <w:rsid w:val="001B7998"/>
    <w:rsid w:val="001C1073"/>
    <w:rsid w:val="001C1BB7"/>
    <w:rsid w:val="001C2644"/>
    <w:rsid w:val="001C330E"/>
    <w:rsid w:val="001C4007"/>
    <w:rsid w:val="001C408F"/>
    <w:rsid w:val="001C428E"/>
    <w:rsid w:val="001C46B0"/>
    <w:rsid w:val="001C4AF4"/>
    <w:rsid w:val="001C4C39"/>
    <w:rsid w:val="001C61C5"/>
    <w:rsid w:val="001C6A99"/>
    <w:rsid w:val="001C761C"/>
    <w:rsid w:val="001C763B"/>
    <w:rsid w:val="001C7702"/>
    <w:rsid w:val="001C796D"/>
    <w:rsid w:val="001D038A"/>
    <w:rsid w:val="001D0A78"/>
    <w:rsid w:val="001D0E5F"/>
    <w:rsid w:val="001D1C25"/>
    <w:rsid w:val="001D2786"/>
    <w:rsid w:val="001D32B3"/>
    <w:rsid w:val="001D36B9"/>
    <w:rsid w:val="001D402E"/>
    <w:rsid w:val="001D4553"/>
    <w:rsid w:val="001D4E18"/>
    <w:rsid w:val="001D4F64"/>
    <w:rsid w:val="001D5001"/>
    <w:rsid w:val="001D51D6"/>
    <w:rsid w:val="001D57A2"/>
    <w:rsid w:val="001D59D7"/>
    <w:rsid w:val="001D60C3"/>
    <w:rsid w:val="001D6640"/>
    <w:rsid w:val="001D7185"/>
    <w:rsid w:val="001D782D"/>
    <w:rsid w:val="001D7BBD"/>
    <w:rsid w:val="001D7CAA"/>
    <w:rsid w:val="001E0297"/>
    <w:rsid w:val="001E10B1"/>
    <w:rsid w:val="001E20E9"/>
    <w:rsid w:val="001E2F01"/>
    <w:rsid w:val="001E411A"/>
    <w:rsid w:val="001E4469"/>
    <w:rsid w:val="001E4F35"/>
    <w:rsid w:val="001E60EA"/>
    <w:rsid w:val="001E6AD5"/>
    <w:rsid w:val="001E7440"/>
    <w:rsid w:val="001F1A9A"/>
    <w:rsid w:val="001F1D8C"/>
    <w:rsid w:val="001F1DCB"/>
    <w:rsid w:val="001F2DDC"/>
    <w:rsid w:val="001F3BC5"/>
    <w:rsid w:val="001F44B6"/>
    <w:rsid w:val="001F4FBE"/>
    <w:rsid w:val="001F5006"/>
    <w:rsid w:val="001F53F0"/>
    <w:rsid w:val="001F5B0E"/>
    <w:rsid w:val="001F6C92"/>
    <w:rsid w:val="00201171"/>
    <w:rsid w:val="00201299"/>
    <w:rsid w:val="00201B93"/>
    <w:rsid w:val="00202297"/>
    <w:rsid w:val="002033D5"/>
    <w:rsid w:val="0020361F"/>
    <w:rsid w:val="00203FB2"/>
    <w:rsid w:val="00204E2A"/>
    <w:rsid w:val="00205980"/>
    <w:rsid w:val="00205ADD"/>
    <w:rsid w:val="00205F7B"/>
    <w:rsid w:val="00207C2A"/>
    <w:rsid w:val="002100FA"/>
    <w:rsid w:val="00210E79"/>
    <w:rsid w:val="0021212C"/>
    <w:rsid w:val="0021250A"/>
    <w:rsid w:val="0021276A"/>
    <w:rsid w:val="00212CE8"/>
    <w:rsid w:val="002133B1"/>
    <w:rsid w:val="00213BEF"/>
    <w:rsid w:val="00214A30"/>
    <w:rsid w:val="00214AA1"/>
    <w:rsid w:val="00214E53"/>
    <w:rsid w:val="00215289"/>
    <w:rsid w:val="00216AEE"/>
    <w:rsid w:val="00217AAC"/>
    <w:rsid w:val="00220244"/>
    <w:rsid w:val="002204E0"/>
    <w:rsid w:val="00220A81"/>
    <w:rsid w:val="002212E1"/>
    <w:rsid w:val="00221952"/>
    <w:rsid w:val="002220E7"/>
    <w:rsid w:val="002226CE"/>
    <w:rsid w:val="00222C23"/>
    <w:rsid w:val="00224B9D"/>
    <w:rsid w:val="00224DEC"/>
    <w:rsid w:val="0022507D"/>
    <w:rsid w:val="0022537E"/>
    <w:rsid w:val="00225D87"/>
    <w:rsid w:val="00226419"/>
    <w:rsid w:val="00226848"/>
    <w:rsid w:val="00226B2B"/>
    <w:rsid w:val="0022798D"/>
    <w:rsid w:val="00230617"/>
    <w:rsid w:val="00230DB6"/>
    <w:rsid w:val="00231793"/>
    <w:rsid w:val="00231921"/>
    <w:rsid w:val="00232E19"/>
    <w:rsid w:val="0023347C"/>
    <w:rsid w:val="00235CE4"/>
    <w:rsid w:val="002360A7"/>
    <w:rsid w:val="002368A9"/>
    <w:rsid w:val="002376CD"/>
    <w:rsid w:val="00240787"/>
    <w:rsid w:val="00241485"/>
    <w:rsid w:val="00241D1B"/>
    <w:rsid w:val="00242799"/>
    <w:rsid w:val="00242897"/>
    <w:rsid w:val="00243306"/>
    <w:rsid w:val="00245AEF"/>
    <w:rsid w:val="00245CAC"/>
    <w:rsid w:val="00245D8C"/>
    <w:rsid w:val="00245F8B"/>
    <w:rsid w:val="00247637"/>
    <w:rsid w:val="0024771D"/>
    <w:rsid w:val="00247821"/>
    <w:rsid w:val="00247A22"/>
    <w:rsid w:val="0025038A"/>
    <w:rsid w:val="0025119D"/>
    <w:rsid w:val="0025152E"/>
    <w:rsid w:val="00252962"/>
    <w:rsid w:val="00253F61"/>
    <w:rsid w:val="00254B9E"/>
    <w:rsid w:val="00254C49"/>
    <w:rsid w:val="00254D7F"/>
    <w:rsid w:val="00255663"/>
    <w:rsid w:val="00255D66"/>
    <w:rsid w:val="002572F3"/>
    <w:rsid w:val="0025772E"/>
    <w:rsid w:val="0026342C"/>
    <w:rsid w:val="00263EE6"/>
    <w:rsid w:val="00264B28"/>
    <w:rsid w:val="00264F61"/>
    <w:rsid w:val="0026543D"/>
    <w:rsid w:val="00266BEE"/>
    <w:rsid w:val="00267F47"/>
    <w:rsid w:val="002701F0"/>
    <w:rsid w:val="002707C8"/>
    <w:rsid w:val="00271F79"/>
    <w:rsid w:val="002729A6"/>
    <w:rsid w:val="00274227"/>
    <w:rsid w:val="00274D11"/>
    <w:rsid w:val="00275E82"/>
    <w:rsid w:val="00276B4D"/>
    <w:rsid w:val="00276E5D"/>
    <w:rsid w:val="00280E70"/>
    <w:rsid w:val="00281970"/>
    <w:rsid w:val="002823F8"/>
    <w:rsid w:val="00282637"/>
    <w:rsid w:val="00282906"/>
    <w:rsid w:val="00282D29"/>
    <w:rsid w:val="002830CB"/>
    <w:rsid w:val="002837F9"/>
    <w:rsid w:val="002844AC"/>
    <w:rsid w:val="0028456B"/>
    <w:rsid w:val="00285396"/>
    <w:rsid w:val="00285491"/>
    <w:rsid w:val="00285E7C"/>
    <w:rsid w:val="00286547"/>
    <w:rsid w:val="002866C0"/>
    <w:rsid w:val="00286A4D"/>
    <w:rsid w:val="00286E8D"/>
    <w:rsid w:val="0028715D"/>
    <w:rsid w:val="00290E1D"/>
    <w:rsid w:val="002917C3"/>
    <w:rsid w:val="002920AF"/>
    <w:rsid w:val="002924B6"/>
    <w:rsid w:val="00293638"/>
    <w:rsid w:val="00294C02"/>
    <w:rsid w:val="00294E6B"/>
    <w:rsid w:val="00295508"/>
    <w:rsid w:val="0029622E"/>
    <w:rsid w:val="00297743"/>
    <w:rsid w:val="002A014A"/>
    <w:rsid w:val="002A09EA"/>
    <w:rsid w:val="002A2036"/>
    <w:rsid w:val="002A211F"/>
    <w:rsid w:val="002A377B"/>
    <w:rsid w:val="002A37B1"/>
    <w:rsid w:val="002A3A47"/>
    <w:rsid w:val="002A41D5"/>
    <w:rsid w:val="002A601B"/>
    <w:rsid w:val="002A6D68"/>
    <w:rsid w:val="002A714B"/>
    <w:rsid w:val="002B0028"/>
    <w:rsid w:val="002B0483"/>
    <w:rsid w:val="002B05E9"/>
    <w:rsid w:val="002B17F7"/>
    <w:rsid w:val="002B266F"/>
    <w:rsid w:val="002B37EE"/>
    <w:rsid w:val="002B4660"/>
    <w:rsid w:val="002B46CE"/>
    <w:rsid w:val="002B5381"/>
    <w:rsid w:val="002B562E"/>
    <w:rsid w:val="002B62CD"/>
    <w:rsid w:val="002B66A3"/>
    <w:rsid w:val="002B755C"/>
    <w:rsid w:val="002B7A06"/>
    <w:rsid w:val="002C0B93"/>
    <w:rsid w:val="002C0E57"/>
    <w:rsid w:val="002C1122"/>
    <w:rsid w:val="002C1575"/>
    <w:rsid w:val="002C1A1D"/>
    <w:rsid w:val="002C1F8B"/>
    <w:rsid w:val="002C20B7"/>
    <w:rsid w:val="002C3382"/>
    <w:rsid w:val="002C362D"/>
    <w:rsid w:val="002C4486"/>
    <w:rsid w:val="002C4B6E"/>
    <w:rsid w:val="002C57FA"/>
    <w:rsid w:val="002C597A"/>
    <w:rsid w:val="002C5B9A"/>
    <w:rsid w:val="002C5FA8"/>
    <w:rsid w:val="002C5FDF"/>
    <w:rsid w:val="002C6B56"/>
    <w:rsid w:val="002C75DA"/>
    <w:rsid w:val="002C7F4C"/>
    <w:rsid w:val="002D209E"/>
    <w:rsid w:val="002D254A"/>
    <w:rsid w:val="002D2882"/>
    <w:rsid w:val="002D29D5"/>
    <w:rsid w:val="002D4CAE"/>
    <w:rsid w:val="002D4E88"/>
    <w:rsid w:val="002D52B5"/>
    <w:rsid w:val="002D58F1"/>
    <w:rsid w:val="002D59C1"/>
    <w:rsid w:val="002D6908"/>
    <w:rsid w:val="002D6BFD"/>
    <w:rsid w:val="002D7C32"/>
    <w:rsid w:val="002E03A4"/>
    <w:rsid w:val="002E03C6"/>
    <w:rsid w:val="002E0972"/>
    <w:rsid w:val="002E1103"/>
    <w:rsid w:val="002E129B"/>
    <w:rsid w:val="002E170F"/>
    <w:rsid w:val="002E23CF"/>
    <w:rsid w:val="002E3B67"/>
    <w:rsid w:val="002E40D0"/>
    <w:rsid w:val="002E4658"/>
    <w:rsid w:val="002E4C16"/>
    <w:rsid w:val="002E4DA7"/>
    <w:rsid w:val="002E4E01"/>
    <w:rsid w:val="002E5342"/>
    <w:rsid w:val="002E552C"/>
    <w:rsid w:val="002E556E"/>
    <w:rsid w:val="002E6524"/>
    <w:rsid w:val="002E68B5"/>
    <w:rsid w:val="002E6D82"/>
    <w:rsid w:val="002E74B8"/>
    <w:rsid w:val="002F0390"/>
    <w:rsid w:val="002F07C4"/>
    <w:rsid w:val="002F0E59"/>
    <w:rsid w:val="002F105F"/>
    <w:rsid w:val="002F144A"/>
    <w:rsid w:val="002F1F13"/>
    <w:rsid w:val="002F23D3"/>
    <w:rsid w:val="002F3DEA"/>
    <w:rsid w:val="002F4F61"/>
    <w:rsid w:val="002F589A"/>
    <w:rsid w:val="002F600D"/>
    <w:rsid w:val="002F6928"/>
    <w:rsid w:val="002F69E6"/>
    <w:rsid w:val="003013D1"/>
    <w:rsid w:val="0030334F"/>
    <w:rsid w:val="003040A2"/>
    <w:rsid w:val="003042B6"/>
    <w:rsid w:val="00305854"/>
    <w:rsid w:val="00306802"/>
    <w:rsid w:val="00306A54"/>
    <w:rsid w:val="00306C2D"/>
    <w:rsid w:val="003073D7"/>
    <w:rsid w:val="00307863"/>
    <w:rsid w:val="003109A2"/>
    <w:rsid w:val="003113CF"/>
    <w:rsid w:val="00311489"/>
    <w:rsid w:val="003116B8"/>
    <w:rsid w:val="003122D7"/>
    <w:rsid w:val="0031238C"/>
    <w:rsid w:val="00312759"/>
    <w:rsid w:val="00312F85"/>
    <w:rsid w:val="00313E66"/>
    <w:rsid w:val="00314737"/>
    <w:rsid w:val="00314D24"/>
    <w:rsid w:val="00314EFB"/>
    <w:rsid w:val="00314F26"/>
    <w:rsid w:val="00315DD3"/>
    <w:rsid w:val="0031619C"/>
    <w:rsid w:val="00317219"/>
    <w:rsid w:val="00317C62"/>
    <w:rsid w:val="00317DE2"/>
    <w:rsid w:val="003203C1"/>
    <w:rsid w:val="00321C9A"/>
    <w:rsid w:val="00321F29"/>
    <w:rsid w:val="0032236E"/>
    <w:rsid w:val="003228E7"/>
    <w:rsid w:val="00322BDF"/>
    <w:rsid w:val="00322EF8"/>
    <w:rsid w:val="00323C93"/>
    <w:rsid w:val="00323CD6"/>
    <w:rsid w:val="00324399"/>
    <w:rsid w:val="00325873"/>
    <w:rsid w:val="00325FFA"/>
    <w:rsid w:val="003262B7"/>
    <w:rsid w:val="00327ACD"/>
    <w:rsid w:val="003315FB"/>
    <w:rsid w:val="00331A56"/>
    <w:rsid w:val="003321BC"/>
    <w:rsid w:val="00332E8B"/>
    <w:rsid w:val="00336495"/>
    <w:rsid w:val="003371B8"/>
    <w:rsid w:val="00340291"/>
    <w:rsid w:val="003406DF"/>
    <w:rsid w:val="003417D2"/>
    <w:rsid w:val="003418D7"/>
    <w:rsid w:val="00342E24"/>
    <w:rsid w:val="0034360A"/>
    <w:rsid w:val="00343867"/>
    <w:rsid w:val="00343BA2"/>
    <w:rsid w:val="003467CD"/>
    <w:rsid w:val="00346B84"/>
    <w:rsid w:val="00346C6A"/>
    <w:rsid w:val="003474AF"/>
    <w:rsid w:val="00347E68"/>
    <w:rsid w:val="003518E2"/>
    <w:rsid w:val="00353EC2"/>
    <w:rsid w:val="0035639F"/>
    <w:rsid w:val="0035763C"/>
    <w:rsid w:val="00357D05"/>
    <w:rsid w:val="003612FA"/>
    <w:rsid w:val="003616D3"/>
    <w:rsid w:val="00363B68"/>
    <w:rsid w:val="00364711"/>
    <w:rsid w:val="0036480B"/>
    <w:rsid w:val="0036485E"/>
    <w:rsid w:val="0036643A"/>
    <w:rsid w:val="003664E5"/>
    <w:rsid w:val="0037039D"/>
    <w:rsid w:val="00370ACF"/>
    <w:rsid w:val="0037319A"/>
    <w:rsid w:val="00373549"/>
    <w:rsid w:val="00373B25"/>
    <w:rsid w:val="00373EA3"/>
    <w:rsid w:val="003743C8"/>
    <w:rsid w:val="0037499B"/>
    <w:rsid w:val="003760B1"/>
    <w:rsid w:val="00377684"/>
    <w:rsid w:val="00377F31"/>
    <w:rsid w:val="0038000B"/>
    <w:rsid w:val="00380AD9"/>
    <w:rsid w:val="00381D39"/>
    <w:rsid w:val="003836F5"/>
    <w:rsid w:val="00383BA1"/>
    <w:rsid w:val="00383D93"/>
    <w:rsid w:val="00385382"/>
    <w:rsid w:val="0038679B"/>
    <w:rsid w:val="00386EC6"/>
    <w:rsid w:val="0038776F"/>
    <w:rsid w:val="00390039"/>
    <w:rsid w:val="003900EE"/>
    <w:rsid w:val="003910CC"/>
    <w:rsid w:val="00391A77"/>
    <w:rsid w:val="00392542"/>
    <w:rsid w:val="00392DB9"/>
    <w:rsid w:val="00393548"/>
    <w:rsid w:val="003938BF"/>
    <w:rsid w:val="0039397A"/>
    <w:rsid w:val="00394909"/>
    <w:rsid w:val="00394F06"/>
    <w:rsid w:val="0039510F"/>
    <w:rsid w:val="003951D9"/>
    <w:rsid w:val="003967DA"/>
    <w:rsid w:val="0039706D"/>
    <w:rsid w:val="00397536"/>
    <w:rsid w:val="003A00CB"/>
    <w:rsid w:val="003A03AD"/>
    <w:rsid w:val="003A03CB"/>
    <w:rsid w:val="003A16B9"/>
    <w:rsid w:val="003A2303"/>
    <w:rsid w:val="003A30B8"/>
    <w:rsid w:val="003A3352"/>
    <w:rsid w:val="003A3CF6"/>
    <w:rsid w:val="003A510C"/>
    <w:rsid w:val="003A6AE5"/>
    <w:rsid w:val="003A6CE1"/>
    <w:rsid w:val="003A7086"/>
    <w:rsid w:val="003A7925"/>
    <w:rsid w:val="003A7C53"/>
    <w:rsid w:val="003B0417"/>
    <w:rsid w:val="003B04F6"/>
    <w:rsid w:val="003B0FC3"/>
    <w:rsid w:val="003B256B"/>
    <w:rsid w:val="003B33FC"/>
    <w:rsid w:val="003B3D27"/>
    <w:rsid w:val="003B4289"/>
    <w:rsid w:val="003B4949"/>
    <w:rsid w:val="003B5C9D"/>
    <w:rsid w:val="003B7432"/>
    <w:rsid w:val="003B7984"/>
    <w:rsid w:val="003C032A"/>
    <w:rsid w:val="003C1CF9"/>
    <w:rsid w:val="003C1F6C"/>
    <w:rsid w:val="003C3197"/>
    <w:rsid w:val="003C4290"/>
    <w:rsid w:val="003C4BA3"/>
    <w:rsid w:val="003C4DF6"/>
    <w:rsid w:val="003C4E36"/>
    <w:rsid w:val="003C53DA"/>
    <w:rsid w:val="003C55F4"/>
    <w:rsid w:val="003C5758"/>
    <w:rsid w:val="003C5EA1"/>
    <w:rsid w:val="003C6579"/>
    <w:rsid w:val="003C6631"/>
    <w:rsid w:val="003C77CE"/>
    <w:rsid w:val="003D0374"/>
    <w:rsid w:val="003D04BF"/>
    <w:rsid w:val="003D06A3"/>
    <w:rsid w:val="003D0C1F"/>
    <w:rsid w:val="003D13CE"/>
    <w:rsid w:val="003D1AF5"/>
    <w:rsid w:val="003D23A8"/>
    <w:rsid w:val="003D2AF3"/>
    <w:rsid w:val="003D37F7"/>
    <w:rsid w:val="003D4945"/>
    <w:rsid w:val="003D4F20"/>
    <w:rsid w:val="003D6528"/>
    <w:rsid w:val="003D6ECC"/>
    <w:rsid w:val="003D7E57"/>
    <w:rsid w:val="003E010A"/>
    <w:rsid w:val="003E1B02"/>
    <w:rsid w:val="003E2515"/>
    <w:rsid w:val="003E2AC8"/>
    <w:rsid w:val="003E3BF7"/>
    <w:rsid w:val="003E3ED2"/>
    <w:rsid w:val="003E4589"/>
    <w:rsid w:val="003E6545"/>
    <w:rsid w:val="003F2B60"/>
    <w:rsid w:val="003F304B"/>
    <w:rsid w:val="003F3566"/>
    <w:rsid w:val="003F38E8"/>
    <w:rsid w:val="003F3DC3"/>
    <w:rsid w:val="003F46BE"/>
    <w:rsid w:val="003F4994"/>
    <w:rsid w:val="003F4F3F"/>
    <w:rsid w:val="003F64D8"/>
    <w:rsid w:val="003F69E6"/>
    <w:rsid w:val="003F6B82"/>
    <w:rsid w:val="003F77B2"/>
    <w:rsid w:val="00400457"/>
    <w:rsid w:val="00400548"/>
    <w:rsid w:val="00400D30"/>
    <w:rsid w:val="0040192E"/>
    <w:rsid w:val="004019CE"/>
    <w:rsid w:val="00402044"/>
    <w:rsid w:val="00402DF4"/>
    <w:rsid w:val="00403568"/>
    <w:rsid w:val="0040379A"/>
    <w:rsid w:val="00403C3E"/>
    <w:rsid w:val="0040430C"/>
    <w:rsid w:val="0040458F"/>
    <w:rsid w:val="00404953"/>
    <w:rsid w:val="004057A0"/>
    <w:rsid w:val="0040685A"/>
    <w:rsid w:val="00406B16"/>
    <w:rsid w:val="004073BF"/>
    <w:rsid w:val="004105A6"/>
    <w:rsid w:val="004112EA"/>
    <w:rsid w:val="004116C2"/>
    <w:rsid w:val="00413B2E"/>
    <w:rsid w:val="00414F1E"/>
    <w:rsid w:val="00415539"/>
    <w:rsid w:val="004172CC"/>
    <w:rsid w:val="00420AF0"/>
    <w:rsid w:val="00420F5B"/>
    <w:rsid w:val="0042102F"/>
    <w:rsid w:val="00421DDF"/>
    <w:rsid w:val="00422BEB"/>
    <w:rsid w:val="004237B2"/>
    <w:rsid w:val="004239F4"/>
    <w:rsid w:val="00423D7C"/>
    <w:rsid w:val="004240D1"/>
    <w:rsid w:val="00424589"/>
    <w:rsid w:val="00425AF2"/>
    <w:rsid w:val="00425D59"/>
    <w:rsid w:val="00426093"/>
    <w:rsid w:val="00426897"/>
    <w:rsid w:val="004273B1"/>
    <w:rsid w:val="00427964"/>
    <w:rsid w:val="00427E51"/>
    <w:rsid w:val="00430326"/>
    <w:rsid w:val="00430450"/>
    <w:rsid w:val="00431F84"/>
    <w:rsid w:val="0043408F"/>
    <w:rsid w:val="00434158"/>
    <w:rsid w:val="004344FA"/>
    <w:rsid w:val="004349F1"/>
    <w:rsid w:val="00435CD8"/>
    <w:rsid w:val="00436E72"/>
    <w:rsid w:val="00437A5D"/>
    <w:rsid w:val="00437D6E"/>
    <w:rsid w:val="00437F49"/>
    <w:rsid w:val="004412A3"/>
    <w:rsid w:val="004424F3"/>
    <w:rsid w:val="004425DF"/>
    <w:rsid w:val="00442BA5"/>
    <w:rsid w:val="0044333E"/>
    <w:rsid w:val="0044454C"/>
    <w:rsid w:val="00444F35"/>
    <w:rsid w:val="004450D3"/>
    <w:rsid w:val="004455B5"/>
    <w:rsid w:val="00446352"/>
    <w:rsid w:val="00447ED4"/>
    <w:rsid w:val="00450545"/>
    <w:rsid w:val="0045076C"/>
    <w:rsid w:val="004507C2"/>
    <w:rsid w:val="00455EFD"/>
    <w:rsid w:val="00457D6C"/>
    <w:rsid w:val="0046159F"/>
    <w:rsid w:val="00462177"/>
    <w:rsid w:val="0046228A"/>
    <w:rsid w:val="0046250E"/>
    <w:rsid w:val="00462ECD"/>
    <w:rsid w:val="00463A0B"/>
    <w:rsid w:val="00463E37"/>
    <w:rsid w:val="004641D8"/>
    <w:rsid w:val="0046485C"/>
    <w:rsid w:val="0046490A"/>
    <w:rsid w:val="0046504D"/>
    <w:rsid w:val="00465453"/>
    <w:rsid w:val="00467ED5"/>
    <w:rsid w:val="004706FD"/>
    <w:rsid w:val="0047272E"/>
    <w:rsid w:val="0047451F"/>
    <w:rsid w:val="004761A8"/>
    <w:rsid w:val="0047621F"/>
    <w:rsid w:val="00476592"/>
    <w:rsid w:val="0047703D"/>
    <w:rsid w:val="0047711B"/>
    <w:rsid w:val="00477904"/>
    <w:rsid w:val="00477B77"/>
    <w:rsid w:val="004807F0"/>
    <w:rsid w:val="004814C1"/>
    <w:rsid w:val="0048194F"/>
    <w:rsid w:val="00482A69"/>
    <w:rsid w:val="00482B60"/>
    <w:rsid w:val="00482C7B"/>
    <w:rsid w:val="004846CB"/>
    <w:rsid w:val="004864AD"/>
    <w:rsid w:val="00486EAC"/>
    <w:rsid w:val="00487026"/>
    <w:rsid w:val="00487695"/>
    <w:rsid w:val="0048795F"/>
    <w:rsid w:val="00487BD8"/>
    <w:rsid w:val="004906EB"/>
    <w:rsid w:val="00490781"/>
    <w:rsid w:val="004922E6"/>
    <w:rsid w:val="00492784"/>
    <w:rsid w:val="00492914"/>
    <w:rsid w:val="00492DD2"/>
    <w:rsid w:val="004937E8"/>
    <w:rsid w:val="004938D7"/>
    <w:rsid w:val="00493F38"/>
    <w:rsid w:val="004944B1"/>
    <w:rsid w:val="004947BE"/>
    <w:rsid w:val="00494C2F"/>
    <w:rsid w:val="00494E83"/>
    <w:rsid w:val="00494EBD"/>
    <w:rsid w:val="00495718"/>
    <w:rsid w:val="00495D00"/>
    <w:rsid w:val="00497D86"/>
    <w:rsid w:val="00497E53"/>
    <w:rsid w:val="004A009A"/>
    <w:rsid w:val="004A0764"/>
    <w:rsid w:val="004A1776"/>
    <w:rsid w:val="004A24FA"/>
    <w:rsid w:val="004A2FA3"/>
    <w:rsid w:val="004A508D"/>
    <w:rsid w:val="004A73B0"/>
    <w:rsid w:val="004B00EC"/>
    <w:rsid w:val="004B03DD"/>
    <w:rsid w:val="004B0F78"/>
    <w:rsid w:val="004B19AD"/>
    <w:rsid w:val="004B1E43"/>
    <w:rsid w:val="004B2003"/>
    <w:rsid w:val="004B2B7E"/>
    <w:rsid w:val="004B3342"/>
    <w:rsid w:val="004B33ED"/>
    <w:rsid w:val="004B365D"/>
    <w:rsid w:val="004B43D1"/>
    <w:rsid w:val="004B51DB"/>
    <w:rsid w:val="004B5480"/>
    <w:rsid w:val="004B5997"/>
    <w:rsid w:val="004B61BC"/>
    <w:rsid w:val="004B6330"/>
    <w:rsid w:val="004B6882"/>
    <w:rsid w:val="004B6E0E"/>
    <w:rsid w:val="004C002E"/>
    <w:rsid w:val="004C03C2"/>
    <w:rsid w:val="004C0F85"/>
    <w:rsid w:val="004C14B5"/>
    <w:rsid w:val="004C1516"/>
    <w:rsid w:val="004C2830"/>
    <w:rsid w:val="004C4A03"/>
    <w:rsid w:val="004C5230"/>
    <w:rsid w:val="004C53A5"/>
    <w:rsid w:val="004C7A98"/>
    <w:rsid w:val="004C7B6F"/>
    <w:rsid w:val="004D04AF"/>
    <w:rsid w:val="004D0954"/>
    <w:rsid w:val="004D0A40"/>
    <w:rsid w:val="004D1480"/>
    <w:rsid w:val="004D2021"/>
    <w:rsid w:val="004D2027"/>
    <w:rsid w:val="004D26D2"/>
    <w:rsid w:val="004D2A55"/>
    <w:rsid w:val="004D2EF4"/>
    <w:rsid w:val="004D410C"/>
    <w:rsid w:val="004D4639"/>
    <w:rsid w:val="004E0998"/>
    <w:rsid w:val="004E16F4"/>
    <w:rsid w:val="004E17F4"/>
    <w:rsid w:val="004E2473"/>
    <w:rsid w:val="004E2B8A"/>
    <w:rsid w:val="004E2C05"/>
    <w:rsid w:val="004E2E9C"/>
    <w:rsid w:val="004E3725"/>
    <w:rsid w:val="004E471E"/>
    <w:rsid w:val="004E4A94"/>
    <w:rsid w:val="004E51BC"/>
    <w:rsid w:val="004E5C8D"/>
    <w:rsid w:val="004E6265"/>
    <w:rsid w:val="004E6835"/>
    <w:rsid w:val="004E6DD7"/>
    <w:rsid w:val="004F0484"/>
    <w:rsid w:val="004F096B"/>
    <w:rsid w:val="004F3DCC"/>
    <w:rsid w:val="004F45D8"/>
    <w:rsid w:val="004F4A2F"/>
    <w:rsid w:val="004F5BC4"/>
    <w:rsid w:val="004F64C5"/>
    <w:rsid w:val="004F6D41"/>
    <w:rsid w:val="004F711A"/>
    <w:rsid w:val="004F76C6"/>
    <w:rsid w:val="004F7C04"/>
    <w:rsid w:val="005005CF"/>
    <w:rsid w:val="005013C3"/>
    <w:rsid w:val="005019FC"/>
    <w:rsid w:val="00502FC0"/>
    <w:rsid w:val="00503210"/>
    <w:rsid w:val="0050385D"/>
    <w:rsid w:val="00503C16"/>
    <w:rsid w:val="00504954"/>
    <w:rsid w:val="00505D50"/>
    <w:rsid w:val="00506717"/>
    <w:rsid w:val="00506C33"/>
    <w:rsid w:val="00506D67"/>
    <w:rsid w:val="00506EE5"/>
    <w:rsid w:val="005079F6"/>
    <w:rsid w:val="00507E2E"/>
    <w:rsid w:val="0051132E"/>
    <w:rsid w:val="00511667"/>
    <w:rsid w:val="005118D6"/>
    <w:rsid w:val="00511908"/>
    <w:rsid w:val="00511954"/>
    <w:rsid w:val="0051282F"/>
    <w:rsid w:val="00512EAB"/>
    <w:rsid w:val="00513E00"/>
    <w:rsid w:val="005166BD"/>
    <w:rsid w:val="005167E3"/>
    <w:rsid w:val="00516E2B"/>
    <w:rsid w:val="00520277"/>
    <w:rsid w:val="0052127B"/>
    <w:rsid w:val="005216F9"/>
    <w:rsid w:val="005222E2"/>
    <w:rsid w:val="00522483"/>
    <w:rsid w:val="00523583"/>
    <w:rsid w:val="00523608"/>
    <w:rsid w:val="005238F8"/>
    <w:rsid w:val="00525F47"/>
    <w:rsid w:val="0052601F"/>
    <w:rsid w:val="0052664B"/>
    <w:rsid w:val="00526AC4"/>
    <w:rsid w:val="0052782C"/>
    <w:rsid w:val="005279AB"/>
    <w:rsid w:val="00530300"/>
    <w:rsid w:val="005307FB"/>
    <w:rsid w:val="00530861"/>
    <w:rsid w:val="00530AEE"/>
    <w:rsid w:val="00530F76"/>
    <w:rsid w:val="00531048"/>
    <w:rsid w:val="0053231A"/>
    <w:rsid w:val="00532810"/>
    <w:rsid w:val="00534C59"/>
    <w:rsid w:val="00534E37"/>
    <w:rsid w:val="00535497"/>
    <w:rsid w:val="0053554B"/>
    <w:rsid w:val="00535A41"/>
    <w:rsid w:val="00535EAF"/>
    <w:rsid w:val="00535F2F"/>
    <w:rsid w:val="0053688D"/>
    <w:rsid w:val="00536CC8"/>
    <w:rsid w:val="00536E92"/>
    <w:rsid w:val="005370D5"/>
    <w:rsid w:val="0053789D"/>
    <w:rsid w:val="00540BE4"/>
    <w:rsid w:val="00541DDC"/>
    <w:rsid w:val="005421AC"/>
    <w:rsid w:val="005436C8"/>
    <w:rsid w:val="00543DCD"/>
    <w:rsid w:val="005446DC"/>
    <w:rsid w:val="00544C04"/>
    <w:rsid w:val="00544E29"/>
    <w:rsid w:val="0054606D"/>
    <w:rsid w:val="00546A6C"/>
    <w:rsid w:val="00546EEB"/>
    <w:rsid w:val="00547448"/>
    <w:rsid w:val="00547485"/>
    <w:rsid w:val="005478CA"/>
    <w:rsid w:val="00551F56"/>
    <w:rsid w:val="0055210A"/>
    <w:rsid w:val="005521DC"/>
    <w:rsid w:val="00552C1B"/>
    <w:rsid w:val="00552D69"/>
    <w:rsid w:val="00553396"/>
    <w:rsid w:val="00553ABD"/>
    <w:rsid w:val="0055483F"/>
    <w:rsid w:val="005548B6"/>
    <w:rsid w:val="00554CEA"/>
    <w:rsid w:val="00555129"/>
    <w:rsid w:val="00555490"/>
    <w:rsid w:val="0055557E"/>
    <w:rsid w:val="00556AE3"/>
    <w:rsid w:val="00557782"/>
    <w:rsid w:val="005579AB"/>
    <w:rsid w:val="005611A3"/>
    <w:rsid w:val="005612E2"/>
    <w:rsid w:val="00561AB7"/>
    <w:rsid w:val="0056212C"/>
    <w:rsid w:val="00562D88"/>
    <w:rsid w:val="00563152"/>
    <w:rsid w:val="00564F6A"/>
    <w:rsid w:val="005651BA"/>
    <w:rsid w:val="00566443"/>
    <w:rsid w:val="00567273"/>
    <w:rsid w:val="00567A47"/>
    <w:rsid w:val="00570410"/>
    <w:rsid w:val="005706CD"/>
    <w:rsid w:val="00570CB7"/>
    <w:rsid w:val="005713F3"/>
    <w:rsid w:val="00571D6C"/>
    <w:rsid w:val="005720FA"/>
    <w:rsid w:val="00572409"/>
    <w:rsid w:val="00572486"/>
    <w:rsid w:val="00572983"/>
    <w:rsid w:val="00573F8B"/>
    <w:rsid w:val="005741B0"/>
    <w:rsid w:val="005745E8"/>
    <w:rsid w:val="0057638D"/>
    <w:rsid w:val="005771F5"/>
    <w:rsid w:val="00577885"/>
    <w:rsid w:val="00577CA8"/>
    <w:rsid w:val="00577CC8"/>
    <w:rsid w:val="005800F2"/>
    <w:rsid w:val="00580781"/>
    <w:rsid w:val="00580A5B"/>
    <w:rsid w:val="00580D58"/>
    <w:rsid w:val="00580F36"/>
    <w:rsid w:val="00581302"/>
    <w:rsid w:val="0058167A"/>
    <w:rsid w:val="005816FF"/>
    <w:rsid w:val="00581C43"/>
    <w:rsid w:val="00581FAE"/>
    <w:rsid w:val="005820CC"/>
    <w:rsid w:val="0058236A"/>
    <w:rsid w:val="00582D1D"/>
    <w:rsid w:val="0058381A"/>
    <w:rsid w:val="00583D33"/>
    <w:rsid w:val="00584593"/>
    <w:rsid w:val="005854EA"/>
    <w:rsid w:val="00586B97"/>
    <w:rsid w:val="00587BA6"/>
    <w:rsid w:val="00590389"/>
    <w:rsid w:val="005909DC"/>
    <w:rsid w:val="005911BA"/>
    <w:rsid w:val="00591393"/>
    <w:rsid w:val="0059184B"/>
    <w:rsid w:val="00592A59"/>
    <w:rsid w:val="00594680"/>
    <w:rsid w:val="00595DD1"/>
    <w:rsid w:val="0059609B"/>
    <w:rsid w:val="00596CEB"/>
    <w:rsid w:val="00597592"/>
    <w:rsid w:val="00597C6D"/>
    <w:rsid w:val="00597EED"/>
    <w:rsid w:val="005A0C65"/>
    <w:rsid w:val="005A16A2"/>
    <w:rsid w:val="005A2078"/>
    <w:rsid w:val="005A2AC2"/>
    <w:rsid w:val="005A2AE1"/>
    <w:rsid w:val="005A56B4"/>
    <w:rsid w:val="005A611B"/>
    <w:rsid w:val="005A6370"/>
    <w:rsid w:val="005A6D31"/>
    <w:rsid w:val="005B0B0B"/>
    <w:rsid w:val="005B1876"/>
    <w:rsid w:val="005B2F4F"/>
    <w:rsid w:val="005B37B4"/>
    <w:rsid w:val="005B42F7"/>
    <w:rsid w:val="005B51C1"/>
    <w:rsid w:val="005B5C4E"/>
    <w:rsid w:val="005B5D76"/>
    <w:rsid w:val="005B6069"/>
    <w:rsid w:val="005C017A"/>
    <w:rsid w:val="005C1225"/>
    <w:rsid w:val="005C178E"/>
    <w:rsid w:val="005C2B2E"/>
    <w:rsid w:val="005C2D1D"/>
    <w:rsid w:val="005C3436"/>
    <w:rsid w:val="005C38C1"/>
    <w:rsid w:val="005C4947"/>
    <w:rsid w:val="005C50D0"/>
    <w:rsid w:val="005D0D08"/>
    <w:rsid w:val="005D175F"/>
    <w:rsid w:val="005D1E91"/>
    <w:rsid w:val="005D24E0"/>
    <w:rsid w:val="005D2544"/>
    <w:rsid w:val="005D30BA"/>
    <w:rsid w:val="005D4664"/>
    <w:rsid w:val="005D4922"/>
    <w:rsid w:val="005D59A3"/>
    <w:rsid w:val="005D5F64"/>
    <w:rsid w:val="005D7516"/>
    <w:rsid w:val="005D7876"/>
    <w:rsid w:val="005E0B28"/>
    <w:rsid w:val="005E1667"/>
    <w:rsid w:val="005E16A0"/>
    <w:rsid w:val="005E1726"/>
    <w:rsid w:val="005E2441"/>
    <w:rsid w:val="005E2C6E"/>
    <w:rsid w:val="005E3251"/>
    <w:rsid w:val="005E340E"/>
    <w:rsid w:val="005E4167"/>
    <w:rsid w:val="005E64D2"/>
    <w:rsid w:val="005E6AAC"/>
    <w:rsid w:val="005E7CA4"/>
    <w:rsid w:val="005F0236"/>
    <w:rsid w:val="005F0ACD"/>
    <w:rsid w:val="005F0E15"/>
    <w:rsid w:val="005F1200"/>
    <w:rsid w:val="005F26F6"/>
    <w:rsid w:val="005F2FD8"/>
    <w:rsid w:val="005F33E3"/>
    <w:rsid w:val="005F4128"/>
    <w:rsid w:val="005F443A"/>
    <w:rsid w:val="005F459F"/>
    <w:rsid w:val="005F4BBE"/>
    <w:rsid w:val="005F4C17"/>
    <w:rsid w:val="005F4D3D"/>
    <w:rsid w:val="005F5CC1"/>
    <w:rsid w:val="005F5F60"/>
    <w:rsid w:val="005F5FA7"/>
    <w:rsid w:val="005F65BB"/>
    <w:rsid w:val="005F67E7"/>
    <w:rsid w:val="005F6BF5"/>
    <w:rsid w:val="005F7D91"/>
    <w:rsid w:val="00600DD7"/>
    <w:rsid w:val="00601777"/>
    <w:rsid w:val="00601A8D"/>
    <w:rsid w:val="00601AE1"/>
    <w:rsid w:val="00603D3E"/>
    <w:rsid w:val="006049CD"/>
    <w:rsid w:val="00604A04"/>
    <w:rsid w:val="00604B92"/>
    <w:rsid w:val="006054F0"/>
    <w:rsid w:val="006056AD"/>
    <w:rsid w:val="006061CD"/>
    <w:rsid w:val="0060625F"/>
    <w:rsid w:val="006069A7"/>
    <w:rsid w:val="00610139"/>
    <w:rsid w:val="00610449"/>
    <w:rsid w:val="00610D4F"/>
    <w:rsid w:val="0061187B"/>
    <w:rsid w:val="00611C69"/>
    <w:rsid w:val="006122C1"/>
    <w:rsid w:val="00612892"/>
    <w:rsid w:val="00612BC8"/>
    <w:rsid w:val="00612CF4"/>
    <w:rsid w:val="00613189"/>
    <w:rsid w:val="006136A8"/>
    <w:rsid w:val="00613A4E"/>
    <w:rsid w:val="006144E3"/>
    <w:rsid w:val="00614F87"/>
    <w:rsid w:val="00615B3F"/>
    <w:rsid w:val="006166C3"/>
    <w:rsid w:val="00617475"/>
    <w:rsid w:val="00617692"/>
    <w:rsid w:val="00617AEF"/>
    <w:rsid w:val="00620B91"/>
    <w:rsid w:val="00622111"/>
    <w:rsid w:val="0062231F"/>
    <w:rsid w:val="006226AE"/>
    <w:rsid w:val="006234FE"/>
    <w:rsid w:val="00624CF2"/>
    <w:rsid w:val="00624FA1"/>
    <w:rsid w:val="00626FF8"/>
    <w:rsid w:val="00627100"/>
    <w:rsid w:val="0062744D"/>
    <w:rsid w:val="00631A02"/>
    <w:rsid w:val="00631B02"/>
    <w:rsid w:val="00633506"/>
    <w:rsid w:val="0063380E"/>
    <w:rsid w:val="00633896"/>
    <w:rsid w:val="00634073"/>
    <w:rsid w:val="00634D8B"/>
    <w:rsid w:val="00634EDA"/>
    <w:rsid w:val="006354C9"/>
    <w:rsid w:val="0063574A"/>
    <w:rsid w:val="006373D4"/>
    <w:rsid w:val="00640BA5"/>
    <w:rsid w:val="00640BC7"/>
    <w:rsid w:val="00640E5F"/>
    <w:rsid w:val="006417B4"/>
    <w:rsid w:val="00642987"/>
    <w:rsid w:val="00642E25"/>
    <w:rsid w:val="006434EE"/>
    <w:rsid w:val="00643860"/>
    <w:rsid w:val="006441B0"/>
    <w:rsid w:val="0064491F"/>
    <w:rsid w:val="00644F43"/>
    <w:rsid w:val="006457BA"/>
    <w:rsid w:val="00645A23"/>
    <w:rsid w:val="00645CDA"/>
    <w:rsid w:val="00645CFE"/>
    <w:rsid w:val="006463AE"/>
    <w:rsid w:val="00647373"/>
    <w:rsid w:val="006479FC"/>
    <w:rsid w:val="00647DFE"/>
    <w:rsid w:val="00650375"/>
    <w:rsid w:val="00651185"/>
    <w:rsid w:val="00652ABF"/>
    <w:rsid w:val="006530E7"/>
    <w:rsid w:val="00653B9A"/>
    <w:rsid w:val="00653D5C"/>
    <w:rsid w:val="006543F3"/>
    <w:rsid w:val="006545AE"/>
    <w:rsid w:val="00654B59"/>
    <w:rsid w:val="006552F3"/>
    <w:rsid w:val="006554F0"/>
    <w:rsid w:val="00655671"/>
    <w:rsid w:val="00655EC3"/>
    <w:rsid w:val="0065630D"/>
    <w:rsid w:val="00656561"/>
    <w:rsid w:val="006565D5"/>
    <w:rsid w:val="00656A1C"/>
    <w:rsid w:val="00656CFE"/>
    <w:rsid w:val="00656DEF"/>
    <w:rsid w:val="00657014"/>
    <w:rsid w:val="00657ECA"/>
    <w:rsid w:val="006604E1"/>
    <w:rsid w:val="0066068D"/>
    <w:rsid w:val="00660EB2"/>
    <w:rsid w:val="00660F92"/>
    <w:rsid w:val="00664B0F"/>
    <w:rsid w:val="0066507E"/>
    <w:rsid w:val="00666A8F"/>
    <w:rsid w:val="00667282"/>
    <w:rsid w:val="00667D21"/>
    <w:rsid w:val="0067067D"/>
    <w:rsid w:val="006710F4"/>
    <w:rsid w:val="00671A4B"/>
    <w:rsid w:val="00671EB5"/>
    <w:rsid w:val="00672A2C"/>
    <w:rsid w:val="00672BFE"/>
    <w:rsid w:val="00672C5D"/>
    <w:rsid w:val="0067321F"/>
    <w:rsid w:val="0067326D"/>
    <w:rsid w:val="006738CF"/>
    <w:rsid w:val="00673DAE"/>
    <w:rsid w:val="00673FFF"/>
    <w:rsid w:val="00674A19"/>
    <w:rsid w:val="00674BEC"/>
    <w:rsid w:val="00674CFF"/>
    <w:rsid w:val="00675791"/>
    <w:rsid w:val="00675913"/>
    <w:rsid w:val="00675A9E"/>
    <w:rsid w:val="00675D72"/>
    <w:rsid w:val="00675E53"/>
    <w:rsid w:val="00676149"/>
    <w:rsid w:val="006806CE"/>
    <w:rsid w:val="00680BE2"/>
    <w:rsid w:val="0068243C"/>
    <w:rsid w:val="00682620"/>
    <w:rsid w:val="00682FA1"/>
    <w:rsid w:val="00682FE1"/>
    <w:rsid w:val="0068381D"/>
    <w:rsid w:val="00683B92"/>
    <w:rsid w:val="00684A9E"/>
    <w:rsid w:val="006851AB"/>
    <w:rsid w:val="00685F59"/>
    <w:rsid w:val="00686375"/>
    <w:rsid w:val="00687BC8"/>
    <w:rsid w:val="00687FA2"/>
    <w:rsid w:val="006906D0"/>
    <w:rsid w:val="00693ECA"/>
    <w:rsid w:val="00694E0E"/>
    <w:rsid w:val="0069513D"/>
    <w:rsid w:val="006971F9"/>
    <w:rsid w:val="0069720A"/>
    <w:rsid w:val="00697B2C"/>
    <w:rsid w:val="00697CDF"/>
    <w:rsid w:val="006A04CE"/>
    <w:rsid w:val="006A2D2B"/>
    <w:rsid w:val="006A3D4E"/>
    <w:rsid w:val="006A4A4E"/>
    <w:rsid w:val="006A5D51"/>
    <w:rsid w:val="006A5FA5"/>
    <w:rsid w:val="006A6CF6"/>
    <w:rsid w:val="006A6F71"/>
    <w:rsid w:val="006B015A"/>
    <w:rsid w:val="006B2060"/>
    <w:rsid w:val="006B2BF3"/>
    <w:rsid w:val="006B39F9"/>
    <w:rsid w:val="006B3FF4"/>
    <w:rsid w:val="006B414B"/>
    <w:rsid w:val="006B51E3"/>
    <w:rsid w:val="006B5AA8"/>
    <w:rsid w:val="006B69D5"/>
    <w:rsid w:val="006B7E17"/>
    <w:rsid w:val="006C2043"/>
    <w:rsid w:val="006C576B"/>
    <w:rsid w:val="006C5C51"/>
    <w:rsid w:val="006C6A06"/>
    <w:rsid w:val="006C6AA8"/>
    <w:rsid w:val="006D0409"/>
    <w:rsid w:val="006D074A"/>
    <w:rsid w:val="006D0859"/>
    <w:rsid w:val="006D12E6"/>
    <w:rsid w:val="006D1E36"/>
    <w:rsid w:val="006D2F49"/>
    <w:rsid w:val="006D3758"/>
    <w:rsid w:val="006D3798"/>
    <w:rsid w:val="006D3E42"/>
    <w:rsid w:val="006D3ECD"/>
    <w:rsid w:val="006D422F"/>
    <w:rsid w:val="006D4579"/>
    <w:rsid w:val="006D4971"/>
    <w:rsid w:val="006D6B46"/>
    <w:rsid w:val="006D7E1D"/>
    <w:rsid w:val="006E0BB0"/>
    <w:rsid w:val="006E29CD"/>
    <w:rsid w:val="006E32DE"/>
    <w:rsid w:val="006E3BF8"/>
    <w:rsid w:val="006E3FB2"/>
    <w:rsid w:val="006E49C5"/>
    <w:rsid w:val="006E4C32"/>
    <w:rsid w:val="006E66F2"/>
    <w:rsid w:val="006E6A61"/>
    <w:rsid w:val="006E6BCA"/>
    <w:rsid w:val="006E7D83"/>
    <w:rsid w:val="006F1627"/>
    <w:rsid w:val="006F242B"/>
    <w:rsid w:val="006F2494"/>
    <w:rsid w:val="006F2D9A"/>
    <w:rsid w:val="006F3D37"/>
    <w:rsid w:val="006F3EAF"/>
    <w:rsid w:val="006F43F0"/>
    <w:rsid w:val="006F4FA5"/>
    <w:rsid w:val="006F5272"/>
    <w:rsid w:val="006F59BF"/>
    <w:rsid w:val="006F5B4C"/>
    <w:rsid w:val="006F5D39"/>
    <w:rsid w:val="006F6663"/>
    <w:rsid w:val="006F6FA1"/>
    <w:rsid w:val="006F7E6B"/>
    <w:rsid w:val="0070181C"/>
    <w:rsid w:val="00701A8D"/>
    <w:rsid w:val="0070242F"/>
    <w:rsid w:val="00702E6E"/>
    <w:rsid w:val="00703022"/>
    <w:rsid w:val="00703CF8"/>
    <w:rsid w:val="007048EE"/>
    <w:rsid w:val="00705862"/>
    <w:rsid w:val="0070596D"/>
    <w:rsid w:val="00705B34"/>
    <w:rsid w:val="007062FB"/>
    <w:rsid w:val="00707929"/>
    <w:rsid w:val="00707D92"/>
    <w:rsid w:val="0071009B"/>
    <w:rsid w:val="007100E8"/>
    <w:rsid w:val="007101EF"/>
    <w:rsid w:val="00711F43"/>
    <w:rsid w:val="00712C12"/>
    <w:rsid w:val="00712F00"/>
    <w:rsid w:val="007131C4"/>
    <w:rsid w:val="00713366"/>
    <w:rsid w:val="00713AE9"/>
    <w:rsid w:val="0071403E"/>
    <w:rsid w:val="00714AC4"/>
    <w:rsid w:val="00714B16"/>
    <w:rsid w:val="00714D5C"/>
    <w:rsid w:val="0071533B"/>
    <w:rsid w:val="00715EC2"/>
    <w:rsid w:val="00716588"/>
    <w:rsid w:val="00716DF8"/>
    <w:rsid w:val="00716EEC"/>
    <w:rsid w:val="00717080"/>
    <w:rsid w:val="007172BB"/>
    <w:rsid w:val="00720030"/>
    <w:rsid w:val="007207E6"/>
    <w:rsid w:val="00720987"/>
    <w:rsid w:val="00720C16"/>
    <w:rsid w:val="00721452"/>
    <w:rsid w:val="007216A3"/>
    <w:rsid w:val="00721876"/>
    <w:rsid w:val="00721AA5"/>
    <w:rsid w:val="00721D17"/>
    <w:rsid w:val="00721F22"/>
    <w:rsid w:val="00724761"/>
    <w:rsid w:val="00725C29"/>
    <w:rsid w:val="00725E71"/>
    <w:rsid w:val="00726602"/>
    <w:rsid w:val="00727928"/>
    <w:rsid w:val="00731051"/>
    <w:rsid w:val="00731471"/>
    <w:rsid w:val="007323D2"/>
    <w:rsid w:val="00732444"/>
    <w:rsid w:val="007346E3"/>
    <w:rsid w:val="00734751"/>
    <w:rsid w:val="00734C36"/>
    <w:rsid w:val="007406D2"/>
    <w:rsid w:val="007406F1"/>
    <w:rsid w:val="00740B50"/>
    <w:rsid w:val="00742FC1"/>
    <w:rsid w:val="0074331A"/>
    <w:rsid w:val="00743EBB"/>
    <w:rsid w:val="00744034"/>
    <w:rsid w:val="007447BD"/>
    <w:rsid w:val="00746349"/>
    <w:rsid w:val="00747095"/>
    <w:rsid w:val="007515A2"/>
    <w:rsid w:val="007515D6"/>
    <w:rsid w:val="00751880"/>
    <w:rsid w:val="00751B15"/>
    <w:rsid w:val="00751E9E"/>
    <w:rsid w:val="007520DD"/>
    <w:rsid w:val="007524CF"/>
    <w:rsid w:val="007532F6"/>
    <w:rsid w:val="00754061"/>
    <w:rsid w:val="00754201"/>
    <w:rsid w:val="0075498B"/>
    <w:rsid w:val="00754EA0"/>
    <w:rsid w:val="00755C25"/>
    <w:rsid w:val="00755C3E"/>
    <w:rsid w:val="00755CC6"/>
    <w:rsid w:val="00755F5A"/>
    <w:rsid w:val="00756EAB"/>
    <w:rsid w:val="007577BD"/>
    <w:rsid w:val="00757994"/>
    <w:rsid w:val="00757DBB"/>
    <w:rsid w:val="00760744"/>
    <w:rsid w:val="00760A16"/>
    <w:rsid w:val="0076194C"/>
    <w:rsid w:val="0076258C"/>
    <w:rsid w:val="0076344F"/>
    <w:rsid w:val="007655C3"/>
    <w:rsid w:val="00765BCD"/>
    <w:rsid w:val="00766F87"/>
    <w:rsid w:val="00770356"/>
    <w:rsid w:val="00771114"/>
    <w:rsid w:val="00772E0D"/>
    <w:rsid w:val="00773469"/>
    <w:rsid w:val="00774868"/>
    <w:rsid w:val="00774C03"/>
    <w:rsid w:val="00774C59"/>
    <w:rsid w:val="00774EF4"/>
    <w:rsid w:val="00775C74"/>
    <w:rsid w:val="00776337"/>
    <w:rsid w:val="00776817"/>
    <w:rsid w:val="007803B4"/>
    <w:rsid w:val="00780419"/>
    <w:rsid w:val="007824AD"/>
    <w:rsid w:val="007828BC"/>
    <w:rsid w:val="00783DE8"/>
    <w:rsid w:val="00786064"/>
    <w:rsid w:val="00786323"/>
    <w:rsid w:val="00786331"/>
    <w:rsid w:val="00786B6E"/>
    <w:rsid w:val="00786F55"/>
    <w:rsid w:val="0078705D"/>
    <w:rsid w:val="007903A1"/>
    <w:rsid w:val="00791F39"/>
    <w:rsid w:val="007924CE"/>
    <w:rsid w:val="007930B8"/>
    <w:rsid w:val="00793509"/>
    <w:rsid w:val="0079364B"/>
    <w:rsid w:val="00793765"/>
    <w:rsid w:val="0079520C"/>
    <w:rsid w:val="00796031"/>
    <w:rsid w:val="007960CC"/>
    <w:rsid w:val="0079658A"/>
    <w:rsid w:val="00797331"/>
    <w:rsid w:val="007973A1"/>
    <w:rsid w:val="0079754A"/>
    <w:rsid w:val="00797A3C"/>
    <w:rsid w:val="007A0B68"/>
    <w:rsid w:val="007A1C5D"/>
    <w:rsid w:val="007A24BD"/>
    <w:rsid w:val="007A2661"/>
    <w:rsid w:val="007A2F9E"/>
    <w:rsid w:val="007A32F7"/>
    <w:rsid w:val="007A3FA4"/>
    <w:rsid w:val="007A410E"/>
    <w:rsid w:val="007A411B"/>
    <w:rsid w:val="007A43E5"/>
    <w:rsid w:val="007A4CD1"/>
    <w:rsid w:val="007A4E87"/>
    <w:rsid w:val="007A55C0"/>
    <w:rsid w:val="007A5984"/>
    <w:rsid w:val="007A75CA"/>
    <w:rsid w:val="007B013E"/>
    <w:rsid w:val="007B1ED8"/>
    <w:rsid w:val="007B280E"/>
    <w:rsid w:val="007B3C8C"/>
    <w:rsid w:val="007B4A40"/>
    <w:rsid w:val="007B53D9"/>
    <w:rsid w:val="007B545B"/>
    <w:rsid w:val="007B5972"/>
    <w:rsid w:val="007B59F3"/>
    <w:rsid w:val="007B5EEE"/>
    <w:rsid w:val="007B6261"/>
    <w:rsid w:val="007B6A11"/>
    <w:rsid w:val="007B7874"/>
    <w:rsid w:val="007C0B29"/>
    <w:rsid w:val="007C0B56"/>
    <w:rsid w:val="007C0BA3"/>
    <w:rsid w:val="007C1BBD"/>
    <w:rsid w:val="007C1CA2"/>
    <w:rsid w:val="007C28DA"/>
    <w:rsid w:val="007C3706"/>
    <w:rsid w:val="007C48EB"/>
    <w:rsid w:val="007C4DD2"/>
    <w:rsid w:val="007C5069"/>
    <w:rsid w:val="007C56A6"/>
    <w:rsid w:val="007C5D6A"/>
    <w:rsid w:val="007C6736"/>
    <w:rsid w:val="007C6C31"/>
    <w:rsid w:val="007C7A86"/>
    <w:rsid w:val="007D019B"/>
    <w:rsid w:val="007D0D8D"/>
    <w:rsid w:val="007D0E22"/>
    <w:rsid w:val="007D16E5"/>
    <w:rsid w:val="007D1A0A"/>
    <w:rsid w:val="007D5827"/>
    <w:rsid w:val="007D5D07"/>
    <w:rsid w:val="007D647A"/>
    <w:rsid w:val="007D6885"/>
    <w:rsid w:val="007D6D56"/>
    <w:rsid w:val="007D767D"/>
    <w:rsid w:val="007D78E4"/>
    <w:rsid w:val="007E0564"/>
    <w:rsid w:val="007E07B2"/>
    <w:rsid w:val="007E0836"/>
    <w:rsid w:val="007E2919"/>
    <w:rsid w:val="007E31D2"/>
    <w:rsid w:val="007E3E48"/>
    <w:rsid w:val="007E406F"/>
    <w:rsid w:val="007E4BE5"/>
    <w:rsid w:val="007F066E"/>
    <w:rsid w:val="007F090F"/>
    <w:rsid w:val="007F0EE8"/>
    <w:rsid w:val="007F1CF1"/>
    <w:rsid w:val="007F3430"/>
    <w:rsid w:val="007F3734"/>
    <w:rsid w:val="007F3A6F"/>
    <w:rsid w:val="007F3D1B"/>
    <w:rsid w:val="007F4CD2"/>
    <w:rsid w:val="007F637B"/>
    <w:rsid w:val="007F7550"/>
    <w:rsid w:val="007F7CEA"/>
    <w:rsid w:val="00800A8C"/>
    <w:rsid w:val="00800BC8"/>
    <w:rsid w:val="00801614"/>
    <w:rsid w:val="00802837"/>
    <w:rsid w:val="00803A2A"/>
    <w:rsid w:val="008040A7"/>
    <w:rsid w:val="00804677"/>
    <w:rsid w:val="00804C3E"/>
    <w:rsid w:val="00805612"/>
    <w:rsid w:val="00805B10"/>
    <w:rsid w:val="00805BCB"/>
    <w:rsid w:val="008062FC"/>
    <w:rsid w:val="008074E2"/>
    <w:rsid w:val="00807F2C"/>
    <w:rsid w:val="0081041E"/>
    <w:rsid w:val="008108A7"/>
    <w:rsid w:val="00810D16"/>
    <w:rsid w:val="00811730"/>
    <w:rsid w:val="008117E0"/>
    <w:rsid w:val="00812061"/>
    <w:rsid w:val="0081267C"/>
    <w:rsid w:val="0081273B"/>
    <w:rsid w:val="008132A0"/>
    <w:rsid w:val="008141E4"/>
    <w:rsid w:val="00814DDE"/>
    <w:rsid w:val="00814EC0"/>
    <w:rsid w:val="00815E5E"/>
    <w:rsid w:val="008177DC"/>
    <w:rsid w:val="00817E30"/>
    <w:rsid w:val="0082138D"/>
    <w:rsid w:val="008218F7"/>
    <w:rsid w:val="00821CA8"/>
    <w:rsid w:val="0082247C"/>
    <w:rsid w:val="00822B26"/>
    <w:rsid w:val="00824327"/>
    <w:rsid w:val="008253BE"/>
    <w:rsid w:val="00825FEE"/>
    <w:rsid w:val="00826E2B"/>
    <w:rsid w:val="0082712C"/>
    <w:rsid w:val="00827BD8"/>
    <w:rsid w:val="008309A2"/>
    <w:rsid w:val="00830B9B"/>
    <w:rsid w:val="00831DB4"/>
    <w:rsid w:val="00831DF4"/>
    <w:rsid w:val="0083324B"/>
    <w:rsid w:val="008339C1"/>
    <w:rsid w:val="0083448F"/>
    <w:rsid w:val="00835B28"/>
    <w:rsid w:val="00835C91"/>
    <w:rsid w:val="0083613D"/>
    <w:rsid w:val="00836E2B"/>
    <w:rsid w:val="00840CED"/>
    <w:rsid w:val="00841C1C"/>
    <w:rsid w:val="00842F6E"/>
    <w:rsid w:val="00843A7B"/>
    <w:rsid w:val="00845627"/>
    <w:rsid w:val="00845A77"/>
    <w:rsid w:val="00845B4E"/>
    <w:rsid w:val="00845DA1"/>
    <w:rsid w:val="00846226"/>
    <w:rsid w:val="008465E8"/>
    <w:rsid w:val="00847B9D"/>
    <w:rsid w:val="00850185"/>
    <w:rsid w:val="00850C7D"/>
    <w:rsid w:val="00851549"/>
    <w:rsid w:val="008526C7"/>
    <w:rsid w:val="00852CA2"/>
    <w:rsid w:val="00852F72"/>
    <w:rsid w:val="00852F94"/>
    <w:rsid w:val="00853216"/>
    <w:rsid w:val="00854E1A"/>
    <w:rsid w:val="008559E6"/>
    <w:rsid w:val="00855F76"/>
    <w:rsid w:val="00856EFB"/>
    <w:rsid w:val="008570DA"/>
    <w:rsid w:val="00857AD7"/>
    <w:rsid w:val="00860570"/>
    <w:rsid w:val="008608E9"/>
    <w:rsid w:val="00860D70"/>
    <w:rsid w:val="00861F17"/>
    <w:rsid w:val="00863138"/>
    <w:rsid w:val="008634CE"/>
    <w:rsid w:val="008642E6"/>
    <w:rsid w:val="00864389"/>
    <w:rsid w:val="00864AD4"/>
    <w:rsid w:val="0086622A"/>
    <w:rsid w:val="00867081"/>
    <w:rsid w:val="008678AB"/>
    <w:rsid w:val="008678D5"/>
    <w:rsid w:val="00867D34"/>
    <w:rsid w:val="00867E84"/>
    <w:rsid w:val="00870416"/>
    <w:rsid w:val="00871A7B"/>
    <w:rsid w:val="00871C96"/>
    <w:rsid w:val="00872F44"/>
    <w:rsid w:val="008736A3"/>
    <w:rsid w:val="00874270"/>
    <w:rsid w:val="00874AD4"/>
    <w:rsid w:val="0087501E"/>
    <w:rsid w:val="008751FD"/>
    <w:rsid w:val="00876094"/>
    <w:rsid w:val="00876165"/>
    <w:rsid w:val="00876332"/>
    <w:rsid w:val="00876CBF"/>
    <w:rsid w:val="008776DE"/>
    <w:rsid w:val="008777C5"/>
    <w:rsid w:val="00880305"/>
    <w:rsid w:val="008817AA"/>
    <w:rsid w:val="00881CC7"/>
    <w:rsid w:val="008824B0"/>
    <w:rsid w:val="00884523"/>
    <w:rsid w:val="008845F8"/>
    <w:rsid w:val="00884AC8"/>
    <w:rsid w:val="00884D97"/>
    <w:rsid w:val="008853A4"/>
    <w:rsid w:val="00885D32"/>
    <w:rsid w:val="00886552"/>
    <w:rsid w:val="008868D2"/>
    <w:rsid w:val="00887B7D"/>
    <w:rsid w:val="00887DC2"/>
    <w:rsid w:val="008907AD"/>
    <w:rsid w:val="00890F07"/>
    <w:rsid w:val="0089150E"/>
    <w:rsid w:val="008916C0"/>
    <w:rsid w:val="008916CB"/>
    <w:rsid w:val="00891923"/>
    <w:rsid w:val="0089321B"/>
    <w:rsid w:val="0089347B"/>
    <w:rsid w:val="00894E1D"/>
    <w:rsid w:val="00895408"/>
    <w:rsid w:val="00895462"/>
    <w:rsid w:val="008959B1"/>
    <w:rsid w:val="0089757C"/>
    <w:rsid w:val="00897CCE"/>
    <w:rsid w:val="008A0832"/>
    <w:rsid w:val="008A1F7A"/>
    <w:rsid w:val="008A25D9"/>
    <w:rsid w:val="008A2609"/>
    <w:rsid w:val="008A3EF8"/>
    <w:rsid w:val="008A435F"/>
    <w:rsid w:val="008A601A"/>
    <w:rsid w:val="008A6894"/>
    <w:rsid w:val="008A7CED"/>
    <w:rsid w:val="008B0154"/>
    <w:rsid w:val="008B04E1"/>
    <w:rsid w:val="008B0CBF"/>
    <w:rsid w:val="008B2A93"/>
    <w:rsid w:val="008B340F"/>
    <w:rsid w:val="008B36EC"/>
    <w:rsid w:val="008B3C0A"/>
    <w:rsid w:val="008B3EB6"/>
    <w:rsid w:val="008B3F48"/>
    <w:rsid w:val="008B457F"/>
    <w:rsid w:val="008B5404"/>
    <w:rsid w:val="008B6E1A"/>
    <w:rsid w:val="008B71D5"/>
    <w:rsid w:val="008B7DE6"/>
    <w:rsid w:val="008C0160"/>
    <w:rsid w:val="008C0392"/>
    <w:rsid w:val="008C0580"/>
    <w:rsid w:val="008C11D5"/>
    <w:rsid w:val="008C25B6"/>
    <w:rsid w:val="008C46EF"/>
    <w:rsid w:val="008C597C"/>
    <w:rsid w:val="008C696D"/>
    <w:rsid w:val="008D2B93"/>
    <w:rsid w:val="008D2BC9"/>
    <w:rsid w:val="008D4051"/>
    <w:rsid w:val="008D41AF"/>
    <w:rsid w:val="008D6F39"/>
    <w:rsid w:val="008D7B74"/>
    <w:rsid w:val="008E1E7C"/>
    <w:rsid w:val="008E3268"/>
    <w:rsid w:val="008E39F8"/>
    <w:rsid w:val="008E3D72"/>
    <w:rsid w:val="008E400D"/>
    <w:rsid w:val="008E4C21"/>
    <w:rsid w:val="008E53BF"/>
    <w:rsid w:val="008E5AF2"/>
    <w:rsid w:val="008E62C8"/>
    <w:rsid w:val="008E65F8"/>
    <w:rsid w:val="008E70DD"/>
    <w:rsid w:val="008F1174"/>
    <w:rsid w:val="008F11C7"/>
    <w:rsid w:val="008F19DC"/>
    <w:rsid w:val="008F1F5C"/>
    <w:rsid w:val="008F23EF"/>
    <w:rsid w:val="008F26BC"/>
    <w:rsid w:val="008F275F"/>
    <w:rsid w:val="008F3670"/>
    <w:rsid w:val="008F58CB"/>
    <w:rsid w:val="008F5A63"/>
    <w:rsid w:val="008F61DB"/>
    <w:rsid w:val="00900A46"/>
    <w:rsid w:val="00901EF8"/>
    <w:rsid w:val="009026EC"/>
    <w:rsid w:val="00903DF7"/>
    <w:rsid w:val="0090423C"/>
    <w:rsid w:val="009056E0"/>
    <w:rsid w:val="00905AD1"/>
    <w:rsid w:val="00906534"/>
    <w:rsid w:val="009069DD"/>
    <w:rsid w:val="00907481"/>
    <w:rsid w:val="0090756A"/>
    <w:rsid w:val="009078E2"/>
    <w:rsid w:val="00910EFB"/>
    <w:rsid w:val="0091102A"/>
    <w:rsid w:val="00912D8A"/>
    <w:rsid w:val="00915329"/>
    <w:rsid w:val="00915875"/>
    <w:rsid w:val="009158BD"/>
    <w:rsid w:val="00916382"/>
    <w:rsid w:val="00916405"/>
    <w:rsid w:val="00916612"/>
    <w:rsid w:val="009167FB"/>
    <w:rsid w:val="00917F7E"/>
    <w:rsid w:val="009205FB"/>
    <w:rsid w:val="0092192E"/>
    <w:rsid w:val="009220FD"/>
    <w:rsid w:val="00923661"/>
    <w:rsid w:val="00924D42"/>
    <w:rsid w:val="0092554C"/>
    <w:rsid w:val="00925C72"/>
    <w:rsid w:val="0092644D"/>
    <w:rsid w:val="0092691D"/>
    <w:rsid w:val="00926DB6"/>
    <w:rsid w:val="0092733B"/>
    <w:rsid w:val="009304A9"/>
    <w:rsid w:val="00930FAD"/>
    <w:rsid w:val="0093188B"/>
    <w:rsid w:val="00932342"/>
    <w:rsid w:val="00933D3C"/>
    <w:rsid w:val="00933DC0"/>
    <w:rsid w:val="00934147"/>
    <w:rsid w:val="009365EF"/>
    <w:rsid w:val="00937FFC"/>
    <w:rsid w:val="00941A97"/>
    <w:rsid w:val="00941FC9"/>
    <w:rsid w:val="00942C0A"/>
    <w:rsid w:val="00942D20"/>
    <w:rsid w:val="00943065"/>
    <w:rsid w:val="009468BF"/>
    <w:rsid w:val="00946E65"/>
    <w:rsid w:val="009475C6"/>
    <w:rsid w:val="00947618"/>
    <w:rsid w:val="00947D67"/>
    <w:rsid w:val="00950101"/>
    <w:rsid w:val="00950773"/>
    <w:rsid w:val="009508FF"/>
    <w:rsid w:val="00951564"/>
    <w:rsid w:val="00953100"/>
    <w:rsid w:val="009546D1"/>
    <w:rsid w:val="00954D2F"/>
    <w:rsid w:val="00955103"/>
    <w:rsid w:val="00956B26"/>
    <w:rsid w:val="00957289"/>
    <w:rsid w:val="00957D0F"/>
    <w:rsid w:val="009600E9"/>
    <w:rsid w:val="0096031F"/>
    <w:rsid w:val="00960A47"/>
    <w:rsid w:val="00961601"/>
    <w:rsid w:val="00961D61"/>
    <w:rsid w:val="009630BF"/>
    <w:rsid w:val="0096331B"/>
    <w:rsid w:val="0096425E"/>
    <w:rsid w:val="00965467"/>
    <w:rsid w:val="00965C74"/>
    <w:rsid w:val="00966885"/>
    <w:rsid w:val="00966A99"/>
    <w:rsid w:val="00966C2B"/>
    <w:rsid w:val="00967A01"/>
    <w:rsid w:val="00967A61"/>
    <w:rsid w:val="00967F49"/>
    <w:rsid w:val="00967FDE"/>
    <w:rsid w:val="00970262"/>
    <w:rsid w:val="00972105"/>
    <w:rsid w:val="00972254"/>
    <w:rsid w:val="0097294B"/>
    <w:rsid w:val="009732C3"/>
    <w:rsid w:val="00975399"/>
    <w:rsid w:val="0098015F"/>
    <w:rsid w:val="009801FF"/>
    <w:rsid w:val="00980356"/>
    <w:rsid w:val="0098048B"/>
    <w:rsid w:val="009815D7"/>
    <w:rsid w:val="00981E72"/>
    <w:rsid w:val="00982BDB"/>
    <w:rsid w:val="009830ED"/>
    <w:rsid w:val="009839C1"/>
    <w:rsid w:val="00984207"/>
    <w:rsid w:val="009842FF"/>
    <w:rsid w:val="00985312"/>
    <w:rsid w:val="009871BF"/>
    <w:rsid w:val="009871D5"/>
    <w:rsid w:val="009905C6"/>
    <w:rsid w:val="009912F4"/>
    <w:rsid w:val="00992A7D"/>
    <w:rsid w:val="009938B4"/>
    <w:rsid w:val="00994916"/>
    <w:rsid w:val="009955A2"/>
    <w:rsid w:val="00995A48"/>
    <w:rsid w:val="00996B9B"/>
    <w:rsid w:val="0099734C"/>
    <w:rsid w:val="009A0EED"/>
    <w:rsid w:val="009A199A"/>
    <w:rsid w:val="009A336B"/>
    <w:rsid w:val="009A39BC"/>
    <w:rsid w:val="009A45D1"/>
    <w:rsid w:val="009A6D61"/>
    <w:rsid w:val="009A71F9"/>
    <w:rsid w:val="009A76DE"/>
    <w:rsid w:val="009A7870"/>
    <w:rsid w:val="009B0182"/>
    <w:rsid w:val="009B01AC"/>
    <w:rsid w:val="009B06BC"/>
    <w:rsid w:val="009B30F8"/>
    <w:rsid w:val="009B38AF"/>
    <w:rsid w:val="009B5264"/>
    <w:rsid w:val="009B5ACD"/>
    <w:rsid w:val="009B5E7F"/>
    <w:rsid w:val="009B60B6"/>
    <w:rsid w:val="009B60D7"/>
    <w:rsid w:val="009B6D7C"/>
    <w:rsid w:val="009B78ED"/>
    <w:rsid w:val="009C02FF"/>
    <w:rsid w:val="009C04BC"/>
    <w:rsid w:val="009C0FED"/>
    <w:rsid w:val="009C11D2"/>
    <w:rsid w:val="009C1B68"/>
    <w:rsid w:val="009C281B"/>
    <w:rsid w:val="009C3453"/>
    <w:rsid w:val="009C3575"/>
    <w:rsid w:val="009C3A27"/>
    <w:rsid w:val="009C4090"/>
    <w:rsid w:val="009C51B2"/>
    <w:rsid w:val="009C7092"/>
    <w:rsid w:val="009C75C6"/>
    <w:rsid w:val="009C7A4D"/>
    <w:rsid w:val="009D0502"/>
    <w:rsid w:val="009D2D5B"/>
    <w:rsid w:val="009D41F6"/>
    <w:rsid w:val="009D43C3"/>
    <w:rsid w:val="009D74AC"/>
    <w:rsid w:val="009D7812"/>
    <w:rsid w:val="009D7A19"/>
    <w:rsid w:val="009D7D52"/>
    <w:rsid w:val="009D7E27"/>
    <w:rsid w:val="009E0B71"/>
    <w:rsid w:val="009E10AB"/>
    <w:rsid w:val="009E164D"/>
    <w:rsid w:val="009E194D"/>
    <w:rsid w:val="009E1FB2"/>
    <w:rsid w:val="009E31F1"/>
    <w:rsid w:val="009E37CF"/>
    <w:rsid w:val="009E399D"/>
    <w:rsid w:val="009E439A"/>
    <w:rsid w:val="009E4ECC"/>
    <w:rsid w:val="009E57BF"/>
    <w:rsid w:val="009E6C59"/>
    <w:rsid w:val="009F0645"/>
    <w:rsid w:val="009F125F"/>
    <w:rsid w:val="009F1C11"/>
    <w:rsid w:val="009F1F8F"/>
    <w:rsid w:val="009F2458"/>
    <w:rsid w:val="009F26D5"/>
    <w:rsid w:val="009F3755"/>
    <w:rsid w:val="009F3A95"/>
    <w:rsid w:val="009F634E"/>
    <w:rsid w:val="009F64DF"/>
    <w:rsid w:val="009F6DBA"/>
    <w:rsid w:val="009F75E0"/>
    <w:rsid w:val="00A007BA"/>
    <w:rsid w:val="00A00D4F"/>
    <w:rsid w:val="00A02737"/>
    <w:rsid w:val="00A02E43"/>
    <w:rsid w:val="00A053EF"/>
    <w:rsid w:val="00A05AC4"/>
    <w:rsid w:val="00A06C4B"/>
    <w:rsid w:val="00A07423"/>
    <w:rsid w:val="00A07B99"/>
    <w:rsid w:val="00A10434"/>
    <w:rsid w:val="00A10B40"/>
    <w:rsid w:val="00A10FAA"/>
    <w:rsid w:val="00A112FB"/>
    <w:rsid w:val="00A11ACD"/>
    <w:rsid w:val="00A126FC"/>
    <w:rsid w:val="00A12E1A"/>
    <w:rsid w:val="00A1306A"/>
    <w:rsid w:val="00A1338C"/>
    <w:rsid w:val="00A13680"/>
    <w:rsid w:val="00A13951"/>
    <w:rsid w:val="00A14EE6"/>
    <w:rsid w:val="00A15619"/>
    <w:rsid w:val="00A20700"/>
    <w:rsid w:val="00A20F23"/>
    <w:rsid w:val="00A220BA"/>
    <w:rsid w:val="00A22A11"/>
    <w:rsid w:val="00A2338D"/>
    <w:rsid w:val="00A236A7"/>
    <w:rsid w:val="00A23B09"/>
    <w:rsid w:val="00A23DF4"/>
    <w:rsid w:val="00A249F2"/>
    <w:rsid w:val="00A24B86"/>
    <w:rsid w:val="00A257AD"/>
    <w:rsid w:val="00A25A6A"/>
    <w:rsid w:val="00A263E1"/>
    <w:rsid w:val="00A26C97"/>
    <w:rsid w:val="00A274C9"/>
    <w:rsid w:val="00A278CF"/>
    <w:rsid w:val="00A3241C"/>
    <w:rsid w:val="00A32E43"/>
    <w:rsid w:val="00A33289"/>
    <w:rsid w:val="00A33369"/>
    <w:rsid w:val="00A34245"/>
    <w:rsid w:val="00A34DD9"/>
    <w:rsid w:val="00A34E69"/>
    <w:rsid w:val="00A36830"/>
    <w:rsid w:val="00A36C94"/>
    <w:rsid w:val="00A37D46"/>
    <w:rsid w:val="00A408F3"/>
    <w:rsid w:val="00A418B3"/>
    <w:rsid w:val="00A41BF8"/>
    <w:rsid w:val="00A41F34"/>
    <w:rsid w:val="00A42499"/>
    <w:rsid w:val="00A42676"/>
    <w:rsid w:val="00A441A0"/>
    <w:rsid w:val="00A45E61"/>
    <w:rsid w:val="00A46E07"/>
    <w:rsid w:val="00A47373"/>
    <w:rsid w:val="00A477DA"/>
    <w:rsid w:val="00A50950"/>
    <w:rsid w:val="00A51291"/>
    <w:rsid w:val="00A523E9"/>
    <w:rsid w:val="00A52675"/>
    <w:rsid w:val="00A527C4"/>
    <w:rsid w:val="00A538C2"/>
    <w:rsid w:val="00A5405F"/>
    <w:rsid w:val="00A5431D"/>
    <w:rsid w:val="00A54996"/>
    <w:rsid w:val="00A55C37"/>
    <w:rsid w:val="00A55DD0"/>
    <w:rsid w:val="00A55E9A"/>
    <w:rsid w:val="00A57CC1"/>
    <w:rsid w:val="00A57E12"/>
    <w:rsid w:val="00A60165"/>
    <w:rsid w:val="00A6151C"/>
    <w:rsid w:val="00A63287"/>
    <w:rsid w:val="00A64B5B"/>
    <w:rsid w:val="00A651D0"/>
    <w:rsid w:val="00A662F0"/>
    <w:rsid w:val="00A673DC"/>
    <w:rsid w:val="00A67E75"/>
    <w:rsid w:val="00A7148E"/>
    <w:rsid w:val="00A72EF8"/>
    <w:rsid w:val="00A75B84"/>
    <w:rsid w:val="00A77256"/>
    <w:rsid w:val="00A8010D"/>
    <w:rsid w:val="00A80196"/>
    <w:rsid w:val="00A80C10"/>
    <w:rsid w:val="00A82003"/>
    <w:rsid w:val="00A82542"/>
    <w:rsid w:val="00A83261"/>
    <w:rsid w:val="00A83B2A"/>
    <w:rsid w:val="00A841B7"/>
    <w:rsid w:val="00A843EF"/>
    <w:rsid w:val="00A84A7E"/>
    <w:rsid w:val="00A868A0"/>
    <w:rsid w:val="00A87BC6"/>
    <w:rsid w:val="00A87FE9"/>
    <w:rsid w:val="00A90609"/>
    <w:rsid w:val="00A914E7"/>
    <w:rsid w:val="00A9175D"/>
    <w:rsid w:val="00A91CA4"/>
    <w:rsid w:val="00A91E16"/>
    <w:rsid w:val="00A9223F"/>
    <w:rsid w:val="00A9296C"/>
    <w:rsid w:val="00A92B0E"/>
    <w:rsid w:val="00A92ECB"/>
    <w:rsid w:val="00A931EB"/>
    <w:rsid w:val="00A93BA9"/>
    <w:rsid w:val="00A93CB0"/>
    <w:rsid w:val="00A93F84"/>
    <w:rsid w:val="00A9442B"/>
    <w:rsid w:val="00A94833"/>
    <w:rsid w:val="00A94D95"/>
    <w:rsid w:val="00A979BB"/>
    <w:rsid w:val="00AA0AC0"/>
    <w:rsid w:val="00AA124A"/>
    <w:rsid w:val="00AA12EC"/>
    <w:rsid w:val="00AA183C"/>
    <w:rsid w:val="00AA188E"/>
    <w:rsid w:val="00AA1E0A"/>
    <w:rsid w:val="00AA579F"/>
    <w:rsid w:val="00AA63F4"/>
    <w:rsid w:val="00AB0E8C"/>
    <w:rsid w:val="00AB14D4"/>
    <w:rsid w:val="00AB1E44"/>
    <w:rsid w:val="00AB2906"/>
    <w:rsid w:val="00AB2F60"/>
    <w:rsid w:val="00AB300B"/>
    <w:rsid w:val="00AB3365"/>
    <w:rsid w:val="00AB336E"/>
    <w:rsid w:val="00AB33AD"/>
    <w:rsid w:val="00AB350A"/>
    <w:rsid w:val="00AB3728"/>
    <w:rsid w:val="00AB3EB9"/>
    <w:rsid w:val="00AB4208"/>
    <w:rsid w:val="00AB42FA"/>
    <w:rsid w:val="00AB4D3B"/>
    <w:rsid w:val="00AB51BD"/>
    <w:rsid w:val="00AB51CB"/>
    <w:rsid w:val="00AB5C46"/>
    <w:rsid w:val="00AB6ABC"/>
    <w:rsid w:val="00AB6E7E"/>
    <w:rsid w:val="00AB712A"/>
    <w:rsid w:val="00AB7825"/>
    <w:rsid w:val="00AC14C9"/>
    <w:rsid w:val="00AC5720"/>
    <w:rsid w:val="00AC57C0"/>
    <w:rsid w:val="00AC5F09"/>
    <w:rsid w:val="00AC6156"/>
    <w:rsid w:val="00AC66F8"/>
    <w:rsid w:val="00AC6E8E"/>
    <w:rsid w:val="00AC74BC"/>
    <w:rsid w:val="00AD1133"/>
    <w:rsid w:val="00AD1E00"/>
    <w:rsid w:val="00AD215B"/>
    <w:rsid w:val="00AD2EE5"/>
    <w:rsid w:val="00AD398A"/>
    <w:rsid w:val="00AD3FAD"/>
    <w:rsid w:val="00AD4540"/>
    <w:rsid w:val="00AD51EC"/>
    <w:rsid w:val="00AD6652"/>
    <w:rsid w:val="00AD6B38"/>
    <w:rsid w:val="00AD6C08"/>
    <w:rsid w:val="00AD6F92"/>
    <w:rsid w:val="00AE1858"/>
    <w:rsid w:val="00AE198E"/>
    <w:rsid w:val="00AE2E90"/>
    <w:rsid w:val="00AE3A7E"/>
    <w:rsid w:val="00AE4879"/>
    <w:rsid w:val="00AE6068"/>
    <w:rsid w:val="00AE60E2"/>
    <w:rsid w:val="00AE6B86"/>
    <w:rsid w:val="00AE6BF1"/>
    <w:rsid w:val="00AF0ADF"/>
    <w:rsid w:val="00AF0B56"/>
    <w:rsid w:val="00AF0D25"/>
    <w:rsid w:val="00AF19BE"/>
    <w:rsid w:val="00AF1E0F"/>
    <w:rsid w:val="00AF235B"/>
    <w:rsid w:val="00AF39DE"/>
    <w:rsid w:val="00AF49F1"/>
    <w:rsid w:val="00AF53F0"/>
    <w:rsid w:val="00AF768A"/>
    <w:rsid w:val="00B00E5F"/>
    <w:rsid w:val="00B01610"/>
    <w:rsid w:val="00B03375"/>
    <w:rsid w:val="00B040F2"/>
    <w:rsid w:val="00B04346"/>
    <w:rsid w:val="00B055ED"/>
    <w:rsid w:val="00B0576A"/>
    <w:rsid w:val="00B05CF0"/>
    <w:rsid w:val="00B0699B"/>
    <w:rsid w:val="00B12416"/>
    <w:rsid w:val="00B141E8"/>
    <w:rsid w:val="00B14C78"/>
    <w:rsid w:val="00B15367"/>
    <w:rsid w:val="00B1677F"/>
    <w:rsid w:val="00B21448"/>
    <w:rsid w:val="00B21AF5"/>
    <w:rsid w:val="00B21D03"/>
    <w:rsid w:val="00B21DFF"/>
    <w:rsid w:val="00B2241D"/>
    <w:rsid w:val="00B22546"/>
    <w:rsid w:val="00B230E6"/>
    <w:rsid w:val="00B23548"/>
    <w:rsid w:val="00B239F8"/>
    <w:rsid w:val="00B23D49"/>
    <w:rsid w:val="00B24491"/>
    <w:rsid w:val="00B256B7"/>
    <w:rsid w:val="00B26179"/>
    <w:rsid w:val="00B26778"/>
    <w:rsid w:val="00B26FB5"/>
    <w:rsid w:val="00B309FA"/>
    <w:rsid w:val="00B3137C"/>
    <w:rsid w:val="00B3339C"/>
    <w:rsid w:val="00B333EE"/>
    <w:rsid w:val="00B336EF"/>
    <w:rsid w:val="00B34BDF"/>
    <w:rsid w:val="00B34E7F"/>
    <w:rsid w:val="00B34F9F"/>
    <w:rsid w:val="00B36699"/>
    <w:rsid w:val="00B36AF2"/>
    <w:rsid w:val="00B3719F"/>
    <w:rsid w:val="00B37E50"/>
    <w:rsid w:val="00B40FC8"/>
    <w:rsid w:val="00B418B4"/>
    <w:rsid w:val="00B41B29"/>
    <w:rsid w:val="00B41EC5"/>
    <w:rsid w:val="00B42446"/>
    <w:rsid w:val="00B431B8"/>
    <w:rsid w:val="00B434D1"/>
    <w:rsid w:val="00B4392F"/>
    <w:rsid w:val="00B4518F"/>
    <w:rsid w:val="00B456FE"/>
    <w:rsid w:val="00B45916"/>
    <w:rsid w:val="00B47128"/>
    <w:rsid w:val="00B47F54"/>
    <w:rsid w:val="00B506FD"/>
    <w:rsid w:val="00B51F4B"/>
    <w:rsid w:val="00B52181"/>
    <w:rsid w:val="00B529F2"/>
    <w:rsid w:val="00B52B84"/>
    <w:rsid w:val="00B53A11"/>
    <w:rsid w:val="00B53B62"/>
    <w:rsid w:val="00B5402C"/>
    <w:rsid w:val="00B545E3"/>
    <w:rsid w:val="00B54DD1"/>
    <w:rsid w:val="00B5517B"/>
    <w:rsid w:val="00B60F4C"/>
    <w:rsid w:val="00B60F84"/>
    <w:rsid w:val="00B6175F"/>
    <w:rsid w:val="00B63018"/>
    <w:rsid w:val="00B63979"/>
    <w:rsid w:val="00B63E8E"/>
    <w:rsid w:val="00B648CD"/>
    <w:rsid w:val="00B64B6D"/>
    <w:rsid w:val="00B65857"/>
    <w:rsid w:val="00B65E2E"/>
    <w:rsid w:val="00B6650E"/>
    <w:rsid w:val="00B66E00"/>
    <w:rsid w:val="00B675A8"/>
    <w:rsid w:val="00B676AE"/>
    <w:rsid w:val="00B71ED1"/>
    <w:rsid w:val="00B71FC4"/>
    <w:rsid w:val="00B72337"/>
    <w:rsid w:val="00B7242F"/>
    <w:rsid w:val="00B73228"/>
    <w:rsid w:val="00B733FD"/>
    <w:rsid w:val="00B740A1"/>
    <w:rsid w:val="00B744A6"/>
    <w:rsid w:val="00B7499C"/>
    <w:rsid w:val="00B74B17"/>
    <w:rsid w:val="00B74E81"/>
    <w:rsid w:val="00B75216"/>
    <w:rsid w:val="00B75A22"/>
    <w:rsid w:val="00B75F09"/>
    <w:rsid w:val="00B7700D"/>
    <w:rsid w:val="00B80763"/>
    <w:rsid w:val="00B808CD"/>
    <w:rsid w:val="00B8176D"/>
    <w:rsid w:val="00B8260B"/>
    <w:rsid w:val="00B82A6C"/>
    <w:rsid w:val="00B83000"/>
    <w:rsid w:val="00B83157"/>
    <w:rsid w:val="00B835EF"/>
    <w:rsid w:val="00B83752"/>
    <w:rsid w:val="00B83D59"/>
    <w:rsid w:val="00B83F2D"/>
    <w:rsid w:val="00B84999"/>
    <w:rsid w:val="00B85293"/>
    <w:rsid w:val="00B8549D"/>
    <w:rsid w:val="00B8609B"/>
    <w:rsid w:val="00B861ED"/>
    <w:rsid w:val="00B917E7"/>
    <w:rsid w:val="00B92E50"/>
    <w:rsid w:val="00B93867"/>
    <w:rsid w:val="00B93CC4"/>
    <w:rsid w:val="00B94785"/>
    <w:rsid w:val="00B94F91"/>
    <w:rsid w:val="00B95000"/>
    <w:rsid w:val="00B95593"/>
    <w:rsid w:val="00B956C1"/>
    <w:rsid w:val="00B95948"/>
    <w:rsid w:val="00B9600F"/>
    <w:rsid w:val="00B970EA"/>
    <w:rsid w:val="00B974A7"/>
    <w:rsid w:val="00BA0811"/>
    <w:rsid w:val="00BA0B21"/>
    <w:rsid w:val="00BA0B3E"/>
    <w:rsid w:val="00BA0BD0"/>
    <w:rsid w:val="00BA0C66"/>
    <w:rsid w:val="00BA156A"/>
    <w:rsid w:val="00BA1F4D"/>
    <w:rsid w:val="00BA3A52"/>
    <w:rsid w:val="00BA3B88"/>
    <w:rsid w:val="00BA47AB"/>
    <w:rsid w:val="00BA575E"/>
    <w:rsid w:val="00BA6933"/>
    <w:rsid w:val="00BA6AE5"/>
    <w:rsid w:val="00BA75C9"/>
    <w:rsid w:val="00BB025E"/>
    <w:rsid w:val="00BB029D"/>
    <w:rsid w:val="00BB1521"/>
    <w:rsid w:val="00BB1D44"/>
    <w:rsid w:val="00BB324E"/>
    <w:rsid w:val="00BB34D6"/>
    <w:rsid w:val="00BB3622"/>
    <w:rsid w:val="00BB3EA4"/>
    <w:rsid w:val="00BB4A9D"/>
    <w:rsid w:val="00BB6BF9"/>
    <w:rsid w:val="00BB6E41"/>
    <w:rsid w:val="00BB7571"/>
    <w:rsid w:val="00BB7768"/>
    <w:rsid w:val="00BC0017"/>
    <w:rsid w:val="00BC04DA"/>
    <w:rsid w:val="00BC12A1"/>
    <w:rsid w:val="00BC1D5C"/>
    <w:rsid w:val="00BC298C"/>
    <w:rsid w:val="00BC3B05"/>
    <w:rsid w:val="00BC3B08"/>
    <w:rsid w:val="00BC4540"/>
    <w:rsid w:val="00BC67EE"/>
    <w:rsid w:val="00BC6C4D"/>
    <w:rsid w:val="00BD0770"/>
    <w:rsid w:val="00BD094C"/>
    <w:rsid w:val="00BD19DA"/>
    <w:rsid w:val="00BD1C7A"/>
    <w:rsid w:val="00BD1C9D"/>
    <w:rsid w:val="00BD1F51"/>
    <w:rsid w:val="00BD2190"/>
    <w:rsid w:val="00BD2B73"/>
    <w:rsid w:val="00BD4360"/>
    <w:rsid w:val="00BD46BA"/>
    <w:rsid w:val="00BD512B"/>
    <w:rsid w:val="00BD5EE9"/>
    <w:rsid w:val="00BD79C4"/>
    <w:rsid w:val="00BE0746"/>
    <w:rsid w:val="00BE0A05"/>
    <w:rsid w:val="00BE1D37"/>
    <w:rsid w:val="00BE1E10"/>
    <w:rsid w:val="00BE326C"/>
    <w:rsid w:val="00BE53E3"/>
    <w:rsid w:val="00BE606F"/>
    <w:rsid w:val="00BE6A98"/>
    <w:rsid w:val="00BE6C04"/>
    <w:rsid w:val="00BE6EC9"/>
    <w:rsid w:val="00BE7676"/>
    <w:rsid w:val="00BF0293"/>
    <w:rsid w:val="00BF1E9A"/>
    <w:rsid w:val="00BF1FD8"/>
    <w:rsid w:val="00BF326E"/>
    <w:rsid w:val="00BF3DCD"/>
    <w:rsid w:val="00BF3EB4"/>
    <w:rsid w:val="00BF3F15"/>
    <w:rsid w:val="00BF46DF"/>
    <w:rsid w:val="00BF4F08"/>
    <w:rsid w:val="00BF50C4"/>
    <w:rsid w:val="00BF554E"/>
    <w:rsid w:val="00BF712D"/>
    <w:rsid w:val="00BF72D2"/>
    <w:rsid w:val="00C00BE2"/>
    <w:rsid w:val="00C02365"/>
    <w:rsid w:val="00C03A63"/>
    <w:rsid w:val="00C04B37"/>
    <w:rsid w:val="00C05426"/>
    <w:rsid w:val="00C06DE2"/>
    <w:rsid w:val="00C077EB"/>
    <w:rsid w:val="00C07A64"/>
    <w:rsid w:val="00C10262"/>
    <w:rsid w:val="00C1060F"/>
    <w:rsid w:val="00C108EA"/>
    <w:rsid w:val="00C10FD3"/>
    <w:rsid w:val="00C11486"/>
    <w:rsid w:val="00C134BA"/>
    <w:rsid w:val="00C14087"/>
    <w:rsid w:val="00C140FA"/>
    <w:rsid w:val="00C143E9"/>
    <w:rsid w:val="00C14B08"/>
    <w:rsid w:val="00C15E9E"/>
    <w:rsid w:val="00C16FB1"/>
    <w:rsid w:val="00C20E8E"/>
    <w:rsid w:val="00C211B1"/>
    <w:rsid w:val="00C21217"/>
    <w:rsid w:val="00C21671"/>
    <w:rsid w:val="00C22498"/>
    <w:rsid w:val="00C23BE9"/>
    <w:rsid w:val="00C23F6A"/>
    <w:rsid w:val="00C24137"/>
    <w:rsid w:val="00C248E3"/>
    <w:rsid w:val="00C252FD"/>
    <w:rsid w:val="00C25B18"/>
    <w:rsid w:val="00C26285"/>
    <w:rsid w:val="00C2658D"/>
    <w:rsid w:val="00C26728"/>
    <w:rsid w:val="00C268F4"/>
    <w:rsid w:val="00C26903"/>
    <w:rsid w:val="00C2775A"/>
    <w:rsid w:val="00C27F63"/>
    <w:rsid w:val="00C30CF6"/>
    <w:rsid w:val="00C30D07"/>
    <w:rsid w:val="00C32A7F"/>
    <w:rsid w:val="00C33FBB"/>
    <w:rsid w:val="00C340D0"/>
    <w:rsid w:val="00C340EF"/>
    <w:rsid w:val="00C352F5"/>
    <w:rsid w:val="00C3630C"/>
    <w:rsid w:val="00C36827"/>
    <w:rsid w:val="00C36D10"/>
    <w:rsid w:val="00C37665"/>
    <w:rsid w:val="00C41CDF"/>
    <w:rsid w:val="00C41FF7"/>
    <w:rsid w:val="00C4222F"/>
    <w:rsid w:val="00C42491"/>
    <w:rsid w:val="00C427C8"/>
    <w:rsid w:val="00C42C45"/>
    <w:rsid w:val="00C438AD"/>
    <w:rsid w:val="00C45288"/>
    <w:rsid w:val="00C462C7"/>
    <w:rsid w:val="00C467DF"/>
    <w:rsid w:val="00C478B7"/>
    <w:rsid w:val="00C47AA6"/>
    <w:rsid w:val="00C502B1"/>
    <w:rsid w:val="00C50461"/>
    <w:rsid w:val="00C5243A"/>
    <w:rsid w:val="00C52E3D"/>
    <w:rsid w:val="00C534E2"/>
    <w:rsid w:val="00C53872"/>
    <w:rsid w:val="00C53903"/>
    <w:rsid w:val="00C5430F"/>
    <w:rsid w:val="00C550EC"/>
    <w:rsid w:val="00C55711"/>
    <w:rsid w:val="00C56957"/>
    <w:rsid w:val="00C574C1"/>
    <w:rsid w:val="00C57F31"/>
    <w:rsid w:val="00C60480"/>
    <w:rsid w:val="00C639F8"/>
    <w:rsid w:val="00C648E4"/>
    <w:rsid w:val="00C65175"/>
    <w:rsid w:val="00C664A6"/>
    <w:rsid w:val="00C66657"/>
    <w:rsid w:val="00C666D0"/>
    <w:rsid w:val="00C66BE6"/>
    <w:rsid w:val="00C66E3D"/>
    <w:rsid w:val="00C67047"/>
    <w:rsid w:val="00C70421"/>
    <w:rsid w:val="00C706D0"/>
    <w:rsid w:val="00C70885"/>
    <w:rsid w:val="00C7180D"/>
    <w:rsid w:val="00C71E9F"/>
    <w:rsid w:val="00C720BE"/>
    <w:rsid w:val="00C72C34"/>
    <w:rsid w:val="00C72EB4"/>
    <w:rsid w:val="00C74E2D"/>
    <w:rsid w:val="00C76685"/>
    <w:rsid w:val="00C77F80"/>
    <w:rsid w:val="00C81D9E"/>
    <w:rsid w:val="00C82A05"/>
    <w:rsid w:val="00C837A6"/>
    <w:rsid w:val="00C83B04"/>
    <w:rsid w:val="00C8515F"/>
    <w:rsid w:val="00C8598A"/>
    <w:rsid w:val="00C859B5"/>
    <w:rsid w:val="00C86268"/>
    <w:rsid w:val="00C86A5E"/>
    <w:rsid w:val="00C87910"/>
    <w:rsid w:val="00C90D4D"/>
    <w:rsid w:val="00C91EB8"/>
    <w:rsid w:val="00C93129"/>
    <w:rsid w:val="00C93323"/>
    <w:rsid w:val="00C933A1"/>
    <w:rsid w:val="00C936F5"/>
    <w:rsid w:val="00C93CB3"/>
    <w:rsid w:val="00C94E00"/>
    <w:rsid w:val="00C94F08"/>
    <w:rsid w:val="00C9537F"/>
    <w:rsid w:val="00C95480"/>
    <w:rsid w:val="00C954BD"/>
    <w:rsid w:val="00C95A34"/>
    <w:rsid w:val="00C95BC1"/>
    <w:rsid w:val="00CA0271"/>
    <w:rsid w:val="00CA0425"/>
    <w:rsid w:val="00CA1C64"/>
    <w:rsid w:val="00CA2A24"/>
    <w:rsid w:val="00CA2A8D"/>
    <w:rsid w:val="00CA2B93"/>
    <w:rsid w:val="00CA4A70"/>
    <w:rsid w:val="00CA4BCD"/>
    <w:rsid w:val="00CA5318"/>
    <w:rsid w:val="00CA583D"/>
    <w:rsid w:val="00CA5BEA"/>
    <w:rsid w:val="00CA5C90"/>
    <w:rsid w:val="00CA7088"/>
    <w:rsid w:val="00CA7A0B"/>
    <w:rsid w:val="00CA7AF5"/>
    <w:rsid w:val="00CA7D9A"/>
    <w:rsid w:val="00CB06C6"/>
    <w:rsid w:val="00CB0A46"/>
    <w:rsid w:val="00CB0BCF"/>
    <w:rsid w:val="00CB1694"/>
    <w:rsid w:val="00CB19D2"/>
    <w:rsid w:val="00CB1FF7"/>
    <w:rsid w:val="00CB3236"/>
    <w:rsid w:val="00CB33BA"/>
    <w:rsid w:val="00CB5331"/>
    <w:rsid w:val="00CB553C"/>
    <w:rsid w:val="00CB5F9D"/>
    <w:rsid w:val="00CB679F"/>
    <w:rsid w:val="00CB6A7C"/>
    <w:rsid w:val="00CB758B"/>
    <w:rsid w:val="00CB7B90"/>
    <w:rsid w:val="00CC006B"/>
    <w:rsid w:val="00CC09FF"/>
    <w:rsid w:val="00CC181D"/>
    <w:rsid w:val="00CC274C"/>
    <w:rsid w:val="00CC434A"/>
    <w:rsid w:val="00CC493D"/>
    <w:rsid w:val="00CC564F"/>
    <w:rsid w:val="00CC5762"/>
    <w:rsid w:val="00CC59F4"/>
    <w:rsid w:val="00CC5D42"/>
    <w:rsid w:val="00CC6172"/>
    <w:rsid w:val="00CC67D2"/>
    <w:rsid w:val="00CC6F74"/>
    <w:rsid w:val="00CC7568"/>
    <w:rsid w:val="00CD056B"/>
    <w:rsid w:val="00CD14F7"/>
    <w:rsid w:val="00CD2B10"/>
    <w:rsid w:val="00CD2DC4"/>
    <w:rsid w:val="00CD3544"/>
    <w:rsid w:val="00CD3F08"/>
    <w:rsid w:val="00CD4D91"/>
    <w:rsid w:val="00CD581E"/>
    <w:rsid w:val="00CD66E8"/>
    <w:rsid w:val="00CD70A2"/>
    <w:rsid w:val="00CE1441"/>
    <w:rsid w:val="00CE1900"/>
    <w:rsid w:val="00CE2A35"/>
    <w:rsid w:val="00CE2E88"/>
    <w:rsid w:val="00CE4063"/>
    <w:rsid w:val="00CE467D"/>
    <w:rsid w:val="00CE58E1"/>
    <w:rsid w:val="00CF0E2A"/>
    <w:rsid w:val="00CF13FD"/>
    <w:rsid w:val="00CF242A"/>
    <w:rsid w:val="00CF33D5"/>
    <w:rsid w:val="00CF41BE"/>
    <w:rsid w:val="00CF432A"/>
    <w:rsid w:val="00CF441E"/>
    <w:rsid w:val="00CF4607"/>
    <w:rsid w:val="00CF53E8"/>
    <w:rsid w:val="00CF56A2"/>
    <w:rsid w:val="00CF6906"/>
    <w:rsid w:val="00CF731C"/>
    <w:rsid w:val="00CF786A"/>
    <w:rsid w:val="00D00378"/>
    <w:rsid w:val="00D00A09"/>
    <w:rsid w:val="00D01724"/>
    <w:rsid w:val="00D01DFD"/>
    <w:rsid w:val="00D0214A"/>
    <w:rsid w:val="00D02D98"/>
    <w:rsid w:val="00D02F54"/>
    <w:rsid w:val="00D03D48"/>
    <w:rsid w:val="00D04C02"/>
    <w:rsid w:val="00D05013"/>
    <w:rsid w:val="00D05CC5"/>
    <w:rsid w:val="00D06DF8"/>
    <w:rsid w:val="00D0716F"/>
    <w:rsid w:val="00D071DF"/>
    <w:rsid w:val="00D10AD8"/>
    <w:rsid w:val="00D11163"/>
    <w:rsid w:val="00D114C8"/>
    <w:rsid w:val="00D12F5C"/>
    <w:rsid w:val="00D13416"/>
    <w:rsid w:val="00D13CCA"/>
    <w:rsid w:val="00D13D81"/>
    <w:rsid w:val="00D1427D"/>
    <w:rsid w:val="00D151CF"/>
    <w:rsid w:val="00D152E9"/>
    <w:rsid w:val="00D16958"/>
    <w:rsid w:val="00D16B9F"/>
    <w:rsid w:val="00D173D0"/>
    <w:rsid w:val="00D176F4"/>
    <w:rsid w:val="00D2162C"/>
    <w:rsid w:val="00D2251D"/>
    <w:rsid w:val="00D22E78"/>
    <w:rsid w:val="00D2327B"/>
    <w:rsid w:val="00D24310"/>
    <w:rsid w:val="00D24B02"/>
    <w:rsid w:val="00D25343"/>
    <w:rsid w:val="00D25B92"/>
    <w:rsid w:val="00D26096"/>
    <w:rsid w:val="00D267D1"/>
    <w:rsid w:val="00D2691A"/>
    <w:rsid w:val="00D269D2"/>
    <w:rsid w:val="00D26BFE"/>
    <w:rsid w:val="00D2765D"/>
    <w:rsid w:val="00D27B3D"/>
    <w:rsid w:val="00D3144C"/>
    <w:rsid w:val="00D3394E"/>
    <w:rsid w:val="00D33CBF"/>
    <w:rsid w:val="00D33DDE"/>
    <w:rsid w:val="00D3578D"/>
    <w:rsid w:val="00D37B67"/>
    <w:rsid w:val="00D37D20"/>
    <w:rsid w:val="00D403D2"/>
    <w:rsid w:val="00D40ACD"/>
    <w:rsid w:val="00D411C4"/>
    <w:rsid w:val="00D41295"/>
    <w:rsid w:val="00D416BB"/>
    <w:rsid w:val="00D42974"/>
    <w:rsid w:val="00D4336B"/>
    <w:rsid w:val="00D43E80"/>
    <w:rsid w:val="00D448AC"/>
    <w:rsid w:val="00D45426"/>
    <w:rsid w:val="00D45914"/>
    <w:rsid w:val="00D46529"/>
    <w:rsid w:val="00D471A5"/>
    <w:rsid w:val="00D473AC"/>
    <w:rsid w:val="00D50C37"/>
    <w:rsid w:val="00D514E1"/>
    <w:rsid w:val="00D5180C"/>
    <w:rsid w:val="00D51D9C"/>
    <w:rsid w:val="00D5287F"/>
    <w:rsid w:val="00D52915"/>
    <w:rsid w:val="00D53332"/>
    <w:rsid w:val="00D54FE0"/>
    <w:rsid w:val="00D55B7A"/>
    <w:rsid w:val="00D6185C"/>
    <w:rsid w:val="00D62265"/>
    <w:rsid w:val="00D629DC"/>
    <w:rsid w:val="00D632CD"/>
    <w:rsid w:val="00D63574"/>
    <w:rsid w:val="00D6366E"/>
    <w:rsid w:val="00D63A24"/>
    <w:rsid w:val="00D63D25"/>
    <w:rsid w:val="00D63D5E"/>
    <w:rsid w:val="00D649EE"/>
    <w:rsid w:val="00D64C4C"/>
    <w:rsid w:val="00D64C97"/>
    <w:rsid w:val="00D65E58"/>
    <w:rsid w:val="00D6603B"/>
    <w:rsid w:val="00D66800"/>
    <w:rsid w:val="00D70086"/>
    <w:rsid w:val="00D705A2"/>
    <w:rsid w:val="00D71224"/>
    <w:rsid w:val="00D72D4E"/>
    <w:rsid w:val="00D73B17"/>
    <w:rsid w:val="00D7417E"/>
    <w:rsid w:val="00D74D96"/>
    <w:rsid w:val="00D7506C"/>
    <w:rsid w:val="00D757BC"/>
    <w:rsid w:val="00D77594"/>
    <w:rsid w:val="00D77FE1"/>
    <w:rsid w:val="00D80785"/>
    <w:rsid w:val="00D83953"/>
    <w:rsid w:val="00D83C98"/>
    <w:rsid w:val="00D842DB"/>
    <w:rsid w:val="00D843D8"/>
    <w:rsid w:val="00D84491"/>
    <w:rsid w:val="00D84F43"/>
    <w:rsid w:val="00D85066"/>
    <w:rsid w:val="00D850A7"/>
    <w:rsid w:val="00D87212"/>
    <w:rsid w:val="00D91AC0"/>
    <w:rsid w:val="00D91CC6"/>
    <w:rsid w:val="00D92192"/>
    <w:rsid w:val="00D92D59"/>
    <w:rsid w:val="00D930B1"/>
    <w:rsid w:val="00D945BC"/>
    <w:rsid w:val="00D94630"/>
    <w:rsid w:val="00D94761"/>
    <w:rsid w:val="00D9577F"/>
    <w:rsid w:val="00D95D47"/>
    <w:rsid w:val="00D96FF1"/>
    <w:rsid w:val="00D97371"/>
    <w:rsid w:val="00DA079D"/>
    <w:rsid w:val="00DA08A8"/>
    <w:rsid w:val="00DA0ABB"/>
    <w:rsid w:val="00DA12F7"/>
    <w:rsid w:val="00DA3129"/>
    <w:rsid w:val="00DA37DB"/>
    <w:rsid w:val="00DA3801"/>
    <w:rsid w:val="00DA4041"/>
    <w:rsid w:val="00DA4772"/>
    <w:rsid w:val="00DA49A5"/>
    <w:rsid w:val="00DA5A8A"/>
    <w:rsid w:val="00DA5CC6"/>
    <w:rsid w:val="00DA5DA0"/>
    <w:rsid w:val="00DA5F3E"/>
    <w:rsid w:val="00DA7D56"/>
    <w:rsid w:val="00DB013D"/>
    <w:rsid w:val="00DB0E35"/>
    <w:rsid w:val="00DB165F"/>
    <w:rsid w:val="00DB2002"/>
    <w:rsid w:val="00DB3961"/>
    <w:rsid w:val="00DB3E15"/>
    <w:rsid w:val="00DB40A4"/>
    <w:rsid w:val="00DB4108"/>
    <w:rsid w:val="00DB45FB"/>
    <w:rsid w:val="00DB4926"/>
    <w:rsid w:val="00DB5424"/>
    <w:rsid w:val="00DB56AA"/>
    <w:rsid w:val="00DB7F7C"/>
    <w:rsid w:val="00DC126F"/>
    <w:rsid w:val="00DC143E"/>
    <w:rsid w:val="00DC2D7C"/>
    <w:rsid w:val="00DC3577"/>
    <w:rsid w:val="00DC3CB1"/>
    <w:rsid w:val="00DC49DF"/>
    <w:rsid w:val="00DC4B99"/>
    <w:rsid w:val="00DC57A2"/>
    <w:rsid w:val="00DC7568"/>
    <w:rsid w:val="00DC7678"/>
    <w:rsid w:val="00DC7A72"/>
    <w:rsid w:val="00DD03C3"/>
    <w:rsid w:val="00DD0484"/>
    <w:rsid w:val="00DD092A"/>
    <w:rsid w:val="00DD1D67"/>
    <w:rsid w:val="00DD397D"/>
    <w:rsid w:val="00DD3CD6"/>
    <w:rsid w:val="00DD43ED"/>
    <w:rsid w:val="00DD58F5"/>
    <w:rsid w:val="00DD5AB4"/>
    <w:rsid w:val="00DD5E9B"/>
    <w:rsid w:val="00DD636C"/>
    <w:rsid w:val="00DD6C56"/>
    <w:rsid w:val="00DD6D7B"/>
    <w:rsid w:val="00DD6EA8"/>
    <w:rsid w:val="00DD761C"/>
    <w:rsid w:val="00DE007C"/>
    <w:rsid w:val="00DE13D8"/>
    <w:rsid w:val="00DE1ABA"/>
    <w:rsid w:val="00DE32F9"/>
    <w:rsid w:val="00DE3713"/>
    <w:rsid w:val="00DE3BCC"/>
    <w:rsid w:val="00DE712E"/>
    <w:rsid w:val="00DF066C"/>
    <w:rsid w:val="00DF0A8B"/>
    <w:rsid w:val="00DF1381"/>
    <w:rsid w:val="00DF3031"/>
    <w:rsid w:val="00DF3671"/>
    <w:rsid w:val="00DF3E81"/>
    <w:rsid w:val="00DF4E1F"/>
    <w:rsid w:val="00DF4F4C"/>
    <w:rsid w:val="00DF5426"/>
    <w:rsid w:val="00DF5500"/>
    <w:rsid w:val="00DF58F9"/>
    <w:rsid w:val="00DF6351"/>
    <w:rsid w:val="00DF67B8"/>
    <w:rsid w:val="00DF6EE3"/>
    <w:rsid w:val="00DF6F79"/>
    <w:rsid w:val="00DF7EAF"/>
    <w:rsid w:val="00E00B2F"/>
    <w:rsid w:val="00E01663"/>
    <w:rsid w:val="00E02C1E"/>
    <w:rsid w:val="00E03522"/>
    <w:rsid w:val="00E045C6"/>
    <w:rsid w:val="00E0492E"/>
    <w:rsid w:val="00E0540A"/>
    <w:rsid w:val="00E054BC"/>
    <w:rsid w:val="00E060A4"/>
    <w:rsid w:val="00E07F3E"/>
    <w:rsid w:val="00E10F4D"/>
    <w:rsid w:val="00E1125F"/>
    <w:rsid w:val="00E116C2"/>
    <w:rsid w:val="00E11D3B"/>
    <w:rsid w:val="00E130AE"/>
    <w:rsid w:val="00E153D9"/>
    <w:rsid w:val="00E161B6"/>
    <w:rsid w:val="00E16BE1"/>
    <w:rsid w:val="00E17025"/>
    <w:rsid w:val="00E176B0"/>
    <w:rsid w:val="00E17C52"/>
    <w:rsid w:val="00E17EE9"/>
    <w:rsid w:val="00E2120B"/>
    <w:rsid w:val="00E21637"/>
    <w:rsid w:val="00E21FD2"/>
    <w:rsid w:val="00E22CCF"/>
    <w:rsid w:val="00E23B51"/>
    <w:rsid w:val="00E2526B"/>
    <w:rsid w:val="00E26900"/>
    <w:rsid w:val="00E27481"/>
    <w:rsid w:val="00E27D47"/>
    <w:rsid w:val="00E302F0"/>
    <w:rsid w:val="00E30856"/>
    <w:rsid w:val="00E30913"/>
    <w:rsid w:val="00E30F01"/>
    <w:rsid w:val="00E31BA8"/>
    <w:rsid w:val="00E31E95"/>
    <w:rsid w:val="00E32572"/>
    <w:rsid w:val="00E32D32"/>
    <w:rsid w:val="00E34B70"/>
    <w:rsid w:val="00E354C6"/>
    <w:rsid w:val="00E35565"/>
    <w:rsid w:val="00E35EC4"/>
    <w:rsid w:val="00E36C07"/>
    <w:rsid w:val="00E37293"/>
    <w:rsid w:val="00E37C9E"/>
    <w:rsid w:val="00E37E6B"/>
    <w:rsid w:val="00E4007E"/>
    <w:rsid w:val="00E40E5B"/>
    <w:rsid w:val="00E41A53"/>
    <w:rsid w:val="00E42E5A"/>
    <w:rsid w:val="00E42E92"/>
    <w:rsid w:val="00E43E52"/>
    <w:rsid w:val="00E4488B"/>
    <w:rsid w:val="00E449AA"/>
    <w:rsid w:val="00E450F0"/>
    <w:rsid w:val="00E451F8"/>
    <w:rsid w:val="00E45259"/>
    <w:rsid w:val="00E4553A"/>
    <w:rsid w:val="00E462A1"/>
    <w:rsid w:val="00E478A2"/>
    <w:rsid w:val="00E501C3"/>
    <w:rsid w:val="00E5133E"/>
    <w:rsid w:val="00E51340"/>
    <w:rsid w:val="00E5158C"/>
    <w:rsid w:val="00E515AF"/>
    <w:rsid w:val="00E52B73"/>
    <w:rsid w:val="00E537A6"/>
    <w:rsid w:val="00E537D0"/>
    <w:rsid w:val="00E53FCA"/>
    <w:rsid w:val="00E54C95"/>
    <w:rsid w:val="00E54EE6"/>
    <w:rsid w:val="00E54F64"/>
    <w:rsid w:val="00E551EE"/>
    <w:rsid w:val="00E559CD"/>
    <w:rsid w:val="00E5638A"/>
    <w:rsid w:val="00E566D5"/>
    <w:rsid w:val="00E5707F"/>
    <w:rsid w:val="00E57DFE"/>
    <w:rsid w:val="00E6032E"/>
    <w:rsid w:val="00E60A46"/>
    <w:rsid w:val="00E620A5"/>
    <w:rsid w:val="00E62E2C"/>
    <w:rsid w:val="00E637EB"/>
    <w:rsid w:val="00E63943"/>
    <w:rsid w:val="00E63C54"/>
    <w:rsid w:val="00E64777"/>
    <w:rsid w:val="00E647E9"/>
    <w:rsid w:val="00E65980"/>
    <w:rsid w:val="00E65C5C"/>
    <w:rsid w:val="00E662AC"/>
    <w:rsid w:val="00E66AE6"/>
    <w:rsid w:val="00E66FB8"/>
    <w:rsid w:val="00E67879"/>
    <w:rsid w:val="00E67903"/>
    <w:rsid w:val="00E72094"/>
    <w:rsid w:val="00E733D3"/>
    <w:rsid w:val="00E74E06"/>
    <w:rsid w:val="00E757EF"/>
    <w:rsid w:val="00E769E0"/>
    <w:rsid w:val="00E76C85"/>
    <w:rsid w:val="00E7717D"/>
    <w:rsid w:val="00E80A2F"/>
    <w:rsid w:val="00E81460"/>
    <w:rsid w:val="00E81C9D"/>
    <w:rsid w:val="00E821F1"/>
    <w:rsid w:val="00E82211"/>
    <w:rsid w:val="00E82EE1"/>
    <w:rsid w:val="00E83334"/>
    <w:rsid w:val="00E84787"/>
    <w:rsid w:val="00E8518C"/>
    <w:rsid w:val="00E85691"/>
    <w:rsid w:val="00E85923"/>
    <w:rsid w:val="00E859CD"/>
    <w:rsid w:val="00E85E05"/>
    <w:rsid w:val="00E85F48"/>
    <w:rsid w:val="00E86A0F"/>
    <w:rsid w:val="00E873CA"/>
    <w:rsid w:val="00E87490"/>
    <w:rsid w:val="00E8766B"/>
    <w:rsid w:val="00E87CDD"/>
    <w:rsid w:val="00E91614"/>
    <w:rsid w:val="00E92205"/>
    <w:rsid w:val="00E93C8E"/>
    <w:rsid w:val="00E9536A"/>
    <w:rsid w:val="00E95A49"/>
    <w:rsid w:val="00E95C60"/>
    <w:rsid w:val="00E96514"/>
    <w:rsid w:val="00E97010"/>
    <w:rsid w:val="00E97419"/>
    <w:rsid w:val="00E9763B"/>
    <w:rsid w:val="00E976D6"/>
    <w:rsid w:val="00E97B03"/>
    <w:rsid w:val="00EA0A30"/>
    <w:rsid w:val="00EA0ABF"/>
    <w:rsid w:val="00EA14EB"/>
    <w:rsid w:val="00EA19F5"/>
    <w:rsid w:val="00EA1BB8"/>
    <w:rsid w:val="00EA1C43"/>
    <w:rsid w:val="00EA1EFE"/>
    <w:rsid w:val="00EA228C"/>
    <w:rsid w:val="00EA2950"/>
    <w:rsid w:val="00EA2C43"/>
    <w:rsid w:val="00EA4C82"/>
    <w:rsid w:val="00EA4D1B"/>
    <w:rsid w:val="00EA4DEA"/>
    <w:rsid w:val="00EA54CF"/>
    <w:rsid w:val="00EA54EC"/>
    <w:rsid w:val="00EA5AEE"/>
    <w:rsid w:val="00EA5C02"/>
    <w:rsid w:val="00EA5CD7"/>
    <w:rsid w:val="00EA5F04"/>
    <w:rsid w:val="00EA6CD1"/>
    <w:rsid w:val="00EA7120"/>
    <w:rsid w:val="00EA7BE2"/>
    <w:rsid w:val="00EA7E81"/>
    <w:rsid w:val="00EACC90"/>
    <w:rsid w:val="00EB0FCC"/>
    <w:rsid w:val="00EB1667"/>
    <w:rsid w:val="00EB18FB"/>
    <w:rsid w:val="00EB1A64"/>
    <w:rsid w:val="00EB281F"/>
    <w:rsid w:val="00EB2AEC"/>
    <w:rsid w:val="00EB2E59"/>
    <w:rsid w:val="00EB34BA"/>
    <w:rsid w:val="00EB4397"/>
    <w:rsid w:val="00EB5A47"/>
    <w:rsid w:val="00EB7A3D"/>
    <w:rsid w:val="00EB7F0F"/>
    <w:rsid w:val="00EC064A"/>
    <w:rsid w:val="00EC11FB"/>
    <w:rsid w:val="00EC2C36"/>
    <w:rsid w:val="00EC2D65"/>
    <w:rsid w:val="00EC30F5"/>
    <w:rsid w:val="00EC333F"/>
    <w:rsid w:val="00EC3517"/>
    <w:rsid w:val="00EC38E3"/>
    <w:rsid w:val="00EC399F"/>
    <w:rsid w:val="00EC3C73"/>
    <w:rsid w:val="00EC471C"/>
    <w:rsid w:val="00EC481A"/>
    <w:rsid w:val="00EC49C3"/>
    <w:rsid w:val="00EC56BA"/>
    <w:rsid w:val="00EC5FFD"/>
    <w:rsid w:val="00EC61A7"/>
    <w:rsid w:val="00EC695B"/>
    <w:rsid w:val="00EC6D56"/>
    <w:rsid w:val="00EC7257"/>
    <w:rsid w:val="00EC7341"/>
    <w:rsid w:val="00ED032A"/>
    <w:rsid w:val="00ED1217"/>
    <w:rsid w:val="00ED1663"/>
    <w:rsid w:val="00ED26AD"/>
    <w:rsid w:val="00ED2D9A"/>
    <w:rsid w:val="00ED310E"/>
    <w:rsid w:val="00ED369C"/>
    <w:rsid w:val="00ED3887"/>
    <w:rsid w:val="00ED3D44"/>
    <w:rsid w:val="00ED46A9"/>
    <w:rsid w:val="00ED4C00"/>
    <w:rsid w:val="00ED5718"/>
    <w:rsid w:val="00ED5720"/>
    <w:rsid w:val="00ED5D54"/>
    <w:rsid w:val="00ED6FE3"/>
    <w:rsid w:val="00EE027C"/>
    <w:rsid w:val="00EE13BF"/>
    <w:rsid w:val="00EE151B"/>
    <w:rsid w:val="00EE1A3E"/>
    <w:rsid w:val="00EE2AD9"/>
    <w:rsid w:val="00EE35BC"/>
    <w:rsid w:val="00EE3679"/>
    <w:rsid w:val="00EE393B"/>
    <w:rsid w:val="00EE3E20"/>
    <w:rsid w:val="00EE58B7"/>
    <w:rsid w:val="00EE61F0"/>
    <w:rsid w:val="00EE7871"/>
    <w:rsid w:val="00EE7892"/>
    <w:rsid w:val="00EE7953"/>
    <w:rsid w:val="00EF0360"/>
    <w:rsid w:val="00EF1CB2"/>
    <w:rsid w:val="00EF25FC"/>
    <w:rsid w:val="00EF2CD1"/>
    <w:rsid w:val="00EF3097"/>
    <w:rsid w:val="00EF3C20"/>
    <w:rsid w:val="00EF4020"/>
    <w:rsid w:val="00EF4220"/>
    <w:rsid w:val="00EF4275"/>
    <w:rsid w:val="00EF441E"/>
    <w:rsid w:val="00EF48DC"/>
    <w:rsid w:val="00EF4DD4"/>
    <w:rsid w:val="00EF6D8C"/>
    <w:rsid w:val="00EF78DC"/>
    <w:rsid w:val="00EF7983"/>
    <w:rsid w:val="00F00C84"/>
    <w:rsid w:val="00F01385"/>
    <w:rsid w:val="00F01830"/>
    <w:rsid w:val="00F026B3"/>
    <w:rsid w:val="00F0273B"/>
    <w:rsid w:val="00F02C58"/>
    <w:rsid w:val="00F03C9D"/>
    <w:rsid w:val="00F03CF9"/>
    <w:rsid w:val="00F03EC7"/>
    <w:rsid w:val="00F04C1F"/>
    <w:rsid w:val="00F04CBD"/>
    <w:rsid w:val="00F04E29"/>
    <w:rsid w:val="00F04FF1"/>
    <w:rsid w:val="00F05E2F"/>
    <w:rsid w:val="00F0717C"/>
    <w:rsid w:val="00F075B8"/>
    <w:rsid w:val="00F075FB"/>
    <w:rsid w:val="00F07644"/>
    <w:rsid w:val="00F10297"/>
    <w:rsid w:val="00F102DE"/>
    <w:rsid w:val="00F1086B"/>
    <w:rsid w:val="00F10F79"/>
    <w:rsid w:val="00F1199F"/>
    <w:rsid w:val="00F119EE"/>
    <w:rsid w:val="00F11E44"/>
    <w:rsid w:val="00F1208A"/>
    <w:rsid w:val="00F131FC"/>
    <w:rsid w:val="00F13415"/>
    <w:rsid w:val="00F14B9A"/>
    <w:rsid w:val="00F14FAA"/>
    <w:rsid w:val="00F15482"/>
    <w:rsid w:val="00F161C4"/>
    <w:rsid w:val="00F1666F"/>
    <w:rsid w:val="00F16CB6"/>
    <w:rsid w:val="00F17428"/>
    <w:rsid w:val="00F175C8"/>
    <w:rsid w:val="00F20D21"/>
    <w:rsid w:val="00F20D8E"/>
    <w:rsid w:val="00F20E8E"/>
    <w:rsid w:val="00F227B7"/>
    <w:rsid w:val="00F23DBB"/>
    <w:rsid w:val="00F24E87"/>
    <w:rsid w:val="00F25214"/>
    <w:rsid w:val="00F25A9D"/>
    <w:rsid w:val="00F25E5A"/>
    <w:rsid w:val="00F2617E"/>
    <w:rsid w:val="00F26996"/>
    <w:rsid w:val="00F27B60"/>
    <w:rsid w:val="00F3103D"/>
    <w:rsid w:val="00F31E47"/>
    <w:rsid w:val="00F31E85"/>
    <w:rsid w:val="00F33852"/>
    <w:rsid w:val="00F33A71"/>
    <w:rsid w:val="00F345BD"/>
    <w:rsid w:val="00F353AC"/>
    <w:rsid w:val="00F35B74"/>
    <w:rsid w:val="00F3641D"/>
    <w:rsid w:val="00F36B98"/>
    <w:rsid w:val="00F36EFB"/>
    <w:rsid w:val="00F37527"/>
    <w:rsid w:val="00F378D4"/>
    <w:rsid w:val="00F379F1"/>
    <w:rsid w:val="00F4042E"/>
    <w:rsid w:val="00F4080E"/>
    <w:rsid w:val="00F4087C"/>
    <w:rsid w:val="00F41EF4"/>
    <w:rsid w:val="00F4214A"/>
    <w:rsid w:val="00F42C5A"/>
    <w:rsid w:val="00F434CC"/>
    <w:rsid w:val="00F45EA4"/>
    <w:rsid w:val="00F4741E"/>
    <w:rsid w:val="00F4742B"/>
    <w:rsid w:val="00F4784D"/>
    <w:rsid w:val="00F506AB"/>
    <w:rsid w:val="00F51ECB"/>
    <w:rsid w:val="00F52065"/>
    <w:rsid w:val="00F532ED"/>
    <w:rsid w:val="00F53FBF"/>
    <w:rsid w:val="00F5526B"/>
    <w:rsid w:val="00F5592F"/>
    <w:rsid w:val="00F566F4"/>
    <w:rsid w:val="00F56E09"/>
    <w:rsid w:val="00F57665"/>
    <w:rsid w:val="00F60306"/>
    <w:rsid w:val="00F603B3"/>
    <w:rsid w:val="00F60B08"/>
    <w:rsid w:val="00F6122B"/>
    <w:rsid w:val="00F63843"/>
    <w:rsid w:val="00F64C93"/>
    <w:rsid w:val="00F64CF7"/>
    <w:rsid w:val="00F65217"/>
    <w:rsid w:val="00F6549B"/>
    <w:rsid w:val="00F6664E"/>
    <w:rsid w:val="00F667C2"/>
    <w:rsid w:val="00F66BE4"/>
    <w:rsid w:val="00F67CF4"/>
    <w:rsid w:val="00F7010D"/>
    <w:rsid w:val="00F7169E"/>
    <w:rsid w:val="00F720DC"/>
    <w:rsid w:val="00F72B14"/>
    <w:rsid w:val="00F72EF6"/>
    <w:rsid w:val="00F737D9"/>
    <w:rsid w:val="00F7393A"/>
    <w:rsid w:val="00F740A2"/>
    <w:rsid w:val="00F74167"/>
    <w:rsid w:val="00F747AA"/>
    <w:rsid w:val="00F7601D"/>
    <w:rsid w:val="00F769B7"/>
    <w:rsid w:val="00F821A5"/>
    <w:rsid w:val="00F82DE1"/>
    <w:rsid w:val="00F82F61"/>
    <w:rsid w:val="00F84550"/>
    <w:rsid w:val="00F85721"/>
    <w:rsid w:val="00F859E4"/>
    <w:rsid w:val="00F8644B"/>
    <w:rsid w:val="00F86E72"/>
    <w:rsid w:val="00F87CCD"/>
    <w:rsid w:val="00F9006C"/>
    <w:rsid w:val="00F909C8"/>
    <w:rsid w:val="00F909D3"/>
    <w:rsid w:val="00F90FBF"/>
    <w:rsid w:val="00F91BB9"/>
    <w:rsid w:val="00F921CB"/>
    <w:rsid w:val="00F925C2"/>
    <w:rsid w:val="00F930D3"/>
    <w:rsid w:val="00F95807"/>
    <w:rsid w:val="00F9601C"/>
    <w:rsid w:val="00F9658E"/>
    <w:rsid w:val="00F96810"/>
    <w:rsid w:val="00F97B77"/>
    <w:rsid w:val="00F97D70"/>
    <w:rsid w:val="00F97E53"/>
    <w:rsid w:val="00FA16DB"/>
    <w:rsid w:val="00FA1880"/>
    <w:rsid w:val="00FA1CA2"/>
    <w:rsid w:val="00FA20FE"/>
    <w:rsid w:val="00FA2636"/>
    <w:rsid w:val="00FA2B62"/>
    <w:rsid w:val="00FA32FD"/>
    <w:rsid w:val="00FA3856"/>
    <w:rsid w:val="00FA45E5"/>
    <w:rsid w:val="00FA4C9B"/>
    <w:rsid w:val="00FA4E11"/>
    <w:rsid w:val="00FA56C9"/>
    <w:rsid w:val="00FA71C3"/>
    <w:rsid w:val="00FA75EB"/>
    <w:rsid w:val="00FA7741"/>
    <w:rsid w:val="00FA7D35"/>
    <w:rsid w:val="00FA7EC7"/>
    <w:rsid w:val="00FB0D48"/>
    <w:rsid w:val="00FB1B5D"/>
    <w:rsid w:val="00FB36DC"/>
    <w:rsid w:val="00FB417C"/>
    <w:rsid w:val="00FB4EE4"/>
    <w:rsid w:val="00FB6010"/>
    <w:rsid w:val="00FB65AE"/>
    <w:rsid w:val="00FB7971"/>
    <w:rsid w:val="00FC047A"/>
    <w:rsid w:val="00FC17FA"/>
    <w:rsid w:val="00FC18A0"/>
    <w:rsid w:val="00FC342A"/>
    <w:rsid w:val="00FC383B"/>
    <w:rsid w:val="00FC45AD"/>
    <w:rsid w:val="00FC4B15"/>
    <w:rsid w:val="00FC6159"/>
    <w:rsid w:val="00FC68F8"/>
    <w:rsid w:val="00FC6E55"/>
    <w:rsid w:val="00FD06BD"/>
    <w:rsid w:val="00FD11AF"/>
    <w:rsid w:val="00FD220D"/>
    <w:rsid w:val="00FD2775"/>
    <w:rsid w:val="00FD35A4"/>
    <w:rsid w:val="00FD3ED2"/>
    <w:rsid w:val="00FD44DA"/>
    <w:rsid w:val="00FD4F8A"/>
    <w:rsid w:val="00FD5260"/>
    <w:rsid w:val="00FD61CE"/>
    <w:rsid w:val="00FD6961"/>
    <w:rsid w:val="00FD6A5F"/>
    <w:rsid w:val="00FE003A"/>
    <w:rsid w:val="00FE078F"/>
    <w:rsid w:val="00FE09E2"/>
    <w:rsid w:val="00FE0CFD"/>
    <w:rsid w:val="00FE0FB5"/>
    <w:rsid w:val="00FE127C"/>
    <w:rsid w:val="00FE19CC"/>
    <w:rsid w:val="00FE1DAA"/>
    <w:rsid w:val="00FE35E9"/>
    <w:rsid w:val="00FE44D1"/>
    <w:rsid w:val="00FE4551"/>
    <w:rsid w:val="00FE5468"/>
    <w:rsid w:val="00FE65F5"/>
    <w:rsid w:val="00FE6797"/>
    <w:rsid w:val="00FF0DE8"/>
    <w:rsid w:val="00FF117C"/>
    <w:rsid w:val="00FF1EB0"/>
    <w:rsid w:val="00FF2594"/>
    <w:rsid w:val="00FF3ADA"/>
    <w:rsid w:val="00FF4687"/>
    <w:rsid w:val="00FF4E06"/>
    <w:rsid w:val="00FF5CF4"/>
    <w:rsid w:val="00FF6886"/>
    <w:rsid w:val="0111DF85"/>
    <w:rsid w:val="0229C9F4"/>
    <w:rsid w:val="025DF4C0"/>
    <w:rsid w:val="034F35FA"/>
    <w:rsid w:val="059FB3D6"/>
    <w:rsid w:val="05BFCC1E"/>
    <w:rsid w:val="05E13F9A"/>
    <w:rsid w:val="05FF55F2"/>
    <w:rsid w:val="062618EE"/>
    <w:rsid w:val="0652935B"/>
    <w:rsid w:val="06BE19B0"/>
    <w:rsid w:val="07166374"/>
    <w:rsid w:val="0725406B"/>
    <w:rsid w:val="075B8CCF"/>
    <w:rsid w:val="0869EC4B"/>
    <w:rsid w:val="090C87DC"/>
    <w:rsid w:val="0983666F"/>
    <w:rsid w:val="09CFF242"/>
    <w:rsid w:val="09F13A0C"/>
    <w:rsid w:val="0A6BFF90"/>
    <w:rsid w:val="0AA6B735"/>
    <w:rsid w:val="0C6C42C3"/>
    <w:rsid w:val="0DF8923A"/>
    <w:rsid w:val="0E5DA540"/>
    <w:rsid w:val="0E96D93B"/>
    <w:rsid w:val="10C08DB2"/>
    <w:rsid w:val="11709F3C"/>
    <w:rsid w:val="11D12C05"/>
    <w:rsid w:val="134A17AB"/>
    <w:rsid w:val="166B5173"/>
    <w:rsid w:val="175CAF44"/>
    <w:rsid w:val="178162CC"/>
    <w:rsid w:val="18A0292D"/>
    <w:rsid w:val="18BA8D65"/>
    <w:rsid w:val="18E22E83"/>
    <w:rsid w:val="192665F5"/>
    <w:rsid w:val="1B197D55"/>
    <w:rsid w:val="1B84B701"/>
    <w:rsid w:val="1CF3BB54"/>
    <w:rsid w:val="1DFB447B"/>
    <w:rsid w:val="1E0307C9"/>
    <w:rsid w:val="1E7A869A"/>
    <w:rsid w:val="1E9E68AC"/>
    <w:rsid w:val="1EE9DFBC"/>
    <w:rsid w:val="1F7C91C4"/>
    <w:rsid w:val="221FAD38"/>
    <w:rsid w:val="222DC67C"/>
    <w:rsid w:val="22553A30"/>
    <w:rsid w:val="24736F07"/>
    <w:rsid w:val="265C2B04"/>
    <w:rsid w:val="26DBC944"/>
    <w:rsid w:val="272383CB"/>
    <w:rsid w:val="27335CCB"/>
    <w:rsid w:val="285CB154"/>
    <w:rsid w:val="287799A5"/>
    <w:rsid w:val="28A51977"/>
    <w:rsid w:val="28E25E6F"/>
    <w:rsid w:val="29BAA709"/>
    <w:rsid w:val="2AC68031"/>
    <w:rsid w:val="2B99789A"/>
    <w:rsid w:val="2C13BE4B"/>
    <w:rsid w:val="2CDCBE34"/>
    <w:rsid w:val="2CE470BF"/>
    <w:rsid w:val="2D19154E"/>
    <w:rsid w:val="2D609C44"/>
    <w:rsid w:val="2DAF8EAC"/>
    <w:rsid w:val="2DD5E009"/>
    <w:rsid w:val="2E2E427B"/>
    <w:rsid w:val="2F254653"/>
    <w:rsid w:val="2F710056"/>
    <w:rsid w:val="300C4F5C"/>
    <w:rsid w:val="30454C5A"/>
    <w:rsid w:val="3061F9C4"/>
    <w:rsid w:val="30A2EEC9"/>
    <w:rsid w:val="329E4EB5"/>
    <w:rsid w:val="33F8B776"/>
    <w:rsid w:val="34E466E9"/>
    <w:rsid w:val="3510B42C"/>
    <w:rsid w:val="3672E5C0"/>
    <w:rsid w:val="3709FDE6"/>
    <w:rsid w:val="37247FC7"/>
    <w:rsid w:val="3837FA4A"/>
    <w:rsid w:val="3862BC8A"/>
    <w:rsid w:val="3A84436D"/>
    <w:rsid w:val="3A95FF3A"/>
    <w:rsid w:val="3B5545A8"/>
    <w:rsid w:val="3CE99F8C"/>
    <w:rsid w:val="3DCD9FFC"/>
    <w:rsid w:val="3DE17521"/>
    <w:rsid w:val="3E3BC928"/>
    <w:rsid w:val="3E45F4AD"/>
    <w:rsid w:val="3E935CAF"/>
    <w:rsid w:val="3EA49989"/>
    <w:rsid w:val="3F34C752"/>
    <w:rsid w:val="3F853308"/>
    <w:rsid w:val="404CE4AE"/>
    <w:rsid w:val="43191491"/>
    <w:rsid w:val="43874C6D"/>
    <w:rsid w:val="43DF28C9"/>
    <w:rsid w:val="43E2A2D7"/>
    <w:rsid w:val="43E6DB27"/>
    <w:rsid w:val="4594E0F2"/>
    <w:rsid w:val="46BBB2D5"/>
    <w:rsid w:val="46F13561"/>
    <w:rsid w:val="481DECF4"/>
    <w:rsid w:val="492597E9"/>
    <w:rsid w:val="4925E626"/>
    <w:rsid w:val="499969CC"/>
    <w:rsid w:val="4A1CB49F"/>
    <w:rsid w:val="4AC7E5AF"/>
    <w:rsid w:val="4AD7EB7D"/>
    <w:rsid w:val="4AEFEB03"/>
    <w:rsid w:val="4B907533"/>
    <w:rsid w:val="4BEA06A0"/>
    <w:rsid w:val="4C63B610"/>
    <w:rsid w:val="4D1A1176"/>
    <w:rsid w:val="4D238B3C"/>
    <w:rsid w:val="4D7463E6"/>
    <w:rsid w:val="4DE65E14"/>
    <w:rsid w:val="4E90581C"/>
    <w:rsid w:val="4F0CCD7C"/>
    <w:rsid w:val="4F9B56D2"/>
    <w:rsid w:val="5043E3BB"/>
    <w:rsid w:val="51917B3A"/>
    <w:rsid w:val="521D6156"/>
    <w:rsid w:val="524263EA"/>
    <w:rsid w:val="524665CB"/>
    <w:rsid w:val="52AB727A"/>
    <w:rsid w:val="52B9CF37"/>
    <w:rsid w:val="52BCFC65"/>
    <w:rsid w:val="535D286F"/>
    <w:rsid w:val="53701260"/>
    <w:rsid w:val="5465B189"/>
    <w:rsid w:val="556AD66E"/>
    <w:rsid w:val="565DC920"/>
    <w:rsid w:val="573AC863"/>
    <w:rsid w:val="5755C2FC"/>
    <w:rsid w:val="57D10859"/>
    <w:rsid w:val="5941A82E"/>
    <w:rsid w:val="5A308BD6"/>
    <w:rsid w:val="5A9C5DFC"/>
    <w:rsid w:val="5AC9A390"/>
    <w:rsid w:val="5E2C74B8"/>
    <w:rsid w:val="5E6E7C7D"/>
    <w:rsid w:val="5EE2BC01"/>
    <w:rsid w:val="5F1240B5"/>
    <w:rsid w:val="5F4BAB04"/>
    <w:rsid w:val="603D3F28"/>
    <w:rsid w:val="60E4CD6E"/>
    <w:rsid w:val="6114590C"/>
    <w:rsid w:val="61306892"/>
    <w:rsid w:val="617EA437"/>
    <w:rsid w:val="620C22E8"/>
    <w:rsid w:val="63540D10"/>
    <w:rsid w:val="6437A417"/>
    <w:rsid w:val="64547256"/>
    <w:rsid w:val="65D650C5"/>
    <w:rsid w:val="66006F71"/>
    <w:rsid w:val="661E5E40"/>
    <w:rsid w:val="66A6F6AB"/>
    <w:rsid w:val="66E79005"/>
    <w:rsid w:val="6747DD41"/>
    <w:rsid w:val="6816A29C"/>
    <w:rsid w:val="6851A6E5"/>
    <w:rsid w:val="6866B291"/>
    <w:rsid w:val="6A32F778"/>
    <w:rsid w:val="6A49FA64"/>
    <w:rsid w:val="6A680C69"/>
    <w:rsid w:val="6AE88D88"/>
    <w:rsid w:val="6AF1CF63"/>
    <w:rsid w:val="6BF178F5"/>
    <w:rsid w:val="6D436CBB"/>
    <w:rsid w:val="6D516FDD"/>
    <w:rsid w:val="6DD7E037"/>
    <w:rsid w:val="6E4532D0"/>
    <w:rsid w:val="7100843F"/>
    <w:rsid w:val="7177863B"/>
    <w:rsid w:val="721A9249"/>
    <w:rsid w:val="72913A27"/>
    <w:rsid w:val="72AB0FF2"/>
    <w:rsid w:val="73BCFE7A"/>
    <w:rsid w:val="73CB9049"/>
    <w:rsid w:val="74067013"/>
    <w:rsid w:val="743137B9"/>
    <w:rsid w:val="7518876D"/>
    <w:rsid w:val="76A5214C"/>
    <w:rsid w:val="774A665E"/>
    <w:rsid w:val="781E8FC4"/>
    <w:rsid w:val="78315F06"/>
    <w:rsid w:val="790CEB8F"/>
    <w:rsid w:val="79CCEB71"/>
    <w:rsid w:val="7A37E06B"/>
    <w:rsid w:val="7B3CDE35"/>
    <w:rsid w:val="7B809500"/>
    <w:rsid w:val="7BA8D149"/>
    <w:rsid w:val="7C2EE5CF"/>
    <w:rsid w:val="7C8D77C0"/>
    <w:rsid w:val="7CABB114"/>
    <w:rsid w:val="7CF0A027"/>
    <w:rsid w:val="7D763A32"/>
    <w:rsid w:val="7D963193"/>
    <w:rsid w:val="7DC65698"/>
    <w:rsid w:val="7ED5A73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F0D5EBC"/>
  <w15:docId w15:val="{61DA49B8-BED0-4413-BD29-768060FEBC8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entury" w:hAnsi="Century" w:eastAsia="MS Mincho"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uiPriority="0"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uiPriority="0" w:semiHidden="1" w:unhideWhenUsed="1"/>
    <w:lsdException w:name="HTML Address" w:uiPriority="0" w:semiHidden="1" w:unhideWhenUsed="1"/>
    <w:lsdException w:name="HTML Cite" w:uiPriority="0" w:semiHidden="1" w:unhideWhenUsed="1"/>
    <w:lsdException w:name="HTML Code" w:uiPriority="0" w:semiHidden="1" w:unhideWhenUsed="1"/>
    <w:lsdException w:name="HTML Definition" w:uiPriority="0" w:semiHidden="1" w:unhideWhenUsed="1"/>
    <w:lsdException w:name="HTML Keyboard" w:uiPriority="0" w:semiHidden="1" w:unhideWhenUsed="1"/>
    <w:lsdException w:name="HTML Preformatted" w:uiPriority="0" w:semiHidden="1" w:unhideWhenUsed="1"/>
    <w:lsdException w:name="HTML Sample" w:uiPriority="0" w:semiHidden="1" w:unhideWhenUsed="1"/>
    <w:lsdException w:name="HTML Typewriter" w:uiPriority="0" w:semiHidden="1" w:unhideWhenUsed="1"/>
    <w:lsdException w:name="HTML Variable" w:uiPriority="0" w:semiHidden="1" w:unhideWhenUsed="1"/>
    <w:lsdException w:name="Normal Table" w:semiHidden="1" w:unhideWhenUsed="1"/>
    <w:lsdException w:name="annotation subject" w:semiHidden="1" w:unhideWhenUsed="1"/>
    <w:lsdException w:name="No List" w:semiHidden="1" w:unhideWhenUsed="1"/>
    <w:lsdException w:name="Outline List 1" w:uiPriority="0" w:semiHidden="1" w:unhideWhenUsed="1"/>
    <w:lsdException w:name="Outline List 2" w:uiPriority="0" w:semiHidden="1" w:unhideWhenUsed="1"/>
    <w:lsdException w:name="Outline List 3" w:uiPriority="0" w:semiHidden="1" w:unhideWhenUsed="1"/>
    <w:lsdException w:name="Table Simple 1" w:uiPriority="0" w:semiHidden="1" w:unhideWhenUsed="1"/>
    <w:lsdException w:name="Table Simple 2" w:uiPriority="0" w:semiHidden="1" w:unhideWhenUsed="1"/>
    <w:lsdException w:name="Table Simple 3" w:uiPriority="0" w:semiHidden="1" w:unhideWhenUsed="1"/>
    <w:lsdException w:name="Table Classic 1" w:uiPriority="0" w:semiHidden="1" w:unhideWhenUsed="1"/>
    <w:lsdException w:name="Table Classic 2" w:uiPriority="0" w:semiHidden="1" w:unhideWhenUsed="1"/>
    <w:lsdException w:name="Table Classic 3" w:uiPriority="0" w:semiHidden="1" w:unhideWhenUsed="1"/>
    <w:lsdException w:name="Table Classic 4" w:uiPriority="0" w:semiHidden="1" w:unhideWhenUsed="1"/>
    <w:lsdException w:name="Table Colorful 1" w:uiPriority="0" w:semiHidden="1" w:unhideWhenUsed="1"/>
    <w:lsdException w:name="Table Colorful 2" w:uiPriority="0" w:semiHidden="1" w:unhideWhenUsed="1"/>
    <w:lsdException w:name="Table Colorful 3" w:uiPriority="0" w:semiHidden="1" w:unhideWhenUsed="1"/>
    <w:lsdException w:name="Table Columns 1" w:uiPriority="0" w:semiHidden="1" w:unhideWhenUsed="1"/>
    <w:lsdException w:name="Table Columns 2" w:uiPriority="0" w:semiHidden="1" w:unhideWhenUsed="1"/>
    <w:lsdException w:name="Table Columns 3" w:uiPriority="0" w:semiHidden="1" w:unhideWhenUsed="1"/>
    <w:lsdException w:name="Table Columns 4" w:uiPriority="0" w:semiHidden="1" w:unhideWhenUsed="1"/>
    <w:lsdException w:name="Table Columns 5" w:uiPriority="0" w:semiHidden="1" w:unhideWhenUsed="1"/>
    <w:lsdException w:name="Table Grid 1" w:uiPriority="0" w:semiHidden="1" w:unhideWhenUsed="1"/>
    <w:lsdException w:name="Table Grid 2" w:uiPriority="0" w:semiHidden="1" w:unhideWhenUsed="1"/>
    <w:lsdException w:name="Table Grid 3" w:uiPriority="0" w:semiHidden="1" w:unhideWhenUsed="1"/>
    <w:lsdException w:name="Table Grid 4" w:uiPriority="0" w:semiHidden="1" w:unhideWhenUsed="1"/>
    <w:lsdException w:name="Table Grid 5" w:uiPriority="0" w:semiHidden="1" w:unhideWhenUsed="1"/>
    <w:lsdException w:name="Table Grid 6" w:uiPriority="0" w:semiHidden="1" w:unhideWhenUsed="1"/>
    <w:lsdException w:name="Table Grid 7" w:uiPriority="0" w:semiHidden="1" w:unhideWhenUsed="1"/>
    <w:lsdException w:name="Table Grid 8" w:uiPriority="0" w:semiHidden="1" w:unhideWhenUsed="1"/>
    <w:lsdException w:name="Table List 1" w:uiPriority="0" w:semiHidden="1" w:unhideWhenUsed="1"/>
    <w:lsdException w:name="Table List 2" w:uiPriority="0" w:semiHidden="1" w:unhideWhenUsed="1"/>
    <w:lsdException w:name="Table List 3" w:uiPriority="0" w:semiHidden="1" w:unhideWhenUsed="1"/>
    <w:lsdException w:name="Table List 4" w:uiPriority="0" w:semiHidden="1" w:unhideWhenUsed="1"/>
    <w:lsdException w:name="Table List 5" w:uiPriority="0" w:semiHidden="1" w:unhideWhenUsed="1"/>
    <w:lsdException w:name="Table List 6" w:uiPriority="0" w:semiHidden="1" w:unhideWhenUsed="1"/>
    <w:lsdException w:name="Table List 7" w:uiPriority="0" w:semiHidden="1" w:unhideWhenUsed="1"/>
    <w:lsdException w:name="Table List 8" w:uiPriority="0" w:semiHidden="1" w:unhideWhenUsed="1"/>
    <w:lsdException w:name="Table 3D effects 1" w:uiPriority="0" w:semiHidden="1" w:unhideWhenUsed="1"/>
    <w:lsdException w:name="Table 3D effects 2" w:uiPriority="0" w:semiHidden="1" w:unhideWhenUsed="1"/>
    <w:lsdException w:name="Table 3D effects 3" w:uiPriority="0" w:semiHidden="1" w:unhideWhenUsed="1"/>
    <w:lsdException w:name="Table Contemporary" w:uiPriority="0" w:semiHidden="1" w:unhideWhenUsed="1"/>
    <w:lsdException w:name="Table Elegant" w:uiPriority="0" w:semiHidden="1" w:unhideWhenUsed="1"/>
    <w:lsdException w:name="Table Professional" w:uiPriority="0" w:semiHidden="1" w:unhideWhenUsed="1"/>
    <w:lsdException w:name="Table Subtle 1" w:uiPriority="0" w:semiHidden="1" w:unhideWhenUsed="1"/>
    <w:lsdException w:name="Table Subtle 2" w:uiPriority="0" w:semiHidden="1" w:unhideWhenUsed="1"/>
    <w:lsdException w:name="Table Web 1" w:uiPriority="0" w:semiHidden="1" w:unhideWhenUsed="1"/>
    <w:lsdException w:name="Table Web 2" w:uiPriority="0" w:semiHidden="1" w:unhideWhenUsed="1"/>
    <w:lsdException w:name="Table Web 3" w:uiPriority="0" w:semiHidden="1" w:unhideWhenUsed="1"/>
    <w:lsdException w:name="Balloon Text" w:semiHidden="1" w:unhideWhenUsed="1"/>
    <w:lsdException w:name="Table Grid" w:uiPriority="0"/>
    <w:lsdException w:name="Table Theme" w:uiPriority="0"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uiPriority w:val="0"/>
    <w:name w:val="Normal"/>
    <w:qFormat/>
    <w:rsid w:val="05FF55F2"/>
    <w:rPr>
      <w:rFonts w:ascii="Arial" w:hAnsi="Arial" w:eastAsia="MS Gothic"/>
      <w:noProof/>
      <w:lang w:eastAsia="ja-JP"/>
    </w:rPr>
    <w:pPr>
      <w:widowControl w:val="0"/>
      <w:jc w:val="both"/>
    </w:pPr>
  </w:style>
  <w:style w:type="paragraph" w:styleId="Heading1">
    <w:name w:val="heading 1"/>
    <w:aliases w:val="Section Heading,1,h1,Header 1,Test Plan,Attribute Heading 1,tchead,MainHeader,Section,PA Chapter,Chapter Heading,new page/chapter,Propo,Head1,Main heading,Part,Nom du projet,l1,l,&lt;1.見出し&gt;,Futura Ü1"/>
    <w:next w:val="Normal"/>
    <w:link w:val="Heading1Char"/>
    <w:autoRedefine/>
    <w:qFormat/>
    <w:rsid w:val="00811730"/>
    <w:pPr>
      <w:pageBreakBefore/>
      <w:widowControl w:val="0"/>
      <w:numPr>
        <w:numId w:val="1"/>
      </w:numPr>
      <w:tabs>
        <w:tab w:val="clear" w:pos="432"/>
        <w:tab w:val="num" w:pos="420"/>
      </w:tabs>
      <w:spacing w:before="240" w:after="240"/>
      <w:ind w:left="431" w:hanging="431"/>
      <w:jc w:val="both"/>
      <w:outlineLvl w:val="0"/>
    </w:pPr>
    <w:rPr>
      <w:rFonts w:ascii="Arial" w:hAnsi="Arial" w:eastAsia="MS PGothic"/>
      <w:b/>
      <w:kern w:val="28"/>
      <w:sz w:val="28"/>
    </w:rPr>
  </w:style>
  <w:style w:type="paragraph" w:styleId="Heading2">
    <w:name w:val="heading 2"/>
    <w:aliases w:val="ClassHeading,Heading 2 Hidden,Heading 2rh,h2,2nd level,Titre3,h2 main heading,Attribute Heading 2,B.2 Heading 2,A.1 Heading 2,2,Header 2,Reset numbering,Module Name,heading 2,Chapter,1.Seite,H21,HeadB,Major,HD2,PA Major Section,Numbered - 2,hd"/>
    <w:next w:val="Normal"/>
    <w:link w:val="Heading2Char"/>
    <w:qFormat/>
    <w:rsid w:val="0057638D"/>
    <w:pPr>
      <w:keepNext/>
      <w:widowControl w:val="0"/>
      <w:numPr>
        <w:ilvl w:val="1"/>
        <w:numId w:val="1"/>
      </w:numPr>
      <w:spacing w:before="240" w:after="120"/>
      <w:ind w:left="578" w:hanging="578"/>
      <w:outlineLvl w:val="1"/>
    </w:pPr>
    <w:rPr>
      <w:rFonts w:ascii="Arial" w:hAnsi="Arial"/>
      <w:b/>
      <w:sz w:val="24"/>
    </w:rPr>
  </w:style>
  <w:style w:type="paragraph" w:styleId="Heading3">
    <w:name w:val="heading 3"/>
    <w:aliases w:val="FunctionName,h3,h3 sub heading,ModuleFunctionName,3,Heading 3E,alltoc,Heading 3 - old,Org Heading 1,Map,H31,Minor,H3-Heading 3,l3.3,l3,list 3,list3,heading 3,H32,Org Heading 11,h11,Map1,H311,FunctionName1,31,Heading 3E1,H33,Org Heading 12"/>
    <w:next w:val="Normal"/>
    <w:link w:val="Heading3Char"/>
    <w:qFormat/>
    <w:rsid w:val="0057638D"/>
    <w:pPr>
      <w:widowControl w:val="0"/>
      <w:numPr>
        <w:ilvl w:val="2"/>
        <w:numId w:val="1"/>
      </w:numPr>
      <w:spacing w:before="240" w:after="120"/>
      <w:outlineLvl w:val="2"/>
    </w:pPr>
    <w:rPr>
      <w:rFonts w:ascii="Arial" w:hAnsi="Arial"/>
      <w:b/>
    </w:rPr>
  </w:style>
  <w:style w:type="paragraph" w:styleId="Heading4">
    <w:name w:val="heading 4"/>
    <w:aliases w:val="h4,h4 + Black,Not All caps,Justified,Before:  0 pt,Überschrift 4 Char, Char Char,Char Char,&lt;(1) 見出し&gt;"/>
    <w:next w:val="Normal"/>
    <w:link w:val="Heading4Char"/>
    <w:autoRedefine/>
    <w:qFormat/>
    <w:rsid w:val="008C11D5"/>
    <w:pPr>
      <w:keepNext/>
      <w:numPr>
        <w:ilvl w:val="3"/>
        <w:numId w:val="1"/>
      </w:numPr>
      <w:tabs>
        <w:tab w:val="clear" w:pos="864"/>
        <w:tab w:val="num" w:pos="945"/>
      </w:tabs>
      <w:spacing w:before="240" w:after="60"/>
      <w:ind w:left="1179" w:hanging="1179"/>
      <w:outlineLvl w:val="3"/>
    </w:pPr>
    <w:rPr>
      <w:rFonts w:ascii="Arial" w:hAnsi="Arial" w:eastAsia="MS PGothic"/>
      <w:b/>
      <w:sz w:val="21"/>
      <w:szCs w:val="21"/>
    </w:rPr>
  </w:style>
  <w:style w:type="paragraph" w:styleId="Heading5">
    <w:name w:val="heading 5"/>
    <w:aliases w:val="h5,Heading 2A,&lt;(a) 見出し&gt;"/>
    <w:next w:val="Normal"/>
    <w:link w:val="Heading5Char"/>
    <w:qFormat/>
    <w:rsid w:val="008C11D5"/>
    <w:pPr>
      <w:keepNext/>
      <w:numPr>
        <w:ilvl w:val="4"/>
        <w:numId w:val="1"/>
      </w:numPr>
      <w:tabs>
        <w:tab w:val="left" w:pos="900"/>
      </w:tabs>
      <w:spacing w:after="60"/>
      <w:outlineLvl w:val="4"/>
    </w:pPr>
    <w:rPr>
      <w:rFonts w:ascii="Trebuchet MS" w:hAnsi="Trebuchet MS"/>
    </w:rPr>
  </w:style>
  <w:style w:type="paragraph" w:styleId="Heading6">
    <w:name w:val="heading 6"/>
    <w:next w:val="Normal"/>
    <w:link w:val="Heading6Char"/>
    <w:rsid w:val="008C11D5"/>
    <w:pPr>
      <w:keepNext/>
      <w:numPr>
        <w:ilvl w:val="5"/>
        <w:numId w:val="1"/>
      </w:numPr>
      <w:tabs>
        <w:tab w:val="left" w:pos="4320"/>
        <w:tab w:val="left" w:pos="8640"/>
      </w:tabs>
      <w:spacing w:after="60"/>
      <w:outlineLvl w:val="5"/>
    </w:pPr>
    <w:rPr>
      <w:rFonts w:ascii="Trebuchet MS" w:hAnsi="Trebuchet MS"/>
    </w:rPr>
  </w:style>
  <w:style w:type="paragraph" w:styleId="Heading7">
    <w:name w:val="heading 7"/>
    <w:next w:val="Normal"/>
    <w:link w:val="Heading7Char"/>
    <w:uiPriority w:val="99"/>
    <w:rsid w:val="008C11D5"/>
    <w:pPr>
      <w:numPr>
        <w:ilvl w:val="6"/>
        <w:numId w:val="1"/>
      </w:numPr>
      <w:tabs>
        <w:tab w:val="left" w:pos="864"/>
      </w:tabs>
      <w:spacing w:after="60"/>
      <w:outlineLvl w:val="6"/>
    </w:pPr>
    <w:rPr>
      <w:rFonts w:ascii="Trebuchet MS" w:hAnsi="Trebuchet MS"/>
    </w:rPr>
  </w:style>
  <w:style w:type="paragraph" w:styleId="Heading8">
    <w:name w:val="heading 8"/>
    <w:next w:val="Normal"/>
    <w:link w:val="Heading8Char"/>
    <w:uiPriority w:val="99"/>
    <w:rsid w:val="008C11D5"/>
    <w:pPr>
      <w:numPr>
        <w:ilvl w:val="7"/>
        <w:numId w:val="1"/>
      </w:numPr>
      <w:spacing w:after="60"/>
      <w:outlineLvl w:val="7"/>
    </w:pPr>
    <w:rPr>
      <w:rFonts w:ascii="Trebuchet MS" w:hAnsi="Trebuchet MS"/>
    </w:rPr>
  </w:style>
  <w:style w:type="paragraph" w:styleId="Heading9">
    <w:name w:val="heading 9"/>
    <w:next w:val="Normal"/>
    <w:link w:val="Heading9Char"/>
    <w:uiPriority w:val="99"/>
    <w:rsid w:val="008C11D5"/>
    <w:pPr>
      <w:numPr>
        <w:ilvl w:val="8"/>
        <w:numId w:val="1"/>
      </w:numPr>
      <w:spacing w:after="60"/>
      <w:outlineLvl w:val="8"/>
    </w:pPr>
    <w:rPr>
      <w:rFonts w:ascii="Trebuchet MS" w:hAnsi="Trebuchet M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uiPriority w:val="99"/>
    <w:name w:val="header"/>
    <w:basedOn w:val="Normal"/>
    <w:link w:val="HeaderChar"/>
    <w:rsid w:val="05FF55F2"/>
    <w:rPr>
      <w:sz w:val="21"/>
      <w:szCs w:val="21"/>
    </w:rPr>
    <w:pPr>
      <w:tabs>
        <w:tab w:val="center" w:leader="none" w:pos="4252"/>
        <w:tab w:val="right" w:leader="none" w:pos="8504"/>
      </w:tabs>
    </w:pPr>
  </w:style>
  <w:style w:type="paragraph" w:styleId="Footer">
    <w:uiPriority w:val="99"/>
    <w:name w:val="footer"/>
    <w:basedOn w:val="Normal"/>
    <w:link w:val="FooterChar"/>
    <w:rsid w:val="05FF55F2"/>
    <w:rPr>
      <w:sz w:val="21"/>
      <w:szCs w:val="21"/>
    </w:rPr>
    <w:pPr>
      <w:tabs>
        <w:tab w:val="center" w:leader="none" w:pos="4252"/>
        <w:tab w:val="right" w:leader="none" w:pos="8504"/>
      </w:tabs>
    </w:pPr>
  </w:style>
  <w:style w:type="paragraph" w:styleId="TOC1">
    <w:uiPriority w:val="39"/>
    <w:name w:val="toc 1"/>
    <w:basedOn w:val="Normal"/>
    <w:next w:val="Normal"/>
    <w:rsid w:val="05FF55F2"/>
    <w:rPr>
      <w:rFonts w:eastAsia="MS PGothic"/>
    </w:rPr>
    <w:pPr>
      <w:tabs>
        <w:tab w:val="left" w:leader="none" w:pos="426"/>
        <w:tab w:val="right" w:leader="dot" w:pos="10194"/>
      </w:tabs>
      <w:spacing w:line="360" w:lineRule="atLeast"/>
    </w:pPr>
  </w:style>
  <w:style w:type="table" w:styleId="TableGrid">
    <w:name w:val="Table Grid"/>
    <w:basedOn w:val="TableNormal"/>
    <w:rsid w:val="008C11D5"/>
    <w:pPr>
      <w:widowControl w:val="0"/>
      <w:tabs>
        <w:tab w:val="left" w:pos="864"/>
      </w:tabs>
      <w:overflowPunct w:val="0"/>
      <w:autoSpaceDE w:val="0"/>
      <w:autoSpaceDN w:val="0"/>
      <w:adjustRightInd w:val="0"/>
      <w:spacing w:before="20" w:after="20"/>
      <w:jc w:val="both"/>
      <w:textAlignment w:val="baseline"/>
    </w:pPr>
    <w:rPr>
      <w:rFonts w:ascii="Arial" w:hAnsi="Arial" w:eastAsia="MS PGothic"/>
      <w:sz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2">
    <w:uiPriority w:val="39"/>
    <w:name w:val="toc 2"/>
    <w:basedOn w:val="Normal"/>
    <w:next w:val="Normal"/>
    <w:rsid w:val="05FF55F2"/>
    <w:pPr>
      <w:tabs>
        <w:tab w:val="left" w:leader="none" w:pos="851"/>
        <w:tab w:val="right" w:leader="dot" w:pos="10194"/>
      </w:tabs>
      <w:ind w:left="210"/>
    </w:pPr>
  </w:style>
  <w:style w:type="paragraph" w:styleId="TOC3">
    <w:uiPriority w:val="39"/>
    <w:name w:val="toc 3"/>
    <w:basedOn w:val="Normal"/>
    <w:next w:val="Normal"/>
    <w:rsid w:val="05FF55F2"/>
    <w:pPr>
      <w:tabs>
        <w:tab w:val="left" w:leader="none" w:pos="1276"/>
        <w:tab w:val="right" w:leader="dot" w:pos="10194"/>
      </w:tabs>
      <w:ind w:left="420"/>
    </w:pPr>
  </w:style>
  <w:style w:type="character" w:styleId="Hyperlink">
    <w:name w:val="Hyperlink"/>
    <w:uiPriority w:val="99"/>
    <w:rsid w:val="008C11D5"/>
    <w:rPr>
      <w:color w:val="0000FF"/>
      <w:u w:val="single"/>
    </w:rPr>
  </w:style>
  <w:style w:type="paragraph" w:styleId="Closing">
    <w:uiPriority w:val="99"/>
    <w:name w:val="Closing"/>
    <w:basedOn w:val="Normal"/>
    <w:link w:val="ClosingChar"/>
    <w:rsid w:val="05FF55F2"/>
    <w:rPr>
      <w:rFonts w:eastAsia="MS PGothic"/>
      <w:sz w:val="21"/>
      <w:szCs w:val="21"/>
    </w:rPr>
    <w:pPr>
      <w:jc w:val="right"/>
    </w:pPr>
  </w:style>
  <w:style w:type="paragraph" w:styleId="REQText" w:customStyle="true">
    <w:uiPriority w:val="1"/>
    <w:name w:val="REQText"/>
    <w:basedOn w:val="Normal"/>
    <w:rsid w:val="05FF55F2"/>
    <w:rPr>
      <w:rFonts w:ascii="MS PGothic" w:hAnsi="MS PGothic" w:eastAsia="MS PGothic" w:cs="Arial"/>
      <w:lang w:val="en-GB"/>
    </w:rPr>
    <w:pPr>
      <w:widowControl w:val="1"/>
    </w:pPr>
  </w:style>
  <w:style w:type="paragraph" w:styleId="font5" w:customStyle="true">
    <w:uiPriority w:val="1"/>
    <w:name w:val="font5"/>
    <w:basedOn w:val="Normal"/>
    <w:rsid w:val="05FF55F2"/>
    <w:rPr>
      <w:rFonts w:ascii="MS PGothic" w:hAnsi="MS PGothic" w:eastAsia="MS PGothic" w:cs="MS PGothic"/>
      <w:sz w:val="22"/>
      <w:szCs w:val="22"/>
    </w:rPr>
    <w:pPr>
      <w:widowControl w:val="1"/>
      <w:spacing w:beforeAutospacing="on" w:afterAutospacing="on"/>
      <w:jc w:val="left"/>
    </w:pPr>
  </w:style>
  <w:style w:type="paragraph" w:styleId="DocumentMap">
    <w:uiPriority w:val="99"/>
    <w:name w:val="Document Map"/>
    <w:basedOn w:val="Normal"/>
    <w:link w:val="DocumentMapChar"/>
    <w:rsid w:val="05FF55F2"/>
    <w:rPr>
      <w:sz w:val="21"/>
      <w:szCs w:val="21"/>
    </w:rPr>
  </w:style>
  <w:style w:type="paragraph" w:styleId="Caption">
    <w:uiPriority w:val="99"/>
    <w:name w:val="caption"/>
    <w:basedOn w:val="Normal"/>
    <w:next w:val="Normal"/>
    <w:qFormat/>
    <w:rsid w:val="05FF55F2"/>
    <w:rPr>
      <w:b w:val="1"/>
      <w:bCs w:val="1"/>
    </w:rPr>
    <w:pPr>
      <w:jc w:val="center"/>
    </w:pPr>
  </w:style>
  <w:style w:type="character" w:styleId="PageNumber">
    <w:name w:val="page number"/>
    <w:basedOn w:val="DefaultParagraphFont"/>
    <w:rsid w:val="00241D1B"/>
  </w:style>
  <w:style w:type="paragraph" w:styleId="BalloonText">
    <w:uiPriority w:val="99"/>
    <w:name w:val="Balloon Text"/>
    <w:basedOn w:val="Normal"/>
    <w:semiHidden/>
    <w:link w:val="BalloonTextChar"/>
    <w:rsid w:val="05FF55F2"/>
    <w:rPr>
      <w:sz w:val="18"/>
      <w:szCs w:val="18"/>
    </w:rPr>
  </w:style>
  <w:style w:type="character" w:styleId="TextalignCENTERChar" w:customStyle="true">
    <w:uiPriority w:val="1"/>
    <w:name w:val="Text align CENTER Char"/>
    <w:link w:val="TextalignCENTER"/>
    <w:rsid w:val="05FF55F2"/>
    <w:rPr>
      <w:rFonts w:ascii="Arial" w:hAnsi="Arial" w:cs="Arial"/>
      <w:noProof/>
    </w:rPr>
  </w:style>
  <w:style w:type="paragraph" w:styleId="TextalignCENTER" w:customStyle="true">
    <w:uiPriority w:val="1"/>
    <w:name w:val="Text align CENTER"/>
    <w:basedOn w:val="Normal"/>
    <w:next w:val="Normal"/>
    <w:link w:val="TextalignCENTERChar"/>
    <w:rsid w:val="05FF55F2"/>
    <w:rPr>
      <w:rFonts w:eastAsia="MS Mincho"/>
    </w:rPr>
    <w:pPr>
      <w:widowControl w:val="1"/>
      <w:spacing w:after="180"/>
      <w:jc w:val="center"/>
    </w:pPr>
  </w:style>
  <w:style w:type="paragraph" w:styleId="NormalWeb">
    <w:uiPriority w:val="99"/>
    <w:name w:val="Normal (Web)"/>
    <w:basedOn w:val="Normal"/>
    <w:unhideWhenUsed/>
    <w:rsid w:val="05FF55F2"/>
    <w:rPr>
      <w:rFonts w:ascii="MS PGothic" w:hAnsi="MS PGothic" w:eastAsia="MS PGothic" w:cs="MS PGothic"/>
      <w:sz w:val="24"/>
      <w:szCs w:val="24"/>
    </w:rPr>
    <w:pPr>
      <w:widowControl w:val="1"/>
      <w:spacing w:beforeAutospacing="on" w:afterAutospacing="on"/>
      <w:jc w:val="left"/>
    </w:pPr>
  </w:style>
  <w:style w:type="paragraph" w:styleId="Revision">
    <w:name w:val="Revision"/>
    <w:hidden/>
    <w:uiPriority w:val="99"/>
    <w:semiHidden/>
    <w:rsid w:val="00BC1D5C"/>
    <w:rPr>
      <w:rFonts w:ascii="Arial" w:hAnsi="Arial" w:eastAsia="MS Gothic"/>
      <w:kern w:val="2"/>
      <w:sz w:val="21"/>
      <w:szCs w:val="24"/>
      <w:lang w:eastAsia="ja-JP"/>
    </w:rPr>
  </w:style>
  <w:style w:type="character" w:styleId="TabletextChar" w:customStyle="true">
    <w:uiPriority w:val="1"/>
    <w:name w:val="Tabletext Char"/>
    <w:link w:val="Tabletext"/>
    <w:rsid w:val="05FF55F2"/>
    <w:rPr>
      <w:rFonts w:ascii="Trebuchet MS" w:hAnsi="Trebuchet MS" w:eastAsia="Times New Roman"/>
      <w:noProof/>
      <w:lang w:val="en-GB"/>
    </w:rPr>
  </w:style>
  <w:style w:type="paragraph" w:styleId="Tabletext" w:customStyle="true">
    <w:uiPriority w:val="1"/>
    <w:name w:val="Tabletext"/>
    <w:basedOn w:val="Normal"/>
    <w:link w:val="TabletextChar"/>
    <w:rsid w:val="05FF55F2"/>
    <w:rPr>
      <w:rFonts w:ascii="Trebuchet MS" w:hAnsi="Trebuchet MS" w:eastAsia="Times New Roman"/>
      <w:lang w:val="en-GB"/>
    </w:rPr>
    <w:pPr>
      <w:widowControl w:val="1"/>
      <w:spacing w:before="120" w:after="120"/>
      <w:ind w:left="57"/>
    </w:pPr>
  </w:style>
  <w:style w:type="paragraph" w:styleId="TableHeader" w:customStyle="true">
    <w:uiPriority w:val="99"/>
    <w:name w:val="TableHeader"/>
    <w:basedOn w:val="Normal"/>
    <w:rsid w:val="05FF55F2"/>
    <w:rPr>
      <w:rFonts w:ascii="Trebuchet MS" w:hAnsi="Trebuchet MS" w:eastAsia="Times New Roman"/>
      <w:b w:val="1"/>
      <w:bCs w:val="1"/>
      <w:i w:val="1"/>
      <w:iCs w:val="1"/>
      <w:sz w:val="22"/>
      <w:szCs w:val="22"/>
      <w:lang w:val="en-GB" w:eastAsia="en-US"/>
    </w:rPr>
    <w:pPr>
      <w:widowControl w:val="1"/>
      <w:spacing w:before="120" w:after="120"/>
      <w:ind w:left="57"/>
    </w:pPr>
  </w:style>
  <w:style w:type="paragraph" w:styleId="SourceCode" w:customStyle="true">
    <w:uiPriority w:val="1"/>
    <w:name w:val="SourceCode"/>
    <w:basedOn w:val="Normal"/>
    <w:rsid w:val="05FF55F2"/>
    <w:rPr>
      <w:rFonts w:ascii="Trebuchet MS" w:hAnsi="Trebuchet MS" w:eastAsia="Times New Roman" w:cs="Courier New"/>
      <w:lang w:val="de-DE" w:eastAsia="de-DE"/>
    </w:rPr>
    <w:pPr>
      <w:widowControl w:val="1"/>
      <w:jc w:val="left"/>
    </w:pPr>
  </w:style>
  <w:style w:type="character" w:styleId="TextBOLD" w:customStyle="1">
    <w:name w:val="Text BOLD"/>
    <w:rsid w:val="00176D74"/>
    <w:rPr>
      <w:b/>
    </w:rPr>
  </w:style>
  <w:style w:type="paragraph" w:styleId="BodyText">
    <w:uiPriority w:val="1"/>
    <w:name w:val="Body Text"/>
    <w:basedOn w:val="Normal"/>
    <w:link w:val="BodyTextChar1"/>
    <w:rsid w:val="05FF55F2"/>
    <w:rPr>
      <w:rFonts w:eastAsia="MS Mincho"/>
    </w:rPr>
    <w:pPr>
      <w:widowControl w:val="1"/>
      <w:spacing w:after="120"/>
      <w:jc w:val="left"/>
    </w:pPr>
  </w:style>
  <w:style w:type="character" w:styleId="BodyTextChar1" w:customStyle="true">
    <w:uiPriority w:val="1"/>
    <w:name w:val="Body Text Char1"/>
    <w:link w:val="BodyText"/>
    <w:rsid w:val="05FF55F2"/>
    <w:rPr>
      <w:rFonts w:ascii="Arial" w:hAnsi="Arial"/>
      <w:noProof/>
    </w:rPr>
  </w:style>
  <w:style w:type="character" w:styleId="Heading1Char" w:customStyle="1">
    <w:name w:val="Heading 1 Char"/>
    <w:aliases w:val="Section Heading Char1,1 Char1,h1 Char1,Header 1 Char1,Test Plan Char1,Attribute Heading 1 Char1,tchead Char1,MainHeader Char1,Section Char1,PA Chapter Char1,Chapter Heading Char1,new page/chapter Char1,Propo Char1,Head1 Char1,Part Char"/>
    <w:link w:val="Heading1"/>
    <w:rsid w:val="00811730"/>
    <w:rPr>
      <w:rFonts w:ascii="Arial" w:hAnsi="Arial" w:eastAsia="MS PGothic"/>
      <w:b/>
      <w:kern w:val="28"/>
      <w:sz w:val="28"/>
      <w:lang w:bidi="ar-SA"/>
    </w:rPr>
  </w:style>
  <w:style w:type="character" w:styleId="Heading2Char" w:customStyle="1">
    <w:name w:val="Heading 2 Char"/>
    <w:aliases w:val="ClassHeading Char,Heading 2 Hidden Char,Heading 2rh Char,h2 Char,2nd level Char,Titre3 Char,h2 main heading Char,Attribute Heading 2 Char,B.2 Heading 2 Char,A.1 Heading 2 Char,2 Char,Header 2 Char,Reset numbering Char,Module Name Char"/>
    <w:link w:val="Heading2"/>
    <w:rsid w:val="0057638D"/>
    <w:rPr>
      <w:rFonts w:ascii="Arial" w:hAnsi="Arial"/>
      <w:b/>
      <w:sz w:val="24"/>
      <w:lang w:eastAsia="en-US" w:bidi="ar-SA"/>
    </w:rPr>
  </w:style>
  <w:style w:type="character" w:styleId="Heading3Char" w:customStyle="1">
    <w:name w:val="Heading 3 Char"/>
    <w:aliases w:val="FunctionName Char1,h3 Char1,h3 sub heading Char1,ModuleFunctionName Char1,3 Char1,Heading 3E Char1,alltoc Char1,Heading 3 - old Char1,Org Heading 1 Char1,Map Char1,H31 Char1,Minor Char1,H3-Heading 3 Char1,l3.3 Char1,l3 Char1,list 3 Char1"/>
    <w:link w:val="Heading3"/>
    <w:rsid w:val="0057638D"/>
    <w:rPr>
      <w:rFonts w:ascii="Arial" w:hAnsi="Arial"/>
      <w:b/>
    </w:rPr>
  </w:style>
  <w:style w:type="character" w:styleId="Heading4Char" w:customStyle="1">
    <w:name w:val="Heading 4 Char"/>
    <w:aliases w:val="h4 Char2,h4 + Black Char2,Not All caps Char2,Justified Char2,Before:  0 pt Char2,Überschrift 4 Char Char2, Char Char Char,Char Char Char,&lt;(1) 見出し&gt; Char1"/>
    <w:link w:val="Heading4"/>
    <w:rsid w:val="003967DA"/>
    <w:rPr>
      <w:rFonts w:ascii="Arial" w:hAnsi="Arial" w:eastAsia="MS PGothic"/>
      <w:b/>
      <w:sz w:val="21"/>
      <w:szCs w:val="21"/>
      <w:lang w:bidi="ar-SA"/>
    </w:rPr>
  </w:style>
  <w:style w:type="character" w:styleId="Heading5Char" w:customStyle="1">
    <w:name w:val="Heading 5 Char"/>
    <w:aliases w:val="h5 Char2,Heading 2A Char2,&lt;(a) 見出し&gt; Char1"/>
    <w:link w:val="Heading5"/>
    <w:rsid w:val="003967DA"/>
    <w:rPr>
      <w:rFonts w:ascii="Trebuchet MS" w:hAnsi="Trebuchet MS"/>
      <w:lang w:eastAsia="en-US" w:bidi="ar-SA"/>
    </w:rPr>
  </w:style>
  <w:style w:type="character" w:styleId="Heading6Char" w:customStyle="1">
    <w:name w:val="Heading 6 Char"/>
    <w:link w:val="Heading6"/>
    <w:rsid w:val="003967DA"/>
    <w:rPr>
      <w:rFonts w:ascii="Trebuchet MS" w:hAnsi="Trebuchet MS"/>
      <w:lang w:eastAsia="en-US" w:bidi="ar-SA"/>
    </w:rPr>
  </w:style>
  <w:style w:type="character" w:styleId="Heading7Char" w:customStyle="1">
    <w:name w:val="Heading 7 Char"/>
    <w:link w:val="Heading7"/>
    <w:uiPriority w:val="99"/>
    <w:rsid w:val="003967DA"/>
    <w:rPr>
      <w:rFonts w:ascii="Trebuchet MS" w:hAnsi="Trebuchet MS"/>
      <w:lang w:eastAsia="en-US" w:bidi="ar-SA"/>
    </w:rPr>
  </w:style>
  <w:style w:type="character" w:styleId="Heading8Char" w:customStyle="1">
    <w:name w:val="Heading 8 Char"/>
    <w:link w:val="Heading8"/>
    <w:uiPriority w:val="99"/>
    <w:rsid w:val="003967DA"/>
    <w:rPr>
      <w:rFonts w:ascii="Trebuchet MS" w:hAnsi="Trebuchet MS"/>
      <w:lang w:eastAsia="en-US" w:bidi="ar-SA"/>
    </w:rPr>
  </w:style>
  <w:style w:type="character" w:styleId="Heading9Char" w:customStyle="1">
    <w:name w:val="Heading 9 Char"/>
    <w:link w:val="Heading9"/>
    <w:uiPriority w:val="99"/>
    <w:rsid w:val="003967DA"/>
    <w:rPr>
      <w:rFonts w:ascii="Trebuchet MS" w:hAnsi="Trebuchet MS"/>
      <w:lang w:eastAsia="en-US" w:bidi="ar-SA"/>
    </w:rPr>
  </w:style>
  <w:style w:type="numbering" w:styleId="Bullets" w:customStyle="1">
    <w:name w:val="Bullets"/>
    <w:basedOn w:val="NoList"/>
    <w:rsid w:val="003967DA"/>
    <w:pPr>
      <w:numPr>
        <w:numId w:val="9"/>
      </w:numPr>
    </w:pPr>
  </w:style>
  <w:style w:type="numbering" w:styleId="Bulletsnumberd" w:customStyle="1">
    <w:name w:val="Bullets numberd"/>
    <w:basedOn w:val="NoList"/>
    <w:rsid w:val="003967DA"/>
    <w:pPr>
      <w:numPr>
        <w:numId w:val="10"/>
      </w:numPr>
    </w:pPr>
  </w:style>
  <w:style w:type="paragraph" w:styleId="Appendix" w:customStyle="true">
    <w:uiPriority w:val="99"/>
    <w:name w:val="Appendix"/>
    <w:basedOn w:val="Normal"/>
    <w:next w:val="Normal"/>
    <w:rsid w:val="05FF55F2"/>
    <w:rPr>
      <w:rFonts w:eastAsia="MS Mincho"/>
      <w:b w:val="1"/>
      <w:bCs w:val="1"/>
      <w:sz w:val="36"/>
      <w:szCs w:val="36"/>
    </w:rPr>
    <w:pPr>
      <w:widowControl w:val="1"/>
      <w:numPr>
        <w:ilvl w:val="0"/>
        <w:numId w:val="11"/>
      </w:numPr>
      <w:spacing w:before="600" w:after="420"/>
      <w:ind w:left="0" w:firstLine="0"/>
      <w:jc w:val="center"/>
    </w:pPr>
  </w:style>
  <w:style w:type="character" w:styleId="TextUNDERLINED" w:customStyle="1">
    <w:name w:val="Text UNDERLINED"/>
    <w:rsid w:val="003967DA"/>
    <w:rPr>
      <w:u w:val="single"/>
    </w:rPr>
  </w:style>
  <w:style w:type="character" w:styleId="TextNORMAL" w:customStyle="1">
    <w:name w:val="Text NORMAL"/>
    <w:rsid w:val="003967DA"/>
  </w:style>
  <w:style w:type="paragraph" w:styleId="Subtitel" w:customStyle="true">
    <w:uiPriority w:val="99"/>
    <w:name w:val="Subtitel"/>
    <w:basedOn w:val="Normal"/>
    <w:next w:val="Normal"/>
    <w:semiHidden/>
    <w:rsid w:val="05FF55F2"/>
    <w:rPr>
      <w:rFonts w:eastAsia="MS Mincho"/>
      <w:sz w:val="28"/>
      <w:szCs w:val="28"/>
      <w:lang w:val="de-DE"/>
    </w:rPr>
    <w:pPr>
      <w:widowControl w:val="1"/>
      <w:tabs>
        <w:tab w:val="left" w:leader="none" w:pos="975"/>
      </w:tabs>
      <w:spacing w:after="180"/>
      <w:ind w:left="612" w:right="612"/>
      <w:jc w:val="center"/>
    </w:pPr>
  </w:style>
  <w:style w:type="paragraph" w:styleId="Titel" w:customStyle="true">
    <w:uiPriority w:val="99"/>
    <w:name w:val="Titel"/>
    <w:basedOn w:val="Normal"/>
    <w:next w:val="Normal"/>
    <w:semiHidden/>
    <w:rsid w:val="05FF55F2"/>
    <w:rPr>
      <w:rFonts w:eastAsia="MS Mincho"/>
    </w:rPr>
    <w:pPr>
      <w:widowControl w:val="1"/>
      <w:tabs>
        <w:tab w:val="left" w:leader="none" w:pos="975"/>
      </w:tabs>
      <w:spacing w:after="180"/>
      <w:ind w:left="612" w:right="612"/>
    </w:pPr>
  </w:style>
  <w:style w:type="paragraph" w:styleId="TOC4">
    <w:uiPriority w:val="39"/>
    <w:name w:val="toc 4"/>
    <w:basedOn w:val="Normal"/>
    <w:next w:val="Normal"/>
    <w:rsid w:val="05FF55F2"/>
    <w:rPr>
      <w:rFonts w:eastAsia="MS Mincho"/>
    </w:rPr>
    <w:pPr>
      <w:widowControl w:val="1"/>
      <w:ind w:left="2041" w:hanging="794"/>
      <w:jc w:val="left"/>
    </w:pPr>
  </w:style>
  <w:style w:type="paragraph" w:styleId="Heading2withoutTOC" w:customStyle="true">
    <w:uiPriority w:val="99"/>
    <w:name w:val="Heading 2 without TOC"/>
    <w:basedOn w:val="Normal"/>
    <w:next w:val="Normal"/>
    <w:semiHidden/>
    <w:rsid w:val="05FF55F2"/>
    <w:rPr>
      <w:rFonts w:eastAsia="MS Mincho"/>
      <w:b w:val="1"/>
      <w:bCs w:val="1"/>
      <w:i w:val="1"/>
      <w:iCs w:val="1"/>
      <w:sz w:val="28"/>
      <w:szCs w:val="28"/>
    </w:rPr>
    <w:pPr>
      <w:widowControl w:val="1"/>
      <w:spacing w:after="180"/>
      <w:jc w:val="center"/>
    </w:pPr>
  </w:style>
  <w:style w:type="paragraph" w:styleId="HeadingforParagraph" w:customStyle="true">
    <w:uiPriority w:val="99"/>
    <w:name w:val="Heading for Paragraph"/>
    <w:basedOn w:val="Normal"/>
    <w:next w:val="Normal"/>
    <w:rsid w:val="05FF55F2"/>
    <w:rPr>
      <w:rFonts w:eastAsia="MS Mincho"/>
      <w:b w:val="1"/>
      <w:bCs w:val="1"/>
      <w:sz w:val="24"/>
      <w:szCs w:val="24"/>
    </w:rPr>
    <w:pPr>
      <w:keepNext w:val="1"/>
      <w:widowControl w:val="1"/>
      <w:spacing w:after="180"/>
      <w:jc w:val="left"/>
    </w:pPr>
  </w:style>
  <w:style w:type="character" w:styleId="TextITALIC" w:customStyle="1">
    <w:name w:val="Text ITALIC"/>
    <w:rsid w:val="003967DA"/>
    <w:rPr>
      <w:i/>
    </w:rPr>
  </w:style>
  <w:style w:type="paragraph" w:styleId="CodeStyle" w:customStyle="true">
    <w:uiPriority w:val="1"/>
    <w:name w:val="Code Style"/>
    <w:basedOn w:val="Normal"/>
    <w:next w:val="Normal"/>
    <w:link w:val="CodeStyleChar"/>
    <w:rsid w:val="05FF55F2"/>
    <w:rPr>
      <w:rFonts w:ascii="Courier New" w:hAnsi="Courier New" w:eastAsia="MS Mincho"/>
      <w:color w:val="0000FF"/>
      <w:sz w:val="18"/>
      <w:szCs w:val="18"/>
      <w:lang w:val="sq-AL"/>
    </w:rPr>
    <w:pPr>
      <w:widowControl w:val="1"/>
      <w:jc w:val="left"/>
    </w:pPr>
  </w:style>
  <w:style w:type="paragraph" w:styleId="TOC5">
    <w:uiPriority w:val="99"/>
    <w:name w:val="toc 5"/>
    <w:basedOn w:val="Normal"/>
    <w:next w:val="Normal"/>
    <w:rsid w:val="05FF55F2"/>
    <w:rPr>
      <w:rFonts w:eastAsia="MS Mincho"/>
    </w:rPr>
    <w:pPr>
      <w:widowControl w:val="1"/>
      <w:ind w:left="799"/>
      <w:jc w:val="left"/>
    </w:pPr>
  </w:style>
  <w:style w:type="character" w:styleId="CommentReference">
    <w:name w:val="annotation reference"/>
    <w:rsid w:val="003967DA"/>
    <w:rPr>
      <w:sz w:val="16"/>
      <w:szCs w:val="16"/>
    </w:rPr>
  </w:style>
  <w:style w:type="character" w:styleId="HeaderChar" w:customStyle="true">
    <w:uiPriority w:val="99"/>
    <w:name w:val="Header Char"/>
    <w:link w:val="Header"/>
    <w:rsid w:val="05FF55F2"/>
    <w:rPr>
      <w:rFonts w:ascii="Arial" w:hAnsi="Arial" w:eastAsia="MS Gothic"/>
      <w:noProof/>
      <w:sz w:val="21"/>
      <w:szCs w:val="21"/>
    </w:rPr>
  </w:style>
  <w:style w:type="character" w:styleId="FooterChar" w:customStyle="true">
    <w:uiPriority w:val="99"/>
    <w:name w:val="Footer Char"/>
    <w:link w:val="Footer"/>
    <w:rsid w:val="05FF55F2"/>
    <w:rPr>
      <w:rFonts w:ascii="Arial" w:hAnsi="Arial" w:eastAsia="MS Gothic"/>
      <w:noProof/>
      <w:sz w:val="21"/>
      <w:szCs w:val="21"/>
    </w:rPr>
  </w:style>
  <w:style w:type="paragraph" w:styleId="TextalignRIGHT" w:customStyle="true">
    <w:uiPriority w:val="99"/>
    <w:name w:val="Text align RIGHT"/>
    <w:basedOn w:val="Normal"/>
    <w:next w:val="Normal"/>
    <w:rsid w:val="05FF55F2"/>
    <w:rPr>
      <w:rFonts w:eastAsia="MS Mincho"/>
    </w:rPr>
    <w:pPr>
      <w:widowControl w:val="1"/>
      <w:spacing w:after="180"/>
      <w:jc w:val="right"/>
    </w:pPr>
  </w:style>
  <w:style w:type="paragraph" w:styleId="TextalignLEFT" w:customStyle="true">
    <w:uiPriority w:val="99"/>
    <w:name w:val="Text align LEFT"/>
    <w:basedOn w:val="Normal"/>
    <w:next w:val="Normal"/>
    <w:rsid w:val="05FF55F2"/>
    <w:rPr>
      <w:rFonts w:eastAsia="MS Mincho"/>
    </w:rPr>
    <w:pPr>
      <w:widowControl w:val="1"/>
      <w:spacing w:after="180"/>
      <w:jc w:val="left"/>
    </w:pPr>
  </w:style>
  <w:style w:type="paragraph" w:styleId="CommentText">
    <w:uiPriority w:val="99"/>
    <w:name w:val="annotation text"/>
    <w:basedOn w:val="Normal"/>
    <w:link w:val="CommentTextChar"/>
    <w:rsid w:val="05FF55F2"/>
    <w:rPr>
      <w:rFonts w:eastAsia="MS Mincho"/>
    </w:rPr>
    <w:pPr>
      <w:widowControl w:val="1"/>
      <w:spacing w:after="180"/>
      <w:jc w:val="left"/>
    </w:pPr>
  </w:style>
  <w:style w:type="character" w:styleId="CommentTextChar" w:customStyle="true">
    <w:uiPriority w:val="99"/>
    <w:name w:val="Comment Text Char"/>
    <w:link w:val="CommentText"/>
    <w:rsid w:val="05FF55F2"/>
    <w:rPr>
      <w:rFonts w:ascii="Arial" w:hAnsi="Arial"/>
      <w:noProof/>
    </w:rPr>
  </w:style>
  <w:style w:type="paragraph" w:styleId="CommentSubject">
    <w:uiPriority w:val="99"/>
    <w:name w:val="annotation subject"/>
    <w:basedOn w:val="CommentText"/>
    <w:next w:val="CommentText"/>
    <w:link w:val="CommentSubjectChar"/>
    <w:rsid w:val="05FF55F2"/>
    <w:rPr>
      <w:b w:val="1"/>
      <w:bCs w:val="1"/>
    </w:rPr>
  </w:style>
  <w:style w:type="character" w:styleId="CommentSubjectChar" w:customStyle="true">
    <w:uiPriority w:val="99"/>
    <w:name w:val="Comment Subject Char"/>
    <w:link w:val="CommentSubject"/>
    <w:rsid w:val="05FF55F2"/>
    <w:rPr>
      <w:rFonts w:ascii="Arial" w:hAnsi="Arial"/>
      <w:b w:val="1"/>
      <w:bCs w:val="1"/>
      <w:noProof/>
    </w:rPr>
  </w:style>
  <w:style w:type="character" w:styleId="BalloonTextChar" w:customStyle="true">
    <w:uiPriority w:val="99"/>
    <w:name w:val="Balloon Text Char"/>
    <w:semiHidden/>
    <w:link w:val="BalloonText"/>
    <w:rsid w:val="05FF55F2"/>
    <w:rPr>
      <w:rFonts w:ascii="Arial" w:hAnsi="Arial" w:eastAsia="MS Gothic"/>
      <w:noProof/>
      <w:sz w:val="18"/>
      <w:szCs w:val="18"/>
    </w:rPr>
  </w:style>
  <w:style w:type="numbering" w:styleId="111111">
    <w:name w:val="Outline List 2"/>
    <w:basedOn w:val="NoList"/>
    <w:rsid w:val="003967DA"/>
    <w:pPr>
      <w:numPr>
        <w:numId w:val="6"/>
      </w:numPr>
    </w:pPr>
  </w:style>
  <w:style w:type="numbering" w:styleId="1ai">
    <w:name w:val="Outline List 1"/>
    <w:basedOn w:val="NoList"/>
    <w:rsid w:val="003967DA"/>
    <w:pPr>
      <w:numPr>
        <w:numId w:val="7"/>
      </w:numPr>
    </w:pPr>
  </w:style>
  <w:style w:type="numbering" w:styleId="ArticleSection">
    <w:name w:val="Outline List 3"/>
    <w:basedOn w:val="NoList"/>
    <w:rsid w:val="003967DA"/>
    <w:pPr>
      <w:numPr>
        <w:numId w:val="8"/>
      </w:numPr>
    </w:pPr>
  </w:style>
  <w:style w:type="paragraph" w:styleId="BlockText">
    <w:uiPriority w:val="99"/>
    <w:name w:val="Block Text"/>
    <w:basedOn w:val="Normal"/>
    <w:rsid w:val="05FF55F2"/>
    <w:rPr>
      <w:rFonts w:eastAsia="MS Mincho"/>
    </w:rPr>
    <w:pPr>
      <w:widowControl w:val="1"/>
      <w:spacing w:after="120"/>
      <w:ind w:left="1440" w:right="1440"/>
      <w:jc w:val="left"/>
    </w:pPr>
  </w:style>
  <w:style w:type="paragraph" w:styleId="BodyText2">
    <w:uiPriority w:val="99"/>
    <w:name w:val="Body Text 2"/>
    <w:basedOn w:val="Normal"/>
    <w:link w:val="BodyText2Char"/>
    <w:rsid w:val="05FF55F2"/>
    <w:rPr>
      <w:rFonts w:eastAsia="MS Mincho"/>
    </w:rPr>
    <w:pPr>
      <w:widowControl w:val="1"/>
      <w:spacing w:after="120" w:line="480" w:lineRule="auto"/>
      <w:jc w:val="left"/>
    </w:pPr>
  </w:style>
  <w:style w:type="character" w:styleId="BodyText2Char" w:customStyle="true">
    <w:uiPriority w:val="99"/>
    <w:name w:val="Body Text 2 Char"/>
    <w:link w:val="BodyText2"/>
    <w:rsid w:val="05FF55F2"/>
    <w:rPr>
      <w:rFonts w:ascii="Arial" w:hAnsi="Arial"/>
      <w:noProof/>
    </w:rPr>
  </w:style>
  <w:style w:type="paragraph" w:styleId="BodyText3">
    <w:uiPriority w:val="99"/>
    <w:name w:val="Body Text 3"/>
    <w:basedOn w:val="Normal"/>
    <w:link w:val="BodyText3Char"/>
    <w:rsid w:val="05FF55F2"/>
    <w:rPr>
      <w:rFonts w:eastAsia="MS Mincho"/>
      <w:sz w:val="16"/>
      <w:szCs w:val="16"/>
    </w:rPr>
    <w:pPr>
      <w:widowControl w:val="1"/>
      <w:spacing w:after="120"/>
      <w:jc w:val="left"/>
    </w:pPr>
  </w:style>
  <w:style w:type="character" w:styleId="BodyText3Char" w:customStyle="true">
    <w:uiPriority w:val="99"/>
    <w:name w:val="Body Text 3 Char"/>
    <w:link w:val="BodyText3"/>
    <w:rsid w:val="05FF55F2"/>
    <w:rPr>
      <w:rFonts w:ascii="Arial" w:hAnsi="Arial"/>
      <w:noProof/>
      <w:sz w:val="16"/>
      <w:szCs w:val="16"/>
    </w:rPr>
  </w:style>
  <w:style w:type="paragraph" w:styleId="BodyTextFirstIndent">
    <w:uiPriority w:val="99"/>
    <w:name w:val="Body Text First Indent"/>
    <w:basedOn w:val="BodyText"/>
    <w:link w:val="BodyTextFirstIndentChar"/>
    <w:rsid w:val="05FF55F2"/>
    <w:pPr>
      <w:ind w:firstLine="210"/>
    </w:pPr>
  </w:style>
  <w:style w:type="character" w:styleId="BodyTextFirstIndentChar" w:customStyle="true">
    <w:uiPriority w:val="99"/>
    <w:name w:val="Body Text First Indent Char"/>
    <w:basedOn w:val="BodyTextChar1"/>
    <w:link w:val="BodyTextFirstIndent"/>
    <w:rsid w:val="05FF55F2"/>
  </w:style>
  <w:style w:type="paragraph" w:styleId="BodyTextIndent">
    <w:uiPriority w:val="99"/>
    <w:name w:val="Body Text Indent"/>
    <w:basedOn w:val="Normal"/>
    <w:link w:val="BodyTextIndentChar"/>
    <w:rsid w:val="05FF55F2"/>
    <w:rPr>
      <w:rFonts w:eastAsia="MS Mincho"/>
    </w:rPr>
    <w:pPr>
      <w:widowControl w:val="1"/>
      <w:spacing w:after="120"/>
      <w:ind w:left="283"/>
      <w:jc w:val="left"/>
    </w:pPr>
  </w:style>
  <w:style w:type="character" w:styleId="BodyTextIndentChar" w:customStyle="true">
    <w:uiPriority w:val="99"/>
    <w:name w:val="Body Text Indent Char"/>
    <w:link w:val="BodyTextIndent"/>
    <w:rsid w:val="05FF55F2"/>
    <w:rPr>
      <w:rFonts w:ascii="Arial" w:hAnsi="Arial"/>
      <w:noProof/>
    </w:rPr>
  </w:style>
  <w:style w:type="paragraph" w:styleId="BodyTextFirstIndent2">
    <w:uiPriority w:val="99"/>
    <w:name w:val="Body Text First Indent 2"/>
    <w:basedOn w:val="BodyTextIndent"/>
    <w:link w:val="BodyTextFirstIndent2Char"/>
    <w:rsid w:val="05FF55F2"/>
    <w:pPr>
      <w:ind w:firstLine="210"/>
    </w:pPr>
  </w:style>
  <w:style w:type="character" w:styleId="BodyTextFirstIndent2Char" w:customStyle="true">
    <w:uiPriority w:val="99"/>
    <w:name w:val="Body Text First Indent 2 Char"/>
    <w:basedOn w:val="BodyTextIndentChar"/>
    <w:link w:val="BodyTextFirstIndent2"/>
    <w:rsid w:val="05FF55F2"/>
  </w:style>
  <w:style w:type="paragraph" w:styleId="BodyTextIndent2">
    <w:uiPriority w:val="99"/>
    <w:name w:val="Body Text Indent 2"/>
    <w:basedOn w:val="Normal"/>
    <w:link w:val="BodyTextIndent2Char"/>
    <w:rsid w:val="05FF55F2"/>
    <w:rPr>
      <w:rFonts w:eastAsia="MS Mincho"/>
    </w:rPr>
    <w:pPr>
      <w:widowControl w:val="1"/>
      <w:spacing w:after="120" w:line="480" w:lineRule="auto"/>
      <w:ind w:left="283"/>
      <w:jc w:val="left"/>
    </w:pPr>
  </w:style>
  <w:style w:type="character" w:styleId="BodyTextIndent2Char" w:customStyle="true">
    <w:uiPriority w:val="99"/>
    <w:name w:val="Body Text Indent 2 Char"/>
    <w:link w:val="BodyTextIndent2"/>
    <w:rsid w:val="05FF55F2"/>
    <w:rPr>
      <w:rFonts w:ascii="Arial" w:hAnsi="Arial"/>
      <w:noProof/>
    </w:rPr>
  </w:style>
  <w:style w:type="paragraph" w:styleId="BodyTextIndent3">
    <w:uiPriority w:val="99"/>
    <w:name w:val="Body Text Indent 3"/>
    <w:basedOn w:val="Normal"/>
    <w:link w:val="BodyTextIndent3Char"/>
    <w:rsid w:val="05FF55F2"/>
    <w:rPr>
      <w:rFonts w:eastAsia="MS Mincho"/>
      <w:sz w:val="16"/>
      <w:szCs w:val="16"/>
    </w:rPr>
    <w:pPr>
      <w:widowControl w:val="1"/>
      <w:spacing w:after="120"/>
      <w:ind w:left="283"/>
      <w:jc w:val="left"/>
    </w:pPr>
  </w:style>
  <w:style w:type="character" w:styleId="BodyTextIndent3Char" w:customStyle="true">
    <w:uiPriority w:val="99"/>
    <w:name w:val="Body Text Indent 3 Char"/>
    <w:link w:val="BodyTextIndent3"/>
    <w:rsid w:val="05FF55F2"/>
    <w:rPr>
      <w:rFonts w:ascii="Arial" w:hAnsi="Arial"/>
      <w:noProof/>
      <w:sz w:val="16"/>
      <w:szCs w:val="16"/>
    </w:rPr>
  </w:style>
  <w:style w:type="character" w:styleId="ClosingChar" w:customStyle="true">
    <w:uiPriority w:val="99"/>
    <w:name w:val="Closing Char"/>
    <w:link w:val="Closing"/>
    <w:rsid w:val="05FF55F2"/>
    <w:rPr>
      <w:rFonts w:ascii="Arial" w:hAnsi="Arial" w:eastAsia="MS PGothic"/>
      <w:noProof/>
      <w:sz w:val="21"/>
      <w:szCs w:val="21"/>
    </w:rPr>
  </w:style>
  <w:style w:type="paragraph" w:styleId="Date">
    <w:uiPriority w:val="99"/>
    <w:name w:val="Date"/>
    <w:basedOn w:val="Normal"/>
    <w:next w:val="Normal"/>
    <w:link w:val="DateChar"/>
    <w:rsid w:val="05FF55F2"/>
    <w:rPr>
      <w:rFonts w:eastAsia="MS Mincho"/>
    </w:rPr>
    <w:pPr>
      <w:widowControl w:val="1"/>
      <w:spacing w:after="180"/>
      <w:jc w:val="left"/>
    </w:pPr>
  </w:style>
  <w:style w:type="character" w:styleId="DateChar" w:customStyle="true">
    <w:uiPriority w:val="99"/>
    <w:name w:val="Date Char"/>
    <w:link w:val="Date"/>
    <w:rsid w:val="05FF55F2"/>
    <w:rPr>
      <w:rFonts w:ascii="Arial" w:hAnsi="Arial"/>
      <w:noProof/>
    </w:rPr>
  </w:style>
  <w:style w:type="paragraph" w:styleId="E-mailSignature">
    <w:uiPriority w:val="99"/>
    <w:name w:val="E-mail Signature"/>
    <w:basedOn w:val="Normal"/>
    <w:link w:val="E-mailSignatureChar"/>
    <w:rsid w:val="05FF55F2"/>
    <w:rPr>
      <w:rFonts w:eastAsia="MS Mincho"/>
    </w:rPr>
    <w:pPr>
      <w:widowControl w:val="1"/>
      <w:spacing w:after="180"/>
      <w:jc w:val="left"/>
    </w:pPr>
  </w:style>
  <w:style w:type="character" w:styleId="E-mailSignatureChar" w:customStyle="true">
    <w:uiPriority w:val="99"/>
    <w:name w:val="E-mail Signature Char"/>
    <w:link w:val="E-mailSignature"/>
    <w:rsid w:val="05FF55F2"/>
    <w:rPr>
      <w:rFonts w:ascii="Arial" w:hAnsi="Arial"/>
      <w:noProof/>
    </w:rPr>
  </w:style>
  <w:style w:type="character" w:styleId="Emphasis">
    <w:name w:val="Emphasis"/>
    <w:uiPriority w:val="20"/>
    <w:qFormat/>
    <w:rsid w:val="003967DA"/>
    <w:rPr>
      <w:i/>
      <w:iCs/>
    </w:rPr>
  </w:style>
  <w:style w:type="paragraph" w:styleId="EnvelopeAddress">
    <w:uiPriority w:val="99"/>
    <w:name w:val="envelope address"/>
    <w:basedOn w:val="Normal"/>
    <w:rsid w:val="05FF55F2"/>
    <w:rPr>
      <w:rFonts w:eastAsia="MS Mincho" w:cs="Arial"/>
      <w:sz w:val="24"/>
      <w:szCs w:val="24"/>
    </w:rPr>
    <w:pPr>
      <w:widowControl w:val="1"/>
      <w:spacing w:after="180"/>
      <w:ind w:left="2880"/>
      <w:jc w:val="left"/>
    </w:pPr>
  </w:style>
  <w:style w:type="paragraph" w:styleId="EnvelopeReturn">
    <w:uiPriority w:val="99"/>
    <w:name w:val="envelope return"/>
    <w:basedOn w:val="Normal"/>
    <w:rsid w:val="05FF55F2"/>
    <w:rPr>
      <w:rFonts w:eastAsia="MS Mincho" w:cs="Arial"/>
    </w:rPr>
    <w:pPr>
      <w:widowControl w:val="1"/>
      <w:spacing w:after="180"/>
      <w:jc w:val="left"/>
    </w:pPr>
  </w:style>
  <w:style w:type="character" w:styleId="FollowedHyperlink">
    <w:name w:val="FollowedHyperlink"/>
    <w:rsid w:val="003967DA"/>
    <w:rPr>
      <w:color w:val="800080"/>
      <w:u w:val="single"/>
    </w:rPr>
  </w:style>
  <w:style w:type="character" w:styleId="HTMLAcronym">
    <w:name w:val="HTML Acronym"/>
    <w:rsid w:val="003967DA"/>
  </w:style>
  <w:style w:type="paragraph" w:styleId="HTMLAddress">
    <w:uiPriority w:val="1"/>
    <w:name w:val="HTML Address"/>
    <w:basedOn w:val="Normal"/>
    <w:link w:val="HTMLAddressChar"/>
    <w:rsid w:val="05FF55F2"/>
    <w:rPr>
      <w:rFonts w:eastAsia="MS Mincho"/>
      <w:i w:val="1"/>
      <w:iCs w:val="1"/>
    </w:rPr>
    <w:pPr>
      <w:widowControl w:val="1"/>
      <w:spacing w:after="180"/>
      <w:jc w:val="left"/>
    </w:pPr>
  </w:style>
  <w:style w:type="character" w:styleId="HTMLAddressChar" w:customStyle="true">
    <w:uiPriority w:val="1"/>
    <w:name w:val="HTML Address Char"/>
    <w:link w:val="HTMLAddress"/>
    <w:rsid w:val="05FF55F2"/>
    <w:rPr>
      <w:rFonts w:ascii="Arial" w:hAnsi="Arial"/>
      <w:i w:val="1"/>
      <w:iCs w:val="1"/>
      <w:noProof/>
    </w:rPr>
  </w:style>
  <w:style w:type="character" w:styleId="HTMLCite">
    <w:name w:val="HTML Cite"/>
    <w:rsid w:val="003967DA"/>
    <w:rPr>
      <w:i/>
      <w:iCs/>
    </w:rPr>
  </w:style>
  <w:style w:type="character" w:styleId="HTMLCode">
    <w:name w:val="HTML Code"/>
    <w:rsid w:val="003967DA"/>
    <w:rPr>
      <w:rFonts w:ascii="Courier New" w:hAnsi="Courier New" w:cs="Courier New"/>
      <w:sz w:val="20"/>
      <w:szCs w:val="20"/>
    </w:rPr>
  </w:style>
  <w:style w:type="character" w:styleId="HTMLDefinition">
    <w:name w:val="HTML Definition"/>
    <w:rsid w:val="003967DA"/>
    <w:rPr>
      <w:i/>
      <w:iCs/>
    </w:rPr>
  </w:style>
  <w:style w:type="character" w:styleId="HTMLKeyboard">
    <w:name w:val="HTML Keyboard"/>
    <w:rsid w:val="003967DA"/>
    <w:rPr>
      <w:rFonts w:ascii="Courier New" w:hAnsi="Courier New" w:cs="Courier New"/>
      <w:sz w:val="20"/>
      <w:szCs w:val="20"/>
    </w:rPr>
  </w:style>
  <w:style w:type="paragraph" w:styleId="HTMLPreformatted">
    <w:uiPriority w:val="1"/>
    <w:name w:val="HTML Preformatted"/>
    <w:basedOn w:val="Normal"/>
    <w:link w:val="HTMLPreformattedChar"/>
    <w:rsid w:val="05FF55F2"/>
    <w:rPr>
      <w:rFonts w:ascii="Courier New" w:hAnsi="Courier New" w:eastAsia="MS Mincho"/>
    </w:rPr>
    <w:pPr>
      <w:widowControl w:val="1"/>
      <w:spacing w:after="180"/>
      <w:jc w:val="left"/>
    </w:pPr>
  </w:style>
  <w:style w:type="character" w:styleId="HTMLPreformattedChar" w:customStyle="true">
    <w:uiPriority w:val="1"/>
    <w:name w:val="HTML Preformatted Char"/>
    <w:link w:val="HTMLPreformatted"/>
    <w:rsid w:val="05FF55F2"/>
    <w:rPr>
      <w:rFonts w:ascii="Courier New" w:hAnsi="Courier New" w:cs="Courier New"/>
      <w:noProof/>
    </w:rPr>
  </w:style>
  <w:style w:type="character" w:styleId="HTMLSample">
    <w:name w:val="HTML Sample"/>
    <w:rsid w:val="003967DA"/>
    <w:rPr>
      <w:rFonts w:ascii="Courier New" w:hAnsi="Courier New" w:cs="Courier New"/>
    </w:rPr>
  </w:style>
  <w:style w:type="character" w:styleId="HTMLTypewriter">
    <w:name w:val="HTML Typewriter"/>
    <w:rsid w:val="003967DA"/>
    <w:rPr>
      <w:rFonts w:ascii="Courier New" w:hAnsi="Courier New" w:cs="Courier New"/>
      <w:sz w:val="20"/>
      <w:szCs w:val="20"/>
    </w:rPr>
  </w:style>
  <w:style w:type="character" w:styleId="HTMLVariable">
    <w:name w:val="HTML Variable"/>
    <w:rsid w:val="003967DA"/>
    <w:rPr>
      <w:i/>
      <w:iCs/>
    </w:rPr>
  </w:style>
  <w:style w:type="character" w:styleId="LineNumber">
    <w:name w:val="line number"/>
    <w:rsid w:val="003967DA"/>
  </w:style>
  <w:style w:type="paragraph" w:styleId="List">
    <w:uiPriority w:val="99"/>
    <w:name w:val="List"/>
    <w:basedOn w:val="Normal"/>
    <w:rsid w:val="05FF55F2"/>
    <w:rPr>
      <w:rFonts w:eastAsia="MS Mincho"/>
    </w:rPr>
    <w:pPr>
      <w:widowControl w:val="1"/>
      <w:spacing w:after="180"/>
      <w:ind w:left="283" w:hanging="283"/>
      <w:jc w:val="left"/>
    </w:pPr>
  </w:style>
  <w:style w:type="paragraph" w:styleId="List2">
    <w:uiPriority w:val="99"/>
    <w:name w:val="List 2"/>
    <w:basedOn w:val="Normal"/>
    <w:rsid w:val="05FF55F2"/>
    <w:rPr>
      <w:rFonts w:eastAsia="MS Mincho"/>
    </w:rPr>
    <w:pPr>
      <w:widowControl w:val="1"/>
      <w:spacing w:after="180"/>
      <w:ind w:left="566" w:hanging="283"/>
      <w:jc w:val="left"/>
    </w:pPr>
  </w:style>
  <w:style w:type="paragraph" w:styleId="List3">
    <w:uiPriority w:val="99"/>
    <w:name w:val="List 3"/>
    <w:basedOn w:val="Normal"/>
    <w:rsid w:val="05FF55F2"/>
    <w:rPr>
      <w:rFonts w:eastAsia="MS Mincho"/>
    </w:rPr>
    <w:pPr>
      <w:widowControl w:val="1"/>
      <w:spacing w:after="180"/>
      <w:ind w:left="849" w:hanging="283"/>
      <w:jc w:val="left"/>
    </w:pPr>
  </w:style>
  <w:style w:type="paragraph" w:styleId="List4">
    <w:uiPriority w:val="99"/>
    <w:name w:val="List 4"/>
    <w:basedOn w:val="Normal"/>
    <w:rsid w:val="05FF55F2"/>
    <w:rPr>
      <w:rFonts w:eastAsia="MS Mincho"/>
    </w:rPr>
    <w:pPr>
      <w:widowControl w:val="1"/>
      <w:spacing w:after="180"/>
      <w:ind w:left="1132" w:hanging="283"/>
      <w:jc w:val="left"/>
    </w:pPr>
  </w:style>
  <w:style w:type="paragraph" w:styleId="List5">
    <w:uiPriority w:val="99"/>
    <w:name w:val="List 5"/>
    <w:basedOn w:val="Normal"/>
    <w:rsid w:val="05FF55F2"/>
    <w:rPr>
      <w:rFonts w:eastAsia="MS Mincho"/>
    </w:rPr>
    <w:pPr>
      <w:widowControl w:val="1"/>
      <w:spacing w:after="180"/>
      <w:ind w:left="1415" w:hanging="283"/>
      <w:jc w:val="left"/>
    </w:pPr>
  </w:style>
  <w:style w:type="paragraph" w:styleId="ListBullet4">
    <w:uiPriority w:val="99"/>
    <w:name w:val="List Bullet 4"/>
    <w:basedOn w:val="Normal"/>
    <w:rsid w:val="05FF55F2"/>
    <w:rPr>
      <w:rFonts w:eastAsia="MS Mincho"/>
    </w:rPr>
    <w:pPr>
      <w:widowControl w:val="1"/>
      <w:numPr>
        <w:ilvl w:val="0"/>
        <w:numId w:val="2"/>
      </w:numPr>
      <w:tabs>
        <w:tab w:val="num" w:leader="none" w:pos="1209"/>
      </w:tabs>
      <w:spacing w:after="180"/>
      <w:ind w:left="1209" w:hanging="360"/>
      <w:jc w:val="left"/>
    </w:pPr>
  </w:style>
  <w:style w:type="paragraph" w:styleId="ListBullet5">
    <w:uiPriority w:val="99"/>
    <w:name w:val="List Bullet 5"/>
    <w:basedOn w:val="Normal"/>
    <w:rsid w:val="05FF55F2"/>
    <w:rPr>
      <w:rFonts w:eastAsia="MS Mincho"/>
    </w:rPr>
    <w:pPr>
      <w:widowControl w:val="1"/>
      <w:numPr>
        <w:ilvl w:val="0"/>
        <w:numId w:val="3"/>
      </w:numPr>
      <w:tabs>
        <w:tab w:val="num" w:leader="none" w:pos="1492"/>
      </w:tabs>
      <w:spacing w:after="180"/>
      <w:ind w:left="1492" w:hanging="360"/>
      <w:jc w:val="left"/>
    </w:pPr>
  </w:style>
  <w:style w:type="paragraph" w:styleId="ListContinue">
    <w:uiPriority w:val="99"/>
    <w:name w:val="List Continue"/>
    <w:basedOn w:val="Normal"/>
    <w:rsid w:val="05FF55F2"/>
    <w:rPr>
      <w:rFonts w:eastAsia="MS Mincho"/>
    </w:rPr>
    <w:pPr>
      <w:widowControl w:val="1"/>
      <w:spacing w:after="120"/>
      <w:ind w:left="283"/>
      <w:jc w:val="left"/>
    </w:pPr>
  </w:style>
  <w:style w:type="paragraph" w:styleId="ListContinue2">
    <w:uiPriority w:val="99"/>
    <w:name w:val="List Continue 2"/>
    <w:basedOn w:val="Normal"/>
    <w:rsid w:val="05FF55F2"/>
    <w:rPr>
      <w:rFonts w:eastAsia="MS Mincho"/>
    </w:rPr>
    <w:pPr>
      <w:widowControl w:val="1"/>
      <w:spacing w:after="120"/>
      <w:ind w:left="566"/>
      <w:jc w:val="left"/>
    </w:pPr>
  </w:style>
  <w:style w:type="paragraph" w:styleId="ListContinue3">
    <w:uiPriority w:val="99"/>
    <w:name w:val="List Continue 3"/>
    <w:basedOn w:val="Normal"/>
    <w:rsid w:val="05FF55F2"/>
    <w:rPr>
      <w:rFonts w:eastAsia="MS Mincho"/>
    </w:rPr>
    <w:pPr>
      <w:widowControl w:val="1"/>
      <w:spacing w:after="120"/>
      <w:ind w:left="849"/>
      <w:jc w:val="left"/>
    </w:pPr>
  </w:style>
  <w:style w:type="paragraph" w:styleId="ListContinue4">
    <w:uiPriority w:val="99"/>
    <w:name w:val="List Continue 4"/>
    <w:basedOn w:val="Normal"/>
    <w:rsid w:val="05FF55F2"/>
    <w:rPr>
      <w:rFonts w:eastAsia="MS Mincho"/>
    </w:rPr>
    <w:pPr>
      <w:widowControl w:val="1"/>
      <w:spacing w:after="120"/>
      <w:ind w:left="1132"/>
      <w:jc w:val="left"/>
    </w:pPr>
  </w:style>
  <w:style w:type="paragraph" w:styleId="ListContinue5">
    <w:uiPriority w:val="99"/>
    <w:name w:val="List Continue 5"/>
    <w:basedOn w:val="Normal"/>
    <w:rsid w:val="05FF55F2"/>
    <w:rPr>
      <w:rFonts w:eastAsia="MS Mincho"/>
    </w:rPr>
    <w:pPr>
      <w:widowControl w:val="1"/>
      <w:spacing w:after="120"/>
      <w:ind w:left="1415"/>
      <w:jc w:val="left"/>
    </w:pPr>
  </w:style>
  <w:style w:type="paragraph" w:styleId="ListNumber4">
    <w:uiPriority w:val="99"/>
    <w:name w:val="List Number 4"/>
    <w:basedOn w:val="Normal"/>
    <w:rsid w:val="05FF55F2"/>
    <w:rPr>
      <w:rFonts w:eastAsia="MS Mincho"/>
    </w:rPr>
    <w:pPr>
      <w:widowControl w:val="1"/>
      <w:numPr>
        <w:ilvl w:val="0"/>
        <w:numId w:val="4"/>
      </w:numPr>
      <w:tabs>
        <w:tab w:val="num" w:leader="none" w:pos="1209"/>
      </w:tabs>
      <w:spacing w:after="180"/>
      <w:ind w:left="1209" w:hanging="360"/>
      <w:jc w:val="left"/>
    </w:pPr>
  </w:style>
  <w:style w:type="paragraph" w:styleId="ListNumber5">
    <w:uiPriority w:val="99"/>
    <w:name w:val="List Number 5"/>
    <w:basedOn w:val="Normal"/>
    <w:rsid w:val="05FF55F2"/>
    <w:rPr>
      <w:rFonts w:eastAsia="MS Mincho"/>
    </w:rPr>
    <w:pPr>
      <w:widowControl w:val="1"/>
      <w:numPr>
        <w:ilvl w:val="0"/>
        <w:numId w:val="5"/>
      </w:numPr>
      <w:tabs>
        <w:tab w:val="num" w:leader="none" w:pos="1492"/>
      </w:tabs>
      <w:spacing w:after="180"/>
      <w:ind w:left="1492" w:hanging="360"/>
      <w:jc w:val="left"/>
    </w:pPr>
  </w:style>
  <w:style w:type="paragraph" w:styleId="MessageHeader">
    <w:uiPriority w:val="99"/>
    <w:name w:val="Message Header"/>
    <w:basedOn w:val="Normal"/>
    <w:link w:val="MessageHeaderChar"/>
    <w:rsid w:val="05FF55F2"/>
    <w:rPr>
      <w:rFonts w:eastAsia="MS Mincho"/>
      <w:sz w:val="24"/>
      <w:szCs w:val="24"/>
    </w:rPr>
    <w:pPr>
      <w:widowControl w:val="1"/>
      <w:spacing w:after="180"/>
      <w:ind w:left="1134" w:hanging="1134"/>
      <w:jc w:val="left"/>
    </w:pPr>
  </w:style>
  <w:style w:type="character" w:styleId="MessageHeaderChar" w:customStyle="true">
    <w:uiPriority w:val="99"/>
    <w:name w:val="Message Header Char"/>
    <w:link w:val="MessageHeader"/>
    <w:rsid w:val="05FF55F2"/>
    <w:rPr>
      <w:rFonts w:ascii="Arial" w:hAnsi="Arial" w:cs="Arial"/>
      <w:noProof/>
      <w:sz w:val="24"/>
      <w:szCs w:val="24"/>
    </w:rPr>
  </w:style>
  <w:style w:type="paragraph" w:styleId="NormalIndent">
    <w:uiPriority w:val="99"/>
    <w:name w:val="Normal Indent"/>
    <w:basedOn w:val="Normal"/>
    <w:rsid w:val="05FF55F2"/>
    <w:rPr>
      <w:rFonts w:eastAsia="MS Mincho"/>
    </w:rPr>
    <w:pPr>
      <w:widowControl w:val="1"/>
      <w:spacing w:after="180"/>
      <w:ind w:left="720"/>
      <w:jc w:val="left"/>
    </w:pPr>
  </w:style>
  <w:style w:type="paragraph" w:styleId="NoteHeading">
    <w:uiPriority w:val="99"/>
    <w:name w:val="Note Heading"/>
    <w:basedOn w:val="Normal"/>
    <w:next w:val="Normal"/>
    <w:link w:val="NoteHeadingChar"/>
    <w:rsid w:val="05FF55F2"/>
    <w:rPr>
      <w:rFonts w:eastAsia="MS Mincho"/>
    </w:rPr>
    <w:pPr>
      <w:widowControl w:val="1"/>
      <w:spacing w:after="180"/>
      <w:jc w:val="left"/>
    </w:pPr>
  </w:style>
  <w:style w:type="character" w:styleId="NoteHeadingChar" w:customStyle="true">
    <w:uiPriority w:val="99"/>
    <w:name w:val="Note Heading Char"/>
    <w:link w:val="NoteHeading"/>
    <w:rsid w:val="05FF55F2"/>
    <w:rPr>
      <w:rFonts w:ascii="Arial" w:hAnsi="Arial"/>
      <w:noProof/>
    </w:rPr>
  </w:style>
  <w:style w:type="paragraph" w:styleId="PlainText">
    <w:uiPriority w:val="99"/>
    <w:name w:val="Plain Text"/>
    <w:basedOn w:val="Normal"/>
    <w:link w:val="PlainTextChar"/>
    <w:rsid w:val="05FF55F2"/>
    <w:rPr>
      <w:rFonts w:ascii="Courier New" w:hAnsi="Courier New" w:eastAsia="MS Mincho"/>
    </w:rPr>
    <w:pPr>
      <w:widowControl w:val="1"/>
      <w:spacing w:after="180"/>
      <w:jc w:val="left"/>
    </w:pPr>
  </w:style>
  <w:style w:type="character" w:styleId="PlainTextChar" w:customStyle="true">
    <w:uiPriority w:val="99"/>
    <w:name w:val="Plain Text Char"/>
    <w:link w:val="PlainText"/>
    <w:rsid w:val="05FF55F2"/>
    <w:rPr>
      <w:rFonts w:ascii="Courier New" w:hAnsi="Courier New" w:cs="Courier New"/>
      <w:noProof/>
    </w:rPr>
  </w:style>
  <w:style w:type="paragraph" w:styleId="Salutation">
    <w:uiPriority w:val="99"/>
    <w:name w:val="Salutation"/>
    <w:basedOn w:val="Normal"/>
    <w:next w:val="Normal"/>
    <w:link w:val="SalutationChar"/>
    <w:rsid w:val="05FF55F2"/>
    <w:rPr>
      <w:rFonts w:eastAsia="MS Mincho"/>
    </w:rPr>
    <w:pPr>
      <w:widowControl w:val="1"/>
      <w:spacing w:after="180"/>
      <w:jc w:val="left"/>
    </w:pPr>
  </w:style>
  <w:style w:type="character" w:styleId="SalutationChar" w:customStyle="true">
    <w:uiPriority w:val="99"/>
    <w:name w:val="Salutation Char"/>
    <w:link w:val="Salutation"/>
    <w:rsid w:val="05FF55F2"/>
    <w:rPr>
      <w:rFonts w:ascii="Arial" w:hAnsi="Arial"/>
      <w:noProof/>
    </w:rPr>
  </w:style>
  <w:style w:type="paragraph" w:styleId="Signature">
    <w:uiPriority w:val="99"/>
    <w:name w:val="Signature"/>
    <w:basedOn w:val="Normal"/>
    <w:link w:val="SignatureChar"/>
    <w:rsid w:val="05FF55F2"/>
    <w:rPr>
      <w:rFonts w:eastAsia="MS Mincho"/>
    </w:rPr>
    <w:pPr>
      <w:widowControl w:val="1"/>
      <w:spacing w:after="180"/>
      <w:ind w:left="4252"/>
      <w:jc w:val="left"/>
    </w:pPr>
  </w:style>
  <w:style w:type="character" w:styleId="SignatureChar" w:customStyle="true">
    <w:uiPriority w:val="99"/>
    <w:name w:val="Signature Char"/>
    <w:link w:val="Signature"/>
    <w:rsid w:val="05FF55F2"/>
    <w:rPr>
      <w:rFonts w:ascii="Arial" w:hAnsi="Arial"/>
      <w:noProof/>
    </w:rPr>
  </w:style>
  <w:style w:type="character" w:styleId="Strong">
    <w:name w:val="Strong"/>
    <w:qFormat/>
    <w:rsid w:val="003967DA"/>
    <w:rPr>
      <w:b/>
      <w:bCs/>
    </w:rPr>
  </w:style>
  <w:style w:type="paragraph" w:styleId="Subtitle">
    <w:uiPriority w:val="99"/>
    <w:name w:val="Subtitle"/>
    <w:basedOn w:val="Normal"/>
    <w:link w:val="SubtitleChar"/>
    <w:qFormat/>
    <w:rsid w:val="05FF55F2"/>
    <w:rPr>
      <w:rFonts w:eastAsia="MS Mincho"/>
      <w:sz w:val="24"/>
      <w:szCs w:val="24"/>
    </w:rPr>
    <w:pPr>
      <w:widowControl w:val="1"/>
      <w:spacing w:after="60"/>
      <w:jc w:val="center"/>
      <w:outlineLvl w:val="1"/>
    </w:pPr>
  </w:style>
  <w:style w:type="character" w:styleId="SubtitleChar" w:customStyle="true">
    <w:uiPriority w:val="99"/>
    <w:name w:val="Subtitle Char"/>
    <w:link w:val="Subtitle"/>
    <w:rsid w:val="05FF55F2"/>
    <w:rPr>
      <w:rFonts w:ascii="Arial" w:hAnsi="Arial" w:cs="Arial"/>
      <w:noProof/>
      <w:sz w:val="24"/>
      <w:szCs w:val="24"/>
    </w:rPr>
  </w:style>
  <w:style w:type="table" w:styleId="Table3Deffects1">
    <w:name w:val="Table 3D effects 1"/>
    <w:basedOn w:val="TableNormal"/>
    <w:rsid w:val="003967DA"/>
    <w:rPr>
      <w:rFonts w:ascii="Times New Roman" w:hAnsi="Times New Roman"/>
    </w:rPr>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rsid w:val="003967DA"/>
    <w:rPr>
      <w:rFonts w:ascii="Times New Roman" w:hAnsi="Times New Roman"/>
    </w:rPr>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3">
    <w:name w:val="Table 3D effects 3"/>
    <w:basedOn w:val="TableNormal"/>
    <w:rsid w:val="003967DA"/>
    <w:rPr>
      <w:rFonts w:ascii="Times New Roman" w:hAnsi="Times New Roman"/>
    </w:r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1">
    <w:name w:val="Table Classic 1"/>
    <w:basedOn w:val="TableNormal"/>
    <w:rsid w:val="003967DA"/>
    <w:rPr>
      <w:rFonts w:ascii="Times New Roman" w:hAnsi="Times New Roman"/>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lassic2">
    <w:name w:val="Table Classic 2"/>
    <w:basedOn w:val="TableNormal"/>
    <w:rsid w:val="003967DA"/>
    <w:rPr>
      <w:rFonts w:ascii="Times New Roman" w:hAnsi="Times New Roman"/>
    </w:r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leClassic3">
    <w:name w:val="Table Classic 3"/>
    <w:basedOn w:val="TableNormal"/>
    <w:rsid w:val="003967DA"/>
    <w:rPr>
      <w:rFonts w:ascii="Times New Roman" w:hAnsi="Times New Roman"/>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leClassic4">
    <w:name w:val="Table Classic 4"/>
    <w:basedOn w:val="TableNormal"/>
    <w:rsid w:val="003967DA"/>
    <w:rPr>
      <w:rFonts w:ascii="Times New Roman" w:hAnsi="Times New Roman"/>
    </w:r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leColorful1">
    <w:name w:val="Table Colorful 1"/>
    <w:basedOn w:val="TableNormal"/>
    <w:rsid w:val="003967DA"/>
    <w:rPr>
      <w:rFonts w:ascii="Times New Roman" w:hAnsi="Times New Roman"/>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one" w:color="auto" w:sz="0" w:space="0"/>
          <w:tr2bl w:val="none" w:color="auto" w:sz="0" w:space="0"/>
        </w:tcBorders>
        <w:shd w:val="solid" w:color="000000" w:fill="FFFFFF"/>
      </w:tcPr>
    </w:tblStylePr>
    <w:tblStylePr w:type="firstCol">
      <w:rPr>
        <w:b/>
        <w:bCs/>
        <w:i/>
        <w:iCs/>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iCs w:val="0"/>
      </w:rPr>
      <w:tblPr/>
      <w:tcPr>
        <w:tcBorders>
          <w:tl2br w:val="none" w:color="auto" w:sz="0" w:space="0"/>
          <w:tr2bl w:val="none" w:color="auto" w:sz="0" w:space="0"/>
        </w:tcBorders>
      </w:tcPr>
    </w:tblStylePr>
  </w:style>
  <w:style w:type="table" w:styleId="TableColorful2">
    <w:name w:val="Table Colorful 2"/>
    <w:basedOn w:val="TableNormal"/>
    <w:rsid w:val="003967DA"/>
    <w:rPr>
      <w:rFonts w:ascii="Times New Roman" w:hAnsi="Times New Roman"/>
    </w:r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Colorful3">
    <w:name w:val="Table Colorful 3"/>
    <w:basedOn w:val="TableNormal"/>
    <w:rsid w:val="003967DA"/>
    <w:rPr>
      <w:rFonts w:ascii="Times New Roman" w:hAnsi="Times New Roman"/>
    </w:r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leColumns1">
    <w:name w:val="Table Columns 1"/>
    <w:basedOn w:val="TableNormal"/>
    <w:rsid w:val="003967DA"/>
    <w:rPr>
      <w:rFonts w:ascii="Times New Roman" w:hAnsi="Times New Roman"/>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2">
    <w:name w:val="Table Columns 2"/>
    <w:basedOn w:val="TableNormal"/>
    <w:rsid w:val="003967DA"/>
    <w:rPr>
      <w:rFonts w:ascii="Times New Roman" w:hAnsi="Times New Roman"/>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Columns3">
    <w:name w:val="Table Columns 3"/>
    <w:basedOn w:val="TableNormal"/>
    <w:rsid w:val="003967DA"/>
    <w:rPr>
      <w:rFonts w:ascii="Times New Roman" w:hAnsi="Times New Roman"/>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leColumns4">
    <w:name w:val="Table Columns 4"/>
    <w:basedOn w:val="TableNormal"/>
    <w:rsid w:val="003967DA"/>
    <w:rPr>
      <w:rFonts w:ascii="Times New Roman" w:hAnsi="Times New Roman"/>
    </w:rPr>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967DA"/>
    <w:rPr>
      <w:rFonts w:ascii="Times New Roman" w:hAnsi="Times New Roman"/>
    </w:rPr>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967DA"/>
    <w:rPr>
      <w:rFonts w:ascii="Times New Roman" w:hAnsi="Times New Roman"/>
    </w:rPr>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leElegant">
    <w:name w:val="Table Elegant"/>
    <w:basedOn w:val="TableNormal"/>
    <w:rsid w:val="003967DA"/>
    <w:rPr>
      <w:rFonts w:ascii="Times New Roman" w:hAnsi="Times New Roman"/>
    </w:r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Grid1">
    <w:name w:val="Table Grid 1"/>
    <w:basedOn w:val="TableNormal"/>
    <w:rsid w:val="003967DA"/>
    <w:rPr>
      <w:rFonts w:ascii="Times New Roman" w:hAnsi="Times New Roman"/>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TableGrid2">
    <w:name w:val="Table Grid 2"/>
    <w:basedOn w:val="TableNormal"/>
    <w:rsid w:val="003967DA"/>
    <w:rPr>
      <w:rFonts w:ascii="Times New Roman" w:hAnsi="Times New Roman"/>
    </w:r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3">
    <w:name w:val="Table Grid 3"/>
    <w:basedOn w:val="TableNormal"/>
    <w:rsid w:val="003967DA"/>
    <w:rPr>
      <w:rFonts w:ascii="Times New Roman" w:hAnsi="Times New Roman"/>
    </w:r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4">
    <w:name w:val="Table Grid 4"/>
    <w:basedOn w:val="TableNormal"/>
    <w:rsid w:val="003967DA"/>
    <w:rPr>
      <w:rFonts w:ascii="Times New Roman" w:hAnsi="Times New Roman"/>
    </w:r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5">
    <w:name w:val="Table Grid 5"/>
    <w:basedOn w:val="TableNormal"/>
    <w:rsid w:val="003967DA"/>
    <w:rPr>
      <w:rFonts w:ascii="Times New Roman" w:hAnsi="Times New Roman"/>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6">
    <w:name w:val="Table Grid 6"/>
    <w:basedOn w:val="TableNormal"/>
    <w:rsid w:val="003967DA"/>
    <w:rPr>
      <w:rFonts w:ascii="Times New Roman" w:hAnsi="Times New Roman"/>
    </w:r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7">
    <w:name w:val="Table Grid 7"/>
    <w:basedOn w:val="TableNormal"/>
    <w:rsid w:val="003967DA"/>
    <w:rPr>
      <w:rFonts w:ascii="Times New Roman" w:hAnsi="Times New Roman"/>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leGrid8">
    <w:name w:val="Table Grid 8"/>
    <w:basedOn w:val="TableNormal"/>
    <w:rsid w:val="003967DA"/>
    <w:rPr>
      <w:rFonts w:ascii="Times New Roman" w:hAnsi="Times New Roman"/>
    </w:r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leList1">
    <w:name w:val="Table List 1"/>
    <w:basedOn w:val="TableNormal"/>
    <w:rsid w:val="003967DA"/>
    <w:rPr>
      <w:rFonts w:ascii="Times New Roman" w:hAnsi="Times New Roman"/>
    </w:rPr>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2">
    <w:name w:val="Table List 2"/>
    <w:basedOn w:val="TableNormal"/>
    <w:rsid w:val="003967DA"/>
    <w:rPr>
      <w:rFonts w:ascii="Times New Roman" w:hAnsi="Times New Roman"/>
    </w:rPr>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List3">
    <w:name w:val="Table List 3"/>
    <w:basedOn w:val="TableNormal"/>
    <w:rsid w:val="003967DA"/>
    <w:rPr>
      <w:rFonts w:ascii="Times New Roman" w:hAnsi="Times New Roman"/>
    </w:r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iCs/>
        <w:color w:val="000080"/>
      </w:rPr>
      <w:tblPr/>
      <w:tcPr>
        <w:tcBorders>
          <w:tl2br w:val="none" w:color="auto" w:sz="0" w:space="0"/>
          <w:tr2bl w:val="none" w:color="auto" w:sz="0" w:space="0"/>
        </w:tcBorders>
      </w:tcPr>
    </w:tblStylePr>
  </w:style>
  <w:style w:type="table" w:styleId="TableList4">
    <w:name w:val="Table List 4"/>
    <w:basedOn w:val="TableNormal"/>
    <w:rsid w:val="003967DA"/>
    <w:rPr>
      <w:rFonts w:ascii="Times New Roman" w:hAnsi="Times New Roman"/>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leList5">
    <w:name w:val="Table List 5"/>
    <w:basedOn w:val="TableNormal"/>
    <w:rsid w:val="003967DA"/>
    <w:rPr>
      <w:rFonts w:ascii="Times New Roman" w:hAnsi="Times New Roman"/>
    </w:r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leList6">
    <w:name w:val="Table List 6"/>
    <w:basedOn w:val="TableNormal"/>
    <w:rsid w:val="003967DA"/>
    <w:rPr>
      <w:rFonts w:ascii="Times New Roman" w:hAnsi="Times New Roman"/>
    </w:rPr>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leList7">
    <w:name w:val="Table List 7"/>
    <w:basedOn w:val="TableNormal"/>
    <w:rsid w:val="003967DA"/>
    <w:rPr>
      <w:rFonts w:ascii="Times New Roman" w:hAnsi="Times New Roman"/>
    </w:r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List8">
    <w:name w:val="Table List 8"/>
    <w:basedOn w:val="TableNormal"/>
    <w:rsid w:val="003967DA"/>
    <w:rPr>
      <w:rFonts w:ascii="Times New Roman" w:hAnsi="Times New Roman"/>
    </w:rPr>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leProfessional">
    <w:name w:val="Table Professional"/>
    <w:basedOn w:val="TableNormal"/>
    <w:rsid w:val="003967DA"/>
    <w:rPr>
      <w:rFonts w:ascii="Times New Roman" w:hAnsi="Times New Roman"/>
    </w:r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leSimple1">
    <w:name w:val="Table Simple 1"/>
    <w:basedOn w:val="TableNormal"/>
    <w:rsid w:val="003967DA"/>
    <w:rPr>
      <w:rFonts w:ascii="Times New Roman" w:hAnsi="Times New Roman"/>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Simple2">
    <w:name w:val="Table Simple 2"/>
    <w:basedOn w:val="TableNormal"/>
    <w:rsid w:val="003967DA"/>
    <w:rPr>
      <w:rFonts w:ascii="Times New Roman" w:hAnsi="Times New Roman"/>
    </w:r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Simple3">
    <w:name w:val="Table Simple 3"/>
    <w:basedOn w:val="TableNormal"/>
    <w:rsid w:val="003967DA"/>
    <w:rPr>
      <w:rFonts w:ascii="Times New Roman" w:hAnsi="Times New Roman"/>
    </w:r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leSubtle1">
    <w:name w:val="Table Subtle 1"/>
    <w:basedOn w:val="TableNormal"/>
    <w:rsid w:val="003967DA"/>
    <w:rPr>
      <w:rFonts w:ascii="Times New Roman" w:hAnsi="Times New Roman"/>
    </w:rPr>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Subtle2">
    <w:name w:val="Table Subtle 2"/>
    <w:basedOn w:val="TableNormal"/>
    <w:rsid w:val="003967DA"/>
    <w:rPr>
      <w:rFonts w:ascii="Times New Roman" w:hAnsi="Times New Roman"/>
    </w:rPr>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Theme">
    <w:name w:val="Table Theme"/>
    <w:basedOn w:val="TableNormal"/>
    <w:rsid w:val="003967DA"/>
    <w:rPr>
      <w:rFonts w:ascii="Times New Roman" w:hAnsi="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Web1">
    <w:name w:val="Table Web 1"/>
    <w:basedOn w:val="TableNormal"/>
    <w:rsid w:val="003967DA"/>
    <w:rPr>
      <w:rFonts w:ascii="Times New Roman" w:hAnsi="Times New Roman"/>
    </w:r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2">
    <w:name w:val="Table Web 2"/>
    <w:basedOn w:val="TableNormal"/>
    <w:rsid w:val="003967DA"/>
    <w:rPr>
      <w:rFonts w:ascii="Times New Roman" w:hAnsi="Times New Roman"/>
    </w:r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rsid w:val="003967DA"/>
    <w:rPr>
      <w:rFonts w:ascii="Times New Roman" w:hAnsi="Times New Roman"/>
    </w:r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Title">
    <w:uiPriority w:val="99"/>
    <w:name w:val="Title"/>
    <w:basedOn w:val="Normal"/>
    <w:link w:val="TitleChar"/>
    <w:qFormat/>
    <w:rsid w:val="05FF55F2"/>
    <w:rPr>
      <w:rFonts w:eastAsia="MS Mincho"/>
      <w:b w:val="1"/>
      <w:bCs w:val="1"/>
      <w:sz w:val="32"/>
      <w:szCs w:val="32"/>
    </w:rPr>
    <w:pPr>
      <w:widowControl w:val="1"/>
      <w:spacing w:before="240" w:after="60"/>
      <w:jc w:val="center"/>
      <w:outlineLvl w:val="0"/>
    </w:pPr>
  </w:style>
  <w:style w:type="character" w:styleId="TitleChar" w:customStyle="true">
    <w:uiPriority w:val="99"/>
    <w:name w:val="Title Char"/>
    <w:link w:val="Title"/>
    <w:rsid w:val="05FF55F2"/>
    <w:rPr>
      <w:rFonts w:ascii="Arial" w:hAnsi="Arial" w:cs="Arial"/>
      <w:b w:val="1"/>
      <w:bCs w:val="1"/>
      <w:noProof/>
      <w:sz w:val="32"/>
      <w:szCs w:val="32"/>
    </w:rPr>
  </w:style>
  <w:style w:type="paragraph" w:styleId="bodytext0" w:customStyle="true">
    <w:uiPriority w:val="99"/>
    <w:name w:val="bodytext"/>
    <w:basedOn w:val="Normal"/>
    <w:rsid w:val="05FF55F2"/>
    <w:rPr>
      <w:rFonts w:ascii="Trebuchet MS" w:hAnsi="Trebuchet MS" w:eastAsia="Times New Roman"/>
      <w:color w:val="000000" w:themeColor="text1" w:themeTint="FF" w:themeShade="FF"/>
      <w:lang w:val="en-GB" w:eastAsia="en-US"/>
    </w:rPr>
    <w:pPr>
      <w:tabs>
        <w:tab w:val="left" w:leader="none" w:pos="864"/>
      </w:tabs>
      <w:spacing w:before="20" w:after="20"/>
    </w:pPr>
  </w:style>
  <w:style w:type="paragraph" w:styleId="aProposaltext" w:customStyle="true">
    <w:uiPriority w:val="99"/>
    <w:name w:val="a Proposal  text"/>
    <w:basedOn w:val="Normal"/>
    <w:rsid w:val="05FF55F2"/>
    <w:rPr>
      <w:rFonts w:ascii="Trebuchet MS" w:hAnsi="Trebuchet MS" w:eastAsia="Times New Roman"/>
      <w:lang w:eastAsia="en-US"/>
    </w:rPr>
    <w:pPr>
      <w:widowControl w:val="1"/>
      <w:spacing w:after="120"/>
    </w:pPr>
  </w:style>
  <w:style w:type="character" w:styleId="CodeStyleChar" w:customStyle="1">
    <w:name w:val="Code Style Char"/>
    <w:link w:val="CodeStyle"/>
    <w:rsid w:val="003967DA"/>
    <w:rPr>
      <w:rFonts w:ascii="Courier New" w:hAnsi="Courier New"/>
      <w:noProof/>
      <w:color w:val="0000FF"/>
      <w:sz w:val="18"/>
      <w:szCs w:val="24"/>
      <w:lang w:val="sq-AL"/>
    </w:rPr>
  </w:style>
  <w:style w:type="character" w:styleId="UserClosedDoor" w:customStyle="1">
    <w:name w:val="User Closed Door"/>
    <w:rsid w:val="003967DA"/>
    <w:rPr>
      <w:bdr w:val="none" w:color="auto" w:sz="0" w:space="0"/>
      <w:shd w:val="clear" w:color="auto" w:fill="FFCC00"/>
    </w:rPr>
  </w:style>
  <w:style w:type="character" w:styleId="TBD" w:customStyle="1">
    <w:name w:val="T.B.D"/>
    <w:rsid w:val="003967DA"/>
    <w:rPr>
      <w:bdr w:val="none" w:color="auto" w:sz="0" w:space="0"/>
      <w:shd w:val="clear" w:color="auto" w:fill="CCCCCC"/>
    </w:rPr>
  </w:style>
  <w:style w:type="paragraph" w:styleId="TableofFigures">
    <w:uiPriority w:val="99"/>
    <w:name w:val="table of figures"/>
    <w:basedOn w:val="Normal"/>
    <w:next w:val="Normal"/>
    <w:link w:val="TableofFiguresChar"/>
    <w:rsid w:val="05FF55F2"/>
    <w:rPr>
      <w:rFonts w:eastAsia="Times New Roman"/>
      <w:color w:val="000000" w:themeColor="text1" w:themeTint="FF" w:themeShade="FF"/>
      <w:lang w:eastAsia="en-US"/>
    </w:rPr>
    <w:pPr>
      <w:spacing w:before="20" w:after="20"/>
      <w:ind w:left="400" w:hanging="400"/>
    </w:pPr>
  </w:style>
  <w:style w:type="character" w:styleId="DocumentMapChar" w:customStyle="true">
    <w:uiPriority w:val="99"/>
    <w:name w:val="Document Map Char"/>
    <w:link w:val="DocumentMap"/>
    <w:rsid w:val="05FF55F2"/>
    <w:rPr>
      <w:rFonts w:ascii="Arial" w:hAnsi="Arial" w:eastAsia="MS Gothic"/>
      <w:noProof/>
      <w:sz w:val="21"/>
      <w:szCs w:val="21"/>
    </w:rPr>
  </w:style>
  <w:style w:type="paragraph" w:styleId="NormalTrebuchetMS" w:customStyle="true">
    <w:uiPriority w:val="99"/>
    <w:name w:val="Normal + Trebuchet MS"/>
    <w:basedOn w:val="Normal"/>
    <w:rsid w:val="05FF55F2"/>
    <w:rPr>
      <w:rFonts w:eastAsia="Times New Roman"/>
      <w:color w:val="000000" w:themeColor="text1" w:themeTint="FF" w:themeShade="FF"/>
      <w:lang w:eastAsia="en-US"/>
    </w:rPr>
    <w:pPr>
      <w:tabs>
        <w:tab w:val="left" w:leader="none" w:pos="864"/>
      </w:tabs>
      <w:spacing w:before="20" w:after="20"/>
    </w:pPr>
  </w:style>
  <w:style w:type="paragraph" w:styleId="REQTopic" w:customStyle="true">
    <w:uiPriority w:val="99"/>
    <w:name w:val="REQTopic"/>
    <w:basedOn w:val="Normal"/>
    <w:rsid w:val="05FF55F2"/>
    <w:rPr>
      <w:rFonts w:ascii="Trebuchet MS" w:hAnsi="Trebuchet MS" w:eastAsia="Arial Unicode MS" w:cs="Arial"/>
      <w:b w:val="1"/>
      <w:bCs w:val="1"/>
      <w:i w:val="1"/>
      <w:iCs w:val="1"/>
      <w:color w:val="000000" w:themeColor="text1" w:themeTint="FF" w:themeShade="FF"/>
      <w:lang w:val="en-GB" w:eastAsia="de-DE"/>
    </w:rPr>
    <w:pPr>
      <w:widowControl w:val="1"/>
    </w:pPr>
  </w:style>
  <w:style w:type="paragraph" w:styleId="Definition" w:customStyle="true">
    <w:uiPriority w:val="99"/>
    <w:name w:val="Definition"/>
    <w:basedOn w:val="Normal"/>
    <w:next w:val="Normal"/>
    <w:rsid w:val="05FF55F2"/>
    <w:rPr>
      <w:rFonts w:ascii="Trebuchet MS" w:hAnsi="Trebuchet MS" w:eastAsia="PMingLiU"/>
      <w:lang w:eastAsia="en-US"/>
    </w:rPr>
    <w:pPr>
      <w:keepLines w:val="1"/>
      <w:widowControl w:val="1"/>
      <w:spacing w:after="240" w:line="230" w:lineRule="atLeast"/>
    </w:pPr>
  </w:style>
  <w:style w:type="paragraph" w:styleId="Default" w:customStyle="1">
    <w:name w:val="Default"/>
    <w:rsid w:val="003967DA"/>
    <w:pPr>
      <w:autoSpaceDE w:val="0"/>
      <w:autoSpaceDN w:val="0"/>
      <w:adjustRightInd w:val="0"/>
    </w:pPr>
    <w:rPr>
      <w:rFonts w:ascii="Trebuchet MS" w:hAnsi="Trebuchet MS" w:eastAsia="Times New Roman" w:cs="Arial"/>
      <w:color w:val="000000"/>
      <w:sz w:val="24"/>
      <w:szCs w:val="24"/>
    </w:rPr>
  </w:style>
  <w:style w:type="paragraph" w:styleId="Referencesto" w:customStyle="true">
    <w:uiPriority w:val="99"/>
    <w:name w:val="References_to"/>
    <w:basedOn w:val="Normal"/>
    <w:next w:val="Normal"/>
    <w:rsid w:val="05FF55F2"/>
    <w:rPr>
      <w:rFonts w:ascii="Courier New" w:hAnsi="Courier New" w:eastAsia="Times New Roman" w:cs="Courier New"/>
      <w:lang w:eastAsia="de-DE"/>
    </w:rPr>
    <w:pPr>
      <w:widowControl w:val="1"/>
      <w:spacing w:before="120" w:after="60"/>
    </w:pPr>
  </w:style>
  <w:style w:type="paragraph" w:styleId="Index1">
    <w:uiPriority w:val="99"/>
    <w:name w:val="index 1"/>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120"/>
      <w:ind w:left="200" w:hanging="200"/>
    </w:pPr>
  </w:style>
  <w:style w:type="paragraph" w:styleId="Index2">
    <w:uiPriority w:val="99"/>
    <w:name w:val="index 2"/>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120"/>
      <w:ind w:left="400" w:hanging="200"/>
    </w:pPr>
  </w:style>
  <w:style w:type="paragraph" w:styleId="Index3">
    <w:uiPriority w:val="99"/>
    <w:name w:val="index 3"/>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120"/>
      <w:ind w:left="600" w:hanging="200"/>
    </w:pPr>
  </w:style>
  <w:style w:type="paragraph" w:styleId="Index4">
    <w:uiPriority w:val="99"/>
    <w:name w:val="index 4"/>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120"/>
      <w:ind w:left="800" w:hanging="200"/>
    </w:pPr>
  </w:style>
  <w:style w:type="paragraph" w:styleId="Index5">
    <w:uiPriority w:val="99"/>
    <w:name w:val="index 5"/>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120"/>
      <w:ind w:left="1000" w:hanging="200"/>
    </w:pPr>
  </w:style>
  <w:style w:type="paragraph" w:styleId="Index6">
    <w:uiPriority w:val="99"/>
    <w:name w:val="index 6"/>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120"/>
      <w:ind w:left="1200" w:hanging="200"/>
    </w:pPr>
  </w:style>
  <w:style w:type="paragraph" w:styleId="Index7">
    <w:uiPriority w:val="99"/>
    <w:name w:val="index 7"/>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120"/>
      <w:ind w:left="1400" w:hanging="200"/>
    </w:pPr>
  </w:style>
  <w:style w:type="paragraph" w:styleId="Index8">
    <w:uiPriority w:val="99"/>
    <w:name w:val="index 8"/>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120"/>
      <w:ind w:left="1600" w:hanging="200"/>
    </w:pPr>
  </w:style>
  <w:style w:type="paragraph" w:styleId="Index9">
    <w:uiPriority w:val="99"/>
    <w:name w:val="index 9"/>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120"/>
      <w:ind w:left="1800" w:hanging="200"/>
    </w:pPr>
  </w:style>
  <w:style w:type="paragraph" w:styleId="TOC6">
    <w:uiPriority w:val="99"/>
    <w:name w:val="toc 6"/>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20"/>
      <w:ind w:left="1000"/>
    </w:pPr>
  </w:style>
  <w:style w:type="paragraph" w:styleId="TOC7">
    <w:uiPriority w:val="99"/>
    <w:name w:val="toc 7"/>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20"/>
      <w:ind w:left="1200"/>
    </w:pPr>
  </w:style>
  <w:style w:type="paragraph" w:styleId="TOC8">
    <w:uiPriority w:val="99"/>
    <w:name w:val="toc 8"/>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20"/>
      <w:ind w:left="1400"/>
    </w:pPr>
  </w:style>
  <w:style w:type="paragraph" w:styleId="TOC9">
    <w:uiPriority w:val="99"/>
    <w:name w:val="toc 9"/>
    <w:basedOn w:val="Normal"/>
    <w:next w:val="Normal"/>
    <w:rsid w:val="05FF55F2"/>
    <w:rPr>
      <w:rFonts w:ascii="Trebuchet MS" w:hAnsi="Trebuchet MS" w:eastAsia="Times New Roman"/>
      <w:color w:val="000000" w:themeColor="text1" w:themeTint="FF" w:themeShade="FF"/>
      <w:lang w:eastAsia="en-US"/>
    </w:rPr>
    <w:pPr>
      <w:tabs>
        <w:tab w:val="left" w:leader="none" w:pos="864"/>
      </w:tabs>
      <w:spacing w:before="20" w:after="20"/>
      <w:ind w:left="1600"/>
    </w:pPr>
  </w:style>
  <w:style w:type="paragraph" w:styleId="ListBullet">
    <w:uiPriority w:val="99"/>
    <w:name w:val="List Bullet"/>
    <w:basedOn w:val="Normal"/>
    <w:rsid w:val="05FF55F2"/>
    <w:rPr>
      <w:rFonts w:ascii="Trebuchet MS" w:hAnsi="Trebuchet MS" w:eastAsia="Times New Roman"/>
      <w:lang w:val="en-GB" w:eastAsia="en-US"/>
    </w:rPr>
    <w:pPr>
      <w:widowControl w:val="1"/>
      <w:tabs>
        <w:tab w:val="num" w:leader="none" w:pos="360"/>
      </w:tabs>
      <w:spacing w:before="20" w:after="20"/>
      <w:ind w:left="360" w:hanging="360"/>
    </w:pPr>
  </w:style>
  <w:style w:type="paragraph" w:styleId="ListBullet2">
    <w:uiPriority w:val="99"/>
    <w:name w:val="List Bullet 2"/>
    <w:basedOn w:val="Normal"/>
    <w:rsid w:val="05FF55F2"/>
    <w:rPr>
      <w:rFonts w:ascii="Trebuchet MS" w:hAnsi="Trebuchet MS" w:eastAsia="Times New Roman"/>
      <w:lang w:val="en-GB" w:eastAsia="en-US"/>
    </w:rPr>
    <w:pPr>
      <w:widowControl w:val="1"/>
      <w:tabs>
        <w:tab w:val="num" w:leader="none" w:pos="720"/>
      </w:tabs>
      <w:spacing w:before="20" w:after="20"/>
      <w:ind w:left="714" w:hanging="357"/>
    </w:pPr>
  </w:style>
  <w:style w:type="paragraph" w:styleId="ListBullet3">
    <w:uiPriority w:val="99"/>
    <w:name w:val="List Bullet 3"/>
    <w:basedOn w:val="Normal"/>
    <w:rsid w:val="05FF55F2"/>
    <w:rPr>
      <w:rFonts w:ascii="Trebuchet MS" w:hAnsi="Trebuchet MS" w:eastAsia="Times New Roman"/>
      <w:lang w:val="en-GB" w:eastAsia="en-US"/>
    </w:rPr>
    <w:pPr>
      <w:widowControl w:val="1"/>
      <w:tabs>
        <w:tab w:val="num" w:leader="none" w:pos="1080"/>
      </w:tabs>
      <w:spacing w:before="20" w:after="20"/>
      <w:ind w:left="1077" w:hanging="357"/>
    </w:pPr>
  </w:style>
  <w:style w:type="paragraph" w:styleId="ListNumber">
    <w:uiPriority w:val="99"/>
    <w:name w:val="List Number"/>
    <w:basedOn w:val="Normal"/>
    <w:rsid w:val="05FF55F2"/>
    <w:rPr>
      <w:rFonts w:ascii="Trebuchet MS" w:hAnsi="Trebuchet MS" w:eastAsia="Times New Roman"/>
      <w:lang w:val="en-GB" w:eastAsia="en-US"/>
    </w:rPr>
    <w:pPr>
      <w:widowControl w:val="1"/>
      <w:tabs>
        <w:tab w:val="num" w:leader="none" w:pos="360"/>
      </w:tabs>
      <w:spacing w:before="20" w:after="20"/>
      <w:ind w:left="357" w:hanging="357"/>
    </w:pPr>
  </w:style>
  <w:style w:type="paragraph" w:styleId="ListNumber2">
    <w:uiPriority w:val="99"/>
    <w:name w:val="List Number 2"/>
    <w:basedOn w:val="Normal"/>
    <w:rsid w:val="05FF55F2"/>
    <w:rPr>
      <w:rFonts w:ascii="Trebuchet MS" w:hAnsi="Trebuchet MS" w:eastAsia="Times New Roman"/>
      <w:lang w:val="en-GB" w:eastAsia="en-US"/>
    </w:rPr>
    <w:pPr>
      <w:widowControl w:val="1"/>
      <w:tabs>
        <w:tab w:val="num" w:leader="none" w:pos="720"/>
      </w:tabs>
      <w:spacing w:before="20" w:after="20"/>
      <w:ind w:left="714" w:hanging="357"/>
    </w:pPr>
  </w:style>
  <w:style w:type="paragraph" w:styleId="ListNumber3">
    <w:uiPriority w:val="99"/>
    <w:name w:val="List Number 3"/>
    <w:basedOn w:val="Normal"/>
    <w:rsid w:val="05FF55F2"/>
    <w:rPr>
      <w:rFonts w:ascii="Trebuchet MS" w:hAnsi="Trebuchet MS" w:eastAsia="Times New Roman"/>
      <w:lang w:val="en-GB" w:eastAsia="en-US"/>
    </w:rPr>
    <w:pPr>
      <w:widowControl w:val="1"/>
      <w:tabs>
        <w:tab w:val="num" w:leader="none" w:pos="1080"/>
      </w:tabs>
      <w:spacing w:before="20" w:after="20"/>
      <w:ind w:left="1077" w:hanging="357"/>
    </w:pPr>
  </w:style>
  <w:style w:type="paragraph" w:styleId="IndexHeading">
    <w:uiPriority w:val="99"/>
    <w:name w:val="index heading"/>
    <w:basedOn w:val="Normal"/>
    <w:next w:val="Index1"/>
    <w:rsid w:val="05FF55F2"/>
    <w:rPr>
      <w:rFonts w:ascii="Trebuchet MS" w:hAnsi="Trebuchet MS" w:eastAsia="Times New Roman"/>
      <w:color w:val="000000" w:themeColor="text1" w:themeTint="FF" w:themeShade="FF"/>
      <w:lang w:eastAsia="en-US"/>
    </w:rPr>
    <w:pPr>
      <w:tabs>
        <w:tab w:val="left" w:leader="none" w:pos="864"/>
      </w:tabs>
      <w:spacing w:before="20" w:after="120"/>
    </w:pPr>
  </w:style>
  <w:style w:type="paragraph" w:styleId="StyleHeading3FunctionNameh3h3subheadingModuleFunctionName3" w:customStyle="1">
    <w:name w:val="Style Heading 3FunctionNameh3h3 sub headingModuleFunctionName3..."/>
    <w:basedOn w:val="Heading3"/>
    <w:uiPriority w:val="99"/>
    <w:rsid w:val="003967DA"/>
    <w:pPr>
      <w:tabs>
        <w:tab w:val="clear" w:pos="825"/>
        <w:tab w:val="num" w:pos="720"/>
        <w:tab w:val="num" w:pos="837"/>
      </w:tabs>
      <w:ind w:left="144" w:hanging="144"/>
      <w:jc w:val="both"/>
    </w:pPr>
    <w:rPr>
      <w:rFonts w:eastAsia="Times New Roman"/>
      <w:bCs/>
      <w:caps/>
    </w:rPr>
  </w:style>
  <w:style w:type="paragraph" w:styleId="CharCharCharCharCharCharChar" w:customStyle="true">
    <w:uiPriority w:val="1"/>
    <w:name w:val="(文字) (文字) Char (文字) (文字) Char Char Char Char Char Char"/>
    <w:basedOn w:val="Normal"/>
    <w:rsid w:val="05FF55F2"/>
    <w:rPr>
      <w:rFonts w:ascii="Verdana" w:hAnsi="Verdana" w:eastAsia="Times New Roman" w:cs="Arial"/>
      <w:lang w:eastAsia="en-US"/>
    </w:rPr>
    <w:pPr>
      <w:widowControl w:val="1"/>
      <w:spacing w:before="120" w:after="160" w:line="240" w:lineRule="exact"/>
      <w:jc w:val="left"/>
    </w:pPr>
  </w:style>
  <w:style w:type="paragraph" w:styleId="CharCharCharCharCharCharChar1" w:customStyle="true">
    <w:uiPriority w:val="99"/>
    <w:name w:val="(文字) (文字) Char (文字) (文字) Char Char Char Char Char Char1"/>
    <w:basedOn w:val="Normal"/>
    <w:rsid w:val="05FF55F2"/>
    <w:rPr>
      <w:rFonts w:ascii="Trebuchet MS" w:hAnsi="Trebuchet MS" w:eastAsia="Times New Roman" w:cs="Arial"/>
      <w:lang w:eastAsia="en-US"/>
    </w:rPr>
    <w:pPr>
      <w:widowControl w:val="1"/>
      <w:spacing w:before="120" w:after="160" w:line="240" w:lineRule="exact"/>
      <w:jc w:val="left"/>
    </w:pPr>
  </w:style>
  <w:style w:type="paragraph" w:styleId="Char" w:customStyle="true">
    <w:uiPriority w:val="1"/>
    <w:name w:val="Char"/>
    <w:basedOn w:val="Normal"/>
    <w:rsid w:val="05FF55F2"/>
    <w:rPr>
      <w:rFonts w:ascii="Trebuchet MS" w:hAnsi="Trebuchet MS" w:eastAsia="Times New Roman" w:cs="Arial"/>
      <w:lang w:eastAsia="en-US"/>
    </w:rPr>
    <w:pPr>
      <w:widowControl w:val="1"/>
      <w:spacing w:before="120" w:after="160" w:line="240" w:lineRule="exact"/>
      <w:jc w:val="left"/>
    </w:pPr>
  </w:style>
  <w:style w:type="paragraph" w:styleId="CharCharCharChar" w:customStyle="true">
    <w:uiPriority w:val="1"/>
    <w:name w:val="Char Char Char Char"/>
    <w:basedOn w:val="Normal"/>
    <w:rsid w:val="05FF55F2"/>
    <w:rPr>
      <w:rFonts w:ascii="Trebuchet MS" w:hAnsi="Trebuchet MS" w:eastAsia="Times New Roman" w:cs="Arial"/>
      <w:lang w:eastAsia="en-US"/>
    </w:rPr>
    <w:pPr>
      <w:widowControl w:val="1"/>
      <w:spacing w:before="120" w:after="160" w:line="240" w:lineRule="exact"/>
      <w:jc w:val="left"/>
    </w:pPr>
  </w:style>
  <w:style w:type="paragraph" w:styleId="CharCharCharCharCharCharCharCharCharChar" w:customStyle="true">
    <w:uiPriority w:val="1"/>
    <w:name w:val="Char Char Char Char Char Char Char Char Char Char"/>
    <w:basedOn w:val="Normal"/>
    <w:rsid w:val="05FF55F2"/>
    <w:rPr>
      <w:rFonts w:ascii="Trebuchet MS" w:hAnsi="Trebuchet MS" w:eastAsia="Times New Roman" w:cs="Arial"/>
      <w:lang w:eastAsia="en-US"/>
    </w:rPr>
    <w:pPr>
      <w:widowControl w:val="1"/>
      <w:spacing w:before="120" w:after="160" w:line="240" w:lineRule="exact"/>
      <w:jc w:val="left"/>
    </w:pPr>
  </w:style>
  <w:style w:type="paragraph" w:styleId="FootnoteText">
    <w:uiPriority w:val="99"/>
    <w:name w:val="footnote text"/>
    <w:basedOn w:val="Normal"/>
    <w:link w:val="FootnoteTextChar"/>
    <w:rsid w:val="05FF55F2"/>
    <w:rPr>
      <w:rFonts w:ascii="Times New Roman" w:hAnsi="Times New Roman" w:eastAsia="Times New Roman"/>
      <w:lang w:eastAsia="fr-FR"/>
    </w:rPr>
    <w:pPr>
      <w:widowControl w:val="1"/>
    </w:pPr>
  </w:style>
  <w:style w:type="character" w:styleId="FootnoteTextChar" w:customStyle="true">
    <w:uiPriority w:val="99"/>
    <w:name w:val="Footnote Text Char"/>
    <w:link w:val="FootnoteText"/>
    <w:rsid w:val="05FF55F2"/>
    <w:rPr>
      <w:rFonts w:ascii="Times New Roman" w:hAnsi="Times New Roman" w:eastAsia="Times New Roman"/>
      <w:noProof/>
      <w:lang w:eastAsia="fr-FR"/>
    </w:rPr>
  </w:style>
  <w:style w:type="paragraph" w:styleId="NoSpacing">
    <w:name w:val="No Spacing"/>
    <w:uiPriority w:val="1"/>
    <w:qFormat/>
    <w:rsid w:val="003967DA"/>
    <w:rPr>
      <w:rFonts w:ascii="Arial" w:hAnsi="Arial"/>
      <w:szCs w:val="24"/>
      <w:lang w:eastAsia="ja-JP"/>
    </w:rPr>
  </w:style>
  <w:style w:type="paragraph" w:styleId="TOCI" w:customStyle="1">
    <w:name w:val="TOCI"/>
    <w:basedOn w:val="Default"/>
    <w:next w:val="Default"/>
    <w:uiPriority w:val="99"/>
    <w:rsid w:val="003967DA"/>
    <w:rPr>
      <w:rFonts w:ascii="Arial" w:hAnsi="Arial" w:eastAsia="MS Mincho"/>
      <w:color w:val="auto"/>
    </w:rPr>
  </w:style>
  <w:style w:type="paragraph" w:styleId="RefSection" w:customStyle="true">
    <w:uiPriority w:val="99"/>
    <w:name w:val="Ref: Section"/>
    <w:basedOn w:val="Normal"/>
    <w:rsid w:val="05FF55F2"/>
    <w:rPr>
      <w:rFonts w:eastAsia="Times New Roman"/>
      <w:lang w:eastAsia="en-US"/>
    </w:rPr>
    <w:pPr>
      <w:widowControl w:val="1"/>
      <w:numPr>
        <w:ilvl w:val="0"/>
        <w:numId w:val="12"/>
      </w:numPr>
      <w:tabs>
        <w:tab w:val="left" w:leader="none" w:pos="1260"/>
        <w:tab w:val="left" w:leader="none" w:pos="9000"/>
        <w:tab w:val="num" w:leader="none" w:pos="1440"/>
      </w:tabs>
      <w:ind w:left="0" w:firstLine="0"/>
    </w:pPr>
  </w:style>
  <w:style w:type="paragraph" w:styleId="su" w:customStyle="true">
    <w:uiPriority w:val="99"/>
    <w:name w:val="su"/>
    <w:basedOn w:val="bodytext0"/>
    <w:rsid w:val="05FF55F2"/>
    <w:rPr>
      <w:rFonts w:ascii="Arial" w:hAnsi="Arial"/>
      <w:b w:val="1"/>
      <w:bCs w:val="1"/>
      <w:color w:val="auto"/>
      <w:lang w:val="en-US"/>
    </w:rPr>
    <w:pPr>
      <w:widowControl w:val="1"/>
      <w:tabs>
        <w:tab w:val="clear" w:leader="none" w:pos="864"/>
        <w:tab w:val="left" w:leader="none" w:pos="864"/>
      </w:tabs>
      <w:spacing w:before="0" w:after="120"/>
    </w:pPr>
  </w:style>
  <w:style w:type="paragraph" w:styleId="1" w:customStyle="true">
    <w:uiPriority w:val="99"/>
    <w:name w:val="段落1"/>
    <w:basedOn w:val="Normal"/>
    <w:rsid w:val="05FF55F2"/>
    <w:rPr>
      <w:rFonts w:cs="Arial"/>
    </w:rPr>
    <w:pPr>
      <w:widowControl w:val="1"/>
      <w:spacing w:line="320" w:lineRule="atLeast"/>
      <w:ind w:firstLine="180"/>
      <w:jc w:val="left"/>
    </w:pPr>
  </w:style>
  <w:style w:type="paragraph" w:styleId="a1" w:customStyle="true">
    <w:uiPriority w:val="99"/>
    <w:name w:val="表"/>
    <w:basedOn w:val="Normal"/>
    <w:rsid w:val="05FF55F2"/>
    <w:rPr>
      <w:sz w:val="16"/>
      <w:szCs w:val="16"/>
    </w:rPr>
    <w:pPr>
      <w:spacing w:after="40" w:line="260" w:lineRule="atLeast"/>
      <w:jc w:val="center"/>
    </w:pPr>
  </w:style>
  <w:style w:type="paragraph" w:styleId="a2" w:customStyle="true">
    <w:uiPriority w:val="99"/>
    <w:name w:val="表左揃え"/>
    <w:basedOn w:val="a1"/>
    <w:rsid w:val="05FF55F2"/>
    <w:pPr>
      <w:jc w:val="left"/>
    </w:pPr>
  </w:style>
  <w:style w:type="paragraph" w:styleId="TableText0" w:customStyle="true">
    <w:uiPriority w:val="99"/>
    <w:name w:val="Table Text"/>
    <w:basedOn w:val="Normal"/>
    <w:rsid w:val="05FF55F2"/>
    <w:rPr>
      <w:rFonts w:ascii="Trebuchet MS" w:hAnsi="Trebuchet MS" w:eastAsia="Times New Roman"/>
      <w:lang w:eastAsia="de-DE"/>
    </w:rPr>
    <w:pPr>
      <w:widowControl w:val="1"/>
    </w:pPr>
  </w:style>
  <w:style w:type="paragraph" w:styleId="TableHeader0" w:customStyle="true">
    <w:uiPriority w:val="99"/>
    <w:name w:val="Table Header"/>
    <w:basedOn w:val="Normal"/>
    <w:rsid w:val="05FF55F2"/>
    <w:rPr>
      <w:rFonts w:ascii="Trebuchet MS" w:hAnsi="Trebuchet MS" w:eastAsia="MS Mincho"/>
      <w:lang w:val="de-DE" w:eastAsia="de-DE"/>
    </w:rPr>
    <w:pPr>
      <w:widowControl w:val="1"/>
      <w:spacing w:before="120" w:line="360" w:lineRule="auto"/>
    </w:pPr>
  </w:style>
  <w:style w:type="paragraph" w:styleId="tabletext1" w:customStyle="true">
    <w:uiPriority w:val="99"/>
    <w:name w:val="tabletext"/>
    <w:basedOn w:val="Normal"/>
    <w:rsid w:val="05FF55F2"/>
    <w:rPr>
      <w:rFonts w:ascii="Trebuchet MS" w:hAnsi="Trebuchet MS" w:eastAsia="MS Mincho"/>
      <w:sz w:val="16"/>
      <w:szCs w:val="16"/>
    </w:rPr>
    <w:pPr>
      <w:widowControl w:val="1"/>
      <w:spacing w:before="120" w:after="120"/>
      <w:ind w:left="57"/>
    </w:pPr>
  </w:style>
  <w:style w:type="paragraph" w:styleId="tableheader1" w:customStyle="true">
    <w:uiPriority w:val="99"/>
    <w:name w:val="tableheader"/>
    <w:basedOn w:val="Normal"/>
    <w:rsid w:val="05FF55F2"/>
    <w:rPr>
      <w:rFonts w:ascii="Trebuchet MS" w:hAnsi="Trebuchet MS" w:eastAsia="MS Mincho"/>
      <w:b w:val="1"/>
      <w:bCs w:val="1"/>
      <w:i w:val="1"/>
      <w:iCs w:val="1"/>
      <w:sz w:val="22"/>
      <w:szCs w:val="22"/>
    </w:rPr>
    <w:pPr>
      <w:widowControl w:val="1"/>
      <w:spacing w:before="120" w:after="120"/>
      <w:ind w:left="57"/>
    </w:pPr>
  </w:style>
  <w:style w:type="paragraph" w:styleId="ListParagraph">
    <w:uiPriority w:val="34"/>
    <w:name w:val="List Paragraph"/>
    <w:basedOn w:val="Normal"/>
    <w:qFormat/>
    <w:rsid w:val="05FF55F2"/>
    <w:rPr>
      <w:rFonts w:ascii="Calibri" w:hAnsi="Calibri" w:eastAsia="Calibri"/>
      <w:sz w:val="22"/>
      <w:szCs w:val="22"/>
      <w:lang w:eastAsia="en-US"/>
    </w:rPr>
    <w:pPr>
      <w:widowControl w:val="1"/>
      <w:ind w:left="720"/>
      <w:jc w:val="left"/>
    </w:pPr>
  </w:style>
  <w:style w:type="paragraph" w:styleId="Char1" w:customStyle="true">
    <w:uiPriority w:val="99"/>
    <w:name w:val="Char1"/>
    <w:basedOn w:val="Normal"/>
    <w:rsid w:val="05FF55F2"/>
    <w:rPr>
      <w:rFonts w:ascii="Trebuchet MS" w:hAnsi="Trebuchet MS" w:eastAsia="Times New Roman" w:cs="Arial"/>
      <w:lang w:eastAsia="en-US"/>
    </w:rPr>
    <w:pPr>
      <w:widowControl w:val="1"/>
      <w:spacing w:before="120" w:after="160" w:line="240" w:lineRule="exact"/>
      <w:jc w:val="left"/>
    </w:pPr>
  </w:style>
  <w:style w:type="paragraph" w:styleId="CharCharCharCharCharCharCharCharCharChar1" w:customStyle="true">
    <w:uiPriority w:val="99"/>
    <w:name w:val="Char Char Char Char Char Char Char Char Char Char1"/>
    <w:basedOn w:val="Normal"/>
    <w:rsid w:val="05FF55F2"/>
    <w:rPr>
      <w:rFonts w:ascii="Trebuchet MS" w:hAnsi="Trebuchet MS" w:eastAsia="Times New Roman" w:cs="Arial"/>
      <w:lang w:eastAsia="en-US"/>
    </w:rPr>
    <w:pPr>
      <w:widowControl w:val="1"/>
      <w:spacing w:before="120" w:after="160" w:line="240" w:lineRule="exact"/>
      <w:jc w:val="left"/>
    </w:pPr>
  </w:style>
  <w:style w:type="character" w:styleId="st" w:customStyle="1">
    <w:name w:val="st"/>
    <w:rsid w:val="003967DA"/>
  </w:style>
  <w:style w:type="character" w:styleId="Heading1Char1" w:customStyle="1">
    <w:name w:val="Heading 1 Char1"/>
    <w:aliases w:val="Section Heading Char,1 Char,h1 Char,Header 1 Char,Test Plan Char,Attribute Heading 1 Char,tchead Char,MainHeader Char,Section Char,PA Chapter Char,Chapter Heading Char,new page/chapter Char,Propo Char,Head1 Char,Main heading Char,l1 Char"/>
    <w:rsid w:val="003967DA"/>
    <w:rPr>
      <w:rFonts w:ascii="Cambria" w:hAnsi="Cambria" w:eastAsia="Times New Roman" w:cs="Times New Roman"/>
      <w:b/>
      <w:bCs/>
      <w:color w:val="365F91"/>
      <w:sz w:val="28"/>
      <w:szCs w:val="28"/>
      <w:lang w:eastAsia="ja-JP"/>
    </w:rPr>
  </w:style>
  <w:style w:type="character" w:styleId="Heading2Char1" w:customStyle="1">
    <w:name w:val="Heading 2 Char1"/>
    <w:aliases w:val="ClassHeading Char1,Heading 2 Hidden Char1,Heading 2rh Char1,h2 Char1,2nd level Char1,Titre3 Char1,h2 main heading Char1,Attribute Heading 2 Char1,B.2 Heading 2 Char1,A.1 Heading 2 Char1,2 Char1,Header 2 Char1,Reset numbering Char1,h2 Cha"/>
    <w:semiHidden/>
    <w:rsid w:val="003967DA"/>
    <w:rPr>
      <w:rFonts w:ascii="Cambria" w:hAnsi="Cambria" w:eastAsia="Times New Roman" w:cs="Times New Roman"/>
      <w:b/>
      <w:bCs/>
      <w:color w:val="4F81BD"/>
      <w:sz w:val="26"/>
      <w:szCs w:val="26"/>
      <w:lang w:eastAsia="ja-JP"/>
    </w:rPr>
  </w:style>
  <w:style w:type="character" w:styleId="Heading3Char1" w:customStyle="1">
    <w:name w:val="Heading 3 Char1"/>
    <w:aliases w:val="FunctionName Char,h3 Char,h3 sub heading Char,ModuleFunctionName Char,3 Char,Heading 3E Char,alltoc Char,Heading 3 - old Char,Org Heading 1 Char,Map Char,H31 Char,Minor Char,H3-Heading 3 Char,l3.3 Char,l3 Char,list 3 Char,list3 Char"/>
    <w:semiHidden/>
    <w:rsid w:val="003967DA"/>
    <w:rPr>
      <w:rFonts w:ascii="Cambria" w:hAnsi="Cambria" w:eastAsia="Times New Roman" w:cs="Times New Roman"/>
      <w:b/>
      <w:bCs/>
      <w:color w:val="4F81BD"/>
      <w:szCs w:val="24"/>
      <w:lang w:eastAsia="ja-JP"/>
    </w:rPr>
  </w:style>
  <w:style w:type="character" w:styleId="Heading4Char1" w:customStyle="1">
    <w:name w:val="Heading 4 Char1"/>
    <w:aliases w:val="h4 + Black Char1,Not All caps Char1,Justified Char1,Before:  0 pt Char1,h4 Char1,Überschrift 4 Char Char1,Char Char Char1,&lt;(1) 見出し&gt; Char,h4 + Black Char,Not All caps Char,Justified Char,Before:  0 pt Char,h4 Char,Überschrift 4 Char Char"/>
    <w:semiHidden/>
    <w:rsid w:val="003967DA"/>
    <w:rPr>
      <w:rFonts w:ascii="Cambria" w:hAnsi="Cambria" w:eastAsia="Times New Roman" w:cs="Times New Roman"/>
      <w:b/>
      <w:bCs/>
      <w:i/>
      <w:iCs/>
      <w:color w:val="4F81BD"/>
      <w:szCs w:val="24"/>
      <w:lang w:eastAsia="ja-JP"/>
    </w:rPr>
  </w:style>
  <w:style w:type="character" w:styleId="Heading5Char1" w:customStyle="1">
    <w:name w:val="Heading 5 Char1"/>
    <w:aliases w:val="h5 Char1,Heading 2A Char1,&lt;(a) 見出し&gt; Char,h5 Char,Heading 2A Char"/>
    <w:semiHidden/>
    <w:rsid w:val="003967DA"/>
    <w:rPr>
      <w:rFonts w:ascii="Cambria" w:hAnsi="Cambria" w:eastAsia="Times New Roman" w:cs="Times New Roman"/>
      <w:color w:val="243F60"/>
      <w:szCs w:val="24"/>
      <w:lang w:eastAsia="ja-JP"/>
    </w:rPr>
  </w:style>
  <w:style w:type="character" w:styleId="BodyTextChar1CharChar1" w:customStyle="1">
    <w:name w:val="Body Text Char1 Char Char1"/>
    <w:aliases w:val="Body Text Char Char Char Char1,Body Text Char1 Char Char Char Char1,Body Text Char Char Char Char Char Char1,Body Text Char2 Char Char Char Char Char Char1,Body Text Char1 Char Char Char Char Char Char Char1"/>
    <w:uiPriority w:val="99"/>
    <w:semiHidden/>
    <w:rsid w:val="003967DA"/>
    <w:rPr>
      <w:rFonts w:ascii="Arial" w:hAnsi="Arial"/>
      <w:szCs w:val="24"/>
      <w:lang w:eastAsia="ja-JP"/>
    </w:rPr>
  </w:style>
  <w:style w:type="paragraph" w:styleId="CharCharCharChar1" w:customStyle="true">
    <w:uiPriority w:val="99"/>
    <w:name w:val="Char Char Char Char1"/>
    <w:basedOn w:val="Normal"/>
    <w:rsid w:val="05FF55F2"/>
    <w:rPr>
      <w:rFonts w:ascii="Trebuchet MS" w:hAnsi="Trebuchet MS" w:eastAsia="Times New Roman" w:cs="Arial"/>
      <w:lang w:eastAsia="en-US"/>
    </w:rPr>
    <w:pPr>
      <w:widowControl w:val="1"/>
      <w:spacing w:before="120" w:after="160" w:line="240" w:lineRule="exact"/>
      <w:jc w:val="left"/>
    </w:pPr>
  </w:style>
  <w:style w:type="paragraph" w:styleId="a3" w:customStyle="true">
    <w:uiPriority w:val="1"/>
    <w:name w:val="ガイドライン"/>
    <w:basedOn w:val="Normal"/>
    <w:link w:val="a4"/>
    <w:rsid w:val="05FF55F2"/>
    <w:rPr>
      <w:rFonts w:ascii="MS PGothic" w:hAnsi="MS PGothic" w:eastAsia="MS PGothic"/>
      <w:sz w:val="21"/>
      <w:szCs w:val="21"/>
    </w:rPr>
  </w:style>
  <w:style w:type="character" w:styleId="a4" w:customStyle="true">
    <w:uiPriority w:val="1"/>
    <w:name w:val="ガイドライン (文字)"/>
    <w:link w:val="a3"/>
    <w:rsid w:val="05FF55F2"/>
    <w:rPr>
      <w:rFonts w:ascii="MS PGothic" w:hAnsi="MS PGothic" w:eastAsia="MS PGothic"/>
      <w:noProof/>
      <w:sz w:val="21"/>
      <w:szCs w:val="21"/>
    </w:rPr>
  </w:style>
  <w:style w:type="paragraph" w:styleId="a5" w:customStyle="true">
    <w:uiPriority w:val="1"/>
    <w:name w:val="表内"/>
    <w:basedOn w:val="Normal"/>
    <w:link w:val="a6"/>
    <w:qFormat/>
    <w:rsid w:val="05FF55F2"/>
    <w:pPr>
      <w:tabs>
        <w:tab w:val="left" w:leader="none" w:pos="864"/>
      </w:tabs>
      <w:spacing w:before="20" w:after="20"/>
    </w:pPr>
  </w:style>
  <w:style w:type="paragraph" w:styleId="API" w:customStyle="1">
    <w:name w:val="API"/>
    <w:next w:val="Normal"/>
    <w:link w:val="API0"/>
    <w:qFormat/>
    <w:rsid w:val="00C26728"/>
    <w:pPr>
      <w:pageBreakBefore/>
      <w:numPr>
        <w:numId w:val="16"/>
      </w:numPr>
      <w:spacing w:after="240"/>
      <w:outlineLvl w:val="2"/>
    </w:pPr>
    <w:rPr>
      <w:rFonts w:ascii="Arial" w:hAnsi="Arial" w:eastAsia="MS PGothic"/>
      <w:b/>
      <w:sz w:val="24"/>
    </w:rPr>
  </w:style>
  <w:style w:type="character" w:styleId="a6" w:customStyle="true">
    <w:uiPriority w:val="1"/>
    <w:name w:val="表内 (文字)"/>
    <w:link w:val="a5"/>
    <w:rsid w:val="05FF55F2"/>
    <w:rPr>
      <w:rFonts w:ascii="Arial" w:hAnsi="Arial" w:eastAsia="MS Gothic"/>
      <w:noProof/>
    </w:rPr>
  </w:style>
  <w:style w:type="paragraph" w:styleId="a0" w:customStyle="true">
    <w:uiPriority w:val="1"/>
    <w:name w:val="構造体メンバ"/>
    <w:basedOn w:val="Normal"/>
    <w:link w:val="a7"/>
    <w:rsid w:val="05FF55F2"/>
    <w:rPr>
      <w:sz w:val="18"/>
      <w:szCs w:val="18"/>
    </w:rPr>
    <w:pPr>
      <w:numPr>
        <w:ilvl w:val="0"/>
        <w:numId w:val="14"/>
      </w:numPr>
      <w:spacing w:before="20" w:after="20"/>
      <w:ind w:left="704" w:hanging="420"/>
    </w:pPr>
  </w:style>
  <w:style w:type="character" w:styleId="API0" w:customStyle="1">
    <w:name w:val="API (文字)"/>
    <w:link w:val="API"/>
    <w:rsid w:val="00C26728"/>
    <w:rPr>
      <w:rFonts w:ascii="Arial" w:hAnsi="Arial" w:eastAsia="MS PGothic"/>
      <w:b/>
      <w:sz w:val="24"/>
      <w:lang w:eastAsia="en-US" w:bidi="ar-SA"/>
    </w:rPr>
  </w:style>
  <w:style w:type="paragraph" w:styleId="a" w:customStyle="true">
    <w:uiPriority w:val="1"/>
    <w:name w:val="構造体のメンバ"/>
    <w:basedOn w:val="a0"/>
    <w:link w:val="a8"/>
    <w:rsid w:val="05FF55F2"/>
    <w:pPr>
      <w:numPr>
        <w:numId w:val="15"/>
      </w:numPr>
      <w:ind w:left="562"/>
    </w:pPr>
  </w:style>
  <w:style w:type="character" w:styleId="a7" w:customStyle="true">
    <w:uiPriority w:val="1"/>
    <w:name w:val="構造体メンバ (文字)"/>
    <w:link w:val="a0"/>
    <w:rsid w:val="05FF55F2"/>
    <w:rPr>
      <w:rFonts w:ascii="Arial" w:hAnsi="Arial" w:eastAsia="MS Gothic"/>
      <w:noProof/>
      <w:sz w:val="18"/>
      <w:szCs w:val="18"/>
    </w:rPr>
  </w:style>
  <w:style w:type="paragraph" w:styleId="a9" w:customStyle="1">
    <w:name w:val="構造体メンバ定義"/>
    <w:link w:val="aa"/>
    <w:rsid w:val="00AB0E8C"/>
    <w:pPr>
      <w:ind w:left="200" w:leftChars="200"/>
    </w:pPr>
    <w:rPr>
      <w:rFonts w:ascii="Courier New" w:hAnsi="Courier New" w:eastAsia="MS Gothic"/>
      <w:kern w:val="2"/>
      <w:sz w:val="16"/>
      <w:szCs w:val="18"/>
    </w:rPr>
  </w:style>
  <w:style w:type="character" w:styleId="a8" w:customStyle="true">
    <w:uiPriority w:val="1"/>
    <w:name w:val="構造体のメンバ (文字)"/>
    <w:basedOn w:val="a7"/>
    <w:link w:val="a"/>
    <w:rsid w:val="05FF55F2"/>
  </w:style>
  <w:style w:type="paragraph" w:styleId="ab" w:customStyle="1">
    <w:name w:val="定義値"/>
    <w:link w:val="ac"/>
    <w:rsid w:val="00455EFD"/>
    <w:rPr>
      <w:rFonts w:ascii="Courier New" w:hAnsi="Courier New" w:eastAsia="MS Gothic"/>
      <w:kern w:val="2"/>
      <w:sz w:val="21"/>
      <w:szCs w:val="24"/>
    </w:rPr>
  </w:style>
  <w:style w:type="character" w:styleId="aa" w:customStyle="1">
    <w:name w:val="構造体メンバ定義 (文字)"/>
    <w:link w:val="a9"/>
    <w:rsid w:val="00AB0E8C"/>
    <w:rPr>
      <w:rFonts w:ascii="Courier New" w:hAnsi="Courier New" w:eastAsia="MS Gothic"/>
      <w:kern w:val="2"/>
      <w:sz w:val="16"/>
      <w:szCs w:val="18"/>
      <w:lang w:bidi="ar-SA"/>
    </w:rPr>
  </w:style>
  <w:style w:type="paragraph" w:styleId="ad" w:customStyle="true">
    <w:uiPriority w:val="1"/>
    <w:name w:val="文献参照"/>
    <w:basedOn w:val="Normal"/>
    <w:link w:val="ae"/>
    <w:qFormat/>
    <w:rsid w:val="05FF55F2"/>
    <w:rPr>
      <w:sz w:val="18"/>
      <w:szCs w:val="18"/>
    </w:rPr>
  </w:style>
  <w:style w:type="character" w:styleId="ac" w:customStyle="1">
    <w:name w:val="定義値 (文字)"/>
    <w:link w:val="ab"/>
    <w:rsid w:val="00455EFD"/>
    <w:rPr>
      <w:rFonts w:ascii="Courier New" w:hAnsi="Courier New" w:eastAsia="MS Gothic"/>
      <w:kern w:val="2"/>
      <w:sz w:val="21"/>
      <w:szCs w:val="24"/>
      <w:lang w:bidi="ar-SA"/>
    </w:rPr>
  </w:style>
  <w:style w:type="paragraph" w:styleId="af" w:customStyle="true">
    <w:uiPriority w:val="1"/>
    <w:name w:val="小見出し"/>
    <w:basedOn w:val="Normal"/>
    <w:next w:val="Normal"/>
    <w:link w:val="af0"/>
    <w:qFormat/>
    <w:rsid w:val="05FF55F2"/>
    <w:rPr>
      <w:rFonts w:eastAsia="Arial"/>
      <w:b w:val="1"/>
      <w:bCs w:val="1"/>
    </w:rPr>
    <w:pPr>
      <w:outlineLvl w:val="3"/>
    </w:pPr>
  </w:style>
  <w:style w:type="character" w:styleId="ae" w:customStyle="true">
    <w:uiPriority w:val="1"/>
    <w:name w:val="文献参照 (文字)"/>
    <w:link w:val="ad"/>
    <w:rsid w:val="05FF55F2"/>
    <w:rPr>
      <w:rFonts w:ascii="Arial" w:hAnsi="Arial" w:eastAsia="MS Gothic"/>
      <w:noProof/>
      <w:sz w:val="18"/>
      <w:szCs w:val="18"/>
    </w:rPr>
  </w:style>
  <w:style w:type="character" w:styleId="transmap11" w:customStyle="1">
    <w:name w:val="transmap11"/>
    <w:rsid w:val="00004DB5"/>
  </w:style>
  <w:style w:type="character" w:styleId="af0" w:customStyle="true">
    <w:uiPriority w:val="1"/>
    <w:name w:val="小見出し (文字)"/>
    <w:link w:val="af"/>
    <w:rsid w:val="05FF55F2"/>
    <w:rPr>
      <w:rFonts w:ascii="Arial" w:hAnsi="Arial" w:eastAsia="Arial"/>
      <w:b w:val="1"/>
      <w:bCs w:val="1"/>
      <w:noProof/>
      <w:lang w:eastAsia="ja-JP"/>
    </w:rPr>
  </w:style>
  <w:style w:type="character" w:styleId="apple-converted-space" w:customStyle="1">
    <w:name w:val="apple-converted-space"/>
    <w:rsid w:val="00004DB5"/>
  </w:style>
  <w:style w:type="character" w:styleId="transmap0" w:customStyle="1">
    <w:name w:val="transmap0"/>
    <w:rsid w:val="00004DB5"/>
  </w:style>
  <w:style w:type="character" w:styleId="transmap4" w:customStyle="1">
    <w:name w:val="transmap4"/>
    <w:rsid w:val="00004DB5"/>
  </w:style>
  <w:style w:type="character" w:styleId="transmap2" w:customStyle="1">
    <w:name w:val="transmap2"/>
    <w:rsid w:val="00004DB5"/>
  </w:style>
  <w:style w:type="character" w:styleId="transmap12" w:customStyle="1">
    <w:name w:val="transmap12"/>
    <w:rsid w:val="00004DB5"/>
  </w:style>
  <w:style w:type="character" w:styleId="transmap7" w:customStyle="1">
    <w:name w:val="transmap7"/>
    <w:rsid w:val="00004DB5"/>
  </w:style>
  <w:style w:type="character" w:styleId="transmap5" w:customStyle="1">
    <w:name w:val="transmap5"/>
    <w:rsid w:val="00004DB5"/>
  </w:style>
  <w:style w:type="character" w:styleId="transmap9" w:customStyle="1">
    <w:name w:val="transmap9"/>
    <w:rsid w:val="00004DB5"/>
  </w:style>
  <w:style w:type="character" w:styleId="transmap10" w:customStyle="1">
    <w:name w:val="transmap10"/>
    <w:rsid w:val="00004DB5"/>
  </w:style>
  <w:style w:type="character" w:styleId="transmap8" w:customStyle="1">
    <w:name w:val="transmap8"/>
    <w:rsid w:val="00004DB5"/>
  </w:style>
  <w:style w:type="character" w:styleId="transmap1" w:customStyle="1">
    <w:name w:val="transmap1"/>
    <w:rsid w:val="00420AF0"/>
  </w:style>
  <w:style w:type="paragraph" w:styleId="BulletList1" w:customStyle="true">
    <w:uiPriority w:val="1"/>
    <w:name w:val="BulletList_1"/>
    <w:basedOn w:val="Normal"/>
    <w:rsid w:val="05FF55F2"/>
    <w:rPr>
      <w:rFonts w:eastAsia="Times New Roman"/>
      <w:lang w:eastAsia="en-US"/>
    </w:rPr>
    <w:pPr>
      <w:widowControl w:val="1"/>
      <w:spacing w:after="120"/>
    </w:pPr>
  </w:style>
  <w:style w:type="character" w:styleId="transmap6" w:customStyle="1">
    <w:name w:val="transmap6"/>
    <w:rsid w:val="00091E28"/>
  </w:style>
  <w:style w:type="character" w:styleId="transmap3" w:customStyle="1">
    <w:name w:val="transmap3"/>
    <w:rsid w:val="00091E28"/>
  </w:style>
  <w:style w:type="paragraph" w:styleId="IntenseQuote">
    <w:uiPriority w:val="30"/>
    <w:name w:val="Intense Quote"/>
    <w:basedOn w:val="Normal"/>
    <w:next w:val="Normal"/>
    <w:link w:val="IntenseQuoteChar"/>
    <w:qFormat/>
    <w:rsid w:val="05FF55F2"/>
    <w:rPr>
      <w:i w:val="1"/>
      <w:iCs w:val="1"/>
    </w:rPr>
    <w:pPr>
      <w:spacing w:before="200" w:after="280"/>
      <w:ind w:left="936" w:right="936"/>
    </w:pPr>
  </w:style>
  <w:style w:type="character" w:styleId="IntenseQuoteChar" w:customStyle="true">
    <w:uiPriority w:val="30"/>
    <w:name w:val="Intense Quote Char"/>
    <w:link w:val="IntenseQuote"/>
    <w:rsid w:val="05FF55F2"/>
    <w:rPr>
      <w:rFonts w:ascii="Arial" w:hAnsi="Arial" w:eastAsia="MS Gothic"/>
      <w:i w:val="1"/>
      <w:iCs w:val="1"/>
      <w:noProof/>
    </w:rPr>
  </w:style>
  <w:style w:type="character" w:styleId="FootnoteReference">
    <w:name w:val="footnote reference"/>
    <w:uiPriority w:val="99"/>
    <w:semiHidden/>
    <w:unhideWhenUsed/>
    <w:rsid w:val="00AB2906"/>
    <w:rPr>
      <w:vertAlign w:val="superscript"/>
    </w:rPr>
  </w:style>
  <w:style w:type="character" w:styleId="highlight" w:customStyle="1">
    <w:name w:val="highlight"/>
    <w:basedOn w:val="DefaultParagraphFont"/>
    <w:rsid w:val="00FE6797"/>
  </w:style>
  <w:style w:type="paragraph" w:styleId="SubSection" w:customStyle="true">
    <w:uiPriority w:val="1"/>
    <w:name w:val="SubSection"/>
    <w:basedOn w:val="ListParagraph"/>
    <w:link w:val="SubSectionChar"/>
    <w:qFormat/>
    <w:rsid w:val="05FF55F2"/>
    <w:rPr>
      <w:rFonts w:ascii="Arial" w:hAnsi="Arial"/>
      <w:sz w:val="20"/>
      <w:szCs w:val="20"/>
      <w:lang w:eastAsia="ja-JP"/>
    </w:rPr>
    <w:pPr>
      <w:widowControl w:val="0"/>
      <w:numPr>
        <w:ilvl w:val="0"/>
        <w:numId w:val="18"/>
      </w:numPr>
      <w:spacing w:before="20" w:after="120"/>
      <w:ind w:hanging="360"/>
      <w:contextualSpacing/>
      <w:jc w:val="both"/>
    </w:pPr>
  </w:style>
  <w:style w:type="character" w:styleId="SubSectionChar" w:customStyle="true">
    <w:uiPriority w:val="1"/>
    <w:name w:val="SubSection Char"/>
    <w:link w:val="SubSection"/>
    <w:rsid w:val="05FF55F2"/>
    <w:rPr>
      <w:rFonts w:ascii="Arial" w:hAnsi="Arial" w:eastAsia="Calibri"/>
      <w:noProof/>
      <w:lang w:eastAsia="ja-JP"/>
    </w:rPr>
  </w:style>
  <w:style w:type="character" w:styleId="TableofFiguresChar" w:customStyle="true">
    <w:uiPriority w:val="99"/>
    <w:name w:val="Table of Figures Char"/>
    <w:basedOn w:val="DefaultParagraphFont"/>
    <w:link w:val="TableofFigures"/>
    <w:rsid w:val="05FF55F2"/>
    <w:rPr>
      <w:rFonts w:ascii="Arial" w:hAnsi="Arial" w:eastAsia="Times New Roman" w:cs="Times New Roman"/>
      <w:noProof/>
      <w:color w:val="000000" w:themeColor="text1" w:themeTint="FF" w:themeShade="FF"/>
      <w:lang w:val="en-US"/>
    </w:rPr>
  </w:style>
  <w:style w:type="paragraph" w:styleId="EndnoteText">
    <w:uiPriority w:val="99"/>
    <w:name w:val="endnote text"/>
    <w:basedOn w:val="Normal"/>
    <w:semiHidden/>
    <w:unhideWhenUsed/>
    <w:link w:val="EndnoteTextChar"/>
    <w:rsid w:val="05FF55F2"/>
  </w:style>
  <w:style w:type="character" w:styleId="EndnoteTextChar" w:customStyle="true">
    <w:uiPriority w:val="99"/>
    <w:name w:val="Endnote Text Char"/>
    <w:basedOn w:val="DefaultParagraphFont"/>
    <w:semiHidden/>
    <w:link w:val="EndnoteText"/>
    <w:rsid w:val="05FF55F2"/>
    <w:rPr>
      <w:rFonts w:ascii="Arial" w:hAnsi="Arial" w:eastAsia="MS Gothic" w:cs="Times New Roman"/>
      <w:noProof/>
      <w:lang w:val="en-US" w:eastAsia="ja-JP"/>
    </w:rPr>
  </w:style>
  <w:style w:type="character" w:styleId="EndnoteReference">
    <w:name w:val="endnote reference"/>
    <w:basedOn w:val="DefaultParagraphFont"/>
    <w:uiPriority w:val="99"/>
    <w:semiHidden/>
    <w:unhideWhenUsed/>
    <w:rsid w:val="00AD1133"/>
    <w:rPr>
      <w:vertAlign w:val="superscript"/>
    </w:rPr>
  </w:style>
  <w:style w:type="paragraph" w:styleId="Quote">
    <w:uiPriority w:val="29"/>
    <w:name w:val="Quote"/>
    <w:basedOn w:val="Normal"/>
    <w:next w:val="Normal"/>
    <w:link w:val="QuoteChar"/>
    <w:qFormat/>
    <w:rsid w:val="05FF55F2"/>
    <w:rPr>
      <w:i w:val="1"/>
      <w:iCs w:val="1"/>
      <w:color w:val="404040" w:themeColor="text1" w:themeTint="BF" w:themeShade="FF"/>
    </w:rPr>
    <w:pPr>
      <w:spacing w:before="200"/>
      <w:ind w:left="864" w:right="864"/>
      <w:jc w:val="center"/>
    </w:pPr>
  </w:style>
  <w:style w:type="character" w:styleId="QuoteChar" w:customStyle="true">
    <w:uiPriority w:val="29"/>
    <w:name w:val="Quote Char"/>
    <w:basedOn w:val="DefaultParagraphFont"/>
    <w:link w:val="Quote"/>
    <w:rsid w:val="05FF55F2"/>
    <w:rPr>
      <w:i w:val="1"/>
      <w:iCs w:val="1"/>
      <w:noProof/>
      <w:color w:val="404040" w:themeColor="text1" w:themeTint="BF" w:themeShade="F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9086">
      <w:bodyDiv w:val="1"/>
      <w:marLeft w:val="0"/>
      <w:marRight w:val="0"/>
      <w:marTop w:val="0"/>
      <w:marBottom w:val="0"/>
      <w:divBdr>
        <w:top w:val="none" w:sz="0" w:space="0" w:color="auto"/>
        <w:left w:val="none" w:sz="0" w:space="0" w:color="auto"/>
        <w:bottom w:val="none" w:sz="0" w:space="0" w:color="auto"/>
        <w:right w:val="none" w:sz="0" w:space="0" w:color="auto"/>
      </w:divBdr>
    </w:div>
    <w:div w:id="88543753">
      <w:bodyDiv w:val="1"/>
      <w:marLeft w:val="0"/>
      <w:marRight w:val="0"/>
      <w:marTop w:val="0"/>
      <w:marBottom w:val="0"/>
      <w:divBdr>
        <w:top w:val="none" w:sz="0" w:space="0" w:color="auto"/>
        <w:left w:val="none" w:sz="0" w:space="0" w:color="auto"/>
        <w:bottom w:val="none" w:sz="0" w:space="0" w:color="auto"/>
        <w:right w:val="none" w:sz="0" w:space="0" w:color="auto"/>
      </w:divBdr>
      <w:divsChild>
        <w:div w:id="1692297090">
          <w:marLeft w:val="0"/>
          <w:marRight w:val="0"/>
          <w:marTop w:val="0"/>
          <w:marBottom w:val="0"/>
          <w:divBdr>
            <w:top w:val="none" w:sz="0" w:space="0" w:color="auto"/>
            <w:left w:val="none" w:sz="0" w:space="0" w:color="auto"/>
            <w:bottom w:val="none" w:sz="0" w:space="0" w:color="auto"/>
            <w:right w:val="none" w:sz="0" w:space="0" w:color="auto"/>
          </w:divBdr>
          <w:divsChild>
            <w:div w:id="958684696">
              <w:marLeft w:val="0"/>
              <w:marRight w:val="0"/>
              <w:marTop w:val="0"/>
              <w:marBottom w:val="0"/>
              <w:divBdr>
                <w:top w:val="none" w:sz="0" w:space="0" w:color="auto"/>
                <w:left w:val="none" w:sz="0" w:space="0" w:color="auto"/>
                <w:bottom w:val="none" w:sz="0" w:space="0" w:color="auto"/>
                <w:right w:val="none" w:sz="0" w:space="0" w:color="auto"/>
              </w:divBdr>
              <w:divsChild>
                <w:div w:id="811561279">
                  <w:marLeft w:val="0"/>
                  <w:marRight w:val="0"/>
                  <w:marTop w:val="0"/>
                  <w:marBottom w:val="0"/>
                  <w:divBdr>
                    <w:top w:val="none" w:sz="0" w:space="0" w:color="auto"/>
                    <w:left w:val="none" w:sz="0" w:space="0" w:color="auto"/>
                    <w:bottom w:val="none" w:sz="0" w:space="0" w:color="auto"/>
                    <w:right w:val="none" w:sz="0" w:space="0" w:color="auto"/>
                  </w:divBdr>
                  <w:divsChild>
                    <w:div w:id="1335645118">
                      <w:marLeft w:val="0"/>
                      <w:marRight w:val="0"/>
                      <w:marTop w:val="0"/>
                      <w:marBottom w:val="0"/>
                      <w:divBdr>
                        <w:top w:val="none" w:sz="0" w:space="0" w:color="auto"/>
                        <w:left w:val="none" w:sz="0" w:space="0" w:color="auto"/>
                        <w:bottom w:val="none" w:sz="0" w:space="0" w:color="auto"/>
                        <w:right w:val="none" w:sz="0" w:space="0" w:color="auto"/>
                      </w:divBdr>
                      <w:divsChild>
                        <w:div w:id="929004531">
                          <w:marLeft w:val="0"/>
                          <w:marRight w:val="0"/>
                          <w:marTop w:val="0"/>
                          <w:marBottom w:val="0"/>
                          <w:divBdr>
                            <w:top w:val="none" w:sz="0" w:space="0" w:color="auto"/>
                            <w:left w:val="none" w:sz="0" w:space="0" w:color="auto"/>
                            <w:bottom w:val="none" w:sz="0" w:space="0" w:color="auto"/>
                            <w:right w:val="none" w:sz="0" w:space="0" w:color="auto"/>
                          </w:divBdr>
                          <w:divsChild>
                            <w:div w:id="597755362">
                              <w:marLeft w:val="0"/>
                              <w:marRight w:val="0"/>
                              <w:marTop w:val="0"/>
                              <w:marBottom w:val="0"/>
                              <w:divBdr>
                                <w:top w:val="none" w:sz="0" w:space="0" w:color="auto"/>
                                <w:left w:val="none" w:sz="0" w:space="0" w:color="auto"/>
                                <w:bottom w:val="none" w:sz="0" w:space="0" w:color="auto"/>
                                <w:right w:val="none" w:sz="0" w:space="0" w:color="auto"/>
                              </w:divBdr>
                              <w:divsChild>
                                <w:div w:id="1506282681">
                                  <w:marLeft w:val="0"/>
                                  <w:marRight w:val="0"/>
                                  <w:marTop w:val="0"/>
                                  <w:marBottom w:val="0"/>
                                  <w:divBdr>
                                    <w:top w:val="none" w:sz="0" w:space="0" w:color="auto"/>
                                    <w:left w:val="none" w:sz="0" w:space="0" w:color="auto"/>
                                    <w:bottom w:val="none" w:sz="0" w:space="0" w:color="auto"/>
                                    <w:right w:val="none" w:sz="0" w:space="0" w:color="auto"/>
                                  </w:divBdr>
                                  <w:divsChild>
                                    <w:div w:id="1942907617">
                                      <w:marLeft w:val="60"/>
                                      <w:marRight w:val="0"/>
                                      <w:marTop w:val="0"/>
                                      <w:marBottom w:val="0"/>
                                      <w:divBdr>
                                        <w:top w:val="none" w:sz="0" w:space="0" w:color="auto"/>
                                        <w:left w:val="none" w:sz="0" w:space="0" w:color="auto"/>
                                        <w:bottom w:val="none" w:sz="0" w:space="0" w:color="auto"/>
                                        <w:right w:val="none" w:sz="0" w:space="0" w:color="auto"/>
                                      </w:divBdr>
                                      <w:divsChild>
                                        <w:div w:id="1461026618">
                                          <w:marLeft w:val="0"/>
                                          <w:marRight w:val="0"/>
                                          <w:marTop w:val="0"/>
                                          <w:marBottom w:val="0"/>
                                          <w:divBdr>
                                            <w:top w:val="none" w:sz="0" w:space="0" w:color="auto"/>
                                            <w:left w:val="none" w:sz="0" w:space="0" w:color="auto"/>
                                            <w:bottom w:val="none" w:sz="0" w:space="0" w:color="auto"/>
                                            <w:right w:val="none" w:sz="0" w:space="0" w:color="auto"/>
                                          </w:divBdr>
                                          <w:divsChild>
                                            <w:div w:id="1070810703">
                                              <w:marLeft w:val="0"/>
                                              <w:marRight w:val="0"/>
                                              <w:marTop w:val="0"/>
                                              <w:marBottom w:val="120"/>
                                              <w:divBdr>
                                                <w:top w:val="single" w:sz="6" w:space="0" w:color="F5F5F5"/>
                                                <w:left w:val="single" w:sz="6" w:space="0" w:color="F5F5F5"/>
                                                <w:bottom w:val="single" w:sz="6" w:space="0" w:color="F5F5F5"/>
                                                <w:right w:val="single" w:sz="6" w:space="0" w:color="F5F5F5"/>
                                              </w:divBdr>
                                              <w:divsChild>
                                                <w:div w:id="1427654245">
                                                  <w:marLeft w:val="0"/>
                                                  <w:marRight w:val="0"/>
                                                  <w:marTop w:val="0"/>
                                                  <w:marBottom w:val="0"/>
                                                  <w:divBdr>
                                                    <w:top w:val="none" w:sz="0" w:space="0" w:color="auto"/>
                                                    <w:left w:val="none" w:sz="0" w:space="0" w:color="auto"/>
                                                    <w:bottom w:val="none" w:sz="0" w:space="0" w:color="auto"/>
                                                    <w:right w:val="none" w:sz="0" w:space="0" w:color="auto"/>
                                                  </w:divBdr>
                                                  <w:divsChild>
                                                    <w:div w:id="1289552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5055053">
      <w:bodyDiv w:val="1"/>
      <w:marLeft w:val="0"/>
      <w:marRight w:val="0"/>
      <w:marTop w:val="0"/>
      <w:marBottom w:val="0"/>
      <w:divBdr>
        <w:top w:val="none" w:sz="0" w:space="0" w:color="auto"/>
        <w:left w:val="none" w:sz="0" w:space="0" w:color="auto"/>
        <w:bottom w:val="none" w:sz="0" w:space="0" w:color="auto"/>
        <w:right w:val="none" w:sz="0" w:space="0" w:color="auto"/>
      </w:divBdr>
    </w:div>
    <w:div w:id="159002292">
      <w:bodyDiv w:val="1"/>
      <w:marLeft w:val="0"/>
      <w:marRight w:val="0"/>
      <w:marTop w:val="0"/>
      <w:marBottom w:val="0"/>
      <w:divBdr>
        <w:top w:val="none" w:sz="0" w:space="0" w:color="auto"/>
        <w:left w:val="none" w:sz="0" w:space="0" w:color="auto"/>
        <w:bottom w:val="none" w:sz="0" w:space="0" w:color="auto"/>
        <w:right w:val="none" w:sz="0" w:space="0" w:color="auto"/>
      </w:divBdr>
    </w:div>
    <w:div w:id="174811222">
      <w:bodyDiv w:val="1"/>
      <w:marLeft w:val="0"/>
      <w:marRight w:val="0"/>
      <w:marTop w:val="0"/>
      <w:marBottom w:val="0"/>
      <w:divBdr>
        <w:top w:val="none" w:sz="0" w:space="0" w:color="auto"/>
        <w:left w:val="none" w:sz="0" w:space="0" w:color="auto"/>
        <w:bottom w:val="none" w:sz="0" w:space="0" w:color="auto"/>
        <w:right w:val="none" w:sz="0" w:space="0" w:color="auto"/>
      </w:divBdr>
    </w:div>
    <w:div w:id="185145480">
      <w:bodyDiv w:val="1"/>
      <w:marLeft w:val="0"/>
      <w:marRight w:val="0"/>
      <w:marTop w:val="0"/>
      <w:marBottom w:val="0"/>
      <w:divBdr>
        <w:top w:val="none" w:sz="0" w:space="0" w:color="auto"/>
        <w:left w:val="none" w:sz="0" w:space="0" w:color="auto"/>
        <w:bottom w:val="none" w:sz="0" w:space="0" w:color="auto"/>
        <w:right w:val="none" w:sz="0" w:space="0" w:color="auto"/>
      </w:divBdr>
    </w:div>
    <w:div w:id="252128858">
      <w:bodyDiv w:val="1"/>
      <w:marLeft w:val="0"/>
      <w:marRight w:val="0"/>
      <w:marTop w:val="0"/>
      <w:marBottom w:val="0"/>
      <w:divBdr>
        <w:top w:val="none" w:sz="0" w:space="0" w:color="auto"/>
        <w:left w:val="none" w:sz="0" w:space="0" w:color="auto"/>
        <w:bottom w:val="none" w:sz="0" w:space="0" w:color="auto"/>
        <w:right w:val="none" w:sz="0" w:space="0" w:color="auto"/>
      </w:divBdr>
    </w:div>
    <w:div w:id="256063094">
      <w:bodyDiv w:val="1"/>
      <w:marLeft w:val="0"/>
      <w:marRight w:val="0"/>
      <w:marTop w:val="0"/>
      <w:marBottom w:val="0"/>
      <w:divBdr>
        <w:top w:val="none" w:sz="0" w:space="0" w:color="auto"/>
        <w:left w:val="none" w:sz="0" w:space="0" w:color="auto"/>
        <w:bottom w:val="none" w:sz="0" w:space="0" w:color="auto"/>
        <w:right w:val="none" w:sz="0" w:space="0" w:color="auto"/>
      </w:divBdr>
    </w:div>
    <w:div w:id="263267459">
      <w:bodyDiv w:val="1"/>
      <w:marLeft w:val="0"/>
      <w:marRight w:val="0"/>
      <w:marTop w:val="0"/>
      <w:marBottom w:val="0"/>
      <w:divBdr>
        <w:top w:val="none" w:sz="0" w:space="0" w:color="auto"/>
        <w:left w:val="none" w:sz="0" w:space="0" w:color="auto"/>
        <w:bottom w:val="none" w:sz="0" w:space="0" w:color="auto"/>
        <w:right w:val="none" w:sz="0" w:space="0" w:color="auto"/>
      </w:divBdr>
    </w:div>
    <w:div w:id="264776246">
      <w:bodyDiv w:val="1"/>
      <w:marLeft w:val="0"/>
      <w:marRight w:val="0"/>
      <w:marTop w:val="0"/>
      <w:marBottom w:val="0"/>
      <w:divBdr>
        <w:top w:val="none" w:sz="0" w:space="0" w:color="auto"/>
        <w:left w:val="none" w:sz="0" w:space="0" w:color="auto"/>
        <w:bottom w:val="none" w:sz="0" w:space="0" w:color="auto"/>
        <w:right w:val="none" w:sz="0" w:space="0" w:color="auto"/>
      </w:divBdr>
    </w:div>
    <w:div w:id="276646807">
      <w:bodyDiv w:val="1"/>
      <w:marLeft w:val="0"/>
      <w:marRight w:val="0"/>
      <w:marTop w:val="0"/>
      <w:marBottom w:val="0"/>
      <w:divBdr>
        <w:top w:val="none" w:sz="0" w:space="0" w:color="auto"/>
        <w:left w:val="none" w:sz="0" w:space="0" w:color="auto"/>
        <w:bottom w:val="none" w:sz="0" w:space="0" w:color="auto"/>
        <w:right w:val="none" w:sz="0" w:space="0" w:color="auto"/>
      </w:divBdr>
    </w:div>
    <w:div w:id="288781825">
      <w:bodyDiv w:val="1"/>
      <w:marLeft w:val="0"/>
      <w:marRight w:val="0"/>
      <w:marTop w:val="0"/>
      <w:marBottom w:val="0"/>
      <w:divBdr>
        <w:top w:val="none" w:sz="0" w:space="0" w:color="auto"/>
        <w:left w:val="none" w:sz="0" w:space="0" w:color="auto"/>
        <w:bottom w:val="none" w:sz="0" w:space="0" w:color="auto"/>
        <w:right w:val="none" w:sz="0" w:space="0" w:color="auto"/>
      </w:divBdr>
    </w:div>
    <w:div w:id="468398281">
      <w:bodyDiv w:val="1"/>
      <w:marLeft w:val="0"/>
      <w:marRight w:val="0"/>
      <w:marTop w:val="0"/>
      <w:marBottom w:val="0"/>
      <w:divBdr>
        <w:top w:val="none" w:sz="0" w:space="0" w:color="auto"/>
        <w:left w:val="none" w:sz="0" w:space="0" w:color="auto"/>
        <w:bottom w:val="none" w:sz="0" w:space="0" w:color="auto"/>
        <w:right w:val="none" w:sz="0" w:space="0" w:color="auto"/>
      </w:divBdr>
    </w:div>
    <w:div w:id="559024403">
      <w:bodyDiv w:val="1"/>
      <w:marLeft w:val="0"/>
      <w:marRight w:val="0"/>
      <w:marTop w:val="0"/>
      <w:marBottom w:val="0"/>
      <w:divBdr>
        <w:top w:val="none" w:sz="0" w:space="0" w:color="auto"/>
        <w:left w:val="none" w:sz="0" w:space="0" w:color="auto"/>
        <w:bottom w:val="none" w:sz="0" w:space="0" w:color="auto"/>
        <w:right w:val="none" w:sz="0" w:space="0" w:color="auto"/>
      </w:divBdr>
    </w:div>
    <w:div w:id="617182958">
      <w:bodyDiv w:val="1"/>
      <w:marLeft w:val="0"/>
      <w:marRight w:val="0"/>
      <w:marTop w:val="0"/>
      <w:marBottom w:val="0"/>
      <w:divBdr>
        <w:top w:val="none" w:sz="0" w:space="0" w:color="auto"/>
        <w:left w:val="none" w:sz="0" w:space="0" w:color="auto"/>
        <w:bottom w:val="none" w:sz="0" w:space="0" w:color="auto"/>
        <w:right w:val="none" w:sz="0" w:space="0" w:color="auto"/>
      </w:divBdr>
    </w:div>
    <w:div w:id="713886555">
      <w:bodyDiv w:val="1"/>
      <w:marLeft w:val="0"/>
      <w:marRight w:val="0"/>
      <w:marTop w:val="0"/>
      <w:marBottom w:val="0"/>
      <w:divBdr>
        <w:top w:val="none" w:sz="0" w:space="0" w:color="auto"/>
        <w:left w:val="none" w:sz="0" w:space="0" w:color="auto"/>
        <w:bottom w:val="none" w:sz="0" w:space="0" w:color="auto"/>
        <w:right w:val="none" w:sz="0" w:space="0" w:color="auto"/>
      </w:divBdr>
    </w:div>
    <w:div w:id="733429362">
      <w:bodyDiv w:val="1"/>
      <w:marLeft w:val="0"/>
      <w:marRight w:val="0"/>
      <w:marTop w:val="0"/>
      <w:marBottom w:val="0"/>
      <w:divBdr>
        <w:top w:val="none" w:sz="0" w:space="0" w:color="auto"/>
        <w:left w:val="none" w:sz="0" w:space="0" w:color="auto"/>
        <w:bottom w:val="none" w:sz="0" w:space="0" w:color="auto"/>
        <w:right w:val="none" w:sz="0" w:space="0" w:color="auto"/>
      </w:divBdr>
    </w:div>
    <w:div w:id="819926580">
      <w:bodyDiv w:val="1"/>
      <w:marLeft w:val="0"/>
      <w:marRight w:val="0"/>
      <w:marTop w:val="0"/>
      <w:marBottom w:val="0"/>
      <w:divBdr>
        <w:top w:val="none" w:sz="0" w:space="0" w:color="auto"/>
        <w:left w:val="none" w:sz="0" w:space="0" w:color="auto"/>
        <w:bottom w:val="none" w:sz="0" w:space="0" w:color="auto"/>
        <w:right w:val="none" w:sz="0" w:space="0" w:color="auto"/>
      </w:divBdr>
    </w:div>
    <w:div w:id="849221567">
      <w:bodyDiv w:val="1"/>
      <w:marLeft w:val="0"/>
      <w:marRight w:val="0"/>
      <w:marTop w:val="0"/>
      <w:marBottom w:val="0"/>
      <w:divBdr>
        <w:top w:val="none" w:sz="0" w:space="0" w:color="auto"/>
        <w:left w:val="none" w:sz="0" w:space="0" w:color="auto"/>
        <w:bottom w:val="none" w:sz="0" w:space="0" w:color="auto"/>
        <w:right w:val="none" w:sz="0" w:space="0" w:color="auto"/>
      </w:divBdr>
    </w:div>
    <w:div w:id="877545104">
      <w:bodyDiv w:val="1"/>
      <w:marLeft w:val="0"/>
      <w:marRight w:val="0"/>
      <w:marTop w:val="0"/>
      <w:marBottom w:val="0"/>
      <w:divBdr>
        <w:top w:val="none" w:sz="0" w:space="0" w:color="auto"/>
        <w:left w:val="none" w:sz="0" w:space="0" w:color="auto"/>
        <w:bottom w:val="none" w:sz="0" w:space="0" w:color="auto"/>
        <w:right w:val="none" w:sz="0" w:space="0" w:color="auto"/>
      </w:divBdr>
    </w:div>
    <w:div w:id="921792467">
      <w:bodyDiv w:val="1"/>
      <w:marLeft w:val="0"/>
      <w:marRight w:val="0"/>
      <w:marTop w:val="0"/>
      <w:marBottom w:val="0"/>
      <w:divBdr>
        <w:top w:val="none" w:sz="0" w:space="0" w:color="auto"/>
        <w:left w:val="none" w:sz="0" w:space="0" w:color="auto"/>
        <w:bottom w:val="none" w:sz="0" w:space="0" w:color="auto"/>
        <w:right w:val="none" w:sz="0" w:space="0" w:color="auto"/>
      </w:divBdr>
    </w:div>
    <w:div w:id="926233399">
      <w:bodyDiv w:val="1"/>
      <w:marLeft w:val="0"/>
      <w:marRight w:val="0"/>
      <w:marTop w:val="0"/>
      <w:marBottom w:val="0"/>
      <w:divBdr>
        <w:top w:val="none" w:sz="0" w:space="0" w:color="auto"/>
        <w:left w:val="none" w:sz="0" w:space="0" w:color="auto"/>
        <w:bottom w:val="none" w:sz="0" w:space="0" w:color="auto"/>
        <w:right w:val="none" w:sz="0" w:space="0" w:color="auto"/>
      </w:divBdr>
    </w:div>
    <w:div w:id="969094449">
      <w:bodyDiv w:val="1"/>
      <w:marLeft w:val="0"/>
      <w:marRight w:val="0"/>
      <w:marTop w:val="0"/>
      <w:marBottom w:val="0"/>
      <w:divBdr>
        <w:top w:val="none" w:sz="0" w:space="0" w:color="auto"/>
        <w:left w:val="none" w:sz="0" w:space="0" w:color="auto"/>
        <w:bottom w:val="none" w:sz="0" w:space="0" w:color="auto"/>
        <w:right w:val="none" w:sz="0" w:space="0" w:color="auto"/>
      </w:divBdr>
    </w:div>
    <w:div w:id="1003244716">
      <w:bodyDiv w:val="1"/>
      <w:marLeft w:val="0"/>
      <w:marRight w:val="0"/>
      <w:marTop w:val="0"/>
      <w:marBottom w:val="0"/>
      <w:divBdr>
        <w:top w:val="none" w:sz="0" w:space="0" w:color="auto"/>
        <w:left w:val="none" w:sz="0" w:space="0" w:color="auto"/>
        <w:bottom w:val="none" w:sz="0" w:space="0" w:color="auto"/>
        <w:right w:val="none" w:sz="0" w:space="0" w:color="auto"/>
      </w:divBdr>
    </w:div>
    <w:div w:id="1045789034">
      <w:bodyDiv w:val="1"/>
      <w:marLeft w:val="0"/>
      <w:marRight w:val="0"/>
      <w:marTop w:val="0"/>
      <w:marBottom w:val="0"/>
      <w:divBdr>
        <w:top w:val="none" w:sz="0" w:space="0" w:color="auto"/>
        <w:left w:val="none" w:sz="0" w:space="0" w:color="auto"/>
        <w:bottom w:val="none" w:sz="0" w:space="0" w:color="auto"/>
        <w:right w:val="none" w:sz="0" w:space="0" w:color="auto"/>
      </w:divBdr>
    </w:div>
    <w:div w:id="1052848459">
      <w:bodyDiv w:val="1"/>
      <w:marLeft w:val="0"/>
      <w:marRight w:val="0"/>
      <w:marTop w:val="0"/>
      <w:marBottom w:val="0"/>
      <w:divBdr>
        <w:top w:val="none" w:sz="0" w:space="0" w:color="auto"/>
        <w:left w:val="none" w:sz="0" w:space="0" w:color="auto"/>
        <w:bottom w:val="none" w:sz="0" w:space="0" w:color="auto"/>
        <w:right w:val="none" w:sz="0" w:space="0" w:color="auto"/>
      </w:divBdr>
    </w:div>
    <w:div w:id="1093435273">
      <w:bodyDiv w:val="1"/>
      <w:marLeft w:val="0"/>
      <w:marRight w:val="0"/>
      <w:marTop w:val="0"/>
      <w:marBottom w:val="0"/>
      <w:divBdr>
        <w:top w:val="none" w:sz="0" w:space="0" w:color="auto"/>
        <w:left w:val="none" w:sz="0" w:space="0" w:color="auto"/>
        <w:bottom w:val="none" w:sz="0" w:space="0" w:color="auto"/>
        <w:right w:val="none" w:sz="0" w:space="0" w:color="auto"/>
      </w:divBdr>
    </w:div>
    <w:div w:id="1134978724">
      <w:bodyDiv w:val="1"/>
      <w:marLeft w:val="0"/>
      <w:marRight w:val="0"/>
      <w:marTop w:val="0"/>
      <w:marBottom w:val="0"/>
      <w:divBdr>
        <w:top w:val="none" w:sz="0" w:space="0" w:color="auto"/>
        <w:left w:val="none" w:sz="0" w:space="0" w:color="auto"/>
        <w:bottom w:val="none" w:sz="0" w:space="0" w:color="auto"/>
        <w:right w:val="none" w:sz="0" w:space="0" w:color="auto"/>
      </w:divBdr>
    </w:div>
    <w:div w:id="1136222935">
      <w:bodyDiv w:val="1"/>
      <w:marLeft w:val="0"/>
      <w:marRight w:val="0"/>
      <w:marTop w:val="0"/>
      <w:marBottom w:val="0"/>
      <w:divBdr>
        <w:top w:val="none" w:sz="0" w:space="0" w:color="auto"/>
        <w:left w:val="none" w:sz="0" w:space="0" w:color="auto"/>
        <w:bottom w:val="none" w:sz="0" w:space="0" w:color="auto"/>
        <w:right w:val="none" w:sz="0" w:space="0" w:color="auto"/>
      </w:divBdr>
    </w:div>
    <w:div w:id="1185174829">
      <w:bodyDiv w:val="1"/>
      <w:marLeft w:val="0"/>
      <w:marRight w:val="0"/>
      <w:marTop w:val="0"/>
      <w:marBottom w:val="0"/>
      <w:divBdr>
        <w:top w:val="none" w:sz="0" w:space="0" w:color="auto"/>
        <w:left w:val="none" w:sz="0" w:space="0" w:color="auto"/>
        <w:bottom w:val="none" w:sz="0" w:space="0" w:color="auto"/>
        <w:right w:val="none" w:sz="0" w:space="0" w:color="auto"/>
      </w:divBdr>
    </w:div>
    <w:div w:id="1261371720">
      <w:bodyDiv w:val="1"/>
      <w:marLeft w:val="0"/>
      <w:marRight w:val="0"/>
      <w:marTop w:val="0"/>
      <w:marBottom w:val="0"/>
      <w:divBdr>
        <w:top w:val="none" w:sz="0" w:space="0" w:color="auto"/>
        <w:left w:val="none" w:sz="0" w:space="0" w:color="auto"/>
        <w:bottom w:val="none" w:sz="0" w:space="0" w:color="auto"/>
        <w:right w:val="none" w:sz="0" w:space="0" w:color="auto"/>
      </w:divBdr>
    </w:div>
    <w:div w:id="1261840588">
      <w:bodyDiv w:val="1"/>
      <w:marLeft w:val="0"/>
      <w:marRight w:val="0"/>
      <w:marTop w:val="0"/>
      <w:marBottom w:val="0"/>
      <w:divBdr>
        <w:top w:val="none" w:sz="0" w:space="0" w:color="auto"/>
        <w:left w:val="none" w:sz="0" w:space="0" w:color="auto"/>
        <w:bottom w:val="none" w:sz="0" w:space="0" w:color="auto"/>
        <w:right w:val="none" w:sz="0" w:space="0" w:color="auto"/>
      </w:divBdr>
    </w:div>
    <w:div w:id="1298876724">
      <w:bodyDiv w:val="1"/>
      <w:marLeft w:val="0"/>
      <w:marRight w:val="0"/>
      <w:marTop w:val="0"/>
      <w:marBottom w:val="0"/>
      <w:divBdr>
        <w:top w:val="none" w:sz="0" w:space="0" w:color="auto"/>
        <w:left w:val="none" w:sz="0" w:space="0" w:color="auto"/>
        <w:bottom w:val="none" w:sz="0" w:space="0" w:color="auto"/>
        <w:right w:val="none" w:sz="0" w:space="0" w:color="auto"/>
      </w:divBdr>
    </w:div>
    <w:div w:id="1308826708">
      <w:bodyDiv w:val="1"/>
      <w:marLeft w:val="0"/>
      <w:marRight w:val="0"/>
      <w:marTop w:val="0"/>
      <w:marBottom w:val="0"/>
      <w:divBdr>
        <w:top w:val="none" w:sz="0" w:space="0" w:color="auto"/>
        <w:left w:val="none" w:sz="0" w:space="0" w:color="auto"/>
        <w:bottom w:val="none" w:sz="0" w:space="0" w:color="auto"/>
        <w:right w:val="none" w:sz="0" w:space="0" w:color="auto"/>
      </w:divBdr>
    </w:div>
    <w:div w:id="1321615052">
      <w:bodyDiv w:val="1"/>
      <w:marLeft w:val="0"/>
      <w:marRight w:val="0"/>
      <w:marTop w:val="0"/>
      <w:marBottom w:val="0"/>
      <w:divBdr>
        <w:top w:val="none" w:sz="0" w:space="0" w:color="auto"/>
        <w:left w:val="none" w:sz="0" w:space="0" w:color="auto"/>
        <w:bottom w:val="none" w:sz="0" w:space="0" w:color="auto"/>
        <w:right w:val="none" w:sz="0" w:space="0" w:color="auto"/>
      </w:divBdr>
    </w:div>
    <w:div w:id="1338847437">
      <w:bodyDiv w:val="1"/>
      <w:marLeft w:val="0"/>
      <w:marRight w:val="0"/>
      <w:marTop w:val="0"/>
      <w:marBottom w:val="0"/>
      <w:divBdr>
        <w:top w:val="none" w:sz="0" w:space="0" w:color="auto"/>
        <w:left w:val="none" w:sz="0" w:space="0" w:color="auto"/>
        <w:bottom w:val="none" w:sz="0" w:space="0" w:color="auto"/>
        <w:right w:val="none" w:sz="0" w:space="0" w:color="auto"/>
      </w:divBdr>
    </w:div>
    <w:div w:id="1367755149">
      <w:bodyDiv w:val="1"/>
      <w:marLeft w:val="0"/>
      <w:marRight w:val="0"/>
      <w:marTop w:val="0"/>
      <w:marBottom w:val="0"/>
      <w:divBdr>
        <w:top w:val="none" w:sz="0" w:space="0" w:color="auto"/>
        <w:left w:val="none" w:sz="0" w:space="0" w:color="auto"/>
        <w:bottom w:val="none" w:sz="0" w:space="0" w:color="auto"/>
        <w:right w:val="none" w:sz="0" w:space="0" w:color="auto"/>
      </w:divBdr>
    </w:div>
    <w:div w:id="1405028709">
      <w:bodyDiv w:val="1"/>
      <w:marLeft w:val="0"/>
      <w:marRight w:val="0"/>
      <w:marTop w:val="0"/>
      <w:marBottom w:val="0"/>
      <w:divBdr>
        <w:top w:val="none" w:sz="0" w:space="0" w:color="auto"/>
        <w:left w:val="none" w:sz="0" w:space="0" w:color="auto"/>
        <w:bottom w:val="none" w:sz="0" w:space="0" w:color="auto"/>
        <w:right w:val="none" w:sz="0" w:space="0" w:color="auto"/>
      </w:divBdr>
    </w:div>
    <w:div w:id="1446970255">
      <w:bodyDiv w:val="1"/>
      <w:marLeft w:val="0"/>
      <w:marRight w:val="0"/>
      <w:marTop w:val="0"/>
      <w:marBottom w:val="0"/>
      <w:divBdr>
        <w:top w:val="none" w:sz="0" w:space="0" w:color="auto"/>
        <w:left w:val="none" w:sz="0" w:space="0" w:color="auto"/>
        <w:bottom w:val="none" w:sz="0" w:space="0" w:color="auto"/>
        <w:right w:val="none" w:sz="0" w:space="0" w:color="auto"/>
      </w:divBdr>
      <w:divsChild>
        <w:div w:id="679938171">
          <w:marLeft w:val="0"/>
          <w:marRight w:val="0"/>
          <w:marTop w:val="0"/>
          <w:marBottom w:val="0"/>
          <w:divBdr>
            <w:top w:val="none" w:sz="0" w:space="0" w:color="auto"/>
            <w:left w:val="none" w:sz="0" w:space="0" w:color="auto"/>
            <w:bottom w:val="none" w:sz="0" w:space="0" w:color="auto"/>
            <w:right w:val="none" w:sz="0" w:space="0" w:color="auto"/>
          </w:divBdr>
        </w:div>
        <w:div w:id="1552620405">
          <w:marLeft w:val="0"/>
          <w:marRight w:val="0"/>
          <w:marTop w:val="0"/>
          <w:marBottom w:val="0"/>
          <w:divBdr>
            <w:top w:val="none" w:sz="0" w:space="0" w:color="auto"/>
            <w:left w:val="none" w:sz="0" w:space="0" w:color="auto"/>
            <w:bottom w:val="none" w:sz="0" w:space="0" w:color="auto"/>
            <w:right w:val="none" w:sz="0" w:space="0" w:color="auto"/>
          </w:divBdr>
        </w:div>
      </w:divsChild>
    </w:div>
    <w:div w:id="1516722550">
      <w:bodyDiv w:val="1"/>
      <w:marLeft w:val="0"/>
      <w:marRight w:val="0"/>
      <w:marTop w:val="0"/>
      <w:marBottom w:val="0"/>
      <w:divBdr>
        <w:top w:val="none" w:sz="0" w:space="0" w:color="auto"/>
        <w:left w:val="none" w:sz="0" w:space="0" w:color="auto"/>
        <w:bottom w:val="none" w:sz="0" w:space="0" w:color="auto"/>
        <w:right w:val="none" w:sz="0" w:space="0" w:color="auto"/>
      </w:divBdr>
    </w:div>
    <w:div w:id="1523204372">
      <w:bodyDiv w:val="1"/>
      <w:marLeft w:val="0"/>
      <w:marRight w:val="0"/>
      <w:marTop w:val="0"/>
      <w:marBottom w:val="0"/>
      <w:divBdr>
        <w:top w:val="none" w:sz="0" w:space="0" w:color="auto"/>
        <w:left w:val="none" w:sz="0" w:space="0" w:color="auto"/>
        <w:bottom w:val="none" w:sz="0" w:space="0" w:color="auto"/>
        <w:right w:val="none" w:sz="0" w:space="0" w:color="auto"/>
      </w:divBdr>
    </w:div>
    <w:div w:id="1583030903">
      <w:bodyDiv w:val="1"/>
      <w:marLeft w:val="0"/>
      <w:marRight w:val="0"/>
      <w:marTop w:val="0"/>
      <w:marBottom w:val="0"/>
      <w:divBdr>
        <w:top w:val="none" w:sz="0" w:space="0" w:color="auto"/>
        <w:left w:val="none" w:sz="0" w:space="0" w:color="auto"/>
        <w:bottom w:val="none" w:sz="0" w:space="0" w:color="auto"/>
        <w:right w:val="none" w:sz="0" w:space="0" w:color="auto"/>
      </w:divBdr>
    </w:div>
    <w:div w:id="1588804086">
      <w:bodyDiv w:val="1"/>
      <w:marLeft w:val="0"/>
      <w:marRight w:val="0"/>
      <w:marTop w:val="0"/>
      <w:marBottom w:val="0"/>
      <w:divBdr>
        <w:top w:val="none" w:sz="0" w:space="0" w:color="auto"/>
        <w:left w:val="none" w:sz="0" w:space="0" w:color="auto"/>
        <w:bottom w:val="none" w:sz="0" w:space="0" w:color="auto"/>
        <w:right w:val="none" w:sz="0" w:space="0" w:color="auto"/>
      </w:divBdr>
    </w:div>
    <w:div w:id="1621064777">
      <w:bodyDiv w:val="1"/>
      <w:marLeft w:val="0"/>
      <w:marRight w:val="0"/>
      <w:marTop w:val="0"/>
      <w:marBottom w:val="0"/>
      <w:divBdr>
        <w:top w:val="none" w:sz="0" w:space="0" w:color="auto"/>
        <w:left w:val="none" w:sz="0" w:space="0" w:color="auto"/>
        <w:bottom w:val="none" w:sz="0" w:space="0" w:color="auto"/>
        <w:right w:val="none" w:sz="0" w:space="0" w:color="auto"/>
      </w:divBdr>
    </w:div>
    <w:div w:id="1749498434">
      <w:bodyDiv w:val="1"/>
      <w:marLeft w:val="0"/>
      <w:marRight w:val="0"/>
      <w:marTop w:val="0"/>
      <w:marBottom w:val="0"/>
      <w:divBdr>
        <w:top w:val="none" w:sz="0" w:space="0" w:color="auto"/>
        <w:left w:val="none" w:sz="0" w:space="0" w:color="auto"/>
        <w:bottom w:val="none" w:sz="0" w:space="0" w:color="auto"/>
        <w:right w:val="none" w:sz="0" w:space="0" w:color="auto"/>
      </w:divBdr>
    </w:div>
    <w:div w:id="1842575490">
      <w:bodyDiv w:val="1"/>
      <w:marLeft w:val="0"/>
      <w:marRight w:val="0"/>
      <w:marTop w:val="0"/>
      <w:marBottom w:val="0"/>
      <w:divBdr>
        <w:top w:val="none" w:sz="0" w:space="0" w:color="auto"/>
        <w:left w:val="none" w:sz="0" w:space="0" w:color="auto"/>
        <w:bottom w:val="none" w:sz="0" w:space="0" w:color="auto"/>
        <w:right w:val="none" w:sz="0" w:space="0" w:color="auto"/>
      </w:divBdr>
    </w:div>
    <w:div w:id="1867793818">
      <w:bodyDiv w:val="1"/>
      <w:marLeft w:val="0"/>
      <w:marRight w:val="0"/>
      <w:marTop w:val="0"/>
      <w:marBottom w:val="0"/>
      <w:divBdr>
        <w:top w:val="none" w:sz="0" w:space="0" w:color="auto"/>
        <w:left w:val="none" w:sz="0" w:space="0" w:color="auto"/>
        <w:bottom w:val="none" w:sz="0" w:space="0" w:color="auto"/>
        <w:right w:val="none" w:sz="0" w:space="0" w:color="auto"/>
      </w:divBdr>
    </w:div>
    <w:div w:id="1882938910">
      <w:bodyDiv w:val="1"/>
      <w:marLeft w:val="0"/>
      <w:marRight w:val="0"/>
      <w:marTop w:val="0"/>
      <w:marBottom w:val="0"/>
      <w:divBdr>
        <w:top w:val="none" w:sz="0" w:space="0" w:color="auto"/>
        <w:left w:val="none" w:sz="0" w:space="0" w:color="auto"/>
        <w:bottom w:val="none" w:sz="0" w:space="0" w:color="auto"/>
        <w:right w:val="none" w:sz="0" w:space="0" w:color="auto"/>
      </w:divBdr>
    </w:div>
    <w:div w:id="1889368149">
      <w:bodyDiv w:val="1"/>
      <w:marLeft w:val="0"/>
      <w:marRight w:val="0"/>
      <w:marTop w:val="0"/>
      <w:marBottom w:val="0"/>
      <w:divBdr>
        <w:top w:val="none" w:sz="0" w:space="0" w:color="auto"/>
        <w:left w:val="none" w:sz="0" w:space="0" w:color="auto"/>
        <w:bottom w:val="none" w:sz="0" w:space="0" w:color="auto"/>
        <w:right w:val="none" w:sz="0" w:space="0" w:color="auto"/>
      </w:divBdr>
    </w:div>
    <w:div w:id="1892305812">
      <w:bodyDiv w:val="1"/>
      <w:marLeft w:val="0"/>
      <w:marRight w:val="0"/>
      <w:marTop w:val="0"/>
      <w:marBottom w:val="0"/>
      <w:divBdr>
        <w:top w:val="none" w:sz="0" w:space="0" w:color="auto"/>
        <w:left w:val="none" w:sz="0" w:space="0" w:color="auto"/>
        <w:bottom w:val="none" w:sz="0" w:space="0" w:color="auto"/>
        <w:right w:val="none" w:sz="0" w:space="0" w:color="auto"/>
      </w:divBdr>
    </w:div>
    <w:div w:id="1948267431">
      <w:bodyDiv w:val="1"/>
      <w:marLeft w:val="0"/>
      <w:marRight w:val="0"/>
      <w:marTop w:val="0"/>
      <w:marBottom w:val="0"/>
      <w:divBdr>
        <w:top w:val="none" w:sz="0" w:space="0" w:color="auto"/>
        <w:left w:val="none" w:sz="0" w:space="0" w:color="auto"/>
        <w:bottom w:val="none" w:sz="0" w:space="0" w:color="auto"/>
        <w:right w:val="none" w:sz="0" w:space="0" w:color="auto"/>
      </w:divBdr>
      <w:divsChild>
        <w:div w:id="1976985400">
          <w:marLeft w:val="0"/>
          <w:marRight w:val="0"/>
          <w:marTop w:val="0"/>
          <w:marBottom w:val="0"/>
          <w:divBdr>
            <w:top w:val="none" w:sz="0" w:space="0" w:color="auto"/>
            <w:left w:val="none" w:sz="0" w:space="0" w:color="auto"/>
            <w:bottom w:val="none" w:sz="0" w:space="0" w:color="auto"/>
            <w:right w:val="none" w:sz="0" w:space="0" w:color="auto"/>
          </w:divBdr>
        </w:div>
      </w:divsChild>
    </w:div>
    <w:div w:id="1981030246">
      <w:bodyDiv w:val="1"/>
      <w:marLeft w:val="0"/>
      <w:marRight w:val="0"/>
      <w:marTop w:val="0"/>
      <w:marBottom w:val="0"/>
      <w:divBdr>
        <w:top w:val="none" w:sz="0" w:space="0" w:color="auto"/>
        <w:left w:val="none" w:sz="0" w:space="0" w:color="auto"/>
        <w:bottom w:val="none" w:sz="0" w:space="0" w:color="auto"/>
        <w:right w:val="none" w:sz="0" w:space="0" w:color="auto"/>
      </w:divBdr>
    </w:div>
    <w:div w:id="1992709227">
      <w:bodyDiv w:val="1"/>
      <w:marLeft w:val="0"/>
      <w:marRight w:val="0"/>
      <w:marTop w:val="0"/>
      <w:marBottom w:val="0"/>
      <w:divBdr>
        <w:top w:val="none" w:sz="0" w:space="0" w:color="auto"/>
        <w:left w:val="none" w:sz="0" w:space="0" w:color="auto"/>
        <w:bottom w:val="none" w:sz="0" w:space="0" w:color="auto"/>
        <w:right w:val="none" w:sz="0" w:space="0" w:color="auto"/>
      </w:divBdr>
    </w:div>
    <w:div w:id="2007438393">
      <w:bodyDiv w:val="1"/>
      <w:marLeft w:val="0"/>
      <w:marRight w:val="0"/>
      <w:marTop w:val="0"/>
      <w:marBottom w:val="0"/>
      <w:divBdr>
        <w:top w:val="none" w:sz="0" w:space="0" w:color="auto"/>
        <w:left w:val="none" w:sz="0" w:space="0" w:color="auto"/>
        <w:bottom w:val="none" w:sz="0" w:space="0" w:color="auto"/>
        <w:right w:val="none" w:sz="0" w:space="0" w:color="auto"/>
      </w:divBdr>
    </w:div>
    <w:div w:id="2012297950">
      <w:bodyDiv w:val="1"/>
      <w:marLeft w:val="0"/>
      <w:marRight w:val="0"/>
      <w:marTop w:val="0"/>
      <w:marBottom w:val="0"/>
      <w:divBdr>
        <w:top w:val="none" w:sz="0" w:space="0" w:color="auto"/>
        <w:left w:val="none" w:sz="0" w:space="0" w:color="auto"/>
        <w:bottom w:val="none" w:sz="0" w:space="0" w:color="auto"/>
        <w:right w:val="none" w:sz="0" w:space="0" w:color="auto"/>
      </w:divBdr>
    </w:div>
    <w:div w:id="2056656823">
      <w:bodyDiv w:val="1"/>
      <w:marLeft w:val="0"/>
      <w:marRight w:val="0"/>
      <w:marTop w:val="0"/>
      <w:marBottom w:val="0"/>
      <w:divBdr>
        <w:top w:val="none" w:sz="0" w:space="0" w:color="auto"/>
        <w:left w:val="none" w:sz="0" w:space="0" w:color="auto"/>
        <w:bottom w:val="none" w:sz="0" w:space="0" w:color="auto"/>
        <w:right w:val="none" w:sz="0" w:space="0" w:color="auto"/>
      </w:divBdr>
    </w:div>
    <w:div w:id="2074816430">
      <w:bodyDiv w:val="1"/>
      <w:marLeft w:val="0"/>
      <w:marRight w:val="0"/>
      <w:marTop w:val="0"/>
      <w:marBottom w:val="0"/>
      <w:divBdr>
        <w:top w:val="none" w:sz="0" w:space="0" w:color="auto"/>
        <w:left w:val="none" w:sz="0" w:space="0" w:color="auto"/>
        <w:bottom w:val="none" w:sz="0" w:space="0" w:color="auto"/>
        <w:right w:val="none" w:sz="0" w:space="0" w:color="auto"/>
      </w:divBdr>
    </w:div>
    <w:div w:id="2079550621">
      <w:bodyDiv w:val="1"/>
      <w:marLeft w:val="0"/>
      <w:marRight w:val="0"/>
      <w:marTop w:val="0"/>
      <w:marBottom w:val="0"/>
      <w:divBdr>
        <w:top w:val="none" w:sz="0" w:space="0" w:color="auto"/>
        <w:left w:val="none" w:sz="0" w:space="0" w:color="auto"/>
        <w:bottom w:val="none" w:sz="0" w:space="0" w:color="auto"/>
        <w:right w:val="none" w:sz="0" w:space="0" w:color="auto"/>
      </w:divBdr>
    </w:div>
    <w:div w:id="2081705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2.png" Id="R19e59ac70a24467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B322235F4D434CB793006E640E58FC" ma:contentTypeVersion="12" ma:contentTypeDescription="Create a new document." ma:contentTypeScope="" ma:versionID="06df48b66dedd0b9fb7a91fe4b9b8fb2">
  <xsd:schema xmlns:xsd="http://www.w3.org/2001/XMLSchema" xmlns:xs="http://www.w3.org/2001/XMLSchema" xmlns:p="http://schemas.microsoft.com/office/2006/metadata/properties" xmlns:ns2="a73deb60-819d-443c-b2e4-fa40fb490ed6" xmlns:ns3="9ee76b68-a823-4bdd-b540-ba041ee79761" targetNamespace="http://schemas.microsoft.com/office/2006/metadata/properties" ma:root="true" ma:fieldsID="e613df1b3888adf2fda1cf756b37d112" ns2:_="" ns3:_="">
    <xsd:import namespace="a73deb60-819d-443c-b2e4-fa40fb490ed6"/>
    <xsd:import namespace="9ee76b68-a823-4bdd-b540-ba041ee7976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3deb60-819d-443c-b2e4-fa40fb490e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583d92b-63cf-4acb-9b8a-712dec90ced4"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e76b68-a823-4bdd-b540-ba041ee7976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a3bae416-0a2e-4213-acb3-73781fa34436}" ma:internalName="TaxCatchAll" ma:showField="CatchAllData" ma:web="9ee76b68-a823-4bdd-b540-ba041ee797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73deb60-819d-443c-b2e4-fa40fb490ed6">
      <Terms xmlns="http://schemas.microsoft.com/office/infopath/2007/PartnerControls"/>
    </lcf76f155ced4ddcb4097134ff3c332f>
    <TaxCatchAll xmlns="9ee76b68-a823-4bdd-b540-ba041ee79761" xsi:nil="true"/>
  </documentManagement>
</p:properties>
</file>

<file path=customXml/itemProps1.xml><?xml version="1.0" encoding="utf-8"?>
<ds:datastoreItem xmlns:ds="http://schemas.openxmlformats.org/officeDocument/2006/customXml" ds:itemID="{049E6EC9-F1AD-4603-9FEF-932C83CBAB0E}"/>
</file>

<file path=customXml/itemProps2.xml><?xml version="1.0" encoding="utf-8"?>
<ds:datastoreItem xmlns:ds="http://schemas.openxmlformats.org/officeDocument/2006/customXml" ds:itemID="{96587272-014F-4DB9-8FCC-67947988732C}">
  <ds:schemaRefs>
    <ds:schemaRef ds:uri="http://schemas.openxmlformats.org/officeDocument/2006/bibliography"/>
  </ds:schemaRefs>
</ds:datastoreItem>
</file>

<file path=customXml/itemProps3.xml><?xml version="1.0" encoding="utf-8"?>
<ds:datastoreItem xmlns:ds="http://schemas.openxmlformats.org/officeDocument/2006/customXml" ds:itemID="{E68ECA6C-8BBC-4DE1-837D-07F8110899DC}">
  <ds:schemaRefs>
    <ds:schemaRef ds:uri="http://schemas.microsoft.com/sharepoint/v3/contenttype/forms"/>
  </ds:schemaRefs>
</ds:datastoreItem>
</file>

<file path=customXml/itemProps4.xml><?xml version="1.0" encoding="utf-8"?>
<ds:datastoreItem xmlns:ds="http://schemas.openxmlformats.org/officeDocument/2006/customXml" ds:itemID="{D55C1C25-4D3A-4E5C-BADA-D39F44682F06}">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rGen3 MCAL DIO Detailed Design Specification</dc:title>
  <dc:subject/>
  <dc:creator>Pham Dinh Vu Phuong (FGA.BU13)</dc:creator>
  <cp:keywords/>
  <dc:description/>
  <cp:lastModifiedBy>Nguyen Minh Hoang</cp:lastModifiedBy>
  <cp:revision>41</cp:revision>
  <cp:lastPrinted>2014-11-18T09:37:00Z</cp:lastPrinted>
  <dcterms:created xsi:type="dcterms:W3CDTF">2023-01-09T06:26:00Z</dcterms:created>
  <dcterms:modified xsi:type="dcterms:W3CDTF">2023-03-01T10: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B322235F4D434CB793006E640E58FC</vt:lpwstr>
  </property>
  <property fmtid="{D5CDD505-2E9C-101B-9397-08002B2CF9AE}" pid="3" name="GrammarlyDocumentId">
    <vt:lpwstr>8693fa263b1c9a8109abae33badfc7f38926c8c50ee877c0ad9522e8985d222c</vt:lpwstr>
  </property>
  <property fmtid="{D5CDD505-2E9C-101B-9397-08002B2CF9AE}" pid="4" name="MediaServiceImageTags">
    <vt:lpwstr/>
  </property>
</Properties>
</file>